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CB3E31" w14:textId="77777777" w:rsidR="004A6116" w:rsidRDefault="004A6116" w:rsidP="00C27864">
      <w:pPr>
        <w:jc w:val="center"/>
        <w:rPr>
          <w:rFonts w:ascii="ＭＳ Ｐゴシック" w:eastAsia="ＭＳ Ｐゴシック" w:hAnsi="ＭＳ Ｐゴシック"/>
          <w:color w:val="000000"/>
          <w:sz w:val="28"/>
          <w:szCs w:val="28"/>
          <w:lang w:eastAsia="zh-CN"/>
        </w:rPr>
      </w:pPr>
    </w:p>
    <w:p w14:paraId="15643E0B" w14:textId="192CAD7B" w:rsidR="00935334" w:rsidRPr="001F6B58" w:rsidRDefault="006848BA" w:rsidP="00C27864">
      <w:pPr>
        <w:jc w:val="center"/>
        <w:rPr>
          <w:rFonts w:ascii="ＭＳ Ｐゴシック" w:eastAsia="ＭＳ Ｐゴシック" w:hAnsi="ＭＳ Ｐゴシック"/>
          <w:color w:val="000000"/>
          <w:sz w:val="28"/>
          <w:szCs w:val="28"/>
        </w:rPr>
      </w:pPr>
      <w:r w:rsidRPr="001F6B58">
        <w:rPr>
          <w:rFonts w:ascii="ＭＳ Ｐゴシック" w:eastAsia="ＭＳ Ｐゴシック" w:hAnsi="ＭＳ Ｐゴシック"/>
          <w:color w:val="000000"/>
          <w:sz w:val="28"/>
          <w:szCs w:val="28"/>
          <w:lang w:eastAsia="zh-CN"/>
        </w:rPr>
        <w:tab/>
      </w:r>
    </w:p>
    <w:p w14:paraId="039EC4C9" w14:textId="55DFA656" w:rsidR="004A6116" w:rsidRPr="00E445D2" w:rsidRDefault="004A6116" w:rsidP="004A6116"/>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391"/>
      </w:tblGrid>
      <w:tr w:rsidR="004A6116" w:rsidRPr="00F36A1A" w14:paraId="2B6BD406" w14:textId="77777777" w:rsidTr="009B0201">
        <w:trPr>
          <w:trHeight w:val="2340"/>
        </w:trPr>
        <w:tc>
          <w:tcPr>
            <w:tcW w:w="7644" w:type="dxa"/>
          </w:tcPr>
          <w:p w14:paraId="7CF00717" w14:textId="77777777" w:rsidR="004A6116" w:rsidRPr="00F36A1A" w:rsidRDefault="004A6116" w:rsidP="009B0201">
            <w:pPr>
              <w:ind w:leftChars="-14" w:left="391" w:hangingChars="200" w:hanging="420"/>
              <w:jc w:val="center"/>
              <w:rPr>
                <w:color w:val="000000" w:themeColor="text1"/>
              </w:rPr>
            </w:pPr>
            <w:r w:rsidRPr="00F36A1A">
              <w:rPr>
                <w:rFonts w:hint="eastAsia"/>
                <w:color w:val="000000" w:themeColor="text1"/>
              </w:rPr>
              <w:t>２０</w:t>
            </w:r>
            <w:r>
              <w:rPr>
                <w:rFonts w:hint="eastAsia"/>
                <w:color w:val="000000" w:themeColor="text1"/>
              </w:rPr>
              <w:t>１７</w:t>
            </w:r>
            <w:r w:rsidRPr="00F36A1A">
              <w:rPr>
                <w:rFonts w:hint="eastAsia"/>
                <w:color w:val="000000" w:themeColor="text1"/>
              </w:rPr>
              <w:t>年度　修</w:t>
            </w:r>
            <w:r w:rsidRPr="00F36A1A">
              <w:rPr>
                <w:rFonts w:hint="eastAsia"/>
                <w:color w:val="000000" w:themeColor="text1"/>
              </w:rPr>
              <w:t xml:space="preserve"> </w:t>
            </w:r>
            <w:r w:rsidRPr="00F36A1A">
              <w:rPr>
                <w:rFonts w:hint="eastAsia"/>
                <w:color w:val="000000" w:themeColor="text1"/>
              </w:rPr>
              <w:t>士</w:t>
            </w:r>
            <w:r w:rsidRPr="00F36A1A">
              <w:rPr>
                <w:rFonts w:hint="eastAsia"/>
                <w:color w:val="000000" w:themeColor="text1"/>
              </w:rPr>
              <w:t xml:space="preserve"> </w:t>
            </w:r>
            <w:r w:rsidRPr="00F36A1A">
              <w:rPr>
                <w:rFonts w:hint="eastAsia"/>
                <w:color w:val="000000" w:themeColor="text1"/>
              </w:rPr>
              <w:t>論</w:t>
            </w:r>
            <w:r w:rsidRPr="00F36A1A">
              <w:rPr>
                <w:rFonts w:hint="eastAsia"/>
                <w:color w:val="000000" w:themeColor="text1"/>
              </w:rPr>
              <w:t xml:space="preserve"> </w:t>
            </w:r>
            <w:r w:rsidRPr="00F36A1A">
              <w:rPr>
                <w:rFonts w:hint="eastAsia"/>
                <w:color w:val="000000" w:themeColor="text1"/>
              </w:rPr>
              <w:t>文</w:t>
            </w:r>
          </w:p>
          <w:p w14:paraId="1F4D06C7" w14:textId="63431211" w:rsidR="004A6116" w:rsidRPr="00F36A1A" w:rsidRDefault="004A6116" w:rsidP="009B0201">
            <w:pPr>
              <w:ind w:leftChars="86" w:left="601" w:hangingChars="200" w:hanging="420"/>
              <w:rPr>
                <w:rFonts w:hint="eastAsia"/>
                <w:color w:val="000000" w:themeColor="text1"/>
              </w:rPr>
            </w:pPr>
            <w:r w:rsidRPr="00F36A1A">
              <w:rPr>
                <w:rFonts w:hint="eastAsia"/>
                <w:color w:val="000000" w:themeColor="text1"/>
              </w:rPr>
              <w:t>題　　　　目</w:t>
            </w:r>
            <w:r>
              <w:rPr>
                <w:rFonts w:hint="eastAsia"/>
                <w:color w:val="000000" w:themeColor="text1"/>
              </w:rPr>
              <w:t xml:space="preserve">　</w:t>
            </w:r>
            <w:r w:rsidRPr="004A6116">
              <w:rPr>
                <w:color w:val="000000" w:themeColor="text1"/>
              </w:rPr>
              <w:t>中国における『君の名は。』の評価に関する研究</w:t>
            </w:r>
          </w:p>
          <w:p w14:paraId="6909B8DD" w14:textId="574C1B49" w:rsidR="004A6116" w:rsidRPr="00F36A1A" w:rsidRDefault="004A6116" w:rsidP="009B0201">
            <w:pPr>
              <w:ind w:leftChars="136" w:left="601" w:hangingChars="150" w:hanging="315"/>
              <w:rPr>
                <w:color w:val="000000" w:themeColor="text1"/>
              </w:rPr>
            </w:pPr>
            <w:r w:rsidRPr="00F36A1A">
              <w:rPr>
                <w:rFonts w:hint="eastAsia"/>
                <w:color w:val="000000" w:themeColor="text1"/>
              </w:rPr>
              <w:t>（同英訳）</w:t>
            </w:r>
            <w:r>
              <w:rPr>
                <w:color w:val="000000" w:themeColor="text1"/>
              </w:rPr>
              <w:t xml:space="preserve">  </w:t>
            </w:r>
            <w:r w:rsidRPr="004A6116">
              <w:rPr>
                <w:color w:val="000000" w:themeColor="text1"/>
              </w:rPr>
              <w:t xml:space="preserve">A Research of the Comments on </w:t>
            </w:r>
            <w:r w:rsidRPr="00103BED">
              <w:rPr>
                <w:i/>
                <w:color w:val="000000" w:themeColor="text1"/>
              </w:rPr>
              <w:t>Your Name.</w:t>
            </w:r>
            <w:r w:rsidRPr="004A6116">
              <w:rPr>
                <w:color w:val="000000" w:themeColor="text1"/>
              </w:rPr>
              <w:t xml:space="preserve"> in China</w:t>
            </w:r>
          </w:p>
          <w:p w14:paraId="3505D572" w14:textId="77777777" w:rsidR="004A6116" w:rsidRPr="00F36A1A" w:rsidRDefault="004A6116" w:rsidP="009B0201">
            <w:pPr>
              <w:ind w:leftChars="86" w:left="601" w:hangingChars="200" w:hanging="420"/>
              <w:rPr>
                <w:color w:val="000000" w:themeColor="text1"/>
              </w:rPr>
            </w:pPr>
            <w:r w:rsidRPr="00F36A1A">
              <w:rPr>
                <w:rFonts w:hint="eastAsia"/>
                <w:color w:val="000000" w:themeColor="text1"/>
              </w:rPr>
              <w:t>統合新領域学府ユーザー感性学専攻</w:t>
            </w:r>
            <w:r w:rsidRPr="0034252C">
              <w:rPr>
                <w:rFonts w:hint="eastAsia"/>
                <w:color w:val="000000" w:themeColor="text1"/>
              </w:rPr>
              <w:t>修士課程</w:t>
            </w:r>
          </w:p>
          <w:p w14:paraId="3BDA441E" w14:textId="693F6BCD" w:rsidR="004A6116" w:rsidRPr="00F36A1A" w:rsidRDefault="004A6116" w:rsidP="009B0201">
            <w:pPr>
              <w:ind w:firstLineChars="100" w:firstLine="210"/>
              <w:rPr>
                <w:color w:val="000000" w:themeColor="text1"/>
                <w:lang w:eastAsia="zh-CN"/>
              </w:rPr>
            </w:pPr>
            <w:r w:rsidRPr="00F36A1A">
              <w:rPr>
                <w:rFonts w:hint="eastAsia"/>
                <w:color w:val="000000" w:themeColor="text1"/>
                <w:lang w:eastAsia="zh-CN"/>
              </w:rPr>
              <w:t>学生番号</w:t>
            </w:r>
            <w:r>
              <w:rPr>
                <w:color w:val="000000" w:themeColor="text1"/>
                <w:lang w:eastAsia="zh-CN"/>
              </w:rPr>
              <w:t xml:space="preserve">    </w:t>
            </w:r>
            <w:r w:rsidRPr="004A6116">
              <w:rPr>
                <w:color w:val="000000" w:themeColor="text1"/>
                <w:lang w:eastAsia="zh-CN"/>
              </w:rPr>
              <w:t>2FS16004P</w:t>
            </w:r>
          </w:p>
          <w:p w14:paraId="3F73F43C" w14:textId="0E33786B" w:rsidR="004A6116" w:rsidRPr="00F36A1A" w:rsidRDefault="004A6116" w:rsidP="009B0201">
            <w:pPr>
              <w:ind w:leftChars="86" w:left="601" w:hangingChars="200" w:hanging="420"/>
              <w:rPr>
                <w:color w:val="000000" w:themeColor="text1"/>
                <w:lang w:eastAsia="zh-CN"/>
              </w:rPr>
            </w:pPr>
            <w:r w:rsidRPr="00F36A1A">
              <w:rPr>
                <w:rFonts w:hint="eastAsia"/>
                <w:color w:val="000000" w:themeColor="text1"/>
                <w:lang w:eastAsia="zh-CN"/>
              </w:rPr>
              <w:t>（氏　　　名）</w:t>
            </w:r>
            <w:r>
              <w:rPr>
                <w:color w:val="000000" w:themeColor="text1"/>
                <w:lang w:eastAsia="zh-CN"/>
              </w:rPr>
              <w:t xml:space="preserve">   </w:t>
            </w:r>
            <w:r w:rsidRPr="004A6116">
              <w:rPr>
                <w:color w:val="000000" w:themeColor="text1"/>
                <w:lang w:eastAsia="zh-CN"/>
              </w:rPr>
              <w:t>陳</w:t>
            </w:r>
            <w:r>
              <w:rPr>
                <w:rFonts w:hint="eastAsia"/>
                <w:color w:val="000000" w:themeColor="text1"/>
                <w:lang w:eastAsia="zh-CN"/>
              </w:rPr>
              <w:t xml:space="preserve">　</w:t>
            </w:r>
            <w:r w:rsidRPr="004A6116">
              <w:rPr>
                <w:color w:val="000000" w:themeColor="text1"/>
                <w:lang w:eastAsia="zh-CN"/>
              </w:rPr>
              <w:t>喩康</w:t>
            </w:r>
          </w:p>
          <w:p w14:paraId="5E6D8A9F" w14:textId="3FB497E1" w:rsidR="004A6116" w:rsidRPr="00F36A1A" w:rsidRDefault="004A6116" w:rsidP="009B0201">
            <w:pPr>
              <w:ind w:leftChars="86" w:left="601" w:hangingChars="200" w:hanging="420"/>
              <w:rPr>
                <w:color w:val="000000" w:themeColor="text1"/>
              </w:rPr>
            </w:pPr>
            <w:r w:rsidRPr="00F36A1A">
              <w:rPr>
                <w:rFonts w:hint="eastAsia"/>
                <w:color w:val="000000" w:themeColor="text1"/>
              </w:rPr>
              <w:t>（ローマ字名）</w:t>
            </w:r>
            <w:r>
              <w:rPr>
                <w:color w:val="000000" w:themeColor="text1"/>
              </w:rPr>
              <w:t xml:space="preserve"> </w:t>
            </w:r>
            <w:r w:rsidRPr="004A6116">
              <w:rPr>
                <w:color w:val="000000" w:themeColor="text1"/>
              </w:rPr>
              <w:t>CHIN Yukou</w:t>
            </w:r>
          </w:p>
        </w:tc>
      </w:tr>
    </w:tbl>
    <w:p w14:paraId="3ADF939C" w14:textId="77777777" w:rsidR="006758F3" w:rsidRPr="001F6B58"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1F6B58" w:rsidRDefault="008905AE" w:rsidP="008905AE">
      <w:pPr>
        <w:spacing w:line="300" w:lineRule="exact"/>
        <w:rPr>
          <w:rFonts w:asciiTheme="minorHAnsi" w:hAnsiTheme="minorHAnsi"/>
          <w:color w:val="000000"/>
        </w:rPr>
      </w:pPr>
    </w:p>
    <w:p w14:paraId="6C833CE9" w14:textId="77777777" w:rsidR="008905AE" w:rsidRPr="001F6B58" w:rsidRDefault="008905AE" w:rsidP="008905AE">
      <w:pPr>
        <w:spacing w:line="300" w:lineRule="exact"/>
        <w:rPr>
          <w:rFonts w:asciiTheme="minorHAnsi" w:hAnsiTheme="minorHAnsi"/>
          <w:color w:val="000000"/>
        </w:rPr>
      </w:pPr>
    </w:p>
    <w:p w14:paraId="22E2F5A7" w14:textId="77777777" w:rsidR="00935334" w:rsidRPr="001F6B58"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1F6B58" w:rsidRDefault="00AD200C" w:rsidP="00FA6167">
      <w:pPr>
        <w:rPr>
          <w:rFonts w:ascii="ＭＳ Ｐ明朝" w:hAnsi="ＭＳ Ｐ明朝"/>
          <w:color w:val="000000"/>
        </w:rPr>
      </w:pPr>
    </w:p>
    <w:p w14:paraId="5641618E" w14:textId="77777777" w:rsidR="00FA6167" w:rsidRPr="001F6B58" w:rsidRDefault="00FA6167" w:rsidP="00FA6167">
      <w:pPr>
        <w:rPr>
          <w:rFonts w:ascii="ＭＳ Ｐ明朝" w:hAnsi="ＭＳ Ｐ明朝"/>
          <w:color w:val="000000"/>
        </w:rPr>
      </w:pPr>
    </w:p>
    <w:p w14:paraId="55481450" w14:textId="77777777" w:rsidR="00F545E1" w:rsidRPr="001F6B58" w:rsidRDefault="00F545E1" w:rsidP="00F545E1">
      <w:pPr>
        <w:jc w:val="left"/>
        <w:rPr>
          <w:rFonts w:ascii="ＭＳ Ｐ明朝" w:hAnsi="ＭＳ Ｐ明朝"/>
          <w:color w:val="000000"/>
          <w:lang w:eastAsia="zh-CN"/>
        </w:rPr>
      </w:pPr>
    </w:p>
    <w:p w14:paraId="40C5FE5B" w14:textId="77777777" w:rsidR="00FA6167" w:rsidRPr="001F6B58" w:rsidRDefault="00FA6167" w:rsidP="00FA6167">
      <w:pPr>
        <w:rPr>
          <w:rFonts w:ascii="ＭＳ Ｐ明朝" w:hAnsi="ＭＳ Ｐ明朝"/>
          <w:color w:val="000000"/>
        </w:rPr>
      </w:pPr>
    </w:p>
    <w:p w14:paraId="06BBB2DE" w14:textId="77777777" w:rsidR="00FA6167" w:rsidRPr="001F6B58" w:rsidRDefault="00FA6167" w:rsidP="00FA6167">
      <w:pPr>
        <w:rPr>
          <w:rFonts w:ascii="ＭＳ Ｐ明朝" w:hAnsi="ＭＳ Ｐ明朝"/>
          <w:color w:val="000000"/>
        </w:rPr>
      </w:pPr>
    </w:p>
    <w:p w14:paraId="69C99EE6" w14:textId="77777777" w:rsidR="00FA6167" w:rsidRPr="001F6B58" w:rsidRDefault="00FA6167" w:rsidP="00935334">
      <w:pPr>
        <w:rPr>
          <w:rFonts w:ascii="ＭＳ Ｐゴシック" w:eastAsia="ＭＳ Ｐゴシック" w:hAnsi="ＭＳ Ｐゴシック"/>
          <w:color w:val="000000"/>
          <w:sz w:val="24"/>
          <w:lang w:eastAsia="zh-CN"/>
        </w:rPr>
      </w:pPr>
      <w:r w:rsidRPr="001F6B58">
        <w:rPr>
          <w:color w:val="000000"/>
        </w:rPr>
        <w:br w:type="page"/>
      </w:r>
      <w:r w:rsidR="004D6AE6" w:rsidRPr="001F6B58">
        <w:rPr>
          <w:rFonts w:ascii="ＭＳ Ｐゴシック" w:eastAsia="ＭＳ Ｐゴシック" w:hAnsi="ＭＳ Ｐゴシック" w:hint="eastAsia"/>
          <w:color w:val="000000"/>
          <w:sz w:val="24"/>
        </w:rPr>
        <w:lastRenderedPageBreak/>
        <w:t>目次</w:t>
      </w:r>
    </w:p>
    <w:p w14:paraId="76E1DCDB" w14:textId="77777777" w:rsidR="004D6AE6" w:rsidRPr="001F6B58" w:rsidRDefault="004D6AE6" w:rsidP="00FA6167">
      <w:pPr>
        <w:rPr>
          <w:color w:val="000000"/>
        </w:rPr>
      </w:pPr>
    </w:p>
    <w:p w14:paraId="407B7C36" w14:textId="77777777" w:rsidR="001F6B58" w:rsidRDefault="0008048A">
      <w:pPr>
        <w:pStyle w:val="TOC1"/>
        <w:tabs>
          <w:tab w:val="right" w:leader="dot" w:pos="8210"/>
        </w:tabs>
        <w:rPr>
          <w:rFonts w:asciiTheme="minorHAnsi" w:eastAsiaTheme="minorEastAsia" w:hAnsiTheme="minorHAnsi" w:cstheme="minorBidi"/>
          <w:noProof/>
          <w:kern w:val="0"/>
          <w:sz w:val="24"/>
          <w:szCs w:val="24"/>
          <w:lang w:eastAsia="zh-CN"/>
        </w:rPr>
      </w:pPr>
      <w:r w:rsidRPr="001F6B58">
        <w:rPr>
          <w:color w:val="000000"/>
        </w:rPr>
        <w:fldChar w:fldCharType="begin"/>
      </w:r>
      <w:r w:rsidRPr="001F6B58">
        <w:rPr>
          <w:color w:val="000000"/>
        </w:rPr>
        <w:instrText xml:space="preserve"> TOC \o "1-3" \h \z \u </w:instrText>
      </w:r>
      <w:r w:rsidRPr="001F6B58">
        <w:rPr>
          <w:color w:val="000000"/>
        </w:rPr>
        <w:fldChar w:fldCharType="separate"/>
      </w:r>
      <w:hyperlink w:anchor="_Toc505931957" w:history="1">
        <w:r w:rsidR="001F6B58" w:rsidRPr="00757276">
          <w:rPr>
            <w:rStyle w:val="Hyperlink"/>
            <w:rFonts w:ascii="MS Gothic" w:eastAsia="MS Gothic" w:hAnsi="MS Gothic" w:hint="eastAsia"/>
            <w:noProof/>
          </w:rPr>
          <w:t>第</w:t>
        </w:r>
        <w:r w:rsidR="001F6B58" w:rsidRPr="00757276">
          <w:rPr>
            <w:rStyle w:val="Hyperlink"/>
            <w:rFonts w:ascii="MS Gothic" w:eastAsia="MS Gothic" w:hAnsi="MS Gothic"/>
            <w:noProof/>
          </w:rPr>
          <w:t>1</w:t>
        </w:r>
        <w:r w:rsidR="001F6B58" w:rsidRPr="00757276">
          <w:rPr>
            <w:rStyle w:val="Hyperlink"/>
            <w:rFonts w:ascii="MS Gothic" w:eastAsia="MS Gothic" w:hAnsi="MS Gothic" w:hint="eastAsia"/>
            <w:noProof/>
          </w:rPr>
          <w:t>章</w:t>
        </w:r>
        <w:r w:rsidR="001F6B58" w:rsidRPr="00757276">
          <w:rPr>
            <w:rStyle w:val="Hyperlink"/>
            <w:rFonts w:ascii="MS Gothic" w:eastAsia="MS Gothic" w:hAnsi="MS Gothic"/>
            <w:noProof/>
          </w:rPr>
          <w:t xml:space="preserve"> </w:t>
        </w:r>
        <w:r w:rsidR="001F6B58" w:rsidRPr="00757276">
          <w:rPr>
            <w:rStyle w:val="Hyperlink"/>
            <w:rFonts w:ascii="MS Gothic" w:eastAsia="MS Gothic" w:hAnsi="MS Gothic" w:hint="eastAsia"/>
            <w:noProof/>
          </w:rPr>
          <w:t>はじめに</w:t>
        </w:r>
        <w:r w:rsidR="001F6B58">
          <w:rPr>
            <w:noProof/>
            <w:webHidden/>
          </w:rPr>
          <w:tab/>
        </w:r>
        <w:r w:rsidR="001F6B58">
          <w:rPr>
            <w:noProof/>
            <w:webHidden/>
          </w:rPr>
          <w:fldChar w:fldCharType="begin"/>
        </w:r>
        <w:r w:rsidR="001F6B58">
          <w:rPr>
            <w:noProof/>
            <w:webHidden/>
          </w:rPr>
          <w:instrText xml:space="preserve"> PAGEREF _Toc505931957 \h </w:instrText>
        </w:r>
        <w:r w:rsidR="001F6B58">
          <w:rPr>
            <w:noProof/>
            <w:webHidden/>
          </w:rPr>
        </w:r>
        <w:r w:rsidR="001F6B58">
          <w:rPr>
            <w:noProof/>
            <w:webHidden/>
          </w:rPr>
          <w:fldChar w:fldCharType="separate"/>
        </w:r>
        <w:r w:rsidR="001F6B58">
          <w:rPr>
            <w:noProof/>
            <w:webHidden/>
          </w:rPr>
          <w:t>3</w:t>
        </w:r>
        <w:r w:rsidR="001F6B58">
          <w:rPr>
            <w:noProof/>
            <w:webHidden/>
          </w:rPr>
          <w:fldChar w:fldCharType="end"/>
        </w:r>
      </w:hyperlink>
    </w:p>
    <w:p w14:paraId="5C590925"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58" w:history="1">
        <w:r w:rsidR="001F6B58" w:rsidRPr="00757276">
          <w:rPr>
            <w:rStyle w:val="Hyperlink"/>
            <w:noProof/>
          </w:rPr>
          <w:t xml:space="preserve">1.1 </w:t>
        </w:r>
        <w:r w:rsidR="001F6B58" w:rsidRPr="00757276">
          <w:rPr>
            <w:rStyle w:val="Hyperlink"/>
            <w:rFonts w:hint="eastAsia"/>
            <w:noProof/>
          </w:rPr>
          <w:t>研究背景・目的</w:t>
        </w:r>
        <w:r w:rsidR="001F6B58">
          <w:rPr>
            <w:noProof/>
            <w:webHidden/>
          </w:rPr>
          <w:tab/>
        </w:r>
        <w:r w:rsidR="001F6B58">
          <w:rPr>
            <w:noProof/>
            <w:webHidden/>
          </w:rPr>
          <w:fldChar w:fldCharType="begin"/>
        </w:r>
        <w:r w:rsidR="001F6B58">
          <w:rPr>
            <w:noProof/>
            <w:webHidden/>
          </w:rPr>
          <w:instrText xml:space="preserve"> PAGEREF _Toc505931958 \h </w:instrText>
        </w:r>
        <w:r w:rsidR="001F6B58">
          <w:rPr>
            <w:noProof/>
            <w:webHidden/>
          </w:rPr>
        </w:r>
        <w:r w:rsidR="001F6B58">
          <w:rPr>
            <w:noProof/>
            <w:webHidden/>
          </w:rPr>
          <w:fldChar w:fldCharType="separate"/>
        </w:r>
        <w:r w:rsidR="001F6B58">
          <w:rPr>
            <w:noProof/>
            <w:webHidden/>
          </w:rPr>
          <w:t>3</w:t>
        </w:r>
        <w:r w:rsidR="001F6B58">
          <w:rPr>
            <w:noProof/>
            <w:webHidden/>
          </w:rPr>
          <w:fldChar w:fldCharType="end"/>
        </w:r>
      </w:hyperlink>
    </w:p>
    <w:p w14:paraId="5EC0AF00"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59" w:history="1">
        <w:r w:rsidR="001F6B58" w:rsidRPr="00757276">
          <w:rPr>
            <w:rStyle w:val="Hyperlink"/>
            <w:noProof/>
          </w:rPr>
          <w:t xml:space="preserve">1.2 </w:t>
        </w:r>
        <w:r w:rsidR="001F6B58" w:rsidRPr="00757276">
          <w:rPr>
            <w:rStyle w:val="Hyperlink"/>
            <w:rFonts w:hint="eastAsia"/>
            <w:noProof/>
          </w:rPr>
          <w:t>研究のフレームワーク</w:t>
        </w:r>
        <w:r w:rsidR="001F6B58">
          <w:rPr>
            <w:noProof/>
            <w:webHidden/>
          </w:rPr>
          <w:tab/>
        </w:r>
        <w:r w:rsidR="001F6B58">
          <w:rPr>
            <w:noProof/>
            <w:webHidden/>
          </w:rPr>
          <w:fldChar w:fldCharType="begin"/>
        </w:r>
        <w:r w:rsidR="001F6B58">
          <w:rPr>
            <w:noProof/>
            <w:webHidden/>
          </w:rPr>
          <w:instrText xml:space="preserve"> PAGEREF _Toc505931959 \h </w:instrText>
        </w:r>
        <w:r w:rsidR="001F6B58">
          <w:rPr>
            <w:noProof/>
            <w:webHidden/>
          </w:rPr>
        </w:r>
        <w:r w:rsidR="001F6B58">
          <w:rPr>
            <w:noProof/>
            <w:webHidden/>
          </w:rPr>
          <w:fldChar w:fldCharType="separate"/>
        </w:r>
        <w:r w:rsidR="001F6B58">
          <w:rPr>
            <w:noProof/>
            <w:webHidden/>
          </w:rPr>
          <w:t>4</w:t>
        </w:r>
        <w:r w:rsidR="001F6B58">
          <w:rPr>
            <w:noProof/>
            <w:webHidden/>
          </w:rPr>
          <w:fldChar w:fldCharType="end"/>
        </w:r>
      </w:hyperlink>
    </w:p>
    <w:p w14:paraId="210675AF"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60" w:history="1">
        <w:r w:rsidR="001F6B58" w:rsidRPr="00757276">
          <w:rPr>
            <w:rStyle w:val="Hyperlink"/>
            <w:noProof/>
          </w:rPr>
          <w:t xml:space="preserve">1.3 </w:t>
        </w:r>
        <w:r w:rsidR="001F6B58" w:rsidRPr="00757276">
          <w:rPr>
            <w:rStyle w:val="Hyperlink"/>
            <w:rFonts w:hint="eastAsia"/>
            <w:noProof/>
          </w:rPr>
          <w:t>研究の手法</w:t>
        </w:r>
        <w:r w:rsidR="001F6B58">
          <w:rPr>
            <w:noProof/>
            <w:webHidden/>
          </w:rPr>
          <w:tab/>
        </w:r>
        <w:r w:rsidR="001F6B58">
          <w:rPr>
            <w:noProof/>
            <w:webHidden/>
          </w:rPr>
          <w:fldChar w:fldCharType="begin"/>
        </w:r>
        <w:r w:rsidR="001F6B58">
          <w:rPr>
            <w:noProof/>
            <w:webHidden/>
          </w:rPr>
          <w:instrText xml:space="preserve"> PAGEREF _Toc505931960 \h </w:instrText>
        </w:r>
        <w:r w:rsidR="001F6B58">
          <w:rPr>
            <w:noProof/>
            <w:webHidden/>
          </w:rPr>
        </w:r>
        <w:r w:rsidR="001F6B58">
          <w:rPr>
            <w:noProof/>
            <w:webHidden/>
          </w:rPr>
          <w:fldChar w:fldCharType="separate"/>
        </w:r>
        <w:r w:rsidR="001F6B58">
          <w:rPr>
            <w:noProof/>
            <w:webHidden/>
          </w:rPr>
          <w:t>5</w:t>
        </w:r>
        <w:r w:rsidR="001F6B58">
          <w:rPr>
            <w:noProof/>
            <w:webHidden/>
          </w:rPr>
          <w:fldChar w:fldCharType="end"/>
        </w:r>
      </w:hyperlink>
    </w:p>
    <w:p w14:paraId="0FDD7685" w14:textId="77777777" w:rsidR="001F6B58" w:rsidRDefault="00F862EF">
      <w:pPr>
        <w:pStyle w:val="TOC1"/>
        <w:tabs>
          <w:tab w:val="right" w:leader="dot" w:pos="8210"/>
        </w:tabs>
        <w:rPr>
          <w:rFonts w:asciiTheme="minorHAnsi" w:eastAsiaTheme="minorEastAsia" w:hAnsiTheme="minorHAnsi" w:cstheme="minorBidi"/>
          <w:noProof/>
          <w:kern w:val="0"/>
          <w:sz w:val="24"/>
          <w:szCs w:val="24"/>
          <w:lang w:eastAsia="zh-CN"/>
        </w:rPr>
      </w:pPr>
      <w:hyperlink w:anchor="_Toc505931961" w:history="1">
        <w:r w:rsidR="001F6B58" w:rsidRPr="00757276">
          <w:rPr>
            <w:rStyle w:val="Hyperlink"/>
            <w:rFonts w:ascii="MS Gothic" w:eastAsia="MS Gothic" w:hAnsi="MS Gothic" w:hint="eastAsia"/>
            <w:noProof/>
          </w:rPr>
          <w:t>第</w:t>
        </w:r>
        <w:r w:rsidR="001F6B58" w:rsidRPr="00757276">
          <w:rPr>
            <w:rStyle w:val="Hyperlink"/>
            <w:rFonts w:ascii="MS Gothic" w:eastAsia="MS Gothic" w:hAnsi="MS Gothic"/>
            <w:noProof/>
          </w:rPr>
          <w:t>2</w:t>
        </w:r>
        <w:r w:rsidR="001F6B58" w:rsidRPr="00757276">
          <w:rPr>
            <w:rStyle w:val="Hyperlink"/>
            <w:rFonts w:ascii="MS Gothic" w:eastAsia="MS Gothic" w:hAnsi="MS Gothic" w:hint="eastAsia"/>
            <w:noProof/>
          </w:rPr>
          <w:t>章</w:t>
        </w:r>
        <w:r w:rsidR="001F6B58" w:rsidRPr="00757276">
          <w:rPr>
            <w:rStyle w:val="Hyperlink"/>
            <w:rFonts w:ascii="MS Gothic" w:eastAsia="MS Gothic" w:hAnsi="MS Gothic"/>
            <w:noProof/>
          </w:rPr>
          <w:t xml:space="preserve"> </w:t>
        </w:r>
        <w:r w:rsidR="001F6B58" w:rsidRPr="00757276">
          <w:rPr>
            <w:rStyle w:val="Hyperlink"/>
            <w:rFonts w:ascii="MS Gothic" w:eastAsia="MS Gothic" w:hAnsi="MS Gothic" w:hint="eastAsia"/>
            <w:noProof/>
          </w:rPr>
          <w:t>中国映画市場の特性</w:t>
        </w:r>
        <w:r w:rsidR="001F6B58">
          <w:rPr>
            <w:noProof/>
            <w:webHidden/>
          </w:rPr>
          <w:tab/>
        </w:r>
        <w:r w:rsidR="001F6B58">
          <w:rPr>
            <w:noProof/>
            <w:webHidden/>
          </w:rPr>
          <w:fldChar w:fldCharType="begin"/>
        </w:r>
        <w:r w:rsidR="001F6B58">
          <w:rPr>
            <w:noProof/>
            <w:webHidden/>
          </w:rPr>
          <w:instrText xml:space="preserve"> PAGEREF _Toc505931961 \h </w:instrText>
        </w:r>
        <w:r w:rsidR="001F6B58">
          <w:rPr>
            <w:noProof/>
            <w:webHidden/>
          </w:rPr>
        </w:r>
        <w:r w:rsidR="001F6B58">
          <w:rPr>
            <w:noProof/>
            <w:webHidden/>
          </w:rPr>
          <w:fldChar w:fldCharType="separate"/>
        </w:r>
        <w:r w:rsidR="001F6B58">
          <w:rPr>
            <w:noProof/>
            <w:webHidden/>
          </w:rPr>
          <w:t>6</w:t>
        </w:r>
        <w:r w:rsidR="001F6B58">
          <w:rPr>
            <w:noProof/>
            <w:webHidden/>
          </w:rPr>
          <w:fldChar w:fldCharType="end"/>
        </w:r>
      </w:hyperlink>
    </w:p>
    <w:p w14:paraId="3E188BC8"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62" w:history="1">
        <w:r w:rsidR="001F6B58" w:rsidRPr="00757276">
          <w:rPr>
            <w:rStyle w:val="Hyperlink"/>
            <w:noProof/>
          </w:rPr>
          <w:t xml:space="preserve">2.1 </w:t>
        </w:r>
        <w:r w:rsidR="001F6B58" w:rsidRPr="00757276">
          <w:rPr>
            <w:rStyle w:val="Hyperlink"/>
            <w:rFonts w:hint="eastAsia"/>
            <w:noProof/>
          </w:rPr>
          <w:t>中国映画市場の発展</w:t>
        </w:r>
        <w:r w:rsidR="001F6B58">
          <w:rPr>
            <w:noProof/>
            <w:webHidden/>
          </w:rPr>
          <w:tab/>
        </w:r>
        <w:r w:rsidR="001F6B58">
          <w:rPr>
            <w:noProof/>
            <w:webHidden/>
          </w:rPr>
          <w:fldChar w:fldCharType="begin"/>
        </w:r>
        <w:r w:rsidR="001F6B58">
          <w:rPr>
            <w:noProof/>
            <w:webHidden/>
          </w:rPr>
          <w:instrText xml:space="preserve"> PAGEREF _Toc505931962 \h </w:instrText>
        </w:r>
        <w:r w:rsidR="001F6B58">
          <w:rPr>
            <w:noProof/>
            <w:webHidden/>
          </w:rPr>
        </w:r>
        <w:r w:rsidR="001F6B58">
          <w:rPr>
            <w:noProof/>
            <w:webHidden/>
          </w:rPr>
          <w:fldChar w:fldCharType="separate"/>
        </w:r>
        <w:r w:rsidR="001F6B58">
          <w:rPr>
            <w:noProof/>
            <w:webHidden/>
          </w:rPr>
          <w:t>6</w:t>
        </w:r>
        <w:r w:rsidR="001F6B58">
          <w:rPr>
            <w:noProof/>
            <w:webHidden/>
          </w:rPr>
          <w:fldChar w:fldCharType="end"/>
        </w:r>
      </w:hyperlink>
    </w:p>
    <w:p w14:paraId="4EB74BBA"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63" w:history="1">
        <w:r w:rsidR="001F6B58" w:rsidRPr="00757276">
          <w:rPr>
            <w:rStyle w:val="Hyperlink"/>
            <w:noProof/>
          </w:rPr>
          <w:t xml:space="preserve">2.2 </w:t>
        </w:r>
        <w:r w:rsidR="001F6B58" w:rsidRPr="00757276">
          <w:rPr>
            <w:rStyle w:val="Hyperlink"/>
            <w:rFonts w:hint="eastAsia"/>
            <w:noProof/>
          </w:rPr>
          <w:t>中国映画市場における外国映画の占比</w:t>
        </w:r>
        <w:r w:rsidR="001F6B58">
          <w:rPr>
            <w:noProof/>
            <w:webHidden/>
          </w:rPr>
          <w:tab/>
        </w:r>
        <w:r w:rsidR="001F6B58">
          <w:rPr>
            <w:noProof/>
            <w:webHidden/>
          </w:rPr>
          <w:fldChar w:fldCharType="begin"/>
        </w:r>
        <w:r w:rsidR="001F6B58">
          <w:rPr>
            <w:noProof/>
            <w:webHidden/>
          </w:rPr>
          <w:instrText xml:space="preserve"> PAGEREF _Toc505931963 \h </w:instrText>
        </w:r>
        <w:r w:rsidR="001F6B58">
          <w:rPr>
            <w:noProof/>
            <w:webHidden/>
          </w:rPr>
        </w:r>
        <w:r w:rsidR="001F6B58">
          <w:rPr>
            <w:noProof/>
            <w:webHidden/>
          </w:rPr>
          <w:fldChar w:fldCharType="separate"/>
        </w:r>
        <w:r w:rsidR="001F6B58">
          <w:rPr>
            <w:noProof/>
            <w:webHidden/>
          </w:rPr>
          <w:t>6</w:t>
        </w:r>
        <w:r w:rsidR="001F6B58">
          <w:rPr>
            <w:noProof/>
            <w:webHidden/>
          </w:rPr>
          <w:fldChar w:fldCharType="end"/>
        </w:r>
      </w:hyperlink>
    </w:p>
    <w:p w14:paraId="68E0F0C4"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64" w:history="1">
        <w:r w:rsidR="001F6B58" w:rsidRPr="00757276">
          <w:rPr>
            <w:rStyle w:val="Hyperlink"/>
            <w:noProof/>
          </w:rPr>
          <w:t xml:space="preserve">2.3 </w:t>
        </w:r>
        <w:r w:rsidR="001F6B58" w:rsidRPr="00757276">
          <w:rPr>
            <w:rStyle w:val="Hyperlink"/>
            <w:rFonts w:hint="eastAsia"/>
            <w:noProof/>
          </w:rPr>
          <w:t>中国における日本映画の現状</w:t>
        </w:r>
        <w:r w:rsidR="001F6B58">
          <w:rPr>
            <w:noProof/>
            <w:webHidden/>
          </w:rPr>
          <w:tab/>
        </w:r>
        <w:r w:rsidR="001F6B58">
          <w:rPr>
            <w:noProof/>
            <w:webHidden/>
          </w:rPr>
          <w:fldChar w:fldCharType="begin"/>
        </w:r>
        <w:r w:rsidR="001F6B58">
          <w:rPr>
            <w:noProof/>
            <w:webHidden/>
          </w:rPr>
          <w:instrText xml:space="preserve"> PAGEREF _Toc505931964 \h </w:instrText>
        </w:r>
        <w:r w:rsidR="001F6B58">
          <w:rPr>
            <w:noProof/>
            <w:webHidden/>
          </w:rPr>
        </w:r>
        <w:r w:rsidR="001F6B58">
          <w:rPr>
            <w:noProof/>
            <w:webHidden/>
          </w:rPr>
          <w:fldChar w:fldCharType="separate"/>
        </w:r>
        <w:r w:rsidR="001F6B58">
          <w:rPr>
            <w:noProof/>
            <w:webHidden/>
          </w:rPr>
          <w:t>8</w:t>
        </w:r>
        <w:r w:rsidR="001F6B58">
          <w:rPr>
            <w:noProof/>
            <w:webHidden/>
          </w:rPr>
          <w:fldChar w:fldCharType="end"/>
        </w:r>
      </w:hyperlink>
    </w:p>
    <w:p w14:paraId="18817303" w14:textId="77777777" w:rsidR="001F6B58" w:rsidRDefault="00F862EF">
      <w:pPr>
        <w:pStyle w:val="TOC1"/>
        <w:tabs>
          <w:tab w:val="right" w:leader="dot" w:pos="8210"/>
        </w:tabs>
        <w:rPr>
          <w:rFonts w:asciiTheme="minorHAnsi" w:eastAsiaTheme="minorEastAsia" w:hAnsiTheme="minorHAnsi" w:cstheme="minorBidi"/>
          <w:noProof/>
          <w:kern w:val="0"/>
          <w:sz w:val="24"/>
          <w:szCs w:val="24"/>
          <w:lang w:eastAsia="zh-CN"/>
        </w:rPr>
      </w:pPr>
      <w:hyperlink w:anchor="_Toc505931965" w:history="1">
        <w:r w:rsidR="001F6B58" w:rsidRPr="00757276">
          <w:rPr>
            <w:rStyle w:val="Hyperlink"/>
            <w:rFonts w:ascii="MS Gothic" w:eastAsia="MS Gothic" w:hAnsi="MS Gothic" w:hint="eastAsia"/>
            <w:noProof/>
          </w:rPr>
          <w:t>第</w:t>
        </w:r>
        <w:r w:rsidR="001F6B58" w:rsidRPr="00757276">
          <w:rPr>
            <w:rStyle w:val="Hyperlink"/>
            <w:rFonts w:ascii="MS Gothic" w:eastAsia="MS Gothic" w:hAnsi="MS Gothic"/>
            <w:noProof/>
          </w:rPr>
          <w:t>3</w:t>
        </w:r>
        <w:r w:rsidR="001F6B58" w:rsidRPr="00757276">
          <w:rPr>
            <w:rStyle w:val="Hyperlink"/>
            <w:rFonts w:ascii="MS Gothic" w:eastAsia="MS Gothic" w:hAnsi="MS Gothic" w:hint="eastAsia"/>
            <w:noProof/>
          </w:rPr>
          <w:t>章</w:t>
        </w:r>
        <w:r w:rsidR="001F6B58" w:rsidRPr="00757276">
          <w:rPr>
            <w:rStyle w:val="Hyperlink"/>
            <w:rFonts w:ascii="MS Gothic" w:eastAsia="MS Gothic" w:hAnsi="MS Gothic"/>
            <w:noProof/>
          </w:rPr>
          <w:t xml:space="preserve"> </w:t>
        </w:r>
        <w:r w:rsidR="001F6B58" w:rsidRPr="00757276">
          <w:rPr>
            <w:rStyle w:val="Hyperlink"/>
            <w:rFonts w:ascii="MS Gothic" w:eastAsia="MS Gothic" w:hAnsi="MS Gothic" w:hint="eastAsia"/>
            <w:noProof/>
          </w:rPr>
          <w:t>『君の名は。』の評価の定量的な分析</w:t>
        </w:r>
        <w:r w:rsidR="001F6B58">
          <w:rPr>
            <w:noProof/>
            <w:webHidden/>
          </w:rPr>
          <w:tab/>
        </w:r>
        <w:r w:rsidR="001F6B58">
          <w:rPr>
            <w:noProof/>
            <w:webHidden/>
          </w:rPr>
          <w:fldChar w:fldCharType="begin"/>
        </w:r>
        <w:r w:rsidR="001F6B58">
          <w:rPr>
            <w:noProof/>
            <w:webHidden/>
          </w:rPr>
          <w:instrText xml:space="preserve"> PAGEREF _Toc505931965 \h </w:instrText>
        </w:r>
        <w:r w:rsidR="001F6B58">
          <w:rPr>
            <w:noProof/>
            <w:webHidden/>
          </w:rPr>
        </w:r>
        <w:r w:rsidR="001F6B58">
          <w:rPr>
            <w:noProof/>
            <w:webHidden/>
          </w:rPr>
          <w:fldChar w:fldCharType="separate"/>
        </w:r>
        <w:r w:rsidR="001F6B58">
          <w:rPr>
            <w:noProof/>
            <w:webHidden/>
          </w:rPr>
          <w:t>10</w:t>
        </w:r>
        <w:r w:rsidR="001F6B58">
          <w:rPr>
            <w:noProof/>
            <w:webHidden/>
          </w:rPr>
          <w:fldChar w:fldCharType="end"/>
        </w:r>
      </w:hyperlink>
    </w:p>
    <w:p w14:paraId="3925EB78"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66" w:history="1">
        <w:r w:rsidR="001F6B58" w:rsidRPr="00757276">
          <w:rPr>
            <w:rStyle w:val="Hyperlink"/>
            <w:noProof/>
          </w:rPr>
          <w:t xml:space="preserve">3.1 </w:t>
        </w:r>
        <w:r w:rsidR="001F6B58" w:rsidRPr="00757276">
          <w:rPr>
            <w:rStyle w:val="Hyperlink"/>
            <w:rFonts w:hint="eastAsia"/>
            <w:noProof/>
          </w:rPr>
          <w:t>評価のキーワード</w:t>
        </w:r>
        <w:r w:rsidR="001F6B58">
          <w:rPr>
            <w:noProof/>
            <w:webHidden/>
          </w:rPr>
          <w:tab/>
        </w:r>
        <w:r w:rsidR="001F6B58">
          <w:rPr>
            <w:noProof/>
            <w:webHidden/>
          </w:rPr>
          <w:fldChar w:fldCharType="begin"/>
        </w:r>
        <w:r w:rsidR="001F6B58">
          <w:rPr>
            <w:noProof/>
            <w:webHidden/>
          </w:rPr>
          <w:instrText xml:space="preserve"> PAGEREF _Toc505931966 \h </w:instrText>
        </w:r>
        <w:r w:rsidR="001F6B58">
          <w:rPr>
            <w:noProof/>
            <w:webHidden/>
          </w:rPr>
        </w:r>
        <w:r w:rsidR="001F6B58">
          <w:rPr>
            <w:noProof/>
            <w:webHidden/>
          </w:rPr>
          <w:fldChar w:fldCharType="separate"/>
        </w:r>
        <w:r w:rsidR="001F6B58">
          <w:rPr>
            <w:noProof/>
            <w:webHidden/>
          </w:rPr>
          <w:t>11</w:t>
        </w:r>
        <w:r w:rsidR="001F6B58">
          <w:rPr>
            <w:noProof/>
            <w:webHidden/>
          </w:rPr>
          <w:fldChar w:fldCharType="end"/>
        </w:r>
      </w:hyperlink>
    </w:p>
    <w:p w14:paraId="7EC728F7"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67" w:history="1">
        <w:r w:rsidR="001F6B58" w:rsidRPr="00757276">
          <w:rPr>
            <w:rStyle w:val="Hyperlink"/>
            <w:noProof/>
          </w:rPr>
          <w:t xml:space="preserve">3.2 </w:t>
        </w:r>
        <w:r w:rsidR="001F6B58" w:rsidRPr="00757276">
          <w:rPr>
            <w:rStyle w:val="Hyperlink"/>
            <w:rFonts w:hint="eastAsia"/>
            <w:noProof/>
          </w:rPr>
          <w:t>評価の経時変化</w:t>
        </w:r>
        <w:r w:rsidR="001F6B58">
          <w:rPr>
            <w:noProof/>
            <w:webHidden/>
          </w:rPr>
          <w:tab/>
        </w:r>
        <w:r w:rsidR="001F6B58">
          <w:rPr>
            <w:noProof/>
            <w:webHidden/>
          </w:rPr>
          <w:fldChar w:fldCharType="begin"/>
        </w:r>
        <w:r w:rsidR="001F6B58">
          <w:rPr>
            <w:noProof/>
            <w:webHidden/>
          </w:rPr>
          <w:instrText xml:space="preserve"> PAGEREF _Toc505931967 \h </w:instrText>
        </w:r>
        <w:r w:rsidR="001F6B58">
          <w:rPr>
            <w:noProof/>
            <w:webHidden/>
          </w:rPr>
        </w:r>
        <w:r w:rsidR="001F6B58">
          <w:rPr>
            <w:noProof/>
            <w:webHidden/>
          </w:rPr>
          <w:fldChar w:fldCharType="separate"/>
        </w:r>
        <w:r w:rsidR="001F6B58">
          <w:rPr>
            <w:noProof/>
            <w:webHidden/>
          </w:rPr>
          <w:t>13</w:t>
        </w:r>
        <w:r w:rsidR="001F6B58">
          <w:rPr>
            <w:noProof/>
            <w:webHidden/>
          </w:rPr>
          <w:fldChar w:fldCharType="end"/>
        </w:r>
      </w:hyperlink>
    </w:p>
    <w:p w14:paraId="397B8BC9"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68" w:history="1">
        <w:r w:rsidR="001F6B58" w:rsidRPr="00757276">
          <w:rPr>
            <w:rStyle w:val="Hyperlink"/>
            <w:noProof/>
          </w:rPr>
          <w:t xml:space="preserve">3.3 </w:t>
        </w:r>
        <w:r w:rsidR="001F6B58" w:rsidRPr="00757276">
          <w:rPr>
            <w:rStyle w:val="Hyperlink"/>
            <w:rFonts w:hint="eastAsia"/>
            <w:noProof/>
          </w:rPr>
          <w:t>まとめ</w:t>
        </w:r>
        <w:r w:rsidR="001F6B58">
          <w:rPr>
            <w:noProof/>
            <w:webHidden/>
          </w:rPr>
          <w:tab/>
        </w:r>
        <w:r w:rsidR="001F6B58">
          <w:rPr>
            <w:noProof/>
            <w:webHidden/>
          </w:rPr>
          <w:fldChar w:fldCharType="begin"/>
        </w:r>
        <w:r w:rsidR="001F6B58">
          <w:rPr>
            <w:noProof/>
            <w:webHidden/>
          </w:rPr>
          <w:instrText xml:space="preserve"> PAGEREF _Toc505931968 \h </w:instrText>
        </w:r>
        <w:r w:rsidR="001F6B58">
          <w:rPr>
            <w:noProof/>
            <w:webHidden/>
          </w:rPr>
        </w:r>
        <w:r w:rsidR="001F6B58">
          <w:rPr>
            <w:noProof/>
            <w:webHidden/>
          </w:rPr>
          <w:fldChar w:fldCharType="separate"/>
        </w:r>
        <w:r w:rsidR="001F6B58">
          <w:rPr>
            <w:noProof/>
            <w:webHidden/>
          </w:rPr>
          <w:t>14</w:t>
        </w:r>
        <w:r w:rsidR="001F6B58">
          <w:rPr>
            <w:noProof/>
            <w:webHidden/>
          </w:rPr>
          <w:fldChar w:fldCharType="end"/>
        </w:r>
      </w:hyperlink>
    </w:p>
    <w:p w14:paraId="53AE61D4" w14:textId="77777777" w:rsidR="001F6B58" w:rsidRDefault="00F862EF">
      <w:pPr>
        <w:pStyle w:val="TOC1"/>
        <w:tabs>
          <w:tab w:val="right" w:leader="dot" w:pos="8210"/>
        </w:tabs>
        <w:rPr>
          <w:rFonts w:asciiTheme="minorHAnsi" w:eastAsiaTheme="minorEastAsia" w:hAnsiTheme="minorHAnsi" w:cstheme="minorBidi"/>
          <w:noProof/>
          <w:kern w:val="0"/>
          <w:sz w:val="24"/>
          <w:szCs w:val="24"/>
          <w:lang w:eastAsia="zh-CN"/>
        </w:rPr>
      </w:pPr>
      <w:hyperlink w:anchor="_Toc505931969" w:history="1">
        <w:r w:rsidR="001F6B58" w:rsidRPr="00757276">
          <w:rPr>
            <w:rStyle w:val="Hyperlink"/>
            <w:rFonts w:ascii="MS Gothic" w:eastAsia="MS Gothic" w:hAnsi="MS Gothic" w:hint="eastAsia"/>
            <w:noProof/>
          </w:rPr>
          <w:t>第</w:t>
        </w:r>
        <w:r w:rsidR="001F6B58" w:rsidRPr="00757276">
          <w:rPr>
            <w:rStyle w:val="Hyperlink"/>
            <w:rFonts w:ascii="MS Gothic" w:eastAsia="MS Gothic" w:hAnsi="MS Gothic"/>
            <w:noProof/>
          </w:rPr>
          <w:t>4</w:t>
        </w:r>
        <w:r w:rsidR="001F6B58" w:rsidRPr="00757276">
          <w:rPr>
            <w:rStyle w:val="Hyperlink"/>
            <w:rFonts w:ascii="MS Gothic" w:eastAsia="MS Gothic" w:hAnsi="MS Gothic" w:hint="eastAsia"/>
            <w:noProof/>
          </w:rPr>
          <w:t>章</w:t>
        </w:r>
        <w:r w:rsidR="001F6B58" w:rsidRPr="00757276">
          <w:rPr>
            <w:rStyle w:val="Hyperlink"/>
            <w:rFonts w:ascii="MS Gothic" w:eastAsia="MS Gothic" w:hAnsi="MS Gothic"/>
            <w:noProof/>
          </w:rPr>
          <w:t xml:space="preserve"> </w:t>
        </w:r>
        <w:r w:rsidR="001F6B58" w:rsidRPr="00757276">
          <w:rPr>
            <w:rStyle w:val="Hyperlink"/>
            <w:rFonts w:ascii="MS Gothic" w:eastAsia="MS Gothic" w:hAnsi="MS Gothic" w:hint="eastAsia"/>
            <w:noProof/>
          </w:rPr>
          <w:t>『君の名は。』の評価の定性的な分析</w:t>
        </w:r>
        <w:r w:rsidR="001F6B58">
          <w:rPr>
            <w:noProof/>
            <w:webHidden/>
          </w:rPr>
          <w:tab/>
        </w:r>
        <w:r w:rsidR="001F6B58">
          <w:rPr>
            <w:noProof/>
            <w:webHidden/>
          </w:rPr>
          <w:fldChar w:fldCharType="begin"/>
        </w:r>
        <w:r w:rsidR="001F6B58">
          <w:rPr>
            <w:noProof/>
            <w:webHidden/>
          </w:rPr>
          <w:instrText xml:space="preserve"> PAGEREF _Toc505931969 \h </w:instrText>
        </w:r>
        <w:r w:rsidR="001F6B58">
          <w:rPr>
            <w:noProof/>
            <w:webHidden/>
          </w:rPr>
        </w:r>
        <w:r w:rsidR="001F6B58">
          <w:rPr>
            <w:noProof/>
            <w:webHidden/>
          </w:rPr>
          <w:fldChar w:fldCharType="separate"/>
        </w:r>
        <w:r w:rsidR="001F6B58">
          <w:rPr>
            <w:noProof/>
            <w:webHidden/>
          </w:rPr>
          <w:t>15</w:t>
        </w:r>
        <w:r w:rsidR="001F6B58">
          <w:rPr>
            <w:noProof/>
            <w:webHidden/>
          </w:rPr>
          <w:fldChar w:fldCharType="end"/>
        </w:r>
      </w:hyperlink>
    </w:p>
    <w:p w14:paraId="63EBEA9D"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70" w:history="1">
        <w:r w:rsidR="001F6B58" w:rsidRPr="00757276">
          <w:rPr>
            <w:rStyle w:val="Hyperlink"/>
            <w:noProof/>
          </w:rPr>
          <w:t xml:space="preserve">4.1 </w:t>
        </w:r>
        <w:r w:rsidR="001F6B58" w:rsidRPr="00757276">
          <w:rPr>
            <w:rStyle w:val="Hyperlink"/>
            <w:rFonts w:hint="eastAsia"/>
            <w:noProof/>
          </w:rPr>
          <w:t>分析手法</w:t>
        </w:r>
        <w:r w:rsidR="001F6B58">
          <w:rPr>
            <w:noProof/>
            <w:webHidden/>
          </w:rPr>
          <w:tab/>
        </w:r>
        <w:r w:rsidR="001F6B58">
          <w:rPr>
            <w:noProof/>
            <w:webHidden/>
          </w:rPr>
          <w:fldChar w:fldCharType="begin"/>
        </w:r>
        <w:r w:rsidR="001F6B58">
          <w:rPr>
            <w:noProof/>
            <w:webHidden/>
          </w:rPr>
          <w:instrText xml:space="preserve"> PAGEREF _Toc505931970 \h </w:instrText>
        </w:r>
        <w:r w:rsidR="001F6B58">
          <w:rPr>
            <w:noProof/>
            <w:webHidden/>
          </w:rPr>
        </w:r>
        <w:r w:rsidR="001F6B58">
          <w:rPr>
            <w:noProof/>
            <w:webHidden/>
          </w:rPr>
          <w:fldChar w:fldCharType="separate"/>
        </w:r>
        <w:r w:rsidR="001F6B58">
          <w:rPr>
            <w:noProof/>
            <w:webHidden/>
          </w:rPr>
          <w:t>15</w:t>
        </w:r>
        <w:r w:rsidR="001F6B58">
          <w:rPr>
            <w:noProof/>
            <w:webHidden/>
          </w:rPr>
          <w:fldChar w:fldCharType="end"/>
        </w:r>
      </w:hyperlink>
    </w:p>
    <w:p w14:paraId="6C9478C0"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71" w:history="1">
        <w:r w:rsidR="001F6B58" w:rsidRPr="00757276">
          <w:rPr>
            <w:rStyle w:val="Hyperlink"/>
            <w:noProof/>
          </w:rPr>
          <w:t xml:space="preserve">4.2 </w:t>
        </w:r>
        <w:r w:rsidR="001F6B58" w:rsidRPr="00757276">
          <w:rPr>
            <w:rStyle w:val="Hyperlink"/>
            <w:rFonts w:hint="eastAsia"/>
            <w:noProof/>
          </w:rPr>
          <w:t>評価の実態</w:t>
        </w:r>
        <w:r w:rsidR="001F6B58">
          <w:rPr>
            <w:noProof/>
            <w:webHidden/>
          </w:rPr>
          <w:tab/>
        </w:r>
        <w:r w:rsidR="001F6B58">
          <w:rPr>
            <w:noProof/>
            <w:webHidden/>
          </w:rPr>
          <w:fldChar w:fldCharType="begin"/>
        </w:r>
        <w:r w:rsidR="001F6B58">
          <w:rPr>
            <w:noProof/>
            <w:webHidden/>
          </w:rPr>
          <w:instrText xml:space="preserve"> PAGEREF _Toc505931971 \h </w:instrText>
        </w:r>
        <w:r w:rsidR="001F6B58">
          <w:rPr>
            <w:noProof/>
            <w:webHidden/>
          </w:rPr>
        </w:r>
        <w:r w:rsidR="001F6B58">
          <w:rPr>
            <w:noProof/>
            <w:webHidden/>
          </w:rPr>
          <w:fldChar w:fldCharType="separate"/>
        </w:r>
        <w:r w:rsidR="001F6B58">
          <w:rPr>
            <w:noProof/>
            <w:webHidden/>
          </w:rPr>
          <w:t>15</w:t>
        </w:r>
        <w:r w:rsidR="001F6B58">
          <w:rPr>
            <w:noProof/>
            <w:webHidden/>
          </w:rPr>
          <w:fldChar w:fldCharType="end"/>
        </w:r>
      </w:hyperlink>
    </w:p>
    <w:p w14:paraId="16E95749"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72" w:history="1">
        <w:r w:rsidR="001F6B58" w:rsidRPr="00757276">
          <w:rPr>
            <w:rStyle w:val="Hyperlink"/>
            <w:noProof/>
          </w:rPr>
          <w:t xml:space="preserve">4.3 </w:t>
        </w:r>
        <w:r w:rsidR="001F6B58" w:rsidRPr="00757276">
          <w:rPr>
            <w:rStyle w:val="Hyperlink"/>
            <w:rFonts w:hint="eastAsia"/>
            <w:noProof/>
          </w:rPr>
          <w:t>まとめ</w:t>
        </w:r>
        <w:r w:rsidR="001F6B58">
          <w:rPr>
            <w:noProof/>
            <w:webHidden/>
          </w:rPr>
          <w:tab/>
        </w:r>
        <w:r w:rsidR="001F6B58">
          <w:rPr>
            <w:noProof/>
            <w:webHidden/>
          </w:rPr>
          <w:fldChar w:fldCharType="begin"/>
        </w:r>
        <w:r w:rsidR="001F6B58">
          <w:rPr>
            <w:noProof/>
            <w:webHidden/>
          </w:rPr>
          <w:instrText xml:space="preserve"> PAGEREF _Toc505931972 \h </w:instrText>
        </w:r>
        <w:r w:rsidR="001F6B58">
          <w:rPr>
            <w:noProof/>
            <w:webHidden/>
          </w:rPr>
        </w:r>
        <w:r w:rsidR="001F6B58">
          <w:rPr>
            <w:noProof/>
            <w:webHidden/>
          </w:rPr>
          <w:fldChar w:fldCharType="separate"/>
        </w:r>
        <w:r w:rsidR="001F6B58">
          <w:rPr>
            <w:noProof/>
            <w:webHidden/>
          </w:rPr>
          <w:t>17</w:t>
        </w:r>
        <w:r w:rsidR="001F6B58">
          <w:rPr>
            <w:noProof/>
            <w:webHidden/>
          </w:rPr>
          <w:fldChar w:fldCharType="end"/>
        </w:r>
      </w:hyperlink>
    </w:p>
    <w:p w14:paraId="10C656FA" w14:textId="77777777" w:rsidR="001F6B58" w:rsidRDefault="00F862EF">
      <w:pPr>
        <w:pStyle w:val="TOC1"/>
        <w:tabs>
          <w:tab w:val="right" w:leader="dot" w:pos="8210"/>
        </w:tabs>
        <w:rPr>
          <w:rFonts w:asciiTheme="minorHAnsi" w:eastAsiaTheme="minorEastAsia" w:hAnsiTheme="minorHAnsi" w:cstheme="minorBidi"/>
          <w:noProof/>
          <w:kern w:val="0"/>
          <w:sz w:val="24"/>
          <w:szCs w:val="24"/>
          <w:lang w:eastAsia="zh-CN"/>
        </w:rPr>
      </w:pPr>
      <w:hyperlink w:anchor="_Toc505931973" w:history="1">
        <w:r w:rsidR="001F6B58" w:rsidRPr="00757276">
          <w:rPr>
            <w:rStyle w:val="Hyperlink"/>
            <w:rFonts w:ascii="MS Gothic" w:eastAsia="MS Gothic" w:hAnsi="MS Gothic" w:hint="eastAsia"/>
            <w:noProof/>
          </w:rPr>
          <w:t>第</w:t>
        </w:r>
        <w:r w:rsidR="001F6B58" w:rsidRPr="00757276">
          <w:rPr>
            <w:rStyle w:val="Hyperlink"/>
            <w:rFonts w:ascii="MS Gothic" w:eastAsia="MS Gothic" w:hAnsi="MS Gothic"/>
            <w:noProof/>
          </w:rPr>
          <w:t>5</w:t>
        </w:r>
        <w:r w:rsidR="001F6B58" w:rsidRPr="00757276">
          <w:rPr>
            <w:rStyle w:val="Hyperlink"/>
            <w:rFonts w:ascii="MS Gothic" w:eastAsia="MS Gothic" w:hAnsi="MS Gothic" w:hint="eastAsia"/>
            <w:noProof/>
          </w:rPr>
          <w:t>章</w:t>
        </w:r>
        <w:r w:rsidR="001F6B58" w:rsidRPr="00757276">
          <w:rPr>
            <w:rStyle w:val="Hyperlink"/>
            <w:rFonts w:ascii="MS Gothic" w:eastAsia="MS Gothic" w:hAnsi="MS Gothic"/>
            <w:noProof/>
          </w:rPr>
          <w:t xml:space="preserve"> </w:t>
        </w:r>
        <w:r w:rsidR="001F6B58" w:rsidRPr="00757276">
          <w:rPr>
            <w:rStyle w:val="Hyperlink"/>
            <w:rFonts w:ascii="MS Gothic" w:eastAsia="MS Gothic" w:hAnsi="MS Gothic" w:hint="eastAsia"/>
            <w:noProof/>
          </w:rPr>
          <w:t>『君の名は。』の評価の媒介物に関するアンケート調査</w:t>
        </w:r>
        <w:r w:rsidR="001F6B58">
          <w:rPr>
            <w:noProof/>
            <w:webHidden/>
          </w:rPr>
          <w:tab/>
        </w:r>
        <w:r w:rsidR="001F6B58">
          <w:rPr>
            <w:noProof/>
            <w:webHidden/>
          </w:rPr>
          <w:fldChar w:fldCharType="begin"/>
        </w:r>
        <w:r w:rsidR="001F6B58">
          <w:rPr>
            <w:noProof/>
            <w:webHidden/>
          </w:rPr>
          <w:instrText xml:space="preserve"> PAGEREF _Toc505931973 \h </w:instrText>
        </w:r>
        <w:r w:rsidR="001F6B58">
          <w:rPr>
            <w:noProof/>
            <w:webHidden/>
          </w:rPr>
        </w:r>
        <w:r w:rsidR="001F6B58">
          <w:rPr>
            <w:noProof/>
            <w:webHidden/>
          </w:rPr>
          <w:fldChar w:fldCharType="separate"/>
        </w:r>
        <w:r w:rsidR="001F6B58">
          <w:rPr>
            <w:noProof/>
            <w:webHidden/>
          </w:rPr>
          <w:t>18</w:t>
        </w:r>
        <w:r w:rsidR="001F6B58">
          <w:rPr>
            <w:noProof/>
            <w:webHidden/>
          </w:rPr>
          <w:fldChar w:fldCharType="end"/>
        </w:r>
      </w:hyperlink>
    </w:p>
    <w:p w14:paraId="240364ED"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74" w:history="1">
        <w:r w:rsidR="001F6B58" w:rsidRPr="00757276">
          <w:rPr>
            <w:rStyle w:val="Hyperlink"/>
            <w:noProof/>
          </w:rPr>
          <w:t xml:space="preserve">5.1 </w:t>
        </w:r>
        <w:r w:rsidR="001F6B58" w:rsidRPr="00757276">
          <w:rPr>
            <w:rStyle w:val="Hyperlink"/>
            <w:rFonts w:hint="eastAsia"/>
            <w:noProof/>
          </w:rPr>
          <w:t>調査の詳細</w:t>
        </w:r>
        <w:r w:rsidR="001F6B58">
          <w:rPr>
            <w:noProof/>
            <w:webHidden/>
          </w:rPr>
          <w:tab/>
        </w:r>
        <w:r w:rsidR="001F6B58">
          <w:rPr>
            <w:noProof/>
            <w:webHidden/>
          </w:rPr>
          <w:fldChar w:fldCharType="begin"/>
        </w:r>
        <w:r w:rsidR="001F6B58">
          <w:rPr>
            <w:noProof/>
            <w:webHidden/>
          </w:rPr>
          <w:instrText xml:space="preserve"> PAGEREF _Toc505931974 \h </w:instrText>
        </w:r>
        <w:r w:rsidR="001F6B58">
          <w:rPr>
            <w:noProof/>
            <w:webHidden/>
          </w:rPr>
        </w:r>
        <w:r w:rsidR="001F6B58">
          <w:rPr>
            <w:noProof/>
            <w:webHidden/>
          </w:rPr>
          <w:fldChar w:fldCharType="separate"/>
        </w:r>
        <w:r w:rsidR="001F6B58">
          <w:rPr>
            <w:noProof/>
            <w:webHidden/>
          </w:rPr>
          <w:t>18</w:t>
        </w:r>
        <w:r w:rsidR="001F6B58">
          <w:rPr>
            <w:noProof/>
            <w:webHidden/>
          </w:rPr>
          <w:fldChar w:fldCharType="end"/>
        </w:r>
      </w:hyperlink>
    </w:p>
    <w:p w14:paraId="3143A31A"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75" w:history="1">
        <w:r w:rsidR="001F6B58" w:rsidRPr="00757276">
          <w:rPr>
            <w:rStyle w:val="Hyperlink"/>
            <w:noProof/>
          </w:rPr>
          <w:t xml:space="preserve">5.2 </w:t>
        </w:r>
        <w:r w:rsidR="001F6B58" w:rsidRPr="00757276">
          <w:rPr>
            <w:rStyle w:val="Hyperlink"/>
            <w:rFonts w:hint="eastAsia"/>
            <w:noProof/>
          </w:rPr>
          <w:t>媒介物と評価との関連性</w:t>
        </w:r>
        <w:r w:rsidR="001F6B58">
          <w:rPr>
            <w:noProof/>
            <w:webHidden/>
          </w:rPr>
          <w:tab/>
        </w:r>
        <w:r w:rsidR="001F6B58">
          <w:rPr>
            <w:noProof/>
            <w:webHidden/>
          </w:rPr>
          <w:fldChar w:fldCharType="begin"/>
        </w:r>
        <w:r w:rsidR="001F6B58">
          <w:rPr>
            <w:noProof/>
            <w:webHidden/>
          </w:rPr>
          <w:instrText xml:space="preserve"> PAGEREF _Toc505931975 \h </w:instrText>
        </w:r>
        <w:r w:rsidR="001F6B58">
          <w:rPr>
            <w:noProof/>
            <w:webHidden/>
          </w:rPr>
        </w:r>
        <w:r w:rsidR="001F6B58">
          <w:rPr>
            <w:noProof/>
            <w:webHidden/>
          </w:rPr>
          <w:fldChar w:fldCharType="separate"/>
        </w:r>
        <w:r w:rsidR="001F6B58">
          <w:rPr>
            <w:noProof/>
            <w:webHidden/>
          </w:rPr>
          <w:t>22</w:t>
        </w:r>
        <w:r w:rsidR="001F6B58">
          <w:rPr>
            <w:noProof/>
            <w:webHidden/>
          </w:rPr>
          <w:fldChar w:fldCharType="end"/>
        </w:r>
      </w:hyperlink>
    </w:p>
    <w:p w14:paraId="0AD4EF78"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76" w:history="1">
        <w:r w:rsidR="001F6B58" w:rsidRPr="00757276">
          <w:rPr>
            <w:rStyle w:val="Hyperlink"/>
            <w:noProof/>
          </w:rPr>
          <w:t>5.3 SPSS</w:t>
        </w:r>
        <w:r w:rsidR="001F6B58" w:rsidRPr="00757276">
          <w:rPr>
            <w:rStyle w:val="Hyperlink"/>
            <w:rFonts w:hint="eastAsia"/>
            <w:noProof/>
          </w:rPr>
          <w:t>による結果の検証</w:t>
        </w:r>
        <w:r w:rsidR="001F6B58">
          <w:rPr>
            <w:noProof/>
            <w:webHidden/>
          </w:rPr>
          <w:tab/>
        </w:r>
        <w:r w:rsidR="001F6B58">
          <w:rPr>
            <w:noProof/>
            <w:webHidden/>
          </w:rPr>
          <w:fldChar w:fldCharType="begin"/>
        </w:r>
        <w:r w:rsidR="001F6B58">
          <w:rPr>
            <w:noProof/>
            <w:webHidden/>
          </w:rPr>
          <w:instrText xml:space="preserve"> PAGEREF _Toc505931976 \h </w:instrText>
        </w:r>
        <w:r w:rsidR="001F6B58">
          <w:rPr>
            <w:noProof/>
            <w:webHidden/>
          </w:rPr>
        </w:r>
        <w:r w:rsidR="001F6B58">
          <w:rPr>
            <w:noProof/>
            <w:webHidden/>
          </w:rPr>
          <w:fldChar w:fldCharType="separate"/>
        </w:r>
        <w:r w:rsidR="001F6B58">
          <w:rPr>
            <w:noProof/>
            <w:webHidden/>
          </w:rPr>
          <w:t>26</w:t>
        </w:r>
        <w:r w:rsidR="001F6B58">
          <w:rPr>
            <w:noProof/>
            <w:webHidden/>
          </w:rPr>
          <w:fldChar w:fldCharType="end"/>
        </w:r>
      </w:hyperlink>
    </w:p>
    <w:p w14:paraId="25F38BF6" w14:textId="77777777" w:rsidR="001F6B58" w:rsidRDefault="00F862EF">
      <w:pPr>
        <w:pStyle w:val="TOC1"/>
        <w:tabs>
          <w:tab w:val="right" w:leader="dot" w:pos="8210"/>
        </w:tabs>
        <w:rPr>
          <w:rFonts w:asciiTheme="minorHAnsi" w:eastAsiaTheme="minorEastAsia" w:hAnsiTheme="minorHAnsi" w:cstheme="minorBidi"/>
          <w:noProof/>
          <w:kern w:val="0"/>
          <w:sz w:val="24"/>
          <w:szCs w:val="24"/>
          <w:lang w:eastAsia="zh-CN"/>
        </w:rPr>
      </w:pPr>
      <w:hyperlink w:anchor="_Toc505931977" w:history="1">
        <w:r w:rsidR="001F6B58" w:rsidRPr="00757276">
          <w:rPr>
            <w:rStyle w:val="Hyperlink"/>
            <w:rFonts w:ascii="MS Gothic" w:eastAsia="MS Gothic" w:hAnsi="MS Gothic" w:hint="eastAsia"/>
            <w:noProof/>
          </w:rPr>
          <w:t>第</w:t>
        </w:r>
        <w:r w:rsidR="001F6B58" w:rsidRPr="00757276">
          <w:rPr>
            <w:rStyle w:val="Hyperlink"/>
            <w:rFonts w:ascii="MS Gothic" w:eastAsia="MS Gothic" w:hAnsi="MS Gothic"/>
            <w:noProof/>
          </w:rPr>
          <w:t>6</w:t>
        </w:r>
        <w:r w:rsidR="001F6B58" w:rsidRPr="00757276">
          <w:rPr>
            <w:rStyle w:val="Hyperlink"/>
            <w:rFonts w:ascii="MS Gothic" w:eastAsia="MS Gothic" w:hAnsi="MS Gothic" w:hint="eastAsia"/>
            <w:noProof/>
          </w:rPr>
          <w:t>章</w:t>
        </w:r>
        <w:r w:rsidR="001F6B58" w:rsidRPr="00757276">
          <w:rPr>
            <w:rStyle w:val="Hyperlink"/>
            <w:rFonts w:ascii="MS Gothic" w:eastAsia="MS Gothic" w:hAnsi="MS Gothic"/>
            <w:noProof/>
          </w:rPr>
          <w:t xml:space="preserve"> </w:t>
        </w:r>
        <w:r w:rsidR="001F6B58" w:rsidRPr="00757276">
          <w:rPr>
            <w:rStyle w:val="Hyperlink"/>
            <w:rFonts w:ascii="MS Gothic" w:eastAsia="MS Gothic" w:hAnsi="MS Gothic" w:hint="eastAsia"/>
            <w:noProof/>
          </w:rPr>
          <w:t>日本観客の『君の名は。』の評価との比較分析</w:t>
        </w:r>
        <w:r w:rsidR="001F6B58">
          <w:rPr>
            <w:noProof/>
            <w:webHidden/>
          </w:rPr>
          <w:tab/>
        </w:r>
        <w:r w:rsidR="001F6B58">
          <w:rPr>
            <w:noProof/>
            <w:webHidden/>
          </w:rPr>
          <w:fldChar w:fldCharType="begin"/>
        </w:r>
        <w:r w:rsidR="001F6B58">
          <w:rPr>
            <w:noProof/>
            <w:webHidden/>
          </w:rPr>
          <w:instrText xml:space="preserve"> PAGEREF _Toc505931977 \h </w:instrText>
        </w:r>
        <w:r w:rsidR="001F6B58">
          <w:rPr>
            <w:noProof/>
            <w:webHidden/>
          </w:rPr>
        </w:r>
        <w:r w:rsidR="001F6B58">
          <w:rPr>
            <w:noProof/>
            <w:webHidden/>
          </w:rPr>
          <w:fldChar w:fldCharType="separate"/>
        </w:r>
        <w:r w:rsidR="001F6B58">
          <w:rPr>
            <w:noProof/>
            <w:webHidden/>
          </w:rPr>
          <w:t>28</w:t>
        </w:r>
        <w:r w:rsidR="001F6B58">
          <w:rPr>
            <w:noProof/>
            <w:webHidden/>
          </w:rPr>
          <w:fldChar w:fldCharType="end"/>
        </w:r>
      </w:hyperlink>
    </w:p>
    <w:p w14:paraId="0B4D2D25"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78" w:history="1">
        <w:r w:rsidR="001F6B58" w:rsidRPr="00757276">
          <w:rPr>
            <w:rStyle w:val="Hyperlink"/>
            <w:noProof/>
          </w:rPr>
          <w:t xml:space="preserve">6.1 </w:t>
        </w:r>
        <w:r w:rsidR="001F6B58" w:rsidRPr="00757276">
          <w:rPr>
            <w:rStyle w:val="Hyperlink"/>
            <w:rFonts w:hint="eastAsia"/>
            <w:noProof/>
          </w:rPr>
          <w:t>評価の比較</w:t>
        </w:r>
        <w:r w:rsidR="001F6B58">
          <w:rPr>
            <w:noProof/>
            <w:webHidden/>
          </w:rPr>
          <w:tab/>
        </w:r>
        <w:r w:rsidR="001F6B58">
          <w:rPr>
            <w:noProof/>
            <w:webHidden/>
          </w:rPr>
          <w:fldChar w:fldCharType="begin"/>
        </w:r>
        <w:r w:rsidR="001F6B58">
          <w:rPr>
            <w:noProof/>
            <w:webHidden/>
          </w:rPr>
          <w:instrText xml:space="preserve"> PAGEREF _Toc505931978 \h </w:instrText>
        </w:r>
        <w:r w:rsidR="001F6B58">
          <w:rPr>
            <w:noProof/>
            <w:webHidden/>
          </w:rPr>
        </w:r>
        <w:r w:rsidR="001F6B58">
          <w:rPr>
            <w:noProof/>
            <w:webHidden/>
          </w:rPr>
          <w:fldChar w:fldCharType="separate"/>
        </w:r>
        <w:r w:rsidR="001F6B58">
          <w:rPr>
            <w:noProof/>
            <w:webHidden/>
          </w:rPr>
          <w:t>28</w:t>
        </w:r>
        <w:r w:rsidR="001F6B58">
          <w:rPr>
            <w:noProof/>
            <w:webHidden/>
          </w:rPr>
          <w:fldChar w:fldCharType="end"/>
        </w:r>
      </w:hyperlink>
    </w:p>
    <w:p w14:paraId="2AC99093"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79" w:history="1">
        <w:r w:rsidR="001F6B58" w:rsidRPr="00757276">
          <w:rPr>
            <w:rStyle w:val="Hyperlink"/>
            <w:noProof/>
          </w:rPr>
          <w:t xml:space="preserve">6.2 </w:t>
        </w:r>
        <w:r w:rsidR="001F6B58" w:rsidRPr="00757276">
          <w:rPr>
            <w:rStyle w:val="Hyperlink"/>
            <w:rFonts w:hint="eastAsia"/>
            <w:noProof/>
          </w:rPr>
          <w:t>配役と笑いツボ篇</w:t>
        </w:r>
        <w:r w:rsidR="001F6B58">
          <w:rPr>
            <w:noProof/>
            <w:webHidden/>
          </w:rPr>
          <w:tab/>
        </w:r>
        <w:r w:rsidR="001F6B58">
          <w:rPr>
            <w:noProof/>
            <w:webHidden/>
          </w:rPr>
          <w:fldChar w:fldCharType="begin"/>
        </w:r>
        <w:r w:rsidR="001F6B58">
          <w:rPr>
            <w:noProof/>
            <w:webHidden/>
          </w:rPr>
          <w:instrText xml:space="preserve"> PAGEREF _Toc505931979 \h </w:instrText>
        </w:r>
        <w:r w:rsidR="001F6B58">
          <w:rPr>
            <w:noProof/>
            <w:webHidden/>
          </w:rPr>
        </w:r>
        <w:r w:rsidR="001F6B58">
          <w:rPr>
            <w:noProof/>
            <w:webHidden/>
          </w:rPr>
          <w:fldChar w:fldCharType="separate"/>
        </w:r>
        <w:r w:rsidR="001F6B58">
          <w:rPr>
            <w:noProof/>
            <w:webHidden/>
          </w:rPr>
          <w:t>30</w:t>
        </w:r>
        <w:r w:rsidR="001F6B58">
          <w:rPr>
            <w:noProof/>
            <w:webHidden/>
          </w:rPr>
          <w:fldChar w:fldCharType="end"/>
        </w:r>
      </w:hyperlink>
    </w:p>
    <w:p w14:paraId="11BC30B8"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80" w:history="1">
        <w:r w:rsidR="001F6B58" w:rsidRPr="00757276">
          <w:rPr>
            <w:rStyle w:val="Hyperlink"/>
            <w:noProof/>
          </w:rPr>
          <w:t xml:space="preserve">6.3 </w:t>
        </w:r>
        <w:r w:rsidR="001F6B58" w:rsidRPr="00757276">
          <w:rPr>
            <w:rStyle w:val="Hyperlink"/>
            <w:rFonts w:hint="eastAsia"/>
            <w:noProof/>
          </w:rPr>
          <w:t>切ない篇</w:t>
        </w:r>
        <w:r w:rsidR="001F6B58">
          <w:rPr>
            <w:noProof/>
            <w:webHidden/>
          </w:rPr>
          <w:tab/>
        </w:r>
        <w:r w:rsidR="001F6B58">
          <w:rPr>
            <w:noProof/>
            <w:webHidden/>
          </w:rPr>
          <w:fldChar w:fldCharType="begin"/>
        </w:r>
        <w:r w:rsidR="001F6B58">
          <w:rPr>
            <w:noProof/>
            <w:webHidden/>
          </w:rPr>
          <w:instrText xml:space="preserve"> PAGEREF _Toc505931980 \h </w:instrText>
        </w:r>
        <w:r w:rsidR="001F6B58">
          <w:rPr>
            <w:noProof/>
            <w:webHidden/>
          </w:rPr>
        </w:r>
        <w:r w:rsidR="001F6B58">
          <w:rPr>
            <w:noProof/>
            <w:webHidden/>
          </w:rPr>
          <w:fldChar w:fldCharType="separate"/>
        </w:r>
        <w:r w:rsidR="001F6B58">
          <w:rPr>
            <w:noProof/>
            <w:webHidden/>
          </w:rPr>
          <w:t>31</w:t>
        </w:r>
        <w:r w:rsidR="001F6B58">
          <w:rPr>
            <w:noProof/>
            <w:webHidden/>
          </w:rPr>
          <w:fldChar w:fldCharType="end"/>
        </w:r>
      </w:hyperlink>
    </w:p>
    <w:p w14:paraId="7BA5CA19"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81" w:history="1">
        <w:r w:rsidR="001F6B58" w:rsidRPr="00757276">
          <w:rPr>
            <w:rStyle w:val="Hyperlink"/>
            <w:noProof/>
          </w:rPr>
          <w:t xml:space="preserve">6.4 </w:t>
        </w:r>
        <w:r w:rsidR="001F6B58" w:rsidRPr="00757276">
          <w:rPr>
            <w:rStyle w:val="Hyperlink"/>
            <w:rFonts w:hint="eastAsia"/>
            <w:noProof/>
          </w:rPr>
          <w:t>レトリック篇</w:t>
        </w:r>
        <w:r w:rsidR="001F6B58">
          <w:rPr>
            <w:noProof/>
            <w:webHidden/>
          </w:rPr>
          <w:tab/>
        </w:r>
        <w:r w:rsidR="001F6B58">
          <w:rPr>
            <w:noProof/>
            <w:webHidden/>
          </w:rPr>
          <w:fldChar w:fldCharType="begin"/>
        </w:r>
        <w:r w:rsidR="001F6B58">
          <w:rPr>
            <w:noProof/>
            <w:webHidden/>
          </w:rPr>
          <w:instrText xml:space="preserve"> PAGEREF _Toc505931981 \h </w:instrText>
        </w:r>
        <w:r w:rsidR="001F6B58">
          <w:rPr>
            <w:noProof/>
            <w:webHidden/>
          </w:rPr>
        </w:r>
        <w:r w:rsidR="001F6B58">
          <w:rPr>
            <w:noProof/>
            <w:webHidden/>
          </w:rPr>
          <w:fldChar w:fldCharType="separate"/>
        </w:r>
        <w:r w:rsidR="001F6B58">
          <w:rPr>
            <w:noProof/>
            <w:webHidden/>
          </w:rPr>
          <w:t>33</w:t>
        </w:r>
        <w:r w:rsidR="001F6B58">
          <w:rPr>
            <w:noProof/>
            <w:webHidden/>
          </w:rPr>
          <w:fldChar w:fldCharType="end"/>
        </w:r>
      </w:hyperlink>
    </w:p>
    <w:p w14:paraId="22471752" w14:textId="77777777" w:rsidR="001F6B58" w:rsidRDefault="00F862EF">
      <w:pPr>
        <w:pStyle w:val="TOC1"/>
        <w:tabs>
          <w:tab w:val="right" w:leader="dot" w:pos="8210"/>
        </w:tabs>
        <w:rPr>
          <w:rFonts w:asciiTheme="minorHAnsi" w:eastAsiaTheme="minorEastAsia" w:hAnsiTheme="minorHAnsi" w:cstheme="minorBidi"/>
          <w:noProof/>
          <w:kern w:val="0"/>
          <w:sz w:val="24"/>
          <w:szCs w:val="24"/>
          <w:lang w:eastAsia="zh-CN"/>
        </w:rPr>
      </w:pPr>
      <w:hyperlink w:anchor="_Toc505931982" w:history="1">
        <w:r w:rsidR="001F6B58" w:rsidRPr="00757276">
          <w:rPr>
            <w:rStyle w:val="Hyperlink"/>
            <w:rFonts w:ascii="MS Gothic" w:eastAsia="MS Gothic" w:hAnsi="MS Gothic" w:hint="eastAsia"/>
            <w:noProof/>
          </w:rPr>
          <w:t>第</w:t>
        </w:r>
        <w:r w:rsidR="001F6B58" w:rsidRPr="00757276">
          <w:rPr>
            <w:rStyle w:val="Hyperlink"/>
            <w:rFonts w:ascii="MS Gothic" w:eastAsia="MS Gothic" w:hAnsi="MS Gothic"/>
            <w:noProof/>
          </w:rPr>
          <w:t>7</w:t>
        </w:r>
        <w:r w:rsidR="001F6B58" w:rsidRPr="00757276">
          <w:rPr>
            <w:rStyle w:val="Hyperlink"/>
            <w:rFonts w:ascii="MS Gothic" w:eastAsia="MS Gothic" w:hAnsi="MS Gothic" w:hint="eastAsia"/>
            <w:noProof/>
          </w:rPr>
          <w:t>章</w:t>
        </w:r>
        <w:r w:rsidR="001F6B58" w:rsidRPr="00757276">
          <w:rPr>
            <w:rStyle w:val="Hyperlink"/>
            <w:rFonts w:ascii="MS Gothic" w:eastAsia="MS Gothic" w:hAnsi="MS Gothic"/>
            <w:noProof/>
          </w:rPr>
          <w:t xml:space="preserve"> </w:t>
        </w:r>
        <w:r w:rsidR="001F6B58" w:rsidRPr="00757276">
          <w:rPr>
            <w:rStyle w:val="Hyperlink"/>
            <w:rFonts w:ascii="MS Gothic" w:eastAsia="MS Gothic" w:hAnsi="MS Gothic" w:hint="eastAsia"/>
            <w:noProof/>
          </w:rPr>
          <w:t>おわりに</w:t>
        </w:r>
        <w:r w:rsidR="001F6B58">
          <w:rPr>
            <w:noProof/>
            <w:webHidden/>
          </w:rPr>
          <w:tab/>
        </w:r>
        <w:r w:rsidR="001F6B58">
          <w:rPr>
            <w:noProof/>
            <w:webHidden/>
          </w:rPr>
          <w:fldChar w:fldCharType="begin"/>
        </w:r>
        <w:r w:rsidR="001F6B58">
          <w:rPr>
            <w:noProof/>
            <w:webHidden/>
          </w:rPr>
          <w:instrText xml:space="preserve"> PAGEREF _Toc505931982 \h </w:instrText>
        </w:r>
        <w:r w:rsidR="001F6B58">
          <w:rPr>
            <w:noProof/>
            <w:webHidden/>
          </w:rPr>
        </w:r>
        <w:r w:rsidR="001F6B58">
          <w:rPr>
            <w:noProof/>
            <w:webHidden/>
          </w:rPr>
          <w:fldChar w:fldCharType="separate"/>
        </w:r>
        <w:r w:rsidR="001F6B58">
          <w:rPr>
            <w:noProof/>
            <w:webHidden/>
          </w:rPr>
          <w:t>35</w:t>
        </w:r>
        <w:r w:rsidR="001F6B58">
          <w:rPr>
            <w:noProof/>
            <w:webHidden/>
          </w:rPr>
          <w:fldChar w:fldCharType="end"/>
        </w:r>
      </w:hyperlink>
    </w:p>
    <w:p w14:paraId="1C56708B"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83" w:history="1">
        <w:r w:rsidR="001F6B58" w:rsidRPr="00757276">
          <w:rPr>
            <w:rStyle w:val="Hyperlink"/>
            <w:noProof/>
          </w:rPr>
          <w:t xml:space="preserve">7.1 </w:t>
        </w:r>
        <w:r w:rsidR="001F6B58" w:rsidRPr="00757276">
          <w:rPr>
            <w:rStyle w:val="Hyperlink"/>
            <w:rFonts w:hint="eastAsia"/>
            <w:noProof/>
          </w:rPr>
          <w:t>研究のまとめ</w:t>
        </w:r>
        <w:r w:rsidR="001F6B58">
          <w:rPr>
            <w:noProof/>
            <w:webHidden/>
          </w:rPr>
          <w:tab/>
        </w:r>
        <w:r w:rsidR="001F6B58">
          <w:rPr>
            <w:noProof/>
            <w:webHidden/>
          </w:rPr>
          <w:fldChar w:fldCharType="begin"/>
        </w:r>
        <w:r w:rsidR="001F6B58">
          <w:rPr>
            <w:noProof/>
            <w:webHidden/>
          </w:rPr>
          <w:instrText xml:space="preserve"> PAGEREF _Toc505931983 \h </w:instrText>
        </w:r>
        <w:r w:rsidR="001F6B58">
          <w:rPr>
            <w:noProof/>
            <w:webHidden/>
          </w:rPr>
        </w:r>
        <w:r w:rsidR="001F6B58">
          <w:rPr>
            <w:noProof/>
            <w:webHidden/>
          </w:rPr>
          <w:fldChar w:fldCharType="separate"/>
        </w:r>
        <w:r w:rsidR="001F6B58">
          <w:rPr>
            <w:noProof/>
            <w:webHidden/>
          </w:rPr>
          <w:t>35</w:t>
        </w:r>
        <w:r w:rsidR="001F6B58">
          <w:rPr>
            <w:noProof/>
            <w:webHidden/>
          </w:rPr>
          <w:fldChar w:fldCharType="end"/>
        </w:r>
      </w:hyperlink>
    </w:p>
    <w:p w14:paraId="3B285079" w14:textId="77777777" w:rsidR="001F6B58" w:rsidRDefault="00F862EF">
      <w:pPr>
        <w:pStyle w:val="TOC2"/>
        <w:rPr>
          <w:rFonts w:asciiTheme="minorHAnsi" w:eastAsiaTheme="minorEastAsia" w:hAnsiTheme="minorHAnsi" w:cstheme="minorBidi"/>
          <w:noProof/>
          <w:kern w:val="0"/>
          <w:sz w:val="24"/>
          <w:szCs w:val="24"/>
          <w:lang w:eastAsia="zh-CN"/>
        </w:rPr>
      </w:pPr>
      <w:hyperlink w:anchor="_Toc505931984" w:history="1">
        <w:r w:rsidR="001F6B58" w:rsidRPr="00757276">
          <w:rPr>
            <w:rStyle w:val="Hyperlink"/>
            <w:noProof/>
          </w:rPr>
          <w:t xml:space="preserve">7.2 </w:t>
        </w:r>
        <w:r w:rsidR="001F6B58" w:rsidRPr="00757276">
          <w:rPr>
            <w:rStyle w:val="Hyperlink"/>
            <w:rFonts w:hint="eastAsia"/>
            <w:noProof/>
          </w:rPr>
          <w:t>今後の課題と展望</w:t>
        </w:r>
        <w:r w:rsidR="001F6B58">
          <w:rPr>
            <w:noProof/>
            <w:webHidden/>
          </w:rPr>
          <w:tab/>
        </w:r>
        <w:r w:rsidR="001F6B58">
          <w:rPr>
            <w:noProof/>
            <w:webHidden/>
          </w:rPr>
          <w:fldChar w:fldCharType="begin"/>
        </w:r>
        <w:r w:rsidR="001F6B58">
          <w:rPr>
            <w:noProof/>
            <w:webHidden/>
          </w:rPr>
          <w:instrText xml:space="preserve"> PAGEREF _Toc505931984 \h </w:instrText>
        </w:r>
        <w:r w:rsidR="001F6B58">
          <w:rPr>
            <w:noProof/>
            <w:webHidden/>
          </w:rPr>
        </w:r>
        <w:r w:rsidR="001F6B58">
          <w:rPr>
            <w:noProof/>
            <w:webHidden/>
          </w:rPr>
          <w:fldChar w:fldCharType="separate"/>
        </w:r>
        <w:r w:rsidR="001F6B58">
          <w:rPr>
            <w:noProof/>
            <w:webHidden/>
          </w:rPr>
          <w:t>35</w:t>
        </w:r>
        <w:r w:rsidR="001F6B58">
          <w:rPr>
            <w:noProof/>
            <w:webHidden/>
          </w:rPr>
          <w:fldChar w:fldCharType="end"/>
        </w:r>
      </w:hyperlink>
    </w:p>
    <w:p w14:paraId="14A412D8" w14:textId="77777777" w:rsidR="001F6B58" w:rsidRDefault="00F862EF">
      <w:pPr>
        <w:pStyle w:val="TOC1"/>
        <w:tabs>
          <w:tab w:val="right" w:leader="dot" w:pos="8210"/>
        </w:tabs>
        <w:rPr>
          <w:rFonts w:asciiTheme="minorHAnsi" w:eastAsiaTheme="minorEastAsia" w:hAnsiTheme="minorHAnsi" w:cstheme="minorBidi"/>
          <w:noProof/>
          <w:kern w:val="0"/>
          <w:sz w:val="24"/>
          <w:szCs w:val="24"/>
          <w:lang w:eastAsia="zh-CN"/>
        </w:rPr>
      </w:pPr>
      <w:hyperlink w:anchor="_Toc505931985" w:history="1">
        <w:r w:rsidR="001F6B58" w:rsidRPr="00757276">
          <w:rPr>
            <w:rStyle w:val="Hyperlink"/>
            <w:rFonts w:hint="eastAsia"/>
            <w:b/>
            <w:noProof/>
            <w:lang w:eastAsia="zh-CN"/>
          </w:rPr>
          <w:t>参考資料</w:t>
        </w:r>
        <w:r w:rsidR="001F6B58">
          <w:rPr>
            <w:noProof/>
            <w:webHidden/>
          </w:rPr>
          <w:tab/>
        </w:r>
        <w:r w:rsidR="001F6B58">
          <w:rPr>
            <w:noProof/>
            <w:webHidden/>
          </w:rPr>
          <w:fldChar w:fldCharType="begin"/>
        </w:r>
        <w:r w:rsidR="001F6B58">
          <w:rPr>
            <w:noProof/>
            <w:webHidden/>
          </w:rPr>
          <w:instrText xml:space="preserve"> PAGEREF _Toc505931985 \h </w:instrText>
        </w:r>
        <w:r w:rsidR="001F6B58">
          <w:rPr>
            <w:noProof/>
            <w:webHidden/>
          </w:rPr>
        </w:r>
        <w:r w:rsidR="001F6B58">
          <w:rPr>
            <w:noProof/>
            <w:webHidden/>
          </w:rPr>
          <w:fldChar w:fldCharType="separate"/>
        </w:r>
        <w:r w:rsidR="001F6B58">
          <w:rPr>
            <w:noProof/>
            <w:webHidden/>
          </w:rPr>
          <w:t>38</w:t>
        </w:r>
        <w:r w:rsidR="001F6B58">
          <w:rPr>
            <w:noProof/>
            <w:webHidden/>
          </w:rPr>
          <w:fldChar w:fldCharType="end"/>
        </w:r>
      </w:hyperlink>
    </w:p>
    <w:p w14:paraId="7573969F" w14:textId="77777777" w:rsidR="001F6B58" w:rsidRDefault="00F862EF">
      <w:pPr>
        <w:pStyle w:val="TOC1"/>
        <w:tabs>
          <w:tab w:val="right" w:leader="dot" w:pos="8210"/>
        </w:tabs>
        <w:rPr>
          <w:rFonts w:asciiTheme="minorHAnsi" w:eastAsiaTheme="minorEastAsia" w:hAnsiTheme="minorHAnsi" w:cstheme="minorBidi"/>
          <w:noProof/>
          <w:kern w:val="0"/>
          <w:sz w:val="24"/>
          <w:szCs w:val="24"/>
          <w:lang w:eastAsia="zh-CN"/>
        </w:rPr>
      </w:pPr>
      <w:hyperlink w:anchor="_Toc505931986" w:history="1">
        <w:r w:rsidR="001F6B58" w:rsidRPr="00757276">
          <w:rPr>
            <w:rStyle w:val="Hyperlink"/>
            <w:rFonts w:ascii="MS Gothic" w:eastAsia="MS Gothic" w:hAnsi="MS Gothic" w:hint="eastAsia"/>
            <w:noProof/>
          </w:rPr>
          <w:t>付録</w:t>
        </w:r>
        <w:r w:rsidR="001F6B58" w:rsidRPr="00757276">
          <w:rPr>
            <w:rStyle w:val="Hyperlink"/>
            <w:rFonts w:ascii="MS Gothic" w:eastAsia="MS Gothic" w:hAnsi="MS Gothic"/>
            <w:noProof/>
          </w:rPr>
          <w:t xml:space="preserve"> </w:t>
        </w:r>
        <w:r w:rsidR="001F6B58" w:rsidRPr="00757276">
          <w:rPr>
            <w:rStyle w:val="Hyperlink"/>
            <w:rFonts w:ascii="MS Gothic" w:eastAsia="MS Gothic" w:hAnsi="MS Gothic" w:hint="eastAsia"/>
            <w:noProof/>
          </w:rPr>
          <w:t>コメント内容の通訳</w:t>
        </w:r>
        <w:r w:rsidR="001F6B58">
          <w:rPr>
            <w:noProof/>
            <w:webHidden/>
          </w:rPr>
          <w:tab/>
        </w:r>
        <w:r w:rsidR="001F6B58">
          <w:rPr>
            <w:noProof/>
            <w:webHidden/>
          </w:rPr>
          <w:fldChar w:fldCharType="begin"/>
        </w:r>
        <w:r w:rsidR="001F6B58">
          <w:rPr>
            <w:noProof/>
            <w:webHidden/>
          </w:rPr>
          <w:instrText xml:space="preserve"> PAGEREF _Toc505931986 \h </w:instrText>
        </w:r>
        <w:r w:rsidR="001F6B58">
          <w:rPr>
            <w:noProof/>
            <w:webHidden/>
          </w:rPr>
        </w:r>
        <w:r w:rsidR="001F6B58">
          <w:rPr>
            <w:noProof/>
            <w:webHidden/>
          </w:rPr>
          <w:fldChar w:fldCharType="separate"/>
        </w:r>
        <w:r w:rsidR="001F6B58">
          <w:rPr>
            <w:noProof/>
            <w:webHidden/>
          </w:rPr>
          <w:t>39</w:t>
        </w:r>
        <w:r w:rsidR="001F6B58">
          <w:rPr>
            <w:noProof/>
            <w:webHidden/>
          </w:rPr>
          <w:fldChar w:fldCharType="end"/>
        </w:r>
      </w:hyperlink>
    </w:p>
    <w:p w14:paraId="5658411A" w14:textId="77777777" w:rsidR="0019556F" w:rsidRPr="001F6B58" w:rsidRDefault="0008048A" w:rsidP="00C82B64">
      <w:pPr>
        <w:pStyle w:val="Heading1"/>
        <w:rPr>
          <w:color w:val="000000"/>
        </w:rPr>
      </w:pPr>
      <w:r w:rsidRPr="001F6B58">
        <w:rPr>
          <w:color w:val="000000"/>
        </w:rPr>
        <w:fldChar w:fldCharType="end"/>
      </w:r>
    </w:p>
    <w:p w14:paraId="60BD97F2" w14:textId="77777777" w:rsidR="0019556F" w:rsidRPr="001F6B58" w:rsidRDefault="0019556F" w:rsidP="00C82B64">
      <w:pPr>
        <w:pStyle w:val="Heading1"/>
        <w:rPr>
          <w:color w:val="000000"/>
        </w:rPr>
      </w:pPr>
    </w:p>
    <w:p w14:paraId="647B0C62" w14:textId="77777777" w:rsidR="0019556F" w:rsidRPr="001F6B58" w:rsidRDefault="0019556F" w:rsidP="00C82B64">
      <w:pPr>
        <w:pStyle w:val="Heading1"/>
        <w:rPr>
          <w:color w:val="000000"/>
        </w:rPr>
      </w:pPr>
    </w:p>
    <w:p w14:paraId="6573CB8F" w14:textId="77777777" w:rsidR="0019556F" w:rsidRPr="001F6B58" w:rsidRDefault="0019556F" w:rsidP="0019556F">
      <w:pPr>
        <w:rPr>
          <w:color w:val="000000"/>
        </w:rPr>
      </w:pPr>
    </w:p>
    <w:p w14:paraId="15229800" w14:textId="77777777" w:rsidR="000942C9" w:rsidRPr="001F6B58" w:rsidRDefault="000942C9" w:rsidP="0019556F">
      <w:pPr>
        <w:rPr>
          <w:color w:val="000000"/>
        </w:rPr>
      </w:pPr>
    </w:p>
    <w:p w14:paraId="24DC40A1" w14:textId="77777777" w:rsidR="000942C9" w:rsidRPr="001F6B58" w:rsidRDefault="000942C9" w:rsidP="0019556F">
      <w:pPr>
        <w:rPr>
          <w:color w:val="000000"/>
        </w:rPr>
      </w:pPr>
    </w:p>
    <w:p w14:paraId="40401014" w14:textId="77777777" w:rsidR="00A06889" w:rsidRPr="001F6B58" w:rsidRDefault="00A06889" w:rsidP="0019556F">
      <w:pPr>
        <w:rPr>
          <w:color w:val="000000"/>
        </w:rPr>
        <w:sectPr w:rsidR="00A06889" w:rsidRPr="001F6B58" w:rsidSect="00614F62">
          <w:footerReference w:type="even" r:id="rId8"/>
          <w:footerReference w:type="default" r:id="rId9"/>
          <w:pgSz w:w="11906" w:h="16838" w:code="9"/>
          <w:pgMar w:top="1418" w:right="1418" w:bottom="1418" w:left="2268" w:header="851" w:footer="992" w:gutter="0"/>
          <w:cols w:space="425"/>
          <w:titlePg/>
          <w:docGrid w:type="lines" w:linePitch="360"/>
        </w:sectPr>
      </w:pPr>
    </w:p>
    <w:p w14:paraId="113273E7" w14:textId="2FF3D9C1" w:rsidR="00415814" w:rsidRDefault="004D6AE6" w:rsidP="001F6B58">
      <w:pPr>
        <w:pStyle w:val="Heading1"/>
        <w:rPr>
          <w:rFonts w:ascii="MS Gothic" w:eastAsia="MS Gothic" w:hAnsi="MS Gothic"/>
          <w:color w:val="000000"/>
        </w:rPr>
      </w:pPr>
      <w:bookmarkStart w:id="0" w:name="_Toc505931957"/>
      <w:r w:rsidRPr="001F6B58">
        <w:rPr>
          <w:rFonts w:ascii="MS Gothic" w:eastAsia="MS Gothic" w:hAnsi="MS Gothic" w:hint="eastAsia"/>
          <w:color w:val="000000"/>
        </w:rPr>
        <w:lastRenderedPageBreak/>
        <w:t>第</w:t>
      </w:r>
      <w:r w:rsidR="0017625A" w:rsidRPr="001F6B58">
        <w:rPr>
          <w:rFonts w:ascii="MS Gothic" w:eastAsia="MS Gothic" w:hAnsi="MS Gothic" w:hint="eastAsia"/>
          <w:color w:val="000000"/>
        </w:rPr>
        <w:t>1</w:t>
      </w:r>
      <w:r w:rsidR="0023067E" w:rsidRPr="001F6B58">
        <w:rPr>
          <w:rFonts w:ascii="MS Gothic" w:eastAsia="MS Gothic" w:hAnsi="MS Gothic" w:hint="eastAsia"/>
          <w:color w:val="000000"/>
        </w:rPr>
        <w:t>章</w:t>
      </w:r>
      <w:r w:rsidR="00AE074C" w:rsidRPr="001F6B58">
        <w:rPr>
          <w:rFonts w:ascii="MS Gothic" w:eastAsia="MS Gothic" w:hAnsi="MS Gothic" w:hint="eastAsia"/>
          <w:color w:val="000000"/>
        </w:rPr>
        <w:t xml:space="preserve"> </w:t>
      </w:r>
      <w:r w:rsidRPr="001F6B58">
        <w:rPr>
          <w:rFonts w:ascii="MS Gothic" w:eastAsia="MS Gothic" w:hAnsi="MS Gothic" w:hint="eastAsia"/>
          <w:color w:val="000000"/>
        </w:rPr>
        <w:t>はじめに</w:t>
      </w:r>
      <w:bookmarkEnd w:id="0"/>
    </w:p>
    <w:p w14:paraId="2F973BE4" w14:textId="77777777" w:rsidR="001F6B58" w:rsidRPr="001F6B58" w:rsidRDefault="001F6B58" w:rsidP="001F6B58"/>
    <w:p w14:paraId="38579D51" w14:textId="2559C412" w:rsidR="004C7492" w:rsidRPr="001F6B58" w:rsidRDefault="00053CFB" w:rsidP="005539ED">
      <w:pPr>
        <w:pStyle w:val="Heading2"/>
      </w:pPr>
      <w:bookmarkStart w:id="1" w:name="_Toc505931958"/>
      <w:r w:rsidRPr="001F6B58">
        <w:t>1.1</w:t>
      </w:r>
      <w:r w:rsidR="005539ED" w:rsidRPr="001F6B58">
        <w:t xml:space="preserve"> </w:t>
      </w:r>
      <w:r w:rsidR="004C7492" w:rsidRPr="001F6B58">
        <w:rPr>
          <w:rFonts w:hint="eastAsia"/>
        </w:rPr>
        <w:t>研究背景・目的</w:t>
      </w:r>
      <w:bookmarkEnd w:id="1"/>
    </w:p>
    <w:p w14:paraId="7820CA2C" w14:textId="77777777" w:rsidR="005539ED" w:rsidRPr="001F6B58" w:rsidRDefault="005539ED" w:rsidP="005539ED">
      <w:pPr>
        <w:rPr>
          <w:color w:val="000000"/>
        </w:rPr>
      </w:pPr>
    </w:p>
    <w:p w14:paraId="38A86226" w14:textId="704B49EE" w:rsidR="004C7492" w:rsidRPr="001F6B58" w:rsidRDefault="00E22EEF" w:rsidP="004C7492">
      <w:pPr>
        <w:rPr>
          <w:color w:val="000000"/>
        </w:rPr>
      </w:pPr>
      <w:r w:rsidRPr="001F6B58">
        <w:rPr>
          <w:rFonts w:eastAsia="MS PMincho"/>
          <w:color w:val="000000"/>
        </w:rPr>
        <w:t xml:space="preserve">  </w:t>
      </w:r>
      <w:r w:rsidR="004C7492" w:rsidRPr="001F6B58">
        <w:rPr>
          <w:rFonts w:eastAsia="MS PMincho" w:hint="eastAsia"/>
          <w:color w:val="000000"/>
        </w:rPr>
        <w:t>2004年以来、中国の映画市場は年間平均30%の速度で急拡大している</w:t>
      </w:r>
      <w:r w:rsidR="00A00085" w:rsidRPr="001F6B58">
        <w:rPr>
          <w:rFonts w:eastAsia="MS PMincho" w:hint="eastAsia"/>
          <w:color w:val="000000"/>
        </w:rPr>
        <w:t>（広電総局のデータ</w:t>
      </w:r>
      <w:r w:rsidR="00141DFE" w:rsidRPr="001F6B58">
        <w:rPr>
          <w:rStyle w:val="FootnoteReference"/>
          <w:rFonts w:eastAsia="MS PMincho"/>
          <w:color w:val="000000"/>
        </w:rPr>
        <w:footnoteReference w:id="1"/>
      </w:r>
      <w:r w:rsidR="00A00085" w:rsidRPr="001F6B58">
        <w:rPr>
          <w:rFonts w:eastAsia="MS PMincho" w:hint="eastAsia"/>
          <w:color w:val="000000"/>
        </w:rPr>
        <w:t>より）</w:t>
      </w:r>
      <w:r w:rsidR="004C7492" w:rsidRPr="001F6B58">
        <w:rPr>
          <w:rFonts w:eastAsia="MS PMincho" w:hint="eastAsia"/>
          <w:color w:val="000000"/>
        </w:rPr>
        <w:t>、2016年には映画入場者数世界一の市場となった、現在、1人あたりの年間映画観賞回数は北米4回、中国1.7回となっており、中国映画市場はまだまだ拡大する伸びしろを感じさせる。</w:t>
      </w:r>
    </w:p>
    <w:p w14:paraId="2ECA2C3D" w14:textId="7C1968CB" w:rsidR="004C7492" w:rsidRPr="001F6B58" w:rsidRDefault="004C7492" w:rsidP="004C7492">
      <w:pPr>
        <w:rPr>
          <w:rFonts w:eastAsia="MS PMincho"/>
          <w:color w:val="000000"/>
        </w:rPr>
      </w:pPr>
      <w:r w:rsidRPr="001F6B58">
        <w:rPr>
          <w:rFonts w:eastAsia="MS PMincho"/>
          <w:color w:val="000000"/>
        </w:rPr>
        <w:t xml:space="preserve">  </w:t>
      </w:r>
      <w:r w:rsidRPr="001F6B58">
        <w:rPr>
          <w:rFonts w:eastAsia="MS PMincho" w:hint="eastAsia"/>
          <w:color w:val="000000"/>
        </w:rPr>
        <w:t>自国産業を保護・育成するため、外国映画は規制されていたが、ここ最近</w:t>
      </w:r>
      <w:r w:rsidR="003D2FB7" w:rsidRPr="001F6B58">
        <w:rPr>
          <w:rFonts w:eastAsia="MS PMincho"/>
          <w:color w:val="000000"/>
        </w:rPr>
        <w:t>10</w:t>
      </w:r>
      <w:r w:rsidR="00CC6810" w:rsidRPr="001F6B58">
        <w:rPr>
          <w:rFonts w:eastAsia="MS PMincho" w:hint="eastAsia"/>
          <w:color w:val="000000"/>
        </w:rPr>
        <w:t>年間の総興行収入の60%</w:t>
      </w:r>
      <w:r w:rsidR="003D2FB7" w:rsidRPr="001F6B58">
        <w:rPr>
          <w:rFonts w:eastAsia="MS PMincho" w:hint="eastAsia"/>
          <w:color w:val="000000"/>
        </w:rPr>
        <w:t>以上</w:t>
      </w:r>
      <w:r w:rsidRPr="001F6B58">
        <w:rPr>
          <w:rFonts w:eastAsia="MS PMincho" w:hint="eastAsia"/>
          <w:color w:val="000000"/>
        </w:rPr>
        <w:t>を外国映画</w:t>
      </w:r>
      <w:r w:rsidR="002D5F90" w:rsidRPr="001F6B58">
        <w:rPr>
          <w:rFonts w:eastAsia="MS PMincho" w:hint="eastAsia"/>
          <w:color w:val="000000"/>
        </w:rPr>
        <w:t>が</w:t>
      </w:r>
      <w:r w:rsidRPr="001F6B58">
        <w:rPr>
          <w:rFonts w:eastAsia="MS PMincho" w:hint="eastAsia"/>
          <w:color w:val="000000"/>
        </w:rPr>
        <w:t>占めており</w:t>
      </w:r>
      <w:r w:rsidR="001238A1" w:rsidRPr="001F6B58">
        <w:rPr>
          <w:rFonts w:eastAsia="MS PMincho" w:hint="eastAsia"/>
          <w:color w:val="000000"/>
        </w:rPr>
        <w:t>（広電総局のデータより）</w:t>
      </w:r>
      <w:r w:rsidRPr="001F6B58">
        <w:rPr>
          <w:rFonts w:eastAsia="MS PMincho" w:hint="eastAsia"/>
          <w:color w:val="000000"/>
        </w:rPr>
        <w:t>、中国では外国映画のほうが国産映画よりもヒットしていることが分かる。</w:t>
      </w:r>
    </w:p>
    <w:p w14:paraId="1D0FF13C" w14:textId="7B8CB4A5" w:rsidR="004C7492" w:rsidRPr="001F6B58" w:rsidRDefault="004C7492" w:rsidP="004C7492">
      <w:pPr>
        <w:rPr>
          <w:rFonts w:eastAsia="MS PMincho"/>
          <w:color w:val="000000"/>
        </w:rPr>
      </w:pPr>
      <w:r w:rsidRPr="001F6B58">
        <w:rPr>
          <w:rFonts w:eastAsia="MS PMincho"/>
          <w:color w:val="000000"/>
        </w:rPr>
        <w:t xml:space="preserve">  </w:t>
      </w:r>
      <w:r w:rsidRPr="001F6B58">
        <w:rPr>
          <w:rFonts w:eastAsia="MS PMincho" w:hint="eastAsia"/>
          <w:color w:val="000000"/>
        </w:rPr>
        <w:t>日本の映画も規制の影響を受け、最近</w:t>
      </w:r>
      <w:r w:rsidRPr="001F6B58">
        <w:rPr>
          <w:rFonts w:eastAsia="MS PMincho"/>
          <w:color w:val="000000"/>
        </w:rPr>
        <w:t>10</w:t>
      </w:r>
      <w:r w:rsidRPr="001F6B58">
        <w:rPr>
          <w:rFonts w:eastAsia="MS PMincho" w:hint="eastAsia"/>
          <w:color w:val="000000"/>
        </w:rPr>
        <w:t>年間で</w:t>
      </w:r>
      <w:r w:rsidR="00E54FA0" w:rsidRPr="001F6B58">
        <w:rPr>
          <w:rFonts w:eastAsia="MS PMincho" w:hint="eastAsia"/>
          <w:color w:val="000000"/>
        </w:rPr>
        <w:t>、</w:t>
      </w:r>
      <w:r w:rsidRPr="001F6B58">
        <w:rPr>
          <w:rFonts w:eastAsia="MS PMincho" w:hint="eastAsia"/>
          <w:color w:val="000000"/>
        </w:rPr>
        <w:t>中国で上映された日本映画は</w:t>
      </w:r>
      <w:r w:rsidRPr="001F6B58">
        <w:rPr>
          <w:rFonts w:eastAsia="MS PMincho"/>
          <w:color w:val="000000"/>
        </w:rPr>
        <w:t>21</w:t>
      </w:r>
      <w:r w:rsidR="00A10856" w:rsidRPr="001F6B58">
        <w:rPr>
          <w:rFonts w:eastAsia="MS PMincho" w:hint="eastAsia"/>
          <w:color w:val="000000"/>
        </w:rPr>
        <w:t>作</w:t>
      </w:r>
      <w:r w:rsidRPr="001F6B58">
        <w:rPr>
          <w:rFonts w:eastAsia="MS PMincho" w:hint="eastAsia"/>
          <w:color w:val="000000"/>
        </w:rPr>
        <w:t>だけだった</w:t>
      </w:r>
      <w:r w:rsidR="003D2FB7" w:rsidRPr="001F6B58">
        <w:rPr>
          <w:rFonts w:eastAsia="MS PMincho" w:hint="eastAsia"/>
          <w:color w:val="000000"/>
        </w:rPr>
        <w:t>（広電総局のデータより）</w:t>
      </w:r>
      <w:r w:rsidRPr="001F6B58">
        <w:rPr>
          <w:rFonts w:eastAsia="MS PMincho" w:hint="eastAsia"/>
          <w:color w:val="000000"/>
        </w:rPr>
        <w:t>。しかし、</w:t>
      </w:r>
      <w:r w:rsidRPr="001F6B58">
        <w:rPr>
          <w:rFonts w:eastAsia="MS PMincho"/>
          <w:color w:val="000000"/>
        </w:rPr>
        <w:t>2015</w:t>
      </w:r>
      <w:r w:rsidR="003D2FB7" w:rsidRPr="001F6B58">
        <w:rPr>
          <w:rFonts w:eastAsia="MS PMincho" w:hint="eastAsia"/>
          <w:color w:val="000000"/>
        </w:rPr>
        <w:t>年に中国で、「</w:t>
      </w:r>
      <w:r w:rsidRPr="001F6B58">
        <w:rPr>
          <w:rFonts w:eastAsia="MS PMincho"/>
          <w:color w:val="000000"/>
        </w:rPr>
        <w:t xml:space="preserve">STAND BY ME </w:t>
      </w:r>
      <w:r w:rsidR="003D2FB7" w:rsidRPr="001F6B58">
        <w:rPr>
          <w:rFonts w:eastAsia="MS PMincho" w:hint="eastAsia"/>
          <w:color w:val="000000"/>
        </w:rPr>
        <w:t>ドラえもん」</w:t>
      </w:r>
      <w:r w:rsidRPr="001F6B58">
        <w:rPr>
          <w:rFonts w:eastAsia="MS PMincho" w:hint="eastAsia"/>
          <w:color w:val="000000"/>
        </w:rPr>
        <w:t>が大ヒットしたことにより、中国の映画市場は日本映画の魅力に</w:t>
      </w:r>
      <w:r w:rsidRPr="001F6B58">
        <w:rPr>
          <w:rFonts w:eastAsia="MS PMincho"/>
          <w:color w:val="000000"/>
        </w:rPr>
        <w:t>30</w:t>
      </w:r>
      <w:r w:rsidRPr="001F6B58">
        <w:rPr>
          <w:rFonts w:eastAsia="MS PMincho" w:hint="eastAsia"/>
          <w:color w:val="000000"/>
        </w:rPr>
        <w:t>年ぶりに注目した。</w:t>
      </w:r>
    </w:p>
    <w:p w14:paraId="07A652CF" w14:textId="02B2A3AA" w:rsidR="004C7492" w:rsidRPr="001F6B58" w:rsidRDefault="004C7492" w:rsidP="004C7492">
      <w:pPr>
        <w:jc w:val="left"/>
        <w:rPr>
          <w:rFonts w:eastAsia="MS PMincho"/>
          <w:color w:val="000000"/>
        </w:rPr>
      </w:pPr>
      <w:r w:rsidRPr="001F6B58">
        <w:rPr>
          <w:rFonts w:eastAsia="MS PMincho"/>
          <w:color w:val="000000"/>
        </w:rPr>
        <w:t xml:space="preserve">  </w:t>
      </w:r>
      <w:r w:rsidRPr="001F6B58">
        <w:rPr>
          <w:rFonts w:eastAsia="MS PMincho" w:hint="eastAsia"/>
          <w:color w:val="000000"/>
        </w:rPr>
        <w:t>その結果、2016年には12</w:t>
      </w:r>
      <w:r w:rsidR="00A10856" w:rsidRPr="001F6B58">
        <w:rPr>
          <w:rFonts w:eastAsia="MS PMincho" w:hint="eastAsia"/>
          <w:color w:val="000000"/>
        </w:rPr>
        <w:t>作</w:t>
      </w:r>
      <w:r w:rsidR="005E1873" w:rsidRPr="001F6B58">
        <w:rPr>
          <w:rFonts w:eastAsia="MS PMincho"/>
          <w:color w:val="000000"/>
        </w:rPr>
        <w:t>の</w:t>
      </w:r>
      <w:r w:rsidR="001238A1" w:rsidRPr="001F6B58">
        <w:rPr>
          <w:rFonts w:eastAsia="MS PMincho" w:hint="eastAsia"/>
          <w:color w:val="000000"/>
        </w:rPr>
        <w:t>日本</w:t>
      </w:r>
      <w:r w:rsidR="00A10856" w:rsidRPr="001F6B58">
        <w:rPr>
          <w:rFonts w:eastAsia="MS PMincho" w:hint="eastAsia"/>
          <w:color w:val="000000"/>
        </w:rPr>
        <w:t>映画</w:t>
      </w:r>
      <w:r w:rsidR="005E1873" w:rsidRPr="001F6B58">
        <w:rPr>
          <w:rFonts w:eastAsia="MS PMincho" w:hint="eastAsia"/>
          <w:color w:val="000000"/>
        </w:rPr>
        <w:t>が中国で上映され</w:t>
      </w:r>
      <w:r w:rsidR="001238A1" w:rsidRPr="001F6B58">
        <w:rPr>
          <w:rFonts w:eastAsia="MS PMincho" w:hint="eastAsia"/>
          <w:color w:val="000000"/>
        </w:rPr>
        <w:t>、その中</w:t>
      </w:r>
      <w:r w:rsidR="005E1873" w:rsidRPr="001F6B58">
        <w:rPr>
          <w:rFonts w:eastAsia="MS PMincho" w:hint="eastAsia"/>
          <w:color w:val="000000"/>
        </w:rPr>
        <w:t>も</w:t>
      </w:r>
      <w:r w:rsidR="003E3A19" w:rsidRPr="001F6B58">
        <w:rPr>
          <w:rFonts w:eastAsia="MS PMincho" w:hint="eastAsia"/>
          <w:color w:val="000000"/>
        </w:rPr>
        <w:t>、『</w:t>
      </w:r>
      <w:r w:rsidR="001238A1" w:rsidRPr="001F6B58">
        <w:rPr>
          <w:rFonts w:eastAsia="MS PMincho" w:hint="eastAsia"/>
          <w:color w:val="000000"/>
        </w:rPr>
        <w:t>君の名は</w:t>
      </w:r>
      <w:r w:rsidR="002A582E" w:rsidRPr="001F6B58">
        <w:rPr>
          <w:rFonts w:eastAsia="MS PMincho" w:hint="eastAsia"/>
          <w:color w:val="000000"/>
        </w:rPr>
        <w:t>。</w:t>
      </w:r>
      <w:r w:rsidR="003E3A19" w:rsidRPr="001F6B58">
        <w:rPr>
          <w:rFonts w:eastAsia="MS PMincho" w:hint="eastAsia"/>
          <w:color w:val="000000"/>
        </w:rPr>
        <w:t>』</w:t>
      </w:r>
      <w:r w:rsidRPr="001F6B58">
        <w:rPr>
          <w:rFonts w:eastAsia="MS PMincho" w:hint="eastAsia"/>
          <w:color w:val="000000"/>
        </w:rPr>
        <w:t>は中国における日本映画の歴代興行収入新記録</w:t>
      </w:r>
      <w:r w:rsidR="002F2224" w:rsidRPr="001F6B58">
        <w:rPr>
          <w:rFonts w:eastAsia="MS PMincho" w:hint="eastAsia"/>
          <w:color w:val="000000"/>
        </w:rPr>
        <w:t>（</w:t>
      </w:r>
      <w:r w:rsidR="002F2224" w:rsidRPr="001F6B58">
        <w:rPr>
          <w:rFonts w:eastAsia="MS PMincho"/>
          <w:color w:val="000000"/>
        </w:rPr>
        <w:t>5億7662万4000元</w:t>
      </w:r>
      <w:r w:rsidR="002F2224" w:rsidRPr="001F6B58">
        <w:rPr>
          <w:rFonts w:eastAsia="MS PMincho" w:hint="eastAsia"/>
          <w:color w:val="000000"/>
        </w:rPr>
        <w:t>、</w:t>
      </w:r>
      <w:r w:rsidR="002F2224" w:rsidRPr="001F6B58">
        <w:rPr>
          <w:rFonts w:eastAsia="MS PMincho"/>
          <w:color w:val="000000"/>
        </w:rPr>
        <w:t>約95億円</w:t>
      </w:r>
      <w:r w:rsidR="002F2224" w:rsidRPr="001F6B58">
        <w:rPr>
          <w:rFonts w:eastAsia="MS PMincho" w:hint="eastAsia"/>
          <w:color w:val="000000"/>
        </w:rPr>
        <w:t>）</w:t>
      </w:r>
      <w:r w:rsidR="005E1873" w:rsidRPr="001F6B58">
        <w:rPr>
          <w:rFonts w:eastAsia="MS PMincho" w:hint="eastAsia"/>
          <w:color w:val="000000"/>
        </w:rPr>
        <w:t>を樹立した。日本映画の特徴の一つは口コミでの評価が高いことだ。</w:t>
      </w:r>
      <w:r w:rsidR="002A582E" w:rsidRPr="001F6B58">
        <w:rPr>
          <w:rFonts w:eastAsia="MS PMincho" w:hint="eastAsia"/>
          <w:color w:val="000000"/>
        </w:rPr>
        <w:t>『</w:t>
      </w:r>
      <w:r w:rsidR="001238A1" w:rsidRPr="001F6B58">
        <w:rPr>
          <w:rFonts w:eastAsia="MS PMincho" w:hint="eastAsia"/>
          <w:color w:val="000000"/>
        </w:rPr>
        <w:t>君の名は</w:t>
      </w:r>
      <w:r w:rsidR="002A582E" w:rsidRPr="001F6B58">
        <w:rPr>
          <w:rFonts w:eastAsia="MS PMincho" w:hint="eastAsia"/>
          <w:color w:val="000000"/>
        </w:rPr>
        <w:t>。』</w:t>
      </w:r>
      <w:r w:rsidR="00A10856" w:rsidRPr="001F6B58">
        <w:rPr>
          <w:rFonts w:eastAsia="MS PMincho" w:hint="eastAsia"/>
          <w:color w:val="000000"/>
        </w:rPr>
        <w:t>が</w:t>
      </w:r>
      <w:r w:rsidR="00A10856" w:rsidRPr="001F6B58">
        <w:rPr>
          <w:rFonts w:eastAsia="MS PMincho"/>
          <w:color w:val="000000"/>
        </w:rPr>
        <w:t>douban.com</w:t>
      </w:r>
      <w:r w:rsidR="00A10856" w:rsidRPr="001F6B58">
        <w:rPr>
          <w:rFonts w:eastAsia="MS PMincho" w:hint="eastAsia"/>
          <w:color w:val="000000"/>
        </w:rPr>
        <w:t>における</w:t>
      </w:r>
      <w:r w:rsidRPr="001F6B58">
        <w:rPr>
          <w:rFonts w:eastAsia="MS PMincho" w:hint="eastAsia"/>
          <w:color w:val="000000"/>
        </w:rPr>
        <w:t>評価点数は8.5点であり、興行収入で10位以内に入る中国国産映画の平均点5.7点</w:t>
      </w:r>
      <w:r w:rsidR="005E1873" w:rsidRPr="001F6B58">
        <w:rPr>
          <w:rFonts w:eastAsia="MS PMincho" w:hint="eastAsia"/>
          <w:color w:val="000000"/>
        </w:rPr>
        <w:t>に比べ</w:t>
      </w:r>
      <w:r w:rsidRPr="001F6B58">
        <w:rPr>
          <w:rFonts w:eastAsia="MS PMincho" w:hint="eastAsia"/>
          <w:color w:val="000000"/>
        </w:rPr>
        <w:t>、日本映画12作品の平均点7.2</w:t>
      </w:r>
      <w:r w:rsidR="00F13498" w:rsidRPr="001F6B58">
        <w:rPr>
          <w:rFonts w:eastAsia="MS PMincho" w:hint="eastAsia"/>
          <w:color w:val="000000"/>
        </w:rPr>
        <w:t>点は</w:t>
      </w:r>
      <w:r w:rsidRPr="001F6B58">
        <w:rPr>
          <w:rFonts w:eastAsia="MS PMincho" w:hint="eastAsia"/>
          <w:color w:val="000000"/>
        </w:rPr>
        <w:t>大幅に上回る。</w:t>
      </w:r>
    </w:p>
    <w:p w14:paraId="55349ADA" w14:textId="73A35101" w:rsidR="001F6B58" w:rsidRDefault="004C7492" w:rsidP="00895C43">
      <w:pPr>
        <w:rPr>
          <w:rFonts w:eastAsia="MS PMincho"/>
          <w:color w:val="000000"/>
        </w:rPr>
      </w:pPr>
      <w:r w:rsidRPr="001F6B58">
        <w:rPr>
          <w:rFonts w:eastAsia="MS PMincho" w:hint="eastAsia"/>
          <w:color w:val="000000"/>
        </w:rPr>
        <w:t xml:space="preserve">  その上、</w:t>
      </w:r>
      <w:r w:rsidRPr="001F6B58">
        <w:rPr>
          <w:rFonts w:eastAsia="MS PMincho"/>
          <w:color w:val="000000"/>
        </w:rPr>
        <w:t>wechat</w:t>
      </w:r>
      <w:r w:rsidRPr="001F6B58">
        <w:rPr>
          <w:rFonts w:eastAsia="MS PMincho" w:hint="eastAsia"/>
          <w:color w:val="000000"/>
        </w:rPr>
        <w:t>チケットのデータより、2016年には</w:t>
      </w:r>
      <w:r w:rsidRPr="001F6B58">
        <w:rPr>
          <w:rFonts w:eastAsia="MS PMincho"/>
          <w:color w:val="000000"/>
        </w:rPr>
        <w:t>42%</w:t>
      </w:r>
      <w:r w:rsidRPr="001F6B58">
        <w:rPr>
          <w:rFonts w:eastAsia="MS PMincho" w:hint="eastAsia"/>
          <w:color w:val="000000"/>
        </w:rPr>
        <w:t>の中国消費者が携帯電話でチケットを購入する</w:t>
      </w:r>
      <w:r w:rsidR="00F13498" w:rsidRPr="001F6B58">
        <w:rPr>
          <w:rFonts w:eastAsia="MS PMincho" w:hint="eastAsia"/>
          <w:color w:val="000000"/>
        </w:rPr>
        <w:t>。</w:t>
      </w:r>
      <w:r w:rsidRPr="001F6B58">
        <w:rPr>
          <w:rFonts w:eastAsia="MS PMincho" w:hint="eastAsia"/>
          <w:color w:val="000000"/>
        </w:rPr>
        <w:t>携帯電話でチケットを購入する時に、映画の評価点数およびコメントが見ることできる</w:t>
      </w:r>
      <w:r w:rsidR="00F13498" w:rsidRPr="001F6B58">
        <w:rPr>
          <w:rFonts w:eastAsia="MS PMincho" w:hint="eastAsia"/>
          <w:color w:val="000000"/>
        </w:rPr>
        <w:t>ようになっており、</w:t>
      </w:r>
      <w:r w:rsidRPr="001F6B58">
        <w:rPr>
          <w:rFonts w:eastAsia="MS PMincho" w:hint="eastAsia"/>
          <w:color w:val="000000"/>
        </w:rPr>
        <w:t>映画を見に行く基準</w:t>
      </w:r>
      <w:r w:rsidR="00F13498" w:rsidRPr="001F6B58">
        <w:rPr>
          <w:rFonts w:eastAsia="MS PMincho" w:hint="eastAsia"/>
          <w:color w:val="000000"/>
        </w:rPr>
        <w:t>が</w:t>
      </w:r>
      <w:r w:rsidRPr="001F6B58">
        <w:rPr>
          <w:rFonts w:eastAsia="MS PMincho" w:hint="eastAsia"/>
          <w:color w:val="000000"/>
        </w:rPr>
        <w:t>映画の評価点や評価内容となっている。</w:t>
      </w:r>
    </w:p>
    <w:p w14:paraId="5B678DCB" w14:textId="77777777" w:rsidR="001F6B58" w:rsidRPr="001F6B58" w:rsidRDefault="001F6B58" w:rsidP="00895C43">
      <w:pPr>
        <w:rPr>
          <w:rFonts w:eastAsia="MS PMincho"/>
          <w:color w:val="000000"/>
        </w:rPr>
      </w:pPr>
    </w:p>
    <w:p w14:paraId="6EEC75E0" w14:textId="084EE3B0" w:rsidR="004C7492" w:rsidRPr="001F6B58" w:rsidRDefault="004C7492" w:rsidP="004C7492">
      <w:pPr>
        <w:jc w:val="center"/>
        <w:rPr>
          <w:rFonts w:eastAsia="MS PMincho"/>
          <w:color w:val="000000"/>
        </w:rPr>
      </w:pPr>
      <w:r w:rsidRPr="001F6B58">
        <w:rPr>
          <w:rFonts w:eastAsia="MS PMincho" w:hint="eastAsia"/>
          <w:color w:val="000000"/>
        </w:rPr>
        <w:t>図</w:t>
      </w:r>
      <w:r w:rsidRPr="001F6B58">
        <w:rPr>
          <w:rFonts w:eastAsia="MS PMincho"/>
          <w:color w:val="000000"/>
        </w:rPr>
        <w:t>1-1</w:t>
      </w:r>
      <w:r w:rsidRPr="001F6B58">
        <w:rPr>
          <w:rFonts w:eastAsia="MS PMincho" w:hint="eastAsia"/>
          <w:color w:val="000000"/>
        </w:rPr>
        <w:t>：</w:t>
      </w:r>
      <w:r w:rsidR="00806E41" w:rsidRPr="001F6B58">
        <w:rPr>
          <w:rFonts w:eastAsia="MS PMincho" w:hint="eastAsia"/>
          <w:color w:val="000000"/>
        </w:rPr>
        <w:t>中国人の</w:t>
      </w:r>
      <w:r w:rsidRPr="001F6B58">
        <w:rPr>
          <w:rFonts w:eastAsia="MS PMincho" w:hint="eastAsia"/>
          <w:color w:val="000000"/>
        </w:rPr>
        <w:t>チケットを購入する方法（アンケート数：</w:t>
      </w:r>
      <w:r w:rsidRPr="001F6B58">
        <w:rPr>
          <w:rFonts w:eastAsia="MS PMincho"/>
          <w:color w:val="000000"/>
        </w:rPr>
        <w:t>11261</w:t>
      </w:r>
      <w:r w:rsidRPr="001F6B58">
        <w:rPr>
          <w:rFonts w:eastAsia="MS PMincho" w:hint="eastAsia"/>
          <w:color w:val="000000"/>
        </w:rPr>
        <w:t>）</w:t>
      </w:r>
    </w:p>
    <w:p w14:paraId="25914163" w14:textId="77777777" w:rsidR="004D360A" w:rsidRPr="001F6B58" w:rsidRDefault="004D360A" w:rsidP="004D360A">
      <w:pPr>
        <w:jc w:val="center"/>
        <w:rPr>
          <w:rFonts w:eastAsia="MS PMincho"/>
          <w:color w:val="000000"/>
        </w:rPr>
      </w:pPr>
      <w:r w:rsidRPr="001F6B58">
        <w:rPr>
          <w:noProof/>
          <w:color w:val="000000"/>
          <w:lang w:eastAsia="zh-CN"/>
        </w:rPr>
        <w:drawing>
          <wp:inline distT="0" distB="0" distL="0" distR="0" wp14:anchorId="37F09697" wp14:editId="471AF812">
            <wp:extent cx="4726305" cy="1945640"/>
            <wp:effectExtent l="0" t="0" r="0" b="1016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EB79D75" w14:textId="1B622637" w:rsidR="001F6B58" w:rsidRPr="001F6B58" w:rsidRDefault="00341BD7" w:rsidP="008D692E">
      <w:pPr>
        <w:jc w:val="center"/>
        <w:rPr>
          <w:rFonts w:eastAsia="MS PMincho"/>
          <w:color w:val="000000"/>
        </w:rPr>
      </w:pPr>
      <w:r w:rsidRPr="001F6B58">
        <w:rPr>
          <w:rFonts w:eastAsia="MS PMincho" w:hint="eastAsia"/>
          <w:color w:val="000000"/>
        </w:rPr>
        <w:t>出典：</w:t>
      </w:r>
      <w:r w:rsidRPr="001F6B58">
        <w:rPr>
          <w:rFonts w:eastAsia="MS PMincho"/>
          <w:color w:val="000000"/>
        </w:rPr>
        <w:t>w</w:t>
      </w:r>
      <w:r w:rsidR="004C7492" w:rsidRPr="001F6B58">
        <w:rPr>
          <w:rFonts w:eastAsia="MS PMincho"/>
          <w:color w:val="000000"/>
        </w:rPr>
        <w:t>echat</w:t>
      </w:r>
      <w:r w:rsidR="004C7492" w:rsidRPr="001F6B58">
        <w:rPr>
          <w:rFonts w:eastAsia="MS PMincho" w:hint="eastAsia"/>
          <w:color w:val="000000"/>
        </w:rPr>
        <w:t>チケットのデータより作成</w:t>
      </w:r>
      <w:r w:rsidR="004C7492" w:rsidRPr="001F6B58">
        <w:rPr>
          <w:rFonts w:eastAsia="MS PMincho"/>
          <w:color w:val="000000"/>
        </w:rPr>
        <w:t>(2016</w:t>
      </w:r>
      <w:r w:rsidR="004C7492" w:rsidRPr="001F6B58">
        <w:rPr>
          <w:rFonts w:eastAsia="MS PMincho" w:hint="eastAsia"/>
          <w:color w:val="000000"/>
        </w:rPr>
        <w:t>年</w:t>
      </w:r>
      <w:r w:rsidR="004C7492" w:rsidRPr="001F6B58">
        <w:rPr>
          <w:rFonts w:eastAsia="MS PMincho"/>
          <w:color w:val="000000"/>
        </w:rPr>
        <w:t>)</w:t>
      </w:r>
      <w:r w:rsidR="00141DFE" w:rsidRPr="001F6B58">
        <w:rPr>
          <w:rStyle w:val="FootnoteReference"/>
          <w:rFonts w:eastAsia="MS PMincho"/>
          <w:color w:val="000000"/>
        </w:rPr>
        <w:footnoteReference w:id="2"/>
      </w:r>
    </w:p>
    <w:p w14:paraId="403C267C" w14:textId="60B286B3" w:rsidR="00CE798A" w:rsidRPr="001F6B58" w:rsidRDefault="00CE798A" w:rsidP="004C7492">
      <w:pPr>
        <w:jc w:val="left"/>
        <w:rPr>
          <w:rFonts w:eastAsia="MS PMincho"/>
          <w:color w:val="000000"/>
        </w:rPr>
      </w:pPr>
      <w:r w:rsidRPr="001F6B58">
        <w:rPr>
          <w:rFonts w:eastAsia="MS PMincho"/>
          <w:color w:val="000000"/>
        </w:rPr>
        <w:t xml:space="preserve">  </w:t>
      </w:r>
      <w:r w:rsidRPr="001F6B58">
        <w:rPr>
          <w:rFonts w:eastAsia="MS PMincho" w:hint="eastAsia"/>
          <w:color w:val="000000"/>
        </w:rPr>
        <w:t>映画の評価点数</w:t>
      </w:r>
      <w:r w:rsidR="004C7492" w:rsidRPr="001F6B58">
        <w:rPr>
          <w:rFonts w:eastAsia="MS PMincho" w:hint="eastAsia"/>
          <w:color w:val="000000"/>
        </w:rPr>
        <w:t>や評価内容が</w:t>
      </w:r>
      <w:r w:rsidRPr="001F6B58">
        <w:rPr>
          <w:rFonts w:eastAsia="MS PMincho" w:hint="eastAsia"/>
          <w:color w:val="000000"/>
        </w:rPr>
        <w:t>映画の興行収入に大きく</w:t>
      </w:r>
      <w:r w:rsidRPr="001F6B58">
        <w:rPr>
          <w:rFonts w:eastAsia="MS PMincho"/>
          <w:color w:val="000000"/>
        </w:rPr>
        <w:t>影響を与え</w:t>
      </w:r>
      <w:r w:rsidRPr="001F6B58">
        <w:rPr>
          <w:rFonts w:eastAsia="MS PMincho" w:hint="eastAsia"/>
          <w:color w:val="000000"/>
        </w:rPr>
        <w:t>る（</w:t>
      </w:r>
      <w:r w:rsidRPr="001F6B58">
        <w:rPr>
          <w:rFonts w:eastAsia="MS PMincho"/>
          <w:color w:val="000000"/>
        </w:rPr>
        <w:t>Cosley</w:t>
      </w:r>
      <w:r w:rsidRPr="001F6B58">
        <w:rPr>
          <w:rFonts w:eastAsia="MS PMincho" w:hint="eastAsia"/>
          <w:color w:val="000000"/>
        </w:rPr>
        <w:t>，</w:t>
      </w:r>
      <w:r w:rsidRPr="001F6B58">
        <w:rPr>
          <w:rFonts w:eastAsia="MS PMincho"/>
          <w:color w:val="000000"/>
        </w:rPr>
        <w:t>2003</w:t>
      </w:r>
      <w:r w:rsidRPr="001F6B58">
        <w:rPr>
          <w:rFonts w:eastAsia="MS PMincho" w:hint="eastAsia"/>
          <w:color w:val="000000"/>
        </w:rPr>
        <w:t>）</w:t>
      </w:r>
      <w:r w:rsidRPr="001F6B58">
        <w:rPr>
          <w:rStyle w:val="FootnoteReference"/>
          <w:rFonts w:eastAsia="MS PMincho"/>
          <w:color w:val="000000"/>
        </w:rPr>
        <w:footnoteReference w:id="3"/>
      </w:r>
      <w:r w:rsidRPr="001F6B58">
        <w:rPr>
          <w:rFonts w:eastAsia="MS PMincho" w:hint="eastAsia"/>
          <w:color w:val="000000"/>
        </w:rPr>
        <w:t>ので、</w:t>
      </w:r>
      <w:r w:rsidR="00F13498" w:rsidRPr="001F6B58">
        <w:rPr>
          <w:rFonts w:eastAsia="MS PMincho" w:hint="eastAsia"/>
          <w:color w:val="000000"/>
        </w:rPr>
        <w:lastRenderedPageBreak/>
        <w:t>日本映画は</w:t>
      </w:r>
      <w:r w:rsidRPr="001F6B58">
        <w:rPr>
          <w:rFonts w:eastAsia="MS PMincho" w:hint="eastAsia"/>
          <w:color w:val="000000"/>
        </w:rPr>
        <w:t>中国への輸出</w:t>
      </w:r>
      <w:r w:rsidR="00F13498" w:rsidRPr="001F6B58">
        <w:rPr>
          <w:rFonts w:eastAsia="MS PMincho"/>
          <w:color w:val="000000"/>
        </w:rPr>
        <w:t>において</w:t>
      </w:r>
      <w:r w:rsidR="001569F7" w:rsidRPr="001F6B58">
        <w:rPr>
          <w:rFonts w:eastAsia="MS PMincho" w:hint="eastAsia"/>
          <w:color w:val="000000"/>
        </w:rPr>
        <w:t>、大きな潜在力</w:t>
      </w:r>
      <w:r w:rsidR="00E961EA" w:rsidRPr="001F6B58">
        <w:rPr>
          <w:rFonts w:eastAsia="MS PMincho" w:hint="eastAsia"/>
          <w:color w:val="000000"/>
        </w:rPr>
        <w:t>がある。</w:t>
      </w:r>
    </w:p>
    <w:p w14:paraId="0F879770" w14:textId="6B019C1E" w:rsidR="000E133B" w:rsidRPr="001F6B58" w:rsidRDefault="00E961EA" w:rsidP="004C7492">
      <w:pPr>
        <w:jc w:val="left"/>
        <w:rPr>
          <w:rFonts w:eastAsia="MS PMincho"/>
          <w:color w:val="000000"/>
        </w:rPr>
      </w:pPr>
      <w:r w:rsidRPr="001F6B58">
        <w:rPr>
          <w:rFonts w:eastAsia="MS PMincho"/>
          <w:color w:val="000000"/>
        </w:rPr>
        <w:t xml:space="preserve">  </w:t>
      </w:r>
      <w:r w:rsidR="004C7492" w:rsidRPr="001F6B58">
        <w:rPr>
          <w:rFonts w:eastAsia="MS PMincho" w:hint="eastAsia"/>
          <w:color w:val="000000"/>
        </w:rPr>
        <w:t>本研究は『君の名は</w:t>
      </w:r>
      <w:r w:rsidR="002A582E" w:rsidRPr="001F6B58">
        <w:rPr>
          <w:rFonts w:eastAsia="MS PMincho" w:hint="eastAsia"/>
          <w:color w:val="000000"/>
        </w:rPr>
        <w:t>。</w:t>
      </w:r>
      <w:r w:rsidR="004C7492" w:rsidRPr="001F6B58">
        <w:rPr>
          <w:rFonts w:eastAsia="MS PMincho" w:hint="eastAsia"/>
          <w:color w:val="000000"/>
        </w:rPr>
        <w:t>』</w:t>
      </w:r>
      <w:r w:rsidR="00885723" w:rsidRPr="001F6B58">
        <w:rPr>
          <w:rFonts w:eastAsia="MS PMincho" w:hint="eastAsia"/>
          <w:color w:val="000000"/>
        </w:rPr>
        <w:t>の評価</w:t>
      </w:r>
      <w:r w:rsidR="004C7492" w:rsidRPr="001F6B58">
        <w:rPr>
          <w:rFonts w:eastAsia="MS PMincho" w:hint="eastAsia"/>
          <w:color w:val="000000"/>
        </w:rPr>
        <w:t>を代表として、</w:t>
      </w:r>
      <w:r w:rsidR="00885723" w:rsidRPr="001F6B58">
        <w:rPr>
          <w:rFonts w:eastAsia="MS PMincho" w:hint="eastAsia"/>
          <w:color w:val="000000"/>
        </w:rPr>
        <w:t>中国人の日本映画の</w:t>
      </w:r>
      <w:r w:rsidR="00885723" w:rsidRPr="001F6B58">
        <w:rPr>
          <w:rFonts w:ascii="SimSun" w:eastAsia="SimSun" w:hAnsi="SimSun" w:cs="SimSun" w:hint="eastAsia"/>
          <w:color w:val="000000"/>
        </w:rPr>
        <w:t>評価</w:t>
      </w:r>
      <w:r w:rsidR="00C83E4C" w:rsidRPr="001F6B58">
        <w:rPr>
          <w:rFonts w:eastAsia="MS PMincho" w:hint="eastAsia"/>
          <w:color w:val="000000"/>
        </w:rPr>
        <w:t>が良</w:t>
      </w:r>
      <w:r w:rsidR="000B3074" w:rsidRPr="001F6B58">
        <w:rPr>
          <w:rFonts w:eastAsia="MS PMincho" w:hint="eastAsia"/>
          <w:color w:val="000000"/>
        </w:rPr>
        <w:t>い</w:t>
      </w:r>
      <w:r w:rsidR="004C7492" w:rsidRPr="001F6B58">
        <w:rPr>
          <w:rFonts w:eastAsia="MS PMincho" w:hint="eastAsia"/>
          <w:color w:val="000000"/>
        </w:rPr>
        <w:t>要因を</w:t>
      </w:r>
      <w:r w:rsidR="0052413D" w:rsidRPr="001F6B58">
        <w:rPr>
          <w:rFonts w:eastAsia="MS PMincho" w:hint="eastAsia"/>
          <w:color w:val="000000"/>
        </w:rPr>
        <w:t>明らかにしたい。</w:t>
      </w:r>
      <w:r w:rsidR="000B3074" w:rsidRPr="001F6B58">
        <w:rPr>
          <w:rFonts w:eastAsia="MS PMincho"/>
          <w:color w:val="000000"/>
        </w:rPr>
        <w:t>そのために、</w:t>
      </w:r>
      <w:r w:rsidR="0052413D" w:rsidRPr="001F6B58">
        <w:rPr>
          <w:rFonts w:eastAsia="MS PMincho"/>
          <w:color w:val="000000"/>
        </w:rPr>
        <w:t>『君の名は。』に対する中国人</w:t>
      </w:r>
      <w:r w:rsidR="0052413D" w:rsidRPr="001F6B58">
        <w:rPr>
          <w:rFonts w:eastAsia="MS PMincho" w:hint="eastAsia"/>
          <w:color w:val="000000"/>
        </w:rPr>
        <w:t>の</w:t>
      </w:r>
      <w:r w:rsidR="00530BF1" w:rsidRPr="001F6B58">
        <w:rPr>
          <w:rFonts w:eastAsia="MS PMincho" w:hint="eastAsia"/>
          <w:color w:val="000000"/>
        </w:rPr>
        <w:t>評価</w:t>
      </w:r>
      <w:r w:rsidR="0052413D" w:rsidRPr="001F6B58">
        <w:rPr>
          <w:rFonts w:eastAsia="MS PMincho" w:hint="eastAsia"/>
          <w:color w:val="000000"/>
        </w:rPr>
        <w:t>の</w:t>
      </w:r>
      <w:r w:rsidR="00530BF1" w:rsidRPr="001F6B58">
        <w:rPr>
          <w:rFonts w:eastAsia="MS PMincho" w:hint="eastAsia"/>
          <w:color w:val="000000"/>
        </w:rPr>
        <w:t>実態、</w:t>
      </w:r>
      <w:r w:rsidR="009A47D3" w:rsidRPr="001F6B58">
        <w:rPr>
          <w:rFonts w:eastAsia="MS PMincho" w:hint="eastAsia"/>
          <w:color w:val="000000"/>
        </w:rPr>
        <w:t>および</w:t>
      </w:r>
      <w:r w:rsidR="00530BF1" w:rsidRPr="001F6B58">
        <w:rPr>
          <w:rFonts w:eastAsia="MS PMincho"/>
          <w:color w:val="000000"/>
        </w:rPr>
        <w:t>その</w:t>
      </w:r>
      <w:r w:rsidR="00530BF1" w:rsidRPr="001F6B58">
        <w:rPr>
          <w:rFonts w:eastAsia="MS PMincho" w:hint="eastAsia"/>
          <w:color w:val="000000"/>
        </w:rPr>
        <w:t>実態</w:t>
      </w:r>
      <w:r w:rsidR="000E133B" w:rsidRPr="001F6B58">
        <w:rPr>
          <w:rFonts w:eastAsia="MS PMincho"/>
          <w:color w:val="000000"/>
        </w:rPr>
        <w:t>に</w:t>
      </w:r>
      <w:r w:rsidR="000B3074" w:rsidRPr="001F6B58">
        <w:rPr>
          <w:rFonts w:eastAsia="MS PMincho" w:hint="eastAsia"/>
          <w:color w:val="000000"/>
        </w:rPr>
        <w:t>媒介物</w:t>
      </w:r>
      <w:r w:rsidR="000E133B" w:rsidRPr="001F6B58">
        <w:rPr>
          <w:rFonts w:eastAsia="MS PMincho"/>
          <w:color w:val="000000"/>
        </w:rPr>
        <w:t>がどのような影響を及ぼすか</w:t>
      </w:r>
      <w:r w:rsidR="000B3074" w:rsidRPr="001F6B58">
        <w:rPr>
          <w:rFonts w:eastAsia="MS PMincho"/>
          <w:color w:val="000000"/>
        </w:rPr>
        <w:t>を明らかにする。この研究は、</w:t>
      </w:r>
      <w:r w:rsidR="009A47D3" w:rsidRPr="001F6B58">
        <w:rPr>
          <w:rFonts w:eastAsia="MS PMincho" w:hint="eastAsia"/>
          <w:color w:val="000000"/>
        </w:rPr>
        <w:t>今後、日本映画の中国への輸出を進める</w:t>
      </w:r>
      <w:r w:rsidR="009A47D3" w:rsidRPr="001F6B58">
        <w:rPr>
          <w:rFonts w:eastAsia="MS PMincho"/>
          <w:color w:val="000000"/>
        </w:rPr>
        <w:t>上で</w:t>
      </w:r>
      <w:r w:rsidR="0052413D" w:rsidRPr="001F6B58">
        <w:rPr>
          <w:rFonts w:eastAsia="MS PMincho" w:hint="eastAsia"/>
          <w:color w:val="000000"/>
        </w:rPr>
        <w:t>、非常に意義がある</w:t>
      </w:r>
      <w:r w:rsidR="009A47D3" w:rsidRPr="001F6B58">
        <w:rPr>
          <w:rFonts w:eastAsia="MS PMincho"/>
          <w:color w:val="000000"/>
        </w:rPr>
        <w:t>と考える</w:t>
      </w:r>
      <w:r w:rsidR="0052413D" w:rsidRPr="001F6B58">
        <w:rPr>
          <w:rFonts w:eastAsia="MS PMincho" w:hint="eastAsia"/>
          <w:color w:val="000000"/>
        </w:rPr>
        <w:t>。</w:t>
      </w:r>
    </w:p>
    <w:p w14:paraId="18C4F8F1" w14:textId="77777777" w:rsidR="004C7492" w:rsidRPr="001F6B58" w:rsidRDefault="004C7492" w:rsidP="004C7492">
      <w:pPr>
        <w:rPr>
          <w:color w:val="000000"/>
        </w:rPr>
      </w:pPr>
    </w:p>
    <w:p w14:paraId="7E33E59A" w14:textId="7FDDE5E8" w:rsidR="00BE7CC9" w:rsidRPr="001F6B58" w:rsidRDefault="00053CFB" w:rsidP="00530BF1">
      <w:pPr>
        <w:pStyle w:val="Heading2"/>
      </w:pPr>
      <w:bookmarkStart w:id="2" w:name="_Toc505931959"/>
      <w:r w:rsidRPr="001F6B58">
        <w:t>1.2</w:t>
      </w:r>
      <w:r w:rsidR="005539ED" w:rsidRPr="001F6B58">
        <w:t xml:space="preserve"> </w:t>
      </w:r>
      <w:r w:rsidR="004C7492" w:rsidRPr="001F6B58">
        <w:rPr>
          <w:rFonts w:hint="eastAsia"/>
        </w:rPr>
        <w:t>研究の</w:t>
      </w:r>
      <w:r w:rsidR="005914CC" w:rsidRPr="001F6B58">
        <w:rPr>
          <w:rFonts w:hint="eastAsia"/>
        </w:rPr>
        <w:t>フレームワーク</w:t>
      </w:r>
      <w:bookmarkEnd w:id="2"/>
    </w:p>
    <w:p w14:paraId="2F307864" w14:textId="77777777" w:rsidR="00B04999" w:rsidRPr="001F6B58" w:rsidRDefault="00B04999" w:rsidP="00B04999">
      <w:pPr>
        <w:rPr>
          <w:color w:val="000000"/>
        </w:rPr>
      </w:pPr>
    </w:p>
    <w:p w14:paraId="73968BC3" w14:textId="3E9B1061" w:rsidR="00007F55" w:rsidRPr="001F6B58" w:rsidRDefault="008D4C68" w:rsidP="00007F55">
      <w:pPr>
        <w:widowControl/>
        <w:jc w:val="left"/>
        <w:rPr>
          <w:color w:val="000000"/>
        </w:rPr>
      </w:pPr>
      <w:r w:rsidRPr="001F6B58">
        <w:rPr>
          <w:color w:val="000000"/>
        </w:rPr>
        <w:t xml:space="preserve">  </w:t>
      </w:r>
      <w:r w:rsidR="00556300" w:rsidRPr="001F6B58">
        <w:rPr>
          <w:color w:val="000000"/>
        </w:rPr>
        <w:t>心理学者レフ・ヴィゴツキー（</w:t>
      </w:r>
      <w:r w:rsidR="00556300" w:rsidRPr="001F6B58">
        <w:rPr>
          <w:color w:val="000000"/>
        </w:rPr>
        <w:t>Vygotsky, 1980</w:t>
      </w:r>
      <w:r w:rsidR="00556300" w:rsidRPr="001F6B58">
        <w:rPr>
          <w:color w:val="000000"/>
        </w:rPr>
        <w:t>）</w:t>
      </w:r>
      <w:r w:rsidR="00556300" w:rsidRPr="001F6B58">
        <w:rPr>
          <w:rStyle w:val="FootnoteReference"/>
          <w:color w:val="000000"/>
        </w:rPr>
        <w:footnoteReference w:id="4"/>
      </w:r>
      <w:r w:rsidR="00556300" w:rsidRPr="001F6B58">
        <w:rPr>
          <w:rFonts w:hint="eastAsia"/>
          <w:color w:val="000000"/>
        </w:rPr>
        <w:t>が</w:t>
      </w:r>
      <w:r w:rsidR="00556300" w:rsidRPr="001F6B58">
        <w:rPr>
          <w:color w:val="000000"/>
        </w:rPr>
        <w:t>人間</w:t>
      </w:r>
      <w:r w:rsidR="00046D4E" w:rsidRPr="001F6B58">
        <w:rPr>
          <w:rFonts w:hint="eastAsia"/>
          <w:color w:val="000000"/>
        </w:rPr>
        <w:t>行動</w:t>
      </w:r>
      <w:r w:rsidR="00556300" w:rsidRPr="001F6B58">
        <w:rPr>
          <w:rFonts w:hint="eastAsia"/>
          <w:color w:val="000000"/>
        </w:rPr>
        <w:t>の発達を研究する時、</w:t>
      </w:r>
      <w:r w:rsidR="00AF7E76" w:rsidRPr="001F6B58">
        <w:rPr>
          <w:color w:val="000000"/>
        </w:rPr>
        <w:t>人間と社会の間には、媒介</w:t>
      </w:r>
      <w:r w:rsidR="00AF7E76" w:rsidRPr="001F6B58">
        <w:rPr>
          <w:rFonts w:hint="eastAsia"/>
          <w:color w:val="000000"/>
        </w:rPr>
        <w:t>物</w:t>
      </w:r>
      <w:r w:rsidR="00AF7E76" w:rsidRPr="001F6B58">
        <w:rPr>
          <w:color w:val="000000"/>
        </w:rPr>
        <w:t>があると考えた</w:t>
      </w:r>
      <w:r w:rsidR="00AF7E76" w:rsidRPr="001F6B58">
        <w:rPr>
          <w:rFonts w:hint="eastAsia"/>
          <w:color w:val="000000"/>
        </w:rPr>
        <w:t>。</w:t>
      </w:r>
      <w:r w:rsidR="00AF7E76" w:rsidRPr="001F6B58">
        <w:rPr>
          <w:color w:val="000000"/>
        </w:rPr>
        <w:t>人間は、</w:t>
      </w:r>
      <w:r w:rsidR="00AF7E76" w:rsidRPr="001F6B58">
        <w:rPr>
          <w:rFonts w:hint="eastAsia"/>
          <w:color w:val="000000"/>
        </w:rPr>
        <w:t>媒介物（評価</w:t>
      </w:r>
      <w:r w:rsidR="00046D4E" w:rsidRPr="001F6B58">
        <w:rPr>
          <w:rFonts w:hint="eastAsia"/>
          <w:color w:val="000000"/>
        </w:rPr>
        <w:t>・伝聞</w:t>
      </w:r>
      <w:r w:rsidR="00AF7E76" w:rsidRPr="001F6B58">
        <w:rPr>
          <w:rFonts w:hint="eastAsia"/>
          <w:color w:val="000000"/>
        </w:rPr>
        <w:t>など）</w:t>
      </w:r>
      <w:r w:rsidR="00AF7E76" w:rsidRPr="001F6B58">
        <w:rPr>
          <w:color w:val="000000"/>
        </w:rPr>
        <w:t>を</w:t>
      </w:r>
      <w:r w:rsidR="00C77451" w:rsidRPr="001F6B58">
        <w:rPr>
          <w:rFonts w:hint="eastAsia"/>
          <w:color w:val="000000"/>
        </w:rPr>
        <w:t>通じて</w:t>
      </w:r>
      <w:r w:rsidR="000B3074" w:rsidRPr="001F6B58">
        <w:rPr>
          <w:color w:val="000000"/>
        </w:rPr>
        <w:t>、外からの働きかけから脳に新しい結合をつくり出すと考え</w:t>
      </w:r>
      <w:r w:rsidR="00C77451" w:rsidRPr="001F6B58">
        <w:rPr>
          <w:color w:val="000000"/>
        </w:rPr>
        <w:t>た</w:t>
      </w:r>
      <w:r w:rsidR="00AF7E76" w:rsidRPr="001F6B58">
        <w:rPr>
          <w:color w:val="000000"/>
        </w:rPr>
        <w:t>。</w:t>
      </w:r>
    </w:p>
    <w:p w14:paraId="5B51D166" w14:textId="79504F29" w:rsidR="00C7294B" w:rsidRPr="00C7294B" w:rsidRDefault="00007F55" w:rsidP="00007F55">
      <w:pPr>
        <w:widowControl/>
        <w:jc w:val="left"/>
        <w:rPr>
          <w:color w:val="000000"/>
        </w:rPr>
      </w:pPr>
      <w:r w:rsidRPr="001F6B58">
        <w:rPr>
          <w:color w:val="000000"/>
        </w:rPr>
        <w:t xml:space="preserve">  </w:t>
      </w:r>
      <w:r w:rsidR="00046D4E" w:rsidRPr="001F6B58">
        <w:rPr>
          <w:color w:val="000000"/>
        </w:rPr>
        <w:t>ヴィゴツキー</w:t>
      </w:r>
      <w:r w:rsidRPr="001F6B58">
        <w:rPr>
          <w:color w:val="000000"/>
        </w:rPr>
        <w:t>は、</w:t>
      </w:r>
      <w:r w:rsidR="00046D4E" w:rsidRPr="001F6B58">
        <w:rPr>
          <w:color w:val="000000"/>
        </w:rPr>
        <w:t>この有名な</w:t>
      </w:r>
      <w:r w:rsidR="00046D4E" w:rsidRPr="001F6B58">
        <w:rPr>
          <w:rFonts w:hint="eastAsia"/>
          <w:color w:val="000000"/>
        </w:rPr>
        <w:t>フレームワークを</w:t>
      </w:r>
      <w:r w:rsidR="000B3074" w:rsidRPr="001F6B58">
        <w:rPr>
          <w:color w:val="000000"/>
        </w:rPr>
        <w:t>三角形モデル「媒介された複合的な行為」として具体化し</w:t>
      </w:r>
      <w:r w:rsidRPr="001F6B58">
        <w:rPr>
          <w:color w:val="000000"/>
        </w:rPr>
        <w:t>ている</w:t>
      </w:r>
      <w:r w:rsidRPr="001F6B58">
        <w:rPr>
          <w:rFonts w:hint="eastAsia"/>
          <w:color w:val="000000"/>
        </w:rPr>
        <w:t>。</w:t>
      </w:r>
    </w:p>
    <w:p w14:paraId="259473CF" w14:textId="5F5171E1" w:rsidR="00007F55" w:rsidRPr="001F6B58" w:rsidRDefault="00007F55" w:rsidP="00007F55">
      <w:pPr>
        <w:widowControl/>
        <w:jc w:val="center"/>
        <w:rPr>
          <w:color w:val="000000"/>
        </w:rPr>
      </w:pPr>
      <w:r w:rsidRPr="001F6B58">
        <w:rPr>
          <w:rFonts w:hint="eastAsia"/>
          <w:color w:val="000000"/>
        </w:rPr>
        <w:t>図</w:t>
      </w:r>
      <w:r w:rsidR="00513A1B" w:rsidRPr="001F6B58">
        <w:rPr>
          <w:rFonts w:hint="eastAsia"/>
          <w:color w:val="000000"/>
        </w:rPr>
        <w:t>1-2</w:t>
      </w:r>
      <w:r w:rsidRPr="001F6B58">
        <w:rPr>
          <w:rFonts w:hint="eastAsia"/>
          <w:color w:val="000000"/>
        </w:rPr>
        <w:t>：</w:t>
      </w:r>
      <w:r w:rsidRPr="001F6B58">
        <w:rPr>
          <w:color w:val="000000"/>
        </w:rPr>
        <w:t>媒介された複合的な行為</w:t>
      </w:r>
    </w:p>
    <w:p w14:paraId="4B2B8C1D" w14:textId="336646E5" w:rsidR="00007F55" w:rsidRPr="001F6B58" w:rsidRDefault="00663F23" w:rsidP="00046D4E">
      <w:pPr>
        <w:widowControl/>
        <w:jc w:val="center"/>
        <w:rPr>
          <w:color w:val="000000"/>
        </w:rPr>
      </w:pPr>
      <w:r>
        <w:rPr>
          <w:noProof/>
          <w:color w:val="000000"/>
          <w:lang w:eastAsia="zh-CN"/>
        </w:rPr>
        <w:drawing>
          <wp:inline distT="0" distB="0" distL="0" distR="0" wp14:anchorId="3FA0F0C1" wp14:editId="344EC020">
            <wp:extent cx="3092841" cy="1692239"/>
            <wp:effectExtent l="0" t="0" r="6350" b="10160"/>
            <wp:docPr id="4" name="Picture 4" descr="../Desktop/Screen%20Shot%200030-02-09%20at%2013.1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2-09%20at%2013.11.3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29681" cy="1712396"/>
                    </a:xfrm>
                    <a:prstGeom prst="rect">
                      <a:avLst/>
                    </a:prstGeom>
                    <a:noFill/>
                    <a:ln>
                      <a:noFill/>
                    </a:ln>
                  </pic:spPr>
                </pic:pic>
              </a:graphicData>
            </a:graphic>
          </wp:inline>
        </w:drawing>
      </w:r>
    </w:p>
    <w:p w14:paraId="38A15791" w14:textId="6DED7CF5" w:rsidR="00007F55" w:rsidRPr="001F6B58" w:rsidRDefault="00007F55" w:rsidP="00046D4E">
      <w:pPr>
        <w:widowControl/>
        <w:jc w:val="center"/>
        <w:rPr>
          <w:color w:val="000000"/>
        </w:rPr>
      </w:pPr>
      <w:r w:rsidRPr="001F6B58">
        <w:rPr>
          <w:rFonts w:hint="eastAsia"/>
          <w:color w:val="000000"/>
        </w:rPr>
        <w:t>出典：</w:t>
      </w:r>
      <w:r w:rsidRPr="001F6B58">
        <w:rPr>
          <w:color w:val="000000"/>
        </w:rPr>
        <w:t xml:space="preserve"> Vygotsky, L. S. (1980). Mind in society. p43</w:t>
      </w:r>
    </w:p>
    <w:p w14:paraId="528AC0E5" w14:textId="77777777" w:rsidR="00513A1B" w:rsidRPr="001F6B58" w:rsidRDefault="00513A1B" w:rsidP="00046D4E">
      <w:pPr>
        <w:widowControl/>
        <w:jc w:val="center"/>
        <w:rPr>
          <w:color w:val="000000"/>
        </w:rPr>
      </w:pPr>
    </w:p>
    <w:p w14:paraId="415D36FE" w14:textId="6102AE47" w:rsidR="00AF7E76" w:rsidRPr="001F6B58" w:rsidRDefault="00046D4E" w:rsidP="00233DFC">
      <w:pPr>
        <w:rPr>
          <w:rFonts w:eastAsia="MS PMincho"/>
          <w:color w:val="000000"/>
        </w:rPr>
      </w:pPr>
      <w:r w:rsidRPr="001F6B58">
        <w:rPr>
          <w:color w:val="000000"/>
        </w:rPr>
        <w:t xml:space="preserve">  </w:t>
      </w:r>
      <w:r w:rsidR="00007F55" w:rsidRPr="001F6B58">
        <w:rPr>
          <w:rFonts w:hint="eastAsia"/>
          <w:color w:val="000000"/>
        </w:rPr>
        <w:t>媒介物</w:t>
      </w:r>
      <w:r w:rsidRPr="001F6B58">
        <w:rPr>
          <w:rFonts w:hint="eastAsia"/>
          <w:color w:val="000000"/>
        </w:rPr>
        <w:t>（評価・伝聞など）</w:t>
      </w:r>
      <w:r w:rsidR="00007F55" w:rsidRPr="001F6B58">
        <w:rPr>
          <w:rFonts w:hint="eastAsia"/>
          <w:color w:val="000000"/>
        </w:rPr>
        <w:t>は人間行動の刺激</w:t>
      </w:r>
      <w:r w:rsidR="00007F55" w:rsidRPr="001F6B58">
        <w:rPr>
          <w:color w:val="000000"/>
        </w:rPr>
        <w:t>-</w:t>
      </w:r>
      <w:r w:rsidR="00007F55" w:rsidRPr="001F6B58">
        <w:rPr>
          <w:rFonts w:hint="eastAsia"/>
          <w:color w:val="000000"/>
        </w:rPr>
        <w:t>反応プロセス（</w:t>
      </w:r>
      <w:r w:rsidR="00007F55" w:rsidRPr="001F6B58">
        <w:rPr>
          <w:color w:val="000000"/>
        </w:rPr>
        <w:t>stimulus-response process</w:t>
      </w:r>
      <w:r w:rsidR="00007F55" w:rsidRPr="001F6B58">
        <w:rPr>
          <w:rFonts w:hint="eastAsia"/>
          <w:color w:val="000000"/>
        </w:rPr>
        <w:t>）の</w:t>
      </w:r>
      <w:r w:rsidR="00EA25E0" w:rsidRPr="001F6B58">
        <w:rPr>
          <w:color w:val="000000"/>
        </w:rPr>
        <w:t>肝</w:t>
      </w:r>
      <w:r w:rsidR="00007F55" w:rsidRPr="001F6B58">
        <w:rPr>
          <w:rFonts w:hint="eastAsia"/>
          <w:color w:val="000000"/>
        </w:rPr>
        <w:t>である</w:t>
      </w:r>
      <w:r w:rsidRPr="001F6B58">
        <w:rPr>
          <w:rFonts w:hint="eastAsia"/>
          <w:color w:val="000000"/>
        </w:rPr>
        <w:t>。</w:t>
      </w:r>
      <w:r w:rsidR="00233DFC" w:rsidRPr="001F6B58">
        <w:rPr>
          <w:rFonts w:hint="eastAsia"/>
          <w:color w:val="000000"/>
        </w:rPr>
        <w:t>「</w:t>
      </w:r>
      <w:r w:rsidR="00233DFC" w:rsidRPr="001F6B58">
        <w:rPr>
          <w:rFonts w:eastAsia="MS PMincho" w:hint="eastAsia"/>
          <w:color w:val="000000"/>
        </w:rPr>
        <w:t>刺激（s</w:t>
      </w:r>
      <w:r w:rsidR="00233DFC" w:rsidRPr="001F6B58">
        <w:rPr>
          <w:rFonts w:eastAsia="MS PMincho"/>
          <w:color w:val="000000"/>
        </w:rPr>
        <w:t>timulus</w:t>
      </w:r>
      <w:r w:rsidR="00233DFC" w:rsidRPr="001F6B58">
        <w:rPr>
          <w:rFonts w:eastAsia="MS PMincho" w:hint="eastAsia"/>
          <w:color w:val="000000"/>
        </w:rPr>
        <w:t>）」の意味を「媒介物」が媒介するだけではなく、「反応</w:t>
      </w:r>
      <w:r w:rsidR="00233DFC" w:rsidRPr="001F6B58">
        <w:rPr>
          <w:rFonts w:eastAsia="MS PMincho"/>
          <w:color w:val="000000"/>
        </w:rPr>
        <w:t>(response)</w:t>
      </w:r>
      <w:r w:rsidR="00EA25E0" w:rsidRPr="001F6B58">
        <w:rPr>
          <w:rFonts w:eastAsia="MS PMincho" w:hint="eastAsia"/>
          <w:color w:val="000000"/>
        </w:rPr>
        <w:t>」によって媒介物</w:t>
      </w:r>
      <w:r w:rsidR="00EA25E0" w:rsidRPr="001F6B58">
        <w:rPr>
          <w:rFonts w:eastAsia="MS PMincho"/>
          <w:color w:val="000000"/>
        </w:rPr>
        <w:t>が生み出され</w:t>
      </w:r>
      <w:r w:rsidR="00233DFC" w:rsidRPr="001F6B58">
        <w:rPr>
          <w:rFonts w:eastAsia="MS PMincho" w:hint="eastAsia"/>
          <w:color w:val="000000"/>
        </w:rPr>
        <w:t>、</w:t>
      </w:r>
      <w:r w:rsidR="00B14ED5" w:rsidRPr="001F6B58">
        <w:rPr>
          <w:rFonts w:eastAsia="MS PMincho" w:hint="eastAsia"/>
          <w:color w:val="000000"/>
        </w:rPr>
        <w:t>もう一回</w:t>
      </w:r>
      <w:r w:rsidR="00233DFC" w:rsidRPr="001F6B58">
        <w:rPr>
          <w:rFonts w:eastAsia="MS PMincho" w:hint="eastAsia"/>
          <w:color w:val="000000"/>
        </w:rPr>
        <w:t>自発的に</w:t>
      </w:r>
      <w:r w:rsidR="00B14ED5" w:rsidRPr="001F6B58">
        <w:rPr>
          <w:rFonts w:eastAsia="MS PMincho" w:hint="eastAsia"/>
          <w:color w:val="000000"/>
        </w:rPr>
        <w:t>「</w:t>
      </w:r>
      <w:r w:rsidR="00233DFC" w:rsidRPr="001F6B58">
        <w:rPr>
          <w:rFonts w:eastAsia="MS PMincho" w:hint="eastAsia"/>
          <w:color w:val="000000"/>
        </w:rPr>
        <w:t>刺激</w:t>
      </w:r>
      <w:r w:rsidR="00B14ED5" w:rsidRPr="001F6B58">
        <w:rPr>
          <w:rFonts w:eastAsia="MS PMincho" w:hint="eastAsia"/>
          <w:color w:val="000000"/>
        </w:rPr>
        <w:t>（s</w:t>
      </w:r>
      <w:r w:rsidR="00B14ED5" w:rsidRPr="001F6B58">
        <w:rPr>
          <w:rFonts w:eastAsia="MS PMincho"/>
          <w:color w:val="000000"/>
        </w:rPr>
        <w:t>timulus</w:t>
      </w:r>
      <w:r w:rsidR="00B14ED5" w:rsidRPr="001F6B58">
        <w:rPr>
          <w:rFonts w:eastAsia="MS PMincho" w:hint="eastAsia"/>
          <w:color w:val="000000"/>
        </w:rPr>
        <w:t>）」</w:t>
      </w:r>
      <w:r w:rsidR="00233DFC" w:rsidRPr="001F6B58">
        <w:rPr>
          <w:rFonts w:eastAsia="MS PMincho" w:hint="eastAsia"/>
          <w:color w:val="000000"/>
        </w:rPr>
        <w:t>を作ることができる。</w:t>
      </w:r>
      <w:r w:rsidR="00EA25E0" w:rsidRPr="001F6B58">
        <w:rPr>
          <w:rFonts w:eastAsia="MS PMincho"/>
          <w:color w:val="000000"/>
        </w:rPr>
        <w:t>ヴィゴツキーは</w:t>
      </w:r>
      <w:r w:rsidR="00233DFC" w:rsidRPr="001F6B58">
        <w:rPr>
          <w:color w:val="000000"/>
        </w:rPr>
        <w:t>このような</w:t>
      </w:r>
      <w:r w:rsidR="00233DFC" w:rsidRPr="001F6B58">
        <w:rPr>
          <w:rFonts w:hint="eastAsia"/>
          <w:color w:val="000000"/>
        </w:rPr>
        <w:t>三角</w:t>
      </w:r>
      <w:r w:rsidR="00233DFC" w:rsidRPr="001F6B58">
        <w:rPr>
          <w:color w:val="000000"/>
        </w:rPr>
        <w:t>関係</w:t>
      </w:r>
      <w:r w:rsidR="00EA25E0" w:rsidRPr="001F6B58">
        <w:rPr>
          <w:color w:val="000000"/>
        </w:rPr>
        <w:t>を</w:t>
      </w:r>
      <w:r w:rsidR="00233DFC" w:rsidRPr="001F6B58">
        <w:rPr>
          <w:color w:val="000000"/>
        </w:rPr>
        <w:t>、人間活動の最小単位として考えた。</w:t>
      </w:r>
    </w:p>
    <w:p w14:paraId="5F75688C" w14:textId="3881D8C6" w:rsidR="002011E6" w:rsidRPr="001F6B58" w:rsidRDefault="00233DFC" w:rsidP="00046D4E">
      <w:pPr>
        <w:rPr>
          <w:rFonts w:eastAsia="MS PMincho"/>
          <w:color w:val="000000"/>
        </w:rPr>
      </w:pPr>
      <w:r w:rsidRPr="001F6B58">
        <w:rPr>
          <w:rFonts w:eastAsia="MS PMincho"/>
          <w:color w:val="000000"/>
        </w:rPr>
        <w:t xml:space="preserve">  </w:t>
      </w:r>
      <w:r w:rsidRPr="001F6B58">
        <w:rPr>
          <w:rFonts w:eastAsia="MS PMincho" w:hint="eastAsia"/>
          <w:color w:val="000000"/>
        </w:rPr>
        <w:t>『君の名は。』を例</w:t>
      </w:r>
      <w:r w:rsidRPr="001F6B58">
        <w:rPr>
          <w:rFonts w:eastAsia="MS PMincho"/>
          <w:color w:val="000000"/>
        </w:rPr>
        <w:t>にあげると</w:t>
      </w:r>
      <w:r w:rsidRPr="001F6B58">
        <w:rPr>
          <w:rFonts w:eastAsia="MS PMincho" w:hint="eastAsia"/>
          <w:color w:val="000000"/>
        </w:rPr>
        <w:t>、「刺激（s</w:t>
      </w:r>
      <w:r w:rsidRPr="001F6B58">
        <w:rPr>
          <w:rFonts w:eastAsia="MS PMincho"/>
          <w:color w:val="000000"/>
        </w:rPr>
        <w:t>timulus</w:t>
      </w:r>
      <w:r w:rsidRPr="001F6B58">
        <w:rPr>
          <w:rFonts w:eastAsia="MS PMincho" w:hint="eastAsia"/>
          <w:color w:val="000000"/>
        </w:rPr>
        <w:t>）」は</w:t>
      </w:r>
      <w:r w:rsidR="00EA25E0" w:rsidRPr="001F6B58">
        <w:rPr>
          <w:rFonts w:eastAsia="MS PMincho" w:hint="eastAsia"/>
          <w:color w:val="000000"/>
        </w:rPr>
        <w:t xml:space="preserve">映画 </w:t>
      </w:r>
      <w:r w:rsidRPr="001F6B58">
        <w:rPr>
          <w:rFonts w:eastAsia="MS PMincho" w:hint="eastAsia"/>
          <w:color w:val="000000"/>
        </w:rPr>
        <w:t>、</w:t>
      </w:r>
      <w:r w:rsidR="00B56744" w:rsidRPr="001F6B58">
        <w:rPr>
          <w:rFonts w:eastAsia="MS PMincho" w:hint="eastAsia"/>
          <w:color w:val="000000"/>
        </w:rPr>
        <w:t>「反応</w:t>
      </w:r>
      <w:r w:rsidR="00B56744" w:rsidRPr="001F6B58">
        <w:rPr>
          <w:rFonts w:eastAsia="MS PMincho"/>
          <w:color w:val="000000"/>
        </w:rPr>
        <w:t>(response)</w:t>
      </w:r>
      <w:r w:rsidR="00B56744" w:rsidRPr="001F6B58">
        <w:rPr>
          <w:rFonts w:eastAsia="MS PMincho" w:hint="eastAsia"/>
          <w:color w:val="000000"/>
        </w:rPr>
        <w:t>」</w:t>
      </w:r>
      <w:r w:rsidRPr="001F6B58">
        <w:rPr>
          <w:rFonts w:eastAsia="MS PMincho" w:hint="eastAsia"/>
          <w:color w:val="000000"/>
        </w:rPr>
        <w:t>は映画を見た後の評価、「媒介物」は「映画</w:t>
      </w:r>
      <w:r w:rsidR="00EA25E0" w:rsidRPr="001F6B58">
        <w:rPr>
          <w:rFonts w:eastAsia="MS PMincho"/>
          <w:color w:val="000000"/>
        </w:rPr>
        <w:t>レビュー</w:t>
      </w:r>
      <w:r w:rsidRPr="001F6B58">
        <w:rPr>
          <w:rFonts w:eastAsia="MS PMincho" w:hint="eastAsia"/>
          <w:color w:val="000000"/>
        </w:rPr>
        <w:t>サイトの評価</w:t>
      </w:r>
      <w:r w:rsidR="00EA25E0" w:rsidRPr="001F6B58">
        <w:rPr>
          <w:rFonts w:eastAsia="MS PMincho"/>
          <w:color w:val="000000"/>
        </w:rPr>
        <w:t>や</w:t>
      </w:r>
      <w:r w:rsidRPr="001F6B58">
        <w:rPr>
          <w:rFonts w:eastAsia="MS PMincho" w:hint="eastAsia"/>
          <w:color w:val="000000"/>
        </w:rPr>
        <w:t>SNSの口コミ・映画のプロモーションなど」である。</w:t>
      </w:r>
    </w:p>
    <w:p w14:paraId="5BB37DD6" w14:textId="6ABE3202" w:rsidR="00C606FF" w:rsidRPr="001F6B58" w:rsidRDefault="002011E6" w:rsidP="00046D4E">
      <w:pPr>
        <w:rPr>
          <w:rFonts w:eastAsia="MS PMincho"/>
          <w:color w:val="000000"/>
        </w:rPr>
      </w:pPr>
      <w:r w:rsidRPr="001F6B58">
        <w:rPr>
          <w:rFonts w:eastAsia="MS PMincho"/>
          <w:color w:val="000000"/>
        </w:rPr>
        <w:t xml:space="preserve">  </w:t>
      </w:r>
      <w:r w:rsidR="00B14ED5" w:rsidRPr="001F6B58">
        <w:rPr>
          <w:rFonts w:eastAsia="MS PMincho" w:hint="eastAsia"/>
          <w:color w:val="000000"/>
        </w:rPr>
        <w:t>新海誠監督の</w:t>
      </w:r>
      <w:r w:rsidR="00B14ED5" w:rsidRPr="001F6B58">
        <w:rPr>
          <w:rFonts w:eastAsia="MS PMincho"/>
          <w:color w:val="000000"/>
        </w:rPr>
        <w:t>ファン</w:t>
      </w:r>
      <w:r w:rsidR="00B14ED5" w:rsidRPr="001F6B58">
        <w:rPr>
          <w:rFonts w:eastAsia="MS PMincho" w:hint="eastAsia"/>
          <w:color w:val="000000"/>
        </w:rPr>
        <w:t>の「媒介物」は</w:t>
      </w:r>
      <w:r w:rsidRPr="001F6B58">
        <w:rPr>
          <w:rFonts w:eastAsia="MS PMincho" w:hint="eastAsia"/>
          <w:color w:val="000000"/>
        </w:rPr>
        <w:t>「</w:t>
      </w:r>
      <w:r w:rsidR="00B14ED5" w:rsidRPr="001F6B58">
        <w:rPr>
          <w:rFonts w:eastAsia="MS PMincho" w:hint="eastAsia"/>
          <w:color w:val="000000"/>
        </w:rPr>
        <w:t>監督</w:t>
      </w:r>
      <w:r w:rsidRPr="001F6B58">
        <w:rPr>
          <w:rFonts w:eastAsia="MS PMincho" w:hint="eastAsia"/>
          <w:color w:val="000000"/>
        </w:rPr>
        <w:t>の既往映画</w:t>
      </w:r>
      <w:r w:rsidR="00B14ED5" w:rsidRPr="001F6B58">
        <w:rPr>
          <w:rFonts w:eastAsia="MS PMincho" w:hint="eastAsia"/>
          <w:color w:val="000000"/>
        </w:rPr>
        <w:t>に対する評価</w:t>
      </w:r>
      <w:r w:rsidRPr="001F6B58">
        <w:rPr>
          <w:rFonts w:eastAsia="MS PMincho" w:hint="eastAsia"/>
          <w:color w:val="000000"/>
        </w:rPr>
        <w:t>」</w:t>
      </w:r>
      <w:r w:rsidR="00B14ED5" w:rsidRPr="001F6B58">
        <w:rPr>
          <w:rFonts w:eastAsia="MS PMincho" w:hint="eastAsia"/>
          <w:color w:val="000000"/>
        </w:rPr>
        <w:t>である、この</w:t>
      </w:r>
      <w:r w:rsidR="00C606FF" w:rsidRPr="001F6B58">
        <w:rPr>
          <w:rFonts w:eastAsia="MS PMincho" w:hint="eastAsia"/>
          <w:color w:val="000000"/>
        </w:rPr>
        <w:t>「媒介物」は</w:t>
      </w:r>
      <w:r w:rsidRPr="001F6B58">
        <w:rPr>
          <w:rFonts w:eastAsia="MS PMincho" w:hint="eastAsia"/>
          <w:color w:val="000000"/>
        </w:rPr>
        <w:t xml:space="preserve"> 「</w:t>
      </w:r>
      <w:r w:rsidR="00EA25E0" w:rsidRPr="001F6B58">
        <w:rPr>
          <w:rFonts w:eastAsia="MS PMincho" w:hint="eastAsia"/>
          <w:color w:val="000000"/>
        </w:rPr>
        <w:t>既往映画を見た時</w:t>
      </w:r>
      <w:r w:rsidR="00C606FF" w:rsidRPr="001F6B58">
        <w:rPr>
          <w:rFonts w:eastAsia="MS PMincho" w:hint="eastAsia"/>
          <w:color w:val="000000"/>
        </w:rPr>
        <w:t>の</w:t>
      </w:r>
      <w:r w:rsidRPr="001F6B58">
        <w:rPr>
          <w:rFonts w:eastAsia="MS PMincho" w:hint="eastAsia"/>
          <w:color w:val="000000"/>
        </w:rPr>
        <w:t>反応</w:t>
      </w:r>
      <w:r w:rsidRPr="001F6B58">
        <w:rPr>
          <w:rFonts w:eastAsia="MS PMincho"/>
          <w:color w:val="000000"/>
        </w:rPr>
        <w:t>(response)</w:t>
      </w:r>
      <w:r w:rsidR="00EA25E0" w:rsidRPr="001F6B58">
        <w:rPr>
          <w:rFonts w:eastAsia="MS PMincho" w:hint="eastAsia"/>
          <w:color w:val="000000"/>
        </w:rPr>
        <w:t>」から生み出される。他方、新海誠を知らない観客の「媒介物」はインターネットの評価や映画のプロモーションなどであ</w:t>
      </w:r>
      <w:r w:rsidR="00EA25E0" w:rsidRPr="001F6B58">
        <w:rPr>
          <w:rFonts w:eastAsia="MS PMincho"/>
          <w:color w:val="000000"/>
        </w:rPr>
        <w:t>り、これは</w:t>
      </w:r>
      <w:r w:rsidR="00C606FF" w:rsidRPr="001F6B58">
        <w:rPr>
          <w:rFonts w:eastAsia="MS PMincho" w:hint="eastAsia"/>
          <w:color w:val="000000"/>
        </w:rPr>
        <w:t>「他の観客の反応</w:t>
      </w:r>
      <w:r w:rsidR="00C0675A" w:rsidRPr="001F6B58">
        <w:rPr>
          <w:rFonts w:eastAsia="MS PMincho"/>
          <w:color w:val="000000"/>
        </w:rPr>
        <w:t>(response)</w:t>
      </w:r>
      <w:r w:rsidR="00C606FF" w:rsidRPr="001F6B58">
        <w:rPr>
          <w:rFonts w:eastAsia="MS PMincho" w:hint="eastAsia"/>
          <w:color w:val="000000"/>
        </w:rPr>
        <w:t>」である。</w:t>
      </w:r>
    </w:p>
    <w:p w14:paraId="27255652" w14:textId="7731BD02" w:rsidR="00B56744" w:rsidRPr="001F6B58" w:rsidRDefault="00C0675A" w:rsidP="00046D4E">
      <w:pPr>
        <w:rPr>
          <w:rFonts w:eastAsia="MS PMincho"/>
          <w:color w:val="000000"/>
        </w:rPr>
      </w:pPr>
      <w:r w:rsidRPr="001F6B58">
        <w:rPr>
          <w:rFonts w:eastAsia="MS PMincho"/>
          <w:color w:val="000000"/>
        </w:rPr>
        <w:lastRenderedPageBreak/>
        <w:t xml:space="preserve">  </w:t>
      </w:r>
      <w:r w:rsidR="00EA25E0" w:rsidRPr="001F6B58">
        <w:rPr>
          <w:rFonts w:eastAsia="MS PMincho" w:hint="eastAsia"/>
          <w:color w:val="000000"/>
        </w:rPr>
        <w:t>「媒介物」によって</w:t>
      </w:r>
      <w:r w:rsidRPr="001F6B58">
        <w:rPr>
          <w:rFonts w:eastAsia="MS PMincho" w:hint="eastAsia"/>
          <w:color w:val="000000"/>
        </w:rPr>
        <w:t>「</w:t>
      </w:r>
      <w:r w:rsidR="00EA25E0" w:rsidRPr="001F6B58">
        <w:rPr>
          <w:rFonts w:eastAsia="MS PMincho" w:hint="eastAsia"/>
          <w:color w:val="000000"/>
        </w:rPr>
        <w:t>反応</w:t>
      </w:r>
      <w:r w:rsidR="00EA25E0" w:rsidRPr="001F6B58">
        <w:rPr>
          <w:rFonts w:eastAsia="MS PMincho"/>
          <w:color w:val="000000"/>
        </w:rPr>
        <w:t>(response)</w:t>
      </w:r>
      <w:r w:rsidRPr="001F6B58">
        <w:rPr>
          <w:rFonts w:eastAsia="MS PMincho" w:hint="eastAsia"/>
          <w:color w:val="000000"/>
        </w:rPr>
        <w:t>」</w:t>
      </w:r>
      <w:r w:rsidR="00EA25E0" w:rsidRPr="001F6B58">
        <w:rPr>
          <w:rFonts w:eastAsia="MS PMincho"/>
          <w:color w:val="000000"/>
        </w:rPr>
        <w:t>は異なると想定されるので</w:t>
      </w:r>
      <w:r w:rsidR="002011E6" w:rsidRPr="001F6B58">
        <w:rPr>
          <w:rFonts w:eastAsia="MS PMincho" w:hint="eastAsia"/>
          <w:color w:val="000000"/>
        </w:rPr>
        <w:t>、</w:t>
      </w:r>
      <w:r w:rsidR="00C606FF" w:rsidRPr="001F6B58">
        <w:rPr>
          <w:rFonts w:eastAsia="MS PMincho"/>
          <w:color w:val="000000"/>
        </w:rPr>
        <w:t>ファン</w:t>
      </w:r>
      <w:r w:rsidR="00EA25E0" w:rsidRPr="001F6B58">
        <w:rPr>
          <w:rFonts w:eastAsia="MS PMincho" w:hint="eastAsia"/>
          <w:color w:val="000000"/>
        </w:rPr>
        <w:t>が</w:t>
      </w:r>
      <w:r w:rsidRPr="001F6B58">
        <w:rPr>
          <w:rFonts w:eastAsia="MS PMincho" w:hint="eastAsia"/>
          <w:color w:val="000000"/>
        </w:rPr>
        <w:t>受けた「</w:t>
      </w:r>
      <w:r w:rsidR="00EA25E0" w:rsidRPr="001F6B58">
        <w:rPr>
          <w:rFonts w:eastAsia="MS PMincho" w:hint="eastAsia"/>
          <w:color w:val="000000"/>
        </w:rPr>
        <w:t>反応</w:t>
      </w:r>
      <w:r w:rsidR="00EA25E0" w:rsidRPr="001F6B58">
        <w:rPr>
          <w:rFonts w:eastAsia="MS PMincho"/>
          <w:color w:val="000000"/>
        </w:rPr>
        <w:t>(response)</w:t>
      </w:r>
      <w:r w:rsidRPr="001F6B58">
        <w:rPr>
          <w:rFonts w:eastAsia="MS PMincho" w:hint="eastAsia"/>
          <w:color w:val="000000"/>
        </w:rPr>
        <w:t>」</w:t>
      </w:r>
      <w:r w:rsidR="00EA25E0" w:rsidRPr="001F6B58">
        <w:rPr>
          <w:rFonts w:eastAsia="MS PMincho" w:hint="eastAsia"/>
          <w:color w:val="000000"/>
        </w:rPr>
        <w:t>と普通の観客</w:t>
      </w:r>
      <w:r w:rsidR="00EA25E0" w:rsidRPr="001F6B58">
        <w:rPr>
          <w:rFonts w:eastAsia="MS PMincho"/>
          <w:color w:val="000000"/>
        </w:rPr>
        <w:t>が受けた「</w:t>
      </w:r>
      <w:r w:rsidR="00B27E7D" w:rsidRPr="001F6B58">
        <w:rPr>
          <w:rFonts w:eastAsia="MS PMincho" w:hint="eastAsia"/>
          <w:color w:val="000000"/>
        </w:rPr>
        <w:t>反応</w:t>
      </w:r>
      <w:r w:rsidR="00B27E7D" w:rsidRPr="001F6B58">
        <w:rPr>
          <w:rFonts w:eastAsia="MS PMincho"/>
          <w:color w:val="000000"/>
        </w:rPr>
        <w:t>(response)</w:t>
      </w:r>
      <w:r w:rsidR="00EA25E0" w:rsidRPr="001F6B58">
        <w:rPr>
          <w:rFonts w:eastAsia="MS PMincho"/>
          <w:color w:val="000000"/>
        </w:rPr>
        <w:t>」には</w:t>
      </w:r>
      <w:r w:rsidR="00C606FF" w:rsidRPr="001F6B58">
        <w:rPr>
          <w:rFonts w:eastAsia="MS PMincho" w:hint="eastAsia"/>
          <w:color w:val="000000"/>
        </w:rPr>
        <w:t>違いがある。</w:t>
      </w:r>
      <w:r w:rsidR="00B750A9" w:rsidRPr="001F6B58">
        <w:rPr>
          <w:rFonts w:eastAsia="MS PMincho" w:hint="eastAsia"/>
          <w:color w:val="000000"/>
        </w:rPr>
        <w:t>また</w:t>
      </w:r>
      <w:r w:rsidRPr="001F6B58">
        <w:rPr>
          <w:rFonts w:eastAsia="MS PMincho" w:hint="eastAsia"/>
          <w:color w:val="000000"/>
        </w:rPr>
        <w:t>、日本</w:t>
      </w:r>
      <w:r w:rsidR="00EA25E0" w:rsidRPr="001F6B58">
        <w:rPr>
          <w:rFonts w:eastAsia="MS PMincho"/>
          <w:color w:val="000000"/>
        </w:rPr>
        <w:t>人の</w:t>
      </w:r>
      <w:r w:rsidR="00B27E7D" w:rsidRPr="001F6B58">
        <w:rPr>
          <w:rFonts w:eastAsia="MS PMincho" w:hint="eastAsia"/>
          <w:color w:val="000000"/>
        </w:rPr>
        <w:t>観客は日本文化</w:t>
      </w:r>
      <w:r w:rsidR="00B27E7D" w:rsidRPr="001F6B58">
        <w:rPr>
          <w:rFonts w:eastAsia="MS PMincho"/>
          <w:color w:val="000000"/>
        </w:rPr>
        <w:t>に対する</w:t>
      </w:r>
      <w:r w:rsidR="00B27E7D" w:rsidRPr="001F6B58">
        <w:rPr>
          <w:rFonts w:eastAsia="MS PMincho" w:hint="eastAsia"/>
          <w:color w:val="000000"/>
        </w:rPr>
        <w:t>理解が深い</w:t>
      </w:r>
      <w:r w:rsidRPr="001F6B58">
        <w:rPr>
          <w:rFonts w:eastAsia="MS PMincho" w:hint="eastAsia"/>
          <w:color w:val="000000"/>
        </w:rPr>
        <w:t>為、</w:t>
      </w:r>
      <w:r w:rsidR="00B27E7D" w:rsidRPr="001F6B58">
        <w:rPr>
          <w:rFonts w:eastAsia="MS PMincho"/>
          <w:color w:val="000000"/>
        </w:rPr>
        <w:t>日本人の観客が</w:t>
      </w:r>
      <w:r w:rsidRPr="001F6B58">
        <w:rPr>
          <w:rFonts w:eastAsia="MS PMincho" w:hint="eastAsia"/>
          <w:color w:val="000000"/>
        </w:rPr>
        <w:t>受けた「</w:t>
      </w:r>
      <w:r w:rsidR="00B27E7D" w:rsidRPr="001F6B58">
        <w:rPr>
          <w:rFonts w:eastAsia="MS PMincho" w:hint="eastAsia"/>
          <w:color w:val="000000"/>
        </w:rPr>
        <w:t>反応</w:t>
      </w:r>
      <w:r w:rsidR="00B27E7D" w:rsidRPr="001F6B58">
        <w:rPr>
          <w:rFonts w:eastAsia="MS PMincho"/>
          <w:color w:val="000000"/>
        </w:rPr>
        <w:t>(response)</w:t>
      </w:r>
      <w:r w:rsidRPr="001F6B58">
        <w:rPr>
          <w:rFonts w:eastAsia="MS PMincho" w:hint="eastAsia"/>
          <w:color w:val="000000"/>
        </w:rPr>
        <w:t>」と中国</w:t>
      </w:r>
      <w:r w:rsidR="00B27E7D" w:rsidRPr="001F6B58">
        <w:rPr>
          <w:rFonts w:eastAsia="MS PMincho" w:hint="eastAsia"/>
          <w:color w:val="000000"/>
        </w:rPr>
        <w:t>人の</w:t>
      </w:r>
      <w:r w:rsidRPr="001F6B58">
        <w:rPr>
          <w:rFonts w:eastAsia="MS PMincho" w:hint="eastAsia"/>
          <w:color w:val="000000"/>
        </w:rPr>
        <w:t>観客</w:t>
      </w:r>
      <w:r w:rsidR="00B27E7D" w:rsidRPr="001F6B58">
        <w:rPr>
          <w:rFonts w:eastAsia="MS PMincho" w:hint="eastAsia"/>
          <w:color w:val="000000"/>
        </w:rPr>
        <w:t>が</w:t>
      </w:r>
      <w:r w:rsidRPr="001F6B58">
        <w:rPr>
          <w:rFonts w:eastAsia="MS PMincho" w:hint="eastAsia"/>
          <w:color w:val="000000"/>
        </w:rPr>
        <w:t>受けた「</w:t>
      </w:r>
      <w:r w:rsidR="00B27E7D" w:rsidRPr="001F6B58">
        <w:rPr>
          <w:rFonts w:eastAsia="MS PMincho" w:hint="eastAsia"/>
          <w:color w:val="000000"/>
        </w:rPr>
        <w:t>反応</w:t>
      </w:r>
      <w:r w:rsidR="00B27E7D" w:rsidRPr="001F6B58">
        <w:rPr>
          <w:rFonts w:eastAsia="MS PMincho"/>
          <w:color w:val="000000"/>
        </w:rPr>
        <w:t>(response)</w:t>
      </w:r>
      <w:r w:rsidR="00B27E7D" w:rsidRPr="001F6B58">
        <w:rPr>
          <w:rFonts w:eastAsia="MS PMincho" w:hint="eastAsia"/>
          <w:color w:val="000000"/>
        </w:rPr>
        <w:t>」にも</w:t>
      </w:r>
      <w:r w:rsidRPr="001F6B58">
        <w:rPr>
          <w:rFonts w:eastAsia="MS PMincho" w:hint="eastAsia"/>
          <w:color w:val="000000"/>
        </w:rPr>
        <w:t>違いがある。</w:t>
      </w:r>
    </w:p>
    <w:p w14:paraId="799F854E" w14:textId="2C0C79B9" w:rsidR="00C0675A" w:rsidRPr="001F6B58" w:rsidRDefault="00B56744" w:rsidP="00046D4E">
      <w:pPr>
        <w:rPr>
          <w:rFonts w:eastAsia="MS PMincho"/>
          <w:color w:val="000000"/>
        </w:rPr>
      </w:pPr>
      <w:r w:rsidRPr="001F6B58">
        <w:rPr>
          <w:rFonts w:eastAsia="MS PMincho"/>
          <w:color w:val="000000"/>
        </w:rPr>
        <w:t xml:space="preserve">  </w:t>
      </w:r>
      <w:r w:rsidR="00B27E7D" w:rsidRPr="001F6B58">
        <w:rPr>
          <w:rFonts w:eastAsia="MS PMincho" w:hint="eastAsia"/>
          <w:color w:val="000000"/>
        </w:rPr>
        <w:t>つまり</w:t>
      </w:r>
      <w:r w:rsidR="00B750A9" w:rsidRPr="001F6B58">
        <w:rPr>
          <w:rFonts w:eastAsia="MS PMincho" w:hint="eastAsia"/>
          <w:color w:val="000000"/>
        </w:rPr>
        <w:t>、観客の</w:t>
      </w:r>
      <w:r w:rsidRPr="001F6B58">
        <w:rPr>
          <w:rFonts w:eastAsia="MS PMincho" w:hint="eastAsia"/>
          <w:color w:val="000000"/>
        </w:rPr>
        <w:t>属性（</w:t>
      </w:r>
      <w:r w:rsidRPr="001F6B58">
        <w:rPr>
          <w:rFonts w:eastAsia="MS PMincho"/>
          <w:color w:val="000000"/>
        </w:rPr>
        <w:t>新海誠のファンである</w:t>
      </w:r>
      <w:r w:rsidR="007A3EAA" w:rsidRPr="001F6B58">
        <w:rPr>
          <w:rFonts w:eastAsia="MS PMincho"/>
          <w:color w:val="000000"/>
        </w:rPr>
        <w:t>か否か、また日本人か中国人かなど</w:t>
      </w:r>
      <w:r w:rsidRPr="001F6B58">
        <w:rPr>
          <w:rFonts w:eastAsia="MS PMincho" w:hint="eastAsia"/>
          <w:color w:val="000000"/>
        </w:rPr>
        <w:t>）が違うと、</w:t>
      </w:r>
      <w:r w:rsidR="007A3EAA" w:rsidRPr="001F6B58">
        <w:rPr>
          <w:rFonts w:eastAsia="MS PMincho" w:hint="eastAsia"/>
          <w:color w:val="000000"/>
        </w:rPr>
        <w:t xml:space="preserve"> </w:t>
      </w:r>
      <w:r w:rsidRPr="001F6B58">
        <w:rPr>
          <w:rFonts w:eastAsia="MS PMincho" w:hint="eastAsia"/>
          <w:color w:val="000000"/>
        </w:rPr>
        <w:t>「反応</w:t>
      </w:r>
      <w:r w:rsidRPr="001F6B58">
        <w:rPr>
          <w:rFonts w:eastAsia="MS PMincho"/>
          <w:color w:val="000000"/>
        </w:rPr>
        <w:t>(response)</w:t>
      </w:r>
      <w:r w:rsidRPr="001F6B58">
        <w:rPr>
          <w:rFonts w:eastAsia="MS PMincho" w:hint="eastAsia"/>
          <w:color w:val="000000"/>
        </w:rPr>
        <w:t>」</w:t>
      </w:r>
      <w:r w:rsidR="007A3EAA" w:rsidRPr="001F6B58">
        <w:rPr>
          <w:rFonts w:eastAsia="MS PMincho"/>
          <w:color w:val="000000"/>
        </w:rPr>
        <w:t>が異なる</w:t>
      </w:r>
      <w:r w:rsidRPr="001F6B58">
        <w:rPr>
          <w:rFonts w:eastAsia="MS PMincho" w:hint="eastAsia"/>
          <w:color w:val="000000"/>
        </w:rPr>
        <w:t>と考える。</w:t>
      </w:r>
    </w:p>
    <w:p w14:paraId="535B29F1" w14:textId="4A2CEB70" w:rsidR="00A50D9D" w:rsidRPr="001F6B58" w:rsidRDefault="00C0675A" w:rsidP="00046D4E">
      <w:pPr>
        <w:rPr>
          <w:rFonts w:eastAsia="MS PMincho"/>
          <w:color w:val="000000"/>
        </w:rPr>
      </w:pPr>
      <w:r w:rsidRPr="001F6B58">
        <w:rPr>
          <w:rFonts w:eastAsia="MS PMincho" w:hint="eastAsia"/>
          <w:color w:val="000000"/>
        </w:rPr>
        <w:t xml:space="preserve">  </w:t>
      </w:r>
      <w:r w:rsidR="00C77451" w:rsidRPr="001F6B58">
        <w:rPr>
          <w:rFonts w:eastAsia="MS PMincho"/>
          <w:color w:val="000000"/>
        </w:rPr>
        <w:t>本</w:t>
      </w:r>
      <w:r w:rsidR="00C77451" w:rsidRPr="001F6B58">
        <w:rPr>
          <w:rFonts w:eastAsia="MS PMincho" w:hint="eastAsia"/>
          <w:color w:val="000000"/>
        </w:rPr>
        <w:t>論文では</w:t>
      </w:r>
      <w:r w:rsidR="00C77451" w:rsidRPr="001F6B58">
        <w:rPr>
          <w:rFonts w:eastAsia="MS PMincho"/>
          <w:color w:val="000000"/>
        </w:rPr>
        <w:t>、</w:t>
      </w:r>
      <w:r w:rsidRPr="001F6B58">
        <w:rPr>
          <w:rFonts w:eastAsia="MS PMincho" w:hint="eastAsia"/>
          <w:color w:val="000000"/>
        </w:rPr>
        <w:t>中国における、『君の名は。』の「媒介物」</w:t>
      </w:r>
      <w:r w:rsidR="007A3EAA" w:rsidRPr="001F6B58">
        <w:rPr>
          <w:rFonts w:eastAsia="MS PMincho"/>
          <w:color w:val="000000"/>
        </w:rPr>
        <w:t>は何な</w:t>
      </w:r>
      <w:r w:rsidRPr="001F6B58">
        <w:rPr>
          <w:rFonts w:eastAsia="MS PMincho" w:hint="eastAsia"/>
          <w:color w:val="000000"/>
        </w:rPr>
        <w:t>のか、「媒介物」が観客の「反応</w:t>
      </w:r>
      <w:r w:rsidRPr="001F6B58">
        <w:rPr>
          <w:rFonts w:eastAsia="MS PMincho"/>
          <w:color w:val="000000"/>
        </w:rPr>
        <w:t>(response)</w:t>
      </w:r>
      <w:r w:rsidR="007A3EAA" w:rsidRPr="001F6B58">
        <w:rPr>
          <w:rFonts w:eastAsia="MS PMincho" w:hint="eastAsia"/>
          <w:color w:val="000000"/>
        </w:rPr>
        <w:t>」にどんな影響を及ぼすのか明らかにする。</w:t>
      </w:r>
      <w:r w:rsidR="00474B61" w:rsidRPr="001F6B58">
        <w:rPr>
          <w:rFonts w:eastAsia="MS PMincho" w:hint="eastAsia"/>
          <w:color w:val="000000"/>
        </w:rPr>
        <w:t>本研究は</w:t>
      </w:r>
      <w:r w:rsidR="00474B61" w:rsidRPr="001F6B58">
        <w:rPr>
          <w:rFonts w:hint="eastAsia"/>
          <w:color w:val="000000"/>
        </w:rPr>
        <w:t>、</w:t>
      </w:r>
      <w:r w:rsidR="007A3EAA" w:rsidRPr="001F6B58">
        <w:rPr>
          <w:color w:val="000000"/>
        </w:rPr>
        <w:t>ヴィゴツキーの三角形モデルを用いて、</w:t>
      </w:r>
      <w:r w:rsidR="00474B61" w:rsidRPr="001F6B58">
        <w:rPr>
          <w:rFonts w:eastAsia="MS PMincho" w:hint="eastAsia"/>
          <w:color w:val="000000"/>
        </w:rPr>
        <w:t>図1-3に示す</w:t>
      </w:r>
      <w:r w:rsidR="007A3EAA" w:rsidRPr="001F6B58">
        <w:rPr>
          <w:rFonts w:eastAsia="MS PMincho"/>
          <w:color w:val="000000"/>
        </w:rPr>
        <w:t>仮説を構築する</w:t>
      </w:r>
      <w:r w:rsidR="007A3EAA" w:rsidRPr="001F6B58">
        <w:rPr>
          <w:rFonts w:eastAsia="MS PMincho" w:hint="eastAsia"/>
          <w:color w:val="000000"/>
        </w:rPr>
        <w:t>。</w:t>
      </w:r>
    </w:p>
    <w:p w14:paraId="72E3A73A" w14:textId="77777777" w:rsidR="007A3EAA" w:rsidRPr="001F6B58" w:rsidRDefault="007A3EAA" w:rsidP="00046D4E">
      <w:pPr>
        <w:rPr>
          <w:color w:val="000000"/>
        </w:rPr>
      </w:pPr>
    </w:p>
    <w:p w14:paraId="0D5ECD5A" w14:textId="01345535" w:rsidR="00571B9B" w:rsidRPr="001F6B58" w:rsidRDefault="00571B9B" w:rsidP="00571B9B">
      <w:pPr>
        <w:jc w:val="center"/>
        <w:rPr>
          <w:color w:val="000000"/>
        </w:rPr>
      </w:pPr>
      <w:r w:rsidRPr="001F6B58">
        <w:rPr>
          <w:rFonts w:hint="eastAsia"/>
          <w:color w:val="000000"/>
        </w:rPr>
        <w:t>図</w:t>
      </w:r>
      <w:r w:rsidRPr="001F6B58">
        <w:rPr>
          <w:color w:val="000000"/>
        </w:rPr>
        <w:t xml:space="preserve">1-3 </w:t>
      </w:r>
      <w:r w:rsidRPr="001F6B58">
        <w:rPr>
          <w:rFonts w:hint="eastAsia"/>
          <w:color w:val="000000"/>
        </w:rPr>
        <w:t>『君の名は。』の評価を研究するフレームワーク</w:t>
      </w:r>
    </w:p>
    <w:p w14:paraId="3531ED5C" w14:textId="56F73D41" w:rsidR="00571B9B" w:rsidRPr="001F6B58" w:rsidRDefault="00F17D6B" w:rsidP="00F17D6B">
      <w:pPr>
        <w:rPr>
          <w:color w:val="000000"/>
        </w:rPr>
      </w:pPr>
      <w:r w:rsidRPr="001F6B58">
        <w:rPr>
          <w:rFonts w:hint="eastAsia"/>
          <w:color w:val="000000"/>
        </w:rPr>
        <w:t xml:space="preserve">　</w:t>
      </w:r>
      <w:r w:rsidR="00663F23">
        <w:rPr>
          <w:rFonts w:hint="eastAsia"/>
          <w:color w:val="000000"/>
        </w:rPr>
        <w:t xml:space="preserve">            </w:t>
      </w:r>
      <w:r w:rsidRPr="001F6B58">
        <w:rPr>
          <w:rFonts w:hint="eastAsia"/>
          <w:color w:val="000000"/>
        </w:rPr>
        <w:t xml:space="preserve">  </w:t>
      </w:r>
      <w:r w:rsidR="00663F23">
        <w:rPr>
          <w:rFonts w:hint="eastAsia"/>
          <w:noProof/>
          <w:color w:val="000000"/>
          <w:lang w:eastAsia="zh-CN"/>
        </w:rPr>
        <w:drawing>
          <wp:inline distT="0" distB="0" distL="0" distR="0" wp14:anchorId="20586044" wp14:editId="53856695">
            <wp:extent cx="3010535" cy="1673860"/>
            <wp:effectExtent l="0" t="0" r="12065" b="2540"/>
            <wp:docPr id="5" name="Picture 5" descr="../Desktop/Screen%20Shot%200030-02-09%20at%2013.1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2-09%20at%2013.12.0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10535" cy="1673860"/>
                    </a:xfrm>
                    <a:prstGeom prst="rect">
                      <a:avLst/>
                    </a:prstGeom>
                    <a:noFill/>
                    <a:ln>
                      <a:noFill/>
                    </a:ln>
                  </pic:spPr>
                </pic:pic>
              </a:graphicData>
            </a:graphic>
          </wp:inline>
        </w:drawing>
      </w:r>
    </w:p>
    <w:p w14:paraId="7F544592" w14:textId="4F674C71" w:rsidR="00571B9B" w:rsidRPr="001F6B58" w:rsidRDefault="00571B9B" w:rsidP="00571B9B">
      <w:pPr>
        <w:jc w:val="center"/>
        <w:rPr>
          <w:color w:val="000000"/>
        </w:rPr>
      </w:pPr>
      <w:r w:rsidRPr="001F6B58">
        <w:rPr>
          <w:color w:val="000000"/>
        </w:rPr>
        <w:t>Vygotsky, L. S. (1980)</w:t>
      </w:r>
      <w:r w:rsidRPr="001F6B58">
        <w:rPr>
          <w:rFonts w:hint="eastAsia"/>
          <w:color w:val="000000"/>
        </w:rPr>
        <w:t>を参考に作成</w:t>
      </w:r>
    </w:p>
    <w:p w14:paraId="001F9712" w14:textId="77777777" w:rsidR="0072348B" w:rsidRPr="001F6B58" w:rsidRDefault="0072348B" w:rsidP="002D38DC">
      <w:pPr>
        <w:rPr>
          <w:rFonts w:eastAsia="MS PMincho"/>
          <w:color w:val="000000"/>
        </w:rPr>
      </w:pPr>
    </w:p>
    <w:p w14:paraId="413C8684" w14:textId="5E54C701" w:rsidR="005A654F" w:rsidRPr="001F6B58" w:rsidRDefault="00053CFB" w:rsidP="005539ED">
      <w:pPr>
        <w:pStyle w:val="Heading2"/>
      </w:pPr>
      <w:bookmarkStart w:id="3" w:name="_Toc505931960"/>
      <w:r w:rsidRPr="001F6B58">
        <w:t>1.3</w:t>
      </w:r>
      <w:r w:rsidR="005539ED" w:rsidRPr="001F6B58">
        <w:t xml:space="preserve"> </w:t>
      </w:r>
      <w:r w:rsidR="004C7492" w:rsidRPr="001F6B58">
        <w:t>研究の手法</w:t>
      </w:r>
      <w:bookmarkEnd w:id="3"/>
    </w:p>
    <w:p w14:paraId="6C65E7BD" w14:textId="77777777" w:rsidR="003E0F3B" w:rsidRPr="001F6B58" w:rsidRDefault="003E0F3B" w:rsidP="003E0F3B">
      <w:pPr>
        <w:rPr>
          <w:color w:val="000000"/>
        </w:rPr>
      </w:pPr>
    </w:p>
    <w:p w14:paraId="126000D9" w14:textId="77777777" w:rsidR="003E0F3B" w:rsidRPr="001F6B58" w:rsidRDefault="003E0F3B" w:rsidP="003E0F3B">
      <w:pPr>
        <w:rPr>
          <w:rFonts w:eastAsia="MS PMincho"/>
          <w:color w:val="000000"/>
        </w:rPr>
      </w:pPr>
      <w:r w:rsidRPr="001F6B58">
        <w:rPr>
          <w:rFonts w:eastAsia="MS PMincho"/>
          <w:color w:val="000000"/>
        </w:rPr>
        <w:t xml:space="preserve">　 次に，本研究の研究手法について，詳細に説明する。</w:t>
      </w:r>
    </w:p>
    <w:p w14:paraId="080D3072" w14:textId="77777777" w:rsidR="003E0F3B" w:rsidRPr="001F6B58" w:rsidRDefault="003E0F3B" w:rsidP="003E0F3B">
      <w:pPr>
        <w:rPr>
          <w:rFonts w:eastAsia="MS PMincho"/>
          <w:color w:val="000000"/>
        </w:rPr>
      </w:pPr>
      <w:r w:rsidRPr="001F6B58">
        <w:rPr>
          <w:rFonts w:eastAsia="MS PMincho"/>
          <w:color w:val="000000"/>
        </w:rPr>
        <w:t xml:space="preserve">  １）第２章では、中国映画市場の発展状況および中国における日本映画の現状を調べて、『君の名は。』の位置づけおよび本研究の普遍性を明らかにする。</w:t>
      </w:r>
    </w:p>
    <w:p w14:paraId="7D082DF2" w14:textId="14CB955B" w:rsidR="003E0F3B" w:rsidRPr="001F6B58" w:rsidRDefault="003E0F3B" w:rsidP="003E0F3B">
      <w:pPr>
        <w:rPr>
          <w:rFonts w:eastAsia="MS PMincho"/>
          <w:color w:val="000000"/>
        </w:rPr>
      </w:pPr>
      <w:r w:rsidRPr="001F6B58">
        <w:rPr>
          <w:rFonts w:eastAsia="MS PMincho"/>
          <w:color w:val="000000"/>
        </w:rPr>
        <w:t xml:space="preserve">  ２）第３章では、本研究の研究対象として、douban.comにおける『君の名は。』のコメントを収集する（Pythonのスクレイピング用のフレームワークであるScrapyを用いて） </w:t>
      </w:r>
      <w:r w:rsidR="0071160B" w:rsidRPr="001F6B58">
        <w:rPr>
          <w:rFonts w:eastAsia="MS PMincho"/>
          <w:color w:val="000000"/>
        </w:rPr>
        <w:t>。収集したコメント内容による</w:t>
      </w:r>
      <w:r w:rsidR="0071160B" w:rsidRPr="001F6B58">
        <w:rPr>
          <w:rFonts w:eastAsia="MS PMincho" w:hint="eastAsia"/>
          <w:color w:val="000000"/>
        </w:rPr>
        <w:t>評価の</w:t>
      </w:r>
      <w:r w:rsidRPr="001F6B58">
        <w:rPr>
          <w:rFonts w:eastAsia="MS PMincho"/>
          <w:color w:val="000000"/>
        </w:rPr>
        <w:t>キーワードを分析し（TextRankを使ってコメ</w:t>
      </w:r>
      <w:r w:rsidR="0071160B" w:rsidRPr="001F6B58">
        <w:rPr>
          <w:rFonts w:eastAsia="MS PMincho"/>
          <w:color w:val="000000"/>
        </w:rPr>
        <w:t>ントの潜在意味解析する）、『君の名は。』の</w:t>
      </w:r>
      <w:r w:rsidR="0071160B" w:rsidRPr="001F6B58">
        <w:rPr>
          <w:rFonts w:eastAsia="MS PMincho" w:hint="eastAsia"/>
          <w:color w:val="000000"/>
        </w:rPr>
        <w:t>評価</w:t>
      </w:r>
      <w:r w:rsidR="00BA0D8F" w:rsidRPr="001F6B58">
        <w:rPr>
          <w:rFonts w:eastAsia="MS PMincho" w:hint="eastAsia"/>
          <w:color w:val="000000"/>
        </w:rPr>
        <w:t>の経時変化を定量的な分析で明らか</w:t>
      </w:r>
      <w:r w:rsidR="0071160B" w:rsidRPr="001F6B58">
        <w:rPr>
          <w:rFonts w:eastAsia="MS PMincho" w:hint="eastAsia"/>
          <w:color w:val="000000"/>
        </w:rPr>
        <w:t>にする。</w:t>
      </w:r>
    </w:p>
    <w:p w14:paraId="3DD7A762" w14:textId="34A10B5C" w:rsidR="003E0F3B" w:rsidRPr="001F6B58" w:rsidRDefault="003E0F3B" w:rsidP="003E0F3B">
      <w:pPr>
        <w:rPr>
          <w:rFonts w:eastAsia="MS PMincho"/>
          <w:color w:val="000000"/>
        </w:rPr>
      </w:pPr>
      <w:r w:rsidRPr="001F6B58">
        <w:rPr>
          <w:rFonts w:eastAsia="MS PMincho"/>
          <w:color w:val="000000"/>
        </w:rPr>
        <w:t xml:space="preserve">  ３）第４章では、収集したコメントから賛同数が高い（つまり影響力が強い）コメント97件を抽出し、そのコメントの内容を詳細に分析する</w:t>
      </w:r>
      <w:r w:rsidR="00397E81" w:rsidRPr="001F6B58">
        <w:rPr>
          <w:rFonts w:eastAsia="MS PMincho"/>
          <w:color w:val="000000"/>
        </w:rPr>
        <w:t>ことで、</w:t>
      </w:r>
      <w:r w:rsidRPr="001F6B58">
        <w:rPr>
          <w:rFonts w:eastAsia="MS PMincho"/>
          <w:color w:val="000000"/>
        </w:rPr>
        <w:t>『君の名は。』の</w:t>
      </w:r>
      <w:r w:rsidR="0071160B" w:rsidRPr="001F6B58">
        <w:rPr>
          <w:rFonts w:eastAsia="MS PMincho" w:hint="eastAsia"/>
          <w:color w:val="000000"/>
        </w:rPr>
        <w:t>評価の定性的な分析を行う。</w:t>
      </w:r>
    </w:p>
    <w:p w14:paraId="6CFBAAE0" w14:textId="64E486C0" w:rsidR="007F349D" w:rsidRPr="001F6B58" w:rsidRDefault="00397E81" w:rsidP="003E0F3B">
      <w:pPr>
        <w:rPr>
          <w:rFonts w:eastAsia="MS PMincho"/>
          <w:color w:val="000000"/>
        </w:rPr>
      </w:pPr>
      <w:r w:rsidRPr="001F6B58">
        <w:rPr>
          <w:rFonts w:eastAsia="MS PMincho"/>
          <w:color w:val="000000"/>
        </w:rPr>
        <w:t xml:space="preserve">  </w:t>
      </w:r>
      <w:r w:rsidR="0071160B" w:rsidRPr="001F6B58">
        <w:rPr>
          <w:rFonts w:eastAsia="MS PMincho"/>
          <w:color w:val="000000"/>
        </w:rPr>
        <w:t>４）</w:t>
      </w:r>
      <w:r w:rsidR="007F349D" w:rsidRPr="001F6B58">
        <w:rPr>
          <w:rFonts w:eastAsia="MS PMincho"/>
          <w:color w:val="000000"/>
        </w:rPr>
        <w:t>第</w:t>
      </w:r>
      <w:r w:rsidR="007F349D" w:rsidRPr="001F6B58">
        <w:rPr>
          <w:rFonts w:eastAsia="MS PMincho" w:hint="eastAsia"/>
          <w:color w:val="000000"/>
        </w:rPr>
        <w:t>５</w:t>
      </w:r>
      <w:r w:rsidR="007F349D" w:rsidRPr="001F6B58">
        <w:rPr>
          <w:rFonts w:eastAsia="MS PMincho"/>
          <w:color w:val="000000"/>
        </w:rPr>
        <w:t>章では、前</w:t>
      </w:r>
      <w:r w:rsidR="007F349D" w:rsidRPr="001F6B58">
        <w:rPr>
          <w:rFonts w:eastAsia="MS PMincho" w:hint="eastAsia"/>
          <w:color w:val="000000"/>
        </w:rPr>
        <w:t>４</w:t>
      </w:r>
      <w:r w:rsidR="00A44A2D" w:rsidRPr="001F6B58">
        <w:rPr>
          <w:rFonts w:eastAsia="MS PMincho"/>
          <w:color w:val="000000"/>
        </w:rPr>
        <w:t>章</w:t>
      </w:r>
      <w:r w:rsidR="00A44A2D" w:rsidRPr="001F6B58">
        <w:rPr>
          <w:rFonts w:eastAsia="MS PMincho" w:hint="eastAsia"/>
          <w:color w:val="000000"/>
        </w:rPr>
        <w:t>で分析した評価の実態</w:t>
      </w:r>
      <w:r w:rsidR="00A44A2D" w:rsidRPr="001F6B58">
        <w:rPr>
          <w:rFonts w:eastAsia="MS PMincho"/>
          <w:color w:val="000000"/>
        </w:rPr>
        <w:t>を集めて、アンケート調査で</w:t>
      </w:r>
      <w:r w:rsidR="00A44A2D" w:rsidRPr="001F6B58">
        <w:rPr>
          <w:rFonts w:eastAsia="MS PMincho" w:hint="eastAsia"/>
          <w:color w:val="000000"/>
        </w:rPr>
        <w:t>その実態</w:t>
      </w:r>
      <w:r w:rsidR="007F349D" w:rsidRPr="001F6B58">
        <w:rPr>
          <w:rFonts w:eastAsia="MS PMincho"/>
          <w:color w:val="000000"/>
        </w:rPr>
        <w:t>を検証する、</w:t>
      </w:r>
      <w:r w:rsidR="00A44A2D" w:rsidRPr="001F6B58">
        <w:rPr>
          <w:rFonts w:eastAsia="MS PMincho" w:hint="eastAsia"/>
          <w:color w:val="000000"/>
        </w:rPr>
        <w:t>さらに</w:t>
      </w:r>
      <w:r w:rsidR="007F349D" w:rsidRPr="001F6B58">
        <w:rPr>
          <w:rFonts w:eastAsia="MS PMincho" w:hint="eastAsia"/>
          <w:color w:val="000000"/>
        </w:rPr>
        <w:t>、媒介物が評価に影響を及ぼす実態を</w:t>
      </w:r>
      <w:r w:rsidR="007F349D" w:rsidRPr="001F6B58">
        <w:rPr>
          <w:rFonts w:eastAsia="MS PMincho"/>
          <w:color w:val="000000"/>
        </w:rPr>
        <w:t>明らかにする。最後にSPSS</w:t>
      </w:r>
      <w:r w:rsidR="00A44A2D" w:rsidRPr="001F6B58">
        <w:rPr>
          <w:rFonts w:eastAsia="MS PMincho"/>
          <w:color w:val="000000"/>
        </w:rPr>
        <w:t>の手法</w:t>
      </w:r>
      <w:r w:rsidR="00A44A2D" w:rsidRPr="001F6B58">
        <w:rPr>
          <w:rFonts w:eastAsia="MS PMincho" w:hint="eastAsia"/>
          <w:color w:val="000000"/>
        </w:rPr>
        <w:t>を用いて、調査結果が</w:t>
      </w:r>
      <w:r w:rsidR="00A44A2D" w:rsidRPr="001F6B58">
        <w:rPr>
          <w:rFonts w:eastAsia="MS PMincho"/>
          <w:color w:val="000000"/>
        </w:rPr>
        <w:t>統計学的有意水準には達しているか否か</w:t>
      </w:r>
      <w:r w:rsidR="00A44A2D" w:rsidRPr="001F6B58">
        <w:rPr>
          <w:rFonts w:eastAsia="MS PMincho" w:hint="eastAsia"/>
          <w:color w:val="000000"/>
        </w:rPr>
        <w:t>を確認する。</w:t>
      </w:r>
    </w:p>
    <w:p w14:paraId="29B3A8F7" w14:textId="0EA3AE54" w:rsidR="003E0F3B" w:rsidRPr="001F6B58" w:rsidRDefault="00A44A2D" w:rsidP="003E0F3B">
      <w:pPr>
        <w:rPr>
          <w:rFonts w:eastAsia="MS PMincho"/>
          <w:color w:val="000000"/>
        </w:rPr>
      </w:pPr>
      <w:r w:rsidRPr="001F6B58">
        <w:rPr>
          <w:rFonts w:eastAsia="MS PMincho" w:hint="eastAsia"/>
          <w:color w:val="000000"/>
        </w:rPr>
        <w:t xml:space="preserve">  </w:t>
      </w:r>
      <w:r w:rsidRPr="001F6B58">
        <w:rPr>
          <w:rFonts w:eastAsia="MS PMincho"/>
          <w:color w:val="000000"/>
        </w:rPr>
        <w:t>５）第</w:t>
      </w:r>
      <w:r w:rsidRPr="001F6B58">
        <w:rPr>
          <w:rFonts w:eastAsia="MS PMincho" w:hint="eastAsia"/>
          <w:color w:val="000000"/>
        </w:rPr>
        <w:t>６</w:t>
      </w:r>
      <w:r w:rsidR="0071160B" w:rsidRPr="001F6B58">
        <w:rPr>
          <w:rFonts w:eastAsia="MS PMincho"/>
          <w:color w:val="000000"/>
        </w:rPr>
        <w:t>章では、日本人の『君の名は。』の</w:t>
      </w:r>
      <w:r w:rsidR="0071160B" w:rsidRPr="001F6B58">
        <w:rPr>
          <w:rFonts w:eastAsia="MS PMincho" w:hint="eastAsia"/>
          <w:color w:val="000000"/>
        </w:rPr>
        <w:t>評価</w:t>
      </w:r>
      <w:r w:rsidR="003E0F3B" w:rsidRPr="001F6B58">
        <w:rPr>
          <w:rFonts w:eastAsia="MS PMincho"/>
          <w:color w:val="000000"/>
        </w:rPr>
        <w:t>をYahoo!映画（日本最大級</w:t>
      </w:r>
      <w:r w:rsidR="0071160B" w:rsidRPr="001F6B58">
        <w:rPr>
          <w:rFonts w:eastAsia="MS PMincho"/>
          <w:color w:val="000000"/>
        </w:rPr>
        <w:t>映画レビューサイト）から抽出し、中国人の『君の名は。』の</w:t>
      </w:r>
      <w:r w:rsidR="0071160B" w:rsidRPr="001F6B58">
        <w:rPr>
          <w:rFonts w:eastAsia="MS PMincho" w:hint="eastAsia"/>
          <w:color w:val="000000"/>
        </w:rPr>
        <w:t>評価</w:t>
      </w:r>
      <w:r w:rsidR="003E0F3B" w:rsidRPr="001F6B58">
        <w:rPr>
          <w:rFonts w:eastAsia="MS PMincho"/>
          <w:color w:val="000000"/>
        </w:rPr>
        <w:t>との比較分析を行う。</w:t>
      </w:r>
      <w:r w:rsidR="0071160B" w:rsidRPr="001F6B58">
        <w:rPr>
          <w:rFonts w:eastAsia="MS PMincho"/>
          <w:color w:val="000000"/>
        </w:rPr>
        <w:t>認知科学の原理で</w:t>
      </w:r>
      <w:r w:rsidR="0071160B" w:rsidRPr="001F6B58">
        <w:rPr>
          <w:rFonts w:eastAsia="MS PMincho" w:hint="eastAsia"/>
          <w:color w:val="000000"/>
        </w:rPr>
        <w:t>評価</w:t>
      </w:r>
      <w:r w:rsidR="00F9308B" w:rsidRPr="001F6B58">
        <w:rPr>
          <w:rFonts w:eastAsia="MS PMincho"/>
          <w:color w:val="000000"/>
        </w:rPr>
        <w:t>の相違点を形成した要因を考察する。</w:t>
      </w:r>
    </w:p>
    <w:p w14:paraId="45ACBC1F" w14:textId="39C724AB" w:rsidR="00FC7C9A" w:rsidRPr="001F6B58" w:rsidRDefault="00397E81" w:rsidP="0071160B">
      <w:pPr>
        <w:rPr>
          <w:rFonts w:eastAsia="MS PMincho"/>
          <w:color w:val="000000"/>
        </w:rPr>
      </w:pPr>
      <w:r w:rsidRPr="001F6B58">
        <w:rPr>
          <w:rFonts w:eastAsia="MS PMincho"/>
          <w:color w:val="000000"/>
        </w:rPr>
        <w:t xml:space="preserve">  </w:t>
      </w:r>
      <w:r w:rsidR="00A44A2D" w:rsidRPr="001F6B58">
        <w:rPr>
          <w:rFonts w:eastAsia="MS PMincho"/>
          <w:color w:val="000000"/>
        </w:rPr>
        <w:t>６）第７章では、</w:t>
      </w:r>
      <w:r w:rsidR="00737530" w:rsidRPr="001F6B58">
        <w:rPr>
          <w:rFonts w:eastAsia="MS PMincho" w:hint="eastAsia"/>
          <w:color w:val="000000"/>
        </w:rPr>
        <w:t>論文のまとめと</w:t>
      </w:r>
      <w:r w:rsidR="00737530" w:rsidRPr="001F6B58">
        <w:rPr>
          <w:rFonts w:eastAsia="MS PMincho"/>
          <w:color w:val="000000"/>
        </w:rPr>
        <w:t>今後の課題を述べる</w:t>
      </w:r>
      <w:r w:rsidR="0071160B" w:rsidRPr="001F6B58">
        <w:rPr>
          <w:rFonts w:eastAsia="MS PMincho" w:hint="eastAsia"/>
          <w:color w:val="000000"/>
        </w:rPr>
        <w:t>。</w:t>
      </w:r>
    </w:p>
    <w:p w14:paraId="23A622C1" w14:textId="77777777" w:rsidR="00737530" w:rsidRPr="001F6B58" w:rsidRDefault="00737530" w:rsidP="001D6D39">
      <w:pPr>
        <w:pStyle w:val="Heading1"/>
        <w:rPr>
          <w:rFonts w:ascii="MS PMincho" w:eastAsia="MS PMincho" w:hAnsi="MS PMincho"/>
          <w:color w:val="000000"/>
          <w:sz w:val="21"/>
        </w:rPr>
        <w:sectPr w:rsidR="00737530" w:rsidRPr="001F6B58" w:rsidSect="0093758F">
          <w:pgSz w:w="11906" w:h="16838" w:code="9"/>
          <w:pgMar w:top="1418" w:right="1418" w:bottom="1418" w:left="2268" w:header="851" w:footer="992" w:gutter="0"/>
          <w:cols w:space="425"/>
          <w:docGrid w:type="lines" w:linePitch="360"/>
        </w:sectPr>
      </w:pPr>
    </w:p>
    <w:p w14:paraId="4742AD51" w14:textId="77777777" w:rsidR="00FC7C9A" w:rsidRPr="001F6B58" w:rsidRDefault="00FC7C9A" w:rsidP="001D6D39">
      <w:pPr>
        <w:pStyle w:val="Heading1"/>
        <w:rPr>
          <w:rFonts w:ascii="MS Gothic" w:eastAsia="MS Gothic" w:hAnsi="MS Gothic"/>
          <w:color w:val="000000"/>
        </w:rPr>
        <w:sectPr w:rsidR="00FC7C9A" w:rsidRPr="001F6B58" w:rsidSect="0093758F">
          <w:pgSz w:w="11906" w:h="16838" w:code="9"/>
          <w:pgMar w:top="1418" w:right="1418" w:bottom="1418" w:left="2268" w:header="851" w:footer="992" w:gutter="0"/>
          <w:cols w:space="425"/>
          <w:docGrid w:type="lines" w:linePitch="360"/>
        </w:sectPr>
      </w:pPr>
    </w:p>
    <w:p w14:paraId="4A014839" w14:textId="2DB30139" w:rsidR="004D6AE6" w:rsidRPr="001F6B58" w:rsidRDefault="004D6AE6" w:rsidP="001D6D39">
      <w:pPr>
        <w:pStyle w:val="Heading1"/>
        <w:rPr>
          <w:rFonts w:ascii="MS Gothic" w:eastAsia="MS Gothic" w:hAnsi="MS Gothic"/>
          <w:color w:val="000000"/>
        </w:rPr>
      </w:pPr>
      <w:bookmarkStart w:id="4" w:name="_Toc505931961"/>
      <w:r w:rsidRPr="001F6B58">
        <w:rPr>
          <w:rFonts w:ascii="MS Gothic" w:eastAsia="MS Gothic" w:hAnsi="MS Gothic" w:hint="eastAsia"/>
          <w:color w:val="000000"/>
        </w:rPr>
        <w:lastRenderedPageBreak/>
        <w:t>第</w:t>
      </w:r>
      <w:r w:rsidR="0017625A" w:rsidRPr="001F6B58">
        <w:rPr>
          <w:rFonts w:ascii="MS Gothic" w:eastAsia="MS Gothic" w:hAnsi="MS Gothic" w:hint="eastAsia"/>
          <w:color w:val="000000"/>
        </w:rPr>
        <w:t>2</w:t>
      </w:r>
      <w:r w:rsidR="00AE074C" w:rsidRPr="001F6B58">
        <w:rPr>
          <w:rFonts w:ascii="MS Gothic" w:eastAsia="MS Gothic" w:hAnsi="MS Gothic" w:hint="eastAsia"/>
          <w:color w:val="000000"/>
        </w:rPr>
        <w:t xml:space="preserve">章 </w:t>
      </w:r>
      <w:r w:rsidR="004C7492" w:rsidRPr="001F6B58">
        <w:rPr>
          <w:rFonts w:ascii="MS Gothic" w:eastAsia="MS Gothic" w:hAnsi="MS Gothic" w:hint="eastAsia"/>
          <w:color w:val="000000"/>
        </w:rPr>
        <w:t>中国映画市場の特性</w:t>
      </w:r>
      <w:bookmarkEnd w:id="4"/>
    </w:p>
    <w:p w14:paraId="2E3C9D7B" w14:textId="77777777" w:rsidR="00C46865" w:rsidRPr="001F6B58" w:rsidRDefault="00C46865" w:rsidP="00C46865">
      <w:pPr>
        <w:rPr>
          <w:color w:val="000000"/>
        </w:rPr>
      </w:pPr>
    </w:p>
    <w:p w14:paraId="66724B4D" w14:textId="6A5754F6" w:rsidR="004C7492" w:rsidRPr="001F6B58" w:rsidRDefault="00F13498" w:rsidP="00C46865">
      <w:pPr>
        <w:ind w:firstLineChars="100" w:firstLine="210"/>
        <w:rPr>
          <w:rFonts w:ascii="Times New Roman" w:hAnsi="Times New Roman"/>
          <w:color w:val="000000"/>
        </w:rPr>
      </w:pPr>
      <w:r w:rsidRPr="001F6B58">
        <w:rPr>
          <w:rFonts w:ascii="Times New Roman" w:hAnsi="Times New Roman"/>
          <w:color w:val="000000"/>
        </w:rPr>
        <w:t>2.1</w:t>
      </w:r>
      <w:r w:rsidR="00C46865" w:rsidRPr="001F6B58">
        <w:rPr>
          <w:rFonts w:ascii="Times New Roman" w:hAnsi="Times New Roman" w:hint="eastAsia"/>
          <w:color w:val="000000"/>
        </w:rPr>
        <w:t>では、まず中国映画市場の発展</w:t>
      </w:r>
      <w:r w:rsidRPr="001F6B58">
        <w:rPr>
          <w:rFonts w:ascii="Times New Roman" w:hAnsi="Times New Roman" w:hint="eastAsia"/>
          <w:color w:val="000000"/>
        </w:rPr>
        <w:t>について述べる。</w:t>
      </w:r>
      <w:r w:rsidR="00C46865" w:rsidRPr="001F6B58">
        <w:rPr>
          <w:rFonts w:ascii="Times New Roman" w:hAnsi="Times New Roman" w:hint="eastAsia"/>
          <w:color w:val="000000"/>
        </w:rPr>
        <w:t>2.2</w:t>
      </w:r>
      <w:r w:rsidR="004D6AE6" w:rsidRPr="001F6B58">
        <w:rPr>
          <w:rFonts w:ascii="Times New Roman" w:hAnsi="Times New Roman" w:hint="eastAsia"/>
          <w:color w:val="000000"/>
        </w:rPr>
        <w:t>では、</w:t>
      </w:r>
      <w:r w:rsidR="0059071C" w:rsidRPr="001F6B58">
        <w:rPr>
          <w:rFonts w:ascii="Times New Roman" w:hAnsi="Times New Roman" w:hint="eastAsia"/>
          <w:color w:val="000000"/>
        </w:rPr>
        <w:t>中国映画市場における外国映画</w:t>
      </w:r>
      <w:r w:rsidRPr="001F6B58">
        <w:rPr>
          <w:rFonts w:ascii="Times New Roman" w:hAnsi="Times New Roman" w:hint="eastAsia"/>
          <w:color w:val="000000"/>
        </w:rPr>
        <w:t>を</w:t>
      </w:r>
      <w:r w:rsidR="0008342B" w:rsidRPr="001F6B58">
        <w:rPr>
          <w:rFonts w:ascii="Times New Roman" w:hAnsi="Times New Roman" w:hint="eastAsia"/>
          <w:color w:val="000000"/>
        </w:rPr>
        <w:t>説明する</w:t>
      </w:r>
      <w:r w:rsidRPr="001F6B58">
        <w:rPr>
          <w:rFonts w:ascii="Times New Roman" w:hAnsi="Times New Roman" w:hint="eastAsia"/>
          <w:color w:val="000000"/>
        </w:rPr>
        <w:t>。続く</w:t>
      </w:r>
      <w:r w:rsidR="00C46865" w:rsidRPr="001F6B58">
        <w:rPr>
          <w:rFonts w:ascii="Times New Roman" w:hAnsi="Times New Roman" w:hint="eastAsia"/>
          <w:color w:val="000000"/>
        </w:rPr>
        <w:t>2.3</w:t>
      </w:r>
      <w:r w:rsidR="004D6AE6" w:rsidRPr="001F6B58">
        <w:rPr>
          <w:rFonts w:ascii="Times New Roman" w:hAnsi="Times New Roman" w:hint="eastAsia"/>
          <w:color w:val="000000"/>
        </w:rPr>
        <w:t>では、</w:t>
      </w:r>
      <w:r w:rsidR="00C46865" w:rsidRPr="001F6B58">
        <w:rPr>
          <w:rFonts w:ascii="Times New Roman" w:hAnsi="Times New Roman" w:hint="eastAsia"/>
          <w:color w:val="000000"/>
        </w:rPr>
        <w:t>中国における日本映画の現状を</w:t>
      </w:r>
      <w:r w:rsidR="0008342B" w:rsidRPr="001F6B58">
        <w:rPr>
          <w:rFonts w:ascii="Times New Roman" w:hAnsi="Times New Roman" w:hint="eastAsia"/>
          <w:color w:val="000000"/>
        </w:rPr>
        <w:t>概観する</w:t>
      </w:r>
      <w:r w:rsidRPr="001F6B58">
        <w:rPr>
          <w:rFonts w:ascii="Times New Roman" w:hAnsi="Times New Roman"/>
          <w:color w:val="000000"/>
        </w:rPr>
        <w:t>ことで、中国の映画市場の特性について明らかにする。</w:t>
      </w:r>
    </w:p>
    <w:p w14:paraId="49BFBE16" w14:textId="77777777" w:rsidR="00971525" w:rsidRPr="001F6B58" w:rsidRDefault="00971525" w:rsidP="00971525">
      <w:pPr>
        <w:rPr>
          <w:rFonts w:ascii="Times New Roman" w:hAnsi="Times New Roman"/>
          <w:color w:val="000000"/>
        </w:rPr>
      </w:pPr>
    </w:p>
    <w:p w14:paraId="5BEC2829" w14:textId="66201F4D" w:rsidR="004C7492" w:rsidRPr="001F6B58" w:rsidRDefault="00F85AD2" w:rsidP="00F85AD2">
      <w:pPr>
        <w:pStyle w:val="Heading2"/>
      </w:pPr>
      <w:bookmarkStart w:id="5" w:name="_Toc505931962"/>
      <w:r w:rsidRPr="001F6B58">
        <w:rPr>
          <w:rFonts w:hint="eastAsia"/>
        </w:rPr>
        <w:t>2.1</w:t>
      </w:r>
      <w:r w:rsidR="005539ED" w:rsidRPr="001F6B58">
        <w:rPr>
          <w:rFonts w:hint="eastAsia"/>
        </w:rPr>
        <w:t xml:space="preserve"> </w:t>
      </w:r>
      <w:r w:rsidR="004C7492" w:rsidRPr="001F6B58">
        <w:rPr>
          <w:rFonts w:hint="eastAsia"/>
        </w:rPr>
        <w:t>中国映画市場の発展</w:t>
      </w:r>
      <w:bookmarkEnd w:id="5"/>
    </w:p>
    <w:p w14:paraId="3B9A1A86" w14:textId="77777777" w:rsidR="00F13498" w:rsidRPr="001F6B58" w:rsidRDefault="00F13498" w:rsidP="00F13498">
      <w:pPr>
        <w:rPr>
          <w:color w:val="000000"/>
        </w:rPr>
      </w:pPr>
    </w:p>
    <w:p w14:paraId="0DCD8264" w14:textId="25220488" w:rsidR="005C64BC" w:rsidRPr="001F6B58" w:rsidRDefault="005C64BC" w:rsidP="005C64BC">
      <w:pPr>
        <w:rPr>
          <w:rFonts w:eastAsia="MS PMincho"/>
          <w:color w:val="000000"/>
        </w:rPr>
      </w:pPr>
      <w:r w:rsidRPr="001F6B58">
        <w:rPr>
          <w:rFonts w:eastAsia="MS PMincho"/>
          <w:color w:val="000000"/>
        </w:rPr>
        <w:t xml:space="preserve">  </w:t>
      </w:r>
      <w:r w:rsidRPr="001F6B58">
        <w:rPr>
          <w:rFonts w:eastAsia="MS PMincho" w:hint="eastAsia"/>
          <w:color w:val="000000"/>
        </w:rPr>
        <w:t>2004年以来、市場化の改革と政府の支援政策によって、中国映画市場連続13年の興行収入が年間平均30</w:t>
      </w:r>
      <w:r w:rsidR="00F13498" w:rsidRPr="001F6B58">
        <w:rPr>
          <w:rFonts w:eastAsia="MS PMincho" w:hint="eastAsia"/>
          <w:color w:val="000000"/>
        </w:rPr>
        <w:t>％成長している</w:t>
      </w:r>
      <w:r w:rsidRPr="001F6B58">
        <w:rPr>
          <w:rFonts w:eastAsia="MS PMincho" w:hint="eastAsia"/>
          <w:color w:val="000000"/>
        </w:rPr>
        <w:t>。国家広播電影電視総局（以下は広電総局と略称する）のデータ</w:t>
      </w:r>
      <w:r w:rsidR="004007C8" w:rsidRPr="001F6B58">
        <w:rPr>
          <w:rStyle w:val="FootnoteReference"/>
          <w:rFonts w:eastAsia="MS PMincho"/>
          <w:color w:val="000000"/>
        </w:rPr>
        <w:footnoteReference w:id="5"/>
      </w:r>
      <w:r w:rsidRPr="001F6B58">
        <w:rPr>
          <w:rFonts w:eastAsia="MS PMincho" w:hint="eastAsia"/>
          <w:color w:val="000000"/>
        </w:rPr>
        <w:t>によると2016年中国映画市場興行収入が史上最高の7,418億円に到達したことが明らかになった。</w:t>
      </w:r>
    </w:p>
    <w:p w14:paraId="200FF379" w14:textId="0171B2A3" w:rsidR="005C64BC" w:rsidRPr="001F6B58" w:rsidRDefault="005C64BC" w:rsidP="005C64BC">
      <w:pPr>
        <w:rPr>
          <w:rFonts w:eastAsia="MS PMincho"/>
          <w:color w:val="000000"/>
        </w:rPr>
      </w:pPr>
      <w:r w:rsidRPr="001F6B58">
        <w:rPr>
          <w:rFonts w:eastAsia="MS PMincho"/>
          <w:color w:val="000000"/>
        </w:rPr>
        <w:t xml:space="preserve">  </w:t>
      </w:r>
      <w:r w:rsidRPr="001F6B58">
        <w:rPr>
          <w:rFonts w:eastAsia="MS PMincho" w:hint="eastAsia"/>
          <w:color w:val="000000"/>
        </w:rPr>
        <w:t>一方、アメリカ2004年から2016年まで映画市場年間興行収入</w:t>
      </w:r>
      <w:r w:rsidR="00F13498" w:rsidRPr="001F6B58">
        <w:rPr>
          <w:rFonts w:eastAsia="MS PMincho" w:hint="eastAsia"/>
          <w:color w:val="000000"/>
        </w:rPr>
        <w:t>は、</w:t>
      </w:r>
      <w:r w:rsidR="00F13498" w:rsidRPr="001F6B58">
        <w:rPr>
          <w:rFonts w:eastAsia="MS PMincho"/>
          <w:color w:val="000000"/>
        </w:rPr>
        <w:t>約1兆円で</w:t>
      </w:r>
      <w:r w:rsidRPr="001F6B58">
        <w:rPr>
          <w:rFonts w:eastAsia="MS PMincho" w:hint="eastAsia"/>
          <w:color w:val="000000"/>
        </w:rPr>
        <w:t>がほぼ横ばいとなっており</w:t>
      </w:r>
      <w:r w:rsidR="00F13498" w:rsidRPr="001F6B58">
        <w:rPr>
          <w:rFonts w:eastAsia="MS PMincho" w:hint="eastAsia"/>
          <w:color w:val="000000"/>
        </w:rPr>
        <w:t>、</w:t>
      </w:r>
      <w:r w:rsidRPr="001F6B58">
        <w:rPr>
          <w:rFonts w:eastAsia="MS PMincho" w:hint="eastAsia"/>
          <w:color w:val="000000"/>
        </w:rPr>
        <w:t>成長が鈍化している。ウォール・ストリート・ジャーナル（2012）</w:t>
      </w:r>
      <w:r w:rsidR="004007C8" w:rsidRPr="001F6B58">
        <w:rPr>
          <w:rStyle w:val="FootnoteReference"/>
          <w:rFonts w:eastAsia="MS PMincho"/>
          <w:color w:val="000000"/>
        </w:rPr>
        <w:footnoteReference w:id="6"/>
      </w:r>
      <w:r w:rsidRPr="001F6B58">
        <w:rPr>
          <w:rFonts w:eastAsia="MS PMincho" w:hint="eastAsia"/>
          <w:color w:val="000000"/>
        </w:rPr>
        <w:t>の電子版はこの結果について、「米映画産業にとって、中国への映画輸出ではさまざまな困難（規制など）に直面しているものの、世界最大の人口を抱える</w:t>
      </w:r>
      <w:r w:rsidR="00F13498" w:rsidRPr="001F6B58">
        <w:rPr>
          <w:rFonts w:eastAsia="MS PMincho" w:hint="eastAsia"/>
          <w:color w:val="000000"/>
        </w:rPr>
        <w:t>同国の重要性が高まっていることが裏付けられた。」と記事にしている</w:t>
      </w:r>
      <w:r w:rsidRPr="001F6B58">
        <w:rPr>
          <w:rFonts w:eastAsia="MS PMincho" w:hint="eastAsia"/>
          <w:color w:val="000000"/>
        </w:rPr>
        <w:t>。</w:t>
      </w:r>
    </w:p>
    <w:p w14:paraId="4C06FB9F" w14:textId="77777777" w:rsidR="00B77D4A" w:rsidRPr="001F6B58" w:rsidRDefault="00B77D4A" w:rsidP="005C64BC">
      <w:pPr>
        <w:rPr>
          <w:rFonts w:eastAsia="MS PMincho"/>
          <w:color w:val="000000"/>
        </w:rPr>
      </w:pPr>
    </w:p>
    <w:p w14:paraId="1EFC24D4" w14:textId="17014EE8" w:rsidR="005C64BC" w:rsidRPr="001F6B58" w:rsidRDefault="005C64BC" w:rsidP="0071160B">
      <w:pPr>
        <w:jc w:val="center"/>
        <w:rPr>
          <w:rFonts w:eastAsia="MS PMincho"/>
          <w:color w:val="000000"/>
        </w:rPr>
      </w:pPr>
      <w:r w:rsidRPr="001F6B58">
        <w:rPr>
          <w:rFonts w:eastAsia="MS PMincho" w:hint="eastAsia"/>
          <w:color w:val="000000"/>
        </w:rPr>
        <w:t>図</w:t>
      </w:r>
      <w:r w:rsidR="00A03FF5" w:rsidRPr="001F6B58">
        <w:rPr>
          <w:rFonts w:eastAsia="MS PMincho" w:hint="eastAsia"/>
          <w:color w:val="000000"/>
        </w:rPr>
        <w:t>2-1</w:t>
      </w:r>
      <w:r w:rsidRPr="001F6B58">
        <w:rPr>
          <w:rFonts w:eastAsia="MS PMincho" w:hint="eastAsia"/>
          <w:color w:val="000000"/>
        </w:rPr>
        <w:t>：日本・中国・アメリカ最近10年間映画入場数統計</w:t>
      </w:r>
    </w:p>
    <w:p w14:paraId="4A1D9183" w14:textId="57541BAA" w:rsidR="005C64BC" w:rsidRPr="001F6B58" w:rsidRDefault="00ED25C9" w:rsidP="00654E0B">
      <w:pPr>
        <w:jc w:val="center"/>
        <w:rPr>
          <w:rFonts w:ascii="MS Gothic" w:eastAsia="MS Gothic" w:hAnsi="MS Gothic"/>
          <w:color w:val="000000"/>
        </w:rPr>
      </w:pPr>
      <w:r w:rsidRPr="001F6B58">
        <w:rPr>
          <w:rFonts w:ascii="MS Gothic" w:eastAsia="MS Gothic" w:hAnsi="MS Gothic"/>
          <w:noProof/>
          <w:color w:val="000000"/>
          <w:lang w:eastAsia="zh-CN"/>
        </w:rPr>
        <w:drawing>
          <wp:inline distT="0" distB="0" distL="0" distR="0" wp14:anchorId="76D24769" wp14:editId="216914EA">
            <wp:extent cx="5395595" cy="1285875"/>
            <wp:effectExtent l="0" t="0" r="0" b="9525"/>
            <wp:docPr id="15" name="Picture 15" descr="../../../Desktop/Screen%20Shot%200030-01-24%20at%2012.05.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0030-01-24%20at%2012.05.4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5595" cy="1285875"/>
                    </a:xfrm>
                    <a:prstGeom prst="rect">
                      <a:avLst/>
                    </a:prstGeom>
                    <a:noFill/>
                    <a:ln>
                      <a:noFill/>
                    </a:ln>
                  </pic:spPr>
                </pic:pic>
              </a:graphicData>
            </a:graphic>
          </wp:inline>
        </w:drawing>
      </w:r>
    </w:p>
    <w:p w14:paraId="6B6426C7" w14:textId="46E8DECD" w:rsidR="005C64BC" w:rsidRPr="001F6B58" w:rsidRDefault="00341BD7" w:rsidP="00654E0B">
      <w:pPr>
        <w:jc w:val="center"/>
        <w:rPr>
          <w:rFonts w:eastAsia="MS PMincho"/>
          <w:color w:val="000000"/>
        </w:rPr>
      </w:pPr>
      <w:r w:rsidRPr="001F6B58">
        <w:rPr>
          <w:rFonts w:eastAsia="MS PMincho" w:hint="eastAsia"/>
          <w:color w:val="000000"/>
        </w:rPr>
        <w:t>出典：</w:t>
      </w:r>
      <w:r w:rsidR="00654E0B" w:rsidRPr="001F6B58">
        <w:rPr>
          <w:rFonts w:eastAsia="MS PMincho"/>
          <w:color w:val="000000"/>
        </w:rPr>
        <w:t>UNESCO</w:t>
      </w:r>
      <w:r w:rsidR="004007C8" w:rsidRPr="001F6B58">
        <w:rPr>
          <w:rStyle w:val="FootnoteReference"/>
          <w:rFonts w:eastAsia="MS PMincho"/>
          <w:color w:val="000000"/>
        </w:rPr>
        <w:footnoteReference w:id="7"/>
      </w:r>
      <w:r w:rsidR="00654E0B" w:rsidRPr="001F6B58">
        <w:rPr>
          <w:rFonts w:eastAsia="MS PMincho" w:hint="eastAsia"/>
          <w:color w:val="000000"/>
        </w:rPr>
        <w:t>のデータより作成</w:t>
      </w:r>
    </w:p>
    <w:p w14:paraId="6F5667A5" w14:textId="77777777" w:rsidR="00C46865" w:rsidRPr="001F6B58" w:rsidRDefault="00C46865" w:rsidP="00C46865">
      <w:pPr>
        <w:rPr>
          <w:rFonts w:ascii="MS Gothic" w:eastAsia="MS Gothic" w:hAnsi="MS Gothic"/>
          <w:color w:val="000000"/>
        </w:rPr>
      </w:pPr>
    </w:p>
    <w:p w14:paraId="60D3115C" w14:textId="77777777" w:rsidR="004C7492" w:rsidRPr="001F6B58" w:rsidRDefault="00F85AD2" w:rsidP="00F85AD2">
      <w:pPr>
        <w:pStyle w:val="Heading2"/>
      </w:pPr>
      <w:bookmarkStart w:id="6" w:name="_Toc505931963"/>
      <w:r w:rsidRPr="001F6B58">
        <w:t xml:space="preserve">2.2 </w:t>
      </w:r>
      <w:r w:rsidR="004C7492" w:rsidRPr="001F6B58">
        <w:rPr>
          <w:rFonts w:hint="eastAsia"/>
        </w:rPr>
        <w:t>中国映画市場における外国映画の占比</w:t>
      </w:r>
      <w:bookmarkEnd w:id="6"/>
    </w:p>
    <w:p w14:paraId="31A254C0" w14:textId="77777777" w:rsidR="00F13498" w:rsidRPr="001F6B58" w:rsidRDefault="00F13498" w:rsidP="00F13498">
      <w:pPr>
        <w:rPr>
          <w:color w:val="000000"/>
        </w:rPr>
      </w:pPr>
    </w:p>
    <w:p w14:paraId="1C4DF055" w14:textId="77777777" w:rsidR="00654E0B" w:rsidRPr="001F6B58" w:rsidRDefault="00654E0B" w:rsidP="00654E0B">
      <w:pPr>
        <w:rPr>
          <w:rFonts w:eastAsia="MS PMincho"/>
          <w:color w:val="000000"/>
        </w:rPr>
      </w:pPr>
      <w:r w:rsidRPr="001F6B58">
        <w:rPr>
          <w:rFonts w:eastAsia="MS PMincho"/>
          <w:color w:val="000000"/>
        </w:rPr>
        <w:t xml:space="preserve">  </w:t>
      </w:r>
      <w:r w:rsidRPr="001F6B58">
        <w:rPr>
          <w:rFonts w:eastAsia="MS PMincho" w:hint="eastAsia"/>
          <w:color w:val="000000"/>
        </w:rPr>
        <w:t>中国は、公称13億の人口と急速な経済発展を背景に、一大消費市場に成長しつつあるが、外国資本による中国市場への進出に対しては一定の制限がある。</w:t>
      </w:r>
    </w:p>
    <w:p w14:paraId="7509B4A8" w14:textId="77777777" w:rsidR="00654E0B" w:rsidRPr="001F6B58" w:rsidRDefault="00654E0B" w:rsidP="00654E0B">
      <w:pPr>
        <w:rPr>
          <w:rFonts w:eastAsia="MS PMincho"/>
          <w:color w:val="000000"/>
        </w:rPr>
      </w:pPr>
      <w:r w:rsidRPr="001F6B58">
        <w:rPr>
          <w:rFonts w:eastAsia="MS PMincho"/>
          <w:color w:val="000000"/>
        </w:rPr>
        <w:t xml:space="preserve">  </w:t>
      </w:r>
      <w:r w:rsidRPr="001F6B58">
        <w:rPr>
          <w:rFonts w:eastAsia="MS PMincho" w:hint="eastAsia"/>
          <w:color w:val="000000"/>
        </w:rPr>
        <w:t>確かに、中国は</w:t>
      </w:r>
      <w:r w:rsidRPr="001F6B58">
        <w:rPr>
          <w:rFonts w:eastAsia="MS PMincho"/>
          <w:color w:val="000000"/>
        </w:rPr>
        <w:t xml:space="preserve"> WTO </w:t>
      </w:r>
      <w:r w:rsidRPr="001F6B58">
        <w:rPr>
          <w:rFonts w:eastAsia="MS PMincho" w:hint="eastAsia"/>
          <w:color w:val="000000"/>
        </w:rPr>
        <w:t>に加盟し、外資への市場開放を約束したが、自国産業を保護・育成する立場等から、外資に対して、段階的に市場の開放が行われており、全ての市場か一気に開放されたのではない。</w:t>
      </w:r>
    </w:p>
    <w:p w14:paraId="106491B0" w14:textId="3E1C1068" w:rsidR="00654E0B" w:rsidRPr="001F6B58" w:rsidRDefault="00654E0B" w:rsidP="00654E0B">
      <w:pPr>
        <w:rPr>
          <w:rFonts w:eastAsia="MS PMincho"/>
          <w:color w:val="000000"/>
        </w:rPr>
      </w:pPr>
      <w:r w:rsidRPr="001F6B58">
        <w:rPr>
          <w:rFonts w:eastAsia="MS PMincho"/>
          <w:color w:val="000000"/>
        </w:rPr>
        <w:lastRenderedPageBreak/>
        <w:t xml:space="preserve">  </w:t>
      </w:r>
      <w:r w:rsidRPr="001F6B58">
        <w:rPr>
          <w:rFonts w:eastAsia="MS PMincho" w:hint="eastAsia"/>
          <w:color w:val="000000"/>
        </w:rPr>
        <w:t>音響映像製品の輸入許可はもともと文化部の担当だ。国務院弁公庁の「国家新聞出版総署（国家版権局）の内部機構、主要職責および人員編成に関する規定の公布に関する通知」等関連規定に基づき、</w:t>
      </w:r>
      <w:r w:rsidR="002D167D" w:rsidRPr="001F6B58">
        <w:rPr>
          <w:rFonts w:eastAsia="MS PMincho" w:hint="eastAsia"/>
          <w:color w:val="000000"/>
        </w:rPr>
        <w:t>2008</w:t>
      </w:r>
      <w:r w:rsidR="00A82AFA" w:rsidRPr="001F6B58">
        <w:rPr>
          <w:rFonts w:eastAsia="MS PMincho" w:hint="eastAsia"/>
          <w:color w:val="000000"/>
        </w:rPr>
        <w:t>年</w:t>
      </w:r>
      <w:r w:rsidRPr="001F6B58">
        <w:rPr>
          <w:rFonts w:eastAsia="MS PMincho" w:hint="eastAsia"/>
          <w:color w:val="000000"/>
        </w:rPr>
        <w:t>8</w:t>
      </w:r>
      <w:r w:rsidR="00525338" w:rsidRPr="001F6B58">
        <w:rPr>
          <w:rFonts w:eastAsia="MS PMincho" w:hint="eastAsia"/>
          <w:color w:val="000000"/>
        </w:rPr>
        <w:t>月から、音響映像製品の輸入審査許可は広電総局の主管となった</w:t>
      </w:r>
      <w:r w:rsidRPr="001F6B58">
        <w:rPr>
          <w:rFonts w:eastAsia="MS PMincho" w:hint="eastAsia"/>
          <w:color w:val="000000"/>
        </w:rPr>
        <w:t>。</w:t>
      </w:r>
    </w:p>
    <w:p w14:paraId="7D35BBC4" w14:textId="13FB7ACA" w:rsidR="00A03FF5" w:rsidRPr="001F6B58" w:rsidRDefault="00654E0B" w:rsidP="00654E0B">
      <w:pPr>
        <w:rPr>
          <w:rFonts w:eastAsia="MS PMincho"/>
          <w:color w:val="000000"/>
        </w:rPr>
      </w:pPr>
      <w:r w:rsidRPr="001F6B58">
        <w:rPr>
          <w:rFonts w:eastAsia="MS PMincho"/>
          <w:color w:val="000000"/>
        </w:rPr>
        <w:t xml:space="preserve">  </w:t>
      </w:r>
      <w:r w:rsidRPr="001F6B58">
        <w:rPr>
          <w:rFonts w:eastAsia="MS PMincho" w:hint="eastAsia"/>
          <w:color w:val="000000"/>
        </w:rPr>
        <w:t>実際に、広電総局の政策</w:t>
      </w:r>
      <w:r w:rsidR="000A1382" w:rsidRPr="001F6B58">
        <w:rPr>
          <w:rStyle w:val="FootnoteReference"/>
          <w:rFonts w:eastAsia="MS PMincho"/>
          <w:color w:val="000000"/>
        </w:rPr>
        <w:footnoteReference w:id="8"/>
      </w:r>
      <w:r w:rsidRPr="001F6B58">
        <w:rPr>
          <w:rFonts w:eastAsia="MS PMincho" w:hint="eastAsia"/>
          <w:color w:val="000000"/>
        </w:rPr>
        <w:t>から見ると、</w:t>
      </w:r>
      <w:r w:rsidR="00525338" w:rsidRPr="001F6B58">
        <w:rPr>
          <w:rFonts w:eastAsia="MS PMincho" w:hint="eastAsia"/>
          <w:color w:val="000000"/>
        </w:rPr>
        <w:t>20</w:t>
      </w:r>
      <w:r w:rsidR="00525338" w:rsidRPr="001F6B58">
        <w:rPr>
          <w:rFonts w:eastAsia="MS PMincho"/>
          <w:color w:val="000000"/>
        </w:rPr>
        <w:t>0</w:t>
      </w:r>
      <w:r w:rsidRPr="001F6B58">
        <w:rPr>
          <w:rFonts w:eastAsia="MS PMincho" w:hint="eastAsia"/>
          <w:color w:val="000000"/>
        </w:rPr>
        <w:t>2から2011</w:t>
      </w:r>
      <w:r w:rsidR="00B467BF" w:rsidRPr="001F6B58">
        <w:rPr>
          <w:rFonts w:eastAsia="MS PMincho" w:hint="eastAsia"/>
          <w:color w:val="000000"/>
        </w:rPr>
        <w:t>年までアメリカ映画が毎年中国で上映できる</w:t>
      </w:r>
      <w:r w:rsidRPr="001F6B58">
        <w:rPr>
          <w:rFonts w:eastAsia="MS PMincho" w:hint="eastAsia"/>
          <w:color w:val="000000"/>
        </w:rPr>
        <w:t>数量が20</w:t>
      </w:r>
      <w:r w:rsidR="00A10856" w:rsidRPr="001F6B58">
        <w:rPr>
          <w:rFonts w:eastAsia="MS PMincho" w:hint="eastAsia"/>
          <w:color w:val="000000"/>
        </w:rPr>
        <w:t>作</w:t>
      </w:r>
      <w:r w:rsidRPr="001F6B58">
        <w:rPr>
          <w:rFonts w:eastAsia="MS PMincho" w:hint="eastAsia"/>
          <w:color w:val="000000"/>
        </w:rPr>
        <w:t>以下に限定された</w:t>
      </w:r>
      <w:r w:rsidR="00F13498" w:rsidRPr="001F6B58">
        <w:rPr>
          <w:rFonts w:eastAsia="MS PMincho" w:hint="eastAsia"/>
          <w:color w:val="000000"/>
        </w:rPr>
        <w:t>が</w:t>
      </w:r>
      <w:r w:rsidRPr="001F6B58">
        <w:rPr>
          <w:rFonts w:eastAsia="MS PMincho" w:hint="eastAsia"/>
          <w:color w:val="000000"/>
        </w:rPr>
        <w:t>、中国のWTO</w:t>
      </w:r>
      <w:r w:rsidR="00B467BF" w:rsidRPr="001F6B58">
        <w:rPr>
          <w:rFonts w:eastAsia="MS PMincho" w:hint="eastAsia"/>
          <w:color w:val="000000"/>
        </w:rPr>
        <w:t>加盟</w:t>
      </w:r>
      <w:r w:rsidR="00F13498" w:rsidRPr="001F6B58">
        <w:rPr>
          <w:rFonts w:eastAsia="MS PMincho"/>
          <w:color w:val="000000"/>
        </w:rPr>
        <w:t>の影響もあり、</w:t>
      </w:r>
      <w:r w:rsidRPr="001F6B58">
        <w:rPr>
          <w:rFonts w:eastAsia="MS PMincho" w:hint="eastAsia"/>
          <w:color w:val="000000"/>
        </w:rPr>
        <w:t>2012から2016年までの上映数は34</w:t>
      </w:r>
      <w:r w:rsidR="00A10856" w:rsidRPr="001F6B58">
        <w:rPr>
          <w:rFonts w:eastAsia="MS PMincho" w:hint="eastAsia"/>
          <w:color w:val="000000"/>
        </w:rPr>
        <w:t>作</w:t>
      </w:r>
      <w:r w:rsidRPr="001F6B58">
        <w:rPr>
          <w:rFonts w:eastAsia="MS PMincho" w:hint="eastAsia"/>
          <w:color w:val="000000"/>
        </w:rPr>
        <w:t>以下に限定された。</w:t>
      </w:r>
      <w:r w:rsidR="0098260C" w:rsidRPr="001F6B58">
        <w:rPr>
          <w:rStyle w:val="FootnoteReference"/>
          <w:rFonts w:eastAsia="MS PMincho"/>
          <w:color w:val="000000"/>
        </w:rPr>
        <w:footnoteReference w:id="9"/>
      </w:r>
    </w:p>
    <w:p w14:paraId="3884BE49" w14:textId="77777777" w:rsidR="00B77D4A" w:rsidRPr="001F6B58" w:rsidRDefault="00B77D4A" w:rsidP="00654E0B">
      <w:pPr>
        <w:rPr>
          <w:rFonts w:eastAsia="MS PMincho"/>
          <w:color w:val="000000"/>
        </w:rPr>
      </w:pPr>
    </w:p>
    <w:p w14:paraId="11713C33" w14:textId="77777777" w:rsidR="00A03FF5" w:rsidRPr="001F6B58" w:rsidRDefault="00A03FF5" w:rsidP="00A03FF5">
      <w:pPr>
        <w:jc w:val="center"/>
        <w:rPr>
          <w:rFonts w:eastAsia="MS PMincho"/>
          <w:color w:val="000000"/>
        </w:rPr>
      </w:pPr>
      <w:r w:rsidRPr="001F6B58">
        <w:rPr>
          <w:rFonts w:eastAsia="MS PMincho" w:hint="eastAsia"/>
          <w:color w:val="000000"/>
        </w:rPr>
        <w:t>図</w:t>
      </w:r>
      <w:r w:rsidRPr="001F6B58">
        <w:rPr>
          <w:rFonts w:eastAsia="MS PMincho"/>
          <w:color w:val="000000"/>
        </w:rPr>
        <w:t>2-2</w:t>
      </w:r>
      <w:r w:rsidRPr="001F6B58">
        <w:rPr>
          <w:rFonts w:eastAsia="MS PMincho" w:hint="eastAsia"/>
          <w:color w:val="000000"/>
        </w:rPr>
        <w:t xml:space="preserve"> 中国映画市場における日本・アメリカ映画数量</w:t>
      </w:r>
    </w:p>
    <w:p w14:paraId="401F3CE1" w14:textId="6A216317" w:rsidR="00654E0B" w:rsidRPr="001F6B58" w:rsidRDefault="000E08C8" w:rsidP="000E08C8">
      <w:pPr>
        <w:rPr>
          <w:rFonts w:eastAsia="MS PMincho"/>
          <w:color w:val="000000"/>
        </w:rPr>
      </w:pPr>
      <w:r w:rsidRPr="001F6B58">
        <w:rPr>
          <w:rFonts w:eastAsia="MS PMincho"/>
          <w:noProof/>
          <w:color w:val="000000"/>
          <w:lang w:eastAsia="zh-CN"/>
        </w:rPr>
        <w:drawing>
          <wp:inline distT="0" distB="0" distL="0" distR="0" wp14:anchorId="45898423" wp14:editId="7F729740">
            <wp:extent cx="5395595" cy="1692910"/>
            <wp:effectExtent l="0" t="0" r="0" b="8890"/>
            <wp:docPr id="16" name="Picture 16" descr="../../../Desktop/Screen%20Shot%200030-01-24%20at%2012.15.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ktop/Screen%20Shot%200030-01-24%20at%2012.15.5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5595" cy="1692910"/>
                    </a:xfrm>
                    <a:prstGeom prst="rect">
                      <a:avLst/>
                    </a:prstGeom>
                    <a:noFill/>
                    <a:ln>
                      <a:noFill/>
                    </a:ln>
                  </pic:spPr>
                </pic:pic>
              </a:graphicData>
            </a:graphic>
          </wp:inline>
        </w:drawing>
      </w:r>
    </w:p>
    <w:p w14:paraId="096F611A" w14:textId="761BE8FA" w:rsidR="005C64BC" w:rsidRPr="001F6B58" w:rsidRDefault="00341BD7" w:rsidP="00341BD7">
      <w:pPr>
        <w:jc w:val="center"/>
        <w:rPr>
          <w:rFonts w:eastAsia="MS PMincho"/>
          <w:color w:val="000000"/>
        </w:rPr>
      </w:pPr>
      <w:r w:rsidRPr="001F6B58">
        <w:rPr>
          <w:rFonts w:eastAsia="MS PMincho" w:hint="eastAsia"/>
          <w:color w:val="000000"/>
        </w:rPr>
        <w:t>出典：広電総局のデータより作成</w:t>
      </w:r>
      <w:r w:rsidR="00706C53" w:rsidRPr="001F6B58">
        <w:rPr>
          <w:rStyle w:val="FootnoteReference"/>
          <w:rFonts w:eastAsia="MS PMincho"/>
          <w:color w:val="000000"/>
        </w:rPr>
        <w:footnoteReference w:id="10"/>
      </w:r>
    </w:p>
    <w:p w14:paraId="5784C724" w14:textId="77777777" w:rsidR="00B77D4A" w:rsidRPr="001F6B58" w:rsidRDefault="00B77D4A" w:rsidP="00341BD7">
      <w:pPr>
        <w:jc w:val="center"/>
        <w:rPr>
          <w:rFonts w:eastAsia="MS PMincho"/>
          <w:color w:val="000000"/>
        </w:rPr>
      </w:pPr>
    </w:p>
    <w:p w14:paraId="140690C9" w14:textId="68E23E0D" w:rsidR="005B2CEB" w:rsidRPr="001F6B58" w:rsidRDefault="00A03FF5" w:rsidP="005C64BC">
      <w:pPr>
        <w:rPr>
          <w:rFonts w:eastAsia="MS PMincho"/>
          <w:color w:val="000000"/>
        </w:rPr>
      </w:pPr>
      <w:r w:rsidRPr="001F6B58">
        <w:rPr>
          <w:rFonts w:eastAsia="MS PMincho"/>
          <w:color w:val="000000"/>
        </w:rPr>
        <w:t xml:space="preserve">  </w:t>
      </w:r>
      <w:r w:rsidR="002A582E" w:rsidRPr="001F6B58">
        <w:rPr>
          <w:rFonts w:eastAsia="MS PMincho" w:hint="eastAsia"/>
          <w:color w:val="000000"/>
        </w:rPr>
        <w:t>一方で、日本貿易振興機構の『</w:t>
      </w:r>
      <w:r w:rsidRPr="001F6B58">
        <w:rPr>
          <w:rFonts w:eastAsia="MS PMincho" w:hint="eastAsia"/>
          <w:color w:val="000000"/>
        </w:rPr>
        <w:t>中国への各種コンテンツ輸出に関わる契約書フォームの作成</w:t>
      </w:r>
      <w:r w:rsidRPr="001F6B58">
        <w:rPr>
          <w:rFonts w:eastAsia="MS PMincho"/>
          <w:color w:val="000000"/>
        </w:rPr>
        <w:t>/</w:t>
      </w:r>
      <w:r w:rsidR="002A582E" w:rsidRPr="001F6B58">
        <w:rPr>
          <w:rFonts w:eastAsia="MS PMincho" w:hint="eastAsia"/>
          <w:color w:val="000000"/>
        </w:rPr>
        <w:t>解説書』</w:t>
      </w:r>
      <w:r w:rsidRPr="001F6B58">
        <w:rPr>
          <w:rFonts w:eastAsia="MS PMincho" w:hint="eastAsia"/>
          <w:color w:val="000000"/>
        </w:rPr>
        <w:t>（</w:t>
      </w:r>
      <w:r w:rsidRPr="001F6B58">
        <w:rPr>
          <w:rFonts w:eastAsia="MS PMincho"/>
          <w:color w:val="000000"/>
        </w:rPr>
        <w:t>2008</w:t>
      </w:r>
      <w:r w:rsidRPr="001F6B58">
        <w:rPr>
          <w:rFonts w:eastAsia="MS PMincho" w:hint="eastAsia"/>
          <w:color w:val="000000"/>
        </w:rPr>
        <w:t>）</w:t>
      </w:r>
      <w:r w:rsidR="0098260C" w:rsidRPr="001F6B58">
        <w:rPr>
          <w:rStyle w:val="FootnoteReference"/>
          <w:rFonts w:eastAsia="MS PMincho"/>
          <w:color w:val="000000"/>
        </w:rPr>
        <w:footnoteReference w:id="11"/>
      </w:r>
      <w:r w:rsidRPr="001F6B58">
        <w:rPr>
          <w:rFonts w:eastAsia="MS PMincho" w:hint="eastAsia"/>
          <w:color w:val="000000"/>
        </w:rPr>
        <w:t>は中国市場における日本映画が少ないという問題点について、「中国においてコンテンツに関するライセンスビジネス展開をする場合、日本企業から、進出時に必要と</w:t>
      </w:r>
      <w:r w:rsidRPr="001F6B58">
        <w:rPr>
          <w:rFonts w:eastAsia="MS PMincho" w:hint="eastAsia"/>
          <w:color w:val="000000"/>
          <w:spacing w:val="3"/>
          <w:kern w:val="0"/>
          <w:fitText w:val="8222" w:id="1640223491"/>
        </w:rPr>
        <w:t>なる許認可事項が不明確て</w:t>
      </w:r>
      <w:r w:rsidR="005B2CEB" w:rsidRPr="001F6B58">
        <w:rPr>
          <w:rFonts w:eastAsia="MS PMincho" w:hint="eastAsia"/>
          <w:color w:val="000000"/>
          <w:spacing w:val="3"/>
          <w:kern w:val="0"/>
          <w:fitText w:val="8222" w:id="1640223491"/>
        </w:rPr>
        <w:t>゙あるとか、ライセンシーが契約書を遵守するか不安であるとの声</w:t>
      </w:r>
      <w:r w:rsidR="005B2CEB" w:rsidRPr="001F6B58">
        <w:rPr>
          <w:rFonts w:eastAsia="MS PMincho" w:hint="eastAsia"/>
          <w:color w:val="000000"/>
          <w:spacing w:val="15"/>
          <w:kern w:val="0"/>
          <w:fitText w:val="8222" w:id="1640223491"/>
        </w:rPr>
        <w:t>を</w:t>
      </w:r>
    </w:p>
    <w:p w14:paraId="10ECE25D" w14:textId="5AED19F4" w:rsidR="00654E0B" w:rsidRPr="001F6B58" w:rsidRDefault="00A03FF5" w:rsidP="005C64BC">
      <w:pPr>
        <w:rPr>
          <w:rFonts w:eastAsia="MS PMincho"/>
          <w:color w:val="000000"/>
        </w:rPr>
      </w:pPr>
      <w:r w:rsidRPr="001F6B58">
        <w:rPr>
          <w:rFonts w:eastAsia="MS PMincho" w:hint="eastAsia"/>
          <w:color w:val="000000"/>
        </w:rPr>
        <w:t>聞く。」</w:t>
      </w:r>
      <w:r w:rsidR="004537D4" w:rsidRPr="001F6B58">
        <w:rPr>
          <w:rFonts w:eastAsia="MS PMincho" w:hint="eastAsia"/>
          <w:color w:val="000000"/>
        </w:rPr>
        <w:t>と</w:t>
      </w:r>
      <w:r w:rsidRPr="001F6B58">
        <w:rPr>
          <w:rFonts w:eastAsia="MS PMincho" w:hint="eastAsia"/>
          <w:color w:val="000000"/>
        </w:rPr>
        <w:t>記事にしていた。</w:t>
      </w:r>
    </w:p>
    <w:p w14:paraId="6AB4BAF0" w14:textId="40F6AF67" w:rsidR="00A03FF5" w:rsidRPr="001F6B58" w:rsidRDefault="00A03FF5" w:rsidP="005C64BC">
      <w:pPr>
        <w:rPr>
          <w:rFonts w:eastAsia="MS PMincho"/>
          <w:color w:val="000000"/>
        </w:rPr>
      </w:pPr>
      <w:r w:rsidRPr="001F6B58">
        <w:rPr>
          <w:rFonts w:eastAsia="MS PMincho"/>
          <w:color w:val="000000"/>
        </w:rPr>
        <w:t xml:space="preserve">  </w:t>
      </w:r>
      <w:r w:rsidRPr="001F6B58">
        <w:rPr>
          <w:rFonts w:eastAsia="MS PMincho" w:hint="eastAsia"/>
          <w:color w:val="000000"/>
        </w:rPr>
        <w:t>具体的にいえば、</w:t>
      </w:r>
      <w:r w:rsidR="002A582E" w:rsidRPr="001F6B58">
        <w:rPr>
          <w:rFonts w:eastAsia="MS PMincho" w:hint="eastAsia"/>
          <w:color w:val="000000"/>
        </w:rPr>
        <w:t>『</w:t>
      </w:r>
      <w:r w:rsidRPr="001F6B58">
        <w:rPr>
          <w:rFonts w:eastAsia="MS PMincho" w:hint="eastAsia"/>
          <w:color w:val="000000"/>
        </w:rPr>
        <w:t>外商投資産業指導目録</w:t>
      </w:r>
      <w:r w:rsidR="002A582E" w:rsidRPr="001F6B58">
        <w:rPr>
          <w:rFonts w:eastAsia="MS PMincho" w:hint="eastAsia"/>
          <w:color w:val="000000"/>
        </w:rPr>
        <w:t>』</w:t>
      </w:r>
      <w:r w:rsidR="0098260C" w:rsidRPr="001F6B58">
        <w:rPr>
          <w:rStyle w:val="FootnoteReference"/>
          <w:rFonts w:eastAsia="MS PMincho"/>
          <w:color w:val="000000"/>
        </w:rPr>
        <w:footnoteReference w:id="12"/>
      </w:r>
      <w:r w:rsidR="0098260C" w:rsidRPr="001F6B58">
        <w:rPr>
          <w:rFonts w:eastAsia="MS PMincho" w:hint="eastAsia"/>
          <w:color w:val="000000"/>
        </w:rPr>
        <w:t>（2017）</w:t>
      </w:r>
      <w:r w:rsidR="0079678D" w:rsidRPr="001F6B58">
        <w:rPr>
          <w:rFonts w:eastAsia="MS PMincho" w:hint="eastAsia"/>
          <w:color w:val="000000"/>
        </w:rPr>
        <w:t>において、各業務分野を奨励業種・制限業種・禁止業種に分けリスト化して</w:t>
      </w:r>
      <w:r w:rsidR="0079678D" w:rsidRPr="001F6B58">
        <w:rPr>
          <w:rFonts w:eastAsia="MS PMincho"/>
          <w:color w:val="000000"/>
        </w:rPr>
        <w:t>おり</w:t>
      </w:r>
      <w:r w:rsidRPr="001F6B58">
        <w:rPr>
          <w:rFonts w:eastAsia="MS PMincho" w:hint="eastAsia"/>
          <w:color w:val="000000"/>
        </w:rPr>
        <w:t>、コンテンツビジネスの多くは、制限業種として、地理的・資本的な制限を受ける場合がある。ここでいう地理的制限とは、活動できる地域の制限であり、資本的な制限とは、設立する現地会社の資本における外資の資本割合の制限をいう。</w:t>
      </w:r>
    </w:p>
    <w:p w14:paraId="4041C3A7" w14:textId="0C92BDF0" w:rsidR="00B13C90" w:rsidRPr="001F6B58" w:rsidRDefault="00A03FF5" w:rsidP="005C64BC">
      <w:pPr>
        <w:rPr>
          <w:rFonts w:eastAsia="MS PMincho"/>
          <w:color w:val="000000"/>
        </w:rPr>
      </w:pPr>
      <w:r w:rsidRPr="001F6B58">
        <w:rPr>
          <w:rFonts w:eastAsia="MS PMincho"/>
          <w:color w:val="000000"/>
        </w:rPr>
        <w:t xml:space="preserve">  </w:t>
      </w:r>
      <w:r w:rsidR="0079678D" w:rsidRPr="001F6B58">
        <w:rPr>
          <w:rFonts w:eastAsia="MS PMincho" w:hint="eastAsia"/>
          <w:color w:val="000000"/>
        </w:rPr>
        <w:t>このように</w:t>
      </w:r>
      <w:r w:rsidR="00B13C90" w:rsidRPr="001F6B58">
        <w:rPr>
          <w:rFonts w:eastAsia="MS PMincho" w:hint="eastAsia"/>
          <w:color w:val="000000"/>
        </w:rPr>
        <w:t>規制されているが、中国映画市場では、</w:t>
      </w:r>
      <w:r w:rsidR="00B13C90" w:rsidRPr="001F6B58">
        <w:rPr>
          <w:rFonts w:eastAsia="MS PMincho"/>
          <w:color w:val="000000"/>
        </w:rPr>
        <w:t>40%</w:t>
      </w:r>
      <w:r w:rsidRPr="001F6B58">
        <w:rPr>
          <w:rFonts w:eastAsia="MS PMincho" w:hint="eastAsia"/>
          <w:color w:val="000000"/>
        </w:rPr>
        <w:t>以上の興行収入はア</w:t>
      </w:r>
      <w:r w:rsidR="0079678D" w:rsidRPr="001F6B58">
        <w:rPr>
          <w:rFonts w:eastAsia="MS PMincho" w:hint="eastAsia"/>
          <w:color w:val="000000"/>
        </w:rPr>
        <w:t>メリカ映画の貢献</w:t>
      </w:r>
      <w:r w:rsidR="0079678D" w:rsidRPr="001F6B58">
        <w:rPr>
          <w:rFonts w:eastAsia="MS PMincho" w:hint="eastAsia"/>
          <w:color w:val="000000"/>
          <w:spacing w:val="17"/>
          <w:w w:val="90"/>
          <w:kern w:val="0"/>
          <w:fitText w:val="8222" w:id="1640224001"/>
        </w:rPr>
        <w:t>であり、しかも最近７年間興行収入が最も高かった</w:t>
      </w:r>
      <w:r w:rsidRPr="001F6B58">
        <w:rPr>
          <w:rFonts w:eastAsia="MS PMincho" w:hint="eastAsia"/>
          <w:color w:val="000000"/>
          <w:spacing w:val="17"/>
          <w:w w:val="90"/>
          <w:kern w:val="0"/>
          <w:fitText w:val="8222" w:id="1640224001"/>
        </w:rPr>
        <w:t>100</w:t>
      </w:r>
      <w:r w:rsidR="00A10856" w:rsidRPr="001F6B58">
        <w:rPr>
          <w:rFonts w:eastAsia="MS PMincho" w:hint="eastAsia"/>
          <w:color w:val="000000"/>
          <w:spacing w:val="17"/>
          <w:w w:val="90"/>
          <w:kern w:val="0"/>
          <w:fitText w:val="8222" w:id="1640224001"/>
        </w:rPr>
        <w:t>作</w:t>
      </w:r>
      <w:r w:rsidRPr="001F6B58">
        <w:rPr>
          <w:rFonts w:eastAsia="MS PMincho" w:hint="eastAsia"/>
          <w:color w:val="000000"/>
          <w:spacing w:val="17"/>
          <w:w w:val="90"/>
          <w:kern w:val="0"/>
          <w:fitText w:val="8222" w:id="1640224001"/>
        </w:rPr>
        <w:t>映画の中で、55</w:t>
      </w:r>
      <w:r w:rsidR="00A10856" w:rsidRPr="001F6B58">
        <w:rPr>
          <w:rFonts w:eastAsia="MS PMincho" w:hint="eastAsia"/>
          <w:color w:val="000000"/>
          <w:spacing w:val="17"/>
          <w:w w:val="90"/>
          <w:kern w:val="0"/>
          <w:fitText w:val="8222" w:id="1640224001"/>
        </w:rPr>
        <w:t>作</w:t>
      </w:r>
      <w:r w:rsidRPr="001F6B58">
        <w:rPr>
          <w:rFonts w:eastAsia="MS PMincho" w:hint="eastAsia"/>
          <w:color w:val="000000"/>
          <w:spacing w:val="17"/>
          <w:w w:val="90"/>
          <w:kern w:val="0"/>
          <w:fitText w:val="8222" w:id="1640224001"/>
        </w:rPr>
        <w:t>はアメリカ映画</w:t>
      </w:r>
      <w:r w:rsidRPr="001F6B58">
        <w:rPr>
          <w:rFonts w:eastAsia="MS PMincho" w:hint="eastAsia"/>
          <w:color w:val="000000"/>
          <w:spacing w:val="36"/>
          <w:w w:val="90"/>
          <w:kern w:val="0"/>
          <w:fitText w:val="8222" w:id="1640224001"/>
        </w:rPr>
        <w:t>・</w:t>
      </w:r>
      <w:r w:rsidRPr="001F6B58">
        <w:rPr>
          <w:rFonts w:eastAsia="MS PMincho" w:hint="eastAsia"/>
          <w:color w:val="000000"/>
        </w:rPr>
        <w:t>2</w:t>
      </w:r>
      <w:r w:rsidR="0077026B" w:rsidRPr="001F6B58">
        <w:rPr>
          <w:rFonts w:eastAsia="MS PMincho" w:hint="eastAsia"/>
          <w:color w:val="000000"/>
        </w:rPr>
        <w:t>作</w:t>
      </w:r>
      <w:r w:rsidRPr="001F6B58">
        <w:rPr>
          <w:rFonts w:eastAsia="MS PMincho" w:hint="eastAsia"/>
          <w:color w:val="000000"/>
        </w:rPr>
        <w:t>は日本映画</w:t>
      </w:r>
      <w:r w:rsidR="0079678D" w:rsidRPr="001F6B58">
        <w:rPr>
          <w:rFonts w:eastAsia="MS PMincho"/>
          <w:color w:val="000000"/>
        </w:rPr>
        <w:t>であり、中国国産映画を上回っている</w:t>
      </w:r>
      <w:r w:rsidR="0079678D" w:rsidRPr="001F6B58">
        <w:rPr>
          <w:rFonts w:eastAsia="MS PMincho" w:hint="eastAsia"/>
          <w:color w:val="000000"/>
        </w:rPr>
        <w:t>。</w:t>
      </w:r>
    </w:p>
    <w:p w14:paraId="1BD89B01" w14:textId="77777777" w:rsidR="00B77D4A" w:rsidRPr="001F6B58" w:rsidRDefault="00B77D4A" w:rsidP="005C64BC">
      <w:pPr>
        <w:rPr>
          <w:rFonts w:eastAsia="MS PMincho"/>
          <w:color w:val="000000"/>
        </w:rPr>
      </w:pPr>
    </w:p>
    <w:p w14:paraId="283CE716" w14:textId="77777777" w:rsidR="0071160B" w:rsidRPr="001F6B58" w:rsidRDefault="0071160B" w:rsidP="005C64BC">
      <w:pPr>
        <w:rPr>
          <w:rFonts w:eastAsia="MS PMincho"/>
          <w:color w:val="000000"/>
        </w:rPr>
      </w:pPr>
    </w:p>
    <w:p w14:paraId="35FBBD34" w14:textId="77777777" w:rsidR="00A03FF5" w:rsidRPr="001F6B58" w:rsidRDefault="00A03FF5" w:rsidP="00A03FF5">
      <w:pPr>
        <w:jc w:val="center"/>
        <w:rPr>
          <w:rFonts w:eastAsia="MS PMincho"/>
          <w:color w:val="000000"/>
        </w:rPr>
      </w:pPr>
      <w:r w:rsidRPr="001F6B58">
        <w:rPr>
          <w:rFonts w:eastAsia="MS PMincho" w:hint="eastAsia"/>
          <w:color w:val="000000"/>
        </w:rPr>
        <w:lastRenderedPageBreak/>
        <w:t>図2-3 中国映画市場における海外映画の興行収入比較</w:t>
      </w:r>
    </w:p>
    <w:p w14:paraId="15963E13" w14:textId="7C6482E7" w:rsidR="00A03FF5" w:rsidRPr="001F6B58" w:rsidRDefault="008C3870" w:rsidP="008C3870">
      <w:pPr>
        <w:jc w:val="center"/>
        <w:rPr>
          <w:rFonts w:eastAsia="MS PMincho"/>
          <w:color w:val="000000"/>
        </w:rPr>
      </w:pPr>
      <w:r w:rsidRPr="001F6B58">
        <w:rPr>
          <w:rFonts w:eastAsia="MS PMincho"/>
          <w:noProof/>
          <w:color w:val="000000"/>
          <w:lang w:eastAsia="zh-CN"/>
        </w:rPr>
        <w:drawing>
          <wp:inline distT="0" distB="0" distL="0" distR="0" wp14:anchorId="0F905495" wp14:editId="52F7732B">
            <wp:extent cx="4798397" cy="2133499"/>
            <wp:effectExtent l="0" t="0" r="2540" b="635"/>
            <wp:docPr id="18" name="Picture 18" descr="../../../Desktop/Screen%20Shot%200030-01-24%20at%2012.35.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ktop/Screen%20Shot%200030-01-24%20at%2012.35.34.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48879" cy="2155945"/>
                    </a:xfrm>
                    <a:prstGeom prst="rect">
                      <a:avLst/>
                    </a:prstGeom>
                    <a:noFill/>
                    <a:ln>
                      <a:noFill/>
                    </a:ln>
                  </pic:spPr>
                </pic:pic>
              </a:graphicData>
            </a:graphic>
          </wp:inline>
        </w:drawing>
      </w:r>
    </w:p>
    <w:p w14:paraId="3FD80BA3" w14:textId="77777777" w:rsidR="00B13C90" w:rsidRPr="001F6B58" w:rsidRDefault="00341BD7" w:rsidP="00B13C90">
      <w:pPr>
        <w:jc w:val="center"/>
        <w:rPr>
          <w:rFonts w:eastAsia="MS PMincho"/>
          <w:color w:val="000000"/>
        </w:rPr>
      </w:pPr>
      <w:r w:rsidRPr="001F6B58">
        <w:rPr>
          <w:rFonts w:ascii="ＭＳ Ｐ明朝" w:hAnsi="ＭＳ Ｐ明朝" w:hint="eastAsia"/>
          <w:color w:val="000000"/>
        </w:rPr>
        <w:t>出典：</w:t>
      </w:r>
      <w:r w:rsidRPr="001F6B58">
        <w:rPr>
          <w:rFonts w:eastAsia="MS PMincho" w:hint="eastAsia"/>
          <w:color w:val="000000"/>
        </w:rPr>
        <w:t>広電総局のデータより作成</w:t>
      </w:r>
    </w:p>
    <w:p w14:paraId="5FBF308E" w14:textId="77777777" w:rsidR="00B77D4A" w:rsidRPr="001F6B58" w:rsidRDefault="00B77D4A" w:rsidP="00B13C90">
      <w:pPr>
        <w:jc w:val="center"/>
        <w:rPr>
          <w:rFonts w:eastAsia="MS PMincho"/>
          <w:color w:val="000000"/>
        </w:rPr>
      </w:pPr>
    </w:p>
    <w:p w14:paraId="52AA5DE0" w14:textId="25117993" w:rsidR="00A03FF5" w:rsidRPr="001F6B58" w:rsidRDefault="00B13C90" w:rsidP="001251D9">
      <w:pPr>
        <w:widowControl/>
        <w:jc w:val="left"/>
        <w:rPr>
          <w:rFonts w:ascii="Times New Roman" w:eastAsia="Times New Roman" w:hAnsi="Times New Roman"/>
          <w:color w:val="000000"/>
          <w:kern w:val="0"/>
          <w:sz w:val="24"/>
          <w:szCs w:val="24"/>
        </w:rPr>
      </w:pPr>
      <w:r w:rsidRPr="001F6B58">
        <w:rPr>
          <w:rFonts w:eastAsia="MS PMincho"/>
          <w:color w:val="000000"/>
        </w:rPr>
        <w:t xml:space="preserve">  </w:t>
      </w:r>
      <w:r w:rsidRPr="001F6B58">
        <w:rPr>
          <w:rFonts w:eastAsia="MS PMincho" w:hint="eastAsia"/>
          <w:color w:val="000000"/>
        </w:rPr>
        <w:t>つまり海外の映画の方が、1</w:t>
      </w:r>
      <w:r w:rsidR="001251D9" w:rsidRPr="001F6B58">
        <w:rPr>
          <w:rFonts w:eastAsia="MS PMincho" w:hint="eastAsia"/>
          <w:color w:val="000000"/>
        </w:rPr>
        <w:t>作品あたりの興行収入が高く</w:t>
      </w:r>
      <w:r w:rsidRPr="001F6B58">
        <w:rPr>
          <w:rFonts w:eastAsia="MS PMincho" w:hint="eastAsia"/>
          <w:color w:val="000000"/>
        </w:rPr>
        <w:t>、</w:t>
      </w:r>
      <w:r w:rsidR="001251D9" w:rsidRPr="001F6B58">
        <w:rPr>
          <w:rFonts w:ascii="MS Mincho" w:eastAsia="MS Mincho" w:hAnsi="MS Mincho" w:cs="MS Mincho"/>
          <w:color w:val="000000"/>
          <w:kern w:val="0"/>
          <w:sz w:val="20"/>
          <w:szCs w:val="20"/>
          <w:shd w:val="clear" w:color="auto" w:fill="FFFFFF"/>
        </w:rPr>
        <w:t>魅力的であること</w:t>
      </w:r>
      <w:r w:rsidR="0079678D" w:rsidRPr="001F6B58">
        <w:rPr>
          <w:rFonts w:ascii="MS Mincho" w:eastAsia="MS Mincho" w:hAnsi="MS Mincho" w:cs="MS Mincho" w:hint="eastAsia"/>
          <w:color w:val="000000"/>
          <w:kern w:val="0"/>
          <w:sz w:val="20"/>
          <w:szCs w:val="20"/>
          <w:shd w:val="clear" w:color="auto" w:fill="FFFFFF"/>
        </w:rPr>
        <w:t>がわかる。</w:t>
      </w:r>
    </w:p>
    <w:p w14:paraId="5536B2CC" w14:textId="77777777" w:rsidR="001251D9" w:rsidRPr="001F6B58" w:rsidRDefault="001251D9" w:rsidP="001251D9">
      <w:pPr>
        <w:widowControl/>
        <w:jc w:val="left"/>
        <w:rPr>
          <w:rFonts w:ascii="Times New Roman" w:eastAsia="Times New Roman" w:hAnsi="Times New Roman"/>
          <w:color w:val="000000"/>
          <w:kern w:val="0"/>
          <w:sz w:val="24"/>
          <w:szCs w:val="24"/>
        </w:rPr>
      </w:pPr>
    </w:p>
    <w:p w14:paraId="6CE02D3E" w14:textId="77777777" w:rsidR="00654E0B" w:rsidRPr="001F6B58" w:rsidRDefault="00F85AD2" w:rsidP="00F85AD2">
      <w:pPr>
        <w:pStyle w:val="Heading2"/>
      </w:pPr>
      <w:bookmarkStart w:id="7" w:name="_Toc505931964"/>
      <w:r w:rsidRPr="001F6B58">
        <w:t>2.3</w:t>
      </w:r>
      <w:r w:rsidRPr="001F6B58">
        <w:rPr>
          <w:rFonts w:hint="eastAsia"/>
        </w:rPr>
        <w:t xml:space="preserve"> </w:t>
      </w:r>
      <w:r w:rsidR="00C46865" w:rsidRPr="001F6B58">
        <w:rPr>
          <w:rFonts w:hint="eastAsia"/>
        </w:rPr>
        <w:t>中国における日本映画の現状</w:t>
      </w:r>
      <w:bookmarkEnd w:id="7"/>
    </w:p>
    <w:p w14:paraId="00890759" w14:textId="77777777" w:rsidR="0098260C" w:rsidRPr="001F6B58" w:rsidRDefault="0098260C" w:rsidP="0098260C">
      <w:pPr>
        <w:rPr>
          <w:color w:val="000000"/>
        </w:rPr>
      </w:pPr>
    </w:p>
    <w:p w14:paraId="6F349FAD" w14:textId="660F92A9" w:rsidR="00654E0B" w:rsidRPr="001F6B58" w:rsidRDefault="00654E0B" w:rsidP="001251D9">
      <w:pPr>
        <w:widowControl/>
        <w:jc w:val="left"/>
        <w:rPr>
          <w:rFonts w:ascii="Times New Roman" w:eastAsia="Times New Roman" w:hAnsi="Times New Roman"/>
          <w:color w:val="000000"/>
          <w:kern w:val="0"/>
          <w:sz w:val="24"/>
          <w:szCs w:val="24"/>
        </w:rPr>
      </w:pPr>
      <w:r w:rsidRPr="001F6B58">
        <w:rPr>
          <w:rFonts w:eastAsia="MS PMincho"/>
          <w:color w:val="000000"/>
        </w:rPr>
        <w:t xml:space="preserve">  </w:t>
      </w:r>
      <w:r w:rsidRPr="001F6B58">
        <w:rPr>
          <w:rFonts w:eastAsia="MS PMincho" w:hint="eastAsia"/>
          <w:color w:val="000000"/>
        </w:rPr>
        <w:t>外国映画（特にアメリカ映画と日本映画）が中国人にとって確かに魅力</w:t>
      </w:r>
      <w:r w:rsidR="001251D9" w:rsidRPr="001F6B58">
        <w:rPr>
          <w:rFonts w:eastAsia="MS PMincho" w:hint="eastAsia"/>
          <w:color w:val="000000"/>
        </w:rPr>
        <w:t>の</w:t>
      </w:r>
      <w:r w:rsidRPr="001F6B58">
        <w:rPr>
          <w:rFonts w:eastAsia="MS PMincho" w:hint="eastAsia"/>
          <w:color w:val="000000"/>
        </w:rPr>
        <w:t>あるコンテンツだが、</w:t>
      </w:r>
      <w:r w:rsidRPr="001F6B58">
        <w:rPr>
          <w:rFonts w:eastAsia="MS PMincho"/>
          <w:color w:val="000000"/>
        </w:rPr>
        <w:t>2006</w:t>
      </w:r>
      <w:r w:rsidRPr="001F6B58">
        <w:rPr>
          <w:rFonts w:eastAsia="MS PMincho" w:hint="eastAsia"/>
          <w:color w:val="000000"/>
        </w:rPr>
        <w:t>年から</w:t>
      </w:r>
      <w:r w:rsidRPr="001F6B58">
        <w:rPr>
          <w:rFonts w:eastAsia="MS PMincho"/>
          <w:color w:val="000000"/>
        </w:rPr>
        <w:t>2015</w:t>
      </w:r>
      <w:r w:rsidR="0079678D" w:rsidRPr="001F6B58">
        <w:rPr>
          <w:rFonts w:eastAsia="MS PMincho" w:hint="eastAsia"/>
          <w:color w:val="000000"/>
        </w:rPr>
        <w:t>年まで、中国</w:t>
      </w:r>
      <w:r w:rsidR="001251D9" w:rsidRPr="001F6B58">
        <w:rPr>
          <w:rFonts w:eastAsia="MS PMincho" w:hint="eastAsia"/>
          <w:color w:val="000000"/>
        </w:rPr>
        <w:t>に</w:t>
      </w:r>
      <w:r w:rsidR="0079678D" w:rsidRPr="001F6B58">
        <w:rPr>
          <w:rFonts w:eastAsia="MS PMincho" w:hint="eastAsia"/>
          <w:color w:val="000000"/>
        </w:rPr>
        <w:t>て上映された</w:t>
      </w:r>
      <w:r w:rsidR="001251D9" w:rsidRPr="001F6B58">
        <w:rPr>
          <w:rFonts w:eastAsia="MS PMincho" w:hint="eastAsia"/>
          <w:color w:val="000000"/>
        </w:rPr>
        <w:t>日本映画は</w:t>
      </w:r>
      <w:r w:rsidRPr="001F6B58">
        <w:rPr>
          <w:rFonts w:eastAsia="MS PMincho"/>
          <w:color w:val="000000"/>
        </w:rPr>
        <w:t>21</w:t>
      </w:r>
      <w:r w:rsidR="0077026B" w:rsidRPr="001F6B58">
        <w:rPr>
          <w:rFonts w:eastAsia="MS PMincho" w:hint="eastAsia"/>
          <w:color w:val="000000"/>
        </w:rPr>
        <w:t>作</w:t>
      </w:r>
      <w:r w:rsidR="001251D9" w:rsidRPr="001F6B58">
        <w:rPr>
          <w:rFonts w:eastAsia="MS PMincho" w:cs="MS Mincho"/>
          <w:color w:val="000000"/>
          <w:kern w:val="0"/>
          <w:shd w:val="clear" w:color="auto" w:fill="FFFFFF"/>
        </w:rPr>
        <w:t>しか無かった</w:t>
      </w:r>
      <w:r w:rsidR="001251D9" w:rsidRPr="001F6B58">
        <w:rPr>
          <w:rFonts w:eastAsia="MS PMincho" w:hint="eastAsia"/>
          <w:color w:val="000000"/>
        </w:rPr>
        <w:t>。</w:t>
      </w:r>
    </w:p>
    <w:p w14:paraId="50DEAF4D" w14:textId="07DC8DEF" w:rsidR="00654E0B" w:rsidRPr="001F6B58" w:rsidRDefault="00654E0B" w:rsidP="00654E0B">
      <w:pPr>
        <w:rPr>
          <w:rFonts w:eastAsia="MS PMincho"/>
          <w:color w:val="000000"/>
        </w:rPr>
      </w:pPr>
      <w:r w:rsidRPr="001F6B58">
        <w:rPr>
          <w:rFonts w:eastAsia="MS PMincho"/>
          <w:color w:val="000000"/>
        </w:rPr>
        <w:t xml:space="preserve">  </w:t>
      </w:r>
      <w:r w:rsidRPr="001F6B58">
        <w:rPr>
          <w:rFonts w:eastAsia="MS PMincho" w:hint="eastAsia"/>
          <w:color w:val="000000"/>
        </w:rPr>
        <w:t>その転換点</w:t>
      </w:r>
      <w:r w:rsidR="0079678D" w:rsidRPr="001F6B58">
        <w:rPr>
          <w:rFonts w:eastAsia="MS PMincho" w:hint="eastAsia"/>
          <w:color w:val="000000"/>
        </w:rPr>
        <w:t>となった作品</w:t>
      </w:r>
      <w:r w:rsidRPr="001F6B58">
        <w:rPr>
          <w:rFonts w:eastAsia="MS PMincho" w:hint="eastAsia"/>
          <w:color w:val="000000"/>
        </w:rPr>
        <w:t>は、2015</w:t>
      </w:r>
      <w:r w:rsidR="0079678D" w:rsidRPr="001F6B58">
        <w:rPr>
          <w:rFonts w:eastAsia="MS PMincho" w:hint="eastAsia"/>
          <w:color w:val="000000"/>
        </w:rPr>
        <w:t>年に中国で上映</w:t>
      </w:r>
      <w:r w:rsidR="0079678D" w:rsidRPr="001F6B58">
        <w:rPr>
          <w:rFonts w:eastAsia="MS PMincho"/>
          <w:color w:val="000000"/>
        </w:rPr>
        <w:t>された</w:t>
      </w:r>
      <w:r w:rsidRPr="001F6B58">
        <w:rPr>
          <w:rFonts w:eastAsia="MS PMincho" w:hint="eastAsia"/>
          <w:color w:val="000000"/>
        </w:rPr>
        <w:t xml:space="preserve">『STAND BY ME </w:t>
      </w:r>
      <w:r w:rsidR="0079678D" w:rsidRPr="001F6B58">
        <w:rPr>
          <w:rFonts w:eastAsia="MS PMincho" w:hint="eastAsia"/>
          <w:color w:val="000000"/>
        </w:rPr>
        <w:t>ドラえもん』であり、その興行収入は約</w:t>
      </w:r>
      <w:r w:rsidRPr="001F6B58">
        <w:rPr>
          <w:rFonts w:eastAsia="MS PMincho" w:hint="eastAsia"/>
          <w:color w:val="000000"/>
        </w:rPr>
        <w:t>89</w:t>
      </w:r>
      <w:r w:rsidR="001251D9" w:rsidRPr="001F6B58">
        <w:rPr>
          <w:rFonts w:eastAsia="MS PMincho" w:hint="eastAsia"/>
          <w:color w:val="000000"/>
        </w:rPr>
        <w:t>億円だった。</w:t>
      </w:r>
      <w:r w:rsidR="0079678D" w:rsidRPr="001F6B58">
        <w:rPr>
          <w:rFonts w:eastAsia="MS PMincho" w:hint="eastAsia"/>
          <w:color w:val="000000"/>
        </w:rPr>
        <w:t>これにより、</w:t>
      </w:r>
      <w:r w:rsidR="001251D9" w:rsidRPr="001F6B58">
        <w:rPr>
          <w:rFonts w:eastAsia="MS PMincho" w:hint="eastAsia"/>
          <w:color w:val="000000"/>
        </w:rPr>
        <w:t>中国の映画市場は</w:t>
      </w:r>
      <w:r w:rsidR="00C01001" w:rsidRPr="001F6B58">
        <w:rPr>
          <w:rFonts w:eastAsia="MS PMincho" w:hint="eastAsia"/>
          <w:color w:val="000000"/>
        </w:rPr>
        <w:t>日本映画の</w:t>
      </w:r>
      <w:r w:rsidRPr="001F6B58">
        <w:rPr>
          <w:rFonts w:eastAsia="MS PMincho" w:hint="eastAsia"/>
          <w:color w:val="000000"/>
        </w:rPr>
        <w:t>経済的な潜</w:t>
      </w:r>
      <w:r w:rsidR="0079678D" w:rsidRPr="001F6B58">
        <w:rPr>
          <w:rFonts w:eastAsia="MS PMincho" w:hint="eastAsia"/>
          <w:color w:val="000000"/>
        </w:rPr>
        <w:t>在力を</w:t>
      </w:r>
      <w:r w:rsidRPr="001F6B58">
        <w:rPr>
          <w:rFonts w:eastAsia="MS PMincho" w:hint="eastAsia"/>
          <w:color w:val="000000"/>
        </w:rPr>
        <w:t>発見し、日本映画の魅力に30年ぶりに注目した。</w:t>
      </w:r>
    </w:p>
    <w:p w14:paraId="09F7F5C4" w14:textId="694EEC84" w:rsidR="00654E0B" w:rsidRPr="001F6B58" w:rsidRDefault="00654E0B" w:rsidP="00654E0B">
      <w:pPr>
        <w:rPr>
          <w:rFonts w:eastAsia="MS PMincho"/>
          <w:color w:val="000000"/>
        </w:rPr>
      </w:pPr>
      <w:r w:rsidRPr="001F6B58">
        <w:rPr>
          <w:rFonts w:eastAsia="MS PMincho"/>
          <w:color w:val="000000"/>
        </w:rPr>
        <w:t xml:space="preserve">  </w:t>
      </w:r>
      <w:r w:rsidR="0079678D" w:rsidRPr="001F6B58">
        <w:rPr>
          <w:rFonts w:eastAsia="MS PMincho" w:hint="eastAsia"/>
          <w:color w:val="000000"/>
        </w:rPr>
        <w:t>その結果</w:t>
      </w:r>
      <w:r w:rsidRPr="001F6B58">
        <w:rPr>
          <w:rFonts w:eastAsia="MS PMincho" w:hint="eastAsia"/>
          <w:color w:val="000000"/>
        </w:rPr>
        <w:t>、2016年</w:t>
      </w:r>
      <w:r w:rsidR="0079678D" w:rsidRPr="001F6B58">
        <w:rPr>
          <w:rFonts w:eastAsia="MS PMincho" w:hint="eastAsia"/>
          <w:color w:val="000000"/>
        </w:rPr>
        <w:t>には</w:t>
      </w:r>
      <w:r w:rsidRPr="001F6B58">
        <w:rPr>
          <w:rFonts w:eastAsia="MS PMincho" w:hint="eastAsia"/>
          <w:color w:val="000000"/>
        </w:rPr>
        <w:t>12</w:t>
      </w:r>
      <w:r w:rsidR="0077026B" w:rsidRPr="001F6B58">
        <w:rPr>
          <w:rFonts w:eastAsia="MS PMincho" w:hint="eastAsia"/>
          <w:color w:val="000000"/>
        </w:rPr>
        <w:t>作</w:t>
      </w:r>
      <w:r w:rsidR="00780552" w:rsidRPr="001F6B58">
        <w:rPr>
          <w:rFonts w:eastAsia="MS PMincho" w:hint="eastAsia"/>
          <w:color w:val="000000"/>
        </w:rPr>
        <w:t>もあった</w:t>
      </w:r>
      <w:r w:rsidRPr="001F6B58">
        <w:rPr>
          <w:rFonts w:eastAsia="MS PMincho" w:hint="eastAsia"/>
          <w:color w:val="000000"/>
        </w:rPr>
        <w:t>。その中の8</w:t>
      </w:r>
      <w:r w:rsidR="0077026B" w:rsidRPr="001F6B58">
        <w:rPr>
          <w:rFonts w:eastAsia="MS PMincho" w:hint="eastAsia"/>
          <w:color w:val="000000"/>
        </w:rPr>
        <w:t>作</w:t>
      </w:r>
      <w:r w:rsidR="00780552" w:rsidRPr="001F6B58">
        <w:rPr>
          <w:rFonts w:eastAsia="MS PMincho" w:hint="eastAsia"/>
          <w:color w:val="000000"/>
        </w:rPr>
        <w:t>は</w:t>
      </w:r>
      <w:r w:rsidR="00780552" w:rsidRPr="001F6B58">
        <w:rPr>
          <w:rFonts w:eastAsia="MS PMincho"/>
          <w:color w:val="000000"/>
        </w:rPr>
        <w:t>アニメーション</w:t>
      </w:r>
      <w:r w:rsidRPr="001F6B58">
        <w:rPr>
          <w:rFonts w:eastAsia="MS PMincho" w:hint="eastAsia"/>
          <w:color w:val="000000"/>
        </w:rPr>
        <w:t>である。特に2016年12月20</w:t>
      </w:r>
      <w:r w:rsidR="00780552" w:rsidRPr="001F6B58">
        <w:rPr>
          <w:rFonts w:eastAsia="MS PMincho" w:hint="eastAsia"/>
          <w:color w:val="000000"/>
        </w:rPr>
        <w:t>日</w:t>
      </w:r>
      <w:r w:rsidR="00780552" w:rsidRPr="001F6B58">
        <w:rPr>
          <w:rFonts w:eastAsia="MS PMincho"/>
          <w:color w:val="000000"/>
        </w:rPr>
        <w:t>に公開された</w:t>
      </w:r>
      <w:r w:rsidRPr="001F6B58">
        <w:rPr>
          <w:rFonts w:eastAsia="MS PMincho" w:hint="eastAsia"/>
          <w:color w:val="000000"/>
        </w:rPr>
        <w:t>映画『</w:t>
      </w:r>
      <w:bookmarkStart w:id="8" w:name="OLE_LINK3"/>
      <w:bookmarkStart w:id="9" w:name="OLE_LINK4"/>
      <w:r w:rsidRPr="001F6B58">
        <w:rPr>
          <w:rFonts w:eastAsia="MS PMincho" w:hint="eastAsia"/>
          <w:color w:val="000000"/>
        </w:rPr>
        <w:t>君の名は</w:t>
      </w:r>
      <w:bookmarkEnd w:id="8"/>
      <w:bookmarkEnd w:id="9"/>
      <w:r w:rsidR="002A582E" w:rsidRPr="001F6B58">
        <w:rPr>
          <w:rFonts w:eastAsia="MS PMincho" w:hint="eastAsia"/>
          <w:color w:val="000000"/>
        </w:rPr>
        <w:t>。</w:t>
      </w:r>
      <w:r w:rsidR="00780552" w:rsidRPr="001F6B58">
        <w:rPr>
          <w:rFonts w:eastAsia="MS PMincho" w:hint="eastAsia"/>
          <w:color w:val="000000"/>
        </w:rPr>
        <w:t>』は、</w:t>
      </w:r>
      <w:r w:rsidRPr="001F6B58">
        <w:rPr>
          <w:rFonts w:eastAsia="MS PMincho" w:hint="eastAsia"/>
          <w:color w:val="000000"/>
        </w:rPr>
        <w:t>中国で日本映画の歴代興行収入新記録を樹立した。</w:t>
      </w:r>
    </w:p>
    <w:p w14:paraId="089C1D0C" w14:textId="454B0538" w:rsidR="00654E0B" w:rsidRPr="001F6B58" w:rsidRDefault="00654E0B" w:rsidP="00654E0B">
      <w:pPr>
        <w:rPr>
          <w:rFonts w:eastAsia="MS PMincho"/>
          <w:color w:val="000000"/>
        </w:rPr>
      </w:pPr>
      <w:r w:rsidRPr="001F6B58">
        <w:rPr>
          <w:rFonts w:eastAsia="MS PMincho"/>
          <w:color w:val="000000"/>
        </w:rPr>
        <w:t xml:space="preserve">  </w:t>
      </w:r>
      <w:r w:rsidR="00780552" w:rsidRPr="001F6B58">
        <w:rPr>
          <w:rFonts w:eastAsia="MS PMincho" w:hint="eastAsia"/>
          <w:color w:val="000000"/>
        </w:rPr>
        <w:t>この転換点</w:t>
      </w:r>
      <w:r w:rsidR="00526FC1" w:rsidRPr="001F6B58">
        <w:rPr>
          <w:rFonts w:eastAsia="MS PMincho" w:hint="eastAsia"/>
          <w:color w:val="000000"/>
        </w:rPr>
        <w:t>の</w:t>
      </w:r>
      <w:r w:rsidR="00524A36" w:rsidRPr="001F6B58">
        <w:rPr>
          <w:rFonts w:eastAsia="MS PMincho" w:hint="eastAsia"/>
          <w:color w:val="000000"/>
        </w:rPr>
        <w:t>原因は</w:t>
      </w:r>
      <w:r w:rsidR="001251D9" w:rsidRPr="001F6B58">
        <w:rPr>
          <w:rFonts w:eastAsia="MS PMincho" w:hint="eastAsia"/>
          <w:color w:val="000000"/>
        </w:rPr>
        <w:t>、中国人のチケット購入方法の変化にもあった</w:t>
      </w:r>
      <w:r w:rsidRPr="001F6B58">
        <w:rPr>
          <w:rFonts w:eastAsia="MS PMincho" w:hint="eastAsia"/>
          <w:color w:val="000000"/>
        </w:rPr>
        <w:t>。</w:t>
      </w:r>
      <w:r w:rsidRPr="001F6B58">
        <w:rPr>
          <w:rFonts w:eastAsia="MS PMincho" w:hint="eastAsia"/>
          <w:color w:val="000000"/>
          <w:spacing w:val="22"/>
          <w:w w:val="87"/>
          <w:kern w:val="0"/>
          <w:fitText w:val="680" w:id="1640224513"/>
        </w:rPr>
        <w:t>2016</w:t>
      </w:r>
      <w:r w:rsidRPr="001F6B58">
        <w:rPr>
          <w:rFonts w:eastAsia="MS PMincho" w:hint="eastAsia"/>
          <w:color w:val="000000"/>
          <w:spacing w:val="-5"/>
          <w:w w:val="87"/>
          <w:kern w:val="0"/>
          <w:fitText w:val="680" w:id="1640224513"/>
        </w:rPr>
        <w:t>年</w:t>
      </w:r>
      <w:r w:rsidRPr="001F6B58">
        <w:rPr>
          <w:rFonts w:eastAsia="MS PMincho" w:hint="eastAsia"/>
          <w:color w:val="000000"/>
        </w:rPr>
        <w:t>になると、中国</w:t>
      </w:r>
      <w:r w:rsidR="009C0521" w:rsidRPr="001F6B58">
        <w:rPr>
          <w:rFonts w:eastAsia="MS PMincho" w:hint="eastAsia"/>
          <w:color w:val="000000"/>
        </w:rPr>
        <w:t>映画市場の消費の</w:t>
      </w:r>
      <w:r w:rsidRPr="001F6B58">
        <w:rPr>
          <w:rFonts w:eastAsia="MS PMincho" w:hint="eastAsia"/>
          <w:color w:val="000000"/>
          <w:spacing w:val="49"/>
          <w:w w:val="77"/>
          <w:kern w:val="0"/>
          <w:fitText w:val="340" w:id="1640224770"/>
        </w:rPr>
        <w:t>6</w:t>
      </w:r>
      <w:r w:rsidR="00CC6810" w:rsidRPr="001F6B58">
        <w:rPr>
          <w:rFonts w:eastAsia="MS PMincho"/>
          <w:color w:val="000000"/>
          <w:spacing w:val="49"/>
          <w:w w:val="77"/>
          <w:kern w:val="0"/>
          <w:fitText w:val="340" w:id="1640224770"/>
        </w:rPr>
        <w:t>0</w:t>
      </w:r>
      <w:r w:rsidR="00CC6810" w:rsidRPr="001F6B58">
        <w:rPr>
          <w:rFonts w:eastAsia="MS PMincho" w:hint="eastAsia"/>
          <w:color w:val="000000"/>
          <w:spacing w:val="1"/>
          <w:w w:val="77"/>
          <w:kern w:val="0"/>
          <w:fitText w:val="340" w:id="1640224770"/>
        </w:rPr>
        <w:t>%</w:t>
      </w:r>
      <w:r w:rsidR="00CC6810" w:rsidRPr="001F6B58">
        <w:rPr>
          <w:rFonts w:eastAsia="MS PMincho" w:hint="eastAsia"/>
          <w:color w:val="000000"/>
        </w:rPr>
        <w:t>以上</w:t>
      </w:r>
      <w:r w:rsidRPr="001F6B58">
        <w:rPr>
          <w:rFonts w:eastAsia="MS PMincho" w:hint="eastAsia"/>
          <w:color w:val="000000"/>
        </w:rPr>
        <w:t>が携帯電話で映画チケットを購入する</w:t>
      </w:r>
      <w:r w:rsidR="001251D9" w:rsidRPr="001F6B58">
        <w:rPr>
          <w:rFonts w:eastAsia="MS PMincho" w:hint="eastAsia"/>
          <w:color w:val="000000"/>
        </w:rPr>
        <w:t>ようになった</w:t>
      </w:r>
      <w:r w:rsidR="00CC6810" w:rsidRPr="001F6B58">
        <w:rPr>
          <w:rStyle w:val="FootnoteReference"/>
          <w:rFonts w:eastAsia="MS PMincho"/>
          <w:color w:val="000000"/>
        </w:rPr>
        <w:footnoteReference w:id="13"/>
      </w:r>
      <w:r w:rsidR="009F7465" w:rsidRPr="001F6B58">
        <w:rPr>
          <w:rFonts w:eastAsia="MS PMincho" w:hint="eastAsia"/>
          <w:color w:val="000000"/>
        </w:rPr>
        <w:t>。つまり、購入の際映画の口コミを</w:t>
      </w:r>
      <w:r w:rsidRPr="001F6B58">
        <w:rPr>
          <w:rFonts w:eastAsia="MS PMincho" w:hint="eastAsia"/>
          <w:color w:val="000000"/>
        </w:rPr>
        <w:t>見ることできる。</w:t>
      </w:r>
    </w:p>
    <w:p w14:paraId="68131BB7" w14:textId="3FFD5847" w:rsidR="00654E0B" w:rsidRPr="001F6B58" w:rsidRDefault="00654E0B" w:rsidP="00654E0B">
      <w:pPr>
        <w:rPr>
          <w:rFonts w:eastAsia="MS PMincho"/>
          <w:color w:val="000000"/>
        </w:rPr>
      </w:pPr>
      <w:r w:rsidRPr="001F6B58">
        <w:rPr>
          <w:rFonts w:eastAsia="MS PMincho"/>
          <w:color w:val="000000"/>
        </w:rPr>
        <w:t xml:space="preserve">  </w:t>
      </w:r>
      <w:r w:rsidRPr="001F6B58">
        <w:rPr>
          <w:rFonts w:eastAsia="MS PMincho" w:hint="eastAsia"/>
          <w:color w:val="000000"/>
        </w:rPr>
        <w:t>実際に、日本映画の特徴の一つは、口コミがよい。</w:t>
      </w:r>
      <w:r w:rsidRPr="001F6B58">
        <w:rPr>
          <w:rFonts w:eastAsia="MS PMincho" w:hint="eastAsia"/>
          <w:color w:val="000000"/>
          <w:spacing w:val="15"/>
          <w:w w:val="91"/>
          <w:kern w:val="0"/>
          <w:fitText w:val="1077" w:id="1640224772"/>
        </w:rPr>
        <w:t>douban.co</w:t>
      </w:r>
      <w:r w:rsidRPr="001F6B58">
        <w:rPr>
          <w:rFonts w:eastAsia="MS PMincho" w:hint="eastAsia"/>
          <w:color w:val="000000"/>
          <w:spacing w:val="5"/>
          <w:w w:val="91"/>
          <w:kern w:val="0"/>
          <w:fitText w:val="1077" w:id="1640224772"/>
        </w:rPr>
        <w:t>m</w:t>
      </w:r>
      <w:r w:rsidRPr="001F6B58">
        <w:rPr>
          <w:rFonts w:eastAsia="MS PMincho" w:hint="eastAsia"/>
          <w:color w:val="000000"/>
        </w:rPr>
        <w:t>全サイトの</w:t>
      </w:r>
      <w:r w:rsidR="009F7465" w:rsidRPr="001F6B58">
        <w:rPr>
          <w:rFonts w:eastAsia="MS PMincho" w:hint="eastAsia"/>
          <w:color w:val="000000"/>
        </w:rPr>
        <w:t>歴年の映画評価点数を国別で</w:t>
      </w:r>
      <w:r w:rsidRPr="001F6B58">
        <w:rPr>
          <w:rFonts w:eastAsia="MS PMincho" w:hint="eastAsia"/>
          <w:color w:val="000000"/>
        </w:rPr>
        <w:t>分析すると、</w:t>
      </w:r>
      <w:r w:rsidR="009F7465" w:rsidRPr="001F6B58">
        <w:rPr>
          <w:rFonts w:eastAsia="MS PMincho"/>
          <w:color w:val="000000"/>
        </w:rPr>
        <w:t>この</w:t>
      </w:r>
      <w:r w:rsidR="009F7465" w:rsidRPr="001F6B58">
        <w:rPr>
          <w:rFonts w:eastAsia="MS PMincho"/>
          <w:color w:val="000000"/>
          <w:spacing w:val="31"/>
          <w:w w:val="94"/>
          <w:kern w:val="0"/>
          <w:fitText w:val="227" w:id="1640224771"/>
        </w:rPr>
        <w:t>1</w:t>
      </w:r>
      <w:r w:rsidR="009F7465" w:rsidRPr="001F6B58">
        <w:rPr>
          <w:rFonts w:eastAsia="MS PMincho"/>
          <w:color w:val="000000"/>
          <w:spacing w:val="1"/>
          <w:w w:val="94"/>
          <w:kern w:val="0"/>
          <w:fitText w:val="227" w:id="1640224771"/>
        </w:rPr>
        <w:t>6</w:t>
      </w:r>
      <w:r w:rsidR="009F7465" w:rsidRPr="001F6B58">
        <w:rPr>
          <w:rFonts w:eastAsia="MS PMincho"/>
          <w:color w:val="000000"/>
        </w:rPr>
        <w:t>年間において</w:t>
      </w:r>
      <w:r w:rsidR="009F7465" w:rsidRPr="001F6B58">
        <w:rPr>
          <w:rFonts w:eastAsia="MS PMincho" w:hint="eastAsia"/>
          <w:color w:val="000000"/>
        </w:rPr>
        <w:t>日本映画とイギリス</w:t>
      </w:r>
      <w:r w:rsidRPr="001F6B58">
        <w:rPr>
          <w:rFonts w:eastAsia="MS PMincho" w:hint="eastAsia"/>
          <w:color w:val="000000"/>
        </w:rPr>
        <w:t>映画</w:t>
      </w:r>
      <w:r w:rsidR="009F7465" w:rsidRPr="001F6B58">
        <w:rPr>
          <w:rFonts w:eastAsia="MS PMincho" w:hint="eastAsia"/>
          <w:color w:val="000000"/>
        </w:rPr>
        <w:t>の</w:t>
      </w:r>
      <w:r w:rsidRPr="001F6B58">
        <w:rPr>
          <w:rFonts w:eastAsia="MS PMincho" w:hint="eastAsia"/>
          <w:color w:val="000000"/>
        </w:rPr>
        <w:t>平均評価点数が最も高いのだ。</w:t>
      </w:r>
    </w:p>
    <w:p w14:paraId="401B2AD3" w14:textId="7F6F8D95" w:rsidR="00654E0B" w:rsidRPr="001F6B58" w:rsidRDefault="00654E0B" w:rsidP="00654E0B">
      <w:pPr>
        <w:rPr>
          <w:rFonts w:eastAsia="MS PMincho"/>
          <w:color w:val="000000"/>
        </w:rPr>
      </w:pPr>
      <w:r w:rsidRPr="001F6B58">
        <w:rPr>
          <w:rFonts w:eastAsia="MS PMincho"/>
          <w:color w:val="000000"/>
        </w:rPr>
        <w:t xml:space="preserve">  </w:t>
      </w:r>
      <w:r w:rsidRPr="001F6B58">
        <w:rPr>
          <w:rFonts w:eastAsia="MS PMincho" w:hint="eastAsia"/>
          <w:color w:val="000000"/>
        </w:rPr>
        <w:t>2016年</w:t>
      </w:r>
      <w:r w:rsidR="009F7465" w:rsidRPr="001F6B58">
        <w:rPr>
          <w:rFonts w:eastAsia="MS PMincho" w:hint="eastAsia"/>
          <w:color w:val="000000"/>
        </w:rPr>
        <w:t>の</w:t>
      </w:r>
      <w:r w:rsidRPr="001F6B58">
        <w:rPr>
          <w:rFonts w:eastAsia="MS PMincho" w:hint="eastAsia"/>
          <w:color w:val="000000"/>
        </w:rPr>
        <w:t>中国市場における日本映画</w:t>
      </w:r>
      <w:r w:rsidR="009F7465" w:rsidRPr="001F6B58">
        <w:rPr>
          <w:rFonts w:eastAsia="MS PMincho"/>
          <w:color w:val="000000"/>
        </w:rPr>
        <w:t>12</w:t>
      </w:r>
      <w:r w:rsidR="009F7465" w:rsidRPr="001F6B58">
        <w:rPr>
          <w:rFonts w:eastAsia="MS PMincho" w:hint="eastAsia"/>
          <w:color w:val="000000"/>
        </w:rPr>
        <w:t>作品</w:t>
      </w:r>
      <w:r w:rsidRPr="001F6B58">
        <w:rPr>
          <w:rFonts w:eastAsia="MS PMincho" w:hint="eastAsia"/>
          <w:color w:val="000000"/>
        </w:rPr>
        <w:t>の評価</w:t>
      </w:r>
      <w:r w:rsidR="009F7465" w:rsidRPr="001F6B58">
        <w:rPr>
          <w:rFonts w:eastAsia="MS PMincho" w:hint="eastAsia"/>
          <w:color w:val="000000"/>
        </w:rPr>
        <w:t>点数は</w:t>
      </w:r>
      <w:r w:rsidRPr="001F6B58">
        <w:rPr>
          <w:rFonts w:eastAsia="MS PMincho" w:hint="eastAsia"/>
          <w:color w:val="000000"/>
        </w:rPr>
        <w:t>平均7.2点（douban.comより）、一方で、2016年</w:t>
      </w:r>
      <w:r w:rsidR="009F7465" w:rsidRPr="001F6B58">
        <w:rPr>
          <w:rFonts w:eastAsia="MS PMincho"/>
          <w:color w:val="000000"/>
        </w:rPr>
        <w:t>に興行収入トップ10入りした</w:t>
      </w:r>
      <w:r w:rsidRPr="001F6B58">
        <w:rPr>
          <w:rFonts w:eastAsia="MS PMincho" w:hint="eastAsia"/>
          <w:color w:val="000000"/>
        </w:rPr>
        <w:t>中国国産映画の評価点数は平均5.7点（douban.comより）。</w:t>
      </w:r>
    </w:p>
    <w:p w14:paraId="6A6FFC82" w14:textId="77777777" w:rsidR="009F7465" w:rsidRPr="001F6B58" w:rsidRDefault="00654E0B" w:rsidP="009F7465">
      <w:pPr>
        <w:widowControl/>
        <w:jc w:val="left"/>
        <w:rPr>
          <w:rFonts w:eastAsia="MS PMincho" w:cs="MS Mincho"/>
          <w:color w:val="000000"/>
          <w:kern w:val="0"/>
          <w:shd w:val="clear" w:color="auto" w:fill="FFFFFF"/>
        </w:rPr>
      </w:pPr>
      <w:r w:rsidRPr="001F6B58">
        <w:rPr>
          <w:rFonts w:eastAsia="MS PMincho" w:hint="eastAsia"/>
          <w:color w:val="000000"/>
        </w:rPr>
        <w:t xml:space="preserve">  すなわち、中国市場における日</w:t>
      </w:r>
      <w:r w:rsidR="001251D9" w:rsidRPr="001F6B58">
        <w:rPr>
          <w:rFonts w:eastAsia="MS PMincho" w:hint="eastAsia"/>
          <w:color w:val="000000"/>
        </w:rPr>
        <w:t>本映画は大きく</w:t>
      </w:r>
      <w:r w:rsidR="009F7465" w:rsidRPr="001F6B58">
        <w:rPr>
          <w:rFonts w:eastAsia="MS PMincho" w:hint="eastAsia"/>
          <w:color w:val="000000"/>
        </w:rPr>
        <w:t>発展する潜在</w:t>
      </w:r>
      <w:r w:rsidRPr="001F6B58">
        <w:rPr>
          <w:rFonts w:eastAsia="MS PMincho" w:hint="eastAsia"/>
          <w:color w:val="000000"/>
        </w:rPr>
        <w:t>力がある。</w:t>
      </w:r>
      <w:r w:rsidR="00A34D07" w:rsidRPr="001F6B58">
        <w:rPr>
          <w:rFonts w:eastAsia="MS PMincho" w:hint="eastAsia"/>
          <w:color w:val="000000"/>
        </w:rPr>
        <w:t>日本映画製作者連盟</w:t>
      </w:r>
      <w:r w:rsidR="00A34D07" w:rsidRPr="001F6B58">
        <w:rPr>
          <w:rStyle w:val="FootnoteReference"/>
          <w:rFonts w:eastAsia="MS PMincho"/>
          <w:color w:val="000000"/>
        </w:rPr>
        <w:footnoteReference w:id="14"/>
      </w:r>
      <w:r w:rsidR="00A34D07" w:rsidRPr="001F6B58">
        <w:rPr>
          <w:rFonts w:eastAsia="MS PMincho" w:hint="eastAsia"/>
          <w:color w:val="000000"/>
        </w:rPr>
        <w:t>のデータによると、この</w:t>
      </w:r>
      <w:r w:rsidR="00A34D07" w:rsidRPr="001F6B58">
        <w:rPr>
          <w:rFonts w:eastAsia="MS PMincho"/>
          <w:color w:val="000000"/>
        </w:rPr>
        <w:t>10</w:t>
      </w:r>
      <w:r w:rsidR="00A34D07" w:rsidRPr="001F6B58">
        <w:rPr>
          <w:rFonts w:eastAsia="MS PMincho" w:hint="eastAsia"/>
          <w:color w:val="000000"/>
        </w:rPr>
        <w:t>年間では日本映画市場の興行収入</w:t>
      </w:r>
      <w:r w:rsidR="009F7465" w:rsidRPr="001F6B58">
        <w:rPr>
          <w:rFonts w:eastAsia="MS PMincho" w:hint="eastAsia"/>
          <w:color w:val="000000"/>
        </w:rPr>
        <w:t>は</w:t>
      </w:r>
      <w:r w:rsidR="00A34D07" w:rsidRPr="001F6B58">
        <w:rPr>
          <w:rFonts w:eastAsia="MS PMincho" w:hint="eastAsia"/>
          <w:color w:val="000000"/>
        </w:rPr>
        <w:t>ほとんど変らなかった</w:t>
      </w:r>
      <w:r w:rsidR="009F7465" w:rsidRPr="001F6B58">
        <w:rPr>
          <w:rFonts w:eastAsia="MS PMincho" w:hint="eastAsia"/>
          <w:color w:val="000000"/>
        </w:rPr>
        <w:t>。</w:t>
      </w:r>
      <w:r w:rsidR="001251D9" w:rsidRPr="001F6B58">
        <w:rPr>
          <w:rFonts w:eastAsia="MS PMincho" w:cs="MS Mincho"/>
          <w:color w:val="000000"/>
          <w:kern w:val="0"/>
          <w:shd w:val="clear" w:color="auto" w:fill="FFFFFF"/>
        </w:rPr>
        <w:t>も</w:t>
      </w:r>
      <w:r w:rsidR="001251D9" w:rsidRPr="001F6B58">
        <w:rPr>
          <w:rFonts w:eastAsia="MS PMincho" w:cs="MS Mincho"/>
          <w:color w:val="000000"/>
          <w:kern w:val="0"/>
          <w:shd w:val="clear" w:color="auto" w:fill="FFFFFF"/>
        </w:rPr>
        <w:lastRenderedPageBreak/>
        <w:t>し日本</w:t>
      </w:r>
      <w:r w:rsidR="009F7465" w:rsidRPr="001F6B58">
        <w:rPr>
          <w:rFonts w:eastAsia="MS PMincho" w:cs="MS Mincho"/>
          <w:color w:val="000000"/>
          <w:kern w:val="0"/>
          <w:shd w:val="clear" w:color="auto" w:fill="FFFFFF"/>
        </w:rPr>
        <w:t>映画が順調に中国市場に参入</w:t>
      </w:r>
      <w:r w:rsidR="001251D9" w:rsidRPr="001F6B58">
        <w:rPr>
          <w:rFonts w:eastAsia="MS PMincho" w:cs="MS Mincho"/>
          <w:color w:val="000000"/>
          <w:kern w:val="0"/>
          <w:shd w:val="clear" w:color="auto" w:fill="FFFFFF"/>
        </w:rPr>
        <w:t>すれば、日本の映画産業全体の興行収益も</w:t>
      </w:r>
      <w:r w:rsidR="009F7465" w:rsidRPr="001F6B58">
        <w:rPr>
          <w:rFonts w:eastAsia="MS PMincho" w:cs="MS Mincho"/>
          <w:color w:val="000000"/>
          <w:kern w:val="0"/>
          <w:shd w:val="clear" w:color="auto" w:fill="FFFFFF"/>
        </w:rPr>
        <w:t>も期待できる</w:t>
      </w:r>
      <w:r w:rsidR="009F7465" w:rsidRPr="001F6B58">
        <w:rPr>
          <w:rFonts w:eastAsia="MS PMincho" w:cs="MS Mincho" w:hint="eastAsia"/>
          <w:color w:val="000000"/>
          <w:kern w:val="0"/>
          <w:shd w:val="clear" w:color="auto" w:fill="FFFFFF"/>
        </w:rPr>
        <w:t>。</w:t>
      </w:r>
    </w:p>
    <w:p w14:paraId="5C80A065" w14:textId="0B03BDD4" w:rsidR="00654E0B" w:rsidRPr="001F6B58" w:rsidRDefault="00654E0B" w:rsidP="009F7465">
      <w:pPr>
        <w:widowControl/>
        <w:jc w:val="left"/>
        <w:rPr>
          <w:rFonts w:eastAsia="MS PMincho" w:cs="MS Mincho"/>
          <w:color w:val="000000"/>
          <w:kern w:val="0"/>
          <w:shd w:val="clear" w:color="auto" w:fill="FFFFFF"/>
        </w:rPr>
      </w:pPr>
      <w:r w:rsidRPr="001F6B58">
        <w:rPr>
          <w:rFonts w:eastAsia="MS PMincho" w:hint="eastAsia"/>
          <w:color w:val="000000"/>
        </w:rPr>
        <w:t xml:space="preserve">  </w:t>
      </w:r>
      <w:r w:rsidR="00A34D07" w:rsidRPr="001F6B58">
        <w:rPr>
          <w:rFonts w:eastAsia="MS PMincho" w:hint="eastAsia"/>
          <w:color w:val="000000"/>
        </w:rPr>
        <w:t>他方、日本知的財産戦略本部の</w:t>
      </w:r>
      <w:r w:rsidR="00F1686D" w:rsidRPr="001F6B58">
        <w:rPr>
          <w:rFonts w:eastAsia="MS PMincho" w:hint="eastAsia"/>
          <w:color w:val="000000"/>
        </w:rPr>
        <w:t>『</w:t>
      </w:r>
      <w:r w:rsidRPr="001F6B58">
        <w:rPr>
          <w:rFonts w:eastAsia="MS PMincho" w:hint="eastAsia"/>
          <w:color w:val="000000"/>
        </w:rPr>
        <w:t>知的財産推進計画</w:t>
      </w:r>
      <w:r w:rsidR="00F1686D" w:rsidRPr="001F6B58">
        <w:rPr>
          <w:rFonts w:eastAsia="MS PMincho" w:hint="eastAsia"/>
          <w:color w:val="000000"/>
        </w:rPr>
        <w:t>』</w:t>
      </w:r>
      <w:r w:rsidR="00A34D07" w:rsidRPr="001F6B58">
        <w:rPr>
          <w:rFonts w:eastAsia="MS PMincho" w:hint="eastAsia"/>
          <w:color w:val="000000"/>
        </w:rPr>
        <w:t>（2017年）</w:t>
      </w:r>
      <w:r w:rsidR="00A34D07" w:rsidRPr="001F6B58">
        <w:rPr>
          <w:rStyle w:val="FootnoteReference"/>
          <w:rFonts w:eastAsia="MS PMincho"/>
          <w:color w:val="000000"/>
        </w:rPr>
        <w:footnoteReference w:id="15"/>
      </w:r>
      <w:r w:rsidR="009F7465" w:rsidRPr="001F6B58">
        <w:rPr>
          <w:rFonts w:eastAsia="MS PMincho" w:hint="eastAsia"/>
          <w:color w:val="000000"/>
        </w:rPr>
        <w:t>はこの潜在</w:t>
      </w:r>
      <w:r w:rsidRPr="001F6B58">
        <w:rPr>
          <w:rFonts w:eastAsia="MS PMincho" w:hint="eastAsia"/>
          <w:color w:val="000000"/>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3033CFE6" w:rsidR="00654E0B" w:rsidRPr="001F6B58" w:rsidRDefault="00654E0B" w:rsidP="00654E0B">
      <w:pPr>
        <w:rPr>
          <w:rFonts w:eastAsia="MS PMincho"/>
          <w:color w:val="000000"/>
        </w:rPr>
      </w:pPr>
      <w:r w:rsidRPr="001F6B58">
        <w:rPr>
          <w:rFonts w:eastAsia="MS PMincho" w:hint="eastAsia"/>
          <w:color w:val="000000"/>
        </w:rPr>
        <w:t xml:space="preserve">  その上に、日本経済産業省の『日本通商白書』</w:t>
      </w:r>
      <w:r w:rsidR="00842004" w:rsidRPr="001F6B58">
        <w:rPr>
          <w:rStyle w:val="FootnoteReference"/>
          <w:rFonts w:eastAsia="MS PMincho"/>
          <w:color w:val="000000"/>
        </w:rPr>
        <w:footnoteReference w:id="16"/>
      </w:r>
      <w:r w:rsidR="00842004" w:rsidRPr="001F6B58">
        <w:rPr>
          <w:rFonts w:eastAsia="MS PMincho" w:hint="eastAsia"/>
          <w:color w:val="000000"/>
        </w:rPr>
        <w:t>（</w:t>
      </w:r>
      <w:r w:rsidR="00842004" w:rsidRPr="001F6B58">
        <w:rPr>
          <w:rFonts w:eastAsia="MS PMincho"/>
          <w:color w:val="000000"/>
        </w:rPr>
        <w:t>2017</w:t>
      </w:r>
      <w:r w:rsidR="00842004" w:rsidRPr="001F6B58">
        <w:rPr>
          <w:rFonts w:eastAsia="MS PMincho" w:hint="eastAsia"/>
          <w:color w:val="000000"/>
        </w:rPr>
        <w:t>年）</w:t>
      </w:r>
      <w:r w:rsidRPr="001F6B58">
        <w:rPr>
          <w:rFonts w:eastAsia="MS PMincho" w:hint="eastAsia"/>
          <w:color w:val="000000"/>
        </w:rPr>
        <w:t>も「コンテンツ産業の海外展開は、関連する財の輸出や、コンテンツを誘因とした訪日観光等、他の分野へプラスの影響を与えることも考えられる。このた</w:t>
      </w:r>
      <w:r w:rsidR="00A82AFA" w:rsidRPr="001F6B58">
        <w:rPr>
          <w:rFonts w:eastAsia="MS PMincho" w:hint="eastAsia"/>
          <w:color w:val="000000"/>
        </w:rPr>
        <w:t>め、我が国においては、コンテンツ産業を含むクールジャパン戦略</w:t>
      </w:r>
      <w:r w:rsidRPr="001F6B58">
        <w:rPr>
          <w:rFonts w:eastAsia="MS PMincho" w:hint="eastAsia"/>
          <w:color w:val="000000"/>
        </w:rPr>
        <w:t>の海外需要を取り込む段階</w:t>
      </w:r>
      <w:r w:rsidRPr="001F6B58">
        <w:rPr>
          <w:rFonts w:eastAsia="MS PMincho"/>
          <w:color w:val="000000"/>
        </w:rPr>
        <w:t xml:space="preserve"> </w:t>
      </w:r>
      <w:r w:rsidRPr="001F6B58">
        <w:rPr>
          <w:rFonts w:eastAsia="MS PMincho" w:hint="eastAsia"/>
          <w:color w:val="000000"/>
        </w:rPr>
        <w:t>を</w:t>
      </w:r>
      <w:r w:rsidRPr="001F6B58">
        <w:rPr>
          <w:rFonts w:eastAsia="MS PMincho"/>
          <w:color w:val="000000"/>
        </w:rPr>
        <w:t>3</w:t>
      </w:r>
      <w:r w:rsidRPr="001F6B58">
        <w:rPr>
          <w:rFonts w:eastAsia="MS PMincho" w:hint="eastAsia"/>
          <w:color w:val="000000"/>
        </w:rPr>
        <w:t>つに分け、</w:t>
      </w:r>
      <w:r w:rsidR="009358D1" w:rsidRPr="001F6B58">
        <w:rPr>
          <w:rFonts w:eastAsia="MS PMincho" w:hint="eastAsia"/>
          <w:color w:val="000000"/>
        </w:rPr>
        <w:t>①</w:t>
      </w:r>
      <w:r w:rsidRPr="001F6B58">
        <w:rPr>
          <w:rFonts w:eastAsia="MS PMincho" w:hint="eastAsia"/>
          <w:color w:val="000000"/>
        </w:rPr>
        <w:t>日本の魅力を発信することにより、海外において日本ブームを創出する段階、</w:t>
      </w:r>
      <w:r w:rsidR="009358D1" w:rsidRPr="001F6B58">
        <w:rPr>
          <w:rFonts w:eastAsia="MS PMincho" w:hint="eastAsia"/>
          <w:color w:val="000000"/>
        </w:rPr>
        <w:t>②</w:t>
      </w:r>
      <w:r w:rsidRPr="001F6B58">
        <w:rPr>
          <w:rFonts w:eastAsia="MS PMincho" w:hint="eastAsia"/>
          <w:color w:val="000000"/>
        </w:rPr>
        <w:t>現地で関連商品、サービス等を販売する段階、</w:t>
      </w:r>
      <w:r w:rsidR="009358D1" w:rsidRPr="001F6B58">
        <w:rPr>
          <w:rFonts w:eastAsia="MS PMincho" w:hint="eastAsia"/>
          <w:color w:val="000000"/>
        </w:rPr>
        <w:t>③</w:t>
      </w:r>
      <w:r w:rsidRPr="001F6B58">
        <w:rPr>
          <w:rFonts w:eastAsia="MS PMincho" w:hint="eastAsia"/>
          <w:color w:val="000000"/>
        </w:rPr>
        <w:t>観光政策などと連携しつつ、日本に関心を持った外国客を</w:t>
      </w:r>
      <w:r w:rsidRPr="001F6B58">
        <w:rPr>
          <w:rFonts w:eastAsia="MS PMincho"/>
          <w:color w:val="000000"/>
        </w:rPr>
        <w:t xml:space="preserve"> </w:t>
      </w:r>
      <w:r w:rsidRPr="001F6B58">
        <w:rPr>
          <w:rFonts w:eastAsia="MS PMincho" w:hint="eastAsia"/>
          <w:color w:val="000000"/>
        </w:rPr>
        <w:t>実際に日本に呼び込むことで消費を促す段階の</w:t>
      </w:r>
      <w:r w:rsidRPr="001F6B58">
        <w:rPr>
          <w:rFonts w:eastAsia="MS PMincho"/>
          <w:color w:val="000000"/>
        </w:rPr>
        <w:t>3</w:t>
      </w:r>
      <w:r w:rsidRPr="001F6B58">
        <w:rPr>
          <w:rFonts w:eastAsia="MS PMincho" w:hint="eastAsia"/>
          <w:color w:val="000000"/>
        </w:rPr>
        <w:t>段階でそれぞれ支援策を講じている」と記事にしていた。</w:t>
      </w:r>
    </w:p>
    <w:p w14:paraId="1477EC12" w14:textId="77777777" w:rsidR="00654E0B" w:rsidRPr="001F6B58" w:rsidRDefault="00654E0B" w:rsidP="00654E0B">
      <w:pPr>
        <w:rPr>
          <w:rFonts w:ascii="MS Gothic" w:eastAsia="MS Gothic" w:hAnsi="MS Gothic"/>
          <w:color w:val="000000"/>
        </w:rPr>
      </w:pPr>
    </w:p>
    <w:p w14:paraId="57A82995" w14:textId="77777777" w:rsidR="004D6AE6" w:rsidRPr="001F6B58" w:rsidRDefault="004D6AE6" w:rsidP="004D6AE6">
      <w:pPr>
        <w:rPr>
          <w:color w:val="000000"/>
        </w:rPr>
      </w:pPr>
    </w:p>
    <w:p w14:paraId="04372D97" w14:textId="15347DEB" w:rsidR="00FB4D58" w:rsidRPr="001F6B58" w:rsidRDefault="009F250D" w:rsidP="004D7D58">
      <w:pPr>
        <w:pStyle w:val="Heading1"/>
        <w:rPr>
          <w:rFonts w:ascii="MS Gothic" w:eastAsia="MS Gothic" w:hAnsi="MS Gothic"/>
          <w:color w:val="000000"/>
        </w:rPr>
      </w:pPr>
      <w:r w:rsidRPr="001F6B58">
        <w:rPr>
          <w:color w:val="000000"/>
        </w:rPr>
        <w:br w:type="page"/>
      </w:r>
      <w:bookmarkStart w:id="10" w:name="_Toc505931965"/>
      <w:r w:rsidRPr="001F6B58">
        <w:rPr>
          <w:rFonts w:ascii="MS Gothic" w:eastAsia="MS Gothic" w:hAnsi="MS Gothic"/>
          <w:color w:val="000000"/>
        </w:rPr>
        <w:lastRenderedPageBreak/>
        <w:t>第</w:t>
      </w:r>
      <w:r w:rsidR="0017625A" w:rsidRPr="001F6B58">
        <w:rPr>
          <w:rFonts w:ascii="MS Gothic" w:eastAsia="MS Gothic" w:hAnsi="MS Gothic" w:hint="eastAsia"/>
          <w:color w:val="000000"/>
        </w:rPr>
        <w:t>3</w:t>
      </w:r>
      <w:r w:rsidR="00AE074C" w:rsidRPr="001F6B58">
        <w:rPr>
          <w:rFonts w:ascii="MS Gothic" w:eastAsia="MS Gothic" w:hAnsi="MS Gothic"/>
          <w:color w:val="000000"/>
        </w:rPr>
        <w:t xml:space="preserve">章 </w:t>
      </w:r>
      <w:r w:rsidR="00B44315" w:rsidRPr="001F6B58">
        <w:rPr>
          <w:rFonts w:ascii="MS Gothic" w:eastAsia="MS Gothic" w:hAnsi="MS Gothic"/>
          <w:color w:val="000000"/>
        </w:rPr>
        <w:t>『君の名は。』の</w:t>
      </w:r>
      <w:r w:rsidR="0071160B" w:rsidRPr="001F6B58">
        <w:rPr>
          <w:rFonts w:ascii="MS Gothic" w:eastAsia="MS Gothic" w:hAnsi="MS Gothic" w:hint="eastAsia"/>
          <w:color w:val="000000"/>
        </w:rPr>
        <w:t>評価の定量的な分析</w:t>
      </w:r>
      <w:bookmarkEnd w:id="10"/>
    </w:p>
    <w:p w14:paraId="19CF6143" w14:textId="77777777" w:rsidR="004D7D58" w:rsidRPr="001F6B58" w:rsidRDefault="004D7D58" w:rsidP="004D7D58">
      <w:pPr>
        <w:rPr>
          <w:color w:val="000000"/>
        </w:rPr>
      </w:pPr>
    </w:p>
    <w:p w14:paraId="5C1C617A" w14:textId="120EAAD0" w:rsidR="002844F3" w:rsidRPr="001F6B58" w:rsidRDefault="002D38DC" w:rsidP="00F17D6B">
      <w:pPr>
        <w:rPr>
          <w:color w:val="000000"/>
        </w:rPr>
      </w:pPr>
      <w:r w:rsidRPr="001F6B58">
        <w:rPr>
          <w:color w:val="000000"/>
        </w:rPr>
        <w:t xml:space="preserve">  </w:t>
      </w:r>
      <w:r w:rsidR="00DD07AA" w:rsidRPr="001F6B58">
        <w:rPr>
          <w:color w:val="000000"/>
        </w:rPr>
        <w:t>本章では、</w:t>
      </w:r>
      <w:r w:rsidR="002844F3" w:rsidRPr="001F6B58">
        <w:rPr>
          <w:rFonts w:hint="eastAsia"/>
          <w:color w:val="000000"/>
        </w:rPr>
        <w:t>研究対象は</w:t>
      </w:r>
      <w:r w:rsidR="002844F3" w:rsidRPr="001F6B58">
        <w:rPr>
          <w:rFonts w:eastAsia="MS PMincho"/>
          <w:color w:val="000000"/>
        </w:rPr>
        <w:t>douban.comにおける『君の名は。』のコメント</w:t>
      </w:r>
      <w:r w:rsidR="002844F3" w:rsidRPr="001F6B58">
        <w:rPr>
          <w:rFonts w:hint="eastAsia"/>
          <w:color w:val="000000"/>
        </w:rPr>
        <w:t>（</w:t>
      </w:r>
      <w:r w:rsidR="002844F3" w:rsidRPr="001F6B58">
        <w:rPr>
          <w:rFonts w:eastAsia="MS PMincho"/>
          <w:color w:val="000000"/>
        </w:rPr>
        <w:t>64,435</w:t>
      </w:r>
      <w:r w:rsidR="002844F3" w:rsidRPr="001F6B58">
        <w:rPr>
          <w:rFonts w:eastAsia="MS PMincho" w:hint="eastAsia"/>
          <w:color w:val="000000"/>
        </w:rPr>
        <w:t>件</w:t>
      </w:r>
      <w:r w:rsidR="002844F3" w:rsidRPr="001F6B58">
        <w:rPr>
          <w:rFonts w:hint="eastAsia"/>
          <w:color w:val="000000"/>
        </w:rPr>
        <w:t>）である</w:t>
      </w:r>
      <w:r w:rsidR="00A26630" w:rsidRPr="001F6B58">
        <w:rPr>
          <w:color w:val="000000"/>
        </w:rPr>
        <w:t>。</w:t>
      </w:r>
      <w:r w:rsidR="00A26630" w:rsidRPr="001F6B58">
        <w:rPr>
          <w:rFonts w:eastAsia="MS PMincho"/>
          <w:color w:val="000000"/>
        </w:rPr>
        <w:t>コメントの抽出には、</w:t>
      </w:r>
      <w:r w:rsidR="007B2D4C" w:rsidRPr="001F6B58">
        <w:rPr>
          <w:rFonts w:eastAsia="MS PMincho"/>
          <w:color w:val="000000"/>
        </w:rPr>
        <w:t>Pythonのスクレイピング用のフレームワークであるScrapyを用い</w:t>
      </w:r>
      <w:r w:rsidR="007B2D4C" w:rsidRPr="001F6B58">
        <w:rPr>
          <w:rFonts w:eastAsia="MS PMincho" w:hint="eastAsia"/>
          <w:color w:val="000000"/>
        </w:rPr>
        <w:t>た</w:t>
      </w:r>
      <w:r w:rsidR="007B2D4C" w:rsidRPr="001F6B58">
        <w:rPr>
          <w:rFonts w:hint="eastAsia"/>
          <w:color w:val="000000"/>
        </w:rPr>
        <w:t>。</w:t>
      </w:r>
    </w:p>
    <w:p w14:paraId="04F80BB7" w14:textId="57BB99C5" w:rsidR="007B2D4C" w:rsidRPr="001F6B58" w:rsidRDefault="007B2D4C" w:rsidP="003444A4">
      <w:pPr>
        <w:rPr>
          <w:color w:val="000000"/>
        </w:rPr>
      </w:pPr>
      <w:r w:rsidRPr="001F6B58">
        <w:rPr>
          <w:color w:val="000000"/>
        </w:rPr>
        <w:t xml:space="preserve">  </w:t>
      </w:r>
      <w:r w:rsidR="00A26630" w:rsidRPr="001F6B58">
        <w:rPr>
          <w:color w:val="000000"/>
        </w:rPr>
        <w:t>抽出</w:t>
      </w:r>
      <w:r w:rsidRPr="001F6B58">
        <w:rPr>
          <w:rFonts w:hint="eastAsia"/>
          <w:color w:val="000000"/>
        </w:rPr>
        <w:t>したコメントを基づいて、</w:t>
      </w:r>
      <w:r w:rsidR="00DD07AA" w:rsidRPr="001F6B58">
        <w:rPr>
          <w:color w:val="000000"/>
        </w:rPr>
        <w:t>自然言語処理の手法（文章の潜在的な意味を高精度に解析するアルゴリズム</w:t>
      </w:r>
      <w:r w:rsidR="00DD07AA" w:rsidRPr="001F6B58">
        <w:rPr>
          <w:color w:val="000000"/>
        </w:rPr>
        <w:t>TextRank</w:t>
      </w:r>
      <w:r w:rsidR="00DD07AA" w:rsidRPr="001F6B58">
        <w:rPr>
          <w:color w:val="000000"/>
        </w:rPr>
        <w:t>）を用いて、</w:t>
      </w:r>
      <w:r w:rsidR="00F17D6B" w:rsidRPr="001F6B58">
        <w:rPr>
          <w:rFonts w:hint="eastAsia"/>
          <w:color w:val="000000"/>
        </w:rPr>
        <w:t>『君の名は。』の「評価の</w:t>
      </w:r>
      <w:r w:rsidR="00DD07AA" w:rsidRPr="001F6B58">
        <w:rPr>
          <w:color w:val="000000"/>
        </w:rPr>
        <w:t>キーワード</w:t>
      </w:r>
      <w:r w:rsidR="00F17D6B" w:rsidRPr="001F6B58">
        <w:rPr>
          <w:rFonts w:hint="eastAsia"/>
          <w:color w:val="000000"/>
        </w:rPr>
        <w:t>」を</w:t>
      </w:r>
      <w:r w:rsidR="00F17D6B" w:rsidRPr="001F6B58">
        <w:rPr>
          <w:rFonts w:eastAsia="MS PMincho"/>
          <w:color w:val="000000"/>
        </w:rPr>
        <w:t>分析し、</w:t>
      </w:r>
      <w:r w:rsidRPr="001F6B58">
        <w:rPr>
          <w:rFonts w:eastAsia="MS PMincho" w:hint="eastAsia"/>
          <w:color w:val="000000"/>
        </w:rPr>
        <w:t>「</w:t>
      </w:r>
      <w:r w:rsidR="00F17D6B" w:rsidRPr="001F6B58">
        <w:rPr>
          <w:rFonts w:eastAsia="MS PMincho" w:hint="eastAsia"/>
          <w:color w:val="000000"/>
        </w:rPr>
        <w:t>評価の経時変化</w:t>
      </w:r>
      <w:r w:rsidRPr="001F6B58">
        <w:rPr>
          <w:rFonts w:eastAsia="MS PMincho" w:hint="eastAsia"/>
          <w:color w:val="000000"/>
        </w:rPr>
        <w:t>」</w:t>
      </w:r>
      <w:r w:rsidR="00F17D6B" w:rsidRPr="001F6B58">
        <w:rPr>
          <w:rFonts w:eastAsia="MS PMincho" w:hint="eastAsia"/>
          <w:color w:val="000000"/>
        </w:rPr>
        <w:t>を定量的な分析で明らかにする。</w:t>
      </w:r>
    </w:p>
    <w:p w14:paraId="2F7483DA" w14:textId="745EC57E" w:rsidR="0093333C" w:rsidRPr="001F6B58" w:rsidRDefault="007B2D4C" w:rsidP="003444A4">
      <w:pPr>
        <w:rPr>
          <w:color w:val="000000"/>
        </w:rPr>
      </w:pPr>
      <w:r w:rsidRPr="001F6B58">
        <w:rPr>
          <w:color w:val="000000"/>
        </w:rPr>
        <w:t xml:space="preserve">  </w:t>
      </w:r>
      <w:r w:rsidR="00DD07AA" w:rsidRPr="001F6B58">
        <w:rPr>
          <w:color w:val="000000"/>
        </w:rPr>
        <w:t>表</w:t>
      </w:r>
      <w:r w:rsidR="00DD07AA" w:rsidRPr="001F6B58">
        <w:rPr>
          <w:color w:val="000000"/>
        </w:rPr>
        <w:t>3-1</w:t>
      </w:r>
      <w:r w:rsidR="00DD07AA" w:rsidRPr="001F6B58">
        <w:rPr>
          <w:color w:val="000000"/>
        </w:rPr>
        <w:t>はコメントのサンプルを表示している。</w:t>
      </w:r>
    </w:p>
    <w:p w14:paraId="2F78B795" w14:textId="77777777" w:rsidR="00B77D4A" w:rsidRPr="001F6B58" w:rsidRDefault="00B77D4A" w:rsidP="003444A4">
      <w:pPr>
        <w:rPr>
          <w:rFonts w:eastAsia="MS PMincho"/>
          <w:color w:val="000000"/>
        </w:rPr>
      </w:pPr>
    </w:p>
    <w:p w14:paraId="30696CF8" w14:textId="48DE70BC" w:rsidR="003444A4" w:rsidRPr="001F6B58" w:rsidRDefault="003444A4" w:rsidP="003444A4">
      <w:pPr>
        <w:jc w:val="center"/>
        <w:rPr>
          <w:rFonts w:eastAsia="MS PMincho"/>
          <w:color w:val="000000"/>
        </w:rPr>
      </w:pPr>
      <w:r w:rsidRPr="001F6B58">
        <w:rPr>
          <w:rFonts w:eastAsia="MS PMincho" w:hint="eastAsia"/>
          <w:color w:val="000000"/>
        </w:rPr>
        <w:t>表3-1 douban.comにおける</w:t>
      </w:r>
      <w:r w:rsidR="00812030" w:rsidRPr="001F6B58">
        <w:rPr>
          <w:rFonts w:eastAsia="MS PMincho"/>
          <w:color w:val="000000"/>
        </w:rPr>
        <w:t>『君の名は。』</w:t>
      </w:r>
      <w:r w:rsidRPr="001F6B58">
        <w:rPr>
          <w:rFonts w:eastAsia="MS PMincho" w:hint="eastAsia"/>
          <w:color w:val="000000"/>
        </w:rPr>
        <w:t>コメントの例</w:t>
      </w:r>
    </w:p>
    <w:tbl>
      <w:tblPr>
        <w:tblStyle w:val="TableElegant"/>
        <w:tblW w:w="8213" w:type="dxa"/>
        <w:tblLook w:val="04A0" w:firstRow="1" w:lastRow="0" w:firstColumn="1" w:lastColumn="0" w:noHBand="0" w:noVBand="1"/>
      </w:tblPr>
      <w:tblGrid>
        <w:gridCol w:w="1281"/>
        <w:gridCol w:w="4686"/>
        <w:gridCol w:w="1354"/>
        <w:gridCol w:w="892"/>
      </w:tblGrid>
      <w:tr w:rsidR="000E1D52" w:rsidRPr="001F6B58" w14:paraId="539112D8" w14:textId="77777777" w:rsidTr="000E1D52">
        <w:trPr>
          <w:cnfStyle w:val="100000000000" w:firstRow="1" w:lastRow="0" w:firstColumn="0" w:lastColumn="0" w:oddVBand="0" w:evenVBand="0" w:oddHBand="0" w:evenHBand="0" w:firstRowFirstColumn="0" w:firstRowLastColumn="0" w:lastRowFirstColumn="0" w:lastRowLastColumn="0"/>
          <w:trHeight w:val="408"/>
        </w:trPr>
        <w:tc>
          <w:tcPr>
            <w:tcW w:w="1281" w:type="dxa"/>
            <w:vAlign w:val="center"/>
          </w:tcPr>
          <w:p w14:paraId="57863285" w14:textId="77777777" w:rsidR="00B41207" w:rsidRPr="001F6B58" w:rsidRDefault="00B41207" w:rsidP="009C0521">
            <w:pPr>
              <w:jc w:val="center"/>
              <w:rPr>
                <w:rFonts w:eastAsia="MS PMincho"/>
                <w:b/>
                <w:bCs/>
                <w:caps w:val="0"/>
                <w:color w:val="000000"/>
              </w:rPr>
            </w:pPr>
            <w:r w:rsidRPr="001F6B58">
              <w:rPr>
                <w:rFonts w:eastAsia="MS PMincho" w:hint="eastAsia"/>
                <w:b/>
                <w:bCs/>
                <w:caps w:val="0"/>
                <w:color w:val="000000"/>
              </w:rPr>
              <w:t>評価点数</w:t>
            </w:r>
          </w:p>
        </w:tc>
        <w:tc>
          <w:tcPr>
            <w:tcW w:w="4686" w:type="dxa"/>
          </w:tcPr>
          <w:p w14:paraId="524CFCA5" w14:textId="77777777" w:rsidR="00B41207" w:rsidRPr="001F6B58" w:rsidRDefault="00B41207" w:rsidP="00E77B76">
            <w:pPr>
              <w:jc w:val="center"/>
              <w:rPr>
                <w:rFonts w:eastAsia="MS PMincho"/>
                <w:b/>
                <w:bCs/>
                <w:caps w:val="0"/>
                <w:color w:val="000000"/>
              </w:rPr>
            </w:pPr>
            <w:r w:rsidRPr="001F6B58">
              <w:rPr>
                <w:rFonts w:eastAsia="MS PMincho" w:hint="eastAsia"/>
                <w:b/>
                <w:bCs/>
                <w:caps w:val="0"/>
                <w:color w:val="000000"/>
              </w:rPr>
              <w:t>コメント</w:t>
            </w:r>
            <w:r w:rsidR="00537D5C" w:rsidRPr="001F6B58">
              <w:rPr>
                <w:rFonts w:eastAsia="MS PMincho" w:hint="eastAsia"/>
                <w:b/>
                <w:bCs/>
                <w:caps w:val="0"/>
                <w:color w:val="000000"/>
              </w:rPr>
              <w:t>内容</w:t>
            </w:r>
            <w:r w:rsidRPr="001F6B58">
              <w:rPr>
                <w:rFonts w:eastAsia="MS PMincho" w:hint="eastAsia"/>
                <w:b/>
                <w:bCs/>
                <w:caps w:val="0"/>
                <w:color w:val="000000"/>
              </w:rPr>
              <w:t>の例</w:t>
            </w:r>
          </w:p>
        </w:tc>
        <w:tc>
          <w:tcPr>
            <w:tcW w:w="1354" w:type="dxa"/>
            <w:vAlign w:val="center"/>
          </w:tcPr>
          <w:p w14:paraId="6E852818" w14:textId="76BE35F5" w:rsidR="00B41207" w:rsidRPr="001F6B58" w:rsidRDefault="00E77B76" w:rsidP="009C0521">
            <w:pPr>
              <w:jc w:val="center"/>
              <w:rPr>
                <w:rFonts w:eastAsia="MS PMincho"/>
                <w:b/>
                <w:bCs/>
                <w:caps w:val="0"/>
                <w:color w:val="000000"/>
              </w:rPr>
            </w:pPr>
            <w:r w:rsidRPr="001F6B58">
              <w:rPr>
                <w:rFonts w:eastAsia="MS PMincho" w:hint="eastAsia"/>
                <w:b/>
                <w:bCs/>
                <w:caps w:val="0"/>
                <w:color w:val="000000"/>
              </w:rPr>
              <w:t>発表</w:t>
            </w:r>
            <w:r w:rsidR="00B41207" w:rsidRPr="001F6B58">
              <w:rPr>
                <w:rFonts w:eastAsia="MS PMincho" w:hint="eastAsia"/>
                <w:b/>
                <w:bCs/>
                <w:caps w:val="0"/>
                <w:color w:val="000000"/>
              </w:rPr>
              <w:t>時間</w:t>
            </w:r>
          </w:p>
        </w:tc>
        <w:tc>
          <w:tcPr>
            <w:tcW w:w="892" w:type="dxa"/>
            <w:vAlign w:val="center"/>
          </w:tcPr>
          <w:p w14:paraId="05601EFA" w14:textId="77777777" w:rsidR="00B41207" w:rsidRPr="001F6B58" w:rsidRDefault="00B41207" w:rsidP="009C0521">
            <w:pPr>
              <w:jc w:val="center"/>
              <w:rPr>
                <w:rFonts w:eastAsia="MS PMincho"/>
                <w:b/>
                <w:bCs/>
                <w:caps w:val="0"/>
                <w:color w:val="000000"/>
              </w:rPr>
            </w:pPr>
            <w:r w:rsidRPr="001F6B58">
              <w:rPr>
                <w:rFonts w:eastAsia="MS PMincho" w:hint="eastAsia"/>
                <w:b/>
                <w:bCs/>
                <w:caps w:val="0"/>
                <w:color w:val="000000"/>
              </w:rPr>
              <w:t>賛同数</w:t>
            </w:r>
          </w:p>
        </w:tc>
      </w:tr>
      <w:tr w:rsidR="000E1D52" w:rsidRPr="001F6B58" w14:paraId="4993C665" w14:textId="77777777" w:rsidTr="000E1D52">
        <w:trPr>
          <w:trHeight w:val="649"/>
        </w:trPr>
        <w:tc>
          <w:tcPr>
            <w:tcW w:w="1281" w:type="dxa"/>
            <w:vAlign w:val="center"/>
          </w:tcPr>
          <w:p w14:paraId="7F8CC0E1" w14:textId="5C92F11F" w:rsidR="00B41207" w:rsidRPr="001F6B58" w:rsidRDefault="00B41207" w:rsidP="009C0521">
            <w:pPr>
              <w:jc w:val="center"/>
              <w:rPr>
                <w:rFonts w:eastAsia="MS PMincho"/>
                <w:b/>
                <w:bCs/>
                <w:caps/>
                <w:color w:val="000000"/>
              </w:rPr>
            </w:pPr>
            <w:r w:rsidRPr="001F6B58">
              <w:rPr>
                <w:rFonts w:eastAsia="MS PMincho" w:hint="eastAsia"/>
                <w:b/>
                <w:bCs/>
                <w:caps/>
                <w:color w:val="000000"/>
              </w:rPr>
              <w:t>5</w:t>
            </w:r>
          </w:p>
          <w:p w14:paraId="55D084D4" w14:textId="77777777" w:rsidR="00B41207" w:rsidRPr="001F6B58" w:rsidRDefault="00B41207" w:rsidP="009C0521">
            <w:pPr>
              <w:jc w:val="center"/>
              <w:rPr>
                <w:rFonts w:eastAsia="MS PMincho"/>
                <w:b/>
                <w:bCs/>
                <w:caps/>
                <w:color w:val="000000"/>
              </w:rPr>
            </w:pPr>
            <w:r w:rsidRPr="001F6B58">
              <w:rPr>
                <w:rFonts w:eastAsia="MS PMincho" w:hint="eastAsia"/>
                <w:b/>
                <w:bCs/>
                <w:caps/>
                <w:color w:val="000000"/>
              </w:rPr>
              <w:t>強くオススメ</w:t>
            </w:r>
          </w:p>
        </w:tc>
        <w:tc>
          <w:tcPr>
            <w:tcW w:w="4686" w:type="dxa"/>
          </w:tcPr>
          <w:p w14:paraId="3B84940E" w14:textId="77777777" w:rsidR="00B41207" w:rsidRPr="001F6B58" w:rsidRDefault="00B41207" w:rsidP="002D2386">
            <w:pPr>
              <w:jc w:val="left"/>
              <w:rPr>
                <w:rFonts w:eastAsia="MS PMincho"/>
                <w:color w:val="000000"/>
                <w:lang w:eastAsia="zh-CN"/>
              </w:rPr>
            </w:pPr>
            <w:r w:rsidRPr="001F6B58">
              <w:rPr>
                <w:rFonts w:eastAsia="MS PMincho" w:hint="eastAsia"/>
                <w:color w:val="000000"/>
                <w:lang w:eastAsia="zh-CN"/>
              </w:rPr>
              <w:t>中国語：少女心被感</w:t>
            </w:r>
            <w:r w:rsidRPr="001F6B58">
              <w:rPr>
                <w:rFonts w:ascii="SimSun" w:eastAsia="SimSun" w:hAnsi="SimSun" w:cs="SimSun"/>
                <w:color w:val="000000"/>
                <w:lang w:eastAsia="zh-CN"/>
              </w:rPr>
              <w:t>动</w:t>
            </w:r>
            <w:r w:rsidRPr="001F6B58">
              <w:rPr>
                <w:rFonts w:eastAsia="MS PMincho" w:hint="eastAsia"/>
                <w:color w:val="000000"/>
                <w:lang w:eastAsia="zh-CN"/>
              </w:rPr>
              <w:t>的稀里</w:t>
            </w:r>
            <w:r w:rsidRPr="001F6B58">
              <w:rPr>
                <w:rFonts w:ascii="SimSun" w:eastAsia="SimSun" w:hAnsi="SimSun" w:cs="SimSun"/>
                <w:color w:val="000000"/>
                <w:lang w:eastAsia="zh-CN"/>
              </w:rPr>
              <w:t>哗</w:t>
            </w:r>
            <w:r w:rsidRPr="001F6B58">
              <w:rPr>
                <w:rFonts w:eastAsia="MS PMincho" w:hint="eastAsia"/>
                <w:color w:val="000000"/>
                <w:lang w:eastAsia="zh-CN"/>
              </w:rPr>
              <w:t>啦。</w:t>
            </w:r>
          </w:p>
          <w:p w14:paraId="6830AB29" w14:textId="6939E6A4" w:rsidR="00B41207" w:rsidRPr="001F6B58" w:rsidRDefault="00B41207" w:rsidP="002D2386">
            <w:pPr>
              <w:jc w:val="left"/>
              <w:rPr>
                <w:rFonts w:eastAsia="MS PMincho"/>
                <w:color w:val="000000"/>
              </w:rPr>
            </w:pPr>
            <w:r w:rsidRPr="001F6B58">
              <w:rPr>
                <w:rFonts w:eastAsia="MS PMincho" w:hint="eastAsia"/>
                <w:color w:val="000000"/>
              </w:rPr>
              <w:t>日本語：</w:t>
            </w:r>
            <w:r w:rsidRPr="001F6B58">
              <w:rPr>
                <w:rFonts w:eastAsia="MS PMincho"/>
                <w:color w:val="000000"/>
              </w:rPr>
              <w:t xml:space="preserve"> </w:t>
            </w:r>
            <w:r w:rsidR="001251D9" w:rsidRPr="001F6B58">
              <w:rPr>
                <w:rFonts w:eastAsia="MS PMincho"/>
                <w:color w:val="000000"/>
              </w:rPr>
              <w:t>乙女心</w:t>
            </w:r>
            <w:r w:rsidRPr="001F6B58">
              <w:rPr>
                <w:rFonts w:eastAsia="MS PMincho" w:hint="eastAsia"/>
                <w:color w:val="000000"/>
              </w:rPr>
              <w:t>がものすごく感動</w:t>
            </w:r>
            <w:r w:rsidR="001251D9" w:rsidRPr="001F6B58">
              <w:rPr>
                <w:rFonts w:eastAsia="MS PMincho"/>
                <w:color w:val="000000"/>
              </w:rPr>
              <w:t>された</w:t>
            </w:r>
            <w:r w:rsidRPr="001F6B58">
              <w:rPr>
                <w:rFonts w:eastAsia="MS PMincho" w:hint="eastAsia"/>
                <w:color w:val="000000"/>
              </w:rPr>
              <w:t>。</w:t>
            </w:r>
          </w:p>
        </w:tc>
        <w:tc>
          <w:tcPr>
            <w:tcW w:w="1354" w:type="dxa"/>
            <w:vAlign w:val="center"/>
          </w:tcPr>
          <w:p w14:paraId="2E232813" w14:textId="77777777" w:rsidR="00B41207" w:rsidRPr="001F6B58" w:rsidRDefault="00B41207" w:rsidP="009C0521">
            <w:pPr>
              <w:jc w:val="center"/>
              <w:rPr>
                <w:rFonts w:eastAsia="MS PMincho"/>
                <w:color w:val="000000"/>
              </w:rPr>
            </w:pPr>
            <w:r w:rsidRPr="001F6B58">
              <w:rPr>
                <w:rFonts w:eastAsia="MS PMincho"/>
                <w:color w:val="000000"/>
              </w:rPr>
              <w:t>2016-12-02</w:t>
            </w:r>
          </w:p>
        </w:tc>
        <w:tc>
          <w:tcPr>
            <w:tcW w:w="892" w:type="dxa"/>
            <w:vAlign w:val="center"/>
          </w:tcPr>
          <w:p w14:paraId="15C53520" w14:textId="77777777" w:rsidR="00B41207" w:rsidRPr="001F6B58" w:rsidRDefault="00B41207" w:rsidP="009C0521">
            <w:pPr>
              <w:jc w:val="center"/>
              <w:rPr>
                <w:rFonts w:eastAsia="MS PMincho"/>
                <w:color w:val="000000"/>
              </w:rPr>
            </w:pPr>
            <w:r w:rsidRPr="001F6B58">
              <w:rPr>
                <w:rFonts w:eastAsia="MS PMincho"/>
                <w:color w:val="000000"/>
              </w:rPr>
              <w:t>6</w:t>
            </w:r>
          </w:p>
        </w:tc>
      </w:tr>
      <w:tr w:rsidR="000E1D52" w:rsidRPr="001F6B58" w14:paraId="537BB314" w14:textId="77777777" w:rsidTr="000E1D52">
        <w:trPr>
          <w:trHeight w:val="957"/>
        </w:trPr>
        <w:tc>
          <w:tcPr>
            <w:tcW w:w="1281" w:type="dxa"/>
            <w:vAlign w:val="center"/>
          </w:tcPr>
          <w:p w14:paraId="452EEC41" w14:textId="77777777" w:rsidR="00B41207" w:rsidRPr="001F6B58" w:rsidRDefault="00B41207" w:rsidP="009C0521">
            <w:pPr>
              <w:jc w:val="center"/>
              <w:rPr>
                <w:rFonts w:eastAsia="MS PMincho"/>
                <w:b/>
                <w:bCs/>
                <w:caps/>
                <w:color w:val="000000"/>
              </w:rPr>
            </w:pPr>
            <w:r w:rsidRPr="001F6B58">
              <w:rPr>
                <w:rFonts w:eastAsia="MS PMincho" w:hint="eastAsia"/>
                <w:b/>
                <w:bCs/>
                <w:caps/>
                <w:color w:val="000000"/>
              </w:rPr>
              <w:t>4</w:t>
            </w:r>
          </w:p>
          <w:p w14:paraId="342A521B" w14:textId="77777777" w:rsidR="00B41207" w:rsidRPr="001F6B58" w:rsidRDefault="00B41207" w:rsidP="009C0521">
            <w:pPr>
              <w:jc w:val="center"/>
              <w:rPr>
                <w:rFonts w:eastAsia="MS PMincho"/>
                <w:b/>
                <w:bCs/>
                <w:caps/>
                <w:color w:val="000000"/>
              </w:rPr>
            </w:pPr>
            <w:r w:rsidRPr="001F6B58">
              <w:rPr>
                <w:rFonts w:eastAsia="MS PMincho" w:hint="eastAsia"/>
                <w:b/>
                <w:bCs/>
                <w:caps/>
                <w:color w:val="000000"/>
              </w:rPr>
              <w:t>オススメ</w:t>
            </w:r>
          </w:p>
        </w:tc>
        <w:tc>
          <w:tcPr>
            <w:tcW w:w="4686" w:type="dxa"/>
          </w:tcPr>
          <w:p w14:paraId="569C9D24" w14:textId="77777777" w:rsidR="00537D5C" w:rsidRPr="001F6B58" w:rsidRDefault="00B41207" w:rsidP="002D2386">
            <w:pPr>
              <w:jc w:val="left"/>
              <w:rPr>
                <w:rFonts w:eastAsia="MS PMincho"/>
                <w:color w:val="000000"/>
                <w:lang w:eastAsia="zh-CN"/>
              </w:rPr>
            </w:pPr>
            <w:r w:rsidRPr="001F6B58">
              <w:rPr>
                <w:rFonts w:eastAsia="MS PMincho" w:hint="eastAsia"/>
                <w:color w:val="000000"/>
                <w:lang w:eastAsia="zh-CN"/>
              </w:rPr>
              <w:t>中国語：你没留下你的名字，我却无法忘</w:t>
            </w:r>
            <w:r w:rsidRPr="001F6B58">
              <w:rPr>
                <w:rFonts w:ascii="SimSun" w:eastAsia="SimSun" w:hAnsi="SimSun" w:cs="SimSun"/>
                <w:color w:val="000000"/>
                <w:lang w:eastAsia="zh-CN"/>
              </w:rPr>
              <w:t>记</w:t>
            </w:r>
            <w:r w:rsidR="00537D5C" w:rsidRPr="001F6B58">
              <w:rPr>
                <w:rFonts w:eastAsia="MS PMincho" w:hint="eastAsia"/>
                <w:color w:val="000000"/>
                <w:lang w:eastAsia="zh-CN"/>
              </w:rPr>
              <w:t>那句</w:t>
            </w:r>
            <w:r w:rsidRPr="001F6B58">
              <w:rPr>
                <w:rFonts w:eastAsia="MS PMincho" w:hint="eastAsia"/>
                <w:color w:val="000000"/>
                <w:lang w:eastAsia="zh-CN"/>
              </w:rPr>
              <w:t>我</w:t>
            </w:r>
            <w:r w:rsidRPr="001F6B58">
              <w:rPr>
                <w:rFonts w:ascii="SimSun" w:eastAsia="SimSun" w:hAnsi="SimSun" w:cs="SimSun"/>
                <w:color w:val="000000"/>
                <w:lang w:eastAsia="zh-CN"/>
              </w:rPr>
              <w:t>爱</w:t>
            </w:r>
            <w:r w:rsidR="00537D5C" w:rsidRPr="001F6B58">
              <w:rPr>
                <w:rFonts w:eastAsia="MS PMincho" w:hint="eastAsia"/>
                <w:color w:val="000000"/>
                <w:lang w:eastAsia="zh-CN"/>
              </w:rPr>
              <w:t>你</w:t>
            </w:r>
            <w:r w:rsidRPr="001F6B58">
              <w:rPr>
                <w:rFonts w:eastAsia="MS PMincho" w:hint="eastAsia"/>
                <w:color w:val="000000"/>
                <w:lang w:eastAsia="zh-CN"/>
              </w:rPr>
              <w:t>。</w:t>
            </w:r>
          </w:p>
          <w:p w14:paraId="514544EB" w14:textId="1FA0DB73" w:rsidR="00B41207" w:rsidRPr="001F6B58" w:rsidRDefault="00B41207" w:rsidP="001251D9">
            <w:pPr>
              <w:widowControl/>
              <w:jc w:val="left"/>
              <w:rPr>
                <w:rFonts w:ascii="Times New Roman" w:eastAsia="Times New Roman" w:hAnsi="Times New Roman"/>
                <w:color w:val="000000"/>
                <w:kern w:val="0"/>
                <w:sz w:val="24"/>
                <w:szCs w:val="24"/>
              </w:rPr>
            </w:pPr>
            <w:r w:rsidRPr="001F6B58">
              <w:rPr>
                <w:rFonts w:eastAsia="MS PMincho" w:hint="eastAsia"/>
                <w:color w:val="000000"/>
              </w:rPr>
              <w:t>日本語：</w:t>
            </w:r>
            <w:r w:rsidR="001251D9" w:rsidRPr="001F6B58">
              <w:rPr>
                <w:rFonts w:ascii="MS Mincho" w:eastAsia="MS Mincho" w:hAnsi="MS Mincho" w:cs="MS Mincho"/>
                <w:color w:val="000000"/>
                <w:kern w:val="0"/>
                <w:sz w:val="20"/>
                <w:szCs w:val="20"/>
                <w:shd w:val="clear" w:color="auto" w:fill="FFFFFF"/>
              </w:rPr>
              <w:t>名前は残せなかったが</w:t>
            </w:r>
            <w:r w:rsidRPr="001F6B58">
              <w:rPr>
                <w:rFonts w:eastAsia="MS PMincho" w:hint="eastAsia"/>
                <w:color w:val="000000"/>
              </w:rPr>
              <w:t>、その「好き」っていう言葉</w:t>
            </w:r>
            <w:r w:rsidR="001251D9" w:rsidRPr="001F6B58">
              <w:rPr>
                <w:rFonts w:eastAsia="MS PMincho"/>
                <w:color w:val="000000"/>
              </w:rPr>
              <w:t>が忘れられない。</w:t>
            </w:r>
          </w:p>
        </w:tc>
        <w:tc>
          <w:tcPr>
            <w:tcW w:w="1354" w:type="dxa"/>
            <w:vAlign w:val="center"/>
          </w:tcPr>
          <w:p w14:paraId="6971D937" w14:textId="77777777" w:rsidR="00B41207" w:rsidRPr="001F6B58" w:rsidRDefault="00B41207" w:rsidP="009C0521">
            <w:pPr>
              <w:jc w:val="center"/>
              <w:rPr>
                <w:rFonts w:eastAsia="MS PMincho"/>
                <w:color w:val="000000"/>
              </w:rPr>
            </w:pPr>
            <w:r w:rsidRPr="001F6B58">
              <w:rPr>
                <w:rFonts w:eastAsia="MS PMincho"/>
                <w:color w:val="000000"/>
              </w:rPr>
              <w:t>2016-09-07</w:t>
            </w:r>
          </w:p>
        </w:tc>
        <w:tc>
          <w:tcPr>
            <w:tcW w:w="892" w:type="dxa"/>
            <w:vAlign w:val="center"/>
          </w:tcPr>
          <w:p w14:paraId="4FA6F7C2" w14:textId="77777777" w:rsidR="00B41207" w:rsidRPr="001F6B58" w:rsidRDefault="00B41207" w:rsidP="009C0521">
            <w:pPr>
              <w:jc w:val="center"/>
              <w:rPr>
                <w:rFonts w:eastAsia="MS PMincho"/>
                <w:color w:val="000000"/>
              </w:rPr>
            </w:pPr>
            <w:r w:rsidRPr="001F6B58">
              <w:rPr>
                <w:rFonts w:eastAsia="MS PMincho"/>
                <w:color w:val="000000"/>
              </w:rPr>
              <w:t>11768</w:t>
            </w:r>
          </w:p>
        </w:tc>
      </w:tr>
      <w:tr w:rsidR="000E1D52" w:rsidRPr="001F6B58" w14:paraId="05D3F2FB" w14:textId="77777777" w:rsidTr="000E1D52">
        <w:trPr>
          <w:trHeight w:val="1627"/>
        </w:trPr>
        <w:tc>
          <w:tcPr>
            <w:tcW w:w="1281" w:type="dxa"/>
            <w:vAlign w:val="center"/>
          </w:tcPr>
          <w:p w14:paraId="4B91EBCB" w14:textId="77777777" w:rsidR="00B41207" w:rsidRPr="001F6B58" w:rsidRDefault="00B41207" w:rsidP="009C0521">
            <w:pPr>
              <w:jc w:val="center"/>
              <w:rPr>
                <w:rFonts w:eastAsia="MS PMincho"/>
                <w:b/>
                <w:bCs/>
                <w:caps/>
                <w:color w:val="000000"/>
              </w:rPr>
            </w:pPr>
            <w:r w:rsidRPr="001F6B58">
              <w:rPr>
                <w:rFonts w:eastAsia="MS PMincho"/>
                <w:b/>
                <w:bCs/>
                <w:caps/>
                <w:color w:val="000000"/>
              </w:rPr>
              <w:t>3</w:t>
            </w:r>
          </w:p>
          <w:p w14:paraId="380FA94E" w14:textId="77777777" w:rsidR="00B41207" w:rsidRPr="001F6B58" w:rsidRDefault="00B41207" w:rsidP="009C0521">
            <w:pPr>
              <w:jc w:val="center"/>
              <w:rPr>
                <w:rFonts w:eastAsia="MS PMincho"/>
                <w:b/>
                <w:bCs/>
                <w:caps/>
                <w:color w:val="000000"/>
              </w:rPr>
            </w:pPr>
            <w:r w:rsidRPr="001F6B58">
              <w:rPr>
                <w:rFonts w:eastAsia="MS PMincho" w:hint="eastAsia"/>
                <w:b/>
                <w:bCs/>
                <w:caps/>
                <w:color w:val="000000"/>
              </w:rPr>
              <w:t>まあまあ</w:t>
            </w:r>
          </w:p>
        </w:tc>
        <w:tc>
          <w:tcPr>
            <w:tcW w:w="4686" w:type="dxa"/>
          </w:tcPr>
          <w:p w14:paraId="4BDEF804" w14:textId="77777777" w:rsidR="00537D5C" w:rsidRPr="001F6B58" w:rsidRDefault="00B41207" w:rsidP="002D2386">
            <w:pPr>
              <w:jc w:val="left"/>
              <w:rPr>
                <w:rFonts w:eastAsia="MS PMincho"/>
                <w:color w:val="000000"/>
                <w:lang w:eastAsia="zh-CN"/>
              </w:rPr>
            </w:pPr>
            <w:r w:rsidRPr="001F6B58">
              <w:rPr>
                <w:rFonts w:eastAsia="MS PMincho" w:hint="eastAsia"/>
                <w:color w:val="000000"/>
                <w:lang w:eastAsia="zh-CN"/>
              </w:rPr>
              <w:t>中国語：一般吧，没感</w:t>
            </w:r>
            <w:r w:rsidRPr="001F6B58">
              <w:rPr>
                <w:rFonts w:ascii="SimSun" w:eastAsia="SimSun" w:hAnsi="SimSun" w:cs="SimSun"/>
                <w:color w:val="000000"/>
                <w:lang w:eastAsia="zh-CN"/>
              </w:rPr>
              <w:t>觉</w:t>
            </w:r>
            <w:r w:rsidRPr="001F6B58">
              <w:rPr>
                <w:rFonts w:eastAsia="MS PMincho" w:hint="eastAsia"/>
                <w:color w:val="000000"/>
                <w:lang w:eastAsia="zh-CN"/>
              </w:rPr>
              <w:t>到泪点，一直</w:t>
            </w:r>
            <w:r w:rsidRPr="001F6B58">
              <w:rPr>
                <w:rFonts w:ascii="SimSun" w:eastAsia="SimSun" w:hAnsi="SimSun" w:cs="SimSun"/>
                <w:color w:val="000000"/>
                <w:lang w:eastAsia="zh-CN"/>
              </w:rPr>
              <w:t>觉</w:t>
            </w:r>
            <w:r w:rsidRPr="001F6B58">
              <w:rPr>
                <w:rFonts w:eastAsia="MS PMincho" w:hint="eastAsia"/>
                <w:color w:val="000000"/>
                <w:lang w:eastAsia="zh-CN"/>
              </w:rPr>
              <w:t>得</w:t>
            </w:r>
            <w:r w:rsidRPr="001F6B58">
              <w:rPr>
                <w:rFonts w:ascii="SimSun" w:eastAsia="SimSun" w:hAnsi="SimSun" w:cs="SimSun"/>
                <w:color w:val="000000"/>
                <w:lang w:eastAsia="zh-CN"/>
              </w:rPr>
              <w:t>这</w:t>
            </w:r>
            <w:r w:rsidRPr="001F6B58">
              <w:rPr>
                <w:rFonts w:eastAsia="MS PMincho" w:hint="eastAsia"/>
                <w:color w:val="000000"/>
                <w:lang w:eastAsia="zh-CN"/>
              </w:rPr>
              <w:t>种日漫太理想中二，豆瓣</w:t>
            </w:r>
            <w:r w:rsidRPr="001F6B58">
              <w:rPr>
                <w:rFonts w:ascii="SimSun" w:eastAsia="SimSun" w:hAnsi="SimSun" w:cs="SimSun"/>
                <w:color w:val="000000"/>
                <w:lang w:eastAsia="zh-CN"/>
              </w:rPr>
              <w:t>评</w:t>
            </w:r>
            <w:r w:rsidRPr="001F6B58">
              <w:rPr>
                <w:rFonts w:eastAsia="MS PMincho" w:hint="eastAsia"/>
                <w:color w:val="000000"/>
                <w:lang w:eastAsia="zh-CN"/>
              </w:rPr>
              <w:t>分虚高。</w:t>
            </w:r>
          </w:p>
          <w:p w14:paraId="43DD93C2" w14:textId="12D549DA" w:rsidR="00B41207" w:rsidRPr="001F6B58" w:rsidRDefault="001251D9" w:rsidP="002D2386">
            <w:pPr>
              <w:jc w:val="left"/>
              <w:rPr>
                <w:rFonts w:eastAsia="MS PMincho"/>
                <w:color w:val="000000"/>
              </w:rPr>
            </w:pPr>
            <w:r w:rsidRPr="001F6B58">
              <w:rPr>
                <w:rFonts w:eastAsia="MS PMincho" w:hint="eastAsia"/>
                <w:color w:val="000000"/>
              </w:rPr>
              <w:t>日本語：普通かな</w:t>
            </w:r>
            <w:r w:rsidR="00B41207" w:rsidRPr="001F6B58">
              <w:rPr>
                <w:rFonts w:eastAsia="MS PMincho" w:hint="eastAsia"/>
                <w:color w:val="000000"/>
              </w:rPr>
              <w:t>、そんなに泣きそうな感じ</w:t>
            </w:r>
            <w:r w:rsidRPr="001F6B58">
              <w:rPr>
                <w:rFonts w:eastAsia="MS PMincho"/>
                <w:color w:val="000000"/>
              </w:rPr>
              <w:t>はしなかった</w:t>
            </w:r>
            <w:r w:rsidR="00B41207" w:rsidRPr="001F6B58">
              <w:rPr>
                <w:rFonts w:eastAsia="MS PMincho" w:hint="eastAsia"/>
                <w:color w:val="000000"/>
              </w:rPr>
              <w:t>、</w:t>
            </w:r>
            <w:r w:rsidRPr="001F6B58">
              <w:rPr>
                <w:rFonts w:eastAsia="MS PMincho"/>
                <w:color w:val="000000"/>
              </w:rPr>
              <w:t>理想化しすぎて中二病っていう感じ</w:t>
            </w:r>
            <w:r w:rsidR="00B41207" w:rsidRPr="001F6B58">
              <w:rPr>
                <w:rFonts w:eastAsia="MS PMincho" w:hint="eastAsia"/>
                <w:color w:val="000000"/>
              </w:rPr>
              <w:t>、</w:t>
            </w:r>
            <w:r w:rsidR="00B41207" w:rsidRPr="001F6B58">
              <w:rPr>
                <w:rFonts w:eastAsia="MS PMincho"/>
                <w:color w:val="000000"/>
              </w:rPr>
              <w:t>douban</w:t>
            </w:r>
            <w:r w:rsidR="00F512BE" w:rsidRPr="001F6B58">
              <w:rPr>
                <w:rFonts w:eastAsia="MS PMincho"/>
                <w:color w:val="000000"/>
              </w:rPr>
              <w:t>.com</w:t>
            </w:r>
            <w:r w:rsidR="00B41207" w:rsidRPr="001F6B58">
              <w:rPr>
                <w:rFonts w:eastAsia="MS PMincho" w:hint="eastAsia"/>
                <w:color w:val="000000"/>
              </w:rPr>
              <w:t>の評価も</w:t>
            </w:r>
            <w:r w:rsidR="00AF3759" w:rsidRPr="001F6B58">
              <w:rPr>
                <w:rFonts w:eastAsia="MS PMincho"/>
                <w:color w:val="000000"/>
              </w:rPr>
              <w:t>謎に高い</w:t>
            </w:r>
            <w:r w:rsidR="00B41207" w:rsidRPr="001F6B58">
              <w:rPr>
                <w:rFonts w:eastAsia="MS PMincho" w:hint="eastAsia"/>
                <w:color w:val="000000"/>
              </w:rPr>
              <w:t>。</w:t>
            </w:r>
          </w:p>
        </w:tc>
        <w:tc>
          <w:tcPr>
            <w:tcW w:w="1354" w:type="dxa"/>
            <w:vAlign w:val="center"/>
          </w:tcPr>
          <w:p w14:paraId="267A5F4E" w14:textId="77777777" w:rsidR="00B41207" w:rsidRPr="001F6B58" w:rsidRDefault="00B41207" w:rsidP="009C0521">
            <w:pPr>
              <w:jc w:val="center"/>
              <w:rPr>
                <w:rFonts w:eastAsia="MS PMincho"/>
                <w:color w:val="000000"/>
              </w:rPr>
            </w:pPr>
            <w:r w:rsidRPr="001F6B58">
              <w:rPr>
                <w:rFonts w:eastAsia="MS PMincho"/>
                <w:color w:val="000000"/>
              </w:rPr>
              <w:t>2016-09-26</w:t>
            </w:r>
          </w:p>
        </w:tc>
        <w:tc>
          <w:tcPr>
            <w:tcW w:w="892" w:type="dxa"/>
            <w:vAlign w:val="center"/>
          </w:tcPr>
          <w:p w14:paraId="3FA70768" w14:textId="77777777" w:rsidR="00B41207" w:rsidRPr="001F6B58" w:rsidRDefault="00B41207" w:rsidP="009C0521">
            <w:pPr>
              <w:jc w:val="center"/>
              <w:rPr>
                <w:rFonts w:eastAsia="MS PMincho"/>
                <w:color w:val="000000"/>
              </w:rPr>
            </w:pPr>
            <w:r w:rsidRPr="001F6B58">
              <w:rPr>
                <w:rFonts w:eastAsia="MS PMincho"/>
                <w:color w:val="000000"/>
              </w:rPr>
              <w:t>1176</w:t>
            </w:r>
          </w:p>
        </w:tc>
      </w:tr>
      <w:tr w:rsidR="000E1D52" w:rsidRPr="001F6B58" w14:paraId="1CEBE74B" w14:textId="77777777" w:rsidTr="000E1D52">
        <w:trPr>
          <w:trHeight w:val="1236"/>
        </w:trPr>
        <w:tc>
          <w:tcPr>
            <w:tcW w:w="1281" w:type="dxa"/>
            <w:vAlign w:val="center"/>
          </w:tcPr>
          <w:p w14:paraId="2F1D44A0" w14:textId="77777777" w:rsidR="00B41207" w:rsidRPr="001F6B58" w:rsidRDefault="00B41207" w:rsidP="009C0521">
            <w:pPr>
              <w:jc w:val="center"/>
              <w:rPr>
                <w:rFonts w:eastAsia="MS PMincho"/>
                <w:b/>
                <w:bCs/>
                <w:caps/>
                <w:color w:val="000000"/>
              </w:rPr>
            </w:pPr>
            <w:r w:rsidRPr="001F6B58">
              <w:rPr>
                <w:rFonts w:eastAsia="MS PMincho"/>
                <w:b/>
                <w:bCs/>
                <w:caps/>
                <w:color w:val="000000"/>
              </w:rPr>
              <w:t>2</w:t>
            </w:r>
          </w:p>
          <w:p w14:paraId="10DE85DF" w14:textId="77777777" w:rsidR="00B41207" w:rsidRPr="001F6B58" w:rsidRDefault="00B41207" w:rsidP="009C0521">
            <w:pPr>
              <w:jc w:val="center"/>
              <w:rPr>
                <w:rFonts w:eastAsia="MS PMincho"/>
                <w:b/>
                <w:bCs/>
                <w:caps/>
                <w:color w:val="000000"/>
              </w:rPr>
            </w:pPr>
            <w:r w:rsidRPr="001F6B58">
              <w:rPr>
                <w:rFonts w:eastAsia="MS PMincho" w:hint="eastAsia"/>
                <w:b/>
                <w:bCs/>
                <w:caps/>
                <w:color w:val="000000"/>
              </w:rPr>
              <w:t>よくない</w:t>
            </w:r>
          </w:p>
        </w:tc>
        <w:tc>
          <w:tcPr>
            <w:tcW w:w="4686" w:type="dxa"/>
          </w:tcPr>
          <w:p w14:paraId="43C26406" w14:textId="77777777" w:rsidR="00537D5C" w:rsidRPr="001F6B58" w:rsidRDefault="00B41207" w:rsidP="002D2386">
            <w:pPr>
              <w:jc w:val="left"/>
              <w:rPr>
                <w:rFonts w:eastAsia="MS PMincho"/>
                <w:color w:val="000000"/>
                <w:lang w:eastAsia="zh-CN"/>
              </w:rPr>
            </w:pPr>
            <w:r w:rsidRPr="001F6B58">
              <w:rPr>
                <w:rFonts w:eastAsia="MS PMincho" w:hint="eastAsia"/>
                <w:color w:val="000000"/>
                <w:lang w:eastAsia="zh-CN"/>
              </w:rPr>
              <w:t>中国語：</w:t>
            </w:r>
            <w:r w:rsidRPr="001F6B58">
              <w:rPr>
                <w:rFonts w:ascii="SimSun" w:eastAsia="SimSun" w:hAnsi="SimSun" w:cs="SimSun"/>
                <w:color w:val="000000"/>
                <w:lang w:eastAsia="zh-CN"/>
              </w:rPr>
              <w:t>动</w:t>
            </w:r>
            <w:r w:rsidRPr="001F6B58">
              <w:rPr>
                <w:rFonts w:eastAsia="MS PMincho" w:hint="eastAsia"/>
                <w:color w:val="000000"/>
                <w:lang w:eastAsia="zh-CN"/>
              </w:rPr>
              <w:t>漫的</w:t>
            </w:r>
            <w:r w:rsidRPr="001F6B58">
              <w:rPr>
                <w:rFonts w:ascii="SimSun" w:eastAsia="SimSun" w:hAnsi="SimSun" w:cs="SimSun"/>
                <w:color w:val="000000"/>
                <w:lang w:eastAsia="zh-CN"/>
              </w:rPr>
              <w:t>逻辑</w:t>
            </w:r>
            <w:r w:rsidRPr="001F6B58">
              <w:rPr>
                <w:rFonts w:eastAsia="MS PMincho" w:hint="eastAsia"/>
                <w:color w:val="000000"/>
                <w:lang w:eastAsia="zh-CN"/>
              </w:rPr>
              <w:t>着</w:t>
            </w:r>
            <w:r w:rsidRPr="001F6B58">
              <w:rPr>
                <w:rFonts w:ascii="SimSun" w:eastAsia="SimSun" w:hAnsi="SimSun" w:cs="SimSun"/>
                <w:color w:val="000000"/>
                <w:lang w:eastAsia="zh-CN"/>
              </w:rPr>
              <w:t>实</w:t>
            </w:r>
            <w:r w:rsidRPr="001F6B58">
              <w:rPr>
                <w:rFonts w:eastAsia="MS PMincho" w:hint="eastAsia"/>
                <w:color w:val="000000"/>
                <w:lang w:eastAsia="zh-CN"/>
              </w:rPr>
              <w:t>令人着急，因</w:t>
            </w:r>
            <w:r w:rsidRPr="001F6B58">
              <w:rPr>
                <w:rFonts w:ascii="SimSun" w:eastAsia="SimSun" w:hAnsi="SimSun" w:cs="SimSun"/>
                <w:color w:val="000000"/>
                <w:lang w:eastAsia="zh-CN"/>
              </w:rPr>
              <w:t>为</w:t>
            </w:r>
            <w:r w:rsidRPr="001F6B58">
              <w:rPr>
                <w:rFonts w:eastAsia="MS PMincho" w:hint="eastAsia"/>
                <w:color w:val="000000"/>
                <w:lang w:eastAsia="zh-CN"/>
              </w:rPr>
              <w:t>交</w:t>
            </w:r>
            <w:r w:rsidRPr="001F6B58">
              <w:rPr>
                <w:rFonts w:ascii="SimSun" w:eastAsia="SimSun" w:hAnsi="SimSun" w:cs="SimSun"/>
                <w:color w:val="000000"/>
                <w:lang w:eastAsia="zh-CN"/>
              </w:rPr>
              <w:t>换过</w:t>
            </w:r>
            <w:r w:rsidRPr="001F6B58">
              <w:rPr>
                <w:rFonts w:eastAsia="MS PMincho" w:hint="eastAsia"/>
                <w:color w:val="000000"/>
                <w:lang w:eastAsia="zh-CN"/>
              </w:rPr>
              <w:t>身体就一定要喜</w:t>
            </w:r>
            <w:r w:rsidRPr="001F6B58">
              <w:rPr>
                <w:rFonts w:ascii="SimSun" w:eastAsia="SimSun" w:hAnsi="SimSun" w:cs="SimSun"/>
                <w:color w:val="000000"/>
                <w:lang w:eastAsia="zh-CN"/>
              </w:rPr>
              <w:t>欢对</w:t>
            </w:r>
            <w:r w:rsidRPr="001F6B58">
              <w:rPr>
                <w:rFonts w:eastAsia="MS PMincho" w:hint="eastAsia"/>
                <w:color w:val="000000"/>
                <w:lang w:eastAsia="zh-CN"/>
              </w:rPr>
              <w:t>方？</w:t>
            </w:r>
          </w:p>
          <w:p w14:paraId="138413DF" w14:textId="0E8BBBC7" w:rsidR="00B41207" w:rsidRPr="001F6B58" w:rsidRDefault="00AF3759" w:rsidP="002D2386">
            <w:pPr>
              <w:jc w:val="left"/>
              <w:rPr>
                <w:rFonts w:eastAsia="MS PMincho"/>
                <w:color w:val="000000"/>
              </w:rPr>
            </w:pPr>
            <w:r w:rsidRPr="001F6B58">
              <w:rPr>
                <w:rFonts w:eastAsia="MS PMincho" w:hint="eastAsia"/>
                <w:color w:val="000000"/>
              </w:rPr>
              <w:t>日本語：この動画のロジックが悪かった</w:t>
            </w:r>
            <w:r w:rsidR="00B41207" w:rsidRPr="001F6B58">
              <w:rPr>
                <w:rFonts w:eastAsia="MS PMincho" w:hint="eastAsia"/>
                <w:color w:val="000000"/>
              </w:rPr>
              <w:t>、なんで体を交換したら、</w:t>
            </w:r>
            <w:r w:rsidRPr="001F6B58">
              <w:rPr>
                <w:rFonts w:eastAsia="MS PMincho"/>
                <w:color w:val="000000"/>
              </w:rPr>
              <w:t>相手のことを好きになるのですか？</w:t>
            </w:r>
          </w:p>
        </w:tc>
        <w:tc>
          <w:tcPr>
            <w:tcW w:w="1354" w:type="dxa"/>
            <w:vAlign w:val="center"/>
          </w:tcPr>
          <w:p w14:paraId="4CFB15BF" w14:textId="77777777" w:rsidR="00B41207" w:rsidRPr="001F6B58" w:rsidRDefault="00B41207" w:rsidP="009C0521">
            <w:pPr>
              <w:jc w:val="center"/>
              <w:rPr>
                <w:rFonts w:eastAsia="MS PMincho"/>
                <w:color w:val="000000"/>
              </w:rPr>
            </w:pPr>
            <w:r w:rsidRPr="001F6B58">
              <w:rPr>
                <w:rFonts w:eastAsia="MS PMincho"/>
                <w:color w:val="000000"/>
              </w:rPr>
              <w:t>2016-09-11</w:t>
            </w:r>
          </w:p>
        </w:tc>
        <w:tc>
          <w:tcPr>
            <w:tcW w:w="892" w:type="dxa"/>
            <w:vAlign w:val="center"/>
          </w:tcPr>
          <w:p w14:paraId="577E2204" w14:textId="77777777" w:rsidR="00B41207" w:rsidRPr="001F6B58" w:rsidRDefault="00537D5C" w:rsidP="009C0521">
            <w:pPr>
              <w:jc w:val="center"/>
              <w:rPr>
                <w:rFonts w:eastAsia="MS PMincho"/>
                <w:color w:val="000000"/>
              </w:rPr>
            </w:pPr>
            <w:r w:rsidRPr="001F6B58">
              <w:rPr>
                <w:rFonts w:eastAsia="MS PMincho"/>
                <w:color w:val="000000"/>
              </w:rPr>
              <w:t>2506</w:t>
            </w:r>
          </w:p>
        </w:tc>
      </w:tr>
      <w:tr w:rsidR="000E1D52" w:rsidRPr="001F6B58" w14:paraId="64646DBE" w14:textId="77777777" w:rsidTr="000E1D52">
        <w:trPr>
          <w:trHeight w:val="68"/>
        </w:trPr>
        <w:tc>
          <w:tcPr>
            <w:tcW w:w="1281" w:type="dxa"/>
            <w:vAlign w:val="center"/>
          </w:tcPr>
          <w:p w14:paraId="2114FB0B" w14:textId="77777777" w:rsidR="00B41207" w:rsidRPr="001F6B58" w:rsidRDefault="00B41207" w:rsidP="009C0521">
            <w:pPr>
              <w:jc w:val="center"/>
              <w:rPr>
                <w:rFonts w:eastAsia="MS PMincho"/>
                <w:b/>
                <w:bCs/>
                <w:caps/>
                <w:color w:val="000000"/>
              </w:rPr>
            </w:pPr>
            <w:r w:rsidRPr="001F6B58">
              <w:rPr>
                <w:rFonts w:eastAsia="MS PMincho" w:hint="eastAsia"/>
                <w:b/>
                <w:bCs/>
                <w:caps/>
                <w:color w:val="000000"/>
              </w:rPr>
              <w:t>1</w:t>
            </w:r>
          </w:p>
          <w:p w14:paraId="3CEFA3D2" w14:textId="77777777" w:rsidR="00B41207" w:rsidRPr="001F6B58" w:rsidRDefault="00B41207" w:rsidP="009C0521">
            <w:pPr>
              <w:jc w:val="center"/>
              <w:rPr>
                <w:rFonts w:eastAsia="MS PMincho"/>
                <w:b/>
                <w:bCs/>
                <w:caps/>
                <w:color w:val="000000"/>
              </w:rPr>
            </w:pPr>
            <w:r w:rsidRPr="001F6B58">
              <w:rPr>
                <w:rFonts w:eastAsia="MS PMincho" w:hint="eastAsia"/>
                <w:b/>
                <w:bCs/>
                <w:caps/>
                <w:color w:val="000000"/>
              </w:rPr>
              <w:t>最低</w:t>
            </w:r>
          </w:p>
        </w:tc>
        <w:tc>
          <w:tcPr>
            <w:tcW w:w="4686" w:type="dxa"/>
          </w:tcPr>
          <w:p w14:paraId="506C8C6D" w14:textId="77777777" w:rsidR="00537D5C" w:rsidRPr="001F6B58" w:rsidRDefault="00B41207" w:rsidP="002D2386">
            <w:pPr>
              <w:jc w:val="left"/>
              <w:rPr>
                <w:rFonts w:eastAsia="MS PMincho"/>
                <w:color w:val="000000"/>
                <w:lang w:eastAsia="zh-CN"/>
              </w:rPr>
            </w:pPr>
            <w:r w:rsidRPr="001F6B58">
              <w:rPr>
                <w:rFonts w:eastAsia="MS PMincho" w:hint="eastAsia"/>
                <w:color w:val="000000"/>
                <w:lang w:eastAsia="zh-CN"/>
              </w:rPr>
              <w:t>中国語：</w:t>
            </w:r>
            <w:r w:rsidRPr="001F6B58">
              <w:rPr>
                <w:rFonts w:ascii="SimSun" w:eastAsia="SimSun" w:hAnsi="SimSun" w:cs="SimSun"/>
                <w:color w:val="000000"/>
                <w:lang w:eastAsia="zh-CN"/>
              </w:rPr>
              <w:t>剧</w:t>
            </w:r>
            <w:r w:rsidRPr="001F6B58">
              <w:rPr>
                <w:rFonts w:eastAsia="MS PMincho" w:hint="eastAsia"/>
                <w:color w:val="000000"/>
                <w:lang w:eastAsia="zh-CN"/>
              </w:rPr>
              <w:t>情太</w:t>
            </w:r>
            <w:r w:rsidRPr="001F6B58">
              <w:rPr>
                <w:rFonts w:ascii="SimSun" w:eastAsia="SimSun" w:hAnsi="SimSun" w:cs="SimSun"/>
                <w:color w:val="000000"/>
                <w:lang w:eastAsia="zh-CN"/>
              </w:rPr>
              <w:t>简单</w:t>
            </w:r>
            <w:r w:rsidRPr="001F6B58">
              <w:rPr>
                <w:rFonts w:eastAsia="MS PMincho" w:hint="eastAsia"/>
                <w:color w:val="000000"/>
                <w:lang w:eastAsia="zh-CN"/>
              </w:rPr>
              <w:t>了，吐血，前面看的那哥</w:t>
            </w:r>
            <w:r w:rsidRPr="001F6B58">
              <w:rPr>
                <w:rFonts w:ascii="SimSun" w:eastAsia="SimSun" w:hAnsi="SimSun" w:cs="SimSun"/>
                <w:color w:val="000000"/>
                <w:lang w:eastAsia="zh-CN"/>
              </w:rPr>
              <w:t>们</w:t>
            </w:r>
            <w:r w:rsidRPr="001F6B58">
              <w:rPr>
                <w:rFonts w:eastAsia="MS PMincho" w:hint="eastAsia"/>
                <w:color w:val="000000"/>
                <w:lang w:eastAsia="zh-CN"/>
              </w:rPr>
              <w:t>儿一直在玩手机游</w:t>
            </w:r>
            <w:r w:rsidRPr="001F6B58">
              <w:rPr>
                <w:rFonts w:ascii="SimSun" w:eastAsia="SimSun" w:hAnsi="SimSun" w:cs="SimSun"/>
                <w:color w:val="000000"/>
                <w:lang w:eastAsia="zh-CN"/>
              </w:rPr>
              <w:t>戏</w:t>
            </w:r>
            <w:r w:rsidRPr="001F6B58">
              <w:rPr>
                <w:rFonts w:eastAsia="MS PMincho" w:hint="eastAsia"/>
                <w:color w:val="000000"/>
                <w:lang w:eastAsia="zh-CN"/>
              </w:rPr>
              <w:t>。新海</w:t>
            </w:r>
            <w:r w:rsidRPr="001F6B58">
              <w:rPr>
                <w:rFonts w:ascii="SimSun" w:eastAsia="SimSun" w:hAnsi="SimSun" w:cs="SimSun"/>
                <w:color w:val="000000"/>
                <w:lang w:eastAsia="zh-CN"/>
              </w:rPr>
              <w:t>诚</w:t>
            </w:r>
            <w:r w:rsidRPr="001F6B58">
              <w:rPr>
                <w:rFonts w:eastAsia="MS PMincho" w:hint="eastAsia"/>
                <w:color w:val="000000"/>
                <w:lang w:eastAsia="zh-CN"/>
              </w:rPr>
              <w:t>目前和</w:t>
            </w:r>
            <w:r w:rsidRPr="001F6B58">
              <w:rPr>
                <w:rFonts w:ascii="SimSun" w:eastAsia="SimSun" w:hAnsi="SimSun" w:cs="SimSun"/>
                <w:color w:val="000000"/>
                <w:lang w:eastAsia="zh-CN"/>
              </w:rPr>
              <w:t>宫</w:t>
            </w:r>
            <w:r w:rsidRPr="001F6B58">
              <w:rPr>
                <w:rFonts w:eastAsia="MS PMincho" w:hint="eastAsia"/>
                <w:color w:val="000000"/>
                <w:lang w:eastAsia="zh-CN"/>
              </w:rPr>
              <w:t>崎</w:t>
            </w:r>
            <w:r w:rsidRPr="001F6B58">
              <w:rPr>
                <w:rFonts w:ascii="SimSun" w:eastAsia="SimSun" w:hAnsi="SimSun" w:cs="SimSun"/>
                <w:color w:val="000000"/>
                <w:lang w:eastAsia="zh-CN"/>
              </w:rPr>
              <w:t>骏还</w:t>
            </w:r>
            <w:r w:rsidRPr="001F6B58">
              <w:rPr>
                <w:rFonts w:eastAsia="MS PMincho" w:hint="eastAsia"/>
                <w:color w:val="000000"/>
                <w:lang w:eastAsia="zh-CN"/>
              </w:rPr>
              <w:t>差十万八千里，如果新海</w:t>
            </w:r>
            <w:r w:rsidRPr="001F6B58">
              <w:rPr>
                <w:rFonts w:ascii="SimSun" w:eastAsia="SimSun" w:hAnsi="SimSun" w:cs="SimSun"/>
                <w:color w:val="000000"/>
                <w:lang w:eastAsia="zh-CN"/>
              </w:rPr>
              <w:t>诚</w:t>
            </w:r>
            <w:r w:rsidRPr="001F6B58">
              <w:rPr>
                <w:rFonts w:eastAsia="MS PMincho" w:hint="eastAsia"/>
                <w:color w:val="000000"/>
                <w:lang w:eastAsia="zh-CN"/>
              </w:rPr>
              <w:t>是</w:t>
            </w:r>
            <w:r w:rsidRPr="001F6B58">
              <w:rPr>
                <w:rFonts w:ascii="SimSun" w:eastAsia="SimSun" w:hAnsi="SimSun" w:cs="SimSun"/>
                <w:color w:val="000000"/>
                <w:lang w:eastAsia="zh-CN"/>
              </w:rPr>
              <w:t>现</w:t>
            </w:r>
            <w:r w:rsidRPr="001F6B58">
              <w:rPr>
                <w:rFonts w:eastAsia="MS PMincho" w:hint="eastAsia"/>
                <w:color w:val="000000"/>
                <w:lang w:eastAsia="zh-CN"/>
              </w:rPr>
              <w:t>在日本</w:t>
            </w:r>
            <w:r w:rsidRPr="001F6B58">
              <w:rPr>
                <w:rFonts w:ascii="SimSun" w:eastAsia="SimSun" w:hAnsi="SimSun" w:cs="SimSun"/>
                <w:color w:val="000000"/>
                <w:lang w:eastAsia="zh-CN"/>
              </w:rPr>
              <w:t>动</w:t>
            </w:r>
            <w:r w:rsidRPr="001F6B58">
              <w:rPr>
                <w:rFonts w:eastAsia="MS PMincho" w:hint="eastAsia"/>
                <w:color w:val="000000"/>
                <w:lang w:eastAsia="zh-CN"/>
              </w:rPr>
              <w:t>画的水平，日本</w:t>
            </w:r>
            <w:r w:rsidRPr="001F6B58">
              <w:rPr>
                <w:rFonts w:ascii="SimSun" w:eastAsia="SimSun" w:hAnsi="SimSun" w:cs="SimSun"/>
                <w:color w:val="000000"/>
                <w:lang w:eastAsia="zh-CN"/>
              </w:rPr>
              <w:t>动</w:t>
            </w:r>
            <w:r w:rsidRPr="001F6B58">
              <w:rPr>
                <w:rFonts w:eastAsia="MS PMincho" w:hint="eastAsia"/>
                <w:color w:val="000000"/>
                <w:lang w:eastAsia="zh-CN"/>
              </w:rPr>
              <w:t>画</w:t>
            </w:r>
            <w:r w:rsidRPr="001F6B58">
              <w:rPr>
                <w:rFonts w:ascii="SimSun" w:eastAsia="SimSun" w:hAnsi="SimSun" w:cs="SimSun"/>
                <w:color w:val="000000"/>
                <w:lang w:eastAsia="zh-CN"/>
              </w:rPr>
              <w:t>药</w:t>
            </w:r>
            <w:r w:rsidRPr="001F6B58">
              <w:rPr>
                <w:rFonts w:eastAsia="MS PMincho" w:hint="eastAsia"/>
                <w:color w:val="000000"/>
                <w:lang w:eastAsia="zh-CN"/>
              </w:rPr>
              <w:t>丸。</w:t>
            </w:r>
          </w:p>
          <w:p w14:paraId="6F5402F8" w14:textId="293567F5" w:rsidR="00B41207" w:rsidRPr="001F6B58" w:rsidRDefault="00B41207" w:rsidP="002D2386">
            <w:pPr>
              <w:jc w:val="left"/>
              <w:rPr>
                <w:rFonts w:eastAsia="MS PMincho"/>
                <w:color w:val="000000"/>
              </w:rPr>
            </w:pPr>
            <w:r w:rsidRPr="001F6B58">
              <w:rPr>
                <w:rFonts w:eastAsia="MS PMincho" w:hint="eastAsia"/>
                <w:color w:val="000000"/>
              </w:rPr>
              <w:t>日本語：物語が</w:t>
            </w:r>
            <w:r w:rsidR="00AF3759" w:rsidRPr="001F6B58">
              <w:rPr>
                <w:rFonts w:eastAsia="MS PMincho"/>
                <w:color w:val="000000"/>
              </w:rPr>
              <w:t>簡単すぎて</w:t>
            </w:r>
            <w:r w:rsidRPr="001F6B58">
              <w:rPr>
                <w:rFonts w:eastAsia="MS PMincho" w:hint="eastAsia"/>
                <w:color w:val="000000"/>
              </w:rPr>
              <w:t>、気持ち悪い、前に座ったお兄さんがずっと携帯電話を</w:t>
            </w:r>
            <w:r w:rsidR="00AF3759" w:rsidRPr="001F6B58">
              <w:rPr>
                <w:rFonts w:eastAsia="MS PMincho"/>
                <w:color w:val="000000"/>
              </w:rPr>
              <w:t>いじってました</w:t>
            </w:r>
            <w:r w:rsidRPr="001F6B58">
              <w:rPr>
                <w:rFonts w:eastAsia="MS PMincho" w:hint="eastAsia"/>
                <w:color w:val="000000"/>
              </w:rPr>
              <w:t>。</w:t>
            </w:r>
            <w:r w:rsidRPr="001F6B58">
              <w:rPr>
                <w:rFonts w:eastAsia="MS PMincho"/>
                <w:color w:val="000000"/>
              </w:rPr>
              <w:t xml:space="preserve"> </w:t>
            </w:r>
            <w:r w:rsidRPr="001F6B58">
              <w:rPr>
                <w:rFonts w:eastAsia="MS PMincho" w:hint="eastAsia"/>
                <w:color w:val="000000"/>
              </w:rPr>
              <w:t>新海</w:t>
            </w:r>
            <w:r w:rsidRPr="001F6B58">
              <w:rPr>
                <w:rFonts w:ascii="SimSun" w:eastAsia="SimSun" w:hAnsi="SimSun" w:cs="SimSun"/>
                <w:color w:val="000000"/>
              </w:rPr>
              <w:t>诚</w:t>
            </w:r>
            <w:r w:rsidRPr="001F6B58">
              <w:rPr>
                <w:rFonts w:eastAsia="MS PMincho" w:hint="eastAsia"/>
                <w:color w:val="000000"/>
              </w:rPr>
              <w:t>と</w:t>
            </w:r>
            <w:r w:rsidRPr="001F6B58">
              <w:rPr>
                <w:rFonts w:ascii="SimSun" w:eastAsia="SimSun" w:hAnsi="SimSun" w:cs="SimSun"/>
                <w:color w:val="000000"/>
              </w:rPr>
              <w:t>宫</w:t>
            </w:r>
            <w:r w:rsidRPr="001F6B58">
              <w:rPr>
                <w:rFonts w:eastAsia="MS PMincho" w:hint="eastAsia"/>
                <w:color w:val="000000"/>
              </w:rPr>
              <w:t>崎</w:t>
            </w:r>
            <w:r w:rsidRPr="001F6B58">
              <w:rPr>
                <w:rFonts w:ascii="SimSun" w:eastAsia="SimSun" w:hAnsi="SimSun" w:cs="SimSun"/>
                <w:color w:val="000000"/>
              </w:rPr>
              <w:t>骏</w:t>
            </w:r>
            <w:r w:rsidRPr="001F6B58">
              <w:rPr>
                <w:rFonts w:eastAsia="MS PMincho" w:hint="eastAsia"/>
                <w:color w:val="000000"/>
              </w:rPr>
              <w:t>のレベルが全然違う。もし新海</w:t>
            </w:r>
            <w:r w:rsidRPr="001F6B58">
              <w:rPr>
                <w:rFonts w:ascii="SimSun" w:eastAsia="SimSun" w:hAnsi="SimSun" w:cs="SimSun"/>
                <w:color w:val="000000"/>
              </w:rPr>
              <w:t>诚</w:t>
            </w:r>
            <w:r w:rsidRPr="001F6B58">
              <w:rPr>
                <w:rFonts w:eastAsia="MS PMincho" w:hint="eastAsia"/>
                <w:color w:val="000000"/>
              </w:rPr>
              <w:t>は今の</w:t>
            </w:r>
            <w:r w:rsidR="00AF3759" w:rsidRPr="001F6B58">
              <w:rPr>
                <w:rFonts w:eastAsia="MS PMincho"/>
                <w:color w:val="000000"/>
              </w:rPr>
              <w:t>日本アニメ映画の水準を代表できてたら、日本アニメ映画業は終わった。</w:t>
            </w:r>
          </w:p>
        </w:tc>
        <w:tc>
          <w:tcPr>
            <w:tcW w:w="1354" w:type="dxa"/>
            <w:vAlign w:val="center"/>
          </w:tcPr>
          <w:p w14:paraId="0502C7FA" w14:textId="77777777" w:rsidR="00B41207" w:rsidRPr="001F6B58" w:rsidRDefault="00B41207" w:rsidP="009C0521">
            <w:pPr>
              <w:jc w:val="center"/>
              <w:rPr>
                <w:rFonts w:eastAsia="MS PMincho"/>
                <w:color w:val="000000"/>
              </w:rPr>
            </w:pPr>
            <w:r w:rsidRPr="001F6B58">
              <w:rPr>
                <w:rFonts w:eastAsia="MS PMincho"/>
                <w:color w:val="000000"/>
              </w:rPr>
              <w:t>2016-12-17</w:t>
            </w:r>
          </w:p>
        </w:tc>
        <w:tc>
          <w:tcPr>
            <w:tcW w:w="892" w:type="dxa"/>
            <w:vAlign w:val="center"/>
          </w:tcPr>
          <w:p w14:paraId="56BE7A3E" w14:textId="77777777" w:rsidR="00B41207" w:rsidRPr="001F6B58" w:rsidRDefault="00537D5C" w:rsidP="009C0521">
            <w:pPr>
              <w:jc w:val="center"/>
              <w:rPr>
                <w:rFonts w:eastAsia="MS PMincho"/>
                <w:color w:val="000000"/>
              </w:rPr>
            </w:pPr>
            <w:r w:rsidRPr="001F6B58">
              <w:rPr>
                <w:rFonts w:eastAsia="MS PMincho"/>
                <w:color w:val="000000"/>
              </w:rPr>
              <w:t>7</w:t>
            </w:r>
          </w:p>
        </w:tc>
      </w:tr>
    </w:tbl>
    <w:p w14:paraId="61A435EA" w14:textId="77777777" w:rsidR="00FC7C9A" w:rsidRPr="001F6B58" w:rsidRDefault="00FC7C9A" w:rsidP="00602FB8">
      <w:pPr>
        <w:pStyle w:val="Heading2"/>
        <w:sectPr w:rsidR="00FC7C9A" w:rsidRPr="001F6B58" w:rsidSect="00FC7C9A">
          <w:type w:val="continuous"/>
          <w:pgSz w:w="11906" w:h="16838" w:code="9"/>
          <w:pgMar w:top="1418" w:right="1418" w:bottom="1418" w:left="2268" w:header="851" w:footer="992" w:gutter="0"/>
          <w:cols w:space="425"/>
          <w:docGrid w:type="lines" w:linePitch="360"/>
        </w:sectPr>
      </w:pPr>
    </w:p>
    <w:p w14:paraId="6B840638" w14:textId="77777777" w:rsidR="007B2D4C" w:rsidRPr="001F6B58" w:rsidRDefault="007B2D4C" w:rsidP="007B2D4C">
      <w:pPr>
        <w:pStyle w:val="Heading2"/>
        <w:sectPr w:rsidR="007B2D4C" w:rsidRPr="001F6B58" w:rsidSect="00FC7C9A">
          <w:type w:val="continuous"/>
          <w:pgSz w:w="11906" w:h="16838" w:code="9"/>
          <w:pgMar w:top="1418" w:right="1418" w:bottom="1418" w:left="2268" w:header="851" w:footer="992" w:gutter="0"/>
          <w:cols w:space="425"/>
          <w:docGrid w:type="lines" w:linePitch="360"/>
        </w:sectPr>
      </w:pPr>
    </w:p>
    <w:p w14:paraId="05F1C067" w14:textId="66F27B22" w:rsidR="00280BD5" w:rsidRPr="001F6B58" w:rsidRDefault="004D7D58" w:rsidP="004D7D58">
      <w:pPr>
        <w:pStyle w:val="Heading2"/>
      </w:pPr>
      <w:bookmarkStart w:id="11" w:name="_Toc505931966"/>
      <w:r w:rsidRPr="001F6B58">
        <w:lastRenderedPageBreak/>
        <w:t>3.1</w:t>
      </w:r>
      <w:r w:rsidR="003E0F3B" w:rsidRPr="001F6B58">
        <w:rPr>
          <w:rFonts w:hint="eastAsia"/>
        </w:rPr>
        <w:t xml:space="preserve"> </w:t>
      </w:r>
      <w:r w:rsidR="009B0E4E" w:rsidRPr="001F6B58">
        <w:rPr>
          <w:rFonts w:hint="eastAsia"/>
        </w:rPr>
        <w:t>評価</w:t>
      </w:r>
      <w:r w:rsidR="00F71A2B" w:rsidRPr="001F6B58">
        <w:rPr>
          <w:rFonts w:hint="eastAsia"/>
        </w:rPr>
        <w:t>の</w:t>
      </w:r>
      <w:r w:rsidR="000D3415" w:rsidRPr="001F6B58">
        <w:rPr>
          <w:rFonts w:hint="eastAsia"/>
        </w:rPr>
        <w:t>キーワード</w:t>
      </w:r>
      <w:bookmarkEnd w:id="11"/>
    </w:p>
    <w:p w14:paraId="61739AEF" w14:textId="77777777" w:rsidR="007B2D4C" w:rsidRPr="001F6B58" w:rsidRDefault="007B2D4C" w:rsidP="00280BD5">
      <w:pPr>
        <w:jc w:val="left"/>
        <w:rPr>
          <w:color w:val="000000"/>
        </w:rPr>
      </w:pPr>
    </w:p>
    <w:p w14:paraId="13B2CF53" w14:textId="11FE3B3E" w:rsidR="007B2D4C" w:rsidRPr="001F6B58" w:rsidRDefault="007B2D4C" w:rsidP="007B2D4C">
      <w:pPr>
        <w:jc w:val="left"/>
        <w:rPr>
          <w:rFonts w:eastAsia="MS PMincho"/>
          <w:color w:val="000000"/>
        </w:rPr>
      </w:pPr>
      <w:r w:rsidRPr="001F6B58">
        <w:rPr>
          <w:color w:val="000000"/>
        </w:rPr>
        <w:t xml:space="preserve">  </w:t>
      </w:r>
      <w:r w:rsidR="00B66CF8" w:rsidRPr="001F6B58">
        <w:rPr>
          <w:rFonts w:hint="eastAsia"/>
          <w:color w:val="000000"/>
        </w:rPr>
        <w:t>本節では、</w:t>
      </w:r>
      <w:r w:rsidRPr="001F6B58">
        <w:rPr>
          <w:rFonts w:eastAsia="MS PMincho" w:hint="eastAsia"/>
          <w:color w:val="000000"/>
        </w:rPr>
        <w:t>研究対象としての</w:t>
      </w:r>
      <w:r w:rsidRPr="001F6B58">
        <w:rPr>
          <w:rFonts w:eastAsia="MS PMincho"/>
          <w:color w:val="000000"/>
        </w:rPr>
        <w:t>64,435</w:t>
      </w:r>
      <w:r w:rsidRPr="001F6B58">
        <w:rPr>
          <w:rFonts w:eastAsia="MS PMincho" w:hint="eastAsia"/>
          <w:color w:val="000000"/>
        </w:rPr>
        <w:t>件</w:t>
      </w:r>
      <w:r w:rsidRPr="001F6B58">
        <w:rPr>
          <w:rFonts w:eastAsia="MS PMincho"/>
          <w:color w:val="000000"/>
        </w:rPr>
        <w:t>コメントを一つ一つ読んで分析することは困難である</w:t>
      </w:r>
      <w:r w:rsidRPr="001F6B58">
        <w:rPr>
          <w:rFonts w:eastAsia="MS PMincho" w:hint="eastAsia"/>
          <w:color w:val="000000"/>
        </w:rPr>
        <w:t>為、</w:t>
      </w:r>
      <w:r w:rsidRPr="001F6B58">
        <w:rPr>
          <w:rFonts w:eastAsia="MS PMincho"/>
          <w:color w:val="000000"/>
        </w:rPr>
        <w:t>文章の潜在的な意味を高精度に解析し、キーワードを抽出することができるTextRankというアルゴリズムを用い</w:t>
      </w:r>
      <w:r w:rsidRPr="001F6B58">
        <w:rPr>
          <w:rFonts w:eastAsia="MS PMincho" w:hint="eastAsia"/>
          <w:color w:val="000000"/>
        </w:rPr>
        <w:t>て、</w:t>
      </w:r>
      <w:r w:rsidR="00B66CF8" w:rsidRPr="001F6B58">
        <w:rPr>
          <w:rFonts w:eastAsia="MS PMincho"/>
          <w:color w:val="000000"/>
        </w:rPr>
        <w:t>キーワードの抽出と考察</w:t>
      </w:r>
      <w:r w:rsidR="00B66CF8" w:rsidRPr="001F6B58">
        <w:rPr>
          <w:rFonts w:eastAsia="MS PMincho" w:hint="eastAsia"/>
          <w:color w:val="000000"/>
        </w:rPr>
        <w:t>を行った</w:t>
      </w:r>
      <w:r w:rsidRPr="001F6B58">
        <w:rPr>
          <w:rFonts w:eastAsia="MS PMincho"/>
          <w:color w:val="000000"/>
        </w:rPr>
        <w:t xml:space="preserve">。 </w:t>
      </w:r>
    </w:p>
    <w:p w14:paraId="0842CB92" w14:textId="00ADE2A7" w:rsidR="00280BD5" w:rsidRPr="001F6B58" w:rsidRDefault="00B66CF8" w:rsidP="009076C5">
      <w:pPr>
        <w:jc w:val="left"/>
        <w:rPr>
          <w:rFonts w:eastAsia="MS PMincho"/>
          <w:color w:val="000000"/>
        </w:rPr>
      </w:pPr>
      <w:r w:rsidRPr="001F6B58">
        <w:rPr>
          <w:rFonts w:eastAsia="MS PMincho"/>
          <w:color w:val="000000"/>
        </w:rPr>
        <w:t xml:space="preserve">  </w:t>
      </w:r>
      <w:r w:rsidR="009076C5" w:rsidRPr="001F6B58">
        <w:rPr>
          <w:rFonts w:eastAsia="MS PMincho"/>
          <w:color w:val="000000"/>
        </w:rPr>
        <w:t>文章の潜在的な意味を解析するアルゴリズムは</w:t>
      </w:r>
      <w:r w:rsidR="009F7465" w:rsidRPr="001F6B58">
        <w:rPr>
          <w:rFonts w:eastAsia="MS PMincho"/>
          <w:color w:val="000000"/>
        </w:rPr>
        <w:t>複数の文章がある際に</w:t>
      </w:r>
      <w:r w:rsidR="009076C5" w:rsidRPr="001F6B58">
        <w:rPr>
          <w:rFonts w:eastAsia="MS PMincho"/>
          <w:color w:val="000000"/>
        </w:rPr>
        <w:t>、それぞれの文書を特徴付ける単語</w:t>
      </w:r>
      <w:r w:rsidR="009F7465" w:rsidRPr="001F6B58">
        <w:rPr>
          <w:rFonts w:eastAsia="MS PMincho"/>
          <w:color w:val="000000"/>
        </w:rPr>
        <w:t>を分析する際に</w:t>
      </w:r>
      <w:r w:rsidR="00662130" w:rsidRPr="001F6B58">
        <w:rPr>
          <w:rFonts w:eastAsia="MS PMincho"/>
          <w:color w:val="000000"/>
        </w:rPr>
        <w:t>使われる</w:t>
      </w:r>
      <w:r w:rsidR="00662130" w:rsidRPr="001F6B58">
        <w:rPr>
          <w:rFonts w:eastAsia="MS PMincho" w:cs="ＭＳ Ｐ明朝"/>
          <w:b/>
          <w:bCs/>
          <w:color w:val="000000"/>
          <w:lang w:val="ja-JP"/>
        </w:rPr>
        <w:t>アルゴリズム</w:t>
      </w:r>
      <w:r w:rsidR="00280BD5" w:rsidRPr="001F6B58">
        <w:rPr>
          <w:rFonts w:eastAsia="MS PMincho"/>
          <w:color w:val="000000"/>
        </w:rPr>
        <w:t xml:space="preserve">である。主に情報検索やトピック分析などの分野で用いられている。  </w:t>
      </w:r>
    </w:p>
    <w:p w14:paraId="03FAEF78" w14:textId="68DD8E38" w:rsidR="00280BD5" w:rsidRPr="001F6B58" w:rsidRDefault="00280BD5" w:rsidP="00280BD5">
      <w:pPr>
        <w:jc w:val="left"/>
        <w:rPr>
          <w:rFonts w:eastAsia="MS PMincho"/>
          <w:color w:val="000000"/>
        </w:rPr>
      </w:pPr>
      <w:r w:rsidRPr="001F6B58">
        <w:rPr>
          <w:rFonts w:eastAsia="MS PMincho"/>
          <w:color w:val="000000"/>
        </w:rPr>
        <w:t xml:space="preserve">  本研究は，文抽出に比較的高精度であるアルゴリズム</w:t>
      </w:r>
      <w:r w:rsidR="00B123B5" w:rsidRPr="001F6B58">
        <w:rPr>
          <w:rFonts w:eastAsia="MS PMincho"/>
          <w:color w:val="000000"/>
        </w:rPr>
        <w:t>Text</w:t>
      </w:r>
      <w:r w:rsidR="009076C5" w:rsidRPr="001F6B58">
        <w:rPr>
          <w:rFonts w:eastAsia="MS PMincho"/>
          <w:color w:val="000000"/>
        </w:rPr>
        <w:t>Rank</w:t>
      </w:r>
      <w:r w:rsidR="00B66CF8" w:rsidRPr="001F6B58">
        <w:rPr>
          <w:rFonts w:eastAsia="MS PMincho"/>
          <w:color w:val="000000"/>
        </w:rPr>
        <w:t>を用いた</w:t>
      </w:r>
      <w:r w:rsidR="00B66CF8" w:rsidRPr="001F6B58">
        <w:rPr>
          <w:rFonts w:eastAsia="MS PMincho" w:hint="eastAsia"/>
          <w:color w:val="000000"/>
        </w:rPr>
        <w:t>。</w:t>
      </w:r>
      <w:r w:rsidRPr="001F6B58">
        <w:rPr>
          <w:rFonts w:eastAsia="MS PMincho"/>
          <w:color w:val="000000"/>
        </w:rPr>
        <w:t>金子氏</w:t>
      </w:r>
      <w:r w:rsidR="009076C5" w:rsidRPr="001F6B58">
        <w:rPr>
          <w:rFonts w:eastAsia="MS PMincho" w:hint="eastAsia"/>
          <w:color w:val="000000"/>
        </w:rPr>
        <w:t>（20</w:t>
      </w:r>
      <w:r w:rsidR="009076C5" w:rsidRPr="001F6B58">
        <w:rPr>
          <w:rFonts w:eastAsia="MS PMincho"/>
          <w:color w:val="000000"/>
        </w:rPr>
        <w:t>10</w:t>
      </w:r>
      <w:r w:rsidR="009076C5" w:rsidRPr="001F6B58">
        <w:rPr>
          <w:rFonts w:eastAsia="MS PMincho" w:hint="eastAsia"/>
          <w:color w:val="000000"/>
        </w:rPr>
        <w:t>）</w:t>
      </w:r>
      <w:r w:rsidRPr="001F6B58">
        <w:rPr>
          <w:rStyle w:val="FootnoteReference"/>
          <w:rFonts w:eastAsia="MS PMincho"/>
          <w:color w:val="000000"/>
        </w:rPr>
        <w:footnoteReference w:id="17"/>
      </w:r>
      <w:r w:rsidRPr="001F6B58">
        <w:rPr>
          <w:rFonts w:eastAsia="MS PMincho"/>
          <w:color w:val="000000"/>
        </w:rPr>
        <w:t>は「</w:t>
      </w:r>
      <w:r w:rsidR="00B123B5" w:rsidRPr="001F6B58">
        <w:rPr>
          <w:rFonts w:eastAsia="MS PMincho"/>
          <w:color w:val="000000"/>
        </w:rPr>
        <w:t>Text</w:t>
      </w:r>
      <w:r w:rsidRPr="001F6B58">
        <w:rPr>
          <w:rFonts w:eastAsia="MS PMincho"/>
          <w:color w:val="000000"/>
        </w:rPr>
        <w:t>Rank</w:t>
      </w:r>
      <w:r w:rsidR="00163571" w:rsidRPr="001F6B58">
        <w:rPr>
          <w:rFonts w:eastAsia="MS PMincho"/>
          <w:color w:val="000000"/>
        </w:rPr>
        <w:t>はグラフ構造に基づいたランキングアルゴリズムであり</w:t>
      </w:r>
      <w:r w:rsidR="00163571" w:rsidRPr="001F6B58">
        <w:rPr>
          <w:rFonts w:eastAsia="MS PMincho" w:hint="eastAsia"/>
          <w:color w:val="000000"/>
        </w:rPr>
        <w:t>、</w:t>
      </w:r>
      <w:r w:rsidRPr="001F6B58">
        <w:rPr>
          <w:rFonts w:eastAsia="MS PMincho"/>
          <w:color w:val="000000"/>
        </w:rPr>
        <w:t>頂点となるテキストの断片について、その局所的な情報ではなくグラフ構造全体から得られるテキスト全体に関わる大域的な情報を</w:t>
      </w:r>
      <w:r w:rsidR="00163571" w:rsidRPr="001F6B58">
        <w:rPr>
          <w:rFonts w:eastAsia="MS PMincho"/>
          <w:color w:val="000000"/>
        </w:rPr>
        <w:t>もとに頂点の重要度を決定する</w:t>
      </w:r>
      <w:r w:rsidR="00163571" w:rsidRPr="001F6B58">
        <w:rPr>
          <w:rFonts w:eastAsia="MS PMincho" w:hint="eastAsia"/>
          <w:color w:val="000000"/>
        </w:rPr>
        <w:t>。</w:t>
      </w:r>
      <w:r w:rsidRPr="001F6B58">
        <w:rPr>
          <w:rFonts w:eastAsia="MS PMincho"/>
          <w:color w:val="000000"/>
        </w:rPr>
        <w:t>グラフ構造に</w:t>
      </w:r>
      <w:r w:rsidR="00163571" w:rsidRPr="001F6B58">
        <w:rPr>
          <w:rFonts w:eastAsia="MS PMincho"/>
          <w:color w:val="000000"/>
        </w:rPr>
        <w:t>おいて</w:t>
      </w:r>
      <w:r w:rsidR="00163571" w:rsidRPr="001F6B58">
        <w:rPr>
          <w:rFonts w:eastAsia="MS PMincho" w:hint="eastAsia"/>
          <w:color w:val="000000"/>
        </w:rPr>
        <w:t>、</w:t>
      </w:r>
      <w:r w:rsidRPr="001F6B58">
        <w:rPr>
          <w:rFonts w:eastAsia="MS PMincho"/>
          <w:color w:val="000000"/>
        </w:rPr>
        <w:t>多くの頂点からリンクされている頂点は重要だという考えに基づき文の重要度を決定する」と</w:t>
      </w:r>
      <w:r w:rsidR="009076C5" w:rsidRPr="001F6B58">
        <w:rPr>
          <w:rFonts w:eastAsia="MS PMincho" w:hint="eastAsia"/>
          <w:color w:val="000000"/>
        </w:rPr>
        <w:t>記事にしていた。</w:t>
      </w:r>
    </w:p>
    <w:p w14:paraId="30EF7130" w14:textId="1AE22787" w:rsidR="00143A44" w:rsidRPr="001F6B58" w:rsidRDefault="00143A44" w:rsidP="00280BD5">
      <w:pPr>
        <w:jc w:val="left"/>
        <w:rPr>
          <w:rFonts w:eastAsia="MS PMincho"/>
          <w:color w:val="000000"/>
        </w:rPr>
      </w:pPr>
      <w:r w:rsidRPr="001F6B58">
        <w:rPr>
          <w:rFonts w:eastAsia="MS PMincho"/>
          <w:color w:val="000000"/>
        </w:rPr>
        <w:t xml:space="preserve">  </w:t>
      </w:r>
      <w:r w:rsidR="00D16576" w:rsidRPr="001F6B58">
        <w:rPr>
          <w:rFonts w:eastAsia="MS PMincho" w:hint="eastAsia"/>
          <w:color w:val="000000"/>
        </w:rPr>
        <w:t>コメント全体から抽出したキーワードは表</w:t>
      </w:r>
      <w:r w:rsidR="00D16576" w:rsidRPr="001F6B58">
        <w:rPr>
          <w:rFonts w:eastAsia="MS PMincho"/>
          <w:color w:val="000000"/>
        </w:rPr>
        <w:t>3-2 に示す</w:t>
      </w:r>
      <w:r w:rsidRPr="001F6B58">
        <w:rPr>
          <w:rFonts w:eastAsia="MS PMincho"/>
          <w:color w:val="000000"/>
        </w:rPr>
        <w:t>通りである</w:t>
      </w:r>
      <w:r w:rsidRPr="001F6B58">
        <w:rPr>
          <w:rFonts w:eastAsia="MS PMincho" w:hint="eastAsia"/>
          <w:color w:val="000000"/>
        </w:rPr>
        <w:t>。</w:t>
      </w:r>
    </w:p>
    <w:p w14:paraId="7A0EB6F6" w14:textId="77777777" w:rsidR="00602FB8" w:rsidRPr="001F6B58" w:rsidRDefault="00602FB8" w:rsidP="00280BD5">
      <w:pPr>
        <w:jc w:val="left"/>
        <w:rPr>
          <w:rFonts w:eastAsia="MS PMincho"/>
          <w:color w:val="000000"/>
        </w:rPr>
      </w:pPr>
    </w:p>
    <w:p w14:paraId="5D05A9E2" w14:textId="5CBDA2A8" w:rsidR="00D16576" w:rsidRPr="001F6B58" w:rsidRDefault="00D16576" w:rsidP="0016401B">
      <w:pPr>
        <w:jc w:val="center"/>
        <w:rPr>
          <w:rFonts w:eastAsia="MS PMincho"/>
          <w:color w:val="000000"/>
        </w:rPr>
      </w:pPr>
      <w:r w:rsidRPr="001F6B58">
        <w:rPr>
          <w:rFonts w:eastAsia="MS PMincho"/>
          <w:color w:val="000000"/>
        </w:rPr>
        <w:t>表3-2 ：TextRankによる抽出したキーワード</w:t>
      </w:r>
    </w:p>
    <w:tbl>
      <w:tblPr>
        <w:tblStyle w:val="TableSimple2"/>
        <w:tblW w:w="6456" w:type="dxa"/>
        <w:tblInd w:w="1011" w:type="dxa"/>
        <w:tblLook w:val="04A0" w:firstRow="1" w:lastRow="0" w:firstColumn="1" w:lastColumn="0" w:noHBand="0" w:noVBand="1"/>
      </w:tblPr>
      <w:tblGrid>
        <w:gridCol w:w="2149"/>
        <w:gridCol w:w="2149"/>
        <w:gridCol w:w="2158"/>
      </w:tblGrid>
      <w:tr w:rsidR="000E1D52" w:rsidRPr="001F6B58" w14:paraId="675DCFF8" w14:textId="77777777" w:rsidTr="000E1D52">
        <w:trPr>
          <w:cnfStyle w:val="100000000000" w:firstRow="1" w:lastRow="0" w:firstColumn="0" w:lastColumn="0" w:oddVBand="0" w:evenVBand="0" w:oddHBand="0" w:evenHBand="0" w:firstRowFirstColumn="0" w:firstRowLastColumn="0" w:lastRowFirstColumn="0" w:lastRowLastColumn="0"/>
          <w:trHeight w:val="349"/>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25EA6701" w14:textId="730E3F86" w:rsidR="00D16576" w:rsidRPr="001F6B58" w:rsidRDefault="00D16576" w:rsidP="0016401B">
            <w:pPr>
              <w:jc w:val="center"/>
              <w:rPr>
                <w:rFonts w:eastAsia="MS PMincho"/>
                <w:color w:val="000000"/>
              </w:rPr>
            </w:pPr>
            <w:r w:rsidRPr="001F6B58">
              <w:rPr>
                <w:rFonts w:ascii="Times New Roman" w:hAnsi="Times New Roman"/>
                <w:color w:val="000000"/>
              </w:rPr>
              <w:t>キーワード（中国語）</w:t>
            </w:r>
          </w:p>
        </w:tc>
        <w:tc>
          <w:tcPr>
            <w:tcW w:w="2149" w:type="dxa"/>
            <w:vAlign w:val="center"/>
          </w:tcPr>
          <w:p w14:paraId="2C7E55C6" w14:textId="72E64698" w:rsidR="00D16576" w:rsidRPr="001F6B58"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ascii="Times New Roman" w:hAnsi="Times New Roman"/>
                <w:color w:val="000000"/>
              </w:rPr>
              <w:t>キーワード</w:t>
            </w:r>
            <w:r w:rsidRPr="001F6B58">
              <w:rPr>
                <w:rFonts w:ascii="Times New Roman" w:hAnsi="Times New Roman" w:hint="eastAsia"/>
                <w:color w:val="000000"/>
              </w:rPr>
              <w:t>（日本語）</w:t>
            </w:r>
          </w:p>
        </w:tc>
        <w:tc>
          <w:tcPr>
            <w:tcW w:w="2158" w:type="dxa"/>
            <w:vAlign w:val="center"/>
          </w:tcPr>
          <w:p w14:paraId="05AD608E" w14:textId="4BED1A8A" w:rsidR="00D16576" w:rsidRPr="001F6B58"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ascii="Times New Roman" w:hAnsi="Times New Roman"/>
                <w:color w:val="000000"/>
              </w:rPr>
              <w:t>重要度</w:t>
            </w:r>
          </w:p>
        </w:tc>
      </w:tr>
      <w:tr w:rsidR="000E1D52" w:rsidRPr="001F6B58" w14:paraId="5C1B1426" w14:textId="77777777" w:rsidTr="000E1D52">
        <w:trPr>
          <w:trHeight w:val="365"/>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150059A1" w14:textId="37FFA3EE" w:rsidR="00D16576" w:rsidRPr="001F6B58" w:rsidRDefault="00941C10" w:rsidP="0016401B">
            <w:pPr>
              <w:jc w:val="center"/>
              <w:rPr>
                <w:rFonts w:eastAsia="MS PMincho"/>
                <w:color w:val="000000"/>
              </w:rPr>
            </w:pPr>
            <w:r w:rsidRPr="001F6B58">
              <w:rPr>
                <w:rFonts w:eastAsia="MS PMincho" w:hint="eastAsia"/>
                <w:color w:val="000000"/>
                <w:bdr w:val="single" w:sz="4" w:space="0" w:color="auto"/>
                <w:lang w:eastAsia="zh-CN"/>
              </w:rPr>
              <w:t xml:space="preserve"> </w:t>
            </w:r>
            <w:r w:rsidR="00D16576" w:rsidRPr="001F6B58">
              <w:rPr>
                <w:rFonts w:eastAsia="MS PMincho"/>
                <w:color w:val="000000"/>
                <w:bdr w:val="single" w:sz="4" w:space="0" w:color="auto"/>
                <w:lang w:eastAsia="zh-CN"/>
              </w:rPr>
              <w:t>看</w:t>
            </w:r>
            <w:r w:rsidRPr="001F6B58">
              <w:rPr>
                <w:rFonts w:eastAsia="MS PMincho" w:hint="eastAsia"/>
                <w:color w:val="000000"/>
                <w:bdr w:val="single" w:sz="4" w:space="0" w:color="auto"/>
                <w:lang w:eastAsia="zh-CN"/>
              </w:rPr>
              <w:t xml:space="preserve">　</w:t>
            </w:r>
          </w:p>
        </w:tc>
        <w:tc>
          <w:tcPr>
            <w:tcW w:w="2149" w:type="dxa"/>
            <w:vAlign w:val="center"/>
          </w:tcPr>
          <w:p w14:paraId="497B249E" w14:textId="2400F885" w:rsidR="00D16576" w:rsidRPr="001F6B58"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見る</w:t>
            </w:r>
            <w:r w:rsidRPr="001F6B58">
              <w:rPr>
                <w:rFonts w:eastAsia="MS PMincho" w:hint="eastAsia"/>
                <w:b/>
                <w:color w:val="000000"/>
                <w:bdr w:val="single" w:sz="4" w:space="0" w:color="auto"/>
              </w:rPr>
              <w:t xml:space="preserve">　</w:t>
            </w:r>
          </w:p>
        </w:tc>
        <w:tc>
          <w:tcPr>
            <w:tcW w:w="2158" w:type="dxa"/>
            <w:vAlign w:val="center"/>
          </w:tcPr>
          <w:p w14:paraId="1438A4E8" w14:textId="5A3C9A37"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65</w:t>
            </w:r>
          </w:p>
        </w:tc>
      </w:tr>
      <w:tr w:rsidR="000E1D52" w:rsidRPr="001F6B58" w14:paraId="23C22F69" w14:textId="77777777" w:rsidTr="000E1D52">
        <w:trPr>
          <w:trHeight w:val="365"/>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15E0D4AB" w14:textId="005E1F24" w:rsidR="00D16576" w:rsidRPr="001F6B58" w:rsidRDefault="00941C10" w:rsidP="0016401B">
            <w:pPr>
              <w:jc w:val="center"/>
              <w:rPr>
                <w:rFonts w:eastAsia="MS PMincho"/>
                <w:color w:val="000000"/>
              </w:rPr>
            </w:pPr>
            <w:r w:rsidRPr="001F6B58">
              <w:rPr>
                <w:rFonts w:eastAsia="MS PMincho" w:hint="eastAsia"/>
                <w:color w:val="000000"/>
                <w:bdr w:val="single" w:sz="4" w:space="0" w:color="auto"/>
                <w:lang w:eastAsia="zh-CN"/>
              </w:rPr>
              <w:t xml:space="preserve"> </w:t>
            </w:r>
            <w:r w:rsidR="00D16576" w:rsidRPr="001F6B58">
              <w:rPr>
                <w:rFonts w:eastAsia="MS PMincho"/>
                <w:color w:val="000000"/>
                <w:bdr w:val="single" w:sz="4" w:space="0" w:color="auto"/>
                <w:lang w:eastAsia="zh-CN"/>
              </w:rPr>
              <w:t>人</w:t>
            </w:r>
            <w:r w:rsidRPr="001F6B58">
              <w:rPr>
                <w:rFonts w:eastAsia="MS PMincho" w:hint="eastAsia"/>
                <w:color w:val="000000"/>
                <w:bdr w:val="single" w:sz="4" w:space="0" w:color="auto"/>
                <w:lang w:eastAsia="zh-CN"/>
              </w:rPr>
              <w:t xml:space="preserve">　</w:t>
            </w:r>
          </w:p>
        </w:tc>
        <w:tc>
          <w:tcPr>
            <w:tcW w:w="2149" w:type="dxa"/>
            <w:vAlign w:val="center"/>
          </w:tcPr>
          <w:p w14:paraId="6D4B55F2" w14:textId="52E8C55B" w:rsidR="00D16576" w:rsidRPr="001F6B58"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人</w:t>
            </w:r>
            <w:r w:rsidRPr="001F6B58">
              <w:rPr>
                <w:rFonts w:eastAsia="MS PMincho" w:hint="eastAsia"/>
                <w:b/>
                <w:color w:val="000000"/>
                <w:bdr w:val="single" w:sz="4" w:space="0" w:color="auto"/>
              </w:rPr>
              <w:t xml:space="preserve">　</w:t>
            </w:r>
          </w:p>
        </w:tc>
        <w:tc>
          <w:tcPr>
            <w:tcW w:w="2158" w:type="dxa"/>
            <w:vAlign w:val="center"/>
          </w:tcPr>
          <w:p w14:paraId="7E2D1D18" w14:textId="4A34F1FA"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61</w:t>
            </w:r>
          </w:p>
        </w:tc>
      </w:tr>
      <w:tr w:rsidR="000E1D52" w:rsidRPr="001F6B58" w14:paraId="6D6172BB" w14:textId="77777777" w:rsidTr="000E1D52">
        <w:trPr>
          <w:trHeight w:val="413"/>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6BA19533" w14:textId="04C3EE28" w:rsidR="00D16576" w:rsidRPr="001F6B58" w:rsidRDefault="00941C10" w:rsidP="0016401B">
            <w:pPr>
              <w:jc w:val="center"/>
              <w:rPr>
                <w:rFonts w:eastAsia="MS PMincho"/>
                <w:color w:val="000000"/>
              </w:rPr>
            </w:pPr>
            <w:r w:rsidRPr="001F6B58">
              <w:rPr>
                <w:rFonts w:eastAsia="MS PMincho" w:hint="eastAsia"/>
                <w:color w:val="000000"/>
                <w:bdr w:val="single" w:sz="4" w:space="0" w:color="auto"/>
                <w:lang w:eastAsia="zh-CN"/>
              </w:rPr>
              <w:t xml:space="preserve"> </w:t>
            </w:r>
            <w:r w:rsidR="00D16576" w:rsidRPr="001F6B58">
              <w:rPr>
                <w:rFonts w:eastAsia="MS PMincho"/>
                <w:color w:val="000000"/>
                <w:bdr w:val="single" w:sz="4" w:space="0" w:color="auto"/>
                <w:lang w:eastAsia="zh-CN"/>
              </w:rPr>
              <w:t>不</w:t>
            </w:r>
            <w:r w:rsidRPr="001F6B58">
              <w:rPr>
                <w:rFonts w:eastAsia="MS PMincho" w:hint="eastAsia"/>
                <w:color w:val="000000"/>
                <w:bdr w:val="single" w:sz="4" w:space="0" w:color="auto"/>
                <w:lang w:eastAsia="zh-CN"/>
              </w:rPr>
              <w:t xml:space="preserve">　</w:t>
            </w:r>
          </w:p>
        </w:tc>
        <w:tc>
          <w:tcPr>
            <w:tcW w:w="2149" w:type="dxa"/>
            <w:vAlign w:val="center"/>
          </w:tcPr>
          <w:p w14:paraId="30E5BF5D" w14:textId="5036190B" w:rsidR="00BB6815" w:rsidRPr="001F6B58"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lang w:eastAsia="zh-CN"/>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いいえ</w:t>
            </w:r>
            <w:r w:rsidRPr="001F6B58">
              <w:rPr>
                <w:rFonts w:eastAsia="MS PMincho" w:hint="eastAsia"/>
                <w:b/>
                <w:color w:val="000000"/>
                <w:bdr w:val="single" w:sz="4" w:space="0" w:color="auto"/>
              </w:rPr>
              <w:t xml:space="preserve">　</w:t>
            </w:r>
          </w:p>
        </w:tc>
        <w:tc>
          <w:tcPr>
            <w:tcW w:w="2158" w:type="dxa"/>
            <w:vAlign w:val="center"/>
          </w:tcPr>
          <w:p w14:paraId="78EB13BF" w14:textId="282414C2"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51</w:t>
            </w:r>
          </w:p>
        </w:tc>
      </w:tr>
      <w:tr w:rsidR="000E1D52" w:rsidRPr="001F6B58" w14:paraId="08DA0AA4" w14:textId="77777777" w:rsidTr="000E1D52">
        <w:trPr>
          <w:trHeight w:val="365"/>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4E7B62F3" w14:textId="3EEEA201" w:rsidR="00D16576" w:rsidRPr="001F6B58" w:rsidRDefault="00D16576" w:rsidP="0016401B">
            <w:pPr>
              <w:jc w:val="center"/>
              <w:rPr>
                <w:rFonts w:eastAsia="MS PMincho"/>
                <w:color w:val="000000"/>
              </w:rPr>
            </w:pPr>
            <w:r w:rsidRPr="001F6B58">
              <w:rPr>
                <w:rFonts w:eastAsia="MS PMincho"/>
                <w:color w:val="000000"/>
                <w:lang w:eastAsia="zh-CN"/>
              </w:rPr>
              <w:t>故事</w:t>
            </w:r>
          </w:p>
        </w:tc>
        <w:tc>
          <w:tcPr>
            <w:tcW w:w="2149" w:type="dxa"/>
            <w:vAlign w:val="center"/>
          </w:tcPr>
          <w:p w14:paraId="6E8FD738" w14:textId="1F595C4B" w:rsidR="00D16576" w:rsidRPr="001F6B58"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hint="eastAsia"/>
                <w:b/>
                <w:color w:val="000000"/>
              </w:rPr>
              <w:t>物語</w:t>
            </w:r>
          </w:p>
        </w:tc>
        <w:tc>
          <w:tcPr>
            <w:tcW w:w="2158" w:type="dxa"/>
            <w:vAlign w:val="center"/>
          </w:tcPr>
          <w:p w14:paraId="1F408278" w14:textId="1DDDE411"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45</w:t>
            </w:r>
          </w:p>
        </w:tc>
      </w:tr>
      <w:tr w:rsidR="000E1D52" w:rsidRPr="001F6B58" w14:paraId="7BBAB9B3" w14:textId="77777777" w:rsidTr="000E1D52">
        <w:trPr>
          <w:trHeight w:val="365"/>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2FD6EF46" w14:textId="2CE11122" w:rsidR="00D16576" w:rsidRPr="001F6B58" w:rsidRDefault="00941C10" w:rsidP="0016401B">
            <w:pPr>
              <w:jc w:val="center"/>
              <w:rPr>
                <w:rFonts w:eastAsia="MS PMincho"/>
                <w:color w:val="000000"/>
                <w:bdr w:val="single" w:sz="4" w:space="0" w:color="auto"/>
              </w:rPr>
            </w:pPr>
            <w:r w:rsidRPr="001F6B58">
              <w:rPr>
                <w:rFonts w:ascii="SimSun" w:eastAsia="SimSun" w:hAnsi="SimSun" w:cs="SimSun" w:hint="eastAsia"/>
                <w:color w:val="000000"/>
                <w:bdr w:val="single" w:sz="4" w:space="0" w:color="auto"/>
                <w:lang w:eastAsia="zh-CN"/>
              </w:rPr>
              <w:t xml:space="preserve"> </w:t>
            </w:r>
            <w:r w:rsidR="00D16576" w:rsidRPr="001F6B58">
              <w:rPr>
                <w:rFonts w:ascii="SimSun" w:eastAsia="SimSun" w:hAnsi="SimSun" w:cs="SimSun"/>
                <w:color w:val="000000"/>
                <w:bdr w:val="single" w:sz="4" w:space="0" w:color="auto"/>
                <w:lang w:eastAsia="zh-CN"/>
              </w:rPr>
              <w:t>电</w:t>
            </w:r>
            <w:r w:rsidR="00D16576" w:rsidRPr="001F6B58">
              <w:rPr>
                <w:rFonts w:eastAsia="MS PMincho" w:hint="eastAsia"/>
                <w:color w:val="000000"/>
                <w:bdr w:val="single" w:sz="4" w:space="0" w:color="auto"/>
                <w:lang w:eastAsia="zh-CN"/>
              </w:rPr>
              <w:t>影</w:t>
            </w:r>
            <w:r w:rsidRPr="001F6B58">
              <w:rPr>
                <w:rFonts w:eastAsia="MS PMincho" w:hint="eastAsia"/>
                <w:color w:val="000000"/>
                <w:bdr w:val="single" w:sz="4" w:space="0" w:color="auto"/>
                <w:lang w:eastAsia="zh-CN"/>
              </w:rPr>
              <w:t xml:space="preserve">　</w:t>
            </w:r>
          </w:p>
        </w:tc>
        <w:tc>
          <w:tcPr>
            <w:tcW w:w="2149" w:type="dxa"/>
            <w:vAlign w:val="center"/>
          </w:tcPr>
          <w:p w14:paraId="63A62506" w14:textId="2A4D6F7E" w:rsidR="00D16576" w:rsidRPr="001F6B58" w:rsidRDefault="00941C10" w:rsidP="00BB6815">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映画</w:t>
            </w:r>
            <w:r w:rsidRPr="001F6B58">
              <w:rPr>
                <w:rFonts w:eastAsia="MS PMincho" w:hint="eastAsia"/>
                <w:b/>
                <w:color w:val="000000"/>
                <w:bdr w:val="single" w:sz="4" w:space="0" w:color="auto"/>
              </w:rPr>
              <w:t xml:space="preserve">　</w:t>
            </w:r>
          </w:p>
        </w:tc>
        <w:tc>
          <w:tcPr>
            <w:tcW w:w="2158" w:type="dxa"/>
            <w:vAlign w:val="center"/>
          </w:tcPr>
          <w:p w14:paraId="77E733CA" w14:textId="4D61189B"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45</w:t>
            </w:r>
          </w:p>
        </w:tc>
      </w:tr>
      <w:tr w:rsidR="000E1D52" w:rsidRPr="001F6B58" w14:paraId="25246844" w14:textId="77777777" w:rsidTr="000E1D52">
        <w:trPr>
          <w:trHeight w:val="386"/>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457308D4" w14:textId="2F3E72AE" w:rsidR="00D16576" w:rsidRPr="001F6B58" w:rsidRDefault="00941C10" w:rsidP="0016401B">
            <w:pPr>
              <w:jc w:val="center"/>
              <w:rPr>
                <w:rFonts w:eastAsia="MS PMincho"/>
                <w:color w:val="000000"/>
                <w:bdr w:val="single" w:sz="4" w:space="0" w:color="auto"/>
              </w:rPr>
            </w:pPr>
            <w:r w:rsidRPr="001F6B58">
              <w:rPr>
                <w:rFonts w:eastAsia="MS PMincho" w:hint="eastAsia"/>
                <w:color w:val="000000"/>
                <w:bdr w:val="single" w:sz="4" w:space="0" w:color="auto"/>
                <w:lang w:eastAsia="zh-CN"/>
              </w:rPr>
              <w:t xml:space="preserve"> </w:t>
            </w:r>
            <w:r w:rsidR="00D16576" w:rsidRPr="001F6B58">
              <w:rPr>
                <w:rFonts w:eastAsia="MS PMincho"/>
                <w:color w:val="000000"/>
                <w:bdr w:val="single" w:sz="4" w:space="0" w:color="auto"/>
                <w:lang w:eastAsia="zh-CN"/>
              </w:rPr>
              <w:t>没有</w:t>
            </w:r>
            <w:r w:rsidRPr="001F6B58">
              <w:rPr>
                <w:rFonts w:eastAsia="MS PMincho" w:hint="eastAsia"/>
                <w:color w:val="000000"/>
                <w:bdr w:val="single" w:sz="4" w:space="0" w:color="auto"/>
                <w:lang w:eastAsia="zh-CN"/>
              </w:rPr>
              <w:t xml:space="preserve">　</w:t>
            </w:r>
          </w:p>
        </w:tc>
        <w:tc>
          <w:tcPr>
            <w:tcW w:w="2149" w:type="dxa"/>
            <w:vAlign w:val="center"/>
          </w:tcPr>
          <w:p w14:paraId="69269025" w14:textId="5916494A" w:rsidR="00D16576" w:rsidRPr="001F6B58"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ない</w:t>
            </w:r>
            <w:r w:rsidRPr="001F6B58">
              <w:rPr>
                <w:rFonts w:eastAsia="MS PMincho" w:hint="eastAsia"/>
                <w:b/>
                <w:color w:val="000000"/>
                <w:bdr w:val="single" w:sz="4" w:space="0" w:color="auto"/>
              </w:rPr>
              <w:t xml:space="preserve">　</w:t>
            </w:r>
          </w:p>
        </w:tc>
        <w:tc>
          <w:tcPr>
            <w:tcW w:w="2158" w:type="dxa"/>
            <w:vAlign w:val="center"/>
          </w:tcPr>
          <w:p w14:paraId="0774C133" w14:textId="3407E4B6"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40</w:t>
            </w:r>
          </w:p>
        </w:tc>
      </w:tr>
      <w:tr w:rsidR="000E1D52" w:rsidRPr="001F6B58" w14:paraId="6FFC4252" w14:textId="77777777" w:rsidTr="000E1D52">
        <w:trPr>
          <w:trHeight w:val="365"/>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00C0CF06" w14:textId="2B6E3FA3" w:rsidR="00D16576" w:rsidRPr="001F6B58" w:rsidRDefault="00D16576" w:rsidP="0016401B">
            <w:pPr>
              <w:jc w:val="center"/>
              <w:rPr>
                <w:rFonts w:eastAsia="MS PMincho"/>
                <w:color w:val="000000"/>
              </w:rPr>
            </w:pPr>
            <w:r w:rsidRPr="001F6B58">
              <w:rPr>
                <w:rFonts w:ascii="SimSun" w:eastAsia="SimSun" w:hAnsi="SimSun" w:cs="SimSun"/>
                <w:color w:val="000000"/>
                <w:lang w:eastAsia="zh-CN"/>
              </w:rPr>
              <w:t>剧</w:t>
            </w:r>
            <w:r w:rsidRPr="001F6B58">
              <w:rPr>
                <w:rFonts w:eastAsia="MS PMincho" w:hint="eastAsia"/>
                <w:color w:val="000000"/>
                <w:lang w:eastAsia="zh-CN"/>
              </w:rPr>
              <w:t>情</w:t>
            </w:r>
          </w:p>
        </w:tc>
        <w:tc>
          <w:tcPr>
            <w:tcW w:w="2149" w:type="dxa"/>
            <w:vAlign w:val="center"/>
          </w:tcPr>
          <w:p w14:paraId="7FD2D63E" w14:textId="2F389F9E" w:rsidR="00D16576" w:rsidRPr="001F6B58"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ascii="Times New Roman" w:hAnsi="Times New Roman"/>
                <w:b/>
                <w:color w:val="000000"/>
              </w:rPr>
              <w:t>劇の筋</w:t>
            </w:r>
          </w:p>
        </w:tc>
        <w:tc>
          <w:tcPr>
            <w:tcW w:w="2158" w:type="dxa"/>
            <w:vAlign w:val="center"/>
          </w:tcPr>
          <w:p w14:paraId="56720A26" w14:textId="3E5DDC2F"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38</w:t>
            </w:r>
          </w:p>
        </w:tc>
      </w:tr>
      <w:tr w:rsidR="000E1D52" w:rsidRPr="001F6B58" w14:paraId="51310727" w14:textId="77777777" w:rsidTr="000E1D52">
        <w:trPr>
          <w:trHeight w:val="365"/>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76275DA6" w14:textId="09D1FCD6" w:rsidR="00D16576" w:rsidRPr="001F6B58" w:rsidRDefault="00D16576" w:rsidP="0016401B">
            <w:pPr>
              <w:jc w:val="center"/>
              <w:rPr>
                <w:rFonts w:eastAsia="MS PMincho"/>
                <w:color w:val="000000"/>
              </w:rPr>
            </w:pPr>
            <w:r w:rsidRPr="001F6B58">
              <w:rPr>
                <w:rFonts w:eastAsia="MS PMincho"/>
                <w:color w:val="000000"/>
                <w:lang w:eastAsia="zh-CN"/>
              </w:rPr>
              <w:t>画面</w:t>
            </w:r>
          </w:p>
        </w:tc>
        <w:tc>
          <w:tcPr>
            <w:tcW w:w="2149" w:type="dxa"/>
            <w:vAlign w:val="center"/>
          </w:tcPr>
          <w:p w14:paraId="5F40A05D" w14:textId="2A504418" w:rsidR="00D16576" w:rsidRPr="001F6B58"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hint="eastAsia"/>
                <w:b/>
                <w:color w:val="000000"/>
              </w:rPr>
              <w:t>画面</w:t>
            </w:r>
          </w:p>
        </w:tc>
        <w:tc>
          <w:tcPr>
            <w:tcW w:w="2158" w:type="dxa"/>
            <w:vAlign w:val="center"/>
          </w:tcPr>
          <w:p w14:paraId="4D5501C0" w14:textId="029A3854"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36</w:t>
            </w:r>
          </w:p>
        </w:tc>
      </w:tr>
      <w:tr w:rsidR="000E1D52" w:rsidRPr="001F6B58" w14:paraId="7309BCF3" w14:textId="77777777" w:rsidTr="000E1D52">
        <w:trPr>
          <w:trHeight w:val="365"/>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4BE9E601" w14:textId="006715D4" w:rsidR="00D16576" w:rsidRPr="001F6B58" w:rsidRDefault="00941C10" w:rsidP="0016401B">
            <w:pPr>
              <w:jc w:val="center"/>
              <w:rPr>
                <w:rFonts w:eastAsia="MS PMincho"/>
                <w:color w:val="000000"/>
                <w:bdr w:val="single" w:sz="4" w:space="0" w:color="auto"/>
              </w:rPr>
            </w:pPr>
            <w:r w:rsidRPr="001F6B58">
              <w:rPr>
                <w:rFonts w:eastAsia="MS PMincho" w:hint="eastAsia"/>
                <w:color w:val="000000"/>
                <w:bdr w:val="single" w:sz="4" w:space="0" w:color="auto"/>
                <w:lang w:eastAsia="zh-CN"/>
              </w:rPr>
              <w:t xml:space="preserve"> </w:t>
            </w:r>
            <w:r w:rsidR="00D16576" w:rsidRPr="001F6B58">
              <w:rPr>
                <w:rFonts w:eastAsia="MS PMincho"/>
                <w:color w:val="000000"/>
                <w:bdr w:val="single" w:sz="4" w:space="0" w:color="auto"/>
                <w:lang w:eastAsia="zh-CN"/>
              </w:rPr>
              <w:t>感</w:t>
            </w:r>
            <w:r w:rsidR="00D16576" w:rsidRPr="001F6B58">
              <w:rPr>
                <w:rFonts w:ascii="SimSun" w:eastAsia="SimSun" w:hAnsi="SimSun" w:cs="SimSun"/>
                <w:color w:val="000000"/>
                <w:bdr w:val="single" w:sz="4" w:space="0" w:color="auto"/>
                <w:lang w:eastAsia="zh-CN"/>
              </w:rPr>
              <w:t>觉</w:t>
            </w:r>
            <w:r w:rsidRPr="001F6B58">
              <w:rPr>
                <w:rFonts w:ascii="SimSun" w:eastAsia="SimSun" w:hAnsi="SimSun" w:cs="SimSun" w:hint="eastAsia"/>
                <w:color w:val="000000"/>
                <w:bdr w:val="single" w:sz="4" w:space="0" w:color="auto"/>
                <w:lang w:eastAsia="zh-CN"/>
              </w:rPr>
              <w:t xml:space="preserve">　</w:t>
            </w:r>
          </w:p>
        </w:tc>
        <w:tc>
          <w:tcPr>
            <w:tcW w:w="2149" w:type="dxa"/>
            <w:vAlign w:val="center"/>
          </w:tcPr>
          <w:p w14:paraId="67298A9B" w14:textId="619F20AF" w:rsidR="00D16576" w:rsidRPr="001F6B58"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感覚</w:t>
            </w:r>
            <w:r w:rsidRPr="001F6B58">
              <w:rPr>
                <w:rFonts w:eastAsia="MS PMincho" w:hint="eastAsia"/>
                <w:b/>
                <w:color w:val="000000"/>
                <w:bdr w:val="single" w:sz="4" w:space="0" w:color="auto"/>
              </w:rPr>
              <w:t xml:space="preserve">　</w:t>
            </w:r>
          </w:p>
        </w:tc>
        <w:tc>
          <w:tcPr>
            <w:tcW w:w="2158" w:type="dxa"/>
            <w:vAlign w:val="center"/>
          </w:tcPr>
          <w:p w14:paraId="3FB738C5" w14:textId="4765DDD9"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34</w:t>
            </w:r>
          </w:p>
        </w:tc>
      </w:tr>
      <w:tr w:rsidR="000E1D52" w:rsidRPr="001F6B58" w14:paraId="2CCBD705" w14:textId="77777777" w:rsidTr="000E1D52">
        <w:trPr>
          <w:trHeight w:val="386"/>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72DF9967" w14:textId="2AC145DD" w:rsidR="00D16576" w:rsidRPr="001F6B58" w:rsidRDefault="00941C10" w:rsidP="0016401B">
            <w:pPr>
              <w:jc w:val="center"/>
              <w:rPr>
                <w:rFonts w:eastAsia="MS PMincho"/>
                <w:color w:val="000000"/>
                <w:bdr w:val="single" w:sz="4" w:space="0" w:color="auto"/>
                <w:lang w:eastAsia="zh-CN"/>
              </w:rPr>
            </w:pPr>
            <w:r w:rsidRPr="001F6B58">
              <w:rPr>
                <w:rFonts w:eastAsia="MS PMincho" w:hint="eastAsia"/>
                <w:color w:val="000000"/>
                <w:bdr w:val="single" w:sz="4" w:space="0" w:color="auto"/>
                <w:lang w:eastAsia="zh-CN"/>
              </w:rPr>
              <w:t xml:space="preserve"> </w:t>
            </w:r>
            <w:r w:rsidR="00D16576" w:rsidRPr="001F6B58">
              <w:rPr>
                <w:rFonts w:eastAsia="MS PMincho"/>
                <w:color w:val="000000"/>
                <w:bdr w:val="single" w:sz="4" w:space="0" w:color="auto"/>
                <w:lang w:eastAsia="zh-CN"/>
              </w:rPr>
              <w:t>上</w:t>
            </w:r>
            <w:r w:rsidRPr="001F6B58">
              <w:rPr>
                <w:rFonts w:eastAsia="MS PMincho" w:hint="eastAsia"/>
                <w:color w:val="000000"/>
                <w:bdr w:val="single" w:sz="4" w:space="0" w:color="auto"/>
                <w:lang w:eastAsia="zh-CN"/>
              </w:rPr>
              <w:t xml:space="preserve">　</w:t>
            </w:r>
          </w:p>
        </w:tc>
        <w:tc>
          <w:tcPr>
            <w:tcW w:w="2149" w:type="dxa"/>
            <w:vAlign w:val="center"/>
          </w:tcPr>
          <w:p w14:paraId="070CFABC" w14:textId="4651B3F0" w:rsidR="00D16576" w:rsidRPr="001F6B58"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上</w:t>
            </w:r>
            <w:r w:rsidRPr="001F6B58">
              <w:rPr>
                <w:rFonts w:eastAsia="MS PMincho" w:hint="eastAsia"/>
                <w:b/>
                <w:color w:val="000000"/>
                <w:bdr w:val="single" w:sz="4" w:space="0" w:color="auto"/>
              </w:rPr>
              <w:t xml:space="preserve">　</w:t>
            </w:r>
          </w:p>
        </w:tc>
        <w:tc>
          <w:tcPr>
            <w:tcW w:w="2158" w:type="dxa"/>
            <w:vAlign w:val="center"/>
          </w:tcPr>
          <w:p w14:paraId="17FBAA95" w14:textId="493757D4"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33</w:t>
            </w:r>
          </w:p>
        </w:tc>
      </w:tr>
      <w:tr w:rsidR="000E1D52" w:rsidRPr="001F6B58" w14:paraId="44C571DD" w14:textId="77777777" w:rsidTr="000E1D52">
        <w:trPr>
          <w:trHeight w:val="365"/>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5C27DA4B" w14:textId="31607D5A" w:rsidR="00D16576" w:rsidRPr="001F6B58" w:rsidRDefault="00D16576" w:rsidP="0016401B">
            <w:pPr>
              <w:jc w:val="center"/>
              <w:rPr>
                <w:rFonts w:eastAsia="MS PMincho"/>
                <w:color w:val="000000"/>
                <w:lang w:eastAsia="zh-CN"/>
              </w:rPr>
            </w:pPr>
            <w:r w:rsidRPr="001F6B58">
              <w:rPr>
                <w:rFonts w:eastAsia="MS PMincho"/>
                <w:color w:val="000000"/>
                <w:lang w:eastAsia="zh-CN"/>
              </w:rPr>
              <w:t>新海</w:t>
            </w:r>
            <w:r w:rsidR="0016401B" w:rsidRPr="001F6B58">
              <w:rPr>
                <w:rFonts w:ascii="SimSun" w:eastAsia="SimSun" w:hAnsi="SimSun" w:cs="SimSun"/>
                <w:color w:val="000000"/>
                <w:lang w:eastAsia="zh-CN"/>
              </w:rPr>
              <w:t>诚</w:t>
            </w:r>
          </w:p>
        </w:tc>
        <w:tc>
          <w:tcPr>
            <w:tcW w:w="2149" w:type="dxa"/>
            <w:vAlign w:val="center"/>
          </w:tcPr>
          <w:p w14:paraId="7FEE4CC1" w14:textId="71E9B3B6" w:rsidR="00D16576" w:rsidRPr="001F6B58"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hint="eastAsia"/>
                <w:b/>
                <w:color w:val="000000"/>
              </w:rPr>
              <w:t>新海誠</w:t>
            </w:r>
          </w:p>
        </w:tc>
        <w:tc>
          <w:tcPr>
            <w:tcW w:w="2158" w:type="dxa"/>
            <w:vAlign w:val="center"/>
          </w:tcPr>
          <w:p w14:paraId="74037C53" w14:textId="63A18E69" w:rsidR="00D16576" w:rsidRPr="001F6B58"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33</w:t>
            </w:r>
          </w:p>
        </w:tc>
      </w:tr>
      <w:tr w:rsidR="000E1D52" w:rsidRPr="001F6B58" w14:paraId="1E85A4CB" w14:textId="77777777" w:rsidTr="000E1D52">
        <w:trPr>
          <w:trHeight w:val="365"/>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5ECDFA88" w14:textId="05C09E57" w:rsidR="00D16576" w:rsidRPr="001F6B58" w:rsidRDefault="00941C10" w:rsidP="0016401B">
            <w:pPr>
              <w:jc w:val="center"/>
              <w:rPr>
                <w:rFonts w:eastAsia="MS PMincho"/>
                <w:color w:val="000000"/>
                <w:bdr w:val="single" w:sz="4" w:space="0" w:color="auto"/>
                <w:lang w:eastAsia="zh-CN"/>
              </w:rPr>
            </w:pPr>
            <w:r w:rsidRPr="001F6B58">
              <w:rPr>
                <w:rFonts w:eastAsia="MS PMincho" w:hint="eastAsia"/>
                <w:color w:val="000000"/>
                <w:bdr w:val="single" w:sz="4" w:space="0" w:color="auto"/>
                <w:lang w:eastAsia="zh-CN"/>
              </w:rPr>
              <w:t xml:space="preserve"> </w:t>
            </w:r>
            <w:r w:rsidR="00D16576" w:rsidRPr="001F6B58">
              <w:rPr>
                <w:rFonts w:eastAsia="MS PMincho"/>
                <w:color w:val="000000"/>
                <w:bdr w:val="single" w:sz="4" w:space="0" w:color="auto"/>
                <w:lang w:eastAsia="zh-CN"/>
              </w:rPr>
              <w:t>太</w:t>
            </w:r>
            <w:r w:rsidRPr="001F6B58">
              <w:rPr>
                <w:rFonts w:eastAsia="MS PMincho" w:hint="eastAsia"/>
                <w:color w:val="000000"/>
                <w:bdr w:val="single" w:sz="4" w:space="0" w:color="auto"/>
                <w:lang w:eastAsia="zh-CN"/>
              </w:rPr>
              <w:t xml:space="preserve">　</w:t>
            </w:r>
          </w:p>
        </w:tc>
        <w:tc>
          <w:tcPr>
            <w:tcW w:w="2149" w:type="dxa"/>
            <w:vAlign w:val="center"/>
          </w:tcPr>
          <w:p w14:paraId="1F1129B8" w14:textId="4EF41806" w:rsidR="00D16576" w:rsidRPr="001F6B58"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すごく</w:t>
            </w:r>
            <w:r w:rsidRPr="001F6B58">
              <w:rPr>
                <w:rFonts w:eastAsia="MS PMincho" w:hint="eastAsia"/>
                <w:b/>
                <w:color w:val="000000"/>
                <w:bdr w:val="single" w:sz="4" w:space="0" w:color="auto"/>
              </w:rPr>
              <w:t xml:space="preserve">　</w:t>
            </w:r>
          </w:p>
        </w:tc>
        <w:tc>
          <w:tcPr>
            <w:tcW w:w="2158" w:type="dxa"/>
            <w:vAlign w:val="center"/>
          </w:tcPr>
          <w:p w14:paraId="707A4A69" w14:textId="71C696B8" w:rsidR="00D16576" w:rsidRPr="001F6B58"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b/>
                <w:color w:val="000000"/>
                <w:lang w:eastAsia="zh-CN"/>
              </w:rPr>
              <w:t>0.0033</w:t>
            </w:r>
          </w:p>
        </w:tc>
      </w:tr>
      <w:tr w:rsidR="000E1D52" w:rsidRPr="001F6B58" w14:paraId="4382F2CF" w14:textId="77777777" w:rsidTr="000E1D52">
        <w:trPr>
          <w:trHeight w:val="365"/>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37BD5745" w14:textId="61C0FE22" w:rsidR="0016401B" w:rsidRPr="001F6B58" w:rsidRDefault="00941C10" w:rsidP="0016401B">
            <w:pPr>
              <w:jc w:val="center"/>
              <w:rPr>
                <w:rFonts w:eastAsia="MS PMincho"/>
                <w:color w:val="000000"/>
                <w:bdr w:val="single" w:sz="4" w:space="0" w:color="auto"/>
                <w:lang w:eastAsia="zh-CN"/>
              </w:rPr>
            </w:pPr>
            <w:r w:rsidRPr="001F6B58">
              <w:rPr>
                <w:rFonts w:eastAsia="MS PMincho" w:hint="eastAsia"/>
                <w:color w:val="000000"/>
                <w:bdr w:val="single" w:sz="4" w:space="0" w:color="auto"/>
                <w:lang w:eastAsia="zh-CN"/>
              </w:rPr>
              <w:t xml:space="preserve"> </w:t>
            </w:r>
            <w:r w:rsidR="0016401B" w:rsidRPr="001F6B58">
              <w:rPr>
                <w:rFonts w:eastAsia="MS PMincho"/>
                <w:color w:val="000000"/>
                <w:bdr w:val="single" w:sz="4" w:space="0" w:color="auto"/>
                <w:lang w:eastAsia="zh-CN"/>
              </w:rPr>
              <w:t>名字</w:t>
            </w:r>
            <w:r w:rsidRPr="001F6B58">
              <w:rPr>
                <w:rFonts w:eastAsia="MS PMincho" w:hint="eastAsia"/>
                <w:color w:val="000000"/>
                <w:bdr w:val="single" w:sz="4" w:space="0" w:color="auto"/>
                <w:lang w:eastAsia="zh-CN"/>
              </w:rPr>
              <w:t xml:space="preserve">　</w:t>
            </w:r>
          </w:p>
        </w:tc>
        <w:tc>
          <w:tcPr>
            <w:tcW w:w="2149" w:type="dxa"/>
            <w:vAlign w:val="center"/>
          </w:tcPr>
          <w:p w14:paraId="75C9D3B2" w14:textId="17BF88E7" w:rsidR="0016401B" w:rsidRPr="001F6B58"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名前</w:t>
            </w:r>
            <w:r w:rsidRPr="001F6B58">
              <w:rPr>
                <w:rFonts w:eastAsia="MS PMincho" w:hint="eastAsia"/>
                <w:b/>
                <w:color w:val="000000"/>
                <w:bdr w:val="single" w:sz="4" w:space="0" w:color="auto"/>
              </w:rPr>
              <w:t xml:space="preserve">　</w:t>
            </w:r>
          </w:p>
        </w:tc>
        <w:tc>
          <w:tcPr>
            <w:tcW w:w="2158" w:type="dxa"/>
            <w:vAlign w:val="center"/>
          </w:tcPr>
          <w:p w14:paraId="5ACB4780" w14:textId="1D8E9CC4" w:rsidR="0016401B" w:rsidRPr="001F6B58"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lang w:eastAsia="zh-CN"/>
              </w:rPr>
            </w:pPr>
            <w:r w:rsidRPr="001F6B58">
              <w:rPr>
                <w:rFonts w:eastAsia="MS PMincho"/>
                <w:b/>
                <w:color w:val="000000"/>
                <w:lang w:eastAsia="zh-CN"/>
              </w:rPr>
              <w:t>0.0032</w:t>
            </w:r>
          </w:p>
        </w:tc>
      </w:tr>
      <w:tr w:rsidR="000E1D52" w:rsidRPr="001F6B58" w14:paraId="61D5B2E7" w14:textId="77777777" w:rsidTr="000E1D52">
        <w:trPr>
          <w:trHeight w:val="386"/>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4B7FAF6A" w14:textId="5BCB7C5B" w:rsidR="0016401B" w:rsidRPr="001F6B58" w:rsidRDefault="00941C10" w:rsidP="0016401B">
            <w:pPr>
              <w:jc w:val="center"/>
              <w:rPr>
                <w:rFonts w:eastAsia="MS PMincho"/>
                <w:color w:val="000000"/>
                <w:bdr w:val="single" w:sz="4" w:space="0" w:color="auto"/>
                <w:lang w:eastAsia="zh-CN"/>
              </w:rPr>
            </w:pPr>
            <w:r w:rsidRPr="001F6B58">
              <w:rPr>
                <w:rFonts w:eastAsia="MS PMincho" w:hint="eastAsia"/>
                <w:color w:val="000000"/>
                <w:bdr w:val="single" w:sz="4" w:space="0" w:color="auto"/>
                <w:lang w:eastAsia="zh-CN"/>
              </w:rPr>
              <w:t xml:space="preserve"> </w:t>
            </w:r>
            <w:r w:rsidR="0016401B" w:rsidRPr="001F6B58">
              <w:rPr>
                <w:rFonts w:eastAsia="MS PMincho" w:hint="eastAsia"/>
                <w:color w:val="000000"/>
                <w:bdr w:val="single" w:sz="4" w:space="0" w:color="auto"/>
                <w:lang w:eastAsia="zh-CN"/>
              </w:rPr>
              <w:t>会</w:t>
            </w:r>
            <w:r w:rsidRPr="001F6B58">
              <w:rPr>
                <w:rFonts w:eastAsia="MS PMincho" w:hint="eastAsia"/>
                <w:color w:val="000000"/>
                <w:bdr w:val="single" w:sz="4" w:space="0" w:color="auto"/>
                <w:lang w:eastAsia="zh-CN"/>
              </w:rPr>
              <w:t xml:space="preserve">　</w:t>
            </w:r>
          </w:p>
        </w:tc>
        <w:tc>
          <w:tcPr>
            <w:tcW w:w="2149" w:type="dxa"/>
            <w:vAlign w:val="center"/>
          </w:tcPr>
          <w:p w14:paraId="7C794DEB" w14:textId="05A36ECC" w:rsidR="0016401B" w:rsidRPr="001F6B58"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会</w:t>
            </w:r>
            <w:r w:rsidRPr="001F6B58">
              <w:rPr>
                <w:rFonts w:eastAsia="MS PMincho" w:hint="eastAsia"/>
                <w:b/>
                <w:color w:val="000000"/>
                <w:bdr w:val="single" w:sz="4" w:space="0" w:color="auto"/>
              </w:rPr>
              <w:t xml:space="preserve">　</w:t>
            </w:r>
          </w:p>
        </w:tc>
        <w:tc>
          <w:tcPr>
            <w:tcW w:w="2158" w:type="dxa"/>
            <w:vAlign w:val="center"/>
          </w:tcPr>
          <w:p w14:paraId="54AF3D76" w14:textId="5ACF2AC3" w:rsidR="0016401B" w:rsidRPr="001F6B58"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lang w:eastAsia="zh-CN"/>
              </w:rPr>
            </w:pPr>
            <w:r w:rsidRPr="001F6B58">
              <w:rPr>
                <w:rFonts w:eastAsia="MS PMincho"/>
                <w:b/>
                <w:color w:val="000000"/>
                <w:lang w:eastAsia="zh-CN"/>
              </w:rPr>
              <w:t>0.0031</w:t>
            </w:r>
          </w:p>
        </w:tc>
      </w:tr>
      <w:tr w:rsidR="000E1D52" w:rsidRPr="001F6B58" w14:paraId="4ACE6527" w14:textId="77777777" w:rsidTr="000E1D52">
        <w:trPr>
          <w:trHeight w:val="336"/>
        </w:trPr>
        <w:tc>
          <w:tcPr>
            <w:cnfStyle w:val="001000000000" w:firstRow="0" w:lastRow="0" w:firstColumn="1" w:lastColumn="0" w:oddVBand="0" w:evenVBand="0" w:oddHBand="0" w:evenHBand="0" w:firstRowFirstColumn="0" w:firstRowLastColumn="0" w:lastRowFirstColumn="0" w:lastRowLastColumn="0"/>
            <w:tcW w:w="2149" w:type="dxa"/>
            <w:vAlign w:val="center"/>
          </w:tcPr>
          <w:p w14:paraId="30F23C67" w14:textId="346F86C1" w:rsidR="0016401B" w:rsidRPr="001F6B58" w:rsidRDefault="00941C10" w:rsidP="0016401B">
            <w:pPr>
              <w:jc w:val="center"/>
              <w:rPr>
                <w:rFonts w:eastAsia="MS PMincho"/>
                <w:color w:val="000000"/>
                <w:bdr w:val="single" w:sz="4" w:space="0" w:color="auto"/>
                <w:lang w:eastAsia="zh-CN"/>
              </w:rPr>
            </w:pPr>
            <w:r w:rsidRPr="001F6B58">
              <w:rPr>
                <w:rFonts w:ascii="SimSun" w:eastAsia="SimSun" w:hAnsi="SimSun" w:cs="SimSun" w:hint="eastAsia"/>
                <w:color w:val="000000"/>
                <w:bdr w:val="single" w:sz="4" w:space="0" w:color="auto"/>
                <w:lang w:eastAsia="zh-CN"/>
              </w:rPr>
              <w:t xml:space="preserve"> </w:t>
            </w:r>
            <w:r w:rsidR="0016401B" w:rsidRPr="001F6B58">
              <w:rPr>
                <w:rFonts w:ascii="SimSun" w:eastAsia="SimSun" w:hAnsi="SimSun" w:cs="SimSun"/>
                <w:color w:val="000000"/>
                <w:bdr w:val="single" w:sz="4" w:space="0" w:color="auto"/>
                <w:lang w:eastAsia="zh-CN"/>
              </w:rPr>
              <w:t>说</w:t>
            </w:r>
            <w:r w:rsidRPr="001F6B58">
              <w:rPr>
                <w:rFonts w:ascii="SimSun" w:eastAsia="SimSun" w:hAnsi="SimSun" w:cs="SimSun" w:hint="eastAsia"/>
                <w:color w:val="000000"/>
                <w:bdr w:val="single" w:sz="4" w:space="0" w:color="auto"/>
                <w:lang w:eastAsia="zh-CN"/>
              </w:rPr>
              <w:t xml:space="preserve">　</w:t>
            </w:r>
          </w:p>
        </w:tc>
        <w:tc>
          <w:tcPr>
            <w:tcW w:w="2149" w:type="dxa"/>
            <w:vAlign w:val="center"/>
          </w:tcPr>
          <w:p w14:paraId="5803FE54" w14:textId="10809A0F" w:rsidR="0016401B" w:rsidRPr="001F6B58" w:rsidRDefault="00941C10"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bdr w:val="single" w:sz="4" w:space="0" w:color="auto"/>
              </w:rPr>
            </w:pPr>
            <w:r w:rsidRPr="001F6B58">
              <w:rPr>
                <w:rFonts w:eastAsia="MS PMincho" w:hint="eastAsia"/>
                <w:b/>
                <w:color w:val="000000"/>
                <w:bdr w:val="single" w:sz="4" w:space="0" w:color="auto"/>
              </w:rPr>
              <w:t xml:space="preserve"> </w:t>
            </w:r>
            <w:r w:rsidR="0016401B" w:rsidRPr="001F6B58">
              <w:rPr>
                <w:rFonts w:eastAsia="MS PMincho" w:hint="eastAsia"/>
                <w:b/>
                <w:color w:val="000000"/>
                <w:bdr w:val="single" w:sz="4" w:space="0" w:color="auto"/>
              </w:rPr>
              <w:t>説</w:t>
            </w:r>
            <w:r w:rsidRPr="001F6B58">
              <w:rPr>
                <w:rFonts w:eastAsia="MS PMincho" w:hint="eastAsia"/>
                <w:b/>
                <w:color w:val="000000"/>
                <w:bdr w:val="single" w:sz="4" w:space="0" w:color="auto"/>
              </w:rPr>
              <w:t xml:space="preserve">　</w:t>
            </w:r>
          </w:p>
        </w:tc>
        <w:tc>
          <w:tcPr>
            <w:tcW w:w="2158" w:type="dxa"/>
            <w:vAlign w:val="center"/>
          </w:tcPr>
          <w:p w14:paraId="2C40BE39" w14:textId="00BF7501" w:rsidR="0016401B" w:rsidRPr="001F6B58"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lang w:eastAsia="zh-CN"/>
              </w:rPr>
            </w:pPr>
            <w:r w:rsidRPr="001F6B58">
              <w:rPr>
                <w:rFonts w:eastAsia="MS PMincho"/>
                <w:b/>
                <w:color w:val="000000"/>
                <w:lang w:eastAsia="zh-CN"/>
              </w:rPr>
              <w:t>0.0028</w:t>
            </w:r>
          </w:p>
        </w:tc>
      </w:tr>
    </w:tbl>
    <w:p w14:paraId="73B53E47" w14:textId="77777777" w:rsidR="00FC7C9A" w:rsidRPr="001F6B58" w:rsidRDefault="00FC7C9A" w:rsidP="00280BD5">
      <w:pPr>
        <w:jc w:val="left"/>
        <w:rPr>
          <w:rFonts w:eastAsia="MS PMincho"/>
          <w:color w:val="000000"/>
        </w:rPr>
      </w:pPr>
    </w:p>
    <w:p w14:paraId="3587F3D8" w14:textId="6513932E" w:rsidR="000E1D52" w:rsidRPr="001F6B58" w:rsidRDefault="00B77D4A" w:rsidP="00280BD5">
      <w:pPr>
        <w:jc w:val="left"/>
        <w:rPr>
          <w:rFonts w:eastAsia="MS PMincho"/>
          <w:color w:val="000000"/>
        </w:rPr>
      </w:pPr>
      <w:r w:rsidRPr="001F6B58">
        <w:rPr>
          <w:rFonts w:eastAsia="MS PMincho"/>
          <w:color w:val="000000"/>
        </w:rPr>
        <w:t xml:space="preserve"> </w:t>
      </w:r>
      <w:r w:rsidR="000E1D52" w:rsidRPr="001F6B58">
        <w:rPr>
          <w:rFonts w:eastAsia="MS PMincho" w:hint="eastAsia"/>
          <w:color w:val="000000"/>
        </w:rPr>
        <w:t>「見る」・「人」・「</w:t>
      </w:r>
      <w:r w:rsidR="00E02E95" w:rsidRPr="001F6B58">
        <w:rPr>
          <w:rFonts w:eastAsia="MS PMincho" w:hint="eastAsia"/>
          <w:color w:val="000000"/>
        </w:rPr>
        <w:t>すごく</w:t>
      </w:r>
      <w:r w:rsidR="000E1D52" w:rsidRPr="001F6B58">
        <w:rPr>
          <w:rFonts w:eastAsia="MS PMincho" w:hint="eastAsia"/>
          <w:color w:val="000000"/>
        </w:rPr>
        <w:t>」・「ない」</w:t>
      </w:r>
      <w:r w:rsidR="00E02E95" w:rsidRPr="001F6B58">
        <w:rPr>
          <w:rFonts w:eastAsia="MS PMincho" w:hint="eastAsia"/>
          <w:color w:val="000000"/>
        </w:rPr>
        <w:t>など</w:t>
      </w:r>
      <w:r w:rsidR="000E1D52" w:rsidRPr="001F6B58">
        <w:rPr>
          <w:rFonts w:eastAsia="MS PMincho" w:hint="eastAsia"/>
          <w:color w:val="000000"/>
        </w:rPr>
        <w:t>の常用</w:t>
      </w:r>
      <w:r w:rsidR="00E02E95" w:rsidRPr="001F6B58">
        <w:rPr>
          <w:rFonts w:eastAsia="MS PMincho" w:hint="eastAsia"/>
          <w:color w:val="000000"/>
        </w:rPr>
        <w:t>語</w:t>
      </w:r>
      <w:r w:rsidR="00DE5FEB" w:rsidRPr="001F6B58">
        <w:rPr>
          <w:rFonts w:eastAsia="MS PMincho" w:hint="eastAsia"/>
          <w:color w:val="000000"/>
        </w:rPr>
        <w:t>を</w:t>
      </w:r>
      <w:r w:rsidR="00143A44" w:rsidRPr="001F6B58">
        <w:rPr>
          <w:rFonts w:eastAsia="MS PMincho" w:hint="eastAsia"/>
          <w:color w:val="000000"/>
        </w:rPr>
        <w:t>削除し</w:t>
      </w:r>
      <w:r w:rsidR="00BB6815" w:rsidRPr="001F6B58">
        <w:rPr>
          <w:rFonts w:eastAsia="MS PMincho" w:hint="eastAsia"/>
          <w:color w:val="000000"/>
        </w:rPr>
        <w:t>、表</w:t>
      </w:r>
      <w:r w:rsidR="00BB6815" w:rsidRPr="001F6B58">
        <w:rPr>
          <w:rFonts w:eastAsia="MS PMincho"/>
          <w:color w:val="000000"/>
        </w:rPr>
        <w:t>3-</w:t>
      </w:r>
      <w:r w:rsidR="00BB6815" w:rsidRPr="001F6B58">
        <w:rPr>
          <w:rFonts w:eastAsia="MS PMincho" w:hint="eastAsia"/>
          <w:color w:val="000000"/>
        </w:rPr>
        <w:t>3</w:t>
      </w:r>
      <w:r w:rsidR="00BB6815" w:rsidRPr="001F6B58">
        <w:rPr>
          <w:rFonts w:eastAsia="MS PMincho"/>
          <w:color w:val="000000"/>
        </w:rPr>
        <w:t xml:space="preserve"> に示すように</w:t>
      </w:r>
      <w:r w:rsidR="00BB6815" w:rsidRPr="001F6B58">
        <w:rPr>
          <w:rFonts w:eastAsia="MS PMincho" w:hint="eastAsia"/>
          <w:color w:val="000000"/>
        </w:rPr>
        <w:t>、「</w:t>
      </w:r>
      <w:r w:rsidR="00BB6815" w:rsidRPr="001F6B58">
        <w:rPr>
          <w:rFonts w:eastAsia="MS PMincho"/>
          <w:color w:val="000000"/>
        </w:rPr>
        <w:t>故事</w:t>
      </w:r>
      <w:r w:rsidR="000D3415" w:rsidRPr="001F6B58">
        <w:rPr>
          <w:rFonts w:eastAsia="MS PMincho" w:hint="eastAsia"/>
          <w:color w:val="000000"/>
        </w:rPr>
        <w:t>」・「劇の筋」・</w:t>
      </w:r>
      <w:r w:rsidR="00BB6815" w:rsidRPr="001F6B58">
        <w:rPr>
          <w:rFonts w:eastAsia="MS PMincho" w:hint="eastAsia"/>
          <w:color w:val="000000"/>
        </w:rPr>
        <w:t>「</w:t>
      </w:r>
      <w:r w:rsidR="00D97A24" w:rsidRPr="001F6B58">
        <w:rPr>
          <w:rFonts w:eastAsia="MS PMincho" w:hint="eastAsia"/>
          <w:color w:val="000000"/>
        </w:rPr>
        <w:t>画面</w:t>
      </w:r>
      <w:r w:rsidR="00BB6815" w:rsidRPr="001F6B58">
        <w:rPr>
          <w:rFonts w:eastAsia="MS PMincho" w:hint="eastAsia"/>
          <w:color w:val="000000"/>
        </w:rPr>
        <w:t>」</w:t>
      </w:r>
      <w:r w:rsidR="000D3415" w:rsidRPr="001F6B58">
        <w:rPr>
          <w:rFonts w:eastAsia="MS PMincho" w:hint="eastAsia"/>
          <w:color w:val="000000"/>
        </w:rPr>
        <w:t>・</w:t>
      </w:r>
      <w:r w:rsidR="00143A44" w:rsidRPr="001F6B58">
        <w:rPr>
          <w:rFonts w:eastAsia="MS PMincho" w:hint="eastAsia"/>
          <w:color w:val="000000"/>
        </w:rPr>
        <w:t>「新海誠」という四つの</w:t>
      </w:r>
      <w:r w:rsidR="00737745" w:rsidRPr="001F6B58">
        <w:rPr>
          <w:rFonts w:eastAsia="MS PMincho"/>
          <w:color w:val="000000"/>
        </w:rPr>
        <w:t>キーワード</w:t>
      </w:r>
      <w:r w:rsidR="00143A44" w:rsidRPr="001F6B58">
        <w:rPr>
          <w:rFonts w:eastAsia="MS PMincho" w:hint="eastAsia"/>
          <w:color w:val="000000"/>
        </w:rPr>
        <w:t>を抽出</w:t>
      </w:r>
      <w:r w:rsidR="00143A44" w:rsidRPr="001F6B58">
        <w:rPr>
          <w:rFonts w:eastAsia="MS PMincho"/>
          <w:color w:val="000000"/>
        </w:rPr>
        <w:t>することができた</w:t>
      </w:r>
      <w:r w:rsidR="00D97A24" w:rsidRPr="001F6B58">
        <w:rPr>
          <w:rFonts w:eastAsia="MS PMincho" w:hint="eastAsia"/>
          <w:color w:val="000000"/>
        </w:rPr>
        <w:t>。</w:t>
      </w:r>
    </w:p>
    <w:p w14:paraId="708368B8" w14:textId="77777777" w:rsidR="000E1D52" w:rsidRPr="001F6B58" w:rsidRDefault="000E1D52" w:rsidP="00280BD5">
      <w:pPr>
        <w:jc w:val="left"/>
        <w:rPr>
          <w:rFonts w:eastAsia="MS PMincho"/>
          <w:color w:val="000000"/>
        </w:rPr>
      </w:pPr>
    </w:p>
    <w:p w14:paraId="4CC17ABA" w14:textId="59957A73" w:rsidR="00280BD5" w:rsidRPr="001F6B58" w:rsidRDefault="00280BD5" w:rsidP="00280BD5">
      <w:pPr>
        <w:jc w:val="center"/>
        <w:rPr>
          <w:rFonts w:eastAsia="MS PMincho"/>
          <w:color w:val="000000"/>
        </w:rPr>
      </w:pPr>
      <w:r w:rsidRPr="001F6B58">
        <w:rPr>
          <w:rFonts w:eastAsia="MS PMincho"/>
          <w:color w:val="000000"/>
        </w:rPr>
        <w:lastRenderedPageBreak/>
        <w:t>表</w:t>
      </w:r>
      <w:r w:rsidR="00BB6815" w:rsidRPr="001F6B58">
        <w:rPr>
          <w:rFonts w:eastAsia="MS PMincho"/>
          <w:color w:val="000000"/>
        </w:rPr>
        <w:t>3-3</w:t>
      </w:r>
      <w:r w:rsidRPr="001F6B58">
        <w:rPr>
          <w:rFonts w:eastAsia="MS PMincho"/>
          <w:color w:val="000000"/>
        </w:rPr>
        <w:t xml:space="preserve"> ：TextRankによる抽出したキーワード</w:t>
      </w:r>
    </w:p>
    <w:tbl>
      <w:tblPr>
        <w:tblStyle w:val="TableSimple2"/>
        <w:tblW w:w="0" w:type="auto"/>
        <w:tblLook w:val="04A0" w:firstRow="1" w:lastRow="0" w:firstColumn="1" w:lastColumn="0" w:noHBand="0" w:noVBand="1"/>
      </w:tblPr>
      <w:tblGrid>
        <w:gridCol w:w="2030"/>
        <w:gridCol w:w="1249"/>
        <w:gridCol w:w="1647"/>
        <w:gridCol w:w="1647"/>
        <w:gridCol w:w="1647"/>
      </w:tblGrid>
      <w:tr w:rsidR="003C1C8B" w:rsidRPr="001F6B58"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Pr="001F6B58" w:rsidRDefault="00280BD5" w:rsidP="00D97A24">
            <w:pPr>
              <w:jc w:val="center"/>
              <w:rPr>
                <w:rFonts w:ascii="Times New Roman" w:hAnsi="Times New Roman"/>
                <w:color w:val="000000"/>
              </w:rPr>
            </w:pPr>
            <w:r w:rsidRPr="001F6B58">
              <w:rPr>
                <w:rFonts w:ascii="Times New Roman" w:hAnsi="Times New Roman"/>
                <w:color w:val="000000"/>
              </w:rPr>
              <w:t>キーワード（中国語）</w:t>
            </w:r>
          </w:p>
        </w:tc>
        <w:tc>
          <w:tcPr>
            <w:tcW w:w="1277" w:type="dxa"/>
          </w:tcPr>
          <w:p w14:paraId="25446DB9" w14:textId="77777777" w:rsidR="00280BD5" w:rsidRPr="001F6B58"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故事</w:t>
            </w:r>
          </w:p>
        </w:tc>
        <w:tc>
          <w:tcPr>
            <w:tcW w:w="1699" w:type="dxa"/>
          </w:tcPr>
          <w:p w14:paraId="4D322215" w14:textId="77777777" w:rsidR="00280BD5" w:rsidRPr="001F6B58"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SimSun" w:eastAsia="SimSun" w:hAnsi="SimSun" w:cs="SimSun"/>
                <w:color w:val="000000"/>
              </w:rPr>
              <w:t>剧</w:t>
            </w:r>
            <w:r w:rsidRPr="001F6B58">
              <w:rPr>
                <w:rFonts w:ascii="Times New Roman" w:hAnsi="Times New Roman" w:hint="eastAsia"/>
                <w:color w:val="000000"/>
              </w:rPr>
              <w:t>情</w:t>
            </w:r>
          </w:p>
        </w:tc>
        <w:tc>
          <w:tcPr>
            <w:tcW w:w="1699" w:type="dxa"/>
          </w:tcPr>
          <w:p w14:paraId="17524B3C" w14:textId="77777777" w:rsidR="00280BD5" w:rsidRPr="001F6B58"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画面</w:t>
            </w:r>
          </w:p>
        </w:tc>
        <w:tc>
          <w:tcPr>
            <w:tcW w:w="1699" w:type="dxa"/>
          </w:tcPr>
          <w:p w14:paraId="4B1CFAD6" w14:textId="77777777" w:rsidR="00280BD5" w:rsidRPr="001F6B58"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新海</w:t>
            </w:r>
            <w:r w:rsidRPr="001F6B58">
              <w:rPr>
                <w:rFonts w:ascii="SimSun" w:eastAsia="SimSun" w:hAnsi="SimSun" w:cs="SimSun"/>
                <w:color w:val="000000"/>
              </w:rPr>
              <w:t>诚</w:t>
            </w:r>
          </w:p>
        </w:tc>
      </w:tr>
      <w:tr w:rsidR="003C1C8B" w:rsidRPr="001F6B58"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Pr="001F6B58" w:rsidRDefault="00280BD5" w:rsidP="00D97A24">
            <w:pPr>
              <w:jc w:val="center"/>
              <w:rPr>
                <w:rFonts w:ascii="Times New Roman" w:hAnsi="Times New Roman"/>
                <w:color w:val="000000"/>
              </w:rPr>
            </w:pPr>
            <w:r w:rsidRPr="001F6B58">
              <w:rPr>
                <w:rFonts w:ascii="Times New Roman" w:hAnsi="Times New Roman"/>
                <w:color w:val="000000"/>
              </w:rPr>
              <w:t>キーワード</w:t>
            </w:r>
            <w:r w:rsidRPr="001F6B58">
              <w:rPr>
                <w:rFonts w:ascii="Times New Roman" w:hAnsi="Times New Roman" w:hint="eastAsia"/>
                <w:color w:val="000000"/>
              </w:rPr>
              <w:t>（日本語）</w:t>
            </w:r>
          </w:p>
        </w:tc>
        <w:tc>
          <w:tcPr>
            <w:tcW w:w="1277" w:type="dxa"/>
          </w:tcPr>
          <w:p w14:paraId="0C2EC990" w14:textId="77777777" w:rsidR="00280BD5" w:rsidRPr="001F6B58"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物語</w:t>
            </w:r>
          </w:p>
        </w:tc>
        <w:tc>
          <w:tcPr>
            <w:tcW w:w="1699" w:type="dxa"/>
          </w:tcPr>
          <w:p w14:paraId="79F740DF" w14:textId="77777777" w:rsidR="00280BD5" w:rsidRPr="001F6B58"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劇の筋</w:t>
            </w:r>
          </w:p>
        </w:tc>
        <w:tc>
          <w:tcPr>
            <w:tcW w:w="1699" w:type="dxa"/>
          </w:tcPr>
          <w:p w14:paraId="1D80A79F" w14:textId="77777777" w:rsidR="00280BD5" w:rsidRPr="001F6B58"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画面</w:t>
            </w:r>
          </w:p>
        </w:tc>
        <w:tc>
          <w:tcPr>
            <w:tcW w:w="1699" w:type="dxa"/>
          </w:tcPr>
          <w:p w14:paraId="6BAB34EF" w14:textId="77777777" w:rsidR="00280BD5" w:rsidRPr="001F6B58"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新海誠</w:t>
            </w:r>
          </w:p>
        </w:tc>
      </w:tr>
      <w:tr w:rsidR="003C1C8B" w:rsidRPr="001F6B58"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Pr="001F6B58" w:rsidRDefault="00280BD5" w:rsidP="00D97A24">
            <w:pPr>
              <w:jc w:val="center"/>
              <w:rPr>
                <w:rFonts w:ascii="Times New Roman" w:hAnsi="Times New Roman"/>
                <w:color w:val="000000"/>
              </w:rPr>
            </w:pPr>
            <w:r w:rsidRPr="001F6B58">
              <w:rPr>
                <w:rFonts w:ascii="Times New Roman" w:hAnsi="Times New Roman"/>
                <w:color w:val="000000"/>
              </w:rPr>
              <w:t>重要度</w:t>
            </w:r>
          </w:p>
        </w:tc>
        <w:tc>
          <w:tcPr>
            <w:tcW w:w="1277" w:type="dxa"/>
          </w:tcPr>
          <w:p w14:paraId="6ACCE5D5" w14:textId="77777777" w:rsidR="00280BD5" w:rsidRPr="001F6B58"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0.0045</w:t>
            </w:r>
          </w:p>
        </w:tc>
        <w:tc>
          <w:tcPr>
            <w:tcW w:w="1699" w:type="dxa"/>
          </w:tcPr>
          <w:p w14:paraId="5199FAB6" w14:textId="77777777" w:rsidR="00280BD5" w:rsidRPr="001F6B58"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0.0045</w:t>
            </w:r>
          </w:p>
        </w:tc>
        <w:tc>
          <w:tcPr>
            <w:tcW w:w="1699" w:type="dxa"/>
          </w:tcPr>
          <w:p w14:paraId="1B340C55" w14:textId="77777777" w:rsidR="00280BD5" w:rsidRPr="001F6B58"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0.0038</w:t>
            </w:r>
          </w:p>
        </w:tc>
        <w:tc>
          <w:tcPr>
            <w:tcW w:w="1699" w:type="dxa"/>
          </w:tcPr>
          <w:p w14:paraId="36C9E827" w14:textId="77777777" w:rsidR="00280BD5" w:rsidRPr="001F6B58"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0.0033</w:t>
            </w:r>
          </w:p>
        </w:tc>
      </w:tr>
    </w:tbl>
    <w:p w14:paraId="6844DFE3" w14:textId="10818A7E" w:rsidR="00280BD5" w:rsidRPr="001F6B58" w:rsidRDefault="00280BD5" w:rsidP="00280BD5">
      <w:pPr>
        <w:jc w:val="left"/>
        <w:rPr>
          <w:rFonts w:ascii="Times New Roman" w:hAnsi="Times New Roman"/>
          <w:color w:val="000000"/>
        </w:rPr>
      </w:pPr>
    </w:p>
    <w:p w14:paraId="45B9F9C2" w14:textId="10847352" w:rsidR="000D3415" w:rsidRPr="001F6B58" w:rsidRDefault="00D97A24" w:rsidP="00280BD5">
      <w:pPr>
        <w:jc w:val="left"/>
        <w:rPr>
          <w:rFonts w:eastAsia="MS PMincho"/>
          <w:color w:val="000000"/>
        </w:rPr>
      </w:pPr>
      <w:r w:rsidRPr="001F6B58">
        <w:rPr>
          <w:rFonts w:eastAsia="MS PMincho"/>
          <w:color w:val="000000"/>
        </w:rPr>
        <w:t xml:space="preserve">  </w:t>
      </w:r>
      <w:r w:rsidR="000D3415" w:rsidRPr="001F6B58">
        <w:rPr>
          <w:rFonts w:eastAsia="MS PMincho" w:hint="eastAsia"/>
          <w:color w:val="000000"/>
        </w:rPr>
        <w:t>この四つの</w:t>
      </w:r>
      <w:r w:rsidR="00737745" w:rsidRPr="001F6B58">
        <w:rPr>
          <w:rFonts w:eastAsia="MS PMincho"/>
          <w:color w:val="000000"/>
        </w:rPr>
        <w:t>キーワード</w:t>
      </w:r>
      <w:r w:rsidR="00143A44" w:rsidRPr="001F6B58">
        <w:rPr>
          <w:rFonts w:eastAsia="MS PMincho" w:hint="eastAsia"/>
          <w:color w:val="000000"/>
        </w:rPr>
        <w:t>の物</w:t>
      </w:r>
      <w:r w:rsidR="0025290A" w:rsidRPr="001F6B58">
        <w:rPr>
          <w:rFonts w:eastAsia="MS PMincho" w:hint="eastAsia"/>
          <w:color w:val="000000"/>
        </w:rPr>
        <w:t>語と劇の筋は同じ意味である為、一つのキーワード</w:t>
      </w:r>
      <w:r w:rsidR="00143A44" w:rsidRPr="001F6B58">
        <w:rPr>
          <w:rFonts w:eastAsia="MS PMincho" w:hint="eastAsia"/>
          <w:color w:val="000000"/>
        </w:rPr>
        <w:t>として統合</w:t>
      </w:r>
      <w:r w:rsidR="000D3415" w:rsidRPr="001F6B58">
        <w:rPr>
          <w:rFonts w:eastAsia="MS PMincho" w:hint="eastAsia"/>
          <w:color w:val="000000"/>
        </w:rPr>
        <w:t>する。その上、</w:t>
      </w:r>
      <w:r w:rsidR="000D3415" w:rsidRPr="001F6B58">
        <w:rPr>
          <w:rFonts w:eastAsia="MS PMincho"/>
          <w:color w:val="000000"/>
        </w:rPr>
        <w:t>新海誠のもう一つ愛称は</w:t>
      </w:r>
      <w:r w:rsidR="000D3415" w:rsidRPr="001F6B58">
        <w:rPr>
          <w:rFonts w:eastAsia="MS PMincho" w:hint="eastAsia"/>
          <w:color w:val="000000"/>
        </w:rPr>
        <w:t>「</w:t>
      </w:r>
      <w:r w:rsidR="000D3415" w:rsidRPr="001F6B58">
        <w:rPr>
          <w:rFonts w:eastAsia="MS PMincho"/>
          <w:color w:val="000000"/>
        </w:rPr>
        <w:t>誠兄</w:t>
      </w:r>
      <w:r w:rsidR="000D3415" w:rsidRPr="001F6B58">
        <w:rPr>
          <w:rFonts w:eastAsia="MS PMincho" w:hint="eastAsia"/>
          <w:color w:val="000000"/>
        </w:rPr>
        <w:t>」であるので、</w:t>
      </w:r>
      <w:r w:rsidR="000D3415" w:rsidRPr="001F6B58">
        <w:rPr>
          <w:rFonts w:eastAsia="MS PMincho"/>
          <w:color w:val="000000"/>
        </w:rPr>
        <w:t>新海誠</w:t>
      </w:r>
      <w:r w:rsidR="000D3415" w:rsidRPr="001F6B58">
        <w:rPr>
          <w:rFonts w:eastAsia="MS PMincho" w:hint="eastAsia"/>
          <w:color w:val="000000"/>
        </w:rPr>
        <w:t>と誠</w:t>
      </w:r>
      <w:r w:rsidR="000D3415" w:rsidRPr="001F6B58">
        <w:rPr>
          <w:rFonts w:eastAsia="MS PMincho"/>
          <w:color w:val="000000"/>
        </w:rPr>
        <w:t>兄</w:t>
      </w:r>
      <w:r w:rsidR="0025290A" w:rsidRPr="001F6B58">
        <w:rPr>
          <w:rFonts w:eastAsia="MS PMincho" w:hint="eastAsia"/>
          <w:color w:val="000000"/>
        </w:rPr>
        <w:t>を一つのキーワード</w:t>
      </w:r>
      <w:r w:rsidR="00143A44" w:rsidRPr="001F6B58">
        <w:rPr>
          <w:rFonts w:eastAsia="MS PMincho" w:hint="eastAsia"/>
          <w:color w:val="000000"/>
        </w:rPr>
        <w:t>として統合</w:t>
      </w:r>
      <w:r w:rsidR="000D3415" w:rsidRPr="001F6B58">
        <w:rPr>
          <w:rFonts w:eastAsia="MS PMincho" w:hint="eastAsia"/>
          <w:color w:val="000000"/>
        </w:rPr>
        <w:t>する。</w:t>
      </w:r>
    </w:p>
    <w:p w14:paraId="54AACF3A" w14:textId="5AC87CF8" w:rsidR="00D97A24" w:rsidRPr="001F6B58" w:rsidRDefault="000D3415" w:rsidP="00280BD5">
      <w:pPr>
        <w:jc w:val="left"/>
        <w:rPr>
          <w:rFonts w:eastAsia="MS PMincho"/>
          <w:color w:val="000000"/>
        </w:rPr>
      </w:pPr>
      <w:r w:rsidRPr="001F6B58">
        <w:rPr>
          <w:rFonts w:eastAsia="MS PMincho" w:hint="eastAsia"/>
          <w:color w:val="000000"/>
        </w:rPr>
        <w:t xml:space="preserve">　 </w:t>
      </w:r>
      <w:r w:rsidR="00143A44" w:rsidRPr="001F6B58">
        <w:rPr>
          <w:rFonts w:eastAsia="MS PMincho" w:hint="eastAsia"/>
          <w:color w:val="000000"/>
        </w:rPr>
        <w:t>また</w:t>
      </w:r>
      <w:r w:rsidRPr="001F6B58">
        <w:rPr>
          <w:rFonts w:eastAsia="MS PMincho" w:hint="eastAsia"/>
          <w:color w:val="000000"/>
        </w:rPr>
        <w:t>、「物語（劇の筋）」・「画面」・「新海誠（誠</w:t>
      </w:r>
      <w:r w:rsidRPr="001F6B58">
        <w:rPr>
          <w:rFonts w:eastAsia="MS PMincho"/>
          <w:color w:val="000000"/>
        </w:rPr>
        <w:t>兄</w:t>
      </w:r>
      <w:r w:rsidRPr="001F6B58">
        <w:rPr>
          <w:rFonts w:eastAsia="MS PMincho" w:hint="eastAsia"/>
          <w:color w:val="000000"/>
        </w:rPr>
        <w:t>）」</w:t>
      </w:r>
      <w:r w:rsidR="00143A44" w:rsidRPr="001F6B58">
        <w:rPr>
          <w:rFonts w:eastAsia="MS PMincho" w:hint="eastAsia"/>
          <w:color w:val="000000"/>
        </w:rPr>
        <w:t>を</w:t>
      </w:r>
      <w:r w:rsidR="00730643" w:rsidRPr="001F6B58">
        <w:rPr>
          <w:rFonts w:eastAsia="MS PMincho" w:hint="eastAsia"/>
          <w:color w:val="000000"/>
        </w:rPr>
        <w:t>中国</w:t>
      </w:r>
      <w:r w:rsidR="0025290A" w:rsidRPr="001F6B58">
        <w:rPr>
          <w:rFonts w:eastAsia="MS PMincho" w:hint="eastAsia"/>
          <w:color w:val="000000"/>
        </w:rPr>
        <w:t>観客の「評価の</w:t>
      </w:r>
      <w:r w:rsidR="00737745" w:rsidRPr="001F6B58">
        <w:rPr>
          <w:rFonts w:eastAsia="MS PMincho"/>
          <w:color w:val="000000"/>
        </w:rPr>
        <w:t>キーワード</w:t>
      </w:r>
      <w:r w:rsidR="0025290A" w:rsidRPr="001F6B58">
        <w:rPr>
          <w:rFonts w:eastAsia="MS PMincho" w:hint="eastAsia"/>
          <w:color w:val="000000"/>
        </w:rPr>
        <w:t>」</w:t>
      </w:r>
      <w:r w:rsidR="008F35A6" w:rsidRPr="001F6B58">
        <w:rPr>
          <w:rFonts w:eastAsia="MS PMincho" w:hint="eastAsia"/>
          <w:color w:val="000000"/>
        </w:rPr>
        <w:t>として、</w:t>
      </w:r>
      <w:r w:rsidR="0025290A" w:rsidRPr="001F6B58">
        <w:rPr>
          <w:rFonts w:eastAsia="MS PMincho" w:hint="eastAsia"/>
          <w:color w:val="000000"/>
        </w:rPr>
        <w:t>キーワードに関する評価の実態</w:t>
      </w:r>
      <w:r w:rsidR="008F35A6" w:rsidRPr="001F6B58">
        <w:rPr>
          <w:rFonts w:eastAsia="MS PMincho" w:hint="eastAsia"/>
          <w:color w:val="000000"/>
        </w:rPr>
        <w:t>を</w:t>
      </w:r>
      <w:r w:rsidR="00730643" w:rsidRPr="001F6B58">
        <w:rPr>
          <w:rFonts w:eastAsia="MS PMincho" w:hint="eastAsia"/>
          <w:color w:val="000000"/>
        </w:rPr>
        <w:t>考察する。</w:t>
      </w:r>
    </w:p>
    <w:p w14:paraId="76705B72" w14:textId="56E0CF6C" w:rsidR="00D97A24" w:rsidRPr="001F6B58" w:rsidRDefault="008F35A6" w:rsidP="00280BD5">
      <w:pPr>
        <w:jc w:val="left"/>
        <w:rPr>
          <w:rFonts w:eastAsia="MS PMincho"/>
          <w:color w:val="000000"/>
        </w:rPr>
      </w:pPr>
      <w:r w:rsidRPr="001F6B58">
        <w:rPr>
          <w:rFonts w:eastAsia="MS PMincho" w:hint="eastAsia"/>
          <w:color w:val="000000"/>
        </w:rPr>
        <w:t xml:space="preserve">  ま</w:t>
      </w:r>
      <w:r w:rsidR="006B526A" w:rsidRPr="001F6B58">
        <w:rPr>
          <w:rFonts w:eastAsia="MS PMincho" w:hint="eastAsia"/>
          <w:color w:val="000000"/>
        </w:rPr>
        <w:t>ず、</w:t>
      </w:r>
      <w:r w:rsidR="00143A44" w:rsidRPr="001F6B58">
        <w:rPr>
          <w:rFonts w:eastAsia="MS PMincho" w:hint="eastAsia"/>
          <w:color w:val="000000"/>
        </w:rPr>
        <w:t>それぞれの</w:t>
      </w:r>
      <w:r w:rsidR="00737745" w:rsidRPr="001F6B58">
        <w:rPr>
          <w:rFonts w:eastAsia="MS PMincho"/>
          <w:color w:val="000000"/>
        </w:rPr>
        <w:t>キーワード</w:t>
      </w:r>
      <w:r w:rsidR="00143A44" w:rsidRPr="001F6B58">
        <w:rPr>
          <w:rFonts w:eastAsia="MS PMincho"/>
          <w:color w:val="000000"/>
        </w:rPr>
        <w:t>を</w:t>
      </w:r>
      <w:r w:rsidR="00035162" w:rsidRPr="001F6B58">
        <w:rPr>
          <w:rFonts w:eastAsia="MS PMincho"/>
          <w:color w:val="000000"/>
        </w:rPr>
        <w:t>含むコメント数を分析する</w:t>
      </w:r>
      <w:r w:rsidR="00035162" w:rsidRPr="001F6B58">
        <w:rPr>
          <w:rFonts w:eastAsia="MS PMincho" w:hint="eastAsia"/>
          <w:color w:val="000000"/>
        </w:rPr>
        <w:t>。</w:t>
      </w:r>
      <w:r w:rsidR="00837FCB" w:rsidRPr="001F6B58">
        <w:rPr>
          <w:rFonts w:eastAsia="MS PMincho" w:hint="eastAsia"/>
          <w:color w:val="000000"/>
        </w:rPr>
        <w:t>表</w:t>
      </w:r>
      <w:r w:rsidR="00837FCB" w:rsidRPr="001F6B58">
        <w:rPr>
          <w:rFonts w:eastAsia="MS PMincho"/>
          <w:color w:val="000000"/>
        </w:rPr>
        <w:t>3-</w:t>
      </w:r>
      <w:r w:rsidR="00724212" w:rsidRPr="001F6B58">
        <w:rPr>
          <w:rFonts w:eastAsia="MS PMincho" w:hint="eastAsia"/>
          <w:color w:val="000000"/>
        </w:rPr>
        <w:t>4</w:t>
      </w:r>
      <w:r w:rsidR="00837FCB" w:rsidRPr="001F6B58">
        <w:rPr>
          <w:rFonts w:eastAsia="MS PMincho"/>
          <w:color w:val="000000"/>
        </w:rPr>
        <w:t>に示すように</w:t>
      </w:r>
      <w:r w:rsidR="00837FCB" w:rsidRPr="001F6B58">
        <w:rPr>
          <w:rFonts w:eastAsia="MS PMincho" w:hint="eastAsia"/>
          <w:color w:val="000000"/>
        </w:rPr>
        <w:t>、</w:t>
      </w:r>
      <w:r w:rsidR="00837FCB" w:rsidRPr="001F6B58">
        <w:rPr>
          <w:rFonts w:eastAsia="MS PMincho"/>
          <w:color w:val="000000"/>
        </w:rPr>
        <w:t>物語を含むコメント件数が、総評価件数の約21.1%</w:t>
      </w:r>
      <w:r w:rsidR="00232D5E" w:rsidRPr="001F6B58">
        <w:rPr>
          <w:rFonts w:eastAsia="MS PMincho"/>
          <w:color w:val="000000"/>
        </w:rPr>
        <w:t>を占め、もっとも多かった。</w:t>
      </w:r>
      <w:r w:rsidR="00724212" w:rsidRPr="001F6B58">
        <w:rPr>
          <w:rFonts w:eastAsia="MS PMincho"/>
          <w:color w:val="000000"/>
        </w:rPr>
        <w:t xml:space="preserve"> </w:t>
      </w:r>
      <w:r w:rsidR="00837FCB" w:rsidRPr="001F6B58">
        <w:rPr>
          <w:rFonts w:eastAsia="MS PMincho"/>
          <w:color w:val="000000"/>
        </w:rPr>
        <w:t>画面と新海誠（</w:t>
      </w:r>
      <w:r w:rsidR="00232D5E" w:rsidRPr="001F6B58">
        <w:rPr>
          <w:rFonts w:eastAsia="MS PMincho"/>
          <w:color w:val="000000"/>
        </w:rPr>
        <w:t>誠兄）を含むコメント数はほぼ同じであり、総評価件数の15</w:t>
      </w:r>
      <w:r w:rsidR="00837FCB" w:rsidRPr="001F6B58">
        <w:rPr>
          <w:rFonts w:eastAsia="MS PMincho"/>
          <w:color w:val="000000"/>
        </w:rPr>
        <w:t>%</w:t>
      </w:r>
      <w:r w:rsidR="00232D5E" w:rsidRPr="001F6B58">
        <w:rPr>
          <w:rFonts w:eastAsia="MS PMincho" w:hint="eastAsia"/>
          <w:color w:val="000000"/>
        </w:rPr>
        <w:t>・</w:t>
      </w:r>
      <w:r w:rsidR="00232D5E" w:rsidRPr="001F6B58">
        <w:rPr>
          <w:rFonts w:eastAsia="MS PMincho"/>
          <w:color w:val="000000"/>
        </w:rPr>
        <w:t>14.6%</w:t>
      </w:r>
      <w:r w:rsidR="00837FCB" w:rsidRPr="001F6B58">
        <w:rPr>
          <w:rFonts w:eastAsia="MS PMincho"/>
          <w:color w:val="000000"/>
        </w:rPr>
        <w:t>となる。</w:t>
      </w:r>
      <w:r w:rsidR="00724212" w:rsidRPr="001F6B58">
        <w:rPr>
          <w:rFonts w:eastAsia="MS PMincho"/>
          <w:color w:val="000000"/>
        </w:rPr>
        <w:t>物語は</w:t>
      </w:r>
      <w:r w:rsidR="00525BCD" w:rsidRPr="001F6B58">
        <w:rPr>
          <w:rFonts w:eastAsia="MS PMincho"/>
          <w:color w:val="000000"/>
        </w:rPr>
        <w:t>『君の名は。』の</w:t>
      </w:r>
      <w:r w:rsidR="00525BCD" w:rsidRPr="001F6B58">
        <w:rPr>
          <w:rFonts w:eastAsia="MS PMincho" w:hint="eastAsia"/>
          <w:color w:val="000000"/>
        </w:rPr>
        <w:t>評価</w:t>
      </w:r>
      <w:r w:rsidR="00724212" w:rsidRPr="001F6B58">
        <w:rPr>
          <w:rFonts w:eastAsia="MS PMincho"/>
          <w:color w:val="000000"/>
        </w:rPr>
        <w:t>に与える影響がもっとも高い</w:t>
      </w:r>
      <w:r w:rsidR="00525BCD" w:rsidRPr="001F6B58">
        <w:rPr>
          <w:rFonts w:eastAsia="MS PMincho" w:hint="eastAsia"/>
          <w:color w:val="000000"/>
        </w:rPr>
        <w:t>キーワード</w:t>
      </w:r>
      <w:r w:rsidR="00724212" w:rsidRPr="001F6B58">
        <w:rPr>
          <w:rFonts w:eastAsia="MS PMincho"/>
          <w:color w:val="000000"/>
        </w:rPr>
        <w:t>であると考える。</w:t>
      </w:r>
    </w:p>
    <w:p w14:paraId="66D11958" w14:textId="77777777" w:rsidR="00525BCD" w:rsidRPr="001F6B58" w:rsidRDefault="00525BCD" w:rsidP="00280BD5">
      <w:pPr>
        <w:jc w:val="left"/>
        <w:rPr>
          <w:rFonts w:eastAsia="MS PMincho"/>
          <w:color w:val="000000"/>
        </w:rPr>
      </w:pPr>
    </w:p>
    <w:p w14:paraId="354DEF8B" w14:textId="0FDA9ADD" w:rsidR="00280BD5" w:rsidRPr="001F6B58" w:rsidRDefault="00280BD5" w:rsidP="00280BD5">
      <w:pPr>
        <w:jc w:val="center"/>
        <w:rPr>
          <w:rFonts w:eastAsia="MS PMincho"/>
          <w:color w:val="000000"/>
        </w:rPr>
      </w:pPr>
      <w:r w:rsidRPr="001F6B58">
        <w:rPr>
          <w:rFonts w:eastAsia="MS PMincho" w:hint="eastAsia"/>
          <w:color w:val="000000"/>
        </w:rPr>
        <w:t>表</w:t>
      </w:r>
      <w:r w:rsidR="00837FCB" w:rsidRPr="001F6B58">
        <w:rPr>
          <w:rFonts w:eastAsia="MS PMincho"/>
          <w:color w:val="000000"/>
        </w:rPr>
        <w:t>3-</w:t>
      </w:r>
      <w:r w:rsidR="00837FCB" w:rsidRPr="001F6B58">
        <w:rPr>
          <w:rFonts w:eastAsia="MS PMincho" w:hint="eastAsia"/>
          <w:color w:val="000000"/>
        </w:rPr>
        <w:t>4</w:t>
      </w:r>
      <w:r w:rsidRPr="001F6B58">
        <w:rPr>
          <w:rFonts w:eastAsia="MS PMincho"/>
          <w:color w:val="000000"/>
        </w:rPr>
        <w:t xml:space="preserve"> </w:t>
      </w:r>
      <w:r w:rsidR="006B526A" w:rsidRPr="001F6B58">
        <w:rPr>
          <w:rFonts w:eastAsia="MS PMincho"/>
          <w:color w:val="000000"/>
        </w:rPr>
        <w:t>キーワード</w:t>
      </w:r>
      <w:r w:rsidR="006B526A" w:rsidRPr="001F6B58">
        <w:rPr>
          <w:rFonts w:eastAsia="MS PMincho" w:hint="eastAsia"/>
          <w:color w:val="000000"/>
        </w:rPr>
        <w:t>を</w:t>
      </w:r>
      <w:r w:rsidR="0038631E" w:rsidRPr="001F6B58">
        <w:rPr>
          <w:rFonts w:eastAsia="MS PMincho"/>
          <w:color w:val="000000"/>
        </w:rPr>
        <w:t>含む</w:t>
      </w:r>
      <w:r w:rsidRPr="001F6B58">
        <w:rPr>
          <w:rFonts w:eastAsia="MS PMincho"/>
          <w:color w:val="000000"/>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3C1C8B" w:rsidRPr="001F6B58"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Pr="001F6B58" w:rsidRDefault="00837FCB" w:rsidP="00D97A24">
            <w:pPr>
              <w:jc w:val="center"/>
              <w:rPr>
                <w:rFonts w:ascii="Times New Roman" w:hAnsi="Times New Roman"/>
                <w:color w:val="000000"/>
              </w:rPr>
            </w:pPr>
            <w:r w:rsidRPr="001F6B58">
              <w:rPr>
                <w:rFonts w:ascii="Times New Roman" w:hAnsi="Times New Roman"/>
                <w:color w:val="000000"/>
              </w:rPr>
              <w:t>キーワード</w:t>
            </w:r>
          </w:p>
        </w:tc>
        <w:tc>
          <w:tcPr>
            <w:tcW w:w="1701" w:type="dxa"/>
          </w:tcPr>
          <w:p w14:paraId="26C5A058" w14:textId="77777777" w:rsidR="00837FCB" w:rsidRPr="001F6B58"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物語（劇の筋）</w:t>
            </w:r>
          </w:p>
        </w:tc>
        <w:tc>
          <w:tcPr>
            <w:tcW w:w="1843" w:type="dxa"/>
          </w:tcPr>
          <w:p w14:paraId="32AE02FD" w14:textId="7708CD28" w:rsidR="00837FCB" w:rsidRPr="001F6B58"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新海誠（誠兄）</w:t>
            </w:r>
          </w:p>
        </w:tc>
        <w:tc>
          <w:tcPr>
            <w:tcW w:w="2409" w:type="dxa"/>
          </w:tcPr>
          <w:p w14:paraId="06A518A7" w14:textId="5BDD1D17" w:rsidR="00837FCB" w:rsidRPr="001F6B58"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画面</w:t>
            </w:r>
          </w:p>
        </w:tc>
      </w:tr>
      <w:tr w:rsidR="003C1C8B" w:rsidRPr="001F6B58"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Pr="001F6B58" w:rsidRDefault="00837FCB" w:rsidP="00D97A24">
            <w:pPr>
              <w:jc w:val="center"/>
              <w:rPr>
                <w:rFonts w:ascii="Times New Roman" w:hAnsi="Times New Roman"/>
                <w:color w:val="000000"/>
              </w:rPr>
            </w:pPr>
            <w:r w:rsidRPr="001F6B58">
              <w:rPr>
                <w:rFonts w:ascii="Times New Roman" w:hAnsi="Times New Roman"/>
                <w:color w:val="000000"/>
              </w:rPr>
              <w:t>コメント数</w:t>
            </w:r>
          </w:p>
        </w:tc>
        <w:tc>
          <w:tcPr>
            <w:tcW w:w="1701" w:type="dxa"/>
          </w:tcPr>
          <w:p w14:paraId="1C7D1232" w14:textId="77777777" w:rsidR="00837FCB" w:rsidRPr="001F6B58"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u w:val="single"/>
              </w:rPr>
            </w:pPr>
            <w:r w:rsidRPr="001F6B58">
              <w:rPr>
                <w:rFonts w:ascii="Times New Roman" w:hAnsi="Times New Roman"/>
                <w:b/>
                <w:color w:val="000000"/>
                <w:u w:val="single"/>
              </w:rPr>
              <w:t>13637</w:t>
            </w:r>
          </w:p>
        </w:tc>
        <w:tc>
          <w:tcPr>
            <w:tcW w:w="1843" w:type="dxa"/>
          </w:tcPr>
          <w:p w14:paraId="41984F1C" w14:textId="27B363CE" w:rsidR="00837FCB" w:rsidRPr="001F6B58"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hint="eastAsia"/>
                <w:color w:val="000000"/>
              </w:rPr>
              <w:t>9710</w:t>
            </w:r>
          </w:p>
        </w:tc>
        <w:tc>
          <w:tcPr>
            <w:tcW w:w="2409" w:type="dxa"/>
          </w:tcPr>
          <w:p w14:paraId="052FD412" w14:textId="5E32A67D" w:rsidR="00837FCB" w:rsidRPr="001F6B58"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9453</w:t>
            </w:r>
          </w:p>
        </w:tc>
      </w:tr>
      <w:tr w:rsidR="003C1C8B" w:rsidRPr="001F6B58"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1F6B58" w:rsidRDefault="00837FCB" w:rsidP="00837FCB">
            <w:pPr>
              <w:jc w:val="center"/>
              <w:rPr>
                <w:rFonts w:ascii="Times New Roman" w:hAnsi="Times New Roman"/>
                <w:color w:val="000000"/>
              </w:rPr>
            </w:pPr>
            <w:r w:rsidRPr="001F6B58">
              <w:rPr>
                <w:rFonts w:ascii="Times New Roman" w:hAnsi="Times New Roman" w:hint="eastAsia"/>
                <w:color w:val="000000"/>
              </w:rPr>
              <w:t>総コメント数に閉める割合</w:t>
            </w:r>
          </w:p>
        </w:tc>
        <w:tc>
          <w:tcPr>
            <w:tcW w:w="1701" w:type="dxa"/>
          </w:tcPr>
          <w:p w14:paraId="062F7744" w14:textId="311A6A48" w:rsidR="00837FCB" w:rsidRPr="001F6B58"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color w:val="000000"/>
                <w:u w:val="single"/>
              </w:rPr>
            </w:pPr>
            <w:r w:rsidRPr="001F6B58">
              <w:rPr>
                <w:rFonts w:ascii="Times New Roman" w:hAnsi="Times New Roman"/>
                <w:b/>
                <w:color w:val="000000"/>
                <w:u w:val="single"/>
              </w:rPr>
              <w:t>21.1%</w:t>
            </w:r>
          </w:p>
        </w:tc>
        <w:tc>
          <w:tcPr>
            <w:tcW w:w="1843" w:type="dxa"/>
          </w:tcPr>
          <w:p w14:paraId="5A999726" w14:textId="28089B72" w:rsidR="00837FCB" w:rsidRPr="001F6B58"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15%</w:t>
            </w:r>
          </w:p>
        </w:tc>
        <w:tc>
          <w:tcPr>
            <w:tcW w:w="2409" w:type="dxa"/>
          </w:tcPr>
          <w:p w14:paraId="65FF0F71" w14:textId="5C4485CC" w:rsidR="00837FCB" w:rsidRPr="001F6B58"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rPr>
            </w:pPr>
            <w:r w:rsidRPr="001F6B58">
              <w:rPr>
                <w:rFonts w:ascii="Times New Roman" w:hAnsi="Times New Roman"/>
                <w:color w:val="000000"/>
              </w:rPr>
              <w:t>14.6%</w:t>
            </w:r>
          </w:p>
        </w:tc>
      </w:tr>
    </w:tbl>
    <w:p w14:paraId="460E27E8" w14:textId="77777777" w:rsidR="00280BD5" w:rsidRPr="001F6B58" w:rsidRDefault="00280BD5" w:rsidP="00280BD5">
      <w:pPr>
        <w:jc w:val="left"/>
        <w:rPr>
          <w:rFonts w:eastAsia="MS PMincho"/>
          <w:color w:val="000000"/>
        </w:rPr>
      </w:pPr>
    </w:p>
    <w:p w14:paraId="2FCC2005" w14:textId="09824D03" w:rsidR="00232D5E" w:rsidRPr="001F6B58" w:rsidRDefault="00232D5E" w:rsidP="00525BCD">
      <w:pPr>
        <w:widowControl/>
        <w:jc w:val="left"/>
        <w:rPr>
          <w:rFonts w:eastAsia="MS PMincho" w:cs="MS Mincho"/>
          <w:color w:val="000000"/>
          <w:kern w:val="0"/>
          <w:sz w:val="20"/>
          <w:szCs w:val="20"/>
          <w:shd w:val="clear" w:color="auto" w:fill="FFFFFF"/>
        </w:rPr>
      </w:pPr>
      <w:r w:rsidRPr="001F6B58">
        <w:rPr>
          <w:rFonts w:eastAsia="MS PMincho"/>
          <w:color w:val="000000"/>
        </w:rPr>
        <w:t xml:space="preserve">  </w:t>
      </w:r>
      <w:r w:rsidRPr="001F6B58">
        <w:rPr>
          <w:rFonts w:eastAsia="MS PMincho" w:hint="eastAsia"/>
          <w:color w:val="000000"/>
        </w:rPr>
        <w:t>他</w:t>
      </w:r>
      <w:r w:rsidRPr="001F6B58">
        <w:rPr>
          <w:rFonts w:eastAsia="MS PMincho"/>
          <w:color w:val="000000"/>
        </w:rPr>
        <w:t>方</w:t>
      </w:r>
      <w:r w:rsidRPr="001F6B58">
        <w:rPr>
          <w:rFonts w:eastAsia="MS PMincho" w:hint="eastAsia"/>
          <w:color w:val="000000"/>
        </w:rPr>
        <w:t>、</w:t>
      </w:r>
      <w:r w:rsidR="00602FB8" w:rsidRPr="001F6B58">
        <w:rPr>
          <w:rFonts w:eastAsia="MS PMincho" w:hint="eastAsia"/>
          <w:color w:val="000000"/>
        </w:rPr>
        <w:t>認知</w:t>
      </w:r>
      <w:r w:rsidR="00737745" w:rsidRPr="001F6B58">
        <w:rPr>
          <w:rFonts w:eastAsia="MS PMincho"/>
          <w:color w:val="000000"/>
        </w:rPr>
        <w:t>キーワード</w:t>
      </w:r>
      <w:r w:rsidRPr="001F6B58">
        <w:rPr>
          <w:rFonts w:eastAsia="MS PMincho"/>
          <w:color w:val="000000"/>
        </w:rPr>
        <w:t>を含むコメントを書いた人の平均評価得点を分析すると、</w:t>
      </w:r>
      <w:r w:rsidR="00724212" w:rsidRPr="001F6B58">
        <w:rPr>
          <w:rFonts w:eastAsia="MS PMincho" w:hint="eastAsia"/>
          <w:color w:val="000000"/>
        </w:rPr>
        <w:t>表</w:t>
      </w:r>
      <w:r w:rsidR="00724212" w:rsidRPr="001F6B58">
        <w:rPr>
          <w:rFonts w:eastAsia="MS PMincho"/>
          <w:color w:val="000000"/>
        </w:rPr>
        <w:t>3-</w:t>
      </w:r>
      <w:r w:rsidR="00724212" w:rsidRPr="001F6B58">
        <w:rPr>
          <w:rFonts w:eastAsia="MS PMincho" w:hint="eastAsia"/>
          <w:color w:val="000000"/>
        </w:rPr>
        <w:t>5</w:t>
      </w:r>
      <w:r w:rsidR="00724212" w:rsidRPr="001F6B58">
        <w:rPr>
          <w:rFonts w:eastAsia="MS PMincho"/>
          <w:color w:val="000000"/>
        </w:rPr>
        <w:t>に示すように</w:t>
      </w:r>
      <w:r w:rsidR="00724212" w:rsidRPr="001F6B58">
        <w:rPr>
          <w:rFonts w:eastAsia="MS PMincho" w:hint="eastAsia"/>
          <w:color w:val="000000"/>
        </w:rPr>
        <w:t>、</w:t>
      </w:r>
      <w:r w:rsidR="005E42AA" w:rsidRPr="001F6B58">
        <w:rPr>
          <w:rFonts w:eastAsia="MS PMincho"/>
          <w:color w:val="000000"/>
        </w:rPr>
        <w:t>新海誠（誠兄）を</w:t>
      </w:r>
      <w:r w:rsidR="0038631E" w:rsidRPr="001F6B58">
        <w:rPr>
          <w:rFonts w:eastAsia="MS PMincho"/>
          <w:color w:val="000000"/>
        </w:rPr>
        <w:t>含む</w:t>
      </w:r>
      <w:r w:rsidR="005E42AA" w:rsidRPr="001F6B58">
        <w:rPr>
          <w:rFonts w:eastAsia="MS PMincho"/>
          <w:color w:val="000000"/>
        </w:rPr>
        <w:t>コメントの評価点数が圧倒的に高</w:t>
      </w:r>
      <w:r w:rsidR="005E42AA" w:rsidRPr="001F6B58">
        <w:rPr>
          <w:rFonts w:eastAsia="MS PMincho" w:hint="eastAsia"/>
          <w:color w:val="000000"/>
        </w:rPr>
        <w:t>い</w:t>
      </w:r>
      <w:r w:rsidRPr="001F6B58">
        <w:rPr>
          <w:rFonts w:eastAsia="MS PMincho"/>
          <w:color w:val="000000"/>
        </w:rPr>
        <w:t>ことがわか</w:t>
      </w:r>
      <w:r w:rsidR="00724212" w:rsidRPr="001F6B58">
        <w:rPr>
          <w:rFonts w:eastAsia="MS PMincho"/>
          <w:color w:val="000000"/>
        </w:rPr>
        <w:t>る。これは新海誠監督に対する認知度が高い</w:t>
      </w:r>
      <w:r w:rsidR="00724212" w:rsidRPr="001F6B58">
        <w:rPr>
          <w:rFonts w:eastAsia="MS PMincho" w:hint="eastAsia"/>
          <w:color w:val="000000"/>
        </w:rPr>
        <w:t>と</w:t>
      </w:r>
      <w:r w:rsidR="00B467BF" w:rsidRPr="001F6B58">
        <w:rPr>
          <w:rFonts w:eastAsia="MS PMincho"/>
          <w:color w:val="000000"/>
        </w:rPr>
        <w:t>観客が映画</w:t>
      </w:r>
      <w:r w:rsidR="00B467BF" w:rsidRPr="001F6B58">
        <w:rPr>
          <w:rFonts w:eastAsia="MS PMincho" w:hint="eastAsia"/>
          <w:color w:val="000000"/>
        </w:rPr>
        <w:t>に対する</w:t>
      </w:r>
      <w:r w:rsidRPr="001F6B58">
        <w:rPr>
          <w:rFonts w:eastAsia="MS PMincho"/>
          <w:color w:val="000000"/>
        </w:rPr>
        <w:t>好感度も高くなるの</w:t>
      </w:r>
      <w:r w:rsidR="00B467BF" w:rsidRPr="001F6B58">
        <w:rPr>
          <w:rFonts w:eastAsia="MS PMincho" w:cs="MS Mincho"/>
          <w:color w:val="000000"/>
          <w:kern w:val="0"/>
          <w:sz w:val="20"/>
          <w:szCs w:val="20"/>
          <w:shd w:val="clear" w:color="auto" w:fill="FFFFFF"/>
        </w:rPr>
        <w:t>証であると考えられる。</w:t>
      </w:r>
    </w:p>
    <w:p w14:paraId="7EC63A14" w14:textId="77777777" w:rsidR="00525BCD" w:rsidRPr="001F6B58" w:rsidRDefault="00525BCD" w:rsidP="00525BCD">
      <w:pPr>
        <w:widowControl/>
        <w:jc w:val="left"/>
        <w:rPr>
          <w:rFonts w:eastAsia="MS PMincho"/>
          <w:color w:val="000000"/>
          <w:kern w:val="0"/>
          <w:sz w:val="24"/>
          <w:szCs w:val="24"/>
        </w:rPr>
      </w:pPr>
    </w:p>
    <w:p w14:paraId="2DB862CB" w14:textId="654103A7" w:rsidR="00280BD5" w:rsidRPr="001F6B58" w:rsidRDefault="00280BD5" w:rsidP="00280BD5">
      <w:pPr>
        <w:jc w:val="center"/>
        <w:rPr>
          <w:rFonts w:eastAsia="MS PMincho"/>
          <w:color w:val="000000"/>
        </w:rPr>
      </w:pPr>
      <w:r w:rsidRPr="001F6B58">
        <w:rPr>
          <w:rFonts w:eastAsia="MS PMincho"/>
          <w:color w:val="000000"/>
        </w:rPr>
        <w:t>表</w:t>
      </w:r>
      <w:r w:rsidR="00724212" w:rsidRPr="001F6B58">
        <w:rPr>
          <w:rFonts w:eastAsia="MS PMincho"/>
          <w:color w:val="000000"/>
        </w:rPr>
        <w:t>3-5</w:t>
      </w:r>
      <w:r w:rsidRPr="001F6B58">
        <w:rPr>
          <w:rFonts w:eastAsia="MS PMincho"/>
          <w:color w:val="000000"/>
        </w:rPr>
        <w:t xml:space="preserve"> キーワードに関するコメントの平均得点</w:t>
      </w:r>
    </w:p>
    <w:tbl>
      <w:tblPr>
        <w:tblStyle w:val="TableSimple2"/>
        <w:tblW w:w="0" w:type="auto"/>
        <w:tblLook w:val="04A0" w:firstRow="1" w:lastRow="0" w:firstColumn="1" w:lastColumn="0" w:noHBand="0" w:noVBand="1"/>
      </w:tblPr>
      <w:tblGrid>
        <w:gridCol w:w="2049"/>
        <w:gridCol w:w="2055"/>
        <w:gridCol w:w="2055"/>
        <w:gridCol w:w="2061"/>
      </w:tblGrid>
      <w:tr w:rsidR="003C1C8B" w:rsidRPr="001F6B58"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1F6B58" w:rsidRDefault="00232D5E" w:rsidP="00D97A24">
            <w:pPr>
              <w:jc w:val="center"/>
              <w:rPr>
                <w:rFonts w:eastAsia="MS PMincho"/>
                <w:color w:val="000000"/>
              </w:rPr>
            </w:pPr>
            <w:r w:rsidRPr="001F6B58">
              <w:rPr>
                <w:rFonts w:eastAsia="MS PMincho"/>
                <w:color w:val="000000"/>
              </w:rPr>
              <w:t>キーワード</w:t>
            </w:r>
          </w:p>
        </w:tc>
        <w:tc>
          <w:tcPr>
            <w:tcW w:w="2123" w:type="dxa"/>
          </w:tcPr>
          <w:p w14:paraId="6D01BEA9" w14:textId="59CE4DBD" w:rsidR="00232D5E" w:rsidRPr="001F6B58"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新海誠（誠兄）</w:t>
            </w:r>
          </w:p>
        </w:tc>
        <w:tc>
          <w:tcPr>
            <w:tcW w:w="2123" w:type="dxa"/>
          </w:tcPr>
          <w:p w14:paraId="06C8B6BE" w14:textId="2E5E26C2" w:rsidR="00232D5E" w:rsidRPr="001F6B58"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物語（劇の筋）</w:t>
            </w:r>
          </w:p>
        </w:tc>
        <w:tc>
          <w:tcPr>
            <w:tcW w:w="2124" w:type="dxa"/>
          </w:tcPr>
          <w:p w14:paraId="5D17451A" w14:textId="77777777" w:rsidR="00232D5E" w:rsidRPr="001F6B58"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画面</w:t>
            </w:r>
          </w:p>
        </w:tc>
      </w:tr>
      <w:tr w:rsidR="003C1C8B" w:rsidRPr="001F6B58"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1F6B58" w:rsidRDefault="00232D5E" w:rsidP="00D97A24">
            <w:pPr>
              <w:jc w:val="center"/>
              <w:rPr>
                <w:rFonts w:eastAsia="MS PMincho"/>
                <w:color w:val="000000"/>
              </w:rPr>
            </w:pPr>
            <w:r w:rsidRPr="001F6B58">
              <w:rPr>
                <w:rFonts w:eastAsia="MS PMincho"/>
                <w:color w:val="000000"/>
              </w:rPr>
              <w:t>平均評価得点</w:t>
            </w:r>
          </w:p>
        </w:tc>
        <w:tc>
          <w:tcPr>
            <w:tcW w:w="2123" w:type="dxa"/>
          </w:tcPr>
          <w:p w14:paraId="4620A121" w14:textId="5A893D06" w:rsidR="00232D5E" w:rsidRPr="001F6B58"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u w:val="single"/>
              </w:rPr>
            </w:pPr>
            <w:r w:rsidRPr="001F6B58">
              <w:rPr>
                <w:rFonts w:eastAsia="MS PMincho"/>
                <w:b/>
                <w:color w:val="000000"/>
                <w:u w:val="single"/>
              </w:rPr>
              <w:t>4.24</w:t>
            </w:r>
          </w:p>
        </w:tc>
        <w:tc>
          <w:tcPr>
            <w:tcW w:w="2123" w:type="dxa"/>
          </w:tcPr>
          <w:p w14:paraId="32150EA2" w14:textId="76FC3F98" w:rsidR="00232D5E" w:rsidRPr="001F6B58"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04</w:t>
            </w:r>
          </w:p>
        </w:tc>
        <w:tc>
          <w:tcPr>
            <w:tcW w:w="2124" w:type="dxa"/>
          </w:tcPr>
          <w:p w14:paraId="6CDF1C3D" w14:textId="77777777" w:rsidR="00232D5E" w:rsidRPr="001F6B58"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 xml:space="preserve">4.009  </w:t>
            </w:r>
          </w:p>
        </w:tc>
      </w:tr>
    </w:tbl>
    <w:p w14:paraId="66319F70" w14:textId="77777777" w:rsidR="00724212" w:rsidRPr="001F6B58" w:rsidRDefault="00724212" w:rsidP="00724212">
      <w:pPr>
        <w:rPr>
          <w:rFonts w:eastAsia="MS PMincho"/>
          <w:color w:val="000000"/>
        </w:rPr>
      </w:pPr>
    </w:p>
    <w:p w14:paraId="2DC68820" w14:textId="4F5134AE" w:rsidR="00724212" w:rsidRPr="001F6B58" w:rsidRDefault="00724212" w:rsidP="00724212">
      <w:pPr>
        <w:rPr>
          <w:rFonts w:eastAsia="MS PMincho"/>
          <w:color w:val="000000"/>
        </w:rPr>
      </w:pPr>
      <w:r w:rsidRPr="001F6B58">
        <w:rPr>
          <w:rFonts w:eastAsia="MS PMincho"/>
          <w:color w:val="000000"/>
        </w:rPr>
        <w:t xml:space="preserve">  </w:t>
      </w:r>
      <w:r w:rsidRPr="001F6B58">
        <w:rPr>
          <w:rFonts w:eastAsia="MS PMincho" w:hint="eastAsia"/>
          <w:color w:val="000000"/>
        </w:rPr>
        <w:t>更に、</w:t>
      </w:r>
      <w:r w:rsidRPr="001F6B58">
        <w:rPr>
          <w:rFonts w:eastAsia="MS PMincho"/>
          <w:color w:val="000000"/>
        </w:rPr>
        <w:t>キーワードを</w:t>
      </w:r>
      <w:r w:rsidR="0038631E" w:rsidRPr="001F6B58">
        <w:rPr>
          <w:rFonts w:eastAsia="MS PMincho"/>
          <w:color w:val="000000"/>
        </w:rPr>
        <w:t>含む</w:t>
      </w:r>
      <w:r w:rsidRPr="001F6B58">
        <w:rPr>
          <w:rFonts w:eastAsia="MS PMincho"/>
          <w:color w:val="000000"/>
        </w:rPr>
        <w:t>コメントの賛同数からも、</w:t>
      </w:r>
      <w:r w:rsidR="005E42AA" w:rsidRPr="001F6B58">
        <w:rPr>
          <w:rFonts w:eastAsia="MS PMincho" w:hint="eastAsia"/>
          <w:color w:val="000000"/>
        </w:rPr>
        <w:t>表</w:t>
      </w:r>
      <w:r w:rsidR="005E42AA" w:rsidRPr="001F6B58">
        <w:rPr>
          <w:rFonts w:eastAsia="MS PMincho"/>
          <w:color w:val="000000"/>
        </w:rPr>
        <w:t>3-6に示すように</w:t>
      </w:r>
      <w:r w:rsidR="005E42AA" w:rsidRPr="001F6B58">
        <w:rPr>
          <w:rFonts w:eastAsia="MS PMincho" w:hint="eastAsia"/>
          <w:color w:val="000000"/>
        </w:rPr>
        <w:t>、</w:t>
      </w:r>
      <w:r w:rsidR="00143A44" w:rsidRPr="001F6B58">
        <w:rPr>
          <w:rFonts w:eastAsia="MS PMincho"/>
          <w:color w:val="000000"/>
        </w:rPr>
        <w:t>新海誠という名前を含むコメント</w:t>
      </w:r>
      <w:r w:rsidR="00143A44" w:rsidRPr="001F6B58">
        <w:rPr>
          <w:rFonts w:eastAsia="MS PMincho" w:hint="eastAsia"/>
          <w:color w:val="000000"/>
        </w:rPr>
        <w:t>の賛同数が圧倒的に高い</w:t>
      </w:r>
      <w:r w:rsidRPr="001F6B58">
        <w:rPr>
          <w:rFonts w:eastAsia="MS PMincho" w:hint="eastAsia"/>
          <w:color w:val="000000"/>
        </w:rPr>
        <w:t>、</w:t>
      </w:r>
      <w:r w:rsidR="005E42AA" w:rsidRPr="001F6B58">
        <w:rPr>
          <w:rFonts w:eastAsia="MS PMincho" w:hint="eastAsia"/>
          <w:color w:val="000000"/>
        </w:rPr>
        <w:t>映画監督としての新海誠が</w:t>
      </w:r>
      <w:r w:rsidRPr="001F6B58">
        <w:rPr>
          <w:rFonts w:eastAsia="MS PMincho"/>
          <w:color w:val="000000"/>
        </w:rPr>
        <w:t xml:space="preserve">話題になりやすいことが明らかとなった。 </w:t>
      </w:r>
    </w:p>
    <w:p w14:paraId="0C3915D8" w14:textId="77777777" w:rsidR="009C0521" w:rsidRPr="001F6B58" w:rsidRDefault="009C0521" w:rsidP="00280BD5">
      <w:pPr>
        <w:jc w:val="center"/>
        <w:rPr>
          <w:rFonts w:eastAsia="MS PMincho"/>
          <w:color w:val="000000"/>
        </w:rPr>
      </w:pPr>
    </w:p>
    <w:p w14:paraId="5FC3A118" w14:textId="67B2F152" w:rsidR="00280BD5" w:rsidRPr="001F6B58" w:rsidRDefault="00280BD5" w:rsidP="00280BD5">
      <w:pPr>
        <w:jc w:val="center"/>
        <w:rPr>
          <w:rFonts w:eastAsia="MS PMincho"/>
          <w:color w:val="000000"/>
        </w:rPr>
      </w:pPr>
      <w:r w:rsidRPr="001F6B58">
        <w:rPr>
          <w:rFonts w:eastAsia="MS PMincho"/>
          <w:color w:val="000000"/>
        </w:rPr>
        <w:t>表</w:t>
      </w:r>
      <w:r w:rsidR="00724212" w:rsidRPr="001F6B58">
        <w:rPr>
          <w:rFonts w:eastAsia="MS PMincho"/>
          <w:color w:val="000000"/>
        </w:rPr>
        <w:t>3-</w:t>
      </w:r>
      <w:r w:rsidR="00724212" w:rsidRPr="001F6B58">
        <w:rPr>
          <w:rFonts w:eastAsia="MS PMincho" w:hint="eastAsia"/>
          <w:color w:val="000000"/>
        </w:rPr>
        <w:t>6</w:t>
      </w:r>
      <w:r w:rsidRPr="001F6B58">
        <w:rPr>
          <w:rFonts w:eastAsia="MS PMincho"/>
          <w:color w:val="000000"/>
        </w:rPr>
        <w:t xml:space="preserve"> キーワードに関するコメントの賛同数</w:t>
      </w:r>
    </w:p>
    <w:tbl>
      <w:tblPr>
        <w:tblStyle w:val="TableSimple2"/>
        <w:tblW w:w="0" w:type="auto"/>
        <w:tblLook w:val="04A0" w:firstRow="1" w:lastRow="0" w:firstColumn="1" w:lastColumn="0" w:noHBand="0" w:noVBand="1"/>
      </w:tblPr>
      <w:tblGrid>
        <w:gridCol w:w="2045"/>
        <w:gridCol w:w="2058"/>
        <w:gridCol w:w="2058"/>
        <w:gridCol w:w="2059"/>
      </w:tblGrid>
      <w:tr w:rsidR="003C1C8B" w:rsidRPr="001F6B58"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1F6B58" w:rsidRDefault="000077EB" w:rsidP="00D97A24">
            <w:pPr>
              <w:jc w:val="center"/>
              <w:rPr>
                <w:rFonts w:eastAsia="MS PMincho"/>
                <w:color w:val="000000"/>
              </w:rPr>
            </w:pPr>
            <w:r w:rsidRPr="001F6B58">
              <w:rPr>
                <w:rFonts w:eastAsia="MS PMincho"/>
                <w:color w:val="000000"/>
              </w:rPr>
              <w:t>キーワード</w:t>
            </w:r>
          </w:p>
        </w:tc>
        <w:tc>
          <w:tcPr>
            <w:tcW w:w="2123" w:type="dxa"/>
          </w:tcPr>
          <w:p w14:paraId="6792BAFA" w14:textId="58820680" w:rsidR="000077EB" w:rsidRPr="001F6B58"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新海誠（誠兄）</w:t>
            </w:r>
          </w:p>
        </w:tc>
        <w:tc>
          <w:tcPr>
            <w:tcW w:w="2123" w:type="dxa"/>
          </w:tcPr>
          <w:p w14:paraId="236919FA" w14:textId="3D65058D" w:rsidR="000077EB" w:rsidRPr="001F6B58"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物語（劇の筋）</w:t>
            </w:r>
          </w:p>
        </w:tc>
        <w:tc>
          <w:tcPr>
            <w:tcW w:w="2124" w:type="dxa"/>
          </w:tcPr>
          <w:p w14:paraId="12166344" w14:textId="77777777" w:rsidR="000077EB" w:rsidRPr="001F6B58"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画面</w:t>
            </w:r>
          </w:p>
        </w:tc>
      </w:tr>
      <w:tr w:rsidR="003C1C8B" w:rsidRPr="001F6B58"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1F6B58" w:rsidRDefault="000077EB" w:rsidP="00D97A24">
            <w:pPr>
              <w:jc w:val="center"/>
              <w:rPr>
                <w:rFonts w:eastAsia="MS PMincho"/>
                <w:color w:val="000000"/>
              </w:rPr>
            </w:pPr>
            <w:r w:rsidRPr="001F6B58">
              <w:rPr>
                <w:rFonts w:eastAsia="MS PMincho"/>
                <w:color w:val="000000"/>
              </w:rPr>
              <w:t>賛同数</w:t>
            </w:r>
          </w:p>
        </w:tc>
        <w:tc>
          <w:tcPr>
            <w:tcW w:w="2123" w:type="dxa"/>
          </w:tcPr>
          <w:p w14:paraId="61F8465D" w14:textId="0F4036F1" w:rsidR="000077EB" w:rsidRPr="001F6B58"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b/>
                <w:color w:val="000000"/>
                <w:u w:val="single"/>
              </w:rPr>
              <w:t>61603</w:t>
            </w:r>
          </w:p>
        </w:tc>
        <w:tc>
          <w:tcPr>
            <w:tcW w:w="2123" w:type="dxa"/>
          </w:tcPr>
          <w:p w14:paraId="750C40CE" w14:textId="031BF0FA" w:rsidR="000077EB" w:rsidRPr="001F6B58"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38662</w:t>
            </w:r>
          </w:p>
        </w:tc>
        <w:tc>
          <w:tcPr>
            <w:tcW w:w="2124" w:type="dxa"/>
          </w:tcPr>
          <w:p w14:paraId="721F1B4A" w14:textId="77777777" w:rsidR="000077EB" w:rsidRPr="001F6B58"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15533</w:t>
            </w:r>
          </w:p>
        </w:tc>
      </w:tr>
    </w:tbl>
    <w:p w14:paraId="37A8466B" w14:textId="77777777" w:rsidR="00280BD5" w:rsidRPr="001F6B58" w:rsidRDefault="00280BD5" w:rsidP="00280BD5">
      <w:pPr>
        <w:jc w:val="center"/>
        <w:rPr>
          <w:rFonts w:eastAsia="MS PMincho"/>
          <w:color w:val="000000"/>
        </w:rPr>
      </w:pPr>
    </w:p>
    <w:p w14:paraId="25316536" w14:textId="77777777" w:rsidR="00D424D4" w:rsidRPr="001F6B58" w:rsidRDefault="00970404" w:rsidP="005E42AA">
      <w:pPr>
        <w:rPr>
          <w:rFonts w:eastAsia="MS PMincho"/>
          <w:color w:val="000000"/>
        </w:rPr>
      </w:pPr>
      <w:r w:rsidRPr="001F6B58">
        <w:rPr>
          <w:rFonts w:eastAsia="MS PMincho"/>
          <w:color w:val="000000"/>
        </w:rPr>
        <w:t xml:space="preserve">  </w:t>
      </w:r>
    </w:p>
    <w:p w14:paraId="2130B0A4" w14:textId="0933FE72" w:rsidR="005E42AA" w:rsidRPr="001F6B58" w:rsidRDefault="00D424D4" w:rsidP="005E42AA">
      <w:pPr>
        <w:rPr>
          <w:rFonts w:eastAsia="MS PMincho"/>
          <w:color w:val="000000"/>
        </w:rPr>
      </w:pPr>
      <w:r w:rsidRPr="001F6B58">
        <w:rPr>
          <w:rFonts w:eastAsia="MS PMincho"/>
          <w:color w:val="000000"/>
        </w:rPr>
        <w:t xml:space="preserve">  </w:t>
      </w:r>
      <w:r w:rsidR="005E42AA" w:rsidRPr="001F6B58">
        <w:rPr>
          <w:rFonts w:eastAsia="MS PMincho"/>
          <w:color w:val="000000"/>
        </w:rPr>
        <w:t>また、</w:t>
      </w:r>
      <w:r w:rsidR="00970404" w:rsidRPr="001F6B58">
        <w:rPr>
          <w:rFonts w:eastAsia="MS PMincho" w:hint="eastAsia"/>
          <w:color w:val="000000"/>
        </w:rPr>
        <w:t>新海誠</w:t>
      </w:r>
      <w:r w:rsidR="00970404" w:rsidRPr="001F6B58">
        <w:rPr>
          <w:rFonts w:eastAsia="MS PMincho"/>
          <w:color w:val="000000"/>
        </w:rPr>
        <w:t>を</w:t>
      </w:r>
      <w:r w:rsidR="0038631E" w:rsidRPr="001F6B58">
        <w:rPr>
          <w:rFonts w:eastAsia="MS PMincho"/>
          <w:color w:val="000000"/>
        </w:rPr>
        <w:t>含む</w:t>
      </w:r>
      <w:r w:rsidR="00970404" w:rsidRPr="001F6B58">
        <w:rPr>
          <w:rFonts w:eastAsia="MS PMincho"/>
          <w:color w:val="000000"/>
        </w:rPr>
        <w:t>コメントの賛同</w:t>
      </w:r>
      <w:r w:rsidR="005E42AA" w:rsidRPr="001F6B58">
        <w:rPr>
          <w:rFonts w:eastAsia="MS PMincho"/>
          <w:color w:val="000000"/>
        </w:rPr>
        <w:t>が投稿された日時を分析すると、図3-</w:t>
      </w:r>
      <w:r w:rsidR="00970404" w:rsidRPr="001F6B58">
        <w:rPr>
          <w:rFonts w:eastAsia="MS PMincho"/>
          <w:color w:val="000000"/>
        </w:rPr>
        <w:t>7</w:t>
      </w:r>
      <w:r w:rsidR="005E42AA" w:rsidRPr="001F6B58">
        <w:rPr>
          <w:rFonts w:eastAsia="MS PMincho"/>
          <w:color w:val="000000"/>
        </w:rPr>
        <w:t>に示す通りとなる。</w:t>
      </w:r>
      <w:r w:rsidR="005E42AA" w:rsidRPr="001F6B58">
        <w:rPr>
          <w:rFonts w:eastAsia="MS PMincho"/>
          <w:color w:val="000000"/>
        </w:rPr>
        <w:lastRenderedPageBreak/>
        <w:t>2016年8月</w:t>
      </w:r>
      <w:r w:rsidR="00970404" w:rsidRPr="001F6B58">
        <w:rPr>
          <w:rFonts w:eastAsia="MS PMincho" w:hint="eastAsia"/>
          <w:color w:val="000000"/>
        </w:rPr>
        <w:t>〜</w:t>
      </w:r>
      <w:r w:rsidR="005E42AA" w:rsidRPr="001F6B58">
        <w:rPr>
          <w:rFonts w:eastAsia="MS PMincho"/>
          <w:color w:val="000000"/>
        </w:rPr>
        <w:t xml:space="preserve">10月までの間（中国での上映開始前）、新海誠の話題性が圧倒的に高い。  </w:t>
      </w:r>
    </w:p>
    <w:p w14:paraId="2CE3E1BF" w14:textId="20706376" w:rsidR="005E42AA" w:rsidRPr="001F6B58" w:rsidRDefault="005E42AA" w:rsidP="00A02C34">
      <w:pPr>
        <w:rPr>
          <w:rFonts w:eastAsia="MS PMincho"/>
          <w:color w:val="000000"/>
        </w:rPr>
      </w:pPr>
      <w:r w:rsidRPr="001F6B58">
        <w:rPr>
          <w:rFonts w:eastAsia="MS PMincho" w:hint="eastAsia"/>
          <w:color w:val="000000"/>
        </w:rPr>
        <w:t xml:space="preserve">  </w:t>
      </w:r>
      <w:r w:rsidRPr="001F6B58">
        <w:rPr>
          <w:rFonts w:eastAsia="MS PMincho"/>
          <w:color w:val="000000"/>
        </w:rPr>
        <w:t>新海誠</w:t>
      </w:r>
      <w:r w:rsidR="00662130" w:rsidRPr="001F6B58">
        <w:rPr>
          <w:rFonts w:eastAsia="MS PMincho"/>
          <w:color w:val="000000"/>
        </w:rPr>
        <w:t>に対する</w:t>
      </w:r>
      <w:r w:rsidR="00270794" w:rsidRPr="001F6B58">
        <w:rPr>
          <w:rFonts w:eastAsia="MS PMincho" w:hint="eastAsia"/>
          <w:color w:val="000000"/>
        </w:rPr>
        <w:t>具体的な評価</w:t>
      </w:r>
      <w:r w:rsidR="00970404" w:rsidRPr="001F6B58">
        <w:rPr>
          <w:rFonts w:eastAsia="MS PMincho"/>
          <w:color w:val="000000"/>
        </w:rPr>
        <w:t>については</w:t>
      </w:r>
      <w:r w:rsidR="00970404" w:rsidRPr="001F6B58">
        <w:rPr>
          <w:rFonts w:eastAsia="MS PMincho" w:hint="eastAsia"/>
          <w:color w:val="000000"/>
        </w:rPr>
        <w:t>第4章で</w:t>
      </w:r>
      <w:r w:rsidRPr="001F6B58">
        <w:rPr>
          <w:rFonts w:eastAsia="MS PMincho"/>
          <w:color w:val="000000"/>
        </w:rPr>
        <w:t>別に取り上げる。</w:t>
      </w:r>
    </w:p>
    <w:p w14:paraId="4D2D9796" w14:textId="77777777" w:rsidR="00A02C34" w:rsidRPr="001F6B58" w:rsidRDefault="00A02C34" w:rsidP="00A02C34">
      <w:pPr>
        <w:rPr>
          <w:color w:val="000000"/>
        </w:rPr>
      </w:pPr>
    </w:p>
    <w:p w14:paraId="4DA25581" w14:textId="07E156B5" w:rsidR="00280BD5" w:rsidRPr="001F6B58" w:rsidRDefault="00280BD5" w:rsidP="00280BD5">
      <w:pPr>
        <w:jc w:val="center"/>
        <w:rPr>
          <w:color w:val="000000"/>
        </w:rPr>
      </w:pPr>
      <w:r w:rsidRPr="001F6B58">
        <w:rPr>
          <w:color w:val="000000"/>
        </w:rPr>
        <w:t xml:space="preserve">図　</w:t>
      </w:r>
      <w:r w:rsidR="00724212" w:rsidRPr="001F6B58">
        <w:rPr>
          <w:color w:val="000000"/>
        </w:rPr>
        <w:t>3-7</w:t>
      </w:r>
      <w:r w:rsidR="00970404" w:rsidRPr="001F6B58">
        <w:rPr>
          <w:rFonts w:hint="eastAsia"/>
          <w:color w:val="000000"/>
        </w:rPr>
        <w:t xml:space="preserve"> </w:t>
      </w:r>
      <w:r w:rsidRPr="001F6B58">
        <w:rPr>
          <w:color w:val="000000"/>
        </w:rPr>
        <w:t>「物語」・「画面」・「新海誠」三つのキーワードを</w:t>
      </w:r>
      <w:r w:rsidR="0038631E" w:rsidRPr="001F6B58">
        <w:rPr>
          <w:color w:val="000000"/>
        </w:rPr>
        <w:t>含む</w:t>
      </w:r>
      <w:r w:rsidRPr="001F6B58">
        <w:rPr>
          <w:color w:val="000000"/>
        </w:rPr>
        <w:t>コメントの賛同数</w:t>
      </w:r>
    </w:p>
    <w:p w14:paraId="227537FE" w14:textId="08ADDD9B" w:rsidR="00280BD5" w:rsidRPr="001F6B58" w:rsidRDefault="0032297B" w:rsidP="00C57F4D">
      <w:pPr>
        <w:jc w:val="center"/>
        <w:rPr>
          <w:color w:val="000000"/>
        </w:rPr>
      </w:pPr>
      <w:r w:rsidRPr="001F6B58">
        <w:rPr>
          <w:rFonts w:hint="eastAsia"/>
          <w:noProof/>
          <w:color w:val="000000"/>
          <w:lang w:eastAsia="zh-CN"/>
        </w:rPr>
        <w:drawing>
          <wp:inline distT="0" distB="0" distL="0" distR="0" wp14:anchorId="589C9561" wp14:editId="5686B3D5">
            <wp:extent cx="5395595" cy="1964690"/>
            <wp:effectExtent l="0" t="0" r="0" b="0"/>
            <wp:docPr id="19" name="Picture 19" descr="../../../Desktop/Screen%20Shot%200030-01-24%20at%2012.45.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ktop/Screen%20Shot%200030-01-24%20at%2012.45.29.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5595" cy="1964690"/>
                    </a:xfrm>
                    <a:prstGeom prst="rect">
                      <a:avLst/>
                    </a:prstGeom>
                    <a:noFill/>
                    <a:ln>
                      <a:noFill/>
                    </a:ln>
                  </pic:spPr>
                </pic:pic>
              </a:graphicData>
            </a:graphic>
          </wp:inline>
        </w:drawing>
      </w:r>
    </w:p>
    <w:p w14:paraId="3FC07348" w14:textId="77777777" w:rsidR="00C57F4D" w:rsidRPr="001F6B58" w:rsidRDefault="00C57F4D" w:rsidP="00C57F4D">
      <w:pPr>
        <w:jc w:val="center"/>
        <w:rPr>
          <w:color w:val="000000"/>
          <w:lang w:eastAsia="zh-CN"/>
        </w:rPr>
      </w:pPr>
    </w:p>
    <w:p w14:paraId="6AD99377" w14:textId="39DEB927" w:rsidR="00971525" w:rsidRPr="001F6B58" w:rsidRDefault="0000499A" w:rsidP="004D7D58">
      <w:pPr>
        <w:pStyle w:val="Heading2"/>
      </w:pPr>
      <w:bookmarkStart w:id="12" w:name="_Toc505931967"/>
      <w:r w:rsidRPr="001F6B58">
        <w:rPr>
          <w:rFonts w:hint="eastAsia"/>
        </w:rPr>
        <w:t>3.</w:t>
      </w:r>
      <w:r w:rsidR="004D7D58" w:rsidRPr="001F6B58">
        <w:t>2</w:t>
      </w:r>
      <w:r w:rsidR="00970404" w:rsidRPr="001F6B58">
        <w:rPr>
          <w:rFonts w:hint="eastAsia"/>
        </w:rPr>
        <w:t xml:space="preserve"> </w:t>
      </w:r>
      <w:r w:rsidR="009B0E4E" w:rsidRPr="001F6B58">
        <w:rPr>
          <w:rFonts w:hint="eastAsia"/>
        </w:rPr>
        <w:t>評価</w:t>
      </w:r>
      <w:r w:rsidR="008669F7" w:rsidRPr="001F6B58">
        <w:rPr>
          <w:rFonts w:hint="eastAsia"/>
        </w:rPr>
        <w:t>の経時変化</w:t>
      </w:r>
      <w:bookmarkEnd w:id="12"/>
    </w:p>
    <w:p w14:paraId="37FB2C40" w14:textId="77777777" w:rsidR="00537D5C" w:rsidRPr="001F6B58" w:rsidRDefault="00537D5C" w:rsidP="00537D5C">
      <w:pPr>
        <w:jc w:val="left"/>
        <w:rPr>
          <w:rFonts w:ascii="MS Gothic" w:eastAsia="MS Gothic" w:hAnsi="MS Gothic"/>
          <w:color w:val="000000"/>
        </w:rPr>
      </w:pPr>
    </w:p>
    <w:p w14:paraId="5DEDE03F" w14:textId="16637B1E" w:rsidR="00A02C34" w:rsidRPr="001F6B58" w:rsidRDefault="00B903B8" w:rsidP="00B903B8">
      <w:pPr>
        <w:rPr>
          <w:rFonts w:eastAsia="MS PMincho"/>
          <w:color w:val="000000"/>
        </w:rPr>
      </w:pPr>
      <w:r w:rsidRPr="001F6B58">
        <w:rPr>
          <w:rFonts w:eastAsia="MS PMincho"/>
          <w:color w:val="000000"/>
        </w:rPr>
        <w:t xml:space="preserve">  </w:t>
      </w:r>
      <w:r w:rsidR="00A02C34" w:rsidRPr="001F6B58">
        <w:rPr>
          <w:rFonts w:eastAsia="MS PMincho" w:hint="eastAsia"/>
          <w:color w:val="000000"/>
        </w:rPr>
        <w:t>本節では、</w:t>
      </w:r>
      <w:r w:rsidR="00B44315" w:rsidRPr="001F6B58">
        <w:rPr>
          <w:rFonts w:eastAsia="MS PMincho"/>
          <w:color w:val="000000"/>
        </w:rPr>
        <w:t>『君の名は。』の</w:t>
      </w:r>
      <w:r w:rsidR="004D7D58" w:rsidRPr="001F6B58">
        <w:rPr>
          <w:rFonts w:eastAsia="MS PMincho" w:hint="eastAsia"/>
          <w:color w:val="000000"/>
        </w:rPr>
        <w:t>評価の</w:t>
      </w:r>
      <w:r w:rsidR="004D7D58" w:rsidRPr="001F6B58">
        <w:rPr>
          <w:rFonts w:hint="eastAsia"/>
          <w:color w:val="000000"/>
        </w:rPr>
        <w:t>経時変化</w:t>
      </w:r>
      <w:r w:rsidR="00A02C34" w:rsidRPr="001F6B58">
        <w:rPr>
          <w:rFonts w:eastAsia="MS PMincho" w:hint="eastAsia"/>
          <w:color w:val="000000"/>
        </w:rPr>
        <w:t>について、観客のコメントから抽出した「評</w:t>
      </w:r>
      <w:r w:rsidR="004D7D58" w:rsidRPr="001F6B58">
        <w:rPr>
          <w:rFonts w:eastAsia="MS PMincho" w:hint="eastAsia"/>
          <w:color w:val="000000"/>
        </w:rPr>
        <w:t>価点数」と「賛同数」を評価の定量的な要素として分析</w:t>
      </w:r>
      <w:r w:rsidR="00A02C34" w:rsidRPr="001F6B58">
        <w:rPr>
          <w:rFonts w:eastAsia="MS PMincho" w:hint="eastAsia"/>
          <w:color w:val="000000"/>
        </w:rPr>
        <w:t>する。</w:t>
      </w:r>
    </w:p>
    <w:p w14:paraId="1067024C" w14:textId="701B3C34" w:rsidR="00696A4E" w:rsidRPr="001F6B58" w:rsidRDefault="00860CAE" w:rsidP="00B903B8">
      <w:pPr>
        <w:rPr>
          <w:rFonts w:eastAsia="MS PMincho"/>
          <w:color w:val="000000"/>
        </w:rPr>
      </w:pPr>
      <w:r w:rsidRPr="001F6B58">
        <w:rPr>
          <w:rFonts w:eastAsia="MS PMincho"/>
          <w:color w:val="000000"/>
        </w:rPr>
        <w:t xml:space="preserve">  </w:t>
      </w:r>
      <w:r w:rsidRPr="001F6B58">
        <w:rPr>
          <w:rFonts w:eastAsia="MS PMincho" w:hint="eastAsia"/>
          <w:color w:val="000000"/>
        </w:rPr>
        <w:t>まず、</w:t>
      </w:r>
      <w:r w:rsidR="00B903B8" w:rsidRPr="001F6B58">
        <w:rPr>
          <w:rFonts w:eastAsia="MS PMincho" w:hint="eastAsia"/>
          <w:color w:val="000000"/>
        </w:rPr>
        <w:t>分析対象となった</w:t>
      </w:r>
      <w:r w:rsidR="00612E8B" w:rsidRPr="001F6B58">
        <w:rPr>
          <w:rFonts w:eastAsia="MS PMincho"/>
          <w:color w:val="000000"/>
        </w:rPr>
        <w:t>64,435</w:t>
      </w:r>
      <w:r w:rsidR="00612E8B" w:rsidRPr="001F6B58">
        <w:rPr>
          <w:rFonts w:eastAsia="MS PMincho" w:hint="eastAsia"/>
          <w:color w:val="000000"/>
        </w:rPr>
        <w:t>件</w:t>
      </w:r>
      <w:r w:rsidR="00B903B8" w:rsidRPr="001F6B58">
        <w:rPr>
          <w:rFonts w:eastAsia="MS PMincho" w:hint="eastAsia"/>
          <w:color w:val="000000"/>
        </w:rPr>
        <w:t>のコメントの中で</w:t>
      </w:r>
      <w:r w:rsidR="00612E8B" w:rsidRPr="001F6B58">
        <w:rPr>
          <w:rFonts w:eastAsia="MS PMincho" w:hint="eastAsia"/>
          <w:color w:val="000000"/>
        </w:rPr>
        <w:t>、</w:t>
      </w:r>
      <w:r w:rsidR="00B903B8" w:rsidRPr="001F6B58">
        <w:rPr>
          <w:rFonts w:eastAsia="MS PMincho" w:hint="eastAsia"/>
          <w:color w:val="000000"/>
        </w:rPr>
        <w:t>5点評価する人数は27308人（42%）、4点評価する人数は22572人(35%)、3点評価する人数は11962人(19%)、2点評価する人数は1887人(3%)、1点評価する人数は710人(1%)である</w:t>
      </w:r>
      <w:r w:rsidR="003E535A" w:rsidRPr="001F6B58">
        <w:rPr>
          <w:rFonts w:eastAsia="MS PMincho" w:hint="eastAsia"/>
          <w:color w:val="000000"/>
        </w:rPr>
        <w:t>。</w:t>
      </w:r>
    </w:p>
    <w:p w14:paraId="483B4DA6" w14:textId="111B3404" w:rsidR="00163571" w:rsidRPr="001F6B58" w:rsidRDefault="00C57F4D" w:rsidP="0032297B">
      <w:pPr>
        <w:rPr>
          <w:rFonts w:eastAsia="MS PMincho"/>
          <w:color w:val="000000"/>
        </w:rPr>
      </w:pPr>
      <w:r w:rsidRPr="001F6B58">
        <w:rPr>
          <w:rFonts w:eastAsia="MS PMincho"/>
          <w:color w:val="000000"/>
        </w:rPr>
        <w:t xml:space="preserve">  </w:t>
      </w:r>
      <w:r w:rsidR="00BD1471" w:rsidRPr="001F6B58">
        <w:rPr>
          <w:rFonts w:eastAsia="MS PMincho"/>
          <w:color w:val="000000"/>
        </w:rPr>
        <w:t>平均評価点数と賛同数の経時変化</w:t>
      </w:r>
      <w:r w:rsidR="00BD1471" w:rsidRPr="001F6B58">
        <w:rPr>
          <w:rFonts w:eastAsia="MS PMincho" w:hint="eastAsia"/>
          <w:color w:val="000000"/>
        </w:rPr>
        <w:t>は図3-</w:t>
      </w:r>
      <w:r w:rsidRPr="001F6B58">
        <w:rPr>
          <w:rFonts w:eastAsia="MS PMincho"/>
          <w:color w:val="000000"/>
        </w:rPr>
        <w:t>8に示す通りである</w:t>
      </w:r>
      <w:r w:rsidR="00BD1471" w:rsidRPr="001F6B58">
        <w:rPr>
          <w:rFonts w:eastAsia="MS PMincho" w:hint="eastAsia"/>
          <w:color w:val="000000"/>
        </w:rPr>
        <w:t>。</w:t>
      </w:r>
    </w:p>
    <w:p w14:paraId="261EC102" w14:textId="77777777" w:rsidR="00163571" w:rsidRPr="001F6B58" w:rsidRDefault="00163571" w:rsidP="00F22BBE">
      <w:pPr>
        <w:jc w:val="center"/>
        <w:rPr>
          <w:rFonts w:ascii="MS Mincho" w:eastAsia="MS Mincho" w:hAnsi="MS Mincho"/>
          <w:color w:val="000000"/>
        </w:rPr>
      </w:pPr>
    </w:p>
    <w:p w14:paraId="6E447436" w14:textId="268C185A" w:rsidR="003E535A" w:rsidRPr="001F6B58" w:rsidRDefault="003E535A" w:rsidP="00163571">
      <w:pPr>
        <w:jc w:val="center"/>
        <w:rPr>
          <w:rFonts w:ascii="MS Mincho" w:eastAsia="MS Mincho" w:hAnsi="MS Mincho"/>
          <w:color w:val="000000"/>
        </w:rPr>
      </w:pPr>
      <w:r w:rsidRPr="001F6B58">
        <w:rPr>
          <w:rFonts w:ascii="MS Mincho" w:eastAsia="MS Mincho" w:hAnsi="MS Mincho" w:hint="eastAsia"/>
          <w:color w:val="000000"/>
        </w:rPr>
        <w:t>図</w:t>
      </w:r>
      <w:r w:rsidR="00F576E3" w:rsidRPr="001F6B58">
        <w:rPr>
          <w:rFonts w:ascii="MS Mincho" w:eastAsia="MS Mincho" w:hAnsi="MS Mincho"/>
          <w:color w:val="000000"/>
        </w:rPr>
        <w:t>3-8</w:t>
      </w:r>
      <w:r w:rsidRPr="001F6B58">
        <w:rPr>
          <w:rFonts w:ascii="MS Mincho" w:eastAsia="MS Mincho" w:hAnsi="MS Mincho"/>
          <w:color w:val="000000"/>
        </w:rPr>
        <w:t xml:space="preserve"> </w:t>
      </w:r>
      <w:r w:rsidR="00574FE8" w:rsidRPr="001F6B58">
        <w:rPr>
          <w:rFonts w:ascii="MS Mincho" w:eastAsia="MS Mincho" w:hAnsi="MS Mincho"/>
          <w:color w:val="000000"/>
        </w:rPr>
        <w:t>平均評価点数と賛同数の経時変化</w:t>
      </w:r>
    </w:p>
    <w:p w14:paraId="0892BE89" w14:textId="3239D255" w:rsidR="006550FF" w:rsidRPr="001F6B58" w:rsidRDefault="00FB4D58" w:rsidP="006550FF">
      <w:pPr>
        <w:jc w:val="center"/>
        <w:rPr>
          <w:rFonts w:ascii="MS Mincho" w:eastAsia="MS Mincho" w:hAnsi="MS Mincho"/>
          <w:color w:val="000000"/>
        </w:rPr>
      </w:pPr>
      <w:r w:rsidRPr="001F6B58">
        <w:rPr>
          <w:rFonts w:ascii="MS Mincho" w:eastAsia="MS Mincho" w:hAnsi="MS Mincho"/>
          <w:noProof/>
          <w:color w:val="000000"/>
          <w:lang w:eastAsia="zh-CN"/>
        </w:rPr>
        <w:drawing>
          <wp:inline distT="0" distB="0" distL="0" distR="0" wp14:anchorId="0852422E" wp14:editId="1B554B63">
            <wp:extent cx="5386705" cy="2009775"/>
            <wp:effectExtent l="0" t="0" r="0" b="0"/>
            <wp:docPr id="21" name="Picture 21" descr="../../../Desktop/Screen%20Shot%200030-01-24%20at%2012.56.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esktop/Screen%20Shot%200030-01-24%20at%2012.56.3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6705" cy="2009775"/>
                    </a:xfrm>
                    <a:prstGeom prst="rect">
                      <a:avLst/>
                    </a:prstGeom>
                    <a:noFill/>
                    <a:ln>
                      <a:noFill/>
                    </a:ln>
                  </pic:spPr>
                </pic:pic>
              </a:graphicData>
            </a:graphic>
          </wp:inline>
        </w:drawing>
      </w:r>
    </w:p>
    <w:p w14:paraId="2F7E25CF" w14:textId="77777777" w:rsidR="00F62391" w:rsidRPr="001F6B58" w:rsidRDefault="00F62391" w:rsidP="00B903B8">
      <w:pPr>
        <w:rPr>
          <w:rFonts w:eastAsia="MS PMincho"/>
          <w:color w:val="000000"/>
        </w:rPr>
      </w:pPr>
    </w:p>
    <w:p w14:paraId="739B2D0E" w14:textId="5C03F05B" w:rsidR="00F576E3" w:rsidRPr="001F6B58" w:rsidRDefault="00C57F4D" w:rsidP="00B903B8">
      <w:pPr>
        <w:rPr>
          <w:rFonts w:eastAsia="MS PMincho"/>
          <w:color w:val="000000"/>
        </w:rPr>
      </w:pPr>
      <w:r w:rsidRPr="001F6B58">
        <w:rPr>
          <w:rFonts w:eastAsia="MS PMincho"/>
          <w:color w:val="000000"/>
        </w:rPr>
        <w:t xml:space="preserve">  </w:t>
      </w:r>
      <w:r w:rsidR="00F576E3" w:rsidRPr="001F6B58">
        <w:rPr>
          <w:rFonts w:eastAsia="MS PMincho"/>
          <w:color w:val="000000"/>
        </w:rPr>
        <w:t>『君の名は。』の中国上映開始は2016年12月2日である、日本国内</w:t>
      </w:r>
      <w:r w:rsidRPr="001F6B58">
        <w:rPr>
          <w:rFonts w:eastAsia="MS PMincho" w:hint="eastAsia"/>
          <w:color w:val="000000"/>
        </w:rPr>
        <w:t>での</w:t>
      </w:r>
      <w:r w:rsidR="00F576E3" w:rsidRPr="001F6B58">
        <w:rPr>
          <w:rFonts w:eastAsia="MS PMincho"/>
          <w:color w:val="000000"/>
        </w:rPr>
        <w:t>上映開始は2016年8月26</w:t>
      </w:r>
      <w:r w:rsidRPr="001F6B58">
        <w:rPr>
          <w:rFonts w:eastAsia="MS PMincho"/>
          <w:color w:val="000000"/>
        </w:rPr>
        <w:t>日である。しかし、図から見ると、『君の名は。』</w:t>
      </w:r>
      <w:r w:rsidRPr="001F6B58">
        <w:rPr>
          <w:rFonts w:eastAsia="MS PMincho" w:hint="eastAsia"/>
          <w:color w:val="000000"/>
        </w:rPr>
        <w:t>の</w:t>
      </w:r>
      <w:r w:rsidR="00F576E3" w:rsidRPr="001F6B58">
        <w:rPr>
          <w:rFonts w:eastAsia="MS PMincho"/>
          <w:color w:val="000000"/>
        </w:rPr>
        <w:t>douban.comでの評</w:t>
      </w:r>
      <w:r w:rsidRPr="001F6B58">
        <w:rPr>
          <w:rFonts w:eastAsia="MS PMincho"/>
          <w:color w:val="000000"/>
        </w:rPr>
        <w:t>価</w:t>
      </w:r>
      <w:r w:rsidRPr="001F6B58">
        <w:rPr>
          <w:rFonts w:eastAsia="MS PMincho" w:hint="eastAsia"/>
          <w:color w:val="000000"/>
        </w:rPr>
        <w:t>は</w:t>
      </w:r>
      <w:r w:rsidR="00F576E3" w:rsidRPr="001F6B58">
        <w:rPr>
          <w:rFonts w:eastAsia="MS PMincho"/>
          <w:color w:val="000000"/>
        </w:rPr>
        <w:t>2016年の8</w:t>
      </w:r>
      <w:r w:rsidR="00F576E3" w:rsidRPr="001F6B58">
        <w:rPr>
          <w:rFonts w:eastAsia="MS PMincho" w:hint="eastAsia"/>
          <w:color w:val="000000"/>
        </w:rPr>
        <w:t>〜</w:t>
      </w:r>
      <w:r w:rsidR="00F576E3" w:rsidRPr="001F6B58">
        <w:rPr>
          <w:rFonts w:eastAsia="MS PMincho"/>
          <w:color w:val="000000"/>
        </w:rPr>
        <w:t>9月にもあった。つまり2016年の8</w:t>
      </w:r>
      <w:r w:rsidR="00F576E3" w:rsidRPr="001F6B58">
        <w:rPr>
          <w:rFonts w:eastAsia="MS PMincho" w:hint="eastAsia"/>
          <w:color w:val="000000"/>
        </w:rPr>
        <w:t>〜</w:t>
      </w:r>
      <w:r w:rsidR="00F576E3" w:rsidRPr="001F6B58">
        <w:rPr>
          <w:rFonts w:eastAsia="MS PMincho"/>
          <w:color w:val="000000"/>
        </w:rPr>
        <w:t>9月の期間では日本に住んでいる中国人しか映画を見に行くことができない。</w:t>
      </w:r>
    </w:p>
    <w:p w14:paraId="03394EAB" w14:textId="7DBF47A8" w:rsidR="003E0225" w:rsidRPr="001F6B58" w:rsidRDefault="00F576E3" w:rsidP="00B903B8">
      <w:pPr>
        <w:rPr>
          <w:rFonts w:eastAsia="MS PMincho"/>
          <w:color w:val="000000"/>
        </w:rPr>
      </w:pPr>
      <w:r w:rsidRPr="001F6B58">
        <w:rPr>
          <w:rFonts w:eastAsia="MS PMincho"/>
          <w:color w:val="000000"/>
        </w:rPr>
        <w:t xml:space="preserve">  </w:t>
      </w:r>
      <w:r w:rsidR="00F22BBE" w:rsidRPr="001F6B58">
        <w:rPr>
          <w:rFonts w:eastAsia="MS PMincho" w:hint="eastAsia"/>
          <w:color w:val="000000"/>
        </w:rPr>
        <w:t>また</w:t>
      </w:r>
      <w:r w:rsidR="003E0225" w:rsidRPr="001F6B58">
        <w:rPr>
          <w:rFonts w:eastAsia="MS PMincho"/>
          <w:color w:val="000000"/>
        </w:rPr>
        <w:t>、</w:t>
      </w:r>
      <w:r w:rsidR="00854BE2" w:rsidRPr="001F6B58">
        <w:rPr>
          <w:rFonts w:eastAsia="MS PMincho"/>
          <w:color w:val="000000"/>
        </w:rPr>
        <w:t>weibo.com</w:t>
      </w:r>
      <w:r w:rsidR="00C57F4D" w:rsidRPr="001F6B58">
        <w:rPr>
          <w:rFonts w:eastAsia="MS PMincho" w:hint="eastAsia"/>
          <w:color w:val="000000"/>
        </w:rPr>
        <w:t>の新聞によると</w:t>
      </w:r>
      <w:r w:rsidR="00854BE2" w:rsidRPr="001F6B58">
        <w:rPr>
          <w:rFonts w:eastAsia="MS PMincho" w:hint="eastAsia"/>
          <w:color w:val="000000"/>
        </w:rPr>
        <w:t>、</w:t>
      </w:r>
      <w:r w:rsidR="00B97352" w:rsidRPr="001F6B58">
        <w:rPr>
          <w:rFonts w:eastAsia="MS PMincho"/>
          <w:color w:val="000000"/>
        </w:rPr>
        <w:t>2016</w:t>
      </w:r>
      <w:r w:rsidR="00B97352" w:rsidRPr="001F6B58">
        <w:rPr>
          <w:rFonts w:eastAsia="MS PMincho" w:hint="eastAsia"/>
          <w:color w:val="000000"/>
        </w:rPr>
        <w:t>年</w:t>
      </w:r>
      <w:r w:rsidR="00B97352" w:rsidRPr="001F6B58">
        <w:rPr>
          <w:rFonts w:eastAsia="MS PMincho"/>
          <w:color w:val="000000"/>
        </w:rPr>
        <w:t>9</w:t>
      </w:r>
      <w:r w:rsidR="00B97352" w:rsidRPr="001F6B58">
        <w:rPr>
          <w:rFonts w:eastAsia="MS PMincho" w:hint="eastAsia"/>
          <w:color w:val="000000"/>
        </w:rPr>
        <w:t>月</w:t>
      </w:r>
      <w:r w:rsidR="00B97352" w:rsidRPr="001F6B58">
        <w:rPr>
          <w:rFonts w:eastAsia="MS PMincho"/>
          <w:color w:val="000000"/>
        </w:rPr>
        <w:t>12日</w:t>
      </w:r>
      <w:r w:rsidR="00854BE2" w:rsidRPr="001F6B58">
        <w:rPr>
          <w:rFonts w:eastAsia="MS PMincho"/>
          <w:color w:val="000000"/>
        </w:rPr>
        <w:t>から</w:t>
      </w:r>
      <w:r w:rsidR="00C57F4D" w:rsidRPr="001F6B58">
        <w:rPr>
          <w:rFonts w:eastAsia="MS PMincho"/>
          <w:color w:val="000000"/>
        </w:rPr>
        <w:t>インターネット上で海賊版が配信さ</w:t>
      </w:r>
      <w:r w:rsidR="00C57F4D" w:rsidRPr="001F6B58">
        <w:rPr>
          <w:rFonts w:eastAsia="MS PMincho"/>
          <w:color w:val="000000"/>
        </w:rPr>
        <w:lastRenderedPageBreak/>
        <w:t>れるようにな</w:t>
      </w:r>
      <w:r w:rsidR="00C57F4D" w:rsidRPr="001F6B58">
        <w:rPr>
          <w:rFonts w:eastAsia="MS PMincho" w:hint="eastAsia"/>
          <w:color w:val="000000"/>
        </w:rPr>
        <w:t>っている</w:t>
      </w:r>
      <w:r w:rsidR="003E0225" w:rsidRPr="001F6B58">
        <w:rPr>
          <w:rFonts w:eastAsia="MS PMincho"/>
          <w:color w:val="000000"/>
        </w:rPr>
        <w:t>。</w:t>
      </w:r>
      <w:r w:rsidR="00C57F4D" w:rsidRPr="001F6B58">
        <w:rPr>
          <w:rFonts w:eastAsia="MS PMincho"/>
          <w:color w:val="000000"/>
        </w:rPr>
        <w:t>以上のことから、</w:t>
      </w:r>
      <w:r w:rsidR="00F1686D" w:rsidRPr="001F6B58">
        <w:rPr>
          <w:rFonts w:eastAsia="MS PMincho"/>
          <w:color w:val="000000"/>
        </w:rPr>
        <w:t>『君の名は。』</w:t>
      </w:r>
      <w:r w:rsidR="003E0225" w:rsidRPr="001F6B58">
        <w:rPr>
          <w:rFonts w:eastAsia="MS PMincho"/>
          <w:color w:val="000000"/>
        </w:rPr>
        <w:t>中国で上映を開始される前</w:t>
      </w:r>
      <w:r w:rsidR="00C57F4D" w:rsidRPr="001F6B58">
        <w:rPr>
          <w:rFonts w:eastAsia="MS PMincho"/>
          <w:color w:val="000000"/>
        </w:rPr>
        <w:t>に行われた</w:t>
      </w:r>
      <w:r w:rsidR="003E0225" w:rsidRPr="001F6B58">
        <w:rPr>
          <w:rFonts w:eastAsia="MS PMincho"/>
          <w:color w:val="000000"/>
        </w:rPr>
        <w:t>13720件の映画評価</w:t>
      </w:r>
      <w:r w:rsidR="00C57F4D" w:rsidRPr="001F6B58">
        <w:rPr>
          <w:rFonts w:eastAsia="MS PMincho"/>
          <w:color w:val="000000"/>
        </w:rPr>
        <w:t>は、日本に住んでいる中国人と、海賊版を見た人のものであることがわかる。</w:t>
      </w:r>
    </w:p>
    <w:p w14:paraId="7C1F7A83" w14:textId="15DBC5F6" w:rsidR="00B903B8" w:rsidRPr="001F6B58" w:rsidRDefault="003E0225" w:rsidP="00B903B8">
      <w:pPr>
        <w:rPr>
          <w:rFonts w:eastAsia="MS PMincho"/>
          <w:color w:val="000000"/>
        </w:rPr>
      </w:pPr>
      <w:r w:rsidRPr="001F6B58">
        <w:rPr>
          <w:rFonts w:eastAsia="MS PMincho"/>
          <w:color w:val="000000"/>
        </w:rPr>
        <w:t xml:space="preserve">  そして、評価点数は中国での上映</w:t>
      </w:r>
      <w:r w:rsidRPr="001F6B58">
        <w:rPr>
          <w:rFonts w:eastAsia="MS PMincho" w:hint="eastAsia"/>
          <w:color w:val="000000"/>
        </w:rPr>
        <w:t>開始（</w:t>
      </w:r>
      <w:r w:rsidRPr="001F6B58">
        <w:rPr>
          <w:rFonts w:eastAsia="MS PMincho"/>
          <w:color w:val="000000"/>
        </w:rPr>
        <w:t>2016年12</w:t>
      </w:r>
      <w:r w:rsidR="005131A6" w:rsidRPr="001F6B58">
        <w:rPr>
          <w:rFonts w:eastAsia="MS PMincho"/>
          <w:color w:val="000000"/>
        </w:rPr>
        <w:t>月）</w:t>
      </w:r>
      <w:r w:rsidR="00C57F4D" w:rsidRPr="001F6B58">
        <w:rPr>
          <w:rFonts w:eastAsia="MS PMincho"/>
          <w:color w:val="000000"/>
        </w:rPr>
        <w:t>まで</w:t>
      </w:r>
      <w:r w:rsidR="005131A6" w:rsidRPr="001F6B58">
        <w:rPr>
          <w:rFonts w:eastAsia="MS PMincho" w:hint="eastAsia"/>
          <w:color w:val="000000"/>
        </w:rPr>
        <w:t>に</w:t>
      </w:r>
      <w:r w:rsidR="00A041B0" w:rsidRPr="001F6B58">
        <w:rPr>
          <w:rFonts w:eastAsia="MS PMincho"/>
          <w:color w:val="000000"/>
        </w:rPr>
        <w:t>下降していった。</w:t>
      </w:r>
      <w:r w:rsidRPr="001F6B58">
        <w:rPr>
          <w:rFonts w:eastAsia="MS PMincho"/>
          <w:color w:val="000000"/>
        </w:rPr>
        <w:t>2016年12月</w:t>
      </w:r>
      <w:r w:rsidR="00C57F4D" w:rsidRPr="001F6B58">
        <w:rPr>
          <w:rFonts w:eastAsia="MS PMincho"/>
          <w:color w:val="000000"/>
        </w:rPr>
        <w:t>に中国で上映されて</w:t>
      </w:r>
      <w:r w:rsidRPr="001F6B58">
        <w:rPr>
          <w:rFonts w:eastAsia="MS PMincho"/>
          <w:color w:val="000000"/>
        </w:rPr>
        <w:t>以降、評価点数が少し回復した。</w:t>
      </w:r>
    </w:p>
    <w:p w14:paraId="2F1CEB6F" w14:textId="18FADACB" w:rsidR="00110551" w:rsidRPr="001F6B58" w:rsidRDefault="00854BE2" w:rsidP="00B903B8">
      <w:pPr>
        <w:rPr>
          <w:rFonts w:eastAsia="MS PMincho"/>
          <w:color w:val="000000"/>
        </w:rPr>
      </w:pPr>
      <w:r w:rsidRPr="001F6B58">
        <w:rPr>
          <w:rFonts w:eastAsia="MS PMincho"/>
          <w:color w:val="000000"/>
        </w:rPr>
        <w:t xml:space="preserve">  加えて、2016年8月から11</w:t>
      </w:r>
      <w:r w:rsidR="00C57F4D" w:rsidRPr="001F6B58">
        <w:rPr>
          <w:rFonts w:eastAsia="MS PMincho"/>
          <w:color w:val="000000"/>
        </w:rPr>
        <w:t>月までに映画を評価した人数</w:t>
      </w:r>
      <w:r w:rsidR="00C57F4D" w:rsidRPr="001F6B58">
        <w:rPr>
          <w:rFonts w:eastAsia="MS PMincho" w:hint="eastAsia"/>
          <w:color w:val="000000"/>
        </w:rPr>
        <w:t>は</w:t>
      </w:r>
      <w:r w:rsidR="00A041B0" w:rsidRPr="001F6B58">
        <w:rPr>
          <w:rFonts w:eastAsia="MS PMincho"/>
          <w:color w:val="000000"/>
        </w:rPr>
        <w:t>13,854</w:t>
      </w:r>
      <w:r w:rsidRPr="001F6B58">
        <w:rPr>
          <w:rFonts w:eastAsia="MS PMincho"/>
          <w:color w:val="000000"/>
        </w:rPr>
        <w:t>人（評価総数の</w:t>
      </w:r>
      <w:r w:rsidR="00A041B0" w:rsidRPr="001F6B58">
        <w:rPr>
          <w:rFonts w:eastAsia="MS PMincho"/>
          <w:color w:val="000000"/>
        </w:rPr>
        <w:t>15.5</w:t>
      </w:r>
      <w:r w:rsidRPr="001F6B58">
        <w:rPr>
          <w:rFonts w:eastAsia="MS PMincho"/>
          <w:color w:val="000000"/>
        </w:rPr>
        <w:t>%</w:t>
      </w:r>
      <w:r w:rsidR="00A041B0" w:rsidRPr="001F6B58">
        <w:rPr>
          <w:rFonts w:eastAsia="MS PMincho"/>
          <w:color w:val="000000"/>
        </w:rPr>
        <w:t>）</w:t>
      </w:r>
      <w:r w:rsidR="00C57F4D" w:rsidRPr="001F6B58">
        <w:rPr>
          <w:rFonts w:eastAsia="MS PMincho"/>
          <w:color w:val="000000"/>
        </w:rPr>
        <w:t>である</w:t>
      </w:r>
      <w:r w:rsidR="006550FF" w:rsidRPr="001F6B58">
        <w:rPr>
          <w:rFonts w:eastAsia="MS PMincho"/>
          <w:color w:val="000000"/>
        </w:rPr>
        <w:t>が、</w:t>
      </w:r>
      <w:r w:rsidR="006550FF" w:rsidRPr="001F6B58">
        <w:rPr>
          <w:rFonts w:eastAsia="MS PMincho" w:hint="eastAsia"/>
          <w:color w:val="000000"/>
        </w:rPr>
        <w:t>この段階のコメント内容</w:t>
      </w:r>
      <w:r w:rsidR="006550FF" w:rsidRPr="001F6B58">
        <w:rPr>
          <w:rFonts w:eastAsia="MS PMincho"/>
          <w:color w:val="000000"/>
        </w:rPr>
        <w:t>賛同数</w:t>
      </w:r>
      <w:r w:rsidR="006550FF" w:rsidRPr="001F6B58">
        <w:rPr>
          <w:rFonts w:eastAsia="MS PMincho" w:hint="eastAsia"/>
          <w:color w:val="000000"/>
        </w:rPr>
        <w:t>は120，258</w:t>
      </w:r>
      <w:r w:rsidR="00C57F4D" w:rsidRPr="001F6B58">
        <w:rPr>
          <w:rFonts w:eastAsia="MS PMincho" w:hint="eastAsia"/>
          <w:color w:val="000000"/>
        </w:rPr>
        <w:t>件、</w:t>
      </w:r>
      <w:r w:rsidR="006550FF" w:rsidRPr="001F6B58">
        <w:rPr>
          <w:rFonts w:eastAsia="MS PMincho" w:hint="eastAsia"/>
          <w:color w:val="000000"/>
        </w:rPr>
        <w:t>総賛同数121</w:t>
      </w:r>
      <w:r w:rsidR="006550FF" w:rsidRPr="001F6B58">
        <w:rPr>
          <w:rFonts w:eastAsia="MS PMincho"/>
          <w:color w:val="000000"/>
        </w:rPr>
        <w:t>,</w:t>
      </w:r>
      <w:r w:rsidR="006550FF" w:rsidRPr="001F6B58">
        <w:rPr>
          <w:rFonts w:eastAsia="MS PMincho" w:hint="eastAsia"/>
          <w:color w:val="000000"/>
        </w:rPr>
        <w:t>777の</w:t>
      </w:r>
      <w:r w:rsidR="006550FF" w:rsidRPr="001F6B58">
        <w:rPr>
          <w:rFonts w:eastAsia="MS PMincho"/>
          <w:color w:val="000000"/>
        </w:rPr>
        <w:t>98.7%</w:t>
      </w:r>
      <w:r w:rsidR="00C57F4D" w:rsidRPr="001F6B58">
        <w:rPr>
          <w:rFonts w:eastAsia="MS PMincho"/>
          <w:color w:val="000000"/>
        </w:rPr>
        <w:t>を占めている</w:t>
      </w:r>
      <w:r w:rsidRPr="001F6B58">
        <w:rPr>
          <w:rFonts w:eastAsia="MS PMincho"/>
          <w:color w:val="000000"/>
        </w:rPr>
        <w:t>。</w:t>
      </w:r>
    </w:p>
    <w:p w14:paraId="765C7CCE" w14:textId="6CE5BF2A" w:rsidR="00537D5C" w:rsidRPr="001F6B58" w:rsidRDefault="00537D5C" w:rsidP="00B77D4A">
      <w:pPr>
        <w:rPr>
          <w:rFonts w:ascii="MS Mincho" w:eastAsia="MS Mincho" w:hAnsi="MS Mincho"/>
          <w:color w:val="000000"/>
        </w:rPr>
      </w:pPr>
    </w:p>
    <w:p w14:paraId="6AD254D8" w14:textId="1C4ACE51" w:rsidR="00E22DBB" w:rsidRPr="001F6B58" w:rsidRDefault="00B903B8" w:rsidP="003E0F3B">
      <w:pPr>
        <w:pStyle w:val="Heading2"/>
      </w:pPr>
      <w:bookmarkStart w:id="13" w:name="_Toc505931968"/>
      <w:r w:rsidRPr="001F6B58">
        <w:t>3.</w:t>
      </w:r>
      <w:r w:rsidR="004D7D58" w:rsidRPr="001F6B58">
        <w:t>3</w:t>
      </w:r>
      <w:r w:rsidRPr="001F6B58">
        <w:rPr>
          <w:rFonts w:hint="eastAsia"/>
        </w:rPr>
        <w:t xml:space="preserve"> </w:t>
      </w:r>
      <w:r w:rsidR="007D3E4A" w:rsidRPr="001F6B58">
        <w:rPr>
          <w:rFonts w:hint="eastAsia"/>
        </w:rPr>
        <w:t>まとめ</w:t>
      </w:r>
      <w:bookmarkEnd w:id="13"/>
    </w:p>
    <w:p w14:paraId="090E5A33" w14:textId="77777777" w:rsidR="00E22DBB" w:rsidRPr="001F6B58" w:rsidRDefault="00E22DBB" w:rsidP="00E22DBB">
      <w:pPr>
        <w:rPr>
          <w:rFonts w:ascii="MS Gothic" w:eastAsia="MS Gothic" w:hAnsi="MS Gothic"/>
          <w:color w:val="000000"/>
        </w:rPr>
      </w:pPr>
    </w:p>
    <w:p w14:paraId="3DFDD203" w14:textId="3F23198A" w:rsidR="00524A36" w:rsidRPr="001F6B58" w:rsidRDefault="00E22DBB" w:rsidP="00524A36">
      <w:pPr>
        <w:rPr>
          <w:rFonts w:eastAsia="MS PMincho"/>
          <w:color w:val="000000"/>
        </w:rPr>
      </w:pPr>
      <w:r w:rsidRPr="001F6B58">
        <w:rPr>
          <w:rFonts w:eastAsia="MS PMincho"/>
          <w:color w:val="000000"/>
        </w:rPr>
        <w:t xml:space="preserve">  </w:t>
      </w:r>
      <w:r w:rsidRPr="001F6B58">
        <w:rPr>
          <w:rFonts w:eastAsia="MS PMincho" w:hint="eastAsia"/>
          <w:color w:val="000000"/>
        </w:rPr>
        <w:t>本章の分析</w:t>
      </w:r>
      <w:r w:rsidR="009A7EA7" w:rsidRPr="001F6B58">
        <w:rPr>
          <w:rFonts w:eastAsia="MS PMincho"/>
          <w:color w:val="000000"/>
        </w:rPr>
        <w:t>から、</w:t>
      </w:r>
      <w:r w:rsidR="00832B41" w:rsidRPr="001F6B58">
        <w:rPr>
          <w:rFonts w:eastAsia="MS PMincho"/>
          <w:color w:val="000000"/>
        </w:rPr>
        <w:t>『君の名は。</w:t>
      </w:r>
      <w:r w:rsidR="009A7EA7" w:rsidRPr="001F6B58">
        <w:rPr>
          <w:rFonts w:eastAsia="MS PMincho"/>
          <w:color w:val="000000"/>
        </w:rPr>
        <w:t>』</w:t>
      </w:r>
      <w:r w:rsidR="009A7EA7" w:rsidRPr="001F6B58">
        <w:rPr>
          <w:rFonts w:eastAsia="MS PMincho" w:hint="eastAsia"/>
          <w:color w:val="000000"/>
        </w:rPr>
        <w:t>に関する</w:t>
      </w:r>
      <w:r w:rsidR="00832B41" w:rsidRPr="001F6B58">
        <w:rPr>
          <w:rFonts w:eastAsia="MS PMincho" w:hint="eastAsia"/>
          <w:color w:val="000000"/>
        </w:rPr>
        <w:t>評価</w:t>
      </w:r>
      <w:r w:rsidR="009A7EA7" w:rsidRPr="001F6B58">
        <w:rPr>
          <w:rFonts w:eastAsia="MS PMincho" w:hint="eastAsia"/>
          <w:color w:val="000000"/>
        </w:rPr>
        <w:t>の影響力が一番高かった時期</w:t>
      </w:r>
      <w:r w:rsidRPr="001F6B58">
        <w:rPr>
          <w:rFonts w:eastAsia="MS PMincho"/>
          <w:color w:val="000000"/>
        </w:rPr>
        <w:t>は、主に「中国での上映開始前」である</w:t>
      </w:r>
      <w:r w:rsidR="00524A36" w:rsidRPr="001F6B58">
        <w:rPr>
          <w:rFonts w:eastAsia="MS PMincho"/>
          <w:color w:val="000000"/>
        </w:rPr>
        <w:t>ことが明らかとなった</w:t>
      </w:r>
      <w:r w:rsidRPr="001F6B58">
        <w:rPr>
          <w:rFonts w:eastAsia="MS PMincho"/>
          <w:color w:val="000000"/>
        </w:rPr>
        <w:t>。日本にすんでいる中国人と海賊版を視聴した中国人が、『君の名は。』を高く評価し、</w:t>
      </w:r>
      <w:r w:rsidRPr="001F6B58">
        <w:rPr>
          <w:rFonts w:eastAsia="MS PMincho" w:hint="eastAsia"/>
          <w:color w:val="000000"/>
        </w:rPr>
        <w:t>その初期評価の影響</w:t>
      </w:r>
      <w:r w:rsidRPr="001F6B58">
        <w:rPr>
          <w:rFonts w:eastAsia="MS PMincho"/>
          <w:color w:val="000000"/>
        </w:rPr>
        <w:t>が映画の流行に非常に大きく影響を</w:t>
      </w:r>
      <w:r w:rsidR="00524A36" w:rsidRPr="001F6B58">
        <w:rPr>
          <w:rFonts w:eastAsia="MS PMincho"/>
          <w:color w:val="000000"/>
        </w:rPr>
        <w:t>えている</w:t>
      </w:r>
      <w:r w:rsidR="00524A36" w:rsidRPr="001F6B58">
        <w:rPr>
          <w:rFonts w:eastAsia="MS PMincho" w:hint="eastAsia"/>
          <w:color w:val="000000"/>
        </w:rPr>
        <w:t>。</w:t>
      </w:r>
    </w:p>
    <w:p w14:paraId="70E83AC1" w14:textId="76F19F16" w:rsidR="00C82B64" w:rsidRPr="001F6B58" w:rsidRDefault="00524A36" w:rsidP="00524A36">
      <w:pPr>
        <w:rPr>
          <w:rFonts w:eastAsia="MS PMincho"/>
          <w:color w:val="000000"/>
        </w:rPr>
      </w:pPr>
      <w:r w:rsidRPr="001F6B58">
        <w:rPr>
          <w:rFonts w:eastAsia="MS PMincho"/>
          <w:color w:val="000000"/>
        </w:rPr>
        <w:t xml:space="preserve">  </w:t>
      </w:r>
      <w:r w:rsidR="00DC5137" w:rsidRPr="001F6B58">
        <w:rPr>
          <w:rFonts w:eastAsia="MS PMincho" w:hint="eastAsia"/>
          <w:color w:val="000000"/>
        </w:rPr>
        <w:t>では、</w:t>
      </w:r>
      <w:r w:rsidR="00230F73" w:rsidRPr="001F6B58">
        <w:rPr>
          <w:rFonts w:eastAsia="MS PMincho" w:hint="eastAsia"/>
          <w:color w:val="000000"/>
        </w:rPr>
        <w:t>なぜ映画が上映開始前の評価</w:t>
      </w:r>
      <w:r w:rsidR="00C82B64" w:rsidRPr="001F6B58">
        <w:rPr>
          <w:rFonts w:eastAsia="MS PMincho" w:hint="eastAsia"/>
          <w:color w:val="000000"/>
        </w:rPr>
        <w:t>が</w:t>
      </w:r>
      <w:r w:rsidR="006E5649" w:rsidRPr="001F6B58">
        <w:rPr>
          <w:rFonts w:eastAsia="MS PMincho"/>
          <w:color w:val="000000"/>
        </w:rPr>
        <w:t>映画の流行に非常に大きく影響を与え</w:t>
      </w:r>
      <w:r w:rsidR="006E5649" w:rsidRPr="001F6B58">
        <w:rPr>
          <w:rFonts w:eastAsia="MS PMincho" w:hint="eastAsia"/>
          <w:color w:val="000000"/>
        </w:rPr>
        <w:t>たか、</w:t>
      </w:r>
      <w:r w:rsidR="006E5649" w:rsidRPr="001F6B58">
        <w:rPr>
          <w:rFonts w:eastAsia="MS PMincho"/>
          <w:color w:val="000000"/>
        </w:rPr>
        <w:t>コンピュータサイエンス</w:t>
      </w:r>
      <w:r w:rsidR="006E5649" w:rsidRPr="001F6B58">
        <w:rPr>
          <w:rFonts w:eastAsia="MS PMincho" w:hint="eastAsia"/>
          <w:color w:val="000000"/>
        </w:rPr>
        <w:t>の先行研究もすでにこの問題を解明した。</w:t>
      </w:r>
    </w:p>
    <w:p w14:paraId="0FA46F5A" w14:textId="15FACD21" w:rsidR="00083D5F" w:rsidRPr="001F6B58" w:rsidRDefault="00C82B64" w:rsidP="00083D5F">
      <w:pPr>
        <w:jc w:val="left"/>
        <w:rPr>
          <w:rFonts w:eastAsia="MS PMincho"/>
          <w:color w:val="000000"/>
        </w:rPr>
      </w:pPr>
      <w:r w:rsidRPr="001F6B58">
        <w:rPr>
          <w:rFonts w:eastAsia="MS PMincho" w:hint="eastAsia"/>
          <w:color w:val="000000"/>
        </w:rPr>
        <w:t xml:space="preserve">　 </w:t>
      </w:r>
      <w:r w:rsidR="00083D5F" w:rsidRPr="001F6B58">
        <w:rPr>
          <w:rFonts w:eastAsia="MS PMincho"/>
          <w:color w:val="000000"/>
        </w:rPr>
        <w:t>Cosley</w:t>
      </w:r>
      <w:r w:rsidR="00083D5F" w:rsidRPr="001F6B58">
        <w:rPr>
          <w:rFonts w:eastAsia="MS PMincho" w:hint="eastAsia"/>
          <w:color w:val="000000"/>
        </w:rPr>
        <w:t>（</w:t>
      </w:r>
      <w:r w:rsidR="00083D5F" w:rsidRPr="001F6B58">
        <w:rPr>
          <w:rFonts w:eastAsia="MS PMincho"/>
          <w:color w:val="000000"/>
        </w:rPr>
        <w:t>2003</w:t>
      </w:r>
      <w:r w:rsidR="00083D5F" w:rsidRPr="001F6B58">
        <w:rPr>
          <w:rFonts w:eastAsia="MS PMincho" w:hint="eastAsia"/>
          <w:color w:val="000000"/>
        </w:rPr>
        <w:t>）</w:t>
      </w:r>
      <w:r w:rsidR="00083D5F" w:rsidRPr="001F6B58">
        <w:rPr>
          <w:rStyle w:val="FootnoteReference"/>
          <w:rFonts w:eastAsia="MS PMincho"/>
          <w:color w:val="000000"/>
        </w:rPr>
        <w:footnoteReference w:id="18"/>
      </w:r>
      <w:r w:rsidR="00083D5F" w:rsidRPr="001F6B58">
        <w:rPr>
          <w:rFonts w:eastAsia="MS PMincho" w:hint="eastAsia"/>
          <w:color w:val="000000"/>
        </w:rPr>
        <w:t>などの</w:t>
      </w:r>
      <w:r w:rsidR="00083D5F" w:rsidRPr="001F6B58">
        <w:rPr>
          <w:rFonts w:eastAsia="MS PMincho"/>
          <w:color w:val="000000"/>
        </w:rPr>
        <w:t>研究者は、何人かの</w:t>
      </w:r>
      <w:r w:rsidR="00083D5F" w:rsidRPr="001F6B58">
        <w:rPr>
          <w:rFonts w:eastAsia="MS PMincho" w:hint="eastAsia"/>
          <w:color w:val="000000"/>
        </w:rPr>
        <w:t>観客</w:t>
      </w:r>
      <w:r w:rsidR="00083D5F" w:rsidRPr="001F6B58">
        <w:rPr>
          <w:rFonts w:eastAsia="MS PMincho"/>
          <w:color w:val="000000"/>
        </w:rPr>
        <w:t>を招待し、以前に鑑賞</w:t>
      </w:r>
      <w:r w:rsidR="00C57F4D" w:rsidRPr="001F6B58">
        <w:rPr>
          <w:rFonts w:eastAsia="MS PMincho" w:hint="eastAsia"/>
          <w:color w:val="000000"/>
        </w:rPr>
        <w:t>した</w:t>
      </w:r>
      <w:r w:rsidR="00083D5F" w:rsidRPr="001F6B58">
        <w:rPr>
          <w:rFonts w:eastAsia="MS PMincho"/>
          <w:color w:val="000000"/>
        </w:rPr>
        <w:t>映画を再評価した</w:t>
      </w:r>
      <w:r w:rsidR="00C57F4D" w:rsidRPr="001F6B58">
        <w:rPr>
          <w:rFonts w:eastAsia="MS PMincho"/>
          <w:color w:val="000000"/>
        </w:rPr>
        <w:t>り、新し</w:t>
      </w:r>
      <w:r w:rsidR="00083D5F" w:rsidRPr="001F6B58">
        <w:rPr>
          <w:rFonts w:eastAsia="MS PMincho"/>
          <w:color w:val="000000"/>
        </w:rPr>
        <w:t>く鑑賞した映画を評価するよう求めていた。 これらの</w:t>
      </w:r>
      <w:r w:rsidR="00083D5F" w:rsidRPr="001F6B58">
        <w:rPr>
          <w:rFonts w:eastAsia="MS PMincho" w:hint="eastAsia"/>
          <w:color w:val="000000"/>
        </w:rPr>
        <w:t>観客</w:t>
      </w:r>
      <w:r w:rsidR="00FC4F6B" w:rsidRPr="001F6B58">
        <w:rPr>
          <w:rFonts w:eastAsia="MS PMincho"/>
          <w:color w:val="000000"/>
        </w:rPr>
        <w:t>は、実験組と</w:t>
      </w:r>
      <w:r w:rsidR="00FC4F6B" w:rsidRPr="001F6B58">
        <w:rPr>
          <w:rFonts w:eastAsia="MS PMincho" w:hint="eastAsia"/>
          <w:color w:val="000000"/>
        </w:rPr>
        <w:t>通常組</w:t>
      </w:r>
      <w:r w:rsidR="00FC4F6B" w:rsidRPr="001F6B58">
        <w:rPr>
          <w:rFonts w:eastAsia="MS PMincho"/>
          <w:color w:val="000000"/>
        </w:rPr>
        <w:t>に分けられた。</w:t>
      </w:r>
      <w:r w:rsidR="00FC4F6B" w:rsidRPr="001F6B58">
        <w:rPr>
          <w:rFonts w:eastAsia="MS PMincho" w:hint="eastAsia"/>
          <w:color w:val="000000"/>
        </w:rPr>
        <w:t>通常</w:t>
      </w:r>
      <w:r w:rsidR="00083D5F" w:rsidRPr="001F6B58">
        <w:rPr>
          <w:rFonts w:eastAsia="MS PMincho"/>
          <w:color w:val="000000"/>
        </w:rPr>
        <w:t>組は</w:t>
      </w:r>
      <w:r w:rsidR="00C57F4D" w:rsidRPr="001F6B58">
        <w:rPr>
          <w:rFonts w:eastAsia="MS PMincho"/>
          <w:color w:val="000000"/>
        </w:rPr>
        <w:t>、映画鑑賞前に</w:t>
      </w:r>
      <w:r w:rsidR="00083D5F" w:rsidRPr="001F6B58">
        <w:rPr>
          <w:rFonts w:eastAsia="MS PMincho"/>
          <w:color w:val="000000"/>
        </w:rPr>
        <w:t>サイト上での実際の平均評価を参考</w:t>
      </w:r>
      <w:r w:rsidR="00A26630" w:rsidRPr="001F6B58">
        <w:rPr>
          <w:rFonts w:eastAsia="MS PMincho"/>
          <w:color w:val="000000"/>
        </w:rPr>
        <w:t>に</w:t>
      </w:r>
      <w:r w:rsidR="00083D5F" w:rsidRPr="001F6B58">
        <w:rPr>
          <w:rFonts w:eastAsia="MS PMincho"/>
          <w:color w:val="000000"/>
        </w:rPr>
        <w:t>することができる。その一方、</w:t>
      </w:r>
      <w:r w:rsidR="00083D5F" w:rsidRPr="001F6B58">
        <w:rPr>
          <w:rFonts w:eastAsia="MS PMincho" w:hint="eastAsia"/>
          <w:color w:val="000000"/>
        </w:rPr>
        <w:t>実験</w:t>
      </w:r>
      <w:r w:rsidR="00083D5F" w:rsidRPr="001F6B58">
        <w:rPr>
          <w:rFonts w:eastAsia="MS PMincho"/>
          <w:color w:val="000000"/>
        </w:rPr>
        <w:t>組は研究者たちによって意図的に書き換えられた平均評価を見</w:t>
      </w:r>
      <w:r w:rsidR="00A26630" w:rsidRPr="001F6B58">
        <w:rPr>
          <w:rFonts w:eastAsia="MS PMincho"/>
          <w:color w:val="000000"/>
        </w:rPr>
        <w:t>る</w:t>
      </w:r>
      <w:r w:rsidR="00083D5F" w:rsidRPr="001F6B58">
        <w:rPr>
          <w:rFonts w:eastAsia="MS PMincho"/>
          <w:color w:val="000000"/>
        </w:rPr>
        <w:t>、あるいは平均評価</w:t>
      </w:r>
      <w:r w:rsidR="00A26630" w:rsidRPr="001F6B58">
        <w:rPr>
          <w:rFonts w:eastAsia="MS PMincho"/>
          <w:color w:val="000000"/>
        </w:rPr>
        <w:t>を</w:t>
      </w:r>
      <w:r w:rsidR="00083D5F" w:rsidRPr="001F6B58">
        <w:rPr>
          <w:rFonts w:eastAsia="MS PMincho"/>
          <w:color w:val="000000"/>
        </w:rPr>
        <w:t>見</w:t>
      </w:r>
      <w:r w:rsidR="00A26630" w:rsidRPr="001F6B58">
        <w:rPr>
          <w:rFonts w:eastAsia="MS PMincho"/>
          <w:color w:val="000000"/>
        </w:rPr>
        <w:t>ることができない</w:t>
      </w:r>
      <w:r w:rsidR="00083D5F" w:rsidRPr="001F6B58">
        <w:rPr>
          <w:rFonts w:eastAsia="MS PMincho"/>
          <w:color w:val="000000"/>
        </w:rPr>
        <w:t>状態にされる。</w:t>
      </w:r>
    </w:p>
    <w:p w14:paraId="1A105EA2" w14:textId="70600956" w:rsidR="00FC7C9A" w:rsidRPr="001F6B58" w:rsidRDefault="00083D5F" w:rsidP="00FB4D58">
      <w:pPr>
        <w:jc w:val="left"/>
        <w:rPr>
          <w:rFonts w:eastAsia="MS PMincho"/>
          <w:color w:val="000000"/>
        </w:rPr>
        <w:sectPr w:rsidR="00FC7C9A" w:rsidRPr="001F6B58" w:rsidSect="007B2D4C">
          <w:pgSz w:w="11906" w:h="16838" w:code="9"/>
          <w:pgMar w:top="1418" w:right="1418" w:bottom="1418" w:left="2268" w:header="851" w:footer="992" w:gutter="0"/>
          <w:cols w:space="425"/>
          <w:docGrid w:type="lines" w:linePitch="360"/>
        </w:sectPr>
      </w:pPr>
      <w:r w:rsidRPr="001F6B58">
        <w:rPr>
          <w:rFonts w:eastAsia="MS PMincho"/>
          <w:color w:val="000000"/>
        </w:rPr>
        <w:t xml:space="preserve">  この調査によると、以前に鑑賞した映画を再評価</w:t>
      </w:r>
      <w:r w:rsidR="00C57F4D" w:rsidRPr="001F6B58">
        <w:rPr>
          <w:rFonts w:eastAsia="MS PMincho"/>
          <w:color w:val="000000"/>
        </w:rPr>
        <w:t>する場合も、</w:t>
      </w:r>
      <w:r w:rsidRPr="001F6B58">
        <w:rPr>
          <w:rFonts w:eastAsia="MS PMincho"/>
          <w:color w:val="000000"/>
        </w:rPr>
        <w:t>新しく鑑賞した映画を評価する</w:t>
      </w:r>
      <w:r w:rsidR="00C57F4D" w:rsidRPr="001F6B58">
        <w:rPr>
          <w:rFonts w:eastAsia="MS PMincho"/>
          <w:color w:val="000000"/>
        </w:rPr>
        <w:t>場合のどちらとも</w:t>
      </w:r>
      <w:r w:rsidRPr="001F6B58">
        <w:rPr>
          <w:rFonts w:eastAsia="MS PMincho"/>
          <w:color w:val="000000"/>
        </w:rPr>
        <w:t>、</w:t>
      </w:r>
      <w:r w:rsidRPr="001F6B58">
        <w:rPr>
          <w:rFonts w:eastAsia="MS PMincho" w:hint="eastAsia"/>
          <w:color w:val="000000"/>
        </w:rPr>
        <w:t>観客</w:t>
      </w:r>
      <w:r w:rsidR="00FC4F6B" w:rsidRPr="001F6B58">
        <w:rPr>
          <w:rFonts w:eastAsia="MS PMincho"/>
          <w:color w:val="000000"/>
        </w:rPr>
        <w:t>たちは明らかに、</w:t>
      </w:r>
      <w:r w:rsidR="00FC4F6B" w:rsidRPr="001F6B58">
        <w:rPr>
          <w:rFonts w:eastAsia="MS PMincho" w:hint="eastAsia"/>
          <w:color w:val="000000"/>
        </w:rPr>
        <w:t>ネットで目にした評価</w:t>
      </w:r>
      <w:r w:rsidRPr="001F6B58">
        <w:rPr>
          <w:rFonts w:eastAsia="MS PMincho"/>
          <w:color w:val="000000"/>
        </w:rPr>
        <w:t>によって大いに影響を受ける。</w:t>
      </w:r>
      <w:r w:rsidRPr="001F6B58">
        <w:rPr>
          <w:rFonts w:eastAsia="MS PMincho" w:hint="eastAsia"/>
          <w:color w:val="000000"/>
        </w:rPr>
        <w:t>観客</w:t>
      </w:r>
      <w:r w:rsidRPr="001F6B58">
        <w:rPr>
          <w:rFonts w:eastAsia="MS PMincho"/>
          <w:color w:val="000000"/>
        </w:rPr>
        <w:t>は低く評価された映画を見た</w:t>
      </w:r>
      <w:r w:rsidR="00C57F4D" w:rsidRPr="001F6B58">
        <w:rPr>
          <w:rFonts w:eastAsia="MS PMincho"/>
          <w:color w:val="000000"/>
        </w:rPr>
        <w:t>際には、</w:t>
      </w:r>
      <w:r w:rsidRPr="001F6B58">
        <w:rPr>
          <w:rFonts w:eastAsia="MS PMincho"/>
          <w:color w:val="000000"/>
        </w:rPr>
        <w:t>低い評価をする傾向</w:t>
      </w:r>
      <w:r w:rsidR="001A2DED" w:rsidRPr="001F6B58">
        <w:rPr>
          <w:rFonts w:eastAsia="MS PMincho"/>
          <w:color w:val="000000"/>
        </w:rPr>
        <w:t>にあり、高く評価された映画を見ると高く評価しやすい傾向に</w:t>
      </w:r>
      <w:r w:rsidR="001A2DED" w:rsidRPr="001F6B58">
        <w:rPr>
          <w:rFonts w:eastAsia="MS PMincho" w:hint="eastAsia"/>
          <w:color w:val="000000"/>
        </w:rPr>
        <w:t>あ</w:t>
      </w:r>
      <w:r w:rsidR="001A2DED" w:rsidRPr="001F6B58">
        <w:rPr>
          <w:rFonts w:eastAsia="MS PMincho"/>
          <w:color w:val="000000"/>
        </w:rPr>
        <w:t>る。最も注目すべき</w:t>
      </w:r>
      <w:r w:rsidRPr="001F6B58">
        <w:rPr>
          <w:rFonts w:eastAsia="MS PMincho"/>
          <w:color w:val="000000"/>
        </w:rPr>
        <w:t>は、同じ映画の場合であっても、意図的に下げられた評価を見た実験組は、実際の平均評価を見た抑制組の評価より低いことがわかった。意図的に平均評価を高くしたものを見せ</w:t>
      </w:r>
      <w:r w:rsidR="00A26630" w:rsidRPr="001F6B58">
        <w:rPr>
          <w:rFonts w:eastAsia="MS PMincho"/>
          <w:color w:val="000000"/>
        </w:rPr>
        <w:t>た場合</w:t>
      </w:r>
      <w:r w:rsidRPr="001F6B58">
        <w:rPr>
          <w:rFonts w:eastAsia="MS PMincho"/>
          <w:color w:val="000000"/>
        </w:rPr>
        <w:t>も、</w:t>
      </w:r>
      <w:r w:rsidRPr="001F6B58">
        <w:rPr>
          <w:rFonts w:eastAsia="MS PMincho" w:hint="eastAsia"/>
          <w:color w:val="000000"/>
        </w:rPr>
        <w:t>観客</w:t>
      </w:r>
      <w:r w:rsidRPr="001F6B58">
        <w:rPr>
          <w:rFonts w:eastAsia="MS PMincho"/>
          <w:color w:val="000000"/>
        </w:rPr>
        <w:t>たちに高く評価させる傾向にはあるが、平均評価を高くするのに比べ、意図的に平均評価を低くした</w:t>
      </w:r>
      <w:r w:rsidR="001A2DED" w:rsidRPr="001F6B58">
        <w:rPr>
          <w:rFonts w:eastAsia="MS PMincho"/>
          <w:color w:val="000000"/>
        </w:rPr>
        <w:t>場合は、</w:t>
      </w:r>
      <w:r w:rsidRPr="001F6B58">
        <w:rPr>
          <w:rFonts w:eastAsia="MS PMincho" w:hint="eastAsia"/>
          <w:color w:val="000000"/>
        </w:rPr>
        <w:t>観客</w:t>
      </w:r>
      <w:r w:rsidRPr="001F6B58">
        <w:rPr>
          <w:rFonts w:eastAsia="MS PMincho"/>
          <w:color w:val="000000"/>
        </w:rPr>
        <w:t>たちの反応が遥かに強烈である。映画制作者たちが低評価を強く拒絶する理由の一つ</w:t>
      </w:r>
      <w:r w:rsidR="001A2DED" w:rsidRPr="001F6B58">
        <w:rPr>
          <w:rFonts w:eastAsia="MS PMincho" w:hint="eastAsia"/>
          <w:color w:val="000000"/>
        </w:rPr>
        <w:t>は</w:t>
      </w:r>
      <w:r w:rsidR="00A26630" w:rsidRPr="001F6B58">
        <w:rPr>
          <w:rFonts w:eastAsia="MS PMincho"/>
          <w:color w:val="000000"/>
        </w:rPr>
        <w:t>、</w:t>
      </w:r>
      <w:r w:rsidRPr="001F6B58">
        <w:rPr>
          <w:rFonts w:eastAsia="MS PMincho"/>
          <w:color w:val="000000"/>
        </w:rPr>
        <w:t>少数の低評価であっても、ドミノ式の連帯反応を起こしてしまうため</w:t>
      </w:r>
      <w:r w:rsidR="00706030" w:rsidRPr="001F6B58">
        <w:rPr>
          <w:rFonts w:eastAsia="MS PMincho" w:hint="eastAsia"/>
          <w:color w:val="000000"/>
        </w:rPr>
        <w:t>である</w:t>
      </w:r>
      <w:r w:rsidRPr="001F6B58">
        <w:rPr>
          <w:rFonts w:eastAsia="MS PMincho"/>
          <w:color w:val="000000"/>
        </w:rPr>
        <w:t>。それが謂わゆる</w:t>
      </w:r>
      <w:r w:rsidRPr="001F6B58">
        <w:rPr>
          <w:rFonts w:eastAsia="MS PMincho" w:hint="eastAsia"/>
          <w:color w:val="000000"/>
        </w:rPr>
        <w:t>「</w:t>
      </w:r>
      <w:r w:rsidRPr="001F6B58">
        <w:rPr>
          <w:rFonts w:eastAsia="MS PMincho"/>
          <w:color w:val="000000"/>
        </w:rPr>
        <w:t>好事門を出でず、悪事千里を走る。</w:t>
      </w:r>
      <w:r w:rsidRPr="001F6B58">
        <w:rPr>
          <w:rFonts w:eastAsia="MS PMincho" w:hint="eastAsia"/>
          <w:color w:val="000000"/>
        </w:rPr>
        <w:t>」</w:t>
      </w:r>
      <w:r w:rsidR="00524A36" w:rsidRPr="001F6B58">
        <w:rPr>
          <w:rFonts w:eastAsia="MS PMincho"/>
          <w:color w:val="000000"/>
        </w:rPr>
        <w:t>ということである。</w:t>
      </w:r>
    </w:p>
    <w:p w14:paraId="2AAD8165" w14:textId="66EBA50C" w:rsidR="00A96ED6" w:rsidRPr="001F6B58" w:rsidRDefault="0017625A" w:rsidP="009B0E4E">
      <w:pPr>
        <w:pStyle w:val="Heading1"/>
        <w:rPr>
          <w:rFonts w:ascii="MS Gothic" w:eastAsia="MS Gothic" w:hAnsi="MS Gothic"/>
          <w:color w:val="000000"/>
        </w:rPr>
      </w:pPr>
      <w:bookmarkStart w:id="14" w:name="_Toc505931969"/>
      <w:r w:rsidRPr="001F6B58">
        <w:rPr>
          <w:rFonts w:ascii="MS Gothic" w:eastAsia="MS Gothic" w:hAnsi="MS Gothic" w:hint="eastAsia"/>
          <w:color w:val="000000"/>
        </w:rPr>
        <w:lastRenderedPageBreak/>
        <w:t>第4章</w:t>
      </w:r>
      <w:r w:rsidR="00AE074C" w:rsidRPr="001F6B58">
        <w:rPr>
          <w:rFonts w:ascii="MS Gothic" w:eastAsia="MS Gothic" w:hAnsi="MS Gothic" w:hint="eastAsia"/>
          <w:color w:val="000000"/>
        </w:rPr>
        <w:t xml:space="preserve"> </w:t>
      </w:r>
      <w:r w:rsidR="00D54FAD" w:rsidRPr="001F6B58">
        <w:rPr>
          <w:rFonts w:ascii="MS Gothic" w:eastAsia="MS Gothic" w:hAnsi="MS Gothic"/>
          <w:color w:val="000000"/>
        </w:rPr>
        <w:t>『君の名は。』の</w:t>
      </w:r>
      <w:r w:rsidR="00D54FAD" w:rsidRPr="001F6B58">
        <w:rPr>
          <w:rFonts w:ascii="MS Gothic" w:eastAsia="MS Gothic" w:hAnsi="MS Gothic" w:hint="eastAsia"/>
          <w:color w:val="000000"/>
        </w:rPr>
        <w:t>評価</w:t>
      </w:r>
      <w:r w:rsidR="00AC176F" w:rsidRPr="001F6B58">
        <w:rPr>
          <w:rFonts w:ascii="MS Gothic" w:eastAsia="MS Gothic" w:hAnsi="MS Gothic" w:hint="eastAsia"/>
          <w:color w:val="000000"/>
        </w:rPr>
        <w:t>の</w:t>
      </w:r>
      <w:r w:rsidR="0071160B" w:rsidRPr="001F6B58">
        <w:rPr>
          <w:rFonts w:ascii="MS Gothic" w:eastAsia="MS Gothic" w:hAnsi="MS Gothic" w:hint="eastAsia"/>
          <w:color w:val="000000"/>
        </w:rPr>
        <w:t>定性的な分析</w:t>
      </w:r>
      <w:bookmarkEnd w:id="14"/>
    </w:p>
    <w:p w14:paraId="49DE0E33" w14:textId="77777777" w:rsidR="0071160B" w:rsidRPr="001F6B58" w:rsidRDefault="0071160B" w:rsidP="00A96ED6">
      <w:pPr>
        <w:rPr>
          <w:color w:val="000000"/>
        </w:rPr>
      </w:pPr>
    </w:p>
    <w:p w14:paraId="0ED7A4A6" w14:textId="2F53133E" w:rsidR="0020340D" w:rsidRPr="001F6B58" w:rsidRDefault="0060173B" w:rsidP="0020340D">
      <w:pPr>
        <w:rPr>
          <w:color w:val="000000"/>
        </w:rPr>
      </w:pPr>
      <w:r w:rsidRPr="001F6B58">
        <w:rPr>
          <w:color w:val="000000"/>
        </w:rPr>
        <w:t xml:space="preserve">  </w:t>
      </w:r>
      <w:r w:rsidRPr="001F6B58">
        <w:rPr>
          <w:color w:val="000000"/>
        </w:rPr>
        <w:t>前章では、『君の名は</w:t>
      </w:r>
      <w:r w:rsidR="00230F73" w:rsidRPr="001F6B58">
        <w:rPr>
          <w:color w:val="000000"/>
        </w:rPr>
        <w:t>。』の</w:t>
      </w:r>
      <w:r w:rsidR="00230F73" w:rsidRPr="001F6B58">
        <w:rPr>
          <w:rFonts w:hint="eastAsia"/>
          <w:color w:val="000000"/>
        </w:rPr>
        <w:t>評価の</w:t>
      </w:r>
      <w:r w:rsidRPr="001F6B58">
        <w:rPr>
          <w:color w:val="000000"/>
        </w:rPr>
        <w:t>キーワ</w:t>
      </w:r>
      <w:r w:rsidR="00230F73" w:rsidRPr="001F6B58">
        <w:rPr>
          <w:color w:val="000000"/>
        </w:rPr>
        <w:t>ード（「物語」・「画面」・「新海誠」）と評価の経時変化</w:t>
      </w:r>
      <w:r w:rsidR="00230F73" w:rsidRPr="001F6B58">
        <w:rPr>
          <w:rFonts w:hint="eastAsia"/>
          <w:color w:val="000000"/>
        </w:rPr>
        <w:t>を</w:t>
      </w:r>
      <w:r w:rsidRPr="001F6B58">
        <w:rPr>
          <w:color w:val="000000"/>
        </w:rPr>
        <w:t>明らかに</w:t>
      </w:r>
      <w:r w:rsidR="00A26630" w:rsidRPr="001F6B58">
        <w:rPr>
          <w:color w:val="000000"/>
        </w:rPr>
        <w:t>し</w:t>
      </w:r>
      <w:r w:rsidRPr="001F6B58">
        <w:rPr>
          <w:color w:val="000000"/>
        </w:rPr>
        <w:t>たが</w:t>
      </w:r>
      <w:r w:rsidR="00230F73" w:rsidRPr="001F6B58">
        <w:rPr>
          <w:color w:val="000000"/>
        </w:rPr>
        <w:t>、具体的にどのよう</w:t>
      </w:r>
      <w:r w:rsidR="00230F73" w:rsidRPr="001F6B58">
        <w:rPr>
          <w:rFonts w:hint="eastAsia"/>
          <w:color w:val="000000"/>
        </w:rPr>
        <w:t>な評価</w:t>
      </w:r>
      <w:r w:rsidRPr="001F6B58">
        <w:rPr>
          <w:color w:val="000000"/>
        </w:rPr>
        <w:t>を形成しているのかは明らかとなっていない。したがって、本章は『君の名は。』の</w:t>
      </w:r>
      <w:r w:rsidR="00230F73" w:rsidRPr="001F6B58">
        <w:rPr>
          <w:rFonts w:hint="eastAsia"/>
          <w:color w:val="000000"/>
        </w:rPr>
        <w:t>評価の実態を明らかにする為、</w:t>
      </w:r>
      <w:r w:rsidRPr="001F6B58">
        <w:rPr>
          <w:color w:val="000000"/>
        </w:rPr>
        <w:t>コメントの</w:t>
      </w:r>
      <w:r w:rsidR="00230F73" w:rsidRPr="001F6B58">
        <w:rPr>
          <w:color w:val="000000"/>
        </w:rPr>
        <w:t>定性的な分析</w:t>
      </w:r>
      <w:r w:rsidR="00230F73" w:rsidRPr="001F6B58">
        <w:rPr>
          <w:rFonts w:hint="eastAsia"/>
          <w:color w:val="000000"/>
        </w:rPr>
        <w:t>を行った。</w:t>
      </w:r>
    </w:p>
    <w:p w14:paraId="4F0A3A37" w14:textId="77777777" w:rsidR="0060173B" w:rsidRPr="001F6B58" w:rsidRDefault="0060173B" w:rsidP="0020340D">
      <w:pPr>
        <w:rPr>
          <w:color w:val="000000"/>
        </w:rPr>
      </w:pPr>
    </w:p>
    <w:p w14:paraId="6F73F124" w14:textId="77BBBAE9" w:rsidR="0083425D" w:rsidRPr="001F6B58" w:rsidRDefault="00C436C5" w:rsidP="00E733DF">
      <w:pPr>
        <w:pStyle w:val="Heading2"/>
      </w:pPr>
      <w:bookmarkStart w:id="15" w:name="_Toc505931970"/>
      <w:r w:rsidRPr="001F6B58">
        <w:t>4.1</w:t>
      </w:r>
      <w:r w:rsidR="000A50DB" w:rsidRPr="001F6B58">
        <w:rPr>
          <w:rFonts w:hint="eastAsia"/>
        </w:rPr>
        <w:t xml:space="preserve"> </w:t>
      </w:r>
      <w:r w:rsidR="00370BBD" w:rsidRPr="001F6B58">
        <w:rPr>
          <w:rFonts w:hint="eastAsia"/>
        </w:rPr>
        <w:t>分析</w:t>
      </w:r>
      <w:r w:rsidR="0083425D" w:rsidRPr="001F6B58">
        <w:rPr>
          <w:rFonts w:hint="eastAsia"/>
        </w:rPr>
        <w:t>手法</w:t>
      </w:r>
      <w:bookmarkEnd w:id="15"/>
    </w:p>
    <w:p w14:paraId="40A28050" w14:textId="77777777" w:rsidR="00EA2691" w:rsidRPr="001F6B58" w:rsidRDefault="00EA2691" w:rsidP="00EA2691">
      <w:pPr>
        <w:rPr>
          <w:color w:val="000000"/>
        </w:rPr>
      </w:pPr>
    </w:p>
    <w:p w14:paraId="5BB6D883" w14:textId="2115F3B0" w:rsidR="00242C75" w:rsidRPr="001F6B58" w:rsidRDefault="00EA2691" w:rsidP="0088345F">
      <w:pPr>
        <w:rPr>
          <w:color w:val="000000"/>
        </w:rPr>
      </w:pPr>
      <w:r w:rsidRPr="001F6B58">
        <w:rPr>
          <w:rFonts w:eastAsia="MS PMincho"/>
          <w:color w:val="000000"/>
        </w:rPr>
        <w:t xml:space="preserve">  本章では、賛同数が高い、つまり影響力の強いコメントを</w:t>
      </w:r>
      <w:r w:rsidRPr="001F6B58">
        <w:rPr>
          <w:rFonts w:eastAsia="MS PMincho" w:hint="eastAsia"/>
          <w:color w:val="000000"/>
        </w:rPr>
        <w:t>97件</w:t>
      </w:r>
      <w:r w:rsidRPr="001F6B58">
        <w:rPr>
          <w:rFonts w:eastAsia="MS PMincho"/>
          <w:color w:val="000000"/>
        </w:rPr>
        <w:t>抽出し、コメントの内容</w:t>
      </w:r>
      <w:r w:rsidRPr="001F6B58">
        <w:rPr>
          <w:rFonts w:eastAsia="MS PMincho" w:hint="eastAsia"/>
          <w:color w:val="000000"/>
        </w:rPr>
        <w:t>から、中国観客</w:t>
      </w:r>
      <w:r w:rsidR="00A26630" w:rsidRPr="001F6B58">
        <w:rPr>
          <w:rFonts w:eastAsia="MS PMincho"/>
          <w:color w:val="000000"/>
        </w:rPr>
        <w:t>の</w:t>
      </w:r>
      <w:r w:rsidRPr="001F6B58">
        <w:rPr>
          <w:rFonts w:eastAsia="MS PMincho" w:hint="eastAsia"/>
          <w:color w:val="000000"/>
        </w:rPr>
        <w:t>評価のキーワード（</w:t>
      </w:r>
      <w:r w:rsidRPr="001F6B58">
        <w:rPr>
          <w:rFonts w:eastAsia="MS PMincho"/>
          <w:color w:val="000000"/>
        </w:rPr>
        <w:t>物語</w:t>
      </w:r>
      <w:r w:rsidRPr="001F6B58">
        <w:rPr>
          <w:rFonts w:eastAsia="MS PMincho" w:hint="eastAsia"/>
          <w:color w:val="000000"/>
        </w:rPr>
        <w:t>・</w:t>
      </w:r>
      <w:r w:rsidRPr="001F6B58">
        <w:rPr>
          <w:rFonts w:eastAsia="MS PMincho"/>
          <w:color w:val="000000"/>
        </w:rPr>
        <w:t>画面</w:t>
      </w:r>
      <w:r w:rsidRPr="001F6B58">
        <w:rPr>
          <w:rFonts w:eastAsia="MS PMincho" w:hint="eastAsia"/>
          <w:color w:val="000000"/>
        </w:rPr>
        <w:t>・</w:t>
      </w:r>
      <w:r w:rsidRPr="001F6B58">
        <w:rPr>
          <w:rFonts w:eastAsia="MS PMincho"/>
          <w:color w:val="000000"/>
        </w:rPr>
        <w:t>新海誠</w:t>
      </w:r>
      <w:r w:rsidRPr="001F6B58">
        <w:rPr>
          <w:rFonts w:eastAsia="MS PMincho" w:hint="eastAsia"/>
          <w:color w:val="000000"/>
        </w:rPr>
        <w:t>）に対する好悪の感情</w:t>
      </w:r>
      <w:r w:rsidRPr="001F6B58">
        <w:rPr>
          <w:rFonts w:eastAsia="MS PMincho"/>
          <w:color w:val="000000"/>
        </w:rPr>
        <w:t>を詳細に分析した。</w:t>
      </w:r>
    </w:p>
    <w:p w14:paraId="1F321539" w14:textId="1A2D1BAE" w:rsidR="00370BBD" w:rsidRPr="001F6B58" w:rsidRDefault="00EA2691" w:rsidP="00370BBD">
      <w:pPr>
        <w:rPr>
          <w:rFonts w:eastAsia="MS PMincho"/>
          <w:color w:val="000000"/>
        </w:rPr>
      </w:pPr>
      <w:r w:rsidRPr="001F6B58">
        <w:rPr>
          <w:rFonts w:eastAsia="MS PMincho"/>
          <w:color w:val="000000"/>
        </w:rPr>
        <w:t xml:space="preserve">  </w:t>
      </w:r>
      <w:r w:rsidR="00370BBD" w:rsidRPr="001F6B58">
        <w:rPr>
          <w:rFonts w:eastAsia="MS PMincho"/>
          <w:color w:val="000000"/>
        </w:rPr>
        <w:t>件数少数であるが、抽出したコメントの讃同数の合計は100,909となり、全体賛同数121,777の83%を占める。したがってこれらのコメントは、感情要素を分析する上で</w:t>
      </w:r>
      <w:r w:rsidR="00370BBD" w:rsidRPr="001F6B58">
        <w:rPr>
          <w:rFonts w:eastAsia="MS PMincho" w:hint="eastAsia"/>
          <w:color w:val="000000"/>
        </w:rPr>
        <w:t>の代表性があると考える。</w:t>
      </w:r>
    </w:p>
    <w:p w14:paraId="4F8BB2D5" w14:textId="3D07CBDC" w:rsidR="00EA2691" w:rsidRPr="001F6B58" w:rsidRDefault="00EA2691" w:rsidP="00370BBD">
      <w:pPr>
        <w:rPr>
          <w:rFonts w:eastAsia="MS PMincho"/>
          <w:color w:val="000000"/>
        </w:rPr>
      </w:pPr>
      <w:r w:rsidRPr="001F6B58">
        <w:rPr>
          <w:rFonts w:eastAsia="MS PMincho"/>
          <w:color w:val="000000"/>
        </w:rPr>
        <w:t xml:space="preserve">  </w:t>
      </w:r>
      <w:r w:rsidRPr="001F6B58">
        <w:rPr>
          <w:rFonts w:eastAsia="MS PMincho" w:hint="eastAsia"/>
          <w:color w:val="000000"/>
        </w:rPr>
        <w:t>また、</w:t>
      </w:r>
      <w:r w:rsidR="00A26630" w:rsidRPr="001F6B58">
        <w:rPr>
          <w:rFonts w:eastAsia="MS PMincho"/>
          <w:color w:val="000000"/>
        </w:rPr>
        <w:t>物語・画面・新海誠という</w:t>
      </w:r>
      <w:r w:rsidRPr="001F6B58">
        <w:rPr>
          <w:rFonts w:eastAsia="MS PMincho" w:hint="eastAsia"/>
          <w:color w:val="000000"/>
        </w:rPr>
        <w:t>キーワードを</w:t>
      </w:r>
      <w:r w:rsidR="00A26630" w:rsidRPr="001F6B58">
        <w:rPr>
          <w:rFonts w:eastAsia="MS PMincho"/>
          <w:color w:val="000000"/>
        </w:rPr>
        <w:t>直接</w:t>
      </w:r>
      <w:r w:rsidRPr="001F6B58">
        <w:rPr>
          <w:rFonts w:eastAsia="MS PMincho" w:hint="eastAsia"/>
          <w:color w:val="000000"/>
        </w:rPr>
        <w:t>提示したコメントは</w:t>
      </w:r>
      <w:r w:rsidRPr="001F6B58">
        <w:rPr>
          <w:rFonts w:eastAsia="MS PMincho"/>
          <w:color w:val="000000"/>
        </w:rPr>
        <w:t>63</w:t>
      </w:r>
      <w:r w:rsidRPr="001F6B58">
        <w:rPr>
          <w:rFonts w:eastAsia="MS PMincho" w:hint="eastAsia"/>
          <w:color w:val="000000"/>
        </w:rPr>
        <w:t>件となり、</w:t>
      </w:r>
      <w:r w:rsidRPr="001F6B58">
        <w:rPr>
          <w:rFonts w:eastAsia="MS PMincho"/>
          <w:color w:val="000000"/>
        </w:rPr>
        <w:t>抽出したコメント97</w:t>
      </w:r>
      <w:r w:rsidRPr="001F6B58">
        <w:rPr>
          <w:rFonts w:eastAsia="MS PMincho" w:hint="eastAsia"/>
          <w:color w:val="000000"/>
        </w:rPr>
        <w:t>件の</w:t>
      </w:r>
      <w:r w:rsidRPr="001F6B58">
        <w:rPr>
          <w:rFonts w:eastAsia="MS PMincho"/>
          <w:color w:val="000000"/>
        </w:rPr>
        <w:t>65%</w:t>
      </w:r>
      <w:r w:rsidRPr="001F6B58">
        <w:rPr>
          <w:rFonts w:eastAsia="MS PMincho" w:hint="eastAsia"/>
          <w:color w:val="000000"/>
        </w:rPr>
        <w:t>を占める。したがってキーワードに対する好悪の感情を</w:t>
      </w:r>
      <w:r w:rsidRPr="001F6B58">
        <w:rPr>
          <w:rFonts w:eastAsia="MS PMincho"/>
          <w:color w:val="000000"/>
        </w:rPr>
        <w:t>分析する</w:t>
      </w:r>
      <w:r w:rsidRPr="001F6B58">
        <w:rPr>
          <w:rFonts w:eastAsia="MS PMincho" w:hint="eastAsia"/>
          <w:color w:val="000000"/>
        </w:rPr>
        <w:t>上での代表性があると考える。</w:t>
      </w:r>
    </w:p>
    <w:p w14:paraId="5F64E4E0" w14:textId="77777777" w:rsidR="00370BBD" w:rsidRPr="001F6B58" w:rsidRDefault="00370BBD" w:rsidP="00370BBD">
      <w:pPr>
        <w:rPr>
          <w:rFonts w:eastAsia="MS PMincho"/>
          <w:color w:val="000000"/>
        </w:rPr>
      </w:pPr>
      <w:r w:rsidRPr="001F6B58">
        <w:rPr>
          <w:rFonts w:eastAsia="MS PMincho"/>
          <w:color w:val="000000"/>
        </w:rPr>
        <w:t xml:space="preserve">  賛同されたコメントは、必ずしも『君の名は。』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35431329" w:rsidR="00E733DF" w:rsidRPr="001F6B58" w:rsidRDefault="00370BBD" w:rsidP="00E733DF">
      <w:pPr>
        <w:rPr>
          <w:rFonts w:eastAsia="MS PMincho"/>
          <w:color w:val="000000"/>
        </w:rPr>
      </w:pPr>
      <w:r w:rsidRPr="001F6B58">
        <w:rPr>
          <w:rFonts w:eastAsia="MS PMincho"/>
          <w:color w:val="000000"/>
        </w:rPr>
        <w:t xml:space="preserve">  </w:t>
      </w:r>
      <w:r w:rsidR="00BD5102" w:rsidRPr="001F6B58">
        <w:rPr>
          <w:rFonts w:eastAsia="MS PMincho"/>
          <w:color w:val="000000"/>
        </w:rPr>
        <w:t xml:space="preserve">97件のコメント中、 </w:t>
      </w:r>
      <w:r w:rsidR="00E733DF" w:rsidRPr="001F6B58">
        <w:rPr>
          <w:rFonts w:eastAsia="MS PMincho"/>
          <w:color w:val="000000"/>
        </w:rPr>
        <w:t>ポジティブな評価を行ったコメントが</w:t>
      </w:r>
      <w:r w:rsidR="006B490F" w:rsidRPr="001F6B58">
        <w:rPr>
          <w:rFonts w:eastAsia="MS PMincho"/>
          <w:color w:val="000000"/>
        </w:rPr>
        <w:t>50</w:t>
      </w:r>
      <w:r w:rsidR="00E733DF" w:rsidRPr="001F6B58">
        <w:rPr>
          <w:rFonts w:eastAsia="MS PMincho"/>
          <w:color w:val="000000"/>
        </w:rPr>
        <w:t>件（賛同数62845、総賛同数の51%）、ネガティブな評価を行ったコメントが</w:t>
      </w:r>
      <w:r w:rsidR="006B490F" w:rsidRPr="001F6B58">
        <w:rPr>
          <w:rFonts w:eastAsia="MS PMincho"/>
          <w:color w:val="000000"/>
        </w:rPr>
        <w:t>47</w:t>
      </w:r>
      <w:r w:rsidR="00E733DF" w:rsidRPr="001F6B58">
        <w:rPr>
          <w:rFonts w:eastAsia="MS PMincho"/>
          <w:color w:val="000000"/>
        </w:rPr>
        <w:t xml:space="preserve">件である（賛同数39064、総賛同数の32%）。  </w:t>
      </w:r>
    </w:p>
    <w:p w14:paraId="52384248" w14:textId="416C3B79" w:rsidR="006B490F" w:rsidRPr="001F6B58" w:rsidRDefault="00E733DF" w:rsidP="00E733DF">
      <w:pPr>
        <w:rPr>
          <w:rFonts w:eastAsia="MS PMincho"/>
          <w:color w:val="000000"/>
        </w:rPr>
      </w:pPr>
      <w:r w:rsidRPr="001F6B58">
        <w:rPr>
          <w:rFonts w:eastAsia="MS PMincho"/>
          <w:color w:val="000000"/>
        </w:rPr>
        <w:t xml:space="preserve">  評価点数ごとの抽出コメント数とそれらの賛同数は表4-1の通りである。</w:t>
      </w:r>
    </w:p>
    <w:p w14:paraId="4327B037" w14:textId="77777777" w:rsidR="00B77D4A" w:rsidRPr="001F6B58" w:rsidRDefault="00B77D4A" w:rsidP="00E733DF">
      <w:pPr>
        <w:rPr>
          <w:rFonts w:eastAsia="MS PMincho"/>
          <w:color w:val="000000"/>
        </w:rPr>
      </w:pPr>
    </w:p>
    <w:p w14:paraId="231ED94F" w14:textId="7CA3EADB" w:rsidR="00E733DF" w:rsidRPr="001F6B58" w:rsidRDefault="00E733DF" w:rsidP="00E733DF">
      <w:pPr>
        <w:jc w:val="center"/>
        <w:rPr>
          <w:rFonts w:ascii="Times New Roman" w:hAnsi="Times New Roman"/>
          <w:color w:val="000000"/>
        </w:rPr>
      </w:pPr>
      <w:r w:rsidRPr="001F6B58">
        <w:rPr>
          <w:rFonts w:ascii="Times New Roman" w:hAnsi="Times New Roman"/>
          <w:color w:val="000000"/>
        </w:rPr>
        <w:t>表</w:t>
      </w:r>
      <w:r w:rsidRPr="001F6B58">
        <w:rPr>
          <w:rFonts w:ascii="Times New Roman" w:hAnsi="Times New Roman"/>
          <w:color w:val="000000"/>
        </w:rPr>
        <w:t xml:space="preserve">4-1 </w:t>
      </w:r>
      <w:r w:rsidRPr="001F6B58">
        <w:rPr>
          <w:rFonts w:ascii="Times New Roman" w:hAnsi="Times New Roman"/>
          <w:color w:val="000000"/>
        </w:rPr>
        <w:t>抽出したコメントの件数と賛同数</w:t>
      </w:r>
    </w:p>
    <w:tbl>
      <w:tblPr>
        <w:tblStyle w:val="TableClassic1"/>
        <w:tblW w:w="3862" w:type="dxa"/>
        <w:jc w:val="center"/>
        <w:tblLayout w:type="fixed"/>
        <w:tblLook w:val="0000" w:firstRow="0" w:lastRow="0" w:firstColumn="0" w:lastColumn="0" w:noHBand="0" w:noVBand="0"/>
      </w:tblPr>
      <w:tblGrid>
        <w:gridCol w:w="1452"/>
        <w:gridCol w:w="893"/>
        <w:gridCol w:w="1517"/>
      </w:tblGrid>
      <w:tr w:rsidR="003C1C8B" w:rsidRPr="001F6B58" w14:paraId="506957B6" w14:textId="77777777" w:rsidTr="0091572C">
        <w:trPr>
          <w:jc w:val="center"/>
        </w:trPr>
        <w:tc>
          <w:tcPr>
            <w:tcW w:w="1452" w:type="dxa"/>
          </w:tcPr>
          <w:p w14:paraId="77EE0AA7" w14:textId="77777777" w:rsidR="00E733DF" w:rsidRPr="001F6B58" w:rsidRDefault="00E733DF" w:rsidP="00E733DF">
            <w:pPr>
              <w:jc w:val="center"/>
              <w:rPr>
                <w:rFonts w:eastAsia="MS PMincho"/>
                <w:color w:val="000000"/>
                <w:lang w:eastAsia="zh-CN"/>
              </w:rPr>
            </w:pPr>
            <w:r w:rsidRPr="001F6B58">
              <w:rPr>
                <w:rFonts w:eastAsia="MS PMincho"/>
                <w:color w:val="000000"/>
                <w:lang w:eastAsia="zh-CN"/>
              </w:rPr>
              <w:t>評価点数</w:t>
            </w:r>
          </w:p>
        </w:tc>
        <w:tc>
          <w:tcPr>
            <w:tcW w:w="893" w:type="dxa"/>
          </w:tcPr>
          <w:p w14:paraId="021BA846" w14:textId="77777777" w:rsidR="00E733DF" w:rsidRPr="001F6B58" w:rsidRDefault="00E733DF" w:rsidP="00E733DF">
            <w:pPr>
              <w:jc w:val="center"/>
              <w:rPr>
                <w:rFonts w:eastAsia="MS PMincho"/>
                <w:color w:val="000000"/>
                <w:lang w:eastAsia="zh-CN"/>
              </w:rPr>
            </w:pPr>
            <w:r w:rsidRPr="001F6B58">
              <w:rPr>
                <w:rFonts w:eastAsia="MS PMincho"/>
                <w:color w:val="000000"/>
                <w:lang w:eastAsia="zh-CN"/>
              </w:rPr>
              <w:t>件数</w:t>
            </w:r>
          </w:p>
        </w:tc>
        <w:tc>
          <w:tcPr>
            <w:tcW w:w="1517" w:type="dxa"/>
          </w:tcPr>
          <w:p w14:paraId="7A1345CA" w14:textId="77777777" w:rsidR="00E733DF" w:rsidRPr="001F6B58" w:rsidRDefault="00E733DF" w:rsidP="00E733DF">
            <w:pPr>
              <w:jc w:val="center"/>
              <w:rPr>
                <w:rFonts w:eastAsia="MS PMincho"/>
                <w:color w:val="000000"/>
                <w:lang w:eastAsia="zh-CN"/>
              </w:rPr>
            </w:pPr>
            <w:r w:rsidRPr="001F6B58">
              <w:rPr>
                <w:rFonts w:eastAsia="MS PMincho"/>
                <w:color w:val="000000"/>
                <w:lang w:eastAsia="zh-CN"/>
              </w:rPr>
              <w:t>賛同数</w:t>
            </w:r>
          </w:p>
        </w:tc>
      </w:tr>
      <w:tr w:rsidR="003C1C8B" w:rsidRPr="001F6B58" w14:paraId="31277626" w14:textId="77777777" w:rsidTr="0091572C">
        <w:trPr>
          <w:jc w:val="center"/>
        </w:trPr>
        <w:tc>
          <w:tcPr>
            <w:tcW w:w="1452" w:type="dxa"/>
          </w:tcPr>
          <w:p w14:paraId="7456BF4D" w14:textId="77777777" w:rsidR="00E733DF" w:rsidRPr="001F6B58" w:rsidRDefault="00E733DF" w:rsidP="00E733DF">
            <w:pPr>
              <w:jc w:val="left"/>
              <w:rPr>
                <w:rFonts w:eastAsia="MS PMincho"/>
                <w:color w:val="000000"/>
                <w:lang w:eastAsia="zh-CN"/>
              </w:rPr>
            </w:pPr>
            <w:r w:rsidRPr="001F6B58">
              <w:rPr>
                <w:rFonts w:eastAsia="MS PMincho"/>
                <w:color w:val="000000"/>
                <w:lang w:eastAsia="zh-CN"/>
              </w:rPr>
              <w:t>5 |強くお勧め</w:t>
            </w:r>
          </w:p>
        </w:tc>
        <w:tc>
          <w:tcPr>
            <w:tcW w:w="893" w:type="dxa"/>
          </w:tcPr>
          <w:p w14:paraId="3EF5D32D" w14:textId="304E2E5E" w:rsidR="00E733DF" w:rsidRPr="001F6B58" w:rsidRDefault="006B490F" w:rsidP="00E733DF">
            <w:pPr>
              <w:jc w:val="center"/>
              <w:rPr>
                <w:rFonts w:eastAsia="MS PMincho"/>
                <w:color w:val="000000"/>
                <w:lang w:eastAsia="zh-CN"/>
              </w:rPr>
            </w:pPr>
            <w:r w:rsidRPr="001F6B58">
              <w:rPr>
                <w:rFonts w:eastAsia="MS PMincho"/>
                <w:color w:val="000000"/>
                <w:lang w:eastAsia="zh-CN"/>
              </w:rPr>
              <w:t>36</w:t>
            </w:r>
          </w:p>
        </w:tc>
        <w:tc>
          <w:tcPr>
            <w:tcW w:w="1517" w:type="dxa"/>
          </w:tcPr>
          <w:p w14:paraId="77B335E4" w14:textId="0F6621D4" w:rsidR="00E733DF" w:rsidRPr="001F6B58" w:rsidRDefault="00E733DF" w:rsidP="006B490F">
            <w:pPr>
              <w:jc w:val="center"/>
              <w:rPr>
                <w:rFonts w:eastAsia="MS PMincho"/>
                <w:color w:val="000000"/>
                <w:lang w:eastAsia="zh-CN"/>
              </w:rPr>
            </w:pPr>
            <w:r w:rsidRPr="001F6B58">
              <w:rPr>
                <w:rFonts w:eastAsia="MS PMincho"/>
                <w:color w:val="000000"/>
                <w:lang w:eastAsia="zh-CN"/>
              </w:rPr>
              <w:t>58383</w:t>
            </w:r>
          </w:p>
        </w:tc>
      </w:tr>
      <w:tr w:rsidR="003C1C8B" w:rsidRPr="001F6B58" w14:paraId="6864EC86" w14:textId="77777777" w:rsidTr="0091572C">
        <w:trPr>
          <w:jc w:val="center"/>
        </w:trPr>
        <w:tc>
          <w:tcPr>
            <w:tcW w:w="1452" w:type="dxa"/>
          </w:tcPr>
          <w:p w14:paraId="51EC4F45" w14:textId="77777777" w:rsidR="00E733DF" w:rsidRPr="001F6B58" w:rsidRDefault="00E733DF" w:rsidP="00E733DF">
            <w:pPr>
              <w:jc w:val="left"/>
              <w:rPr>
                <w:rFonts w:eastAsia="MS PMincho"/>
                <w:color w:val="000000"/>
                <w:lang w:eastAsia="zh-CN"/>
              </w:rPr>
            </w:pPr>
            <w:r w:rsidRPr="001F6B58">
              <w:rPr>
                <w:rFonts w:eastAsia="MS PMincho"/>
                <w:color w:val="000000"/>
                <w:lang w:eastAsia="zh-CN"/>
              </w:rPr>
              <w:t>4 |お勧め</w:t>
            </w:r>
          </w:p>
        </w:tc>
        <w:tc>
          <w:tcPr>
            <w:tcW w:w="893" w:type="dxa"/>
          </w:tcPr>
          <w:p w14:paraId="71A9DE22" w14:textId="425587F1" w:rsidR="00E733DF" w:rsidRPr="001F6B58" w:rsidRDefault="00E733DF" w:rsidP="00E733DF">
            <w:pPr>
              <w:jc w:val="center"/>
              <w:rPr>
                <w:rFonts w:eastAsia="MS PMincho"/>
                <w:color w:val="000000"/>
                <w:lang w:eastAsia="zh-CN"/>
              </w:rPr>
            </w:pPr>
            <w:r w:rsidRPr="001F6B58">
              <w:rPr>
                <w:rFonts w:eastAsia="MS PMincho"/>
                <w:color w:val="000000"/>
                <w:lang w:eastAsia="zh-CN"/>
              </w:rPr>
              <w:t>14</w:t>
            </w:r>
          </w:p>
        </w:tc>
        <w:tc>
          <w:tcPr>
            <w:tcW w:w="1517" w:type="dxa"/>
          </w:tcPr>
          <w:p w14:paraId="1CBBB6EA" w14:textId="5C2C847A" w:rsidR="00E733DF" w:rsidRPr="001F6B58" w:rsidRDefault="00E733DF" w:rsidP="00E733DF">
            <w:pPr>
              <w:jc w:val="center"/>
              <w:rPr>
                <w:rFonts w:eastAsia="MS PMincho"/>
                <w:color w:val="000000"/>
                <w:lang w:eastAsia="zh-CN"/>
              </w:rPr>
            </w:pPr>
            <w:r w:rsidRPr="001F6B58">
              <w:rPr>
                <w:rFonts w:eastAsia="MS PMincho"/>
                <w:color w:val="000000"/>
                <w:lang w:eastAsia="zh-CN"/>
              </w:rPr>
              <w:t>4462</w:t>
            </w:r>
          </w:p>
        </w:tc>
      </w:tr>
      <w:tr w:rsidR="003C1C8B" w:rsidRPr="001F6B58" w14:paraId="1781EC62" w14:textId="77777777" w:rsidTr="0091572C">
        <w:trPr>
          <w:jc w:val="center"/>
        </w:trPr>
        <w:tc>
          <w:tcPr>
            <w:tcW w:w="1452" w:type="dxa"/>
          </w:tcPr>
          <w:p w14:paraId="02D2AF65" w14:textId="77777777" w:rsidR="00E733DF" w:rsidRPr="001F6B58" w:rsidRDefault="00E733DF" w:rsidP="00E733DF">
            <w:pPr>
              <w:jc w:val="left"/>
              <w:rPr>
                <w:rFonts w:eastAsia="MS PMincho"/>
                <w:color w:val="000000"/>
                <w:lang w:eastAsia="zh-CN"/>
              </w:rPr>
            </w:pPr>
            <w:r w:rsidRPr="001F6B58">
              <w:rPr>
                <w:rFonts w:eastAsia="MS PMincho"/>
                <w:color w:val="000000"/>
                <w:lang w:eastAsia="zh-CN"/>
              </w:rPr>
              <w:t>3 |まあまあ</w:t>
            </w:r>
          </w:p>
        </w:tc>
        <w:tc>
          <w:tcPr>
            <w:tcW w:w="893" w:type="dxa"/>
          </w:tcPr>
          <w:p w14:paraId="679F5994" w14:textId="664D0071" w:rsidR="00E733DF" w:rsidRPr="001F6B58" w:rsidRDefault="00E733DF" w:rsidP="00E733DF">
            <w:pPr>
              <w:jc w:val="center"/>
              <w:rPr>
                <w:rFonts w:eastAsia="MS PMincho"/>
                <w:color w:val="000000"/>
                <w:lang w:eastAsia="zh-CN"/>
              </w:rPr>
            </w:pPr>
            <w:r w:rsidRPr="001F6B58">
              <w:rPr>
                <w:rFonts w:eastAsia="MS PMincho"/>
                <w:color w:val="000000"/>
                <w:lang w:eastAsia="zh-CN"/>
              </w:rPr>
              <w:t>34</w:t>
            </w:r>
          </w:p>
        </w:tc>
        <w:tc>
          <w:tcPr>
            <w:tcW w:w="1517" w:type="dxa"/>
          </w:tcPr>
          <w:p w14:paraId="673C8331" w14:textId="32E31A95" w:rsidR="00E733DF" w:rsidRPr="001F6B58" w:rsidRDefault="00E733DF" w:rsidP="00E733DF">
            <w:pPr>
              <w:jc w:val="center"/>
              <w:rPr>
                <w:rFonts w:eastAsia="MS PMincho"/>
                <w:color w:val="000000"/>
                <w:lang w:eastAsia="zh-CN"/>
              </w:rPr>
            </w:pPr>
            <w:r w:rsidRPr="001F6B58">
              <w:rPr>
                <w:rFonts w:eastAsia="MS PMincho"/>
                <w:color w:val="000000"/>
                <w:lang w:eastAsia="zh-CN"/>
              </w:rPr>
              <w:t>15969</w:t>
            </w:r>
          </w:p>
        </w:tc>
      </w:tr>
      <w:tr w:rsidR="003C1C8B" w:rsidRPr="001F6B58" w14:paraId="293A236B" w14:textId="77777777" w:rsidTr="0091572C">
        <w:trPr>
          <w:jc w:val="center"/>
        </w:trPr>
        <w:tc>
          <w:tcPr>
            <w:tcW w:w="1452" w:type="dxa"/>
          </w:tcPr>
          <w:p w14:paraId="6E562F8F" w14:textId="77777777" w:rsidR="00E733DF" w:rsidRPr="001F6B58" w:rsidRDefault="00E733DF" w:rsidP="00E733DF">
            <w:pPr>
              <w:jc w:val="left"/>
              <w:rPr>
                <w:rFonts w:eastAsia="MS PMincho"/>
                <w:color w:val="000000"/>
                <w:lang w:eastAsia="zh-CN"/>
              </w:rPr>
            </w:pPr>
            <w:r w:rsidRPr="001F6B58">
              <w:rPr>
                <w:rFonts w:eastAsia="MS PMincho"/>
                <w:color w:val="000000"/>
                <w:lang w:eastAsia="zh-CN"/>
              </w:rPr>
              <w:t>2 |よくない</w:t>
            </w:r>
          </w:p>
        </w:tc>
        <w:tc>
          <w:tcPr>
            <w:tcW w:w="893" w:type="dxa"/>
          </w:tcPr>
          <w:p w14:paraId="7B6B777C" w14:textId="3316CB5D" w:rsidR="00E733DF" w:rsidRPr="001F6B58" w:rsidRDefault="00E733DF" w:rsidP="00E733DF">
            <w:pPr>
              <w:jc w:val="center"/>
              <w:rPr>
                <w:rFonts w:eastAsia="MS PMincho"/>
                <w:color w:val="000000"/>
                <w:lang w:eastAsia="zh-CN"/>
              </w:rPr>
            </w:pPr>
            <w:r w:rsidRPr="001F6B58">
              <w:rPr>
                <w:rFonts w:eastAsia="MS PMincho"/>
                <w:color w:val="000000"/>
                <w:lang w:eastAsia="zh-CN"/>
              </w:rPr>
              <w:t>12</w:t>
            </w:r>
          </w:p>
        </w:tc>
        <w:tc>
          <w:tcPr>
            <w:tcW w:w="1517" w:type="dxa"/>
          </w:tcPr>
          <w:p w14:paraId="64D3B7AC" w14:textId="4D7F8CF0" w:rsidR="00E733DF" w:rsidRPr="001F6B58" w:rsidRDefault="00E733DF" w:rsidP="00E733DF">
            <w:pPr>
              <w:jc w:val="center"/>
              <w:rPr>
                <w:rFonts w:eastAsia="MS PMincho"/>
                <w:color w:val="000000"/>
                <w:lang w:eastAsia="zh-CN"/>
              </w:rPr>
            </w:pPr>
            <w:r w:rsidRPr="001F6B58">
              <w:rPr>
                <w:rFonts w:eastAsia="MS PMincho"/>
                <w:color w:val="000000"/>
                <w:lang w:eastAsia="zh-CN"/>
              </w:rPr>
              <w:t>16097</w:t>
            </w:r>
          </w:p>
        </w:tc>
      </w:tr>
      <w:tr w:rsidR="003C1C8B" w:rsidRPr="001F6B58" w14:paraId="517DDE4F" w14:textId="77777777" w:rsidTr="0091572C">
        <w:trPr>
          <w:jc w:val="center"/>
        </w:trPr>
        <w:tc>
          <w:tcPr>
            <w:tcW w:w="1452" w:type="dxa"/>
          </w:tcPr>
          <w:p w14:paraId="366D82DC" w14:textId="77777777" w:rsidR="00E733DF" w:rsidRPr="001F6B58" w:rsidRDefault="00E733DF" w:rsidP="00E733DF">
            <w:pPr>
              <w:jc w:val="left"/>
              <w:rPr>
                <w:rFonts w:eastAsia="MS PMincho"/>
                <w:color w:val="000000"/>
                <w:lang w:eastAsia="zh-CN"/>
              </w:rPr>
            </w:pPr>
            <w:r w:rsidRPr="001F6B58">
              <w:rPr>
                <w:rFonts w:eastAsia="MS PMincho"/>
                <w:color w:val="000000"/>
                <w:lang w:eastAsia="zh-CN"/>
              </w:rPr>
              <w:t>1 |最低</w:t>
            </w:r>
          </w:p>
        </w:tc>
        <w:tc>
          <w:tcPr>
            <w:tcW w:w="893" w:type="dxa"/>
          </w:tcPr>
          <w:p w14:paraId="2241F43C" w14:textId="0C84803C" w:rsidR="00E733DF" w:rsidRPr="001F6B58" w:rsidRDefault="00E733DF" w:rsidP="00E733DF">
            <w:pPr>
              <w:jc w:val="center"/>
              <w:rPr>
                <w:rFonts w:eastAsia="MS PMincho"/>
                <w:color w:val="000000"/>
                <w:lang w:eastAsia="zh-CN"/>
              </w:rPr>
            </w:pPr>
            <w:r w:rsidRPr="001F6B58">
              <w:rPr>
                <w:rFonts w:eastAsia="MS PMincho"/>
                <w:color w:val="000000"/>
                <w:lang w:eastAsia="zh-CN"/>
              </w:rPr>
              <w:t>1</w:t>
            </w:r>
          </w:p>
        </w:tc>
        <w:tc>
          <w:tcPr>
            <w:tcW w:w="1517" w:type="dxa"/>
          </w:tcPr>
          <w:p w14:paraId="5743721E" w14:textId="314E9F9E" w:rsidR="00E733DF" w:rsidRPr="001F6B58" w:rsidRDefault="00E733DF" w:rsidP="00E733DF">
            <w:pPr>
              <w:jc w:val="center"/>
              <w:rPr>
                <w:rFonts w:eastAsia="MS PMincho"/>
                <w:color w:val="000000"/>
                <w:lang w:eastAsia="zh-CN"/>
              </w:rPr>
            </w:pPr>
            <w:r w:rsidRPr="001F6B58">
              <w:rPr>
                <w:rFonts w:eastAsia="MS PMincho"/>
                <w:color w:val="000000"/>
                <w:lang w:eastAsia="zh-CN"/>
              </w:rPr>
              <w:t>5502</w:t>
            </w:r>
          </w:p>
        </w:tc>
      </w:tr>
    </w:tbl>
    <w:p w14:paraId="045C4D94" w14:textId="77777777" w:rsidR="00AC3D47" w:rsidRPr="001F6B58" w:rsidRDefault="00AC3D47" w:rsidP="00E733DF">
      <w:pPr>
        <w:pStyle w:val="Heading2"/>
      </w:pPr>
    </w:p>
    <w:p w14:paraId="62591BEB" w14:textId="5062F1C8" w:rsidR="00242C75" w:rsidRPr="001F6B58" w:rsidRDefault="00E733DF" w:rsidP="00242C75">
      <w:pPr>
        <w:pStyle w:val="Heading2"/>
      </w:pPr>
      <w:bookmarkStart w:id="16" w:name="_Toc505931971"/>
      <w:r w:rsidRPr="001F6B58">
        <w:t>4.2</w:t>
      </w:r>
      <w:r w:rsidR="005539ED" w:rsidRPr="001F6B58">
        <w:rPr>
          <w:rFonts w:hint="eastAsia"/>
        </w:rPr>
        <w:t xml:space="preserve"> </w:t>
      </w:r>
      <w:r w:rsidR="009B0E4E" w:rsidRPr="001F6B58">
        <w:rPr>
          <w:rFonts w:hint="eastAsia"/>
        </w:rPr>
        <w:t>評価の</w:t>
      </w:r>
      <w:r w:rsidR="0083425D" w:rsidRPr="001F6B58">
        <w:rPr>
          <w:rFonts w:hint="eastAsia"/>
        </w:rPr>
        <w:t>実態</w:t>
      </w:r>
      <w:bookmarkEnd w:id="16"/>
    </w:p>
    <w:p w14:paraId="010B33E3" w14:textId="77777777" w:rsidR="00FC7C9A" w:rsidRPr="001F6B58" w:rsidRDefault="00FC7C9A" w:rsidP="00FC7C9A">
      <w:pPr>
        <w:rPr>
          <w:color w:val="000000"/>
          <w:lang w:eastAsia="zh-CN"/>
        </w:rPr>
      </w:pPr>
    </w:p>
    <w:p w14:paraId="314248A9" w14:textId="4E73516D" w:rsidR="000F2B20" w:rsidRPr="001F6B58" w:rsidRDefault="00580E12" w:rsidP="0019556F">
      <w:pPr>
        <w:rPr>
          <w:rFonts w:ascii="MS Gothic" w:eastAsia="MS Gothic" w:hAnsi="MS Gothic"/>
          <w:color w:val="000000"/>
        </w:rPr>
      </w:pPr>
      <w:r w:rsidRPr="001F6B58">
        <w:rPr>
          <w:rFonts w:ascii="MS Gothic" w:eastAsia="MS Gothic" w:hAnsi="MS Gothic"/>
          <w:color w:val="000000"/>
        </w:rPr>
        <w:t>4.2.1</w:t>
      </w:r>
      <w:r w:rsidR="000F2B20" w:rsidRPr="001F6B58">
        <w:rPr>
          <w:rFonts w:ascii="MS Gothic" w:eastAsia="MS Gothic" w:hAnsi="MS Gothic"/>
          <w:color w:val="000000"/>
        </w:rPr>
        <w:t xml:space="preserve"> </w:t>
      </w:r>
      <w:r w:rsidR="0036548A" w:rsidRPr="001F6B58">
        <w:rPr>
          <w:rFonts w:ascii="MS Gothic" w:eastAsia="MS Gothic" w:hAnsi="MS Gothic"/>
          <w:color w:val="000000"/>
        </w:rPr>
        <w:t>画面</w:t>
      </w:r>
      <w:r w:rsidR="009B0E4E" w:rsidRPr="001F6B58">
        <w:rPr>
          <w:rFonts w:ascii="MS Gothic" w:eastAsia="MS Gothic" w:hAnsi="MS Gothic" w:hint="eastAsia"/>
          <w:color w:val="000000"/>
        </w:rPr>
        <w:t>に関する</w:t>
      </w:r>
      <w:r w:rsidR="000F2B20" w:rsidRPr="001F6B58">
        <w:rPr>
          <w:rFonts w:ascii="MS Gothic" w:eastAsia="MS Gothic" w:hAnsi="MS Gothic"/>
          <w:color w:val="000000"/>
        </w:rPr>
        <w:t>分析</w:t>
      </w:r>
    </w:p>
    <w:p w14:paraId="56EA4A85" w14:textId="77777777" w:rsidR="000F2B20" w:rsidRPr="001F6B58" w:rsidRDefault="000F2B20" w:rsidP="000F2B20">
      <w:pPr>
        <w:rPr>
          <w:rFonts w:ascii="Times New Roman" w:hAnsi="Times New Roman"/>
          <w:color w:val="000000"/>
        </w:rPr>
      </w:pPr>
    </w:p>
    <w:p w14:paraId="7539A2F6" w14:textId="0ADED279" w:rsidR="000F2B20" w:rsidRPr="001F6B58" w:rsidRDefault="000F2B20" w:rsidP="000F2B20">
      <w:pPr>
        <w:rPr>
          <w:rFonts w:eastAsia="MS PMincho"/>
          <w:color w:val="000000"/>
        </w:rPr>
      </w:pPr>
      <w:r w:rsidRPr="001F6B58">
        <w:rPr>
          <w:rFonts w:ascii="Times New Roman" w:hAnsi="Times New Roman"/>
          <w:color w:val="000000"/>
        </w:rPr>
        <w:t xml:space="preserve">  </w:t>
      </w:r>
      <w:r w:rsidR="00701159" w:rsidRPr="001F6B58">
        <w:rPr>
          <w:rFonts w:eastAsia="MS PMincho" w:cs="SimSun" w:hint="eastAsia"/>
          <w:color w:val="000000"/>
        </w:rPr>
        <w:t>付録</w:t>
      </w:r>
      <w:r w:rsidRPr="001F6B58">
        <w:rPr>
          <w:rFonts w:ascii="Times New Roman" w:hAnsi="Times New Roman"/>
          <w:color w:val="000000"/>
        </w:rPr>
        <w:t>のコメント</w:t>
      </w:r>
      <w:r w:rsidRPr="001F6B58">
        <w:rPr>
          <w:rFonts w:ascii="Times New Roman" w:hAnsi="Times New Roman" w:hint="eastAsia"/>
          <w:color w:val="000000"/>
        </w:rPr>
        <w:t>内容</w:t>
      </w:r>
      <w:r w:rsidRPr="001F6B58">
        <w:rPr>
          <w:rFonts w:ascii="Times New Roman" w:hAnsi="Times New Roman"/>
          <w:color w:val="000000"/>
        </w:rPr>
        <w:t>を分析すると</w:t>
      </w:r>
      <w:r w:rsidRPr="001F6B58">
        <w:rPr>
          <w:rFonts w:ascii="Times New Roman" w:hAnsi="Times New Roman" w:hint="eastAsia"/>
          <w:color w:val="000000"/>
        </w:rPr>
        <w:t>、</w:t>
      </w:r>
      <w:r w:rsidR="00CA0E90" w:rsidRPr="001F6B58">
        <w:rPr>
          <w:rFonts w:ascii="Times New Roman" w:hAnsi="Times New Roman"/>
          <w:color w:val="000000"/>
        </w:rPr>
        <w:t>画面に関係する内容を記述して</w:t>
      </w:r>
      <w:r w:rsidR="00CA0E90" w:rsidRPr="001F6B58">
        <w:rPr>
          <w:rFonts w:ascii="Times New Roman" w:hAnsi="Times New Roman" w:hint="eastAsia"/>
          <w:color w:val="000000"/>
        </w:rPr>
        <w:t>いる</w:t>
      </w:r>
      <w:r w:rsidRPr="001F6B58">
        <w:rPr>
          <w:rFonts w:ascii="Times New Roman" w:hAnsi="Times New Roman" w:hint="eastAsia"/>
          <w:color w:val="000000"/>
        </w:rPr>
        <w:t>コメントは</w:t>
      </w:r>
      <w:r w:rsidRPr="001F6B58">
        <w:rPr>
          <w:rFonts w:ascii="Times New Roman" w:hAnsi="Times New Roman" w:hint="eastAsia"/>
          <w:color w:val="000000"/>
        </w:rPr>
        <w:t>14</w:t>
      </w:r>
      <w:r w:rsidR="00524A36" w:rsidRPr="001F6B58">
        <w:rPr>
          <w:rFonts w:ascii="Times New Roman" w:hAnsi="Times New Roman" w:hint="eastAsia"/>
          <w:color w:val="000000"/>
        </w:rPr>
        <w:t>件で</w:t>
      </w:r>
      <w:r w:rsidR="00524A36" w:rsidRPr="001F6B58">
        <w:rPr>
          <w:rFonts w:ascii="Times New Roman" w:hAnsi="Times New Roman"/>
          <w:color w:val="000000"/>
        </w:rPr>
        <w:t>あり</w:t>
      </w:r>
      <w:r w:rsidRPr="001F6B58">
        <w:rPr>
          <w:rFonts w:ascii="Times New Roman" w:hAnsi="Times New Roman" w:hint="eastAsia"/>
          <w:color w:val="000000"/>
        </w:rPr>
        <w:t>、評価</w:t>
      </w:r>
      <w:r w:rsidRPr="001F6B58">
        <w:rPr>
          <w:rFonts w:eastAsia="MS PMincho" w:hint="eastAsia"/>
          <w:color w:val="000000"/>
        </w:rPr>
        <w:t>点数が</w:t>
      </w:r>
      <w:r w:rsidRPr="001F6B58">
        <w:rPr>
          <w:rFonts w:eastAsia="MS PMincho"/>
          <w:color w:val="000000"/>
        </w:rPr>
        <w:t>良いコメントは7件</w:t>
      </w:r>
      <w:r w:rsidRPr="001F6B58">
        <w:rPr>
          <w:rFonts w:eastAsia="MS PMincho" w:hint="eastAsia"/>
          <w:color w:val="000000"/>
        </w:rPr>
        <w:t>・</w:t>
      </w:r>
      <w:r w:rsidRPr="001F6B58">
        <w:rPr>
          <w:rFonts w:eastAsia="MS PMincho"/>
          <w:color w:val="000000"/>
        </w:rPr>
        <w:t>悪いコメントは7件である。</w:t>
      </w:r>
    </w:p>
    <w:p w14:paraId="602940EC" w14:textId="4742592D" w:rsidR="00CB4947" w:rsidRPr="001F6B58" w:rsidRDefault="000F2B20" w:rsidP="000F2B20">
      <w:pPr>
        <w:rPr>
          <w:rFonts w:eastAsia="MS PMincho" w:cs="SimSun"/>
          <w:color w:val="000000"/>
        </w:rPr>
      </w:pPr>
      <w:r w:rsidRPr="001F6B58">
        <w:rPr>
          <w:rFonts w:eastAsia="MS PMincho"/>
          <w:color w:val="000000"/>
        </w:rPr>
        <w:lastRenderedPageBreak/>
        <w:t xml:space="preserve">  </w:t>
      </w:r>
      <w:r w:rsidRPr="001F6B58">
        <w:rPr>
          <w:rFonts w:eastAsia="MS PMincho" w:hint="eastAsia"/>
          <w:color w:val="000000"/>
        </w:rPr>
        <w:t>だが、</w:t>
      </w:r>
      <w:r w:rsidR="00CB4947" w:rsidRPr="001F6B58">
        <w:rPr>
          <w:rFonts w:eastAsia="MS PMincho" w:hint="eastAsia"/>
          <w:color w:val="000000"/>
        </w:rPr>
        <w:t>評価点数が良い・</w:t>
      </w:r>
      <w:r w:rsidRPr="001F6B58">
        <w:rPr>
          <w:rFonts w:eastAsia="MS PMincho" w:hint="eastAsia"/>
          <w:color w:val="000000"/>
        </w:rPr>
        <w:t>悪いコメント</w:t>
      </w:r>
      <w:r w:rsidR="00CB4947" w:rsidRPr="001F6B58">
        <w:rPr>
          <w:rFonts w:eastAsia="MS PMincho" w:hint="eastAsia"/>
          <w:color w:val="000000"/>
        </w:rPr>
        <w:t>両方と</w:t>
      </w:r>
      <w:r w:rsidRPr="001F6B58">
        <w:rPr>
          <w:rFonts w:eastAsia="MS PMincho" w:hint="eastAsia"/>
          <w:color w:val="000000"/>
        </w:rPr>
        <w:t>も、</w:t>
      </w:r>
      <w:r w:rsidRPr="001F6B58">
        <w:rPr>
          <w:rFonts w:eastAsia="MS PMincho"/>
          <w:color w:val="000000"/>
        </w:rPr>
        <w:t>「画面」という要素に対して</w:t>
      </w:r>
      <w:r w:rsidR="00CA0E90" w:rsidRPr="001F6B58">
        <w:rPr>
          <w:rFonts w:eastAsia="MS PMincho" w:hint="eastAsia"/>
          <w:color w:val="000000"/>
        </w:rPr>
        <w:t>は</w:t>
      </w:r>
      <w:r w:rsidR="00785D63" w:rsidRPr="001F6B58">
        <w:rPr>
          <w:rFonts w:eastAsia="MS PMincho"/>
          <w:color w:val="000000"/>
        </w:rPr>
        <w:t>圧倒的に好評</w:t>
      </w:r>
      <w:r w:rsidR="00CA0E90" w:rsidRPr="001F6B58">
        <w:rPr>
          <w:rFonts w:eastAsia="MS PMincho" w:hint="eastAsia"/>
          <w:color w:val="000000"/>
        </w:rPr>
        <w:t>で</w:t>
      </w:r>
      <w:r w:rsidR="00CB4947" w:rsidRPr="001F6B58">
        <w:rPr>
          <w:rFonts w:eastAsia="MS PMincho" w:hint="eastAsia"/>
          <w:color w:val="000000"/>
        </w:rPr>
        <w:t>ある。</w:t>
      </w:r>
      <w:r w:rsidR="00CA0E90" w:rsidRPr="001F6B58">
        <w:rPr>
          <w:rFonts w:eastAsia="MS PMincho"/>
          <w:color w:val="000000"/>
        </w:rPr>
        <w:t>例えば、「まあまあ」と評価した</w:t>
      </w:r>
      <w:r w:rsidR="00CB4947" w:rsidRPr="001F6B58">
        <w:rPr>
          <w:rFonts w:eastAsia="MS PMincho" w:hint="eastAsia"/>
          <w:color w:val="000000"/>
        </w:rPr>
        <w:t>コメントも下記のように</w:t>
      </w:r>
      <w:r w:rsidR="00CB4947" w:rsidRPr="001F6B58">
        <w:rPr>
          <w:rFonts w:eastAsia="MS PMincho" w:cs="SimSun" w:hint="eastAsia"/>
          <w:color w:val="000000"/>
        </w:rPr>
        <w:t>述べる。</w:t>
      </w:r>
    </w:p>
    <w:p w14:paraId="02A7F97E" w14:textId="62326952" w:rsidR="00CB4947" w:rsidRPr="001F6B58" w:rsidRDefault="00CB4947" w:rsidP="000F2B20">
      <w:pPr>
        <w:rPr>
          <w:rFonts w:eastAsia="MS PMincho"/>
          <w:color w:val="000000"/>
        </w:rPr>
      </w:pPr>
      <w:r w:rsidRPr="001F6B58">
        <w:rPr>
          <w:rFonts w:eastAsia="MS PMincho" w:cs="SimSun" w:hint="eastAsia"/>
          <w:color w:val="000000"/>
        </w:rPr>
        <w:t xml:space="preserve">  「</w:t>
      </w:r>
      <w:r w:rsidR="00580E12" w:rsidRPr="001F6B58">
        <w:rPr>
          <w:rFonts w:eastAsia="MS PMincho" w:cs="SimSun"/>
          <w:color w:val="000000"/>
        </w:rPr>
        <w:t>あまり触れていない</w:t>
      </w:r>
      <w:r w:rsidR="00580E12" w:rsidRPr="001F6B58">
        <w:rPr>
          <w:rFonts w:eastAsia="MS PMincho" w:cs="SimSun" w:hint="eastAsia"/>
          <w:color w:val="000000"/>
        </w:rPr>
        <w:t>、</w:t>
      </w:r>
      <w:r w:rsidR="00580E12" w:rsidRPr="001F6B58">
        <w:rPr>
          <w:rFonts w:eastAsia="MS PMincho" w:cs="SimSun"/>
          <w:color w:val="000000"/>
        </w:rPr>
        <w:t>絵は美しいですが、プロットの説得力がない、私は日本式審美学校から卒業した。</w:t>
      </w:r>
      <w:r w:rsidRPr="001F6B58">
        <w:rPr>
          <w:rFonts w:eastAsia="MS PMincho" w:cs="SimSun" w:hint="eastAsia"/>
          <w:color w:val="000000"/>
        </w:rPr>
        <w:t>」</w:t>
      </w:r>
      <w:r w:rsidR="00580E12" w:rsidRPr="001F6B58">
        <w:rPr>
          <w:rFonts w:eastAsia="MS PMincho" w:cs="SimSun" w:hint="eastAsia"/>
          <w:color w:val="000000"/>
        </w:rPr>
        <w:t>（</w:t>
      </w:r>
      <w:r w:rsidR="0045537C" w:rsidRPr="001F6B58">
        <w:rPr>
          <w:rFonts w:eastAsia="MS PMincho" w:cs="SimSun" w:hint="eastAsia"/>
          <w:color w:val="000000"/>
        </w:rPr>
        <w:t>付録</w:t>
      </w:r>
      <w:r w:rsidR="00A26630" w:rsidRPr="001F6B58">
        <w:rPr>
          <w:rFonts w:eastAsia="MS PMincho" w:cs="SimSun" w:hint="eastAsia"/>
          <w:color w:val="000000"/>
        </w:rPr>
        <w:t>、</w:t>
      </w:r>
      <w:r w:rsidR="00580E12" w:rsidRPr="001F6B58">
        <w:rPr>
          <w:rFonts w:eastAsia="MS PMincho" w:cs="SimSun"/>
          <w:color w:val="000000"/>
        </w:rPr>
        <w:t>70</w:t>
      </w:r>
      <w:r w:rsidR="00580E12" w:rsidRPr="001F6B58">
        <w:rPr>
          <w:rFonts w:eastAsia="MS PMincho" w:cs="SimSun" w:hint="eastAsia"/>
          <w:color w:val="000000"/>
        </w:rPr>
        <w:t>番）</w:t>
      </w:r>
    </w:p>
    <w:p w14:paraId="28C824D0" w14:textId="77777777" w:rsidR="00CB4947" w:rsidRPr="001F6B58" w:rsidRDefault="00CB4947" w:rsidP="000F2B20">
      <w:pPr>
        <w:rPr>
          <w:rFonts w:ascii="SimSun" w:eastAsia="SimSun" w:hAnsi="SimSun" w:cs="SimSun"/>
          <w:color w:val="000000"/>
        </w:rPr>
      </w:pPr>
    </w:p>
    <w:p w14:paraId="255C3EA7" w14:textId="7722A2AA" w:rsidR="00580E12" w:rsidRPr="001F6B58" w:rsidRDefault="00580E12" w:rsidP="0019556F">
      <w:pPr>
        <w:rPr>
          <w:rFonts w:ascii="MS Gothic" w:eastAsia="MS Gothic" w:hAnsi="MS Gothic"/>
          <w:color w:val="000000"/>
        </w:rPr>
      </w:pPr>
      <w:r w:rsidRPr="001F6B58">
        <w:rPr>
          <w:rFonts w:ascii="MS Gothic" w:eastAsia="MS Gothic" w:hAnsi="MS Gothic"/>
          <w:color w:val="000000"/>
        </w:rPr>
        <w:t xml:space="preserve">4.2.2 </w:t>
      </w:r>
      <w:r w:rsidR="0036548A" w:rsidRPr="001F6B58">
        <w:rPr>
          <w:rFonts w:ascii="MS Gothic" w:eastAsia="MS Gothic" w:hAnsi="MS Gothic"/>
          <w:color w:val="000000"/>
        </w:rPr>
        <w:t>新海誠</w:t>
      </w:r>
      <w:r w:rsidR="009B0E4E" w:rsidRPr="001F6B58">
        <w:rPr>
          <w:rFonts w:ascii="MS Gothic" w:eastAsia="MS Gothic" w:hAnsi="MS Gothic" w:hint="eastAsia"/>
          <w:color w:val="000000"/>
        </w:rPr>
        <w:t>に関する</w:t>
      </w:r>
      <w:r w:rsidRPr="001F6B58">
        <w:rPr>
          <w:rFonts w:ascii="MS Gothic" w:eastAsia="MS Gothic" w:hAnsi="MS Gothic"/>
          <w:color w:val="000000"/>
        </w:rPr>
        <w:t>分析</w:t>
      </w:r>
    </w:p>
    <w:p w14:paraId="0C2E751E" w14:textId="77777777" w:rsidR="00580E12" w:rsidRPr="001F6B58" w:rsidRDefault="00580E12" w:rsidP="000F2B20">
      <w:pPr>
        <w:rPr>
          <w:rFonts w:ascii="SimSun" w:eastAsia="SimSun" w:hAnsi="SimSun" w:cs="SimSun"/>
          <w:color w:val="000000"/>
        </w:rPr>
      </w:pPr>
    </w:p>
    <w:p w14:paraId="3BE84A60" w14:textId="74633642" w:rsidR="004C553D" w:rsidRPr="001F6B58" w:rsidRDefault="004C553D" w:rsidP="004C553D">
      <w:pPr>
        <w:rPr>
          <w:rFonts w:eastAsia="MS PMincho"/>
          <w:color w:val="000000"/>
        </w:rPr>
      </w:pPr>
      <w:r w:rsidRPr="001F6B58">
        <w:rPr>
          <w:rFonts w:eastAsia="MS PMincho"/>
          <w:color w:val="000000"/>
        </w:rPr>
        <w:t xml:space="preserve">  新海誠（誠兄）を</w:t>
      </w:r>
      <w:r w:rsidRPr="001F6B58">
        <w:rPr>
          <w:rFonts w:eastAsia="MS PMincho" w:hint="eastAsia"/>
          <w:color w:val="000000"/>
        </w:rPr>
        <w:t>提示した</w:t>
      </w:r>
      <w:r w:rsidRPr="001F6B58">
        <w:rPr>
          <w:rFonts w:eastAsia="MS PMincho"/>
          <w:color w:val="000000"/>
        </w:rPr>
        <w:t>コメントは35</w:t>
      </w:r>
      <w:r w:rsidR="00CA0E90" w:rsidRPr="001F6B58">
        <w:rPr>
          <w:rFonts w:eastAsia="MS PMincho"/>
          <w:color w:val="000000"/>
        </w:rPr>
        <w:t>件である</w:t>
      </w:r>
      <w:r w:rsidR="00CA0E90" w:rsidRPr="001F6B58">
        <w:rPr>
          <w:rFonts w:eastAsia="MS PMincho" w:hint="eastAsia"/>
          <w:color w:val="000000"/>
        </w:rPr>
        <w:t>。</w:t>
      </w:r>
      <w:r w:rsidRPr="001F6B58">
        <w:rPr>
          <w:rFonts w:eastAsia="MS PMincho"/>
          <w:color w:val="000000"/>
        </w:rPr>
        <w:t>80%は</w:t>
      </w:r>
      <w:r w:rsidR="006544D8" w:rsidRPr="001F6B58">
        <w:rPr>
          <w:rFonts w:eastAsia="MS PMincho" w:hint="eastAsia"/>
          <w:color w:val="000000"/>
        </w:rPr>
        <w:t>評価点数</w:t>
      </w:r>
      <w:r w:rsidR="00CA0E90" w:rsidRPr="001F6B58">
        <w:rPr>
          <w:rFonts w:eastAsia="MS PMincho" w:hint="eastAsia"/>
          <w:color w:val="000000"/>
        </w:rPr>
        <w:t>が良く</w:t>
      </w:r>
      <w:r w:rsidRPr="001F6B58">
        <w:rPr>
          <w:rFonts w:eastAsia="MS PMincho"/>
          <w:color w:val="000000"/>
        </w:rPr>
        <w:t>、20%は</w:t>
      </w:r>
      <w:r w:rsidR="006544D8" w:rsidRPr="001F6B58">
        <w:rPr>
          <w:rFonts w:eastAsia="MS PMincho" w:hint="eastAsia"/>
          <w:color w:val="000000"/>
        </w:rPr>
        <w:t>評価点数が</w:t>
      </w:r>
      <w:r w:rsidR="00CA0E90" w:rsidRPr="001F6B58">
        <w:rPr>
          <w:rFonts w:eastAsia="MS PMincho"/>
          <w:color w:val="000000"/>
        </w:rPr>
        <w:t>悪い</w:t>
      </w:r>
      <w:r w:rsidR="006544D8" w:rsidRPr="001F6B58">
        <w:rPr>
          <w:rFonts w:eastAsia="MS PMincho"/>
          <w:color w:val="000000"/>
        </w:rPr>
        <w:t>。</w:t>
      </w:r>
    </w:p>
    <w:p w14:paraId="597A2B00" w14:textId="7A810331" w:rsidR="004C553D" w:rsidRPr="001F6B58" w:rsidRDefault="004C553D" w:rsidP="004C553D">
      <w:pPr>
        <w:rPr>
          <w:rFonts w:eastAsia="MS PMincho"/>
          <w:color w:val="000000"/>
        </w:rPr>
      </w:pPr>
      <w:r w:rsidRPr="001F6B58">
        <w:rPr>
          <w:rFonts w:eastAsia="MS PMincho" w:hint="eastAsia"/>
          <w:color w:val="000000"/>
        </w:rPr>
        <w:t xml:space="preserve">  </w:t>
      </w:r>
      <w:r w:rsidRPr="001F6B58">
        <w:rPr>
          <w:rFonts w:eastAsia="MS PMincho"/>
          <w:color w:val="000000"/>
        </w:rPr>
        <w:t>この35</w:t>
      </w:r>
      <w:r w:rsidR="006544D8" w:rsidRPr="001F6B58">
        <w:rPr>
          <w:rFonts w:eastAsia="MS PMincho"/>
          <w:color w:val="000000"/>
        </w:rPr>
        <w:t>件のコメントの32</w:t>
      </w:r>
      <w:r w:rsidR="006544D8" w:rsidRPr="001F6B58">
        <w:rPr>
          <w:rFonts w:eastAsia="MS PMincho" w:hint="eastAsia"/>
          <w:color w:val="000000"/>
        </w:rPr>
        <w:t>件は</w:t>
      </w:r>
      <w:r w:rsidR="00CA0E90" w:rsidRPr="001F6B58">
        <w:rPr>
          <w:rFonts w:eastAsia="MS PMincho"/>
          <w:color w:val="000000"/>
        </w:rPr>
        <w:t>中国</w:t>
      </w:r>
      <w:r w:rsidR="00CA0E90" w:rsidRPr="001F6B58">
        <w:rPr>
          <w:rFonts w:eastAsia="MS PMincho" w:hint="eastAsia"/>
          <w:color w:val="000000"/>
        </w:rPr>
        <w:t>で</w:t>
      </w:r>
      <w:r w:rsidR="006544D8" w:rsidRPr="001F6B58">
        <w:rPr>
          <w:rFonts w:eastAsia="MS PMincho"/>
          <w:color w:val="000000"/>
        </w:rPr>
        <w:t>上映開始</w:t>
      </w:r>
      <w:r w:rsidR="006544D8" w:rsidRPr="001F6B58">
        <w:rPr>
          <w:rFonts w:eastAsia="MS PMincho" w:hint="eastAsia"/>
          <w:color w:val="000000"/>
        </w:rPr>
        <w:t>（</w:t>
      </w:r>
      <w:r w:rsidR="006544D8" w:rsidRPr="001F6B58">
        <w:rPr>
          <w:rFonts w:eastAsia="MS PMincho"/>
          <w:color w:val="000000"/>
        </w:rPr>
        <w:t>2016.12.2</w:t>
      </w:r>
      <w:r w:rsidR="006544D8" w:rsidRPr="001F6B58">
        <w:rPr>
          <w:rFonts w:eastAsia="MS PMincho" w:hint="eastAsia"/>
          <w:color w:val="000000"/>
        </w:rPr>
        <w:t>）</w:t>
      </w:r>
      <w:r w:rsidR="00CA0E90" w:rsidRPr="001F6B58">
        <w:rPr>
          <w:rFonts w:eastAsia="MS PMincho" w:hint="eastAsia"/>
          <w:color w:val="000000"/>
        </w:rPr>
        <w:t>される</w:t>
      </w:r>
      <w:r w:rsidR="00CA0E90" w:rsidRPr="001F6B58">
        <w:rPr>
          <w:rFonts w:eastAsia="MS PMincho"/>
          <w:color w:val="000000"/>
        </w:rPr>
        <w:t>前に書いたコメント</w:t>
      </w:r>
      <w:r w:rsidR="00CA0E90" w:rsidRPr="001F6B58">
        <w:rPr>
          <w:rFonts w:eastAsia="MS PMincho" w:hint="eastAsia"/>
          <w:color w:val="000000"/>
        </w:rPr>
        <w:t>である</w:t>
      </w:r>
      <w:r w:rsidR="006544D8" w:rsidRPr="001F6B58">
        <w:rPr>
          <w:rFonts w:eastAsia="MS PMincho" w:hint="eastAsia"/>
          <w:color w:val="000000"/>
        </w:rPr>
        <w:t>。</w:t>
      </w:r>
      <w:r w:rsidR="00CA0E90" w:rsidRPr="001F6B58">
        <w:rPr>
          <w:rFonts w:eastAsia="MS PMincho"/>
          <w:color w:val="000000"/>
        </w:rPr>
        <w:t>このことからは新海誠を知る人たち</w:t>
      </w:r>
      <w:r w:rsidR="00CA0E90" w:rsidRPr="001F6B58">
        <w:rPr>
          <w:rFonts w:eastAsia="MS PMincho" w:hint="eastAsia"/>
          <w:color w:val="000000"/>
        </w:rPr>
        <w:t>は</w:t>
      </w:r>
      <w:r w:rsidR="00CA0E90" w:rsidRPr="001F6B58">
        <w:rPr>
          <w:rFonts w:eastAsia="MS PMincho"/>
          <w:color w:val="000000"/>
        </w:rPr>
        <w:t>他の人より</w:t>
      </w:r>
      <w:r w:rsidR="00CA0E90" w:rsidRPr="001F6B58">
        <w:rPr>
          <w:rFonts w:eastAsia="MS PMincho" w:hint="eastAsia"/>
          <w:color w:val="000000"/>
        </w:rPr>
        <w:t>も</w:t>
      </w:r>
      <w:r w:rsidRPr="001F6B58">
        <w:rPr>
          <w:rFonts w:eastAsia="MS PMincho"/>
          <w:color w:val="000000"/>
        </w:rPr>
        <w:t>早めに映画を見に行きたいと考える。</w:t>
      </w:r>
    </w:p>
    <w:p w14:paraId="2A42D51D" w14:textId="2A17AA51" w:rsidR="00A70E63" w:rsidRPr="001F6B58" w:rsidRDefault="004C553D" w:rsidP="004C553D">
      <w:pPr>
        <w:rPr>
          <w:rFonts w:eastAsia="MS PMincho"/>
          <w:color w:val="000000"/>
        </w:rPr>
      </w:pPr>
      <w:r w:rsidRPr="001F6B58">
        <w:rPr>
          <w:rFonts w:eastAsia="MS PMincho" w:hint="eastAsia"/>
          <w:color w:val="000000"/>
        </w:rPr>
        <w:t xml:space="preserve">  </w:t>
      </w:r>
      <w:r w:rsidR="00CA0E90" w:rsidRPr="001F6B58">
        <w:rPr>
          <w:rFonts w:eastAsia="MS PMincho"/>
          <w:color w:val="000000"/>
        </w:rPr>
        <w:t>また、海賊版が中国国内で出たのは2016年9月6日であるため、それ以前に新海誠について触れており、評価が高いコメントを書いた18名は、おそらく日本に在住している中国人であると分析できる。</w:t>
      </w:r>
    </w:p>
    <w:p w14:paraId="3ED08EF1" w14:textId="1D128408" w:rsidR="004C553D" w:rsidRPr="001F6B58" w:rsidRDefault="00A70E63" w:rsidP="004C553D">
      <w:pPr>
        <w:rPr>
          <w:rFonts w:eastAsia="MS PMincho"/>
          <w:color w:val="000000"/>
        </w:rPr>
      </w:pPr>
      <w:r w:rsidRPr="001F6B58">
        <w:rPr>
          <w:rFonts w:eastAsia="MS PMincho" w:hint="eastAsia"/>
          <w:color w:val="000000"/>
        </w:rPr>
        <w:t xml:space="preserve">  </w:t>
      </w:r>
      <w:r w:rsidR="00662130" w:rsidRPr="001F6B58">
        <w:rPr>
          <w:rFonts w:eastAsia="MS PMincho"/>
          <w:color w:val="000000"/>
        </w:rPr>
        <w:t>日本</w:t>
      </w:r>
      <w:r w:rsidR="00CA0E90" w:rsidRPr="001F6B58">
        <w:rPr>
          <w:rFonts w:eastAsia="MS PMincho"/>
          <w:color w:val="000000"/>
        </w:rPr>
        <w:t>の在住者の</w:t>
      </w:r>
      <w:r w:rsidR="004C553D" w:rsidRPr="001F6B58">
        <w:rPr>
          <w:rFonts w:eastAsia="MS PMincho"/>
          <w:color w:val="000000"/>
        </w:rPr>
        <w:t>、典型的なコメント</w:t>
      </w:r>
      <w:r w:rsidR="00CA0E90" w:rsidRPr="001F6B58">
        <w:rPr>
          <w:rFonts w:eastAsia="MS PMincho" w:hint="eastAsia"/>
          <w:color w:val="000000"/>
        </w:rPr>
        <w:t>は</w:t>
      </w:r>
      <w:r w:rsidR="004C553D" w:rsidRPr="001F6B58">
        <w:rPr>
          <w:rFonts w:eastAsia="MS PMincho"/>
          <w:color w:val="000000"/>
        </w:rPr>
        <w:t>：「</w:t>
      </w:r>
      <w:r w:rsidR="006B4EC7" w:rsidRPr="001F6B58">
        <w:rPr>
          <w:rFonts w:eastAsia="MS PMincho"/>
          <w:color w:val="000000"/>
        </w:rPr>
        <w:t>映画</w:t>
      </w:r>
      <w:r w:rsidR="006B4EC7" w:rsidRPr="001F6B58">
        <w:rPr>
          <w:rFonts w:eastAsia="MS PMincho" w:hint="eastAsia"/>
          <w:color w:val="000000"/>
        </w:rPr>
        <w:t>館で</w:t>
      </w:r>
      <w:r w:rsidR="00662130" w:rsidRPr="001F6B58">
        <w:rPr>
          <w:rFonts w:eastAsia="MS PMincho"/>
          <w:color w:val="000000"/>
        </w:rPr>
        <w:t>笑った人は私だけだった。</w:t>
      </w:r>
      <w:r w:rsidR="004C553D" w:rsidRPr="001F6B58">
        <w:rPr>
          <w:rFonts w:eastAsia="MS PMincho"/>
          <w:color w:val="000000"/>
        </w:rPr>
        <w:t>日本人はなんで笑わなかったの！」</w:t>
      </w:r>
      <w:r w:rsidR="00CA0E90" w:rsidRPr="001F6B58">
        <w:rPr>
          <w:rFonts w:eastAsia="MS PMincho"/>
          <w:color w:val="000000"/>
        </w:rPr>
        <w:t>（付録、13番）、</w:t>
      </w:r>
      <w:r w:rsidR="004C553D" w:rsidRPr="001F6B58">
        <w:rPr>
          <w:rFonts w:eastAsia="MS PMincho"/>
          <w:color w:val="000000"/>
        </w:rPr>
        <w:t>「</w:t>
      </w:r>
      <w:r w:rsidR="00662130" w:rsidRPr="001F6B58">
        <w:rPr>
          <w:rFonts w:eastAsia="MS PMincho"/>
          <w:color w:val="000000"/>
        </w:rPr>
        <w:t>私が日本を好きになったのも、このようなアニメのおかげだった。</w:t>
      </w:r>
      <w:r w:rsidR="004C553D" w:rsidRPr="001F6B58">
        <w:rPr>
          <w:rFonts w:eastAsia="MS PMincho"/>
          <w:color w:val="000000"/>
        </w:rPr>
        <w:t>」</w:t>
      </w:r>
      <w:r w:rsidR="00CA0E90" w:rsidRPr="001F6B58">
        <w:rPr>
          <w:rFonts w:eastAsia="MS PMincho"/>
          <w:color w:val="000000"/>
        </w:rPr>
        <w:t>（付録、17番）である。</w:t>
      </w:r>
    </w:p>
    <w:p w14:paraId="1DE1C086" w14:textId="535E2666" w:rsidR="00A81B72" w:rsidRPr="001F6B58" w:rsidRDefault="008270D9" w:rsidP="004C553D">
      <w:pPr>
        <w:rPr>
          <w:rFonts w:eastAsia="MS PMincho"/>
          <w:color w:val="000000"/>
        </w:rPr>
      </w:pPr>
      <w:r w:rsidRPr="001F6B58">
        <w:rPr>
          <w:rFonts w:eastAsia="MS PMincho"/>
          <w:color w:val="000000"/>
        </w:rPr>
        <w:t xml:space="preserve">  </w:t>
      </w:r>
      <w:r w:rsidR="00A81B72" w:rsidRPr="001F6B58">
        <w:rPr>
          <w:rFonts w:eastAsia="MS PMincho"/>
          <w:color w:val="000000"/>
        </w:rPr>
        <w:t>新海監督の作品は、</w:t>
      </w:r>
      <w:r w:rsidR="00CA0E90" w:rsidRPr="001F6B58">
        <w:rPr>
          <w:rFonts w:eastAsia="MS PMincho"/>
          <w:color w:val="000000"/>
        </w:rPr>
        <w:t>元々中国のアニメファンに人気があ</w:t>
      </w:r>
      <w:r w:rsidR="00CA0E90" w:rsidRPr="001F6B58">
        <w:rPr>
          <w:rFonts w:eastAsia="MS PMincho" w:hint="eastAsia"/>
          <w:color w:val="000000"/>
        </w:rPr>
        <w:t>り、</w:t>
      </w:r>
      <w:r w:rsidR="00A81B72" w:rsidRPr="001F6B58">
        <w:rPr>
          <w:rFonts w:eastAsia="MS PMincho"/>
          <w:color w:val="000000"/>
        </w:rPr>
        <w:t>映像美は高く評価されていたが、それに加えてエンターテインメント性やラブコメディー</w:t>
      </w:r>
      <w:r w:rsidRPr="001F6B58">
        <w:rPr>
          <w:rFonts w:eastAsia="MS PMincho" w:hint="eastAsia"/>
          <w:color w:val="000000"/>
        </w:rPr>
        <w:t>や画面の日常生活化の</w:t>
      </w:r>
      <w:r w:rsidR="00A81B72" w:rsidRPr="001F6B58">
        <w:rPr>
          <w:rFonts w:eastAsia="MS PMincho"/>
          <w:color w:val="000000"/>
        </w:rPr>
        <w:t>要素を取り入れたことで、より広い層に支持されるようになったことも爆発的ヒットの要因となった。</w:t>
      </w:r>
    </w:p>
    <w:p w14:paraId="6D4FB193" w14:textId="77777777" w:rsidR="00580E12" w:rsidRPr="001F6B58" w:rsidRDefault="00580E12" w:rsidP="000F2B20">
      <w:pPr>
        <w:rPr>
          <w:rFonts w:ascii="SimSun" w:eastAsia="SimSun" w:hAnsi="SimSun" w:cs="SimSun"/>
          <w:color w:val="000000"/>
        </w:rPr>
      </w:pPr>
    </w:p>
    <w:p w14:paraId="2A9CCDEF" w14:textId="7C5DD8BD" w:rsidR="00E733DF" w:rsidRPr="001F6B58" w:rsidRDefault="00580E12" w:rsidP="00E733DF">
      <w:pPr>
        <w:rPr>
          <w:rFonts w:ascii="MS Gothic" w:eastAsia="MS Gothic" w:hAnsi="MS Gothic"/>
          <w:color w:val="000000"/>
        </w:rPr>
      </w:pPr>
      <w:r w:rsidRPr="001F6B58">
        <w:rPr>
          <w:rFonts w:ascii="MS Gothic" w:eastAsia="MS Gothic" w:hAnsi="MS Gothic"/>
          <w:color w:val="000000"/>
        </w:rPr>
        <w:t xml:space="preserve">4.2.3 </w:t>
      </w:r>
      <w:r w:rsidR="0036548A" w:rsidRPr="001F6B58">
        <w:rPr>
          <w:rFonts w:ascii="MS Gothic" w:eastAsia="MS Gothic" w:hAnsi="MS Gothic"/>
          <w:color w:val="000000"/>
        </w:rPr>
        <w:t>物語</w:t>
      </w:r>
      <w:r w:rsidR="009B0E4E" w:rsidRPr="001F6B58">
        <w:rPr>
          <w:rFonts w:ascii="MS Gothic" w:eastAsia="MS Gothic" w:hAnsi="MS Gothic" w:hint="eastAsia"/>
          <w:color w:val="000000"/>
        </w:rPr>
        <w:t>に関する</w:t>
      </w:r>
      <w:r w:rsidR="00E733DF" w:rsidRPr="001F6B58">
        <w:rPr>
          <w:rFonts w:ascii="MS Gothic" w:eastAsia="MS Gothic" w:hAnsi="MS Gothic"/>
          <w:color w:val="000000"/>
        </w:rPr>
        <w:t>分析</w:t>
      </w:r>
    </w:p>
    <w:p w14:paraId="1ACFF495" w14:textId="77777777" w:rsidR="005539ED" w:rsidRPr="001F6B58" w:rsidRDefault="005539ED" w:rsidP="00E733DF">
      <w:pPr>
        <w:rPr>
          <w:rFonts w:ascii="MS Gothic" w:eastAsia="MS Gothic" w:hAnsi="MS Gothic"/>
          <w:color w:val="000000"/>
        </w:rPr>
      </w:pPr>
    </w:p>
    <w:p w14:paraId="1CC6F38F" w14:textId="3133A2E3" w:rsidR="00E733DF" w:rsidRPr="001F6B58" w:rsidRDefault="008270D9" w:rsidP="00E733DF">
      <w:pPr>
        <w:rPr>
          <w:rFonts w:eastAsia="MS PMincho"/>
          <w:color w:val="000000"/>
        </w:rPr>
      </w:pPr>
      <w:r w:rsidRPr="001F6B58">
        <w:rPr>
          <w:rFonts w:eastAsia="MS PMincho"/>
          <w:color w:val="000000"/>
        </w:rPr>
        <w:t xml:space="preserve">  物語を</w:t>
      </w:r>
      <w:r w:rsidRPr="001F6B58">
        <w:rPr>
          <w:rFonts w:eastAsia="MS PMincho" w:hint="eastAsia"/>
          <w:color w:val="000000"/>
        </w:rPr>
        <w:t>提示した</w:t>
      </w:r>
      <w:r w:rsidR="00E733DF" w:rsidRPr="001F6B58">
        <w:rPr>
          <w:rFonts w:eastAsia="MS PMincho"/>
          <w:color w:val="000000"/>
        </w:rPr>
        <w:t>コメント</w:t>
      </w:r>
      <w:r w:rsidR="0038631E" w:rsidRPr="001F6B58">
        <w:rPr>
          <w:rFonts w:eastAsia="MS PMincho" w:hint="eastAsia"/>
          <w:color w:val="000000"/>
        </w:rPr>
        <w:t>は</w:t>
      </w:r>
      <w:r w:rsidR="00E733DF" w:rsidRPr="001F6B58">
        <w:rPr>
          <w:rFonts w:eastAsia="MS PMincho"/>
          <w:color w:val="000000"/>
        </w:rPr>
        <w:t>43件である。コメント全体の44%を占める。20</w:t>
      </w:r>
      <w:r w:rsidR="00CA0E90" w:rsidRPr="001F6B58">
        <w:rPr>
          <w:rFonts w:eastAsia="MS PMincho"/>
          <w:color w:val="000000"/>
        </w:rPr>
        <w:t>件</w:t>
      </w:r>
      <w:r w:rsidR="00CA0E90" w:rsidRPr="001F6B58">
        <w:rPr>
          <w:rFonts w:eastAsia="MS PMincho" w:hint="eastAsia"/>
          <w:color w:val="000000"/>
        </w:rPr>
        <w:t>は</w:t>
      </w:r>
      <w:r w:rsidR="00CA0E90" w:rsidRPr="001F6B58">
        <w:rPr>
          <w:rFonts w:eastAsia="MS PMincho"/>
          <w:color w:val="000000"/>
        </w:rPr>
        <w:t>評価の高いコメントであ</w:t>
      </w:r>
      <w:r w:rsidR="00CA0E90" w:rsidRPr="001F6B58">
        <w:rPr>
          <w:rFonts w:eastAsia="MS PMincho" w:hint="eastAsia"/>
          <w:color w:val="000000"/>
        </w:rPr>
        <w:t>り、</w:t>
      </w:r>
      <w:r w:rsidR="00E733DF" w:rsidRPr="001F6B58">
        <w:rPr>
          <w:rFonts w:eastAsia="MS PMincho"/>
          <w:color w:val="000000"/>
        </w:rPr>
        <w:t>23件</w:t>
      </w:r>
      <w:r w:rsidR="00CA0E90" w:rsidRPr="001F6B58">
        <w:rPr>
          <w:rFonts w:eastAsia="MS PMincho" w:hint="eastAsia"/>
          <w:color w:val="000000"/>
        </w:rPr>
        <w:t>は</w:t>
      </w:r>
      <w:r w:rsidR="00CA0E90" w:rsidRPr="001F6B58">
        <w:rPr>
          <w:rFonts w:eastAsia="MS PMincho"/>
          <w:color w:val="000000"/>
        </w:rPr>
        <w:t>評価の低い</w:t>
      </w:r>
      <w:r w:rsidR="00E733DF" w:rsidRPr="001F6B58">
        <w:rPr>
          <w:rFonts w:eastAsia="MS PMincho"/>
          <w:color w:val="000000"/>
        </w:rPr>
        <w:t xml:space="preserve">コメントである。  </w:t>
      </w:r>
    </w:p>
    <w:p w14:paraId="04270CD3" w14:textId="36A540C2" w:rsidR="00217609" w:rsidRPr="001F6B58" w:rsidRDefault="00217609" w:rsidP="00E733DF">
      <w:pPr>
        <w:rPr>
          <w:rFonts w:eastAsia="MS PMincho"/>
          <w:color w:val="000000"/>
        </w:rPr>
      </w:pPr>
      <w:r w:rsidRPr="001F6B58">
        <w:rPr>
          <w:rFonts w:eastAsia="MS PMincho" w:hint="eastAsia"/>
          <w:color w:val="000000"/>
        </w:rPr>
        <w:t xml:space="preserve">　 コメント内容を読むと、</w:t>
      </w:r>
      <w:r w:rsidRPr="001F6B58">
        <w:rPr>
          <w:rFonts w:eastAsia="MS PMincho"/>
          <w:color w:val="000000"/>
        </w:rPr>
        <w:t>映像と</w:t>
      </w:r>
      <w:r w:rsidRPr="001F6B58">
        <w:rPr>
          <w:rFonts w:eastAsia="MS PMincho" w:hint="eastAsia"/>
          <w:color w:val="000000"/>
        </w:rPr>
        <w:t>新海誠</w:t>
      </w:r>
      <w:r w:rsidRPr="001F6B58">
        <w:rPr>
          <w:rFonts w:eastAsia="MS PMincho"/>
          <w:color w:val="000000"/>
        </w:rPr>
        <w:t>は圧倒的に好評であるのに対し、物語の整合性と恋愛展開の正当性に関しては、評価が二極化していることが明らかになった。</w:t>
      </w:r>
    </w:p>
    <w:p w14:paraId="2933EB08" w14:textId="2496F7FF" w:rsidR="00217609" w:rsidRPr="001F6B58" w:rsidRDefault="00AA36C0" w:rsidP="00E733DF">
      <w:pPr>
        <w:rPr>
          <w:rFonts w:eastAsia="MS PMincho"/>
          <w:color w:val="000000"/>
        </w:rPr>
      </w:pPr>
      <w:r w:rsidRPr="001F6B58">
        <w:rPr>
          <w:rFonts w:eastAsia="MS PMincho"/>
          <w:color w:val="000000"/>
        </w:rPr>
        <w:t xml:space="preserve">  評価の高いコメント</w:t>
      </w:r>
      <w:r w:rsidRPr="001F6B58">
        <w:rPr>
          <w:rFonts w:eastAsia="MS PMincho" w:hint="eastAsia"/>
          <w:color w:val="000000"/>
        </w:rPr>
        <w:t>の</w:t>
      </w:r>
      <w:r w:rsidR="00E733DF" w:rsidRPr="001F6B58">
        <w:rPr>
          <w:rFonts w:eastAsia="MS PMincho"/>
          <w:color w:val="000000"/>
        </w:rPr>
        <w:t>80%</w:t>
      </w:r>
      <w:r w:rsidR="00217609" w:rsidRPr="001F6B58">
        <w:rPr>
          <w:rFonts w:eastAsia="MS PMincho" w:hint="eastAsia"/>
          <w:color w:val="000000"/>
        </w:rPr>
        <w:t>（</w:t>
      </w:r>
      <w:r w:rsidR="00217609" w:rsidRPr="001F6B58">
        <w:rPr>
          <w:rFonts w:eastAsia="MS PMincho"/>
          <w:color w:val="000000"/>
        </w:rPr>
        <w:t>16</w:t>
      </w:r>
      <w:r w:rsidRPr="001F6B58">
        <w:rPr>
          <w:rFonts w:eastAsia="MS PMincho" w:hint="eastAsia"/>
          <w:color w:val="000000"/>
        </w:rPr>
        <w:t>件</w:t>
      </w:r>
      <w:r w:rsidR="00217609" w:rsidRPr="001F6B58">
        <w:rPr>
          <w:rFonts w:eastAsia="MS PMincho" w:hint="eastAsia"/>
          <w:color w:val="000000"/>
        </w:rPr>
        <w:t>）は</w:t>
      </w:r>
      <w:r w:rsidR="00662130" w:rsidRPr="001F6B58">
        <w:rPr>
          <w:rFonts w:eastAsia="MS PMincho"/>
          <w:color w:val="000000"/>
        </w:rPr>
        <w:t>新海誠のことを知っている</w:t>
      </w:r>
      <w:r w:rsidR="00E733DF" w:rsidRPr="001F6B58">
        <w:rPr>
          <w:rFonts w:eastAsia="MS PMincho"/>
          <w:color w:val="000000"/>
        </w:rPr>
        <w:t>。</w:t>
      </w:r>
      <w:r w:rsidR="00662130" w:rsidRPr="001F6B58">
        <w:rPr>
          <w:rFonts w:eastAsia="MS PMincho"/>
          <w:color w:val="000000"/>
        </w:rPr>
        <w:t>彼ら</w:t>
      </w:r>
      <w:r w:rsidR="00E733DF" w:rsidRPr="001F6B58">
        <w:rPr>
          <w:rFonts w:eastAsia="MS PMincho"/>
          <w:color w:val="000000"/>
        </w:rPr>
        <w:t>は「新海誠が成長した（特に物語を伝える技術が成長した）」という</w:t>
      </w:r>
      <w:r w:rsidRPr="001F6B58">
        <w:rPr>
          <w:rFonts w:eastAsia="MS PMincho"/>
          <w:color w:val="000000"/>
        </w:rPr>
        <w:t>ことを評価している</w:t>
      </w:r>
    </w:p>
    <w:p w14:paraId="5C1E6AC3" w14:textId="27A31223" w:rsidR="00217609" w:rsidRPr="001F6B58" w:rsidRDefault="00217609" w:rsidP="00E733DF">
      <w:pPr>
        <w:rPr>
          <w:rFonts w:eastAsia="MS PMincho"/>
          <w:color w:val="000000"/>
        </w:rPr>
      </w:pPr>
      <w:r w:rsidRPr="001F6B58">
        <w:rPr>
          <w:rFonts w:eastAsia="MS PMincho"/>
          <w:color w:val="000000"/>
        </w:rPr>
        <w:t xml:space="preserve">  例としては、「いつも新海</w:t>
      </w:r>
      <w:r w:rsidR="00D33D03" w:rsidRPr="001F6B58">
        <w:rPr>
          <w:rFonts w:eastAsia="MS PMincho"/>
          <w:color w:val="000000"/>
        </w:rPr>
        <w:t>誠の物語は短い</w:t>
      </w:r>
      <w:r w:rsidR="00AA36C0" w:rsidRPr="001F6B58">
        <w:rPr>
          <w:rFonts w:eastAsia="MS PMincho"/>
          <w:color w:val="000000"/>
        </w:rPr>
        <w:t>と感じていたが、今回のスクリプトは意外に良い」（付録、15番）や</w:t>
      </w:r>
      <w:r w:rsidR="00AA36C0" w:rsidRPr="001F6B58">
        <w:rPr>
          <w:rFonts w:eastAsia="MS PMincho" w:hint="eastAsia"/>
          <w:color w:val="000000"/>
        </w:rPr>
        <w:t>「『</w:t>
      </w:r>
      <w:r w:rsidR="00AA36C0" w:rsidRPr="001F6B58">
        <w:rPr>
          <w:rFonts w:eastAsia="MS PMincho"/>
          <w:color w:val="000000"/>
        </w:rPr>
        <w:t>ほしのこえ</w:t>
      </w:r>
      <w:r w:rsidR="00AA36C0" w:rsidRPr="001F6B58">
        <w:rPr>
          <w:rFonts w:eastAsia="MS PMincho" w:hint="eastAsia"/>
          <w:color w:val="000000"/>
        </w:rPr>
        <w:t>』</w:t>
      </w:r>
      <w:r w:rsidRPr="001F6B58">
        <w:rPr>
          <w:rFonts w:eastAsia="MS PMincho"/>
          <w:color w:val="000000"/>
        </w:rPr>
        <w:t>から今まで、十年ほど、</w:t>
      </w:r>
      <w:r w:rsidR="00662130" w:rsidRPr="001F6B58">
        <w:rPr>
          <w:rFonts w:eastAsia="MS PMincho"/>
          <w:color w:val="000000"/>
        </w:rPr>
        <w:t>新海誠は完璧に進化した</w:t>
      </w:r>
      <w:r w:rsidR="00AA36C0" w:rsidRPr="001F6B58">
        <w:rPr>
          <w:rFonts w:eastAsia="MS PMincho"/>
          <w:color w:val="000000"/>
        </w:rPr>
        <w:t>」（付録、31番）などが挙げられる</w:t>
      </w:r>
      <w:r w:rsidR="00AA36C0" w:rsidRPr="001F6B58">
        <w:rPr>
          <w:rFonts w:eastAsia="MS PMincho" w:hint="eastAsia"/>
          <w:color w:val="000000"/>
        </w:rPr>
        <w:t>。</w:t>
      </w:r>
    </w:p>
    <w:p w14:paraId="2989D15C" w14:textId="6AB58AD8" w:rsidR="00D33D03" w:rsidRPr="001F6B58" w:rsidRDefault="00217609" w:rsidP="00E733DF">
      <w:pPr>
        <w:rPr>
          <w:rFonts w:eastAsia="MS PMincho"/>
          <w:color w:val="000000"/>
        </w:rPr>
      </w:pPr>
      <w:r w:rsidRPr="001F6B58">
        <w:rPr>
          <w:rFonts w:eastAsia="MS PMincho"/>
          <w:color w:val="000000"/>
        </w:rPr>
        <w:t xml:space="preserve">  </w:t>
      </w:r>
      <w:r w:rsidRPr="001F6B58">
        <w:rPr>
          <w:rFonts w:eastAsia="MS PMincho" w:hint="eastAsia"/>
          <w:color w:val="000000"/>
        </w:rPr>
        <w:t>逆に、</w:t>
      </w:r>
      <w:r w:rsidR="00AA36C0" w:rsidRPr="001F6B58">
        <w:rPr>
          <w:rFonts w:eastAsia="MS PMincho"/>
          <w:color w:val="000000"/>
        </w:rPr>
        <w:t>評価の低いコメントを書いた人の中で、新海誠を知る人</w:t>
      </w:r>
      <w:r w:rsidR="00AA36C0" w:rsidRPr="001F6B58">
        <w:rPr>
          <w:rFonts w:eastAsia="MS PMincho" w:hint="eastAsia"/>
          <w:color w:val="000000"/>
        </w:rPr>
        <w:t>は</w:t>
      </w:r>
      <w:r w:rsidRPr="001F6B58">
        <w:rPr>
          <w:rFonts w:eastAsia="MS PMincho"/>
          <w:color w:val="000000"/>
        </w:rPr>
        <w:t>34%（8</w:t>
      </w:r>
      <w:r w:rsidR="00662130" w:rsidRPr="001F6B58">
        <w:rPr>
          <w:rFonts w:eastAsia="MS PMincho"/>
          <w:color w:val="000000"/>
        </w:rPr>
        <w:t>人）しかなかった</w:t>
      </w:r>
      <w:r w:rsidR="00AA36C0" w:rsidRPr="001F6B58">
        <w:rPr>
          <w:rFonts w:eastAsia="MS PMincho" w:hint="eastAsia"/>
          <w:color w:val="000000"/>
        </w:rPr>
        <w:t>。</w:t>
      </w:r>
      <w:r w:rsidR="00662130" w:rsidRPr="001F6B58">
        <w:rPr>
          <w:rFonts w:eastAsia="MS PMincho" w:hint="eastAsia"/>
          <w:color w:val="000000"/>
        </w:rPr>
        <w:t>新海誠のことをよく知らなかった</w:t>
      </w:r>
      <w:r w:rsidR="00662130" w:rsidRPr="001F6B58">
        <w:rPr>
          <w:rFonts w:eastAsia="MS PMincho"/>
          <w:color w:val="000000"/>
        </w:rPr>
        <w:t>為</w:t>
      </w:r>
      <w:r w:rsidRPr="001F6B58">
        <w:rPr>
          <w:rFonts w:eastAsia="MS PMincho" w:hint="eastAsia"/>
          <w:color w:val="000000"/>
        </w:rPr>
        <w:t>、物語に対して、</w:t>
      </w:r>
      <w:r w:rsidR="00D33D03" w:rsidRPr="001F6B58">
        <w:rPr>
          <w:rFonts w:eastAsia="MS PMincho" w:hint="eastAsia"/>
          <w:color w:val="000000"/>
        </w:rPr>
        <w:t>より一層客観的に評価したと考えられる。</w:t>
      </w:r>
    </w:p>
    <w:p w14:paraId="1B42FE51" w14:textId="45DEFF11" w:rsidR="008B311C" w:rsidRPr="001F6B58" w:rsidRDefault="00217609" w:rsidP="000942C9">
      <w:pPr>
        <w:rPr>
          <w:rFonts w:eastAsia="MS PMincho"/>
          <w:color w:val="000000"/>
        </w:rPr>
      </w:pPr>
      <w:r w:rsidRPr="001F6B58">
        <w:rPr>
          <w:rFonts w:eastAsia="MS PMincho" w:hint="eastAsia"/>
          <w:color w:val="000000"/>
        </w:rPr>
        <w:t>例としては</w:t>
      </w:r>
      <w:r w:rsidR="00AA36C0" w:rsidRPr="001F6B58">
        <w:rPr>
          <w:rFonts w:eastAsia="MS PMincho" w:hint="eastAsia"/>
          <w:color w:val="000000"/>
        </w:rPr>
        <w:t>「</w:t>
      </w:r>
      <w:r w:rsidR="00AE6962" w:rsidRPr="001F6B58">
        <w:rPr>
          <w:rFonts w:eastAsia="MS PMincho"/>
          <w:color w:val="000000"/>
        </w:rPr>
        <w:t>飛行機で見た。</w:t>
      </w:r>
      <w:r w:rsidR="00662130" w:rsidRPr="001F6B58">
        <w:rPr>
          <w:rFonts w:eastAsia="MS PMincho"/>
          <w:color w:val="000000"/>
        </w:rPr>
        <w:t>ちょっとした物語に誇張</w:t>
      </w:r>
      <w:r w:rsidR="00662130" w:rsidRPr="001F6B58">
        <w:rPr>
          <w:rFonts w:eastAsia="MS PMincho" w:hint="eastAsia"/>
          <w:color w:val="000000"/>
        </w:rPr>
        <w:t>な</w:t>
      </w:r>
      <w:r w:rsidR="00662130" w:rsidRPr="001F6B58">
        <w:rPr>
          <w:rFonts w:eastAsia="MS PMincho"/>
          <w:color w:val="000000"/>
        </w:rPr>
        <w:t>背景（交差、彗星、救い）</w:t>
      </w:r>
      <w:r w:rsidR="00662130" w:rsidRPr="001F6B58">
        <w:rPr>
          <w:rFonts w:eastAsia="MS PMincho" w:hint="eastAsia"/>
          <w:color w:val="000000"/>
        </w:rPr>
        <w:t>で</w:t>
      </w:r>
      <w:r w:rsidR="00AE6962" w:rsidRPr="001F6B58">
        <w:rPr>
          <w:rFonts w:eastAsia="MS PMincho"/>
          <w:color w:val="000000"/>
        </w:rPr>
        <w:t>伝えるのは本当に好きでは</w:t>
      </w:r>
      <w:r w:rsidR="00662130" w:rsidRPr="001F6B58">
        <w:rPr>
          <w:rFonts w:eastAsia="MS PMincho"/>
          <w:color w:val="000000"/>
        </w:rPr>
        <w:t>ない</w:t>
      </w:r>
      <w:r w:rsidR="00AE6962" w:rsidRPr="001F6B58">
        <w:rPr>
          <w:rFonts w:eastAsia="MS PMincho"/>
          <w:color w:val="000000"/>
        </w:rPr>
        <w:t>（</w:t>
      </w:r>
      <w:r w:rsidR="00662130" w:rsidRPr="001F6B58">
        <w:rPr>
          <w:rFonts w:eastAsia="MS PMincho"/>
          <w:color w:val="000000"/>
        </w:rPr>
        <w:t>それと、愛はどこから芽生えたかが謎である</w:t>
      </w:r>
      <w:r w:rsidR="00AE6962" w:rsidRPr="001F6B58">
        <w:rPr>
          <w:rFonts w:eastAsia="MS PMincho"/>
          <w:color w:val="000000"/>
        </w:rPr>
        <w:t>）。おそらく、私の</w:t>
      </w:r>
      <w:r w:rsidR="00662130" w:rsidRPr="001F6B58">
        <w:rPr>
          <w:rFonts w:eastAsia="MS PMincho"/>
          <w:color w:val="000000"/>
        </w:rPr>
        <w:t>期待値があまりにも高す</w:t>
      </w:r>
      <w:r w:rsidR="00D36ED9" w:rsidRPr="001F6B58">
        <w:rPr>
          <w:rFonts w:eastAsia="MS PMincho" w:hint="eastAsia"/>
          <w:color w:val="000000"/>
        </w:rPr>
        <w:t>ぎ</w:t>
      </w:r>
      <w:r w:rsidR="00662130" w:rsidRPr="001F6B58">
        <w:rPr>
          <w:rFonts w:eastAsia="MS PMincho" w:hint="eastAsia"/>
          <w:color w:val="000000"/>
        </w:rPr>
        <w:t>た</w:t>
      </w:r>
      <w:r w:rsidR="00AA36C0" w:rsidRPr="001F6B58">
        <w:rPr>
          <w:rFonts w:eastAsia="MS PMincho"/>
          <w:color w:val="000000"/>
        </w:rPr>
        <w:t>（評価がすごく高いから）」（付録、15番）などである</w:t>
      </w:r>
      <w:r w:rsidR="00D36ED9" w:rsidRPr="001F6B58">
        <w:rPr>
          <w:rFonts w:eastAsia="MS PMincho" w:hint="eastAsia"/>
          <w:color w:val="000000"/>
        </w:rPr>
        <w:t>。</w:t>
      </w:r>
    </w:p>
    <w:p w14:paraId="034882BF" w14:textId="77777777" w:rsidR="003E0F3B" w:rsidRPr="001F6B58" w:rsidRDefault="003E0F3B" w:rsidP="003E0F3B">
      <w:pPr>
        <w:pStyle w:val="Heading2"/>
        <w:rPr>
          <w:rFonts w:ascii="Times New Roman" w:eastAsia="ＭＳ Ｐ明朝" w:hAnsi="Times New Roman"/>
        </w:rPr>
      </w:pPr>
    </w:p>
    <w:p w14:paraId="35926878" w14:textId="77777777" w:rsidR="003E0F3B" w:rsidRPr="001F6B58" w:rsidRDefault="003E0F3B" w:rsidP="003E0F3B">
      <w:pPr>
        <w:rPr>
          <w:color w:val="000000"/>
        </w:rPr>
      </w:pPr>
    </w:p>
    <w:p w14:paraId="1A0738E9" w14:textId="0178530B" w:rsidR="003E0F3B" w:rsidRPr="001F6B58" w:rsidRDefault="003E0F3B" w:rsidP="003E0F3B">
      <w:pPr>
        <w:pStyle w:val="Heading2"/>
      </w:pPr>
      <w:bookmarkStart w:id="17" w:name="_Toc505931972"/>
      <w:r w:rsidRPr="001F6B58">
        <w:lastRenderedPageBreak/>
        <w:t xml:space="preserve">4.3 </w:t>
      </w:r>
      <w:r w:rsidRPr="001F6B58">
        <w:rPr>
          <w:rFonts w:hint="eastAsia"/>
        </w:rPr>
        <w:t>まとめ</w:t>
      </w:r>
      <w:bookmarkEnd w:id="17"/>
    </w:p>
    <w:p w14:paraId="7491AD16" w14:textId="77777777" w:rsidR="003E0F3B" w:rsidRPr="001F6B58" w:rsidRDefault="003E0F3B" w:rsidP="003E0F3B">
      <w:pPr>
        <w:rPr>
          <w:color w:val="000000"/>
        </w:rPr>
      </w:pPr>
    </w:p>
    <w:p w14:paraId="7D768E1E" w14:textId="03038A02" w:rsidR="003E0F3B" w:rsidRPr="001F6B58" w:rsidRDefault="00E87701" w:rsidP="003E0F3B">
      <w:pPr>
        <w:rPr>
          <w:rFonts w:eastAsia="MS PMincho"/>
          <w:color w:val="000000"/>
        </w:rPr>
      </w:pPr>
      <w:r w:rsidRPr="001F6B58">
        <w:rPr>
          <w:rFonts w:eastAsia="MS PMincho" w:hint="eastAsia"/>
          <w:color w:val="000000"/>
        </w:rPr>
        <w:t xml:space="preserve">　 </w:t>
      </w:r>
      <w:r w:rsidR="00A50D9D" w:rsidRPr="001F6B58">
        <w:rPr>
          <w:rFonts w:eastAsia="MS PMincho" w:hint="eastAsia"/>
          <w:color w:val="000000"/>
        </w:rPr>
        <w:t>評価に関する定性的な分析の結果は</w:t>
      </w:r>
      <w:r w:rsidR="003E0F3B" w:rsidRPr="001F6B58">
        <w:rPr>
          <w:rFonts w:eastAsia="MS PMincho" w:hint="eastAsia"/>
          <w:color w:val="000000"/>
        </w:rPr>
        <w:t>、</w:t>
      </w:r>
      <w:r w:rsidR="003E0F3B" w:rsidRPr="001F6B58">
        <w:rPr>
          <w:rFonts w:eastAsia="MS PMincho"/>
          <w:color w:val="000000"/>
        </w:rPr>
        <w:t>新海監督の作品は</w:t>
      </w:r>
      <w:r w:rsidR="00524A36" w:rsidRPr="001F6B58">
        <w:rPr>
          <w:rFonts w:eastAsia="MS PMincho"/>
          <w:color w:val="000000"/>
        </w:rPr>
        <w:t>元々中国のアニメファンに人気があった。</w:t>
      </w:r>
      <w:r w:rsidR="003E0F3B" w:rsidRPr="001F6B58">
        <w:rPr>
          <w:rFonts w:eastAsia="MS PMincho"/>
          <w:color w:val="000000"/>
        </w:rPr>
        <w:t>映像美は高く評価されて</w:t>
      </w:r>
      <w:r w:rsidR="00931D01" w:rsidRPr="001F6B58">
        <w:rPr>
          <w:rFonts w:eastAsia="MS PMincho"/>
          <w:color w:val="000000"/>
        </w:rPr>
        <w:t>いたが、それに加えてエンターテインメント性やラブコメディーや</w:t>
      </w:r>
      <w:r w:rsidR="00931D01" w:rsidRPr="001F6B58">
        <w:rPr>
          <w:rFonts w:eastAsia="MS PMincho" w:hint="eastAsia"/>
          <w:color w:val="000000"/>
        </w:rPr>
        <w:t>映像</w:t>
      </w:r>
      <w:r w:rsidR="003E0F3B" w:rsidRPr="001F6B58">
        <w:rPr>
          <w:rFonts w:eastAsia="MS PMincho"/>
          <w:color w:val="000000"/>
        </w:rPr>
        <w:t>の日常生活化の要素を取り入れたことで、より広い層に支持されるようになったことも爆発的ヒットの要因となった。</w:t>
      </w:r>
    </w:p>
    <w:p w14:paraId="500C6833" w14:textId="285A5205" w:rsidR="00E87701" w:rsidRPr="001F6B58" w:rsidRDefault="00E87701" w:rsidP="00E87701">
      <w:pPr>
        <w:rPr>
          <w:rFonts w:eastAsia="MS PMincho"/>
          <w:color w:val="000000"/>
        </w:rPr>
      </w:pPr>
      <w:r w:rsidRPr="001F6B58">
        <w:rPr>
          <w:rFonts w:eastAsia="MS PMincho" w:hint="eastAsia"/>
          <w:color w:val="000000"/>
        </w:rPr>
        <w:t xml:space="preserve">　 </w:t>
      </w:r>
      <w:r w:rsidRPr="001F6B58">
        <w:rPr>
          <w:rFonts w:eastAsia="MS PMincho"/>
          <w:color w:val="000000"/>
        </w:rPr>
        <w:t>映像と新海誠は圧倒的に好評であるのに対し、物語の整合性と恋愛展開の正当性に関しては、評価が二極化していることが明らかになった。</w:t>
      </w:r>
      <w:r w:rsidR="00AC4AEA" w:rsidRPr="001F6B58">
        <w:rPr>
          <w:rFonts w:eastAsia="MS PMincho" w:hint="eastAsia"/>
          <w:color w:val="000000"/>
        </w:rPr>
        <w:t>「</w:t>
      </w:r>
      <w:r w:rsidRPr="001F6B58">
        <w:rPr>
          <w:rFonts w:eastAsia="MS PMincho"/>
          <w:color w:val="000000"/>
        </w:rPr>
        <w:t>新海誠のことをよく</w:t>
      </w:r>
      <w:r w:rsidRPr="001F6B58">
        <w:rPr>
          <w:rFonts w:eastAsia="MS PMincho" w:hint="eastAsia"/>
          <w:color w:val="000000"/>
        </w:rPr>
        <w:t>知る人</w:t>
      </w:r>
      <w:r w:rsidR="00AC4AEA" w:rsidRPr="001F6B58">
        <w:rPr>
          <w:rFonts w:eastAsia="MS PMincho" w:hint="eastAsia"/>
          <w:color w:val="000000"/>
        </w:rPr>
        <w:t>」</w:t>
      </w:r>
      <w:r w:rsidRPr="001F6B58">
        <w:rPr>
          <w:rFonts w:eastAsia="MS PMincho" w:hint="eastAsia"/>
          <w:color w:val="000000"/>
        </w:rPr>
        <w:t>が</w:t>
      </w:r>
      <w:r w:rsidR="00A46E51" w:rsidRPr="001F6B58">
        <w:rPr>
          <w:rFonts w:eastAsia="MS PMincho"/>
          <w:color w:val="000000"/>
        </w:rPr>
        <w:t>物語の整合性と恋愛展開</w:t>
      </w:r>
      <w:r w:rsidR="00AC4AEA" w:rsidRPr="001F6B58">
        <w:rPr>
          <w:rFonts w:eastAsia="MS PMincho"/>
          <w:color w:val="000000"/>
        </w:rPr>
        <w:t>を高く評価している</w:t>
      </w:r>
      <w:r w:rsidRPr="001F6B58">
        <w:rPr>
          <w:rFonts w:eastAsia="MS PMincho" w:hint="eastAsia"/>
          <w:color w:val="000000"/>
        </w:rPr>
        <w:t>が</w:t>
      </w:r>
      <w:r w:rsidR="00AC4AEA" w:rsidRPr="001F6B58">
        <w:rPr>
          <w:rFonts w:eastAsia="MS PMincho" w:hint="eastAsia"/>
          <w:color w:val="000000"/>
        </w:rPr>
        <w:t>、</w:t>
      </w:r>
      <w:r w:rsidR="00A46E51" w:rsidRPr="001F6B58">
        <w:rPr>
          <w:rFonts w:eastAsia="MS PMincho" w:hint="eastAsia"/>
          <w:color w:val="000000"/>
        </w:rPr>
        <w:t>「</w:t>
      </w:r>
      <w:r w:rsidRPr="001F6B58">
        <w:rPr>
          <w:rFonts w:eastAsia="MS PMincho" w:hint="eastAsia"/>
          <w:color w:val="000000"/>
        </w:rPr>
        <w:t>新海誠のことをよく知らなかった人</w:t>
      </w:r>
      <w:r w:rsidR="00A46E51" w:rsidRPr="001F6B58">
        <w:rPr>
          <w:rFonts w:eastAsia="MS PMincho" w:hint="eastAsia"/>
          <w:color w:val="000000"/>
        </w:rPr>
        <w:t>」</w:t>
      </w:r>
      <w:r w:rsidR="00AC4AEA" w:rsidRPr="001F6B58">
        <w:rPr>
          <w:rFonts w:eastAsia="MS PMincho"/>
          <w:color w:val="000000"/>
        </w:rPr>
        <w:t>は</w:t>
      </w:r>
      <w:r w:rsidR="00A46E51" w:rsidRPr="001F6B58">
        <w:rPr>
          <w:rFonts w:eastAsia="MS PMincho" w:hint="eastAsia"/>
          <w:color w:val="000000"/>
        </w:rPr>
        <w:t>、</w:t>
      </w:r>
      <w:r w:rsidR="00A46E51" w:rsidRPr="001F6B58">
        <w:rPr>
          <w:rFonts w:eastAsia="MS PMincho"/>
          <w:color w:val="000000"/>
        </w:rPr>
        <w:t>物語の整合性と恋愛展開</w:t>
      </w:r>
      <w:r w:rsidR="00A46E51" w:rsidRPr="001F6B58">
        <w:rPr>
          <w:rFonts w:eastAsia="MS PMincho" w:hint="eastAsia"/>
          <w:color w:val="000000"/>
        </w:rPr>
        <w:t>対して</w:t>
      </w:r>
      <w:r w:rsidRPr="001F6B58">
        <w:rPr>
          <w:rFonts w:eastAsia="MS PMincho"/>
          <w:color w:val="000000"/>
        </w:rPr>
        <w:t>、</w:t>
      </w:r>
      <w:r w:rsidR="00AC4AEA" w:rsidRPr="001F6B58">
        <w:rPr>
          <w:rFonts w:eastAsia="MS PMincho"/>
          <w:color w:val="000000"/>
        </w:rPr>
        <w:t>評価が低く</w:t>
      </w:r>
      <w:r w:rsidR="00A46E51" w:rsidRPr="001F6B58">
        <w:rPr>
          <w:rFonts w:eastAsia="MS PMincho" w:hint="eastAsia"/>
          <w:color w:val="000000"/>
        </w:rPr>
        <w:t>、</w:t>
      </w:r>
      <w:r w:rsidR="00D33D03" w:rsidRPr="001F6B58">
        <w:rPr>
          <w:rFonts w:eastAsia="MS PMincho" w:hint="eastAsia"/>
          <w:color w:val="000000"/>
        </w:rPr>
        <w:t>客観的に映画を評価したと考えられる。</w:t>
      </w:r>
    </w:p>
    <w:p w14:paraId="7412F544" w14:textId="16582EE9" w:rsidR="00E87701" w:rsidRPr="001F6B58" w:rsidRDefault="00E87701" w:rsidP="003E0F3B">
      <w:pPr>
        <w:rPr>
          <w:rFonts w:eastAsia="MS PMincho"/>
          <w:color w:val="000000"/>
        </w:rPr>
      </w:pPr>
    </w:p>
    <w:p w14:paraId="13AA0B0C" w14:textId="77777777" w:rsidR="003E0F3B" w:rsidRPr="001F6B58" w:rsidRDefault="003E0F3B" w:rsidP="003E0F3B">
      <w:pPr>
        <w:rPr>
          <w:color w:val="000000"/>
        </w:rPr>
      </w:pPr>
    </w:p>
    <w:p w14:paraId="4CBE9172" w14:textId="77777777" w:rsidR="003E0F3B" w:rsidRPr="001F6B58" w:rsidRDefault="003E0F3B" w:rsidP="003E0F3B">
      <w:pPr>
        <w:rPr>
          <w:color w:val="000000"/>
        </w:rPr>
      </w:pPr>
    </w:p>
    <w:p w14:paraId="45DE91B0" w14:textId="77777777" w:rsidR="003E0F3B" w:rsidRPr="001F6B58" w:rsidRDefault="003E0F3B" w:rsidP="003E0F3B">
      <w:pPr>
        <w:rPr>
          <w:color w:val="000000"/>
        </w:rPr>
      </w:pPr>
    </w:p>
    <w:p w14:paraId="0687ED86" w14:textId="77777777" w:rsidR="003E0F3B" w:rsidRPr="001F6B58" w:rsidRDefault="003E0F3B" w:rsidP="003E0F3B">
      <w:pPr>
        <w:rPr>
          <w:color w:val="000000"/>
        </w:rPr>
      </w:pPr>
    </w:p>
    <w:p w14:paraId="27AFE654" w14:textId="77777777" w:rsidR="003E0F3B" w:rsidRPr="001F6B58" w:rsidRDefault="003E0F3B" w:rsidP="003E0F3B">
      <w:pPr>
        <w:rPr>
          <w:color w:val="000000"/>
        </w:rPr>
      </w:pPr>
    </w:p>
    <w:p w14:paraId="2223E448" w14:textId="77777777" w:rsidR="003E0F3B" w:rsidRPr="001F6B58" w:rsidRDefault="003E0F3B" w:rsidP="003E0F3B">
      <w:pPr>
        <w:rPr>
          <w:color w:val="000000"/>
        </w:rPr>
      </w:pPr>
    </w:p>
    <w:p w14:paraId="55F967BC" w14:textId="77777777" w:rsidR="003E0F3B" w:rsidRPr="001F6B58" w:rsidRDefault="003E0F3B" w:rsidP="003E0F3B">
      <w:pPr>
        <w:rPr>
          <w:color w:val="000000"/>
        </w:rPr>
      </w:pPr>
    </w:p>
    <w:p w14:paraId="5C0D7F5F" w14:textId="77777777" w:rsidR="003E0F3B" w:rsidRPr="001F6B58" w:rsidRDefault="003E0F3B" w:rsidP="003E0F3B">
      <w:pPr>
        <w:rPr>
          <w:color w:val="000000"/>
        </w:rPr>
      </w:pPr>
    </w:p>
    <w:p w14:paraId="0CDC44D1" w14:textId="77777777" w:rsidR="003E0F3B" w:rsidRPr="001F6B58" w:rsidRDefault="003E0F3B" w:rsidP="003E0F3B">
      <w:pPr>
        <w:rPr>
          <w:color w:val="000000"/>
        </w:rPr>
      </w:pPr>
    </w:p>
    <w:p w14:paraId="7948CF94" w14:textId="77777777" w:rsidR="003E0F3B" w:rsidRPr="001F6B58" w:rsidRDefault="003E0F3B" w:rsidP="003E0F3B">
      <w:pPr>
        <w:rPr>
          <w:color w:val="000000"/>
        </w:rPr>
      </w:pPr>
    </w:p>
    <w:p w14:paraId="79504FCE" w14:textId="77777777" w:rsidR="003E0F3B" w:rsidRPr="001F6B58" w:rsidRDefault="003E0F3B" w:rsidP="003E0F3B">
      <w:pPr>
        <w:rPr>
          <w:color w:val="000000"/>
        </w:rPr>
      </w:pPr>
    </w:p>
    <w:p w14:paraId="19129989" w14:textId="77777777" w:rsidR="003E0F3B" w:rsidRPr="001F6B58" w:rsidRDefault="003E0F3B" w:rsidP="003E0F3B">
      <w:pPr>
        <w:rPr>
          <w:color w:val="000000"/>
        </w:rPr>
      </w:pPr>
    </w:p>
    <w:p w14:paraId="7998CE72" w14:textId="77777777" w:rsidR="003E0F3B" w:rsidRPr="001F6B58" w:rsidRDefault="003E0F3B" w:rsidP="003E0F3B">
      <w:pPr>
        <w:rPr>
          <w:color w:val="000000"/>
        </w:rPr>
      </w:pPr>
    </w:p>
    <w:p w14:paraId="7634D5A9" w14:textId="77777777" w:rsidR="003E0F3B" w:rsidRPr="001F6B58" w:rsidRDefault="003E0F3B" w:rsidP="003E0F3B">
      <w:pPr>
        <w:rPr>
          <w:color w:val="000000"/>
        </w:rPr>
      </w:pPr>
    </w:p>
    <w:p w14:paraId="63F5A41C" w14:textId="77777777" w:rsidR="003E0F3B" w:rsidRPr="001F6B58" w:rsidRDefault="003E0F3B" w:rsidP="003E0F3B">
      <w:pPr>
        <w:rPr>
          <w:color w:val="000000"/>
        </w:rPr>
      </w:pPr>
    </w:p>
    <w:p w14:paraId="61A5BFC7" w14:textId="77777777" w:rsidR="003E0F3B" w:rsidRPr="001F6B58" w:rsidRDefault="003E0F3B" w:rsidP="003E0F3B">
      <w:pPr>
        <w:rPr>
          <w:color w:val="000000"/>
        </w:rPr>
      </w:pPr>
    </w:p>
    <w:p w14:paraId="2EBB2DEE" w14:textId="77777777" w:rsidR="003E0F3B" w:rsidRPr="001F6B58" w:rsidRDefault="003E0F3B" w:rsidP="003E0F3B">
      <w:pPr>
        <w:rPr>
          <w:color w:val="000000"/>
        </w:rPr>
      </w:pPr>
    </w:p>
    <w:p w14:paraId="5DDDC7DE" w14:textId="77777777" w:rsidR="003E0F3B" w:rsidRPr="001F6B58" w:rsidRDefault="003E0F3B" w:rsidP="003E0F3B">
      <w:pPr>
        <w:rPr>
          <w:color w:val="000000"/>
        </w:rPr>
      </w:pPr>
    </w:p>
    <w:p w14:paraId="204989A2" w14:textId="77777777" w:rsidR="003E0F3B" w:rsidRPr="001F6B58" w:rsidRDefault="003E0F3B" w:rsidP="003E0F3B">
      <w:pPr>
        <w:rPr>
          <w:color w:val="000000"/>
        </w:rPr>
      </w:pPr>
    </w:p>
    <w:p w14:paraId="4031DA9A" w14:textId="77777777" w:rsidR="003E0F3B" w:rsidRPr="001F6B58" w:rsidRDefault="003E0F3B" w:rsidP="003E0F3B">
      <w:pPr>
        <w:rPr>
          <w:color w:val="000000"/>
        </w:rPr>
      </w:pPr>
    </w:p>
    <w:p w14:paraId="539C1C1D" w14:textId="77777777" w:rsidR="003E0F3B" w:rsidRPr="001F6B58" w:rsidRDefault="003E0F3B" w:rsidP="003E0F3B">
      <w:pPr>
        <w:rPr>
          <w:color w:val="000000"/>
        </w:rPr>
      </w:pPr>
    </w:p>
    <w:p w14:paraId="246AE7B7" w14:textId="77777777" w:rsidR="003E0F3B" w:rsidRPr="001F6B58" w:rsidRDefault="003E0F3B" w:rsidP="003E0F3B">
      <w:pPr>
        <w:rPr>
          <w:color w:val="000000"/>
        </w:rPr>
      </w:pPr>
    </w:p>
    <w:p w14:paraId="34482FD2" w14:textId="77777777" w:rsidR="003E0F3B" w:rsidRPr="001F6B58" w:rsidRDefault="003E0F3B" w:rsidP="003E0F3B">
      <w:pPr>
        <w:rPr>
          <w:color w:val="000000"/>
        </w:rPr>
      </w:pPr>
    </w:p>
    <w:p w14:paraId="689C4289" w14:textId="77777777" w:rsidR="00A50D9D" w:rsidRPr="001F6B58" w:rsidRDefault="00A50D9D" w:rsidP="003E0F3B">
      <w:pPr>
        <w:pStyle w:val="Heading1"/>
        <w:rPr>
          <w:rFonts w:ascii="MS Gothic" w:eastAsia="MS Gothic" w:hAnsi="MS Gothic"/>
          <w:color w:val="000000"/>
          <w:szCs w:val="24"/>
        </w:rPr>
        <w:sectPr w:rsidR="00A50D9D" w:rsidRPr="001F6B58" w:rsidSect="00FC7C9A">
          <w:pgSz w:w="11906" w:h="16838" w:code="9"/>
          <w:pgMar w:top="1418" w:right="1418" w:bottom="1418" w:left="2268" w:header="851" w:footer="992" w:gutter="0"/>
          <w:cols w:space="425"/>
          <w:docGrid w:type="lines" w:linePitch="360"/>
        </w:sectPr>
      </w:pPr>
    </w:p>
    <w:p w14:paraId="1FA6DCCE" w14:textId="7FC2D6B3" w:rsidR="003E0F3B" w:rsidRPr="001F6B58" w:rsidRDefault="003E0F3B" w:rsidP="003E0F3B">
      <w:pPr>
        <w:pStyle w:val="Heading1"/>
        <w:rPr>
          <w:rFonts w:ascii="MS Gothic" w:eastAsia="MS Gothic" w:hAnsi="MS Gothic"/>
          <w:color w:val="000000"/>
          <w:szCs w:val="24"/>
        </w:rPr>
      </w:pPr>
      <w:bookmarkStart w:id="18" w:name="_Toc505931973"/>
      <w:r w:rsidRPr="001F6B58">
        <w:rPr>
          <w:rFonts w:ascii="MS Gothic" w:eastAsia="MS Gothic" w:hAnsi="MS Gothic" w:hint="eastAsia"/>
          <w:color w:val="000000"/>
          <w:szCs w:val="24"/>
        </w:rPr>
        <w:lastRenderedPageBreak/>
        <w:t>第</w:t>
      </w:r>
      <w:r w:rsidRPr="001F6B58">
        <w:rPr>
          <w:rFonts w:ascii="MS Gothic" w:eastAsia="MS Gothic" w:hAnsi="MS Gothic"/>
          <w:color w:val="000000"/>
          <w:szCs w:val="24"/>
        </w:rPr>
        <w:t>5</w:t>
      </w:r>
      <w:r w:rsidRPr="001F6B58">
        <w:rPr>
          <w:rFonts w:ascii="MS Gothic" w:eastAsia="MS Gothic" w:hAnsi="MS Gothic" w:hint="eastAsia"/>
          <w:color w:val="000000"/>
          <w:szCs w:val="24"/>
        </w:rPr>
        <w:t>章</w:t>
      </w:r>
      <w:r w:rsidR="00215579" w:rsidRPr="001F6B58">
        <w:rPr>
          <w:rFonts w:ascii="MS Gothic" w:eastAsia="MS Gothic" w:hAnsi="MS Gothic" w:hint="eastAsia"/>
          <w:color w:val="000000"/>
          <w:szCs w:val="24"/>
        </w:rPr>
        <w:t xml:space="preserve"> 『君の名は。』の</w:t>
      </w:r>
      <w:r w:rsidR="0071160B" w:rsidRPr="001F6B58">
        <w:rPr>
          <w:rFonts w:ascii="MS Gothic" w:eastAsia="MS Gothic" w:hAnsi="MS Gothic" w:hint="eastAsia"/>
          <w:color w:val="000000"/>
          <w:szCs w:val="24"/>
        </w:rPr>
        <w:t>評価</w:t>
      </w:r>
      <w:r w:rsidR="00215579" w:rsidRPr="001F6B58">
        <w:rPr>
          <w:rFonts w:ascii="MS Gothic" w:eastAsia="MS Gothic" w:hAnsi="MS Gothic" w:hint="eastAsia"/>
          <w:color w:val="000000"/>
          <w:szCs w:val="24"/>
        </w:rPr>
        <w:t>の媒介物</w:t>
      </w:r>
      <w:r w:rsidR="0071160B" w:rsidRPr="001F6B58">
        <w:rPr>
          <w:rFonts w:ascii="MS Gothic" w:eastAsia="MS Gothic" w:hAnsi="MS Gothic" w:hint="eastAsia"/>
          <w:color w:val="000000"/>
          <w:szCs w:val="24"/>
        </w:rPr>
        <w:t>に関するアンケート調査</w:t>
      </w:r>
      <w:bookmarkEnd w:id="18"/>
    </w:p>
    <w:p w14:paraId="2EA51E09" w14:textId="77777777" w:rsidR="00A50D9D" w:rsidRPr="001F6B58" w:rsidRDefault="00A50D9D" w:rsidP="003E0F3B">
      <w:pPr>
        <w:rPr>
          <w:rFonts w:ascii="MS Gothic" w:eastAsia="MS Gothic" w:hAnsi="MS Gothic"/>
          <w:color w:val="000000"/>
          <w:sz w:val="24"/>
          <w:szCs w:val="24"/>
        </w:rPr>
      </w:pPr>
    </w:p>
    <w:p w14:paraId="60D6E67E" w14:textId="65E98384" w:rsidR="00215579" w:rsidRPr="001F6B58" w:rsidRDefault="00215579" w:rsidP="00215579">
      <w:pPr>
        <w:rPr>
          <w:color w:val="000000"/>
        </w:rPr>
      </w:pPr>
      <w:r w:rsidRPr="001F6B58">
        <w:rPr>
          <w:color w:val="000000"/>
        </w:rPr>
        <w:t xml:space="preserve">  </w:t>
      </w:r>
      <w:r w:rsidRPr="001F6B58">
        <w:rPr>
          <w:color w:val="000000"/>
        </w:rPr>
        <w:t>前</w:t>
      </w:r>
      <w:r w:rsidRPr="001F6B58">
        <w:rPr>
          <w:rFonts w:hint="eastAsia"/>
          <w:color w:val="000000"/>
        </w:rPr>
        <w:t>４</w:t>
      </w:r>
      <w:r w:rsidRPr="001F6B58">
        <w:rPr>
          <w:color w:val="000000"/>
        </w:rPr>
        <w:t>章では、『君の名は。』の</w:t>
      </w:r>
      <w:r w:rsidRPr="001F6B58">
        <w:rPr>
          <w:rFonts w:hint="eastAsia"/>
          <w:color w:val="000000"/>
        </w:rPr>
        <w:t>評価の</w:t>
      </w:r>
      <w:r w:rsidRPr="001F6B58">
        <w:rPr>
          <w:color w:val="000000"/>
        </w:rPr>
        <w:t>キーワード</w:t>
      </w:r>
      <w:r w:rsidRPr="001F6B58">
        <w:rPr>
          <w:rFonts w:hint="eastAsia"/>
          <w:color w:val="000000"/>
        </w:rPr>
        <w:t>・経時変化・実態を</w:t>
      </w:r>
      <w:r w:rsidRPr="001F6B58">
        <w:rPr>
          <w:color w:val="000000"/>
        </w:rPr>
        <w:t>明らかに</w:t>
      </w:r>
      <w:r w:rsidR="00A26630" w:rsidRPr="001F6B58">
        <w:rPr>
          <w:color w:val="000000"/>
        </w:rPr>
        <w:t>し</w:t>
      </w:r>
      <w:r w:rsidRPr="001F6B58">
        <w:rPr>
          <w:color w:val="000000"/>
        </w:rPr>
        <w:t>たが、具体的にど</w:t>
      </w:r>
      <w:r w:rsidR="00A26630" w:rsidRPr="001F6B58">
        <w:rPr>
          <w:color w:val="000000"/>
        </w:rPr>
        <w:t>のような</w:t>
      </w:r>
      <w:r w:rsidRPr="001F6B58">
        <w:rPr>
          <w:rFonts w:hint="eastAsia"/>
          <w:color w:val="000000"/>
        </w:rPr>
        <w:t>原因で、このような評価</w:t>
      </w:r>
      <w:r w:rsidR="00436DF2" w:rsidRPr="001F6B58">
        <w:rPr>
          <w:color w:val="000000"/>
        </w:rPr>
        <w:t>を形成しているのかは明らかとなっていない</w:t>
      </w:r>
      <w:r w:rsidR="00436DF2" w:rsidRPr="001F6B58">
        <w:rPr>
          <w:rFonts w:hint="eastAsia"/>
          <w:color w:val="000000"/>
        </w:rPr>
        <w:t>。</w:t>
      </w:r>
    </w:p>
    <w:p w14:paraId="580E375F" w14:textId="5F06A884" w:rsidR="00436DF2" w:rsidRPr="001F6B58" w:rsidRDefault="00436DF2" w:rsidP="00215579">
      <w:pPr>
        <w:rPr>
          <w:rFonts w:eastAsia="MS PMincho"/>
          <w:color w:val="000000"/>
        </w:rPr>
      </w:pPr>
      <w:r w:rsidRPr="001F6B58">
        <w:rPr>
          <w:color w:val="000000"/>
        </w:rPr>
        <w:t xml:space="preserve">  </w:t>
      </w:r>
      <w:r w:rsidRPr="001F6B58">
        <w:rPr>
          <w:rFonts w:hint="eastAsia"/>
          <w:color w:val="000000"/>
        </w:rPr>
        <w:t>なぜ</w:t>
      </w:r>
      <w:r w:rsidR="00A26630" w:rsidRPr="001F6B58">
        <w:rPr>
          <w:color w:val="000000"/>
        </w:rPr>
        <w:t>、</w:t>
      </w:r>
      <w:r w:rsidRPr="001F6B58">
        <w:rPr>
          <w:rFonts w:hint="eastAsia"/>
          <w:color w:val="000000"/>
        </w:rPr>
        <w:t>新海誠の作品</w:t>
      </w:r>
      <w:r w:rsidR="00A26630" w:rsidRPr="001F6B58">
        <w:rPr>
          <w:color w:val="000000"/>
        </w:rPr>
        <w:t>は、</w:t>
      </w:r>
      <w:r w:rsidRPr="001F6B58">
        <w:rPr>
          <w:rFonts w:hint="eastAsia"/>
          <w:color w:val="000000"/>
        </w:rPr>
        <w:t>中国での上映が初めて</w:t>
      </w:r>
      <w:r w:rsidR="00A26630" w:rsidRPr="001F6B58">
        <w:rPr>
          <w:color w:val="000000"/>
        </w:rPr>
        <w:t>であるにもかかわらず</w:t>
      </w:r>
      <w:r w:rsidRPr="001F6B58">
        <w:rPr>
          <w:rFonts w:hint="eastAsia"/>
          <w:color w:val="000000"/>
        </w:rPr>
        <w:t>、新海誠の認知度がそんなに高い</w:t>
      </w:r>
      <w:r w:rsidR="00A26630" w:rsidRPr="001F6B58">
        <w:rPr>
          <w:color w:val="000000"/>
        </w:rPr>
        <w:t>の</w:t>
      </w:r>
      <w:r w:rsidRPr="001F6B58">
        <w:rPr>
          <w:rFonts w:hint="eastAsia"/>
          <w:color w:val="000000"/>
        </w:rPr>
        <w:t>か、なぜ映画の評価が最初は高かったが、中国で上映開始</w:t>
      </w:r>
      <w:r w:rsidR="00A26630" w:rsidRPr="001F6B58">
        <w:rPr>
          <w:color w:val="000000"/>
        </w:rPr>
        <w:t>されてからの</w:t>
      </w:r>
      <w:r w:rsidR="005D4EBB" w:rsidRPr="001F6B58">
        <w:rPr>
          <w:rFonts w:hint="eastAsia"/>
          <w:color w:val="000000"/>
        </w:rPr>
        <w:t>評価は</w:t>
      </w:r>
      <w:r w:rsidRPr="001F6B58">
        <w:rPr>
          <w:rFonts w:hint="eastAsia"/>
          <w:color w:val="000000"/>
        </w:rPr>
        <w:t>減</w:t>
      </w:r>
      <w:r w:rsidR="00A26630" w:rsidRPr="001F6B58">
        <w:rPr>
          <w:color w:val="000000"/>
        </w:rPr>
        <w:t>る</w:t>
      </w:r>
      <w:r w:rsidRPr="001F6B58">
        <w:rPr>
          <w:rFonts w:hint="eastAsia"/>
          <w:color w:val="000000"/>
        </w:rPr>
        <w:t>のか、なぜ</w:t>
      </w:r>
      <w:r w:rsidR="00FC031D" w:rsidRPr="001F6B58">
        <w:rPr>
          <w:rFonts w:hint="eastAsia"/>
          <w:color w:val="000000"/>
        </w:rPr>
        <w:t>同じ物語を見</w:t>
      </w:r>
      <w:r w:rsidR="00A26630" w:rsidRPr="001F6B58">
        <w:rPr>
          <w:color w:val="000000"/>
        </w:rPr>
        <w:t>ていても</w:t>
      </w:r>
      <w:r w:rsidR="00FC031D" w:rsidRPr="001F6B58">
        <w:rPr>
          <w:rFonts w:hint="eastAsia"/>
          <w:color w:val="000000"/>
        </w:rPr>
        <w:t>、新海誠を知っている人</w:t>
      </w:r>
      <w:r w:rsidR="00A26630" w:rsidRPr="001F6B58">
        <w:rPr>
          <w:color w:val="000000"/>
        </w:rPr>
        <w:t>と</w:t>
      </w:r>
      <w:r w:rsidR="00FC031D" w:rsidRPr="001F6B58">
        <w:rPr>
          <w:rFonts w:hint="eastAsia"/>
          <w:color w:val="000000"/>
        </w:rPr>
        <w:t>知らない人</w:t>
      </w:r>
      <w:r w:rsidR="00A26630" w:rsidRPr="001F6B58">
        <w:rPr>
          <w:color w:val="000000"/>
        </w:rPr>
        <w:t>とでは</w:t>
      </w:r>
      <w:r w:rsidR="00FC031D" w:rsidRPr="001F6B58">
        <w:rPr>
          <w:rFonts w:hint="eastAsia"/>
          <w:color w:val="000000"/>
        </w:rPr>
        <w:t>は物語に対する評価が</w:t>
      </w:r>
      <w:r w:rsidR="00FC031D" w:rsidRPr="001F6B58">
        <w:rPr>
          <w:rFonts w:eastAsia="MS PMincho"/>
          <w:color w:val="000000"/>
        </w:rPr>
        <w:t>二極化</w:t>
      </w:r>
      <w:r w:rsidR="00A26630" w:rsidRPr="001F6B58">
        <w:rPr>
          <w:rFonts w:eastAsia="MS PMincho"/>
          <w:color w:val="000000"/>
        </w:rPr>
        <w:t>す</w:t>
      </w:r>
      <w:r w:rsidR="00FC031D" w:rsidRPr="001F6B58">
        <w:rPr>
          <w:rFonts w:eastAsia="MS PMincho"/>
          <w:color w:val="000000"/>
        </w:rPr>
        <w:t>る</w:t>
      </w:r>
      <w:r w:rsidR="00FC031D" w:rsidRPr="001F6B58">
        <w:rPr>
          <w:rFonts w:eastAsia="MS PMincho" w:hint="eastAsia"/>
          <w:color w:val="000000"/>
        </w:rPr>
        <w:t>のか。</w:t>
      </w:r>
    </w:p>
    <w:p w14:paraId="561902C5" w14:textId="7C63EBE6" w:rsidR="00FC031D" w:rsidRPr="001F6B58" w:rsidRDefault="00FC031D" w:rsidP="00C05C45">
      <w:pPr>
        <w:rPr>
          <w:rFonts w:eastAsia="MS PMincho"/>
          <w:color w:val="000000"/>
        </w:rPr>
      </w:pPr>
      <w:r w:rsidRPr="001F6B58">
        <w:rPr>
          <w:rFonts w:eastAsia="MS PMincho"/>
          <w:color w:val="000000"/>
        </w:rPr>
        <w:t xml:space="preserve">  </w:t>
      </w:r>
      <w:r w:rsidRPr="001F6B58">
        <w:rPr>
          <w:rFonts w:eastAsia="MS PMincho" w:hint="eastAsia"/>
          <w:color w:val="000000"/>
        </w:rPr>
        <w:t>これら問題に対し、</w:t>
      </w:r>
      <w:r w:rsidRPr="001F6B58">
        <w:rPr>
          <w:rFonts w:eastAsia="MS PMincho"/>
          <w:color w:val="000000"/>
        </w:rPr>
        <w:t>SNS</w:t>
      </w:r>
      <w:r w:rsidRPr="001F6B58">
        <w:rPr>
          <w:rFonts w:eastAsia="MS PMincho" w:hint="eastAsia"/>
          <w:color w:val="000000"/>
        </w:rPr>
        <w:t>の発展のアプローチ・映画創作技術のアプローチ、中国観客映画を見る行為のアプローチなど</w:t>
      </w:r>
      <w:r w:rsidR="00850C52" w:rsidRPr="001F6B58">
        <w:rPr>
          <w:rFonts w:eastAsia="MS PMincho"/>
          <w:color w:val="000000"/>
        </w:rPr>
        <w:t>、様々な研究のアプローチが存在する</w:t>
      </w:r>
      <w:r w:rsidRPr="001F6B58">
        <w:rPr>
          <w:rFonts w:eastAsia="MS PMincho" w:hint="eastAsia"/>
          <w:color w:val="000000"/>
        </w:rPr>
        <w:t>。だが、本研究注目したいのは、「媒介物がどのように評価に影響を及ぼす</w:t>
      </w:r>
      <w:r w:rsidR="00850C52" w:rsidRPr="001F6B58">
        <w:rPr>
          <w:rFonts w:eastAsia="MS PMincho"/>
          <w:color w:val="000000"/>
        </w:rPr>
        <w:t>か</w:t>
      </w:r>
      <w:r w:rsidRPr="001F6B58">
        <w:rPr>
          <w:rFonts w:eastAsia="MS PMincho" w:hint="eastAsia"/>
          <w:color w:val="000000"/>
        </w:rPr>
        <w:t>」というアプローチである。</w:t>
      </w:r>
    </w:p>
    <w:p w14:paraId="2F453B27" w14:textId="239BDEB0" w:rsidR="00C05C45" w:rsidRPr="001F6B58" w:rsidRDefault="00FC031D" w:rsidP="00C05C45">
      <w:pPr>
        <w:rPr>
          <w:rFonts w:eastAsia="MS PMincho"/>
          <w:color w:val="000000"/>
        </w:rPr>
      </w:pPr>
      <w:r w:rsidRPr="001F6B58">
        <w:rPr>
          <w:rFonts w:eastAsia="MS PMincho"/>
          <w:color w:val="000000"/>
        </w:rPr>
        <w:t xml:space="preserve">  </w:t>
      </w:r>
      <w:r w:rsidR="00215579" w:rsidRPr="001F6B58">
        <w:rPr>
          <w:rFonts w:hint="eastAsia"/>
          <w:color w:val="000000"/>
        </w:rPr>
        <w:t>第１章</w:t>
      </w:r>
      <w:r w:rsidR="00850C52" w:rsidRPr="001F6B58">
        <w:rPr>
          <w:color w:val="000000"/>
        </w:rPr>
        <w:t>で</w:t>
      </w:r>
      <w:r w:rsidRPr="001F6B58">
        <w:rPr>
          <w:rFonts w:hint="eastAsia"/>
          <w:color w:val="000000"/>
        </w:rPr>
        <w:t>先行研究</w:t>
      </w:r>
      <w:r w:rsidR="00850C52" w:rsidRPr="001F6B58">
        <w:rPr>
          <w:rFonts w:hint="eastAsia"/>
          <w:color w:val="000000"/>
        </w:rPr>
        <w:t>より</w:t>
      </w:r>
      <w:r w:rsidR="00850C52" w:rsidRPr="001F6B58">
        <w:rPr>
          <w:color w:val="000000"/>
        </w:rPr>
        <w:t>立てた</w:t>
      </w:r>
      <w:r w:rsidRPr="001F6B58">
        <w:rPr>
          <w:rFonts w:hint="eastAsia"/>
          <w:color w:val="000000"/>
        </w:rPr>
        <w:t>仮説</w:t>
      </w:r>
      <w:r w:rsidR="00215579" w:rsidRPr="001F6B58">
        <w:rPr>
          <w:rFonts w:hint="eastAsia"/>
          <w:color w:val="000000"/>
        </w:rPr>
        <w:t>に</w:t>
      </w:r>
      <w:r w:rsidR="00C05C45" w:rsidRPr="001F6B58">
        <w:rPr>
          <w:rFonts w:hint="eastAsia"/>
          <w:color w:val="000000"/>
        </w:rPr>
        <w:t>よると、</w:t>
      </w:r>
      <w:r w:rsidR="00C05C45" w:rsidRPr="001F6B58">
        <w:rPr>
          <w:rFonts w:eastAsia="MS PMincho" w:hint="eastAsia"/>
          <w:color w:val="000000"/>
        </w:rPr>
        <w:t>「媒介物」によって「評価」</w:t>
      </w:r>
      <w:r w:rsidRPr="001F6B58">
        <w:rPr>
          <w:rFonts w:eastAsia="MS PMincho"/>
          <w:color w:val="000000"/>
        </w:rPr>
        <w:t>は異なる影響を受け</w:t>
      </w:r>
      <w:r w:rsidRPr="001F6B58">
        <w:rPr>
          <w:rFonts w:eastAsia="MS PMincho" w:hint="eastAsia"/>
          <w:color w:val="000000"/>
        </w:rPr>
        <w:t>る。</w:t>
      </w:r>
      <w:r w:rsidR="00C05C45" w:rsidRPr="001F6B58">
        <w:rPr>
          <w:rFonts w:eastAsia="MS PMincho"/>
          <w:color w:val="000000"/>
        </w:rPr>
        <w:t>ファン</w:t>
      </w:r>
      <w:r w:rsidR="00C05C45" w:rsidRPr="001F6B58">
        <w:rPr>
          <w:rFonts w:eastAsia="MS PMincho" w:hint="eastAsia"/>
          <w:color w:val="000000"/>
        </w:rPr>
        <w:t>の媒介物（監督の既往作品に関する記憶）と普通の観客の媒介物（インターネットでの口コミや宣伝）</w:t>
      </w:r>
      <w:r w:rsidR="00C05C45" w:rsidRPr="001F6B58">
        <w:rPr>
          <w:rFonts w:eastAsia="MS PMincho"/>
          <w:color w:val="000000"/>
        </w:rPr>
        <w:t>には</w:t>
      </w:r>
      <w:r w:rsidR="00C05C45" w:rsidRPr="001F6B58">
        <w:rPr>
          <w:rFonts w:eastAsia="MS PMincho" w:hint="eastAsia"/>
          <w:color w:val="000000"/>
        </w:rPr>
        <w:t>違いがある。また、日本</w:t>
      </w:r>
      <w:r w:rsidR="00C05C45" w:rsidRPr="001F6B58">
        <w:rPr>
          <w:rFonts w:eastAsia="MS PMincho"/>
          <w:color w:val="000000"/>
        </w:rPr>
        <w:t>人の</w:t>
      </w:r>
      <w:r w:rsidR="00C05C45" w:rsidRPr="001F6B58">
        <w:rPr>
          <w:rFonts w:eastAsia="MS PMincho" w:hint="eastAsia"/>
          <w:color w:val="000000"/>
        </w:rPr>
        <w:t>観客は日本文化</w:t>
      </w:r>
      <w:r w:rsidR="00C05C45" w:rsidRPr="001F6B58">
        <w:rPr>
          <w:rFonts w:eastAsia="MS PMincho"/>
          <w:color w:val="000000"/>
        </w:rPr>
        <w:t>に対する</w:t>
      </w:r>
      <w:r w:rsidR="00C05C45" w:rsidRPr="001F6B58">
        <w:rPr>
          <w:rFonts w:eastAsia="MS PMincho" w:hint="eastAsia"/>
          <w:color w:val="000000"/>
        </w:rPr>
        <w:t>理解が深い為、中国人の観客の媒介物にも違いがある。</w:t>
      </w:r>
    </w:p>
    <w:p w14:paraId="06EDC753" w14:textId="2DBAD570" w:rsidR="00436DF2" w:rsidRPr="001F6B58" w:rsidRDefault="00436DF2" w:rsidP="00215579">
      <w:pPr>
        <w:rPr>
          <w:rFonts w:eastAsia="MS PMincho"/>
          <w:color w:val="000000"/>
        </w:rPr>
      </w:pPr>
      <w:r w:rsidRPr="001F6B58">
        <w:rPr>
          <w:rFonts w:eastAsia="MS PMincho"/>
          <w:color w:val="000000"/>
        </w:rPr>
        <w:t xml:space="preserve">  </w:t>
      </w:r>
      <w:r w:rsidRPr="001F6B58">
        <w:rPr>
          <w:rFonts w:eastAsia="MS PMincho" w:hint="eastAsia"/>
          <w:color w:val="000000"/>
        </w:rPr>
        <w:t>このフレームワークを基づいて、本研究はアンケート調査を用いて、</w:t>
      </w:r>
      <w:r w:rsidR="00FC031D" w:rsidRPr="001F6B58">
        <w:rPr>
          <w:rFonts w:eastAsia="MS PMincho" w:hint="eastAsia"/>
          <w:color w:val="000000"/>
        </w:rPr>
        <w:t>「媒介物がどのように評価に影響を及ぼす</w:t>
      </w:r>
      <w:r w:rsidR="00850C52" w:rsidRPr="001F6B58">
        <w:rPr>
          <w:rFonts w:eastAsia="MS PMincho"/>
          <w:color w:val="000000"/>
        </w:rPr>
        <w:t>か</w:t>
      </w:r>
      <w:r w:rsidR="00FC031D" w:rsidRPr="001F6B58">
        <w:rPr>
          <w:rFonts w:eastAsia="MS PMincho" w:hint="eastAsia"/>
          <w:color w:val="000000"/>
        </w:rPr>
        <w:t>」</w:t>
      </w:r>
      <w:r w:rsidRPr="001F6B58">
        <w:rPr>
          <w:rFonts w:hint="eastAsia"/>
          <w:color w:val="000000"/>
        </w:rPr>
        <w:t>を明らかにしたい。</w:t>
      </w:r>
    </w:p>
    <w:p w14:paraId="1E1A8D14" w14:textId="77777777" w:rsidR="003E0F3B" w:rsidRPr="001F6B58" w:rsidRDefault="003E0F3B" w:rsidP="003E0F3B">
      <w:pPr>
        <w:rPr>
          <w:color w:val="000000"/>
        </w:rPr>
      </w:pPr>
    </w:p>
    <w:p w14:paraId="7BA305E3" w14:textId="78D462B1" w:rsidR="003E0F3B" w:rsidRPr="001F6B58" w:rsidRDefault="003E0F3B" w:rsidP="003E0F3B">
      <w:pPr>
        <w:pStyle w:val="Heading2"/>
      </w:pPr>
      <w:bookmarkStart w:id="19" w:name="_Toc505931974"/>
      <w:r w:rsidRPr="001F6B58">
        <w:t xml:space="preserve">5.1 </w:t>
      </w:r>
      <w:r w:rsidR="009B0E4E" w:rsidRPr="001F6B58">
        <w:rPr>
          <w:rFonts w:hint="eastAsia"/>
        </w:rPr>
        <w:t>調査</w:t>
      </w:r>
      <w:r w:rsidR="009A5F80" w:rsidRPr="001F6B58">
        <w:rPr>
          <w:rFonts w:hint="eastAsia"/>
        </w:rPr>
        <w:t>の詳細</w:t>
      </w:r>
      <w:bookmarkEnd w:id="19"/>
    </w:p>
    <w:p w14:paraId="2B931191" w14:textId="77777777" w:rsidR="008E65B8" w:rsidRPr="001F6B58" w:rsidRDefault="008E65B8" w:rsidP="003E0F3B">
      <w:pPr>
        <w:rPr>
          <w:color w:val="000000"/>
        </w:rPr>
      </w:pPr>
    </w:p>
    <w:p w14:paraId="70DEB570" w14:textId="0FF8CA49" w:rsidR="00834248" w:rsidRPr="001F6B58" w:rsidRDefault="008E65B8" w:rsidP="003E0F3B">
      <w:pPr>
        <w:rPr>
          <w:rFonts w:eastAsia="MS PMincho"/>
          <w:color w:val="000000"/>
        </w:rPr>
      </w:pPr>
      <w:r w:rsidRPr="001F6B58">
        <w:rPr>
          <w:color w:val="000000"/>
        </w:rPr>
        <w:t xml:space="preserve">  </w:t>
      </w:r>
      <w:r w:rsidR="00834248" w:rsidRPr="001F6B58">
        <w:rPr>
          <w:rFonts w:eastAsia="MS PMincho" w:hint="eastAsia"/>
          <w:color w:val="000000"/>
        </w:rPr>
        <w:t>アンケート</w:t>
      </w:r>
      <w:r w:rsidR="00821545" w:rsidRPr="001F6B58">
        <w:rPr>
          <w:rFonts w:eastAsia="MS PMincho" w:hint="eastAsia"/>
          <w:color w:val="000000"/>
        </w:rPr>
        <w:t>が「</w:t>
      </w:r>
      <w:r w:rsidR="00821545" w:rsidRPr="001F6B58">
        <w:rPr>
          <w:rFonts w:eastAsia="MS PMincho"/>
          <w:color w:val="000000"/>
        </w:rPr>
        <w:t>基本情報</w:t>
      </w:r>
      <w:r w:rsidR="00821545" w:rsidRPr="001F6B58">
        <w:rPr>
          <w:rFonts w:eastAsia="MS PMincho" w:hint="eastAsia"/>
          <w:color w:val="000000"/>
        </w:rPr>
        <w:t>」・「</w:t>
      </w:r>
      <w:r w:rsidRPr="001F6B58">
        <w:rPr>
          <w:rFonts w:eastAsia="MS PMincho" w:hint="eastAsia"/>
          <w:color w:val="000000"/>
        </w:rPr>
        <w:t>映画を</w:t>
      </w:r>
      <w:r w:rsidR="00821545" w:rsidRPr="001F6B58">
        <w:rPr>
          <w:rFonts w:eastAsia="MS PMincho" w:hint="eastAsia"/>
          <w:color w:val="000000"/>
        </w:rPr>
        <w:t>見る前</w:t>
      </w:r>
      <w:r w:rsidRPr="001F6B58">
        <w:rPr>
          <w:rFonts w:eastAsia="MS PMincho" w:hint="eastAsia"/>
          <w:color w:val="000000"/>
        </w:rPr>
        <w:t>に触った媒介物</w:t>
      </w:r>
      <w:r w:rsidR="00821545" w:rsidRPr="001F6B58">
        <w:rPr>
          <w:rFonts w:eastAsia="MS PMincho" w:hint="eastAsia"/>
          <w:color w:val="000000"/>
        </w:rPr>
        <w:t>」</w:t>
      </w:r>
      <w:r w:rsidRPr="001F6B58">
        <w:rPr>
          <w:rFonts w:eastAsia="MS PMincho" w:hint="eastAsia"/>
          <w:color w:val="000000"/>
        </w:rPr>
        <w:t>・「映画を見る方法」・「映画を見る後の評価」・「映画を見る後の行動」という五つの部分を分</w:t>
      </w:r>
      <w:r w:rsidR="00821545" w:rsidRPr="001F6B58">
        <w:rPr>
          <w:rFonts w:eastAsia="MS PMincho" w:hint="eastAsia"/>
          <w:color w:val="000000"/>
        </w:rPr>
        <w:t>けて、</w:t>
      </w:r>
      <w:r w:rsidR="00834248" w:rsidRPr="001F6B58">
        <w:rPr>
          <w:rFonts w:eastAsia="MS PMincho" w:hint="eastAsia"/>
          <w:color w:val="000000"/>
        </w:rPr>
        <w:t>以下の通り作成した。</w:t>
      </w:r>
    </w:p>
    <w:p w14:paraId="3D2E7CF3" w14:textId="77777777" w:rsidR="003E0F3B" w:rsidRPr="001F6B58" w:rsidRDefault="003E0F3B" w:rsidP="003E0F3B">
      <w:pPr>
        <w:rPr>
          <w:color w:val="000000"/>
        </w:rPr>
      </w:pPr>
    </w:p>
    <w:p w14:paraId="3B7C3C7C" w14:textId="780EC1F8" w:rsidR="003E0F3B" w:rsidRPr="001F6B58" w:rsidRDefault="003E0F3B" w:rsidP="003E0F3B">
      <w:pPr>
        <w:rPr>
          <w:rFonts w:ascii="MS Gothic" w:eastAsia="MS Gothic" w:hAnsi="MS Gothic"/>
          <w:color w:val="000000"/>
        </w:rPr>
      </w:pPr>
      <w:r w:rsidRPr="001F6B58">
        <w:rPr>
          <w:rFonts w:ascii="MS Gothic" w:eastAsia="MS Gothic" w:hAnsi="MS Gothic"/>
          <w:color w:val="000000"/>
        </w:rPr>
        <w:t xml:space="preserve">5.1.1 </w:t>
      </w:r>
      <w:r w:rsidRPr="001F6B58">
        <w:rPr>
          <w:rFonts w:ascii="MS Gothic" w:eastAsia="MS Gothic" w:hAnsi="MS Gothic" w:hint="eastAsia"/>
          <w:color w:val="000000"/>
        </w:rPr>
        <w:t>アンケート調査の質問項目</w:t>
      </w:r>
    </w:p>
    <w:p w14:paraId="28294275" w14:textId="77777777" w:rsidR="003E0F3B" w:rsidRPr="001F6B58" w:rsidRDefault="003E0F3B" w:rsidP="003E0F3B">
      <w:pPr>
        <w:rPr>
          <w:rFonts w:eastAsia="MS PMincho"/>
          <w:color w:val="000000"/>
        </w:rPr>
      </w:pPr>
    </w:p>
    <w:p w14:paraId="51E73B13"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あなたの年齢を</w:t>
      </w:r>
      <w:r w:rsidRPr="001F6B58">
        <w:rPr>
          <w:rFonts w:eastAsia="MS PMincho" w:hint="eastAsia"/>
          <w:color w:val="000000"/>
        </w:rPr>
        <w:t>お</w:t>
      </w:r>
      <w:r w:rsidRPr="001F6B58">
        <w:rPr>
          <w:rFonts w:eastAsia="MS PMincho"/>
          <w:color w:val="000000"/>
        </w:rPr>
        <w:t>教えてください。</w:t>
      </w:r>
    </w:p>
    <w:p w14:paraId="2ED22710" w14:textId="77777777" w:rsidR="003E0F3B" w:rsidRPr="001F6B58" w:rsidRDefault="003E0F3B" w:rsidP="003E0F3B">
      <w:pPr>
        <w:tabs>
          <w:tab w:val="left" w:pos="2729"/>
        </w:tabs>
        <w:rPr>
          <w:rFonts w:eastAsia="MS PMincho"/>
          <w:color w:val="000000"/>
        </w:rPr>
      </w:pPr>
      <w:r w:rsidRPr="001F6B58">
        <w:rPr>
          <w:rFonts w:eastAsia="MS PMincho"/>
          <w:color w:val="000000"/>
        </w:rPr>
        <w:t xml:space="preserve">   ①10代 ②20代 ③30代 ④40代 ⑤50代 ⑥60代以上</w:t>
      </w:r>
    </w:p>
    <w:p w14:paraId="4F315E83"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あなたの性別を教えてください。</w:t>
      </w:r>
    </w:p>
    <w:p w14:paraId="3403AF4B" w14:textId="77777777" w:rsidR="003E0F3B" w:rsidRPr="001F6B58" w:rsidRDefault="003E0F3B" w:rsidP="003E0F3B">
      <w:pPr>
        <w:ind w:left="360"/>
        <w:rPr>
          <w:rFonts w:eastAsia="MS PMincho"/>
          <w:color w:val="000000"/>
        </w:rPr>
      </w:pPr>
      <w:r w:rsidRPr="001F6B58">
        <w:rPr>
          <w:rFonts w:eastAsia="MS PMincho"/>
          <w:color w:val="000000"/>
        </w:rPr>
        <w:t>①男性 ②女性</w:t>
      </w:r>
    </w:p>
    <w:p w14:paraId="0C6892B6"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あなたの恋愛状況を教えてください。</w:t>
      </w:r>
    </w:p>
    <w:p w14:paraId="22D10804" w14:textId="77777777" w:rsidR="003E0F3B" w:rsidRPr="001F6B58" w:rsidRDefault="003E0F3B" w:rsidP="003E0F3B">
      <w:pPr>
        <w:ind w:left="360"/>
        <w:rPr>
          <w:rFonts w:eastAsia="MS PMincho"/>
          <w:color w:val="000000"/>
        </w:rPr>
      </w:pPr>
      <w:r w:rsidRPr="001F6B58">
        <w:rPr>
          <w:rFonts w:eastAsia="MS PMincho"/>
          <w:color w:val="000000"/>
        </w:rPr>
        <w:t>①単身 ②恋愛中 ③既婚 ④その他</w:t>
      </w:r>
    </w:p>
    <w:p w14:paraId="482D4843"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今どの国にいらしゃいますか。</w:t>
      </w:r>
    </w:p>
    <w:p w14:paraId="0C39FEC5" w14:textId="77777777" w:rsidR="003E0F3B" w:rsidRPr="001F6B58" w:rsidRDefault="003E0F3B" w:rsidP="003E0F3B">
      <w:pPr>
        <w:ind w:left="360"/>
        <w:rPr>
          <w:rFonts w:eastAsia="MS PMincho"/>
          <w:color w:val="000000"/>
        </w:rPr>
      </w:pPr>
      <w:r w:rsidRPr="001F6B58">
        <w:rPr>
          <w:rFonts w:eastAsia="MS PMincho"/>
          <w:color w:val="000000"/>
        </w:rPr>
        <w:t>①中国 ②日本 ③その他</w:t>
      </w:r>
    </w:p>
    <w:p w14:paraId="27EF8989"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日本語</w:t>
      </w:r>
      <w:r w:rsidRPr="001F6B58">
        <w:rPr>
          <w:rFonts w:eastAsia="MS PMincho" w:hint="eastAsia"/>
          <w:color w:val="000000"/>
        </w:rPr>
        <w:t>のレベルを</w:t>
      </w:r>
      <w:r w:rsidRPr="001F6B58">
        <w:rPr>
          <w:rFonts w:eastAsia="MS PMincho"/>
          <w:color w:val="000000"/>
        </w:rPr>
        <w:t>教えてください</w:t>
      </w:r>
      <w:r w:rsidRPr="001F6B58">
        <w:rPr>
          <w:rFonts w:eastAsia="MS PMincho" w:hint="eastAsia"/>
          <w:color w:val="000000"/>
        </w:rPr>
        <w:t>。</w:t>
      </w:r>
    </w:p>
    <w:p w14:paraId="2B7C0890" w14:textId="77777777" w:rsidR="003E0F3B" w:rsidRPr="001F6B58" w:rsidRDefault="003E0F3B" w:rsidP="003E0F3B">
      <w:pPr>
        <w:pStyle w:val="ListParagraph"/>
        <w:numPr>
          <w:ilvl w:val="0"/>
          <w:numId w:val="31"/>
        </w:numPr>
        <w:rPr>
          <w:rFonts w:eastAsia="MS PMincho"/>
          <w:color w:val="000000"/>
        </w:rPr>
      </w:pPr>
      <w:r w:rsidRPr="001F6B58">
        <w:rPr>
          <w:rFonts w:eastAsia="MS PMincho"/>
          <w:color w:val="000000"/>
        </w:rPr>
        <w:t xml:space="preserve">日本語で映画を鑑賞したり、会話ができる十分な日本語能力がある。 </w:t>
      </w:r>
    </w:p>
    <w:p w14:paraId="50615434" w14:textId="77777777" w:rsidR="003E0F3B" w:rsidRPr="001F6B58" w:rsidRDefault="003E0F3B" w:rsidP="003E0F3B">
      <w:pPr>
        <w:pStyle w:val="ListParagraph"/>
        <w:numPr>
          <w:ilvl w:val="0"/>
          <w:numId w:val="31"/>
        </w:numPr>
        <w:rPr>
          <w:rFonts w:eastAsia="MS PMincho"/>
          <w:color w:val="000000"/>
        </w:rPr>
      </w:pPr>
      <w:r w:rsidRPr="001F6B58">
        <w:rPr>
          <w:rFonts w:eastAsia="MS PMincho"/>
          <w:color w:val="000000"/>
        </w:rPr>
        <w:t xml:space="preserve">日本語で映画を鑑賞したり、会話することは難しいが、日本語（単語など）が少しわかる。 </w:t>
      </w:r>
    </w:p>
    <w:p w14:paraId="40E82B34" w14:textId="77777777" w:rsidR="003E0F3B" w:rsidRPr="001F6B58" w:rsidRDefault="003E0F3B" w:rsidP="003E0F3B">
      <w:pPr>
        <w:pStyle w:val="ListParagraph"/>
        <w:numPr>
          <w:ilvl w:val="0"/>
          <w:numId w:val="31"/>
        </w:numPr>
        <w:rPr>
          <w:rFonts w:eastAsia="MS PMincho"/>
          <w:color w:val="000000"/>
        </w:rPr>
      </w:pPr>
      <w:r w:rsidRPr="001F6B58">
        <w:rPr>
          <w:rFonts w:eastAsia="MS PMincho"/>
          <w:color w:val="000000"/>
        </w:rPr>
        <w:t xml:space="preserve">挨拶程度の日本語がわかる。 </w:t>
      </w:r>
    </w:p>
    <w:p w14:paraId="25CE3B57" w14:textId="77777777" w:rsidR="003E0F3B" w:rsidRPr="001F6B58" w:rsidRDefault="003E0F3B" w:rsidP="003E0F3B">
      <w:pPr>
        <w:ind w:left="360"/>
        <w:rPr>
          <w:rFonts w:eastAsia="MS PMincho"/>
          <w:color w:val="000000"/>
        </w:rPr>
      </w:pPr>
      <w:r w:rsidRPr="001F6B58">
        <w:rPr>
          <w:rFonts w:eastAsia="MS PMincho"/>
          <w:color w:val="000000"/>
        </w:rPr>
        <w:t>④日本語ができない。</w:t>
      </w:r>
    </w:p>
    <w:p w14:paraId="73C73D16"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留学や就業の経験</w:t>
      </w:r>
      <w:r w:rsidRPr="001F6B58">
        <w:rPr>
          <w:rFonts w:eastAsia="MS PMincho" w:hint="eastAsia"/>
          <w:color w:val="000000"/>
        </w:rPr>
        <w:t>。</w:t>
      </w:r>
    </w:p>
    <w:p w14:paraId="3D7F75F2" w14:textId="77777777" w:rsidR="003E0F3B" w:rsidRPr="001F6B58" w:rsidRDefault="003E0F3B" w:rsidP="003E0F3B">
      <w:pPr>
        <w:ind w:left="360"/>
        <w:rPr>
          <w:rFonts w:eastAsia="MS PMincho"/>
          <w:color w:val="000000"/>
        </w:rPr>
      </w:pPr>
      <w:r w:rsidRPr="001F6B58">
        <w:rPr>
          <w:rFonts w:eastAsia="MS PMincho"/>
          <w:color w:val="000000"/>
        </w:rPr>
        <w:lastRenderedPageBreak/>
        <w:t xml:space="preserve">①日本を旅行したことがある。 </w:t>
      </w:r>
    </w:p>
    <w:p w14:paraId="5DDC8F9E" w14:textId="77777777" w:rsidR="003E0F3B" w:rsidRPr="001F6B58" w:rsidRDefault="003E0F3B" w:rsidP="003E0F3B">
      <w:pPr>
        <w:ind w:left="360"/>
        <w:rPr>
          <w:rFonts w:eastAsia="MS PMincho"/>
          <w:color w:val="000000"/>
        </w:rPr>
      </w:pPr>
      <w:r w:rsidRPr="001F6B58">
        <w:rPr>
          <w:rFonts w:eastAsia="MS PMincho"/>
          <w:color w:val="000000"/>
        </w:rPr>
        <w:t xml:space="preserve">②日本で留学した経験がある。 </w:t>
      </w:r>
    </w:p>
    <w:p w14:paraId="717E7DE8" w14:textId="77777777" w:rsidR="003E0F3B" w:rsidRPr="001F6B58" w:rsidRDefault="003E0F3B" w:rsidP="003E0F3B">
      <w:pPr>
        <w:ind w:left="360"/>
        <w:rPr>
          <w:rFonts w:eastAsia="MS PMincho"/>
          <w:color w:val="000000"/>
        </w:rPr>
      </w:pPr>
      <w:r w:rsidRPr="001F6B58">
        <w:rPr>
          <w:rFonts w:eastAsia="MS PMincho"/>
          <w:color w:val="000000"/>
        </w:rPr>
        <w:t xml:space="preserve">③日本で就業した経験がある。 </w:t>
      </w:r>
    </w:p>
    <w:p w14:paraId="1CB1217F" w14:textId="77777777" w:rsidR="003E0F3B" w:rsidRPr="001F6B58" w:rsidRDefault="003E0F3B" w:rsidP="003E0F3B">
      <w:pPr>
        <w:ind w:left="360"/>
        <w:rPr>
          <w:rFonts w:eastAsia="MS PMincho"/>
          <w:color w:val="000000"/>
        </w:rPr>
      </w:pPr>
      <w:r w:rsidRPr="001F6B58">
        <w:rPr>
          <w:rFonts w:eastAsia="MS PMincho"/>
          <w:color w:val="000000"/>
        </w:rPr>
        <w:t>④日本を訪れたことがない。</w:t>
      </w:r>
    </w:p>
    <w:p w14:paraId="525ED47C"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日本のコンテンツの視聴経験</w:t>
      </w:r>
    </w:p>
    <w:p w14:paraId="1B0A809A" w14:textId="77777777" w:rsidR="003E0F3B" w:rsidRPr="001F6B58" w:rsidRDefault="003E0F3B" w:rsidP="003E0F3B">
      <w:pPr>
        <w:ind w:left="360"/>
        <w:rPr>
          <w:rFonts w:eastAsia="MS PMincho"/>
          <w:color w:val="000000"/>
        </w:rPr>
      </w:pPr>
      <w:r w:rsidRPr="001F6B58">
        <w:rPr>
          <w:rFonts w:eastAsia="MS PMincho"/>
          <w:color w:val="000000"/>
        </w:rPr>
        <w:t xml:space="preserve">①日本の作品（映画やアニメーション、漫画や本）を見る（読む）のはこれが初めて。  </w:t>
      </w:r>
    </w:p>
    <w:p w14:paraId="7CF44877" w14:textId="77777777" w:rsidR="003E0F3B" w:rsidRPr="001F6B58" w:rsidRDefault="003E0F3B" w:rsidP="003E0F3B">
      <w:pPr>
        <w:ind w:left="360"/>
        <w:rPr>
          <w:rFonts w:eastAsia="MS PMincho"/>
          <w:color w:val="000000"/>
        </w:rPr>
      </w:pPr>
      <w:r w:rsidRPr="001F6B58">
        <w:rPr>
          <w:rFonts w:eastAsia="MS PMincho"/>
          <w:color w:val="000000"/>
        </w:rPr>
        <w:t xml:space="preserve">②日本の作品を見る（読む）こともあるが、回数としては少ない 。  </w:t>
      </w:r>
    </w:p>
    <w:p w14:paraId="428D0A19" w14:textId="77777777" w:rsidR="003E0F3B" w:rsidRPr="001F6B58" w:rsidRDefault="003E0F3B" w:rsidP="003E0F3B">
      <w:pPr>
        <w:ind w:left="360"/>
        <w:rPr>
          <w:rFonts w:eastAsia="MS PMincho"/>
          <w:color w:val="000000"/>
        </w:rPr>
      </w:pPr>
      <w:r w:rsidRPr="001F6B58">
        <w:rPr>
          <w:rFonts w:eastAsia="MS PMincho"/>
          <w:color w:val="000000"/>
        </w:rPr>
        <w:t xml:space="preserve">③以前は、日本の作品をよく見ていた。  </w:t>
      </w:r>
    </w:p>
    <w:p w14:paraId="37C92724" w14:textId="77777777" w:rsidR="003E0F3B" w:rsidRPr="001F6B58" w:rsidRDefault="003E0F3B" w:rsidP="003E0F3B">
      <w:pPr>
        <w:ind w:left="360"/>
        <w:rPr>
          <w:rFonts w:eastAsia="MS PMincho"/>
          <w:color w:val="000000"/>
        </w:rPr>
      </w:pPr>
      <w:r w:rsidRPr="001F6B58">
        <w:rPr>
          <w:rFonts w:eastAsia="MS PMincho"/>
          <w:color w:val="000000"/>
        </w:rPr>
        <w:t>④日頃から日本の作品をよく見る。</w:t>
      </w:r>
    </w:p>
    <w:p w14:paraId="3AEF638D"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君の名は。』という映画見たことありますか？</w:t>
      </w:r>
    </w:p>
    <w:p w14:paraId="0CCAD90A" w14:textId="77777777" w:rsidR="003E0F3B" w:rsidRPr="001F6B58" w:rsidRDefault="003E0F3B" w:rsidP="003E0F3B">
      <w:pPr>
        <w:ind w:left="360"/>
        <w:rPr>
          <w:rFonts w:eastAsia="MS PMincho"/>
          <w:color w:val="000000"/>
        </w:rPr>
      </w:pPr>
      <w:r w:rsidRPr="001F6B58">
        <w:rPr>
          <w:rFonts w:eastAsia="MS PMincho"/>
          <w:color w:val="000000"/>
        </w:rPr>
        <w:t xml:space="preserve">①1回見た </w:t>
      </w:r>
      <w:r w:rsidRPr="001F6B58">
        <w:rPr>
          <w:rFonts w:eastAsia="MS PMincho" w:hint="eastAsia"/>
          <w:color w:val="000000"/>
        </w:rPr>
        <w:t xml:space="preserve"> </w:t>
      </w:r>
      <w:r w:rsidRPr="001F6B58">
        <w:rPr>
          <w:rFonts w:eastAsia="MS PMincho"/>
          <w:color w:val="000000"/>
        </w:rPr>
        <w:t xml:space="preserve">②複数回見た </w:t>
      </w:r>
      <w:r w:rsidRPr="001F6B58">
        <w:rPr>
          <w:rFonts w:eastAsia="MS PMincho" w:hint="eastAsia"/>
          <w:color w:val="000000"/>
        </w:rPr>
        <w:t xml:space="preserve"> </w:t>
      </w:r>
      <w:r w:rsidRPr="001F6B58">
        <w:rPr>
          <w:rFonts w:eastAsia="MS PMincho"/>
          <w:color w:val="000000"/>
        </w:rPr>
        <w:t>③見ていない</w:t>
      </w:r>
    </w:p>
    <w:p w14:paraId="5CF50CAE"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どこで見えましたか？（複数回答可）</w:t>
      </w:r>
    </w:p>
    <w:p w14:paraId="3FF443F5" w14:textId="77777777" w:rsidR="003E0F3B" w:rsidRPr="001F6B58" w:rsidRDefault="003E0F3B" w:rsidP="003E0F3B">
      <w:pPr>
        <w:ind w:left="360"/>
        <w:rPr>
          <w:rFonts w:eastAsia="MS PMincho"/>
          <w:color w:val="000000"/>
        </w:rPr>
      </w:pPr>
      <w:r w:rsidRPr="001F6B58">
        <w:rPr>
          <w:rFonts w:eastAsia="MS PMincho"/>
          <w:color w:val="000000"/>
        </w:rPr>
        <w:t xml:space="preserve">①中国 </w:t>
      </w:r>
      <w:r w:rsidRPr="001F6B58">
        <w:rPr>
          <w:rFonts w:eastAsia="MS PMincho" w:hint="eastAsia"/>
          <w:color w:val="000000"/>
        </w:rPr>
        <w:t xml:space="preserve">    </w:t>
      </w:r>
      <w:r w:rsidRPr="001F6B58">
        <w:rPr>
          <w:rFonts w:eastAsia="MS PMincho"/>
          <w:color w:val="000000"/>
        </w:rPr>
        <w:t xml:space="preserve">②日本 </w:t>
      </w:r>
      <w:r w:rsidRPr="001F6B58">
        <w:rPr>
          <w:rFonts w:eastAsia="MS PMincho" w:hint="eastAsia"/>
          <w:color w:val="000000"/>
        </w:rPr>
        <w:t xml:space="preserve">       </w:t>
      </w:r>
      <w:r w:rsidRPr="001F6B58">
        <w:rPr>
          <w:rFonts w:eastAsia="MS PMincho"/>
          <w:color w:val="000000"/>
        </w:rPr>
        <w:t>③その他</w:t>
      </w:r>
    </w:p>
    <w:p w14:paraId="18DFD231"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どういった媒体で見たのか？（複数回答可）</w:t>
      </w:r>
    </w:p>
    <w:p w14:paraId="5D8F6084" w14:textId="77777777" w:rsidR="003E0F3B" w:rsidRPr="001F6B58" w:rsidRDefault="003E0F3B" w:rsidP="003E0F3B">
      <w:pPr>
        <w:ind w:left="360"/>
        <w:rPr>
          <w:rFonts w:eastAsia="MS PMincho"/>
          <w:color w:val="000000"/>
        </w:rPr>
      </w:pPr>
      <w:r w:rsidRPr="001F6B58">
        <w:rPr>
          <w:rFonts w:eastAsia="MS PMincho"/>
          <w:color w:val="000000"/>
        </w:rPr>
        <w:t>①映画館</w:t>
      </w:r>
    </w:p>
    <w:p w14:paraId="60768310" w14:textId="77777777" w:rsidR="003E0F3B" w:rsidRPr="001F6B58" w:rsidRDefault="003E0F3B" w:rsidP="003E0F3B">
      <w:pPr>
        <w:ind w:left="360"/>
        <w:rPr>
          <w:rFonts w:eastAsia="MS PMincho"/>
          <w:color w:val="000000"/>
        </w:rPr>
      </w:pPr>
      <w:r w:rsidRPr="001F6B58">
        <w:rPr>
          <w:rFonts w:eastAsia="MS PMincho"/>
          <w:color w:val="000000"/>
        </w:rPr>
        <w:t xml:space="preserve">②非公式の映像（海賊版）を見た </w:t>
      </w:r>
    </w:p>
    <w:p w14:paraId="3D8EF838" w14:textId="77777777" w:rsidR="003E0F3B" w:rsidRPr="001F6B58" w:rsidRDefault="003E0F3B" w:rsidP="003E0F3B">
      <w:pPr>
        <w:ind w:left="360"/>
        <w:rPr>
          <w:rFonts w:eastAsia="MS PMincho"/>
          <w:color w:val="000000"/>
        </w:rPr>
      </w:pPr>
      <w:r w:rsidRPr="001F6B58">
        <w:rPr>
          <w:rFonts w:eastAsia="MS PMincho"/>
          <w:color w:val="000000"/>
        </w:rPr>
        <w:t xml:space="preserve">③公式のDVDや動画配信で見た  </w:t>
      </w:r>
    </w:p>
    <w:p w14:paraId="30D55C67" w14:textId="77777777" w:rsidR="003E0F3B" w:rsidRPr="001F6B58" w:rsidRDefault="003E0F3B" w:rsidP="003E0F3B">
      <w:pPr>
        <w:ind w:left="360"/>
        <w:rPr>
          <w:rFonts w:eastAsia="MS PMincho"/>
          <w:color w:val="000000"/>
        </w:rPr>
      </w:pPr>
      <w:r w:rsidRPr="001F6B58">
        <w:rPr>
          <w:rFonts w:eastAsia="MS PMincho"/>
          <w:color w:val="000000"/>
        </w:rPr>
        <w:t>④その他</w:t>
      </w:r>
    </w:p>
    <w:p w14:paraId="0446B004"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最初に見たのはいつですか？</w:t>
      </w:r>
    </w:p>
    <w:p w14:paraId="26DB3FB4" w14:textId="77777777" w:rsidR="003E0F3B" w:rsidRPr="001F6B58" w:rsidRDefault="003E0F3B" w:rsidP="003E0F3B">
      <w:pPr>
        <w:pStyle w:val="ListParagraph"/>
        <w:ind w:left="360"/>
        <w:rPr>
          <w:rFonts w:eastAsia="MS PMincho"/>
          <w:color w:val="000000"/>
        </w:rPr>
      </w:pPr>
      <w:r w:rsidRPr="001F6B58">
        <w:rPr>
          <w:rFonts w:eastAsia="MS PMincho" w:hint="eastAsia"/>
          <w:color w:val="000000"/>
        </w:rPr>
        <w:t>（</w:t>
      </w:r>
      <w:r w:rsidRPr="001F6B58">
        <w:rPr>
          <w:rFonts w:eastAsia="MS PMincho"/>
          <w:color w:val="000000"/>
        </w:rPr>
        <w:t>覚えませんかもしれませんが、大体の時間教えていただきませんか？</w:t>
      </w:r>
      <w:r w:rsidRPr="001F6B58">
        <w:rPr>
          <w:rFonts w:eastAsia="MS PMincho" w:hint="eastAsia"/>
          <w:color w:val="000000"/>
        </w:rPr>
        <w:t>）</w:t>
      </w:r>
    </w:p>
    <w:p w14:paraId="4427A359" w14:textId="77777777" w:rsidR="003E0F3B" w:rsidRPr="001F6B58" w:rsidRDefault="003E0F3B" w:rsidP="003E0F3B">
      <w:pPr>
        <w:pStyle w:val="ListParagraph"/>
        <w:ind w:left="360"/>
        <w:rPr>
          <w:rFonts w:eastAsia="MS PMincho"/>
          <w:color w:val="000000"/>
        </w:rPr>
      </w:pPr>
      <w:r w:rsidRPr="001F6B58">
        <w:rPr>
          <w:rFonts w:eastAsia="MS PMincho"/>
          <w:color w:val="000000"/>
        </w:rPr>
        <w:t>_______</w:t>
      </w:r>
      <w:r w:rsidRPr="001F6B58">
        <w:rPr>
          <w:rFonts w:eastAsia="MS PMincho" w:hint="eastAsia"/>
          <w:color w:val="000000"/>
        </w:rPr>
        <w:t>年</w:t>
      </w:r>
      <w:r w:rsidRPr="001F6B58">
        <w:rPr>
          <w:rFonts w:eastAsia="MS PMincho"/>
          <w:color w:val="000000"/>
        </w:rPr>
        <w:t>____</w:t>
      </w:r>
      <w:r w:rsidRPr="001F6B58">
        <w:rPr>
          <w:rFonts w:eastAsia="MS PMincho" w:hint="eastAsia"/>
          <w:color w:val="000000"/>
        </w:rPr>
        <w:t>月</w:t>
      </w:r>
      <w:r w:rsidRPr="001F6B58">
        <w:rPr>
          <w:rFonts w:eastAsia="MS PMincho"/>
          <w:color w:val="000000"/>
        </w:rPr>
        <w:t>_____</w:t>
      </w:r>
      <w:r w:rsidRPr="001F6B58">
        <w:rPr>
          <w:rFonts w:eastAsia="MS PMincho" w:hint="eastAsia"/>
          <w:color w:val="000000"/>
        </w:rPr>
        <w:t>日</w:t>
      </w:r>
    </w:p>
    <w:p w14:paraId="3FB267B2"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君の名は。』を見る前に映画関する宣伝・レコメンデーションなどを見たことありましたか？（複数回答可）</w:t>
      </w:r>
    </w:p>
    <w:p w14:paraId="3A40F3C0" w14:textId="77777777" w:rsidR="003E0F3B" w:rsidRPr="001F6B58" w:rsidRDefault="003E0F3B" w:rsidP="003E0F3B">
      <w:pPr>
        <w:ind w:left="360"/>
        <w:rPr>
          <w:rFonts w:eastAsia="MS PMincho"/>
          <w:color w:val="000000"/>
        </w:rPr>
      </w:pPr>
      <w:r w:rsidRPr="001F6B58">
        <w:rPr>
          <w:rFonts w:eastAsia="MS PMincho"/>
          <w:color w:val="000000"/>
        </w:rPr>
        <w:t xml:space="preserve">①（監督など）のインタビューを見た </w:t>
      </w:r>
    </w:p>
    <w:p w14:paraId="68D3EFA7" w14:textId="77777777" w:rsidR="003E0F3B" w:rsidRPr="001F6B58" w:rsidRDefault="003E0F3B" w:rsidP="003E0F3B">
      <w:pPr>
        <w:ind w:left="360"/>
        <w:rPr>
          <w:rFonts w:eastAsia="MS PMincho"/>
          <w:color w:val="000000"/>
        </w:rPr>
      </w:pPr>
      <w:r w:rsidRPr="001F6B58">
        <w:rPr>
          <w:rFonts w:eastAsia="MS PMincho"/>
          <w:color w:val="000000"/>
        </w:rPr>
        <w:t>②映画発行会社の宣伝を見た</w:t>
      </w:r>
    </w:p>
    <w:p w14:paraId="259DD0E1" w14:textId="77777777" w:rsidR="003E0F3B" w:rsidRPr="001F6B58" w:rsidRDefault="003E0F3B" w:rsidP="003E0F3B">
      <w:pPr>
        <w:ind w:left="360"/>
        <w:rPr>
          <w:rFonts w:eastAsia="MS PMincho"/>
          <w:color w:val="000000"/>
        </w:rPr>
      </w:pPr>
      <w:r w:rsidRPr="001F6B58">
        <w:rPr>
          <w:rFonts w:eastAsia="MS PMincho"/>
          <w:color w:val="000000"/>
        </w:rPr>
        <w:t>③</w:t>
      </w:r>
      <w:r w:rsidRPr="001F6B58">
        <w:rPr>
          <w:rFonts w:eastAsia="MS PMincho" w:hint="eastAsia"/>
          <w:color w:val="000000"/>
        </w:rPr>
        <w:t>インターネット</w:t>
      </w:r>
      <w:r w:rsidRPr="001F6B58">
        <w:rPr>
          <w:rFonts w:eastAsia="MS PMincho"/>
          <w:color w:val="000000"/>
        </w:rPr>
        <w:t xml:space="preserve">のレコメンデーションを見た </w:t>
      </w:r>
    </w:p>
    <w:p w14:paraId="32632134" w14:textId="77777777" w:rsidR="003E0F3B" w:rsidRPr="001F6B58" w:rsidRDefault="003E0F3B" w:rsidP="003E0F3B">
      <w:pPr>
        <w:ind w:left="360"/>
        <w:rPr>
          <w:rFonts w:eastAsia="MS PMincho"/>
          <w:color w:val="000000"/>
        </w:rPr>
      </w:pPr>
      <w:r w:rsidRPr="001F6B58">
        <w:rPr>
          <w:rFonts w:eastAsia="MS PMincho"/>
          <w:color w:val="000000"/>
        </w:rPr>
        <w:t xml:space="preserve">④見たことありません </w:t>
      </w:r>
    </w:p>
    <w:p w14:paraId="1FFD9D16" w14:textId="77777777" w:rsidR="003E0F3B" w:rsidRPr="001F6B58" w:rsidRDefault="003E0F3B" w:rsidP="003E0F3B">
      <w:pPr>
        <w:ind w:left="360"/>
        <w:rPr>
          <w:rFonts w:eastAsia="MS PMincho"/>
          <w:color w:val="000000"/>
        </w:rPr>
      </w:pPr>
      <w:r w:rsidRPr="001F6B58">
        <w:rPr>
          <w:rFonts w:eastAsia="MS PMincho"/>
          <w:color w:val="000000"/>
        </w:rPr>
        <w:t>⑤その他</w:t>
      </w:r>
    </w:p>
    <w:p w14:paraId="5F801C9F"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君の名は。』に関するインタビュー・宣伝・レコメンデーションとかどこでみえましたか？（複数回答可）</w:t>
      </w:r>
    </w:p>
    <w:p w14:paraId="50D6F27A" w14:textId="77777777" w:rsidR="003E0F3B" w:rsidRPr="001F6B58" w:rsidRDefault="003E0F3B" w:rsidP="003E0F3B">
      <w:pPr>
        <w:ind w:left="360"/>
        <w:rPr>
          <w:rFonts w:eastAsia="MS PMincho"/>
          <w:color w:val="000000"/>
        </w:rPr>
      </w:pPr>
      <w:r w:rsidRPr="001F6B58">
        <w:rPr>
          <w:rFonts w:eastAsia="MS PMincho"/>
          <w:color w:val="000000"/>
        </w:rPr>
        <w:t xml:space="preserve">①WeChat </w:t>
      </w:r>
      <w:r w:rsidRPr="001F6B58">
        <w:rPr>
          <w:rFonts w:eastAsia="MS PMincho" w:hint="eastAsia"/>
          <w:color w:val="000000"/>
        </w:rPr>
        <w:t xml:space="preserve"> </w:t>
      </w:r>
      <w:r w:rsidRPr="001F6B58">
        <w:rPr>
          <w:rFonts w:eastAsia="MS PMincho"/>
          <w:color w:val="000000"/>
        </w:rPr>
        <w:t xml:space="preserve">②douban.com ③Weibo </w:t>
      </w:r>
    </w:p>
    <w:p w14:paraId="61210FAE" w14:textId="77777777" w:rsidR="003E0F3B" w:rsidRPr="001F6B58" w:rsidRDefault="003E0F3B" w:rsidP="003E0F3B">
      <w:pPr>
        <w:ind w:left="360"/>
        <w:rPr>
          <w:rFonts w:eastAsia="MS PMincho"/>
          <w:color w:val="000000"/>
        </w:rPr>
      </w:pPr>
      <w:r w:rsidRPr="001F6B58">
        <w:rPr>
          <w:rFonts w:eastAsia="MS PMincho"/>
          <w:color w:val="000000"/>
        </w:rPr>
        <w:t>④</w:t>
      </w:r>
      <w:r w:rsidRPr="001F6B58">
        <w:rPr>
          <w:rFonts w:eastAsia="MS PMincho" w:hint="eastAsia"/>
          <w:color w:val="000000"/>
        </w:rPr>
        <w:t>インターネット</w:t>
      </w:r>
      <w:r w:rsidRPr="001F6B58">
        <w:rPr>
          <w:rFonts w:eastAsia="MS PMincho"/>
          <w:color w:val="000000"/>
        </w:rPr>
        <w:t xml:space="preserve">のレコメンデーションを見た </w:t>
      </w:r>
    </w:p>
    <w:p w14:paraId="4C636C7D" w14:textId="77777777" w:rsidR="003E0F3B" w:rsidRPr="001F6B58" w:rsidRDefault="003E0F3B" w:rsidP="003E0F3B">
      <w:pPr>
        <w:ind w:left="360"/>
        <w:rPr>
          <w:rFonts w:eastAsia="MS PMincho"/>
          <w:color w:val="000000"/>
        </w:rPr>
      </w:pPr>
      <w:r w:rsidRPr="001F6B58">
        <w:rPr>
          <w:rFonts w:eastAsia="MS PMincho"/>
          <w:color w:val="000000"/>
        </w:rPr>
        <w:t>⑤光線メディア（映画を発行する会社）の宣伝 ⑥見たことありません</w:t>
      </w:r>
    </w:p>
    <w:p w14:paraId="1D45CEEE"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この映画に対して全体的な評価はどちらですか？</w:t>
      </w:r>
    </w:p>
    <w:p w14:paraId="1A2039EF" w14:textId="77777777" w:rsidR="003E0F3B" w:rsidRPr="001F6B58" w:rsidRDefault="003E0F3B" w:rsidP="003E0F3B">
      <w:pPr>
        <w:ind w:left="360"/>
        <w:rPr>
          <w:rFonts w:eastAsia="MS PMincho"/>
          <w:color w:val="000000"/>
        </w:rPr>
      </w:pPr>
      <w:r w:rsidRPr="001F6B58">
        <w:rPr>
          <w:rFonts w:eastAsia="MS PMincho"/>
          <w:color w:val="000000"/>
        </w:rPr>
        <w:t>①強くおすすめ ②おすすめ ③まあまあいい ④よくない ⑤非常に悪い</w:t>
      </w:r>
    </w:p>
    <w:p w14:paraId="615B4583"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この映画を鑑賞した理由は何ですか（複数回答可）</w:t>
      </w:r>
    </w:p>
    <w:p w14:paraId="05869B91" w14:textId="77777777" w:rsidR="003E0F3B" w:rsidRPr="001F6B58" w:rsidRDefault="003E0F3B" w:rsidP="003E0F3B">
      <w:pPr>
        <w:ind w:left="360"/>
        <w:rPr>
          <w:rFonts w:eastAsia="MS PMincho"/>
          <w:color w:val="000000"/>
        </w:rPr>
      </w:pPr>
      <w:r w:rsidRPr="001F6B58">
        <w:rPr>
          <w:rFonts w:eastAsia="MS PMincho"/>
          <w:color w:val="000000"/>
        </w:rPr>
        <w:t xml:space="preserve">①口コミサイトでの評価を見て </w:t>
      </w:r>
    </w:p>
    <w:p w14:paraId="180ACF83" w14:textId="77777777" w:rsidR="003E0F3B" w:rsidRPr="001F6B58" w:rsidRDefault="003E0F3B" w:rsidP="003E0F3B">
      <w:pPr>
        <w:ind w:left="360"/>
        <w:rPr>
          <w:rFonts w:eastAsia="MS PMincho"/>
          <w:color w:val="000000"/>
        </w:rPr>
      </w:pPr>
      <w:r w:rsidRPr="001F6B58">
        <w:rPr>
          <w:rFonts w:eastAsia="MS PMincho"/>
          <w:color w:val="000000"/>
        </w:rPr>
        <w:t xml:space="preserve">②家族、知人、友人に勧められて </w:t>
      </w:r>
    </w:p>
    <w:p w14:paraId="71C79327" w14:textId="77777777" w:rsidR="003E0F3B" w:rsidRPr="001F6B58" w:rsidRDefault="003E0F3B" w:rsidP="003E0F3B">
      <w:pPr>
        <w:ind w:left="360"/>
        <w:rPr>
          <w:rFonts w:eastAsia="MS PMincho"/>
          <w:color w:val="000000"/>
        </w:rPr>
      </w:pPr>
      <w:r w:rsidRPr="001F6B58">
        <w:rPr>
          <w:rFonts w:eastAsia="MS PMincho"/>
          <w:color w:val="000000"/>
        </w:rPr>
        <w:t xml:space="preserve">③新海誠監督の作品だったから </w:t>
      </w:r>
    </w:p>
    <w:p w14:paraId="106532B6" w14:textId="77777777" w:rsidR="003E0F3B" w:rsidRPr="001F6B58" w:rsidRDefault="003E0F3B" w:rsidP="003E0F3B">
      <w:pPr>
        <w:ind w:left="360"/>
        <w:rPr>
          <w:rFonts w:eastAsia="MS PMincho"/>
          <w:color w:val="000000"/>
        </w:rPr>
      </w:pPr>
      <w:r w:rsidRPr="001F6B58">
        <w:rPr>
          <w:rFonts w:eastAsia="MS PMincho"/>
          <w:color w:val="000000"/>
        </w:rPr>
        <w:lastRenderedPageBreak/>
        <w:t xml:space="preserve">④日本の映画が好きだから </w:t>
      </w:r>
    </w:p>
    <w:p w14:paraId="15572731" w14:textId="77777777" w:rsidR="003E0F3B" w:rsidRPr="001F6B58" w:rsidRDefault="003E0F3B" w:rsidP="003E0F3B">
      <w:pPr>
        <w:ind w:left="360"/>
        <w:rPr>
          <w:rFonts w:eastAsia="MS PMincho"/>
          <w:color w:val="000000"/>
        </w:rPr>
      </w:pPr>
      <w:r w:rsidRPr="001F6B58">
        <w:rPr>
          <w:rFonts w:eastAsia="MS PMincho"/>
          <w:color w:val="000000"/>
        </w:rPr>
        <w:t xml:space="preserve">⑤日本のアニメが好きだから </w:t>
      </w:r>
    </w:p>
    <w:p w14:paraId="4B8749AF" w14:textId="77777777" w:rsidR="003E0F3B" w:rsidRPr="001F6B58" w:rsidRDefault="003E0F3B" w:rsidP="003E0F3B">
      <w:pPr>
        <w:ind w:left="360"/>
        <w:rPr>
          <w:rFonts w:eastAsia="MS PMincho"/>
          <w:color w:val="000000"/>
        </w:rPr>
      </w:pPr>
      <w:r w:rsidRPr="001F6B58">
        <w:rPr>
          <w:rFonts w:eastAsia="MS PMincho"/>
          <w:color w:val="000000"/>
        </w:rPr>
        <w:t>⑥なんとなく</w:t>
      </w:r>
    </w:p>
    <w:p w14:paraId="202291F9"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チケットの購入方法はどちらですか？</w:t>
      </w:r>
    </w:p>
    <w:p w14:paraId="6946B74D" w14:textId="77777777" w:rsidR="003E0F3B" w:rsidRPr="001F6B58" w:rsidRDefault="003E0F3B" w:rsidP="003E0F3B">
      <w:pPr>
        <w:ind w:left="360"/>
        <w:rPr>
          <w:rFonts w:eastAsia="MS PMincho"/>
          <w:color w:val="000000"/>
        </w:rPr>
      </w:pPr>
      <w:r w:rsidRPr="001F6B58">
        <w:rPr>
          <w:rFonts w:eastAsia="MS PMincho"/>
          <w:color w:val="000000"/>
        </w:rPr>
        <w:t xml:space="preserve">①直接映画館で購入する </w:t>
      </w:r>
    </w:p>
    <w:p w14:paraId="58F2E781" w14:textId="77777777" w:rsidR="003E0F3B" w:rsidRPr="001F6B58" w:rsidRDefault="003E0F3B" w:rsidP="003E0F3B">
      <w:pPr>
        <w:ind w:left="360"/>
        <w:rPr>
          <w:rFonts w:eastAsia="MS PMincho"/>
          <w:color w:val="000000"/>
        </w:rPr>
      </w:pPr>
      <w:r w:rsidRPr="001F6B58">
        <w:rPr>
          <w:rFonts w:eastAsia="MS PMincho"/>
          <w:color w:val="000000"/>
        </w:rPr>
        <w:t xml:space="preserve">②携帯電話で購入する </w:t>
      </w:r>
    </w:p>
    <w:p w14:paraId="79A8143B" w14:textId="77777777" w:rsidR="003E0F3B" w:rsidRPr="001F6B58" w:rsidRDefault="003E0F3B" w:rsidP="003E0F3B">
      <w:pPr>
        <w:ind w:left="360"/>
        <w:rPr>
          <w:rFonts w:eastAsia="MS PMincho"/>
          <w:color w:val="000000"/>
        </w:rPr>
      </w:pPr>
      <w:r w:rsidRPr="001F6B58">
        <w:rPr>
          <w:rFonts w:eastAsia="MS PMincho"/>
          <w:color w:val="000000"/>
        </w:rPr>
        <w:t xml:space="preserve">③（クレジットカードなど）のクーポンで購入する </w:t>
      </w:r>
    </w:p>
    <w:p w14:paraId="401D0981" w14:textId="77777777" w:rsidR="003E0F3B" w:rsidRPr="001F6B58" w:rsidRDefault="003E0F3B" w:rsidP="003E0F3B">
      <w:pPr>
        <w:ind w:left="360"/>
        <w:rPr>
          <w:rFonts w:eastAsia="MS PMincho"/>
          <w:color w:val="000000"/>
        </w:rPr>
      </w:pPr>
      <w:r w:rsidRPr="001F6B58">
        <w:rPr>
          <w:rFonts w:eastAsia="MS PMincho"/>
          <w:color w:val="000000"/>
        </w:rPr>
        <w:t>④知り合いの方プレゼントとしてもらえる</w:t>
      </w:r>
    </w:p>
    <w:p w14:paraId="35026D42"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映画を見た後に、何の行動がありましたか？（複数回答可）</w:t>
      </w:r>
    </w:p>
    <w:p w14:paraId="39265D2F" w14:textId="77777777" w:rsidR="003E0F3B" w:rsidRPr="001F6B58" w:rsidRDefault="003E0F3B" w:rsidP="003E0F3B">
      <w:pPr>
        <w:ind w:left="360"/>
        <w:rPr>
          <w:rFonts w:eastAsia="MS PMincho"/>
          <w:color w:val="000000"/>
        </w:rPr>
      </w:pPr>
      <w:r w:rsidRPr="001F6B58">
        <w:rPr>
          <w:rFonts w:eastAsia="MS PMincho"/>
          <w:color w:val="000000"/>
        </w:rPr>
        <w:t xml:space="preserve">①家族·友人·知人に勧めた </w:t>
      </w:r>
    </w:p>
    <w:p w14:paraId="0FD1B69C" w14:textId="77777777" w:rsidR="003E0F3B" w:rsidRPr="001F6B58" w:rsidRDefault="003E0F3B" w:rsidP="003E0F3B">
      <w:pPr>
        <w:ind w:left="360"/>
        <w:rPr>
          <w:rFonts w:eastAsia="MS PMincho"/>
          <w:color w:val="000000"/>
        </w:rPr>
      </w:pPr>
      <w:r w:rsidRPr="001F6B58">
        <w:rPr>
          <w:rFonts w:eastAsia="MS PMincho"/>
          <w:color w:val="000000"/>
        </w:rPr>
        <w:t xml:space="preserve">②SNSで発信した </w:t>
      </w:r>
    </w:p>
    <w:p w14:paraId="7B572CAD" w14:textId="77777777" w:rsidR="003E0F3B" w:rsidRPr="001F6B58" w:rsidRDefault="003E0F3B" w:rsidP="003E0F3B">
      <w:pPr>
        <w:ind w:left="360"/>
        <w:rPr>
          <w:rFonts w:eastAsia="MS PMincho"/>
          <w:color w:val="000000"/>
        </w:rPr>
      </w:pPr>
      <w:r w:rsidRPr="001F6B58">
        <w:rPr>
          <w:rFonts w:eastAsia="MS PMincho"/>
          <w:color w:val="000000"/>
        </w:rPr>
        <w:t xml:space="preserve">③新海誠の他の作品を見た </w:t>
      </w:r>
    </w:p>
    <w:p w14:paraId="5A59D6EB" w14:textId="77777777" w:rsidR="003E0F3B" w:rsidRPr="001F6B58" w:rsidRDefault="003E0F3B" w:rsidP="003E0F3B">
      <w:pPr>
        <w:ind w:left="360"/>
        <w:rPr>
          <w:rFonts w:eastAsia="MS PMincho"/>
          <w:color w:val="000000"/>
        </w:rPr>
      </w:pPr>
      <w:r w:rsidRPr="001F6B58">
        <w:rPr>
          <w:rFonts w:eastAsia="MS PMincho"/>
          <w:color w:val="000000"/>
        </w:rPr>
        <w:t xml:space="preserve">④映画に出てきた場所を訪れた（聖地巡礼など） </w:t>
      </w:r>
    </w:p>
    <w:p w14:paraId="4396C8C4" w14:textId="77777777" w:rsidR="003E0F3B" w:rsidRPr="001F6B58" w:rsidRDefault="003E0F3B" w:rsidP="003E0F3B">
      <w:pPr>
        <w:ind w:left="360"/>
        <w:rPr>
          <w:rFonts w:eastAsia="MS PMincho"/>
          <w:color w:val="000000"/>
        </w:rPr>
      </w:pPr>
      <w:r w:rsidRPr="001F6B58">
        <w:rPr>
          <w:rFonts w:eastAsia="MS PMincho"/>
          <w:color w:val="000000"/>
        </w:rPr>
        <w:t xml:space="preserve">⑤doubanなどの映画評価サイトに書き込んだ </w:t>
      </w:r>
    </w:p>
    <w:p w14:paraId="0AA0E76A" w14:textId="77777777" w:rsidR="003E0F3B" w:rsidRPr="001F6B58" w:rsidRDefault="003E0F3B" w:rsidP="003E0F3B">
      <w:pPr>
        <w:ind w:left="360"/>
        <w:rPr>
          <w:rFonts w:eastAsia="MS PMincho"/>
          <w:color w:val="000000"/>
        </w:rPr>
      </w:pPr>
      <w:r w:rsidRPr="001F6B58">
        <w:rPr>
          <w:rFonts w:eastAsia="MS PMincho"/>
          <w:color w:val="000000"/>
        </w:rPr>
        <w:t xml:space="preserve">⑥日本に旅行にいった </w:t>
      </w:r>
    </w:p>
    <w:p w14:paraId="59DA89AD" w14:textId="77777777" w:rsidR="003E0F3B" w:rsidRPr="001F6B58" w:rsidRDefault="003E0F3B" w:rsidP="003E0F3B">
      <w:pPr>
        <w:ind w:left="360"/>
        <w:rPr>
          <w:rFonts w:eastAsia="MS PMincho"/>
          <w:color w:val="000000"/>
        </w:rPr>
      </w:pPr>
      <w:r w:rsidRPr="001F6B58">
        <w:rPr>
          <w:rFonts w:eastAsia="MS PMincho"/>
          <w:color w:val="000000"/>
        </w:rPr>
        <w:t>⑦新海誠や日本のアニメーション作品について調べた</w:t>
      </w:r>
    </w:p>
    <w:p w14:paraId="2FE08638"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映画を鑑賞する時に、下記の項目に対する評価を教えてください。</w:t>
      </w:r>
      <w:r w:rsidRPr="001F6B58">
        <w:rPr>
          <w:rFonts w:eastAsia="MS PMincho" w:hint="eastAsia"/>
          <w:color w:val="000000"/>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3C1C8B" w:rsidRPr="001F6B58" w14:paraId="33018354"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389DA0D" w14:textId="77777777" w:rsidR="003E0F3B" w:rsidRPr="001F6B58" w:rsidRDefault="003E0F3B" w:rsidP="003E0F3B">
            <w:pPr>
              <w:jc w:val="center"/>
              <w:rPr>
                <w:rFonts w:eastAsia="MS PMincho"/>
                <w:color w:val="000000"/>
              </w:rPr>
            </w:pPr>
          </w:p>
        </w:tc>
        <w:tc>
          <w:tcPr>
            <w:tcW w:w="708" w:type="dxa"/>
          </w:tcPr>
          <w:p w14:paraId="6A7EF80A" w14:textId="77777777" w:rsidR="003E0F3B" w:rsidRPr="001F6B58"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良い</w:t>
            </w:r>
          </w:p>
        </w:tc>
        <w:tc>
          <w:tcPr>
            <w:tcW w:w="1092" w:type="dxa"/>
          </w:tcPr>
          <w:p w14:paraId="23FE973D" w14:textId="77777777" w:rsidR="003E0F3B" w:rsidRPr="001F6B58"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少し良い</w:t>
            </w:r>
          </w:p>
        </w:tc>
        <w:tc>
          <w:tcPr>
            <w:tcW w:w="659" w:type="dxa"/>
          </w:tcPr>
          <w:p w14:paraId="78FCBF72" w14:textId="77777777" w:rsidR="003E0F3B" w:rsidRPr="001F6B58"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普通</w:t>
            </w:r>
          </w:p>
        </w:tc>
        <w:tc>
          <w:tcPr>
            <w:tcW w:w="1084" w:type="dxa"/>
          </w:tcPr>
          <w:p w14:paraId="134972C6" w14:textId="77777777" w:rsidR="003E0F3B" w:rsidRPr="001F6B58"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少し悪い</w:t>
            </w:r>
          </w:p>
        </w:tc>
        <w:tc>
          <w:tcPr>
            <w:tcW w:w="709" w:type="dxa"/>
          </w:tcPr>
          <w:p w14:paraId="03C4E13D" w14:textId="77777777" w:rsidR="003E0F3B" w:rsidRPr="001F6B58" w:rsidRDefault="003E0F3B" w:rsidP="003E0F3B">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悪い</w:t>
            </w:r>
          </w:p>
        </w:tc>
      </w:tr>
      <w:tr w:rsidR="003C1C8B" w:rsidRPr="001F6B58" w14:paraId="374AA28A"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5C1800C2" w14:textId="77777777" w:rsidR="003E0F3B" w:rsidRPr="001F6B58" w:rsidRDefault="003E0F3B" w:rsidP="003E0F3B">
            <w:pPr>
              <w:jc w:val="center"/>
              <w:rPr>
                <w:rFonts w:eastAsia="MS PMincho"/>
                <w:color w:val="000000"/>
              </w:rPr>
            </w:pPr>
            <w:r w:rsidRPr="001F6B58">
              <w:rPr>
                <w:rFonts w:eastAsia="MS PMincho" w:hint="eastAsia"/>
                <w:color w:val="000000"/>
                <w:lang w:eastAsia="zh-CN"/>
              </w:rPr>
              <w:t>音楽</w:t>
            </w:r>
          </w:p>
        </w:tc>
        <w:tc>
          <w:tcPr>
            <w:tcW w:w="708" w:type="dxa"/>
          </w:tcPr>
          <w:p w14:paraId="1FE20B1D"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1092" w:type="dxa"/>
          </w:tcPr>
          <w:p w14:paraId="3DD11BF2"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659" w:type="dxa"/>
          </w:tcPr>
          <w:p w14:paraId="1A29E689"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1084" w:type="dxa"/>
          </w:tcPr>
          <w:p w14:paraId="547DE485"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709" w:type="dxa"/>
          </w:tcPr>
          <w:p w14:paraId="7CB4987B"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r>
      <w:tr w:rsidR="003C1C8B" w:rsidRPr="001F6B58" w14:paraId="32977DA4"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454A6BB6" w14:textId="77777777" w:rsidR="003E0F3B" w:rsidRPr="001F6B58" w:rsidRDefault="003E0F3B" w:rsidP="003E0F3B">
            <w:pPr>
              <w:jc w:val="center"/>
              <w:rPr>
                <w:rFonts w:eastAsia="MS PMincho"/>
                <w:color w:val="000000"/>
              </w:rPr>
            </w:pPr>
            <w:r w:rsidRPr="001F6B58">
              <w:rPr>
                <w:rFonts w:eastAsia="MS PMincho" w:hint="eastAsia"/>
                <w:color w:val="000000"/>
                <w:lang w:eastAsia="zh-CN"/>
              </w:rPr>
              <w:t>画面</w:t>
            </w:r>
          </w:p>
        </w:tc>
        <w:tc>
          <w:tcPr>
            <w:tcW w:w="708" w:type="dxa"/>
          </w:tcPr>
          <w:p w14:paraId="53130E51"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1092" w:type="dxa"/>
          </w:tcPr>
          <w:p w14:paraId="1D19142B"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659" w:type="dxa"/>
          </w:tcPr>
          <w:p w14:paraId="662767D2"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1084" w:type="dxa"/>
          </w:tcPr>
          <w:p w14:paraId="10C6D7F5"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709" w:type="dxa"/>
          </w:tcPr>
          <w:p w14:paraId="37577E5D"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r>
      <w:tr w:rsidR="003C1C8B" w:rsidRPr="001F6B58" w14:paraId="5DA2EF39" w14:textId="77777777" w:rsidTr="003E0F3B">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8BBDDD5" w14:textId="77777777" w:rsidR="003E0F3B" w:rsidRPr="001F6B58" w:rsidRDefault="003E0F3B" w:rsidP="003E0F3B">
            <w:pPr>
              <w:jc w:val="center"/>
              <w:rPr>
                <w:rFonts w:eastAsia="MS PMincho"/>
                <w:color w:val="000000"/>
              </w:rPr>
            </w:pPr>
            <w:r w:rsidRPr="001F6B58">
              <w:rPr>
                <w:rFonts w:eastAsia="MS PMincho" w:hint="eastAsia"/>
                <w:color w:val="000000"/>
                <w:lang w:eastAsia="zh-CN"/>
              </w:rPr>
              <w:t>配役</w:t>
            </w:r>
          </w:p>
        </w:tc>
        <w:tc>
          <w:tcPr>
            <w:tcW w:w="708" w:type="dxa"/>
          </w:tcPr>
          <w:p w14:paraId="5A3A2BBD"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1092" w:type="dxa"/>
          </w:tcPr>
          <w:p w14:paraId="04ACD924"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659" w:type="dxa"/>
          </w:tcPr>
          <w:p w14:paraId="7612E7A2"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1084" w:type="dxa"/>
          </w:tcPr>
          <w:p w14:paraId="4E4D1C79"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709" w:type="dxa"/>
          </w:tcPr>
          <w:p w14:paraId="7F4A3A13"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r>
      <w:tr w:rsidR="003C1C8B" w:rsidRPr="001F6B58" w14:paraId="45E272DA" w14:textId="77777777" w:rsidTr="003E0F3B">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4EC05584" w14:textId="77777777" w:rsidR="003E0F3B" w:rsidRPr="001F6B58" w:rsidRDefault="003E0F3B" w:rsidP="003E0F3B">
            <w:pPr>
              <w:jc w:val="center"/>
              <w:rPr>
                <w:rFonts w:eastAsia="MS PMincho"/>
                <w:color w:val="000000"/>
              </w:rPr>
            </w:pPr>
            <w:r w:rsidRPr="001F6B58">
              <w:rPr>
                <w:rFonts w:eastAsia="MS PMincho" w:hint="eastAsia"/>
                <w:color w:val="000000"/>
                <w:lang w:eastAsia="zh-CN"/>
              </w:rPr>
              <w:t>物語</w:t>
            </w:r>
          </w:p>
        </w:tc>
        <w:tc>
          <w:tcPr>
            <w:tcW w:w="708" w:type="dxa"/>
          </w:tcPr>
          <w:p w14:paraId="439D93CD"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1092" w:type="dxa"/>
          </w:tcPr>
          <w:p w14:paraId="0F3BFA10"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659" w:type="dxa"/>
          </w:tcPr>
          <w:p w14:paraId="0AF50272"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1084" w:type="dxa"/>
          </w:tcPr>
          <w:p w14:paraId="746B7F97"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709" w:type="dxa"/>
          </w:tcPr>
          <w:p w14:paraId="5B0ABC30"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r>
      <w:tr w:rsidR="003C1C8B" w:rsidRPr="001F6B58" w14:paraId="577E92AC" w14:textId="77777777" w:rsidTr="003E0F3B">
        <w:tc>
          <w:tcPr>
            <w:cnfStyle w:val="001000000000" w:firstRow="0" w:lastRow="0" w:firstColumn="1" w:lastColumn="0" w:oddVBand="0" w:evenVBand="0" w:oddHBand="0" w:evenHBand="0" w:firstRowFirstColumn="0" w:firstRowLastColumn="0" w:lastRowFirstColumn="0" w:lastRowLastColumn="0"/>
            <w:tcW w:w="1548" w:type="dxa"/>
          </w:tcPr>
          <w:p w14:paraId="1B5CE0E0" w14:textId="77777777" w:rsidR="003E0F3B" w:rsidRPr="001F6B58" w:rsidRDefault="003E0F3B" w:rsidP="003E0F3B">
            <w:pPr>
              <w:jc w:val="center"/>
              <w:rPr>
                <w:rFonts w:eastAsia="MS PMincho"/>
                <w:color w:val="000000"/>
              </w:rPr>
            </w:pPr>
            <w:r w:rsidRPr="001F6B58">
              <w:rPr>
                <w:rFonts w:eastAsia="MS PMincho" w:hint="eastAsia"/>
                <w:color w:val="000000"/>
                <w:lang w:eastAsia="zh-CN"/>
              </w:rPr>
              <w:t>監督（新海誠）</w:t>
            </w:r>
          </w:p>
        </w:tc>
        <w:tc>
          <w:tcPr>
            <w:tcW w:w="708" w:type="dxa"/>
          </w:tcPr>
          <w:p w14:paraId="552BB662"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1092" w:type="dxa"/>
          </w:tcPr>
          <w:p w14:paraId="0900B29C"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659" w:type="dxa"/>
          </w:tcPr>
          <w:p w14:paraId="7AD0B873"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1084" w:type="dxa"/>
          </w:tcPr>
          <w:p w14:paraId="3441134E"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c>
          <w:tcPr>
            <w:tcW w:w="709" w:type="dxa"/>
          </w:tcPr>
          <w:p w14:paraId="3F8E772B" w14:textId="77777777" w:rsidR="003E0F3B" w:rsidRPr="001F6B58" w:rsidRDefault="003E0F3B" w:rsidP="003E0F3B">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lang w:eastAsia="zh-CN"/>
              </w:rPr>
              <w:t>〇</w:t>
            </w:r>
          </w:p>
        </w:tc>
      </w:tr>
    </w:tbl>
    <w:p w14:paraId="2DCDB976" w14:textId="77777777" w:rsidR="003E0F3B" w:rsidRPr="001F6B58" w:rsidRDefault="003E0F3B" w:rsidP="003E0F3B">
      <w:pPr>
        <w:rPr>
          <w:rFonts w:eastAsia="MS PMincho"/>
          <w:color w:val="000000"/>
        </w:rPr>
      </w:pPr>
    </w:p>
    <w:p w14:paraId="4850A9B3" w14:textId="77777777" w:rsidR="003E0F3B" w:rsidRPr="001F6B58" w:rsidRDefault="003E0F3B" w:rsidP="003E0F3B">
      <w:pPr>
        <w:rPr>
          <w:rFonts w:eastAsia="MS PMincho"/>
          <w:color w:val="000000"/>
        </w:rPr>
      </w:pPr>
      <w:r w:rsidRPr="001F6B58">
        <w:rPr>
          <w:rFonts w:eastAsia="MS PMincho"/>
          <w:color w:val="000000"/>
        </w:rPr>
        <w:br w:type="textWrapping" w:clear="all"/>
      </w:r>
    </w:p>
    <w:p w14:paraId="598B1CF4"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映画を鑑賞する時に、自分が感じたことをすべて選んてください。</w:t>
      </w:r>
    </w:p>
    <w:tbl>
      <w:tblPr>
        <w:tblStyle w:val="PlainTable2"/>
        <w:tblW w:w="0" w:type="auto"/>
        <w:tblLook w:val="04A0" w:firstRow="1" w:lastRow="0" w:firstColumn="1" w:lastColumn="0" w:noHBand="0" w:noVBand="1"/>
      </w:tblPr>
      <w:tblGrid>
        <w:gridCol w:w="1505"/>
        <w:gridCol w:w="1374"/>
        <w:gridCol w:w="1510"/>
        <w:gridCol w:w="1375"/>
        <w:gridCol w:w="2456"/>
      </w:tblGrid>
      <w:tr w:rsidR="003C1C8B" w:rsidRPr="001F6B58" w14:paraId="41413DEF" w14:textId="77777777" w:rsidTr="003E0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48E2B02E" w14:textId="77777777" w:rsidR="003E0F3B" w:rsidRPr="001F6B58" w:rsidRDefault="003E0F3B" w:rsidP="003E0F3B">
            <w:pPr>
              <w:rPr>
                <w:rFonts w:eastAsia="MS PMincho"/>
                <w:b w:val="0"/>
                <w:color w:val="000000"/>
              </w:rPr>
            </w:pPr>
            <w:r w:rsidRPr="001F6B58">
              <w:rPr>
                <w:rFonts w:eastAsia="MS PMincho" w:hint="eastAsia"/>
                <w:b w:val="0"/>
                <w:color w:val="000000"/>
              </w:rPr>
              <w:t xml:space="preserve">泣ける    </w:t>
            </w:r>
            <w:r w:rsidRPr="001F6B58">
              <w:rPr>
                <w:rFonts w:eastAsia="MS PMincho"/>
                <w:b w:val="0"/>
                <w:color w:val="000000"/>
              </w:rPr>
              <w:t xml:space="preserve"> </w:t>
            </w:r>
            <w:r w:rsidRPr="001F6B58">
              <w:rPr>
                <w:rFonts w:eastAsia="MS PMincho" w:hint="eastAsia"/>
                <w:b w:val="0"/>
                <w:color w:val="000000"/>
              </w:rPr>
              <w:t xml:space="preserve"> </w:t>
            </w:r>
          </w:p>
        </w:tc>
        <w:tc>
          <w:tcPr>
            <w:tcW w:w="1417" w:type="dxa"/>
          </w:tcPr>
          <w:p w14:paraId="3B8DB1FF" w14:textId="77777777" w:rsidR="003E0F3B" w:rsidRPr="001F6B58"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000000"/>
              </w:rPr>
            </w:pPr>
            <w:r w:rsidRPr="001F6B58">
              <w:rPr>
                <w:rFonts w:eastAsia="MS PMincho" w:hint="eastAsia"/>
                <w:b w:val="0"/>
                <w:color w:val="000000"/>
              </w:rPr>
              <w:t xml:space="preserve">笑える    </w:t>
            </w:r>
          </w:p>
        </w:tc>
        <w:tc>
          <w:tcPr>
            <w:tcW w:w="1559" w:type="dxa"/>
          </w:tcPr>
          <w:p w14:paraId="45F262F2" w14:textId="77777777" w:rsidR="003E0F3B" w:rsidRPr="001F6B58"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000000"/>
              </w:rPr>
            </w:pPr>
            <w:r w:rsidRPr="001F6B58">
              <w:rPr>
                <w:rFonts w:eastAsia="MS PMincho" w:hint="eastAsia"/>
                <w:b w:val="0"/>
                <w:color w:val="000000"/>
              </w:rPr>
              <w:t xml:space="preserve">楽しい   </w:t>
            </w:r>
            <w:r w:rsidRPr="001F6B58">
              <w:rPr>
                <w:rFonts w:eastAsia="MS PMincho"/>
                <w:b w:val="0"/>
                <w:color w:val="000000"/>
              </w:rPr>
              <w:t xml:space="preserve">   </w:t>
            </w:r>
          </w:p>
        </w:tc>
        <w:tc>
          <w:tcPr>
            <w:tcW w:w="1418" w:type="dxa"/>
          </w:tcPr>
          <w:p w14:paraId="7ECAB98C" w14:textId="77777777" w:rsidR="003E0F3B" w:rsidRPr="001F6B58"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000000"/>
              </w:rPr>
            </w:pPr>
            <w:r w:rsidRPr="001F6B58">
              <w:rPr>
                <w:rFonts w:eastAsia="MS PMincho" w:hint="eastAsia"/>
                <w:b w:val="0"/>
                <w:color w:val="000000"/>
              </w:rPr>
              <w:t>悲しい</w:t>
            </w:r>
            <w:r w:rsidRPr="001F6B58">
              <w:rPr>
                <w:rFonts w:eastAsia="MS PMincho"/>
                <w:b w:val="0"/>
                <w:color w:val="000000"/>
              </w:rPr>
              <w:t xml:space="preserve">     </w:t>
            </w:r>
          </w:p>
        </w:tc>
        <w:tc>
          <w:tcPr>
            <w:tcW w:w="2547" w:type="dxa"/>
          </w:tcPr>
          <w:p w14:paraId="423D35AE" w14:textId="77777777" w:rsidR="003E0F3B" w:rsidRPr="001F6B58" w:rsidRDefault="003E0F3B" w:rsidP="003E0F3B">
            <w:pPr>
              <w:cnfStyle w:val="100000000000" w:firstRow="1" w:lastRow="0" w:firstColumn="0" w:lastColumn="0" w:oddVBand="0" w:evenVBand="0" w:oddHBand="0" w:evenHBand="0" w:firstRowFirstColumn="0" w:firstRowLastColumn="0" w:lastRowFirstColumn="0" w:lastRowLastColumn="0"/>
              <w:rPr>
                <w:rFonts w:eastAsia="MS PMincho"/>
                <w:b w:val="0"/>
                <w:color w:val="000000"/>
              </w:rPr>
            </w:pPr>
            <w:r w:rsidRPr="001F6B58">
              <w:rPr>
                <w:rFonts w:eastAsia="MS PMincho" w:hint="eastAsia"/>
                <w:b w:val="0"/>
                <w:color w:val="000000"/>
              </w:rPr>
              <w:t></w:t>
            </w:r>
            <w:r w:rsidRPr="001F6B58">
              <w:rPr>
                <w:rFonts w:eastAsia="MS PMincho"/>
                <w:b w:val="0"/>
                <w:color w:val="000000"/>
              </w:rPr>
              <w:t>フャンタジー</w:t>
            </w:r>
          </w:p>
        </w:tc>
      </w:tr>
      <w:tr w:rsidR="003C1C8B" w:rsidRPr="001F6B58" w14:paraId="39D78877"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7EF1DEF9" w14:textId="77777777" w:rsidR="003E0F3B" w:rsidRPr="001F6B58" w:rsidRDefault="003E0F3B" w:rsidP="003E0F3B">
            <w:pPr>
              <w:rPr>
                <w:rFonts w:eastAsia="MS PMincho"/>
                <w:b w:val="0"/>
                <w:color w:val="000000"/>
              </w:rPr>
            </w:pPr>
            <w:r w:rsidRPr="001F6B58">
              <w:rPr>
                <w:rFonts w:eastAsia="MS PMincho" w:hint="eastAsia"/>
                <w:b w:val="0"/>
                <w:color w:val="000000"/>
              </w:rPr>
              <w:t>スプクタクル</w:t>
            </w:r>
          </w:p>
        </w:tc>
        <w:tc>
          <w:tcPr>
            <w:tcW w:w="1417" w:type="dxa"/>
          </w:tcPr>
          <w:p w14:paraId="2003FEE7" w14:textId="77777777" w:rsidR="003E0F3B" w:rsidRPr="001F6B58"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000000"/>
              </w:rPr>
            </w:pPr>
            <w:r w:rsidRPr="001F6B58">
              <w:rPr>
                <w:rFonts w:eastAsia="MS PMincho" w:hint="eastAsia"/>
                <w:color w:val="000000"/>
              </w:rPr>
              <w:t>ゴージャズ</w:t>
            </w:r>
          </w:p>
        </w:tc>
        <w:tc>
          <w:tcPr>
            <w:tcW w:w="1559" w:type="dxa"/>
          </w:tcPr>
          <w:p w14:paraId="5456B4EA" w14:textId="77777777" w:rsidR="003E0F3B" w:rsidRPr="001F6B58"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000000"/>
              </w:rPr>
            </w:pPr>
            <w:r w:rsidRPr="001F6B58">
              <w:rPr>
                <w:rFonts w:eastAsia="MS PMincho" w:hint="eastAsia"/>
                <w:color w:val="000000"/>
              </w:rPr>
              <w:t>ロマンチック</w:t>
            </w:r>
          </w:p>
        </w:tc>
        <w:tc>
          <w:tcPr>
            <w:tcW w:w="1418" w:type="dxa"/>
          </w:tcPr>
          <w:p w14:paraId="1D675C69" w14:textId="77777777" w:rsidR="003E0F3B" w:rsidRPr="001F6B58"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000000"/>
              </w:rPr>
            </w:pPr>
            <w:r w:rsidRPr="001F6B58">
              <w:rPr>
                <w:rFonts w:eastAsia="MS PMincho" w:hint="eastAsia"/>
                <w:color w:val="000000"/>
              </w:rPr>
              <w:t>不思議</w:t>
            </w:r>
            <w:r w:rsidRPr="001F6B58">
              <w:rPr>
                <w:rFonts w:eastAsia="MS PMincho"/>
                <w:color w:val="000000"/>
              </w:rPr>
              <w:t xml:space="preserve">    </w:t>
            </w:r>
          </w:p>
        </w:tc>
        <w:tc>
          <w:tcPr>
            <w:tcW w:w="2547" w:type="dxa"/>
          </w:tcPr>
          <w:p w14:paraId="2150F519" w14:textId="77777777" w:rsidR="003E0F3B" w:rsidRPr="001F6B58"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000000"/>
              </w:rPr>
            </w:pPr>
            <w:r w:rsidRPr="001F6B58">
              <w:rPr>
                <w:rFonts w:eastAsia="MS PMincho" w:hint="eastAsia"/>
                <w:color w:val="000000"/>
              </w:rPr>
              <w:t xml:space="preserve">パニック　</w:t>
            </w:r>
          </w:p>
        </w:tc>
      </w:tr>
      <w:tr w:rsidR="003C1C8B" w:rsidRPr="001F6B58" w14:paraId="041C649B" w14:textId="77777777" w:rsidTr="003E0F3B">
        <w:tc>
          <w:tcPr>
            <w:cnfStyle w:val="001000000000" w:firstRow="0" w:lastRow="0" w:firstColumn="1" w:lastColumn="0" w:oddVBand="0" w:evenVBand="0" w:oddHBand="0" w:evenHBand="0" w:firstRowFirstColumn="0" w:firstRowLastColumn="0" w:lastRowFirstColumn="0" w:lastRowLastColumn="0"/>
            <w:tcW w:w="1553" w:type="dxa"/>
          </w:tcPr>
          <w:p w14:paraId="1C9B028B" w14:textId="77777777" w:rsidR="003E0F3B" w:rsidRPr="001F6B58" w:rsidRDefault="003E0F3B" w:rsidP="003E0F3B">
            <w:pPr>
              <w:rPr>
                <w:rFonts w:eastAsia="MS PMincho"/>
                <w:b w:val="0"/>
                <w:color w:val="000000"/>
              </w:rPr>
            </w:pPr>
            <w:r w:rsidRPr="001F6B58">
              <w:rPr>
                <w:rFonts w:eastAsia="MS PMincho" w:hint="eastAsia"/>
                <w:b w:val="0"/>
                <w:color w:val="000000"/>
              </w:rPr>
              <w:t>不気味</w:t>
            </w:r>
          </w:p>
        </w:tc>
        <w:tc>
          <w:tcPr>
            <w:tcW w:w="1417" w:type="dxa"/>
          </w:tcPr>
          <w:p w14:paraId="01BD42A6" w14:textId="77777777" w:rsidR="003E0F3B" w:rsidRPr="001F6B58"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 xml:space="preserve">恐怖 </w:t>
            </w:r>
            <w:r w:rsidRPr="001F6B58">
              <w:rPr>
                <w:rFonts w:eastAsia="MS PMincho"/>
                <w:color w:val="000000"/>
              </w:rPr>
              <w:t xml:space="preserve">     </w:t>
            </w:r>
          </w:p>
        </w:tc>
        <w:tc>
          <w:tcPr>
            <w:tcW w:w="1559" w:type="dxa"/>
          </w:tcPr>
          <w:p w14:paraId="54B29DF7" w14:textId="77777777" w:rsidR="003E0F3B" w:rsidRPr="001F6B58"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勇敢</w:t>
            </w:r>
          </w:p>
        </w:tc>
        <w:tc>
          <w:tcPr>
            <w:tcW w:w="1418" w:type="dxa"/>
          </w:tcPr>
          <w:p w14:paraId="6362E765" w14:textId="77777777" w:rsidR="003E0F3B" w:rsidRPr="001F6B58"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 xml:space="preserve">知的　</w:t>
            </w:r>
            <w:r w:rsidRPr="001F6B58">
              <w:rPr>
                <w:rFonts w:eastAsia="MS PMincho"/>
                <w:color w:val="000000"/>
              </w:rPr>
              <w:t xml:space="preserve">     </w:t>
            </w:r>
          </w:p>
        </w:tc>
        <w:tc>
          <w:tcPr>
            <w:tcW w:w="2547" w:type="dxa"/>
          </w:tcPr>
          <w:p w14:paraId="6453F64A" w14:textId="77777777" w:rsidR="003E0F3B" w:rsidRPr="001F6B58" w:rsidRDefault="003E0F3B" w:rsidP="003E0F3B">
            <w:pP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絶望的</w:t>
            </w:r>
          </w:p>
        </w:tc>
      </w:tr>
      <w:tr w:rsidR="003C1C8B" w:rsidRPr="001F6B58" w14:paraId="48553590" w14:textId="77777777" w:rsidTr="003E0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04C3B1D" w14:textId="77777777" w:rsidR="003E0F3B" w:rsidRPr="001F6B58" w:rsidRDefault="003E0F3B" w:rsidP="003E0F3B">
            <w:pPr>
              <w:rPr>
                <w:rFonts w:eastAsia="MS PMincho"/>
                <w:b w:val="0"/>
                <w:color w:val="000000"/>
              </w:rPr>
            </w:pPr>
            <w:r w:rsidRPr="001F6B58">
              <w:rPr>
                <w:rFonts w:eastAsia="MS PMincho" w:hint="eastAsia"/>
                <w:b w:val="0"/>
                <w:color w:val="000000"/>
              </w:rPr>
              <w:t>切ない</w:t>
            </w:r>
          </w:p>
        </w:tc>
        <w:tc>
          <w:tcPr>
            <w:tcW w:w="1417" w:type="dxa"/>
          </w:tcPr>
          <w:p w14:paraId="1784B934" w14:textId="77777777" w:rsidR="003E0F3B" w:rsidRPr="001F6B58"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000000"/>
              </w:rPr>
            </w:pPr>
            <w:r w:rsidRPr="001F6B58">
              <w:rPr>
                <w:rFonts w:eastAsia="MS PMincho" w:hint="eastAsia"/>
                <w:color w:val="000000"/>
              </w:rPr>
              <w:t xml:space="preserve">セクシー　</w:t>
            </w:r>
            <w:r w:rsidRPr="001F6B58">
              <w:rPr>
                <w:rFonts w:eastAsia="MS PMincho"/>
                <w:color w:val="000000"/>
              </w:rPr>
              <w:t xml:space="preserve">  </w:t>
            </w:r>
          </w:p>
        </w:tc>
        <w:tc>
          <w:tcPr>
            <w:tcW w:w="1559" w:type="dxa"/>
          </w:tcPr>
          <w:p w14:paraId="59C1C86C" w14:textId="77777777" w:rsidR="003E0F3B" w:rsidRPr="001F6B58"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000000"/>
              </w:rPr>
            </w:pPr>
            <w:r w:rsidRPr="001F6B58">
              <w:rPr>
                <w:rFonts w:eastAsia="MS PMincho" w:hint="eastAsia"/>
                <w:color w:val="000000"/>
              </w:rPr>
              <w:t>かわいい</w:t>
            </w:r>
            <w:r w:rsidRPr="001F6B58">
              <w:rPr>
                <w:rFonts w:eastAsia="MS PMincho"/>
                <w:color w:val="000000"/>
              </w:rPr>
              <w:t xml:space="preserve">    </w:t>
            </w:r>
          </w:p>
        </w:tc>
        <w:tc>
          <w:tcPr>
            <w:tcW w:w="1418" w:type="dxa"/>
          </w:tcPr>
          <w:p w14:paraId="7A32AA7A" w14:textId="77777777" w:rsidR="003E0F3B" w:rsidRPr="001F6B58"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000000"/>
              </w:rPr>
            </w:pPr>
            <w:r w:rsidRPr="001F6B58">
              <w:rPr>
                <w:rFonts w:eastAsia="MS PMincho" w:hint="eastAsia"/>
                <w:color w:val="000000"/>
              </w:rPr>
              <w:t>かっこいい</w:t>
            </w:r>
          </w:p>
        </w:tc>
        <w:tc>
          <w:tcPr>
            <w:tcW w:w="2547" w:type="dxa"/>
          </w:tcPr>
          <w:p w14:paraId="04C302F5" w14:textId="77777777" w:rsidR="003E0F3B" w:rsidRPr="001F6B58" w:rsidRDefault="003E0F3B" w:rsidP="003E0F3B">
            <w:pPr>
              <w:cnfStyle w:val="000000100000" w:firstRow="0" w:lastRow="0" w:firstColumn="0" w:lastColumn="0" w:oddVBand="0" w:evenVBand="0" w:oddHBand="1" w:evenHBand="0" w:firstRowFirstColumn="0" w:firstRowLastColumn="0" w:lastRowFirstColumn="0" w:lastRowLastColumn="0"/>
              <w:rPr>
                <w:rFonts w:eastAsia="MS PMincho"/>
                <w:color w:val="000000"/>
              </w:rPr>
            </w:pPr>
            <w:r w:rsidRPr="001F6B58">
              <w:rPr>
                <w:rFonts w:eastAsia="MS PMincho" w:hint="eastAsia"/>
                <w:color w:val="000000"/>
              </w:rPr>
              <w:t>コミカル</w:t>
            </w:r>
          </w:p>
        </w:tc>
      </w:tr>
    </w:tbl>
    <w:p w14:paraId="07F4B6DF" w14:textId="77777777" w:rsidR="003E0F3B" w:rsidRPr="001F6B58" w:rsidRDefault="003E0F3B" w:rsidP="003E0F3B">
      <w:pPr>
        <w:rPr>
          <w:rFonts w:eastAsia="MS PMincho"/>
          <w:color w:val="000000"/>
        </w:rPr>
      </w:pPr>
    </w:p>
    <w:p w14:paraId="52184F85"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映画の監督、新海誠のことご存知でしたか</w:t>
      </w:r>
      <w:r w:rsidRPr="001F6B58">
        <w:rPr>
          <w:rFonts w:eastAsia="MS PMincho" w:hint="eastAsia"/>
          <w:color w:val="000000"/>
        </w:rPr>
        <w:t>？</w:t>
      </w:r>
    </w:p>
    <w:p w14:paraId="09AF783D" w14:textId="77777777" w:rsidR="003E0F3B" w:rsidRPr="001F6B58" w:rsidRDefault="003E0F3B" w:rsidP="003E0F3B">
      <w:pPr>
        <w:ind w:left="360"/>
        <w:rPr>
          <w:rFonts w:eastAsia="MS PMincho"/>
          <w:color w:val="000000"/>
        </w:rPr>
      </w:pPr>
      <w:r w:rsidRPr="001F6B58">
        <w:rPr>
          <w:rFonts w:eastAsia="MS PMincho"/>
          <w:color w:val="000000"/>
        </w:rPr>
        <w:t xml:space="preserve">①はい </w:t>
      </w:r>
      <w:r w:rsidRPr="001F6B58">
        <w:rPr>
          <w:rFonts w:eastAsia="MS PMincho" w:hint="eastAsia"/>
          <w:color w:val="000000"/>
        </w:rPr>
        <w:t xml:space="preserve">      </w:t>
      </w:r>
      <w:r w:rsidRPr="001F6B58">
        <w:rPr>
          <w:rFonts w:eastAsia="MS PMincho"/>
          <w:color w:val="000000"/>
        </w:rPr>
        <w:t>②いいえ</w:t>
      </w:r>
    </w:p>
    <w:p w14:paraId="2BA46440"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新海誠の映画を見たことありましたか？</w:t>
      </w:r>
    </w:p>
    <w:p w14:paraId="5CA6A58B" w14:textId="77777777" w:rsidR="003E0F3B" w:rsidRPr="001F6B58" w:rsidRDefault="003E0F3B" w:rsidP="003E0F3B">
      <w:pPr>
        <w:ind w:left="360"/>
        <w:rPr>
          <w:rFonts w:eastAsia="MS PMincho"/>
          <w:color w:val="000000"/>
        </w:rPr>
      </w:pPr>
      <w:r w:rsidRPr="001F6B58">
        <w:rPr>
          <w:rFonts w:eastAsia="MS PMincho"/>
          <w:color w:val="000000"/>
        </w:rPr>
        <w:t xml:space="preserve">①はい </w:t>
      </w:r>
      <w:r w:rsidRPr="001F6B58">
        <w:rPr>
          <w:rFonts w:eastAsia="MS PMincho" w:hint="eastAsia"/>
          <w:color w:val="000000"/>
        </w:rPr>
        <w:t xml:space="preserve">      </w:t>
      </w:r>
      <w:r w:rsidRPr="001F6B58">
        <w:rPr>
          <w:rFonts w:eastAsia="MS PMincho"/>
          <w:color w:val="000000"/>
        </w:rPr>
        <w:t>②いいえ</w:t>
      </w:r>
    </w:p>
    <w:p w14:paraId="0029AB7A" w14:textId="77777777" w:rsidR="003E0F3B" w:rsidRPr="001F6B58" w:rsidRDefault="003E0F3B" w:rsidP="003E0F3B">
      <w:pPr>
        <w:pStyle w:val="ListParagraph"/>
        <w:numPr>
          <w:ilvl w:val="0"/>
          <w:numId w:val="27"/>
        </w:numPr>
        <w:rPr>
          <w:rFonts w:eastAsia="MS PMincho"/>
          <w:color w:val="000000"/>
        </w:rPr>
      </w:pPr>
      <w:r w:rsidRPr="001F6B58">
        <w:rPr>
          <w:rFonts w:eastAsia="MS PMincho"/>
          <w:color w:val="000000"/>
        </w:rPr>
        <w:t>『君の名は。』の創作の出発点は東日本大震災ということご存知ですか？</w:t>
      </w:r>
    </w:p>
    <w:p w14:paraId="5472F58D" w14:textId="56751222" w:rsidR="004E2BEC" w:rsidRPr="001F6B58" w:rsidRDefault="003E0F3B" w:rsidP="008E65B8">
      <w:pPr>
        <w:ind w:left="360"/>
        <w:rPr>
          <w:rFonts w:eastAsia="MS PMincho"/>
          <w:color w:val="000000"/>
        </w:rPr>
      </w:pPr>
      <w:r w:rsidRPr="001F6B58">
        <w:rPr>
          <w:rFonts w:eastAsia="MS PMincho"/>
          <w:color w:val="000000"/>
        </w:rPr>
        <w:t xml:space="preserve">①はい </w:t>
      </w:r>
      <w:r w:rsidRPr="001F6B58">
        <w:rPr>
          <w:rFonts w:eastAsia="MS PMincho" w:hint="eastAsia"/>
          <w:color w:val="000000"/>
        </w:rPr>
        <w:t xml:space="preserve">      </w:t>
      </w:r>
      <w:r w:rsidRPr="001F6B58">
        <w:rPr>
          <w:rFonts w:eastAsia="MS PMincho"/>
          <w:color w:val="000000"/>
        </w:rPr>
        <w:t>②いいえ</w:t>
      </w:r>
    </w:p>
    <w:p w14:paraId="6445845B" w14:textId="77777777" w:rsidR="008E65B8" w:rsidRPr="001F6B58" w:rsidRDefault="008E65B8" w:rsidP="008E65B8">
      <w:pPr>
        <w:ind w:left="360"/>
        <w:rPr>
          <w:rFonts w:eastAsia="MS PMincho"/>
          <w:color w:val="000000"/>
        </w:rPr>
      </w:pPr>
    </w:p>
    <w:p w14:paraId="4DA55784" w14:textId="7E35A1BA" w:rsidR="003E0F3B" w:rsidRPr="001F6B58" w:rsidRDefault="00D33D03" w:rsidP="003E0F3B">
      <w:pPr>
        <w:rPr>
          <w:rFonts w:ascii="MS Gothic" w:eastAsia="MS Gothic" w:hAnsi="MS Gothic"/>
          <w:color w:val="000000"/>
        </w:rPr>
      </w:pPr>
      <w:r w:rsidRPr="001F6B58">
        <w:rPr>
          <w:rFonts w:ascii="MS Gothic" w:eastAsia="MS Gothic" w:hAnsi="MS Gothic"/>
          <w:color w:val="000000"/>
        </w:rPr>
        <w:t>5</w:t>
      </w:r>
      <w:r w:rsidR="003E0F3B" w:rsidRPr="001F6B58">
        <w:rPr>
          <w:rFonts w:ascii="MS Gothic" w:eastAsia="MS Gothic" w:hAnsi="MS Gothic"/>
          <w:color w:val="000000"/>
        </w:rPr>
        <w:t xml:space="preserve">.1.2 </w:t>
      </w:r>
      <w:r w:rsidR="003E0F3B" w:rsidRPr="001F6B58">
        <w:rPr>
          <w:rFonts w:ascii="MS Gothic" w:eastAsia="MS Gothic" w:hAnsi="MS Gothic" w:hint="eastAsia"/>
          <w:color w:val="000000"/>
        </w:rPr>
        <w:t>調査実施の詳細</w:t>
      </w:r>
    </w:p>
    <w:p w14:paraId="5B1B2EDB" w14:textId="77777777" w:rsidR="003E0F3B" w:rsidRPr="001F6B58" w:rsidRDefault="003E0F3B" w:rsidP="003E0F3B">
      <w:pPr>
        <w:rPr>
          <w:rFonts w:ascii="MS Gothic" w:eastAsia="MS Gothic" w:hAnsi="MS Gothic"/>
          <w:b/>
          <w:color w:val="000000"/>
          <w:u w:val="single"/>
        </w:rPr>
      </w:pPr>
    </w:p>
    <w:p w14:paraId="3CE16179" w14:textId="77777777" w:rsidR="003E0F3B" w:rsidRPr="001F6B58" w:rsidRDefault="003E0F3B" w:rsidP="003E0F3B">
      <w:pPr>
        <w:rPr>
          <w:color w:val="000000"/>
        </w:rPr>
      </w:pPr>
      <w:r w:rsidRPr="001F6B58">
        <w:rPr>
          <w:rFonts w:hint="eastAsia"/>
          <w:color w:val="000000"/>
        </w:rPr>
        <w:t>（１）調査対象：</w:t>
      </w:r>
      <w:r w:rsidRPr="001F6B58">
        <w:rPr>
          <w:color w:val="000000"/>
        </w:rPr>
        <w:t>『君の名は。』</w:t>
      </w:r>
      <w:r w:rsidRPr="001F6B58">
        <w:rPr>
          <w:rFonts w:hint="eastAsia"/>
          <w:color w:val="000000"/>
        </w:rPr>
        <w:t>を見た中国人</w:t>
      </w:r>
    </w:p>
    <w:p w14:paraId="2D653799" w14:textId="77777777" w:rsidR="003E0F3B" w:rsidRPr="001F6B58" w:rsidRDefault="003E0F3B" w:rsidP="003E0F3B">
      <w:pPr>
        <w:rPr>
          <w:rFonts w:eastAsia="MS PMincho"/>
          <w:color w:val="000000"/>
        </w:rPr>
      </w:pPr>
      <w:r w:rsidRPr="001F6B58">
        <w:rPr>
          <w:rFonts w:hint="eastAsia"/>
          <w:color w:val="000000"/>
        </w:rPr>
        <w:t>（２）実施期間：</w:t>
      </w:r>
      <w:r w:rsidRPr="001F6B58">
        <w:rPr>
          <w:color w:val="000000"/>
        </w:rPr>
        <w:t>2017.12.29</w:t>
      </w:r>
      <w:r w:rsidRPr="001F6B58">
        <w:rPr>
          <w:rFonts w:eastAsia="MS PMincho"/>
          <w:color w:val="000000"/>
        </w:rPr>
        <w:t>～2018.1.10</w:t>
      </w:r>
    </w:p>
    <w:p w14:paraId="1F12BDDA" w14:textId="77777777" w:rsidR="003E0F3B" w:rsidRPr="001F6B58" w:rsidRDefault="003E0F3B" w:rsidP="003E0F3B">
      <w:pPr>
        <w:rPr>
          <w:rFonts w:eastAsia="MS PMincho"/>
          <w:color w:val="000000"/>
        </w:rPr>
      </w:pPr>
      <w:r w:rsidRPr="001F6B58">
        <w:rPr>
          <w:rFonts w:eastAsia="MS PMincho" w:hint="eastAsia"/>
          <w:color w:val="000000"/>
        </w:rPr>
        <w:t>（３）実施方法：</w:t>
      </w:r>
      <w:r w:rsidRPr="001F6B58">
        <w:rPr>
          <w:rFonts w:eastAsia="MS PMincho"/>
          <w:color w:val="000000"/>
        </w:rPr>
        <w:t>wechat</w:t>
      </w:r>
      <w:r w:rsidRPr="001F6B58">
        <w:rPr>
          <w:rFonts w:eastAsia="MS PMincho" w:hint="eastAsia"/>
          <w:color w:val="000000"/>
        </w:rPr>
        <w:t>で</w:t>
      </w:r>
      <w:r w:rsidRPr="001F6B58">
        <w:rPr>
          <w:rFonts w:eastAsia="MS PMincho"/>
          <w:color w:val="000000"/>
        </w:rPr>
        <w:t>個人</w:t>
      </w:r>
      <w:r w:rsidRPr="001F6B58">
        <w:rPr>
          <w:rFonts w:eastAsia="MS PMincho" w:hint="eastAsia"/>
          <w:color w:val="000000"/>
        </w:rPr>
        <w:t>まで</w:t>
      </w:r>
      <w:r w:rsidRPr="001F6B58">
        <w:rPr>
          <w:rFonts w:eastAsia="MS PMincho"/>
          <w:color w:val="000000"/>
        </w:rPr>
        <w:t>直接送付</w:t>
      </w:r>
    </w:p>
    <w:p w14:paraId="2D0A22CC" w14:textId="77777777" w:rsidR="003E0F3B" w:rsidRPr="001F6B58" w:rsidRDefault="003E0F3B" w:rsidP="003E0F3B">
      <w:pPr>
        <w:rPr>
          <w:rFonts w:eastAsia="MS PMincho"/>
          <w:color w:val="000000"/>
        </w:rPr>
      </w:pPr>
      <w:r w:rsidRPr="001F6B58">
        <w:rPr>
          <w:rFonts w:eastAsia="MS PMincho" w:hint="eastAsia"/>
          <w:color w:val="000000"/>
        </w:rPr>
        <w:t>（４）サンプルの基本構成：</w:t>
      </w:r>
    </w:p>
    <w:p w14:paraId="78E5B456" w14:textId="2A33BB36" w:rsidR="003E0F3B" w:rsidRPr="001F6B58" w:rsidRDefault="003E0F3B" w:rsidP="003E0F3B">
      <w:pPr>
        <w:rPr>
          <w:rFonts w:eastAsia="MS PMincho"/>
          <w:color w:val="000000"/>
        </w:rPr>
      </w:pPr>
      <w:r w:rsidRPr="001F6B58">
        <w:rPr>
          <w:rFonts w:eastAsia="MS PMincho"/>
          <w:color w:val="000000"/>
        </w:rPr>
        <w:t xml:space="preserve">   </w:t>
      </w:r>
      <w:r w:rsidRPr="001F6B58">
        <w:rPr>
          <w:rFonts w:eastAsia="MS PMincho" w:hint="eastAsia"/>
          <w:color w:val="000000"/>
        </w:rPr>
        <w:t>回収数：　 一般サンプル</w:t>
      </w:r>
      <w:r w:rsidR="008E65B8" w:rsidRPr="001F6B58">
        <w:rPr>
          <w:rFonts w:eastAsia="MS PMincho" w:hint="eastAsia"/>
          <w:color w:val="000000"/>
        </w:rPr>
        <w:t>110</w:t>
      </w:r>
      <w:r w:rsidRPr="001F6B58">
        <w:rPr>
          <w:rFonts w:eastAsia="MS PMincho" w:hint="eastAsia"/>
          <w:color w:val="000000"/>
        </w:rPr>
        <w:t>部</w:t>
      </w:r>
    </w:p>
    <w:p w14:paraId="1F444B58" w14:textId="66025994" w:rsidR="003E0F3B" w:rsidRPr="001F6B58" w:rsidRDefault="003E0F3B" w:rsidP="003E0F3B">
      <w:pPr>
        <w:rPr>
          <w:rFonts w:eastAsia="MS PMincho"/>
          <w:color w:val="000000"/>
        </w:rPr>
      </w:pPr>
      <w:r w:rsidRPr="001F6B58">
        <w:rPr>
          <w:rFonts w:eastAsia="MS PMincho" w:hint="eastAsia"/>
          <w:color w:val="000000"/>
        </w:rPr>
        <w:t xml:space="preserve">  </w:t>
      </w:r>
      <w:r w:rsidRPr="001F6B58">
        <w:rPr>
          <w:rFonts w:eastAsia="MS PMincho"/>
          <w:color w:val="000000"/>
        </w:rPr>
        <w:t xml:space="preserve"> </w:t>
      </w:r>
      <w:r w:rsidRPr="001F6B58">
        <w:rPr>
          <w:rFonts w:eastAsia="MS PMincho" w:hint="eastAsia"/>
          <w:color w:val="000000"/>
        </w:rPr>
        <w:t>性別：　   男性４5.5%</w:t>
      </w:r>
      <w:r w:rsidR="008E65B8" w:rsidRPr="001F6B58">
        <w:rPr>
          <w:rFonts w:eastAsia="MS PMincho" w:hint="eastAsia"/>
          <w:color w:val="000000"/>
        </w:rPr>
        <w:t>・</w:t>
      </w:r>
      <w:r w:rsidRPr="001F6B58">
        <w:rPr>
          <w:rFonts w:eastAsia="MS PMincho" w:hint="eastAsia"/>
          <w:color w:val="000000"/>
        </w:rPr>
        <w:t>女性54.4%</w:t>
      </w:r>
    </w:p>
    <w:p w14:paraId="1A0B2B70" w14:textId="1661D696" w:rsidR="003E0F3B" w:rsidRPr="001F6B58" w:rsidRDefault="003E0F3B" w:rsidP="003E0F3B">
      <w:pPr>
        <w:rPr>
          <w:rFonts w:eastAsia="MS PMincho"/>
          <w:color w:val="000000"/>
        </w:rPr>
      </w:pPr>
      <w:r w:rsidRPr="001F6B58">
        <w:rPr>
          <w:rFonts w:eastAsia="MS PMincho" w:hint="eastAsia"/>
          <w:color w:val="000000"/>
        </w:rPr>
        <w:t xml:space="preserve">  </w:t>
      </w:r>
      <w:r w:rsidRPr="001F6B58">
        <w:rPr>
          <w:rFonts w:eastAsia="MS PMincho"/>
          <w:color w:val="000000"/>
        </w:rPr>
        <w:t xml:space="preserve"> </w:t>
      </w:r>
      <w:r w:rsidRPr="001F6B58">
        <w:rPr>
          <w:rFonts w:eastAsia="MS PMincho" w:hint="eastAsia"/>
          <w:color w:val="000000"/>
        </w:rPr>
        <w:t>年齢：    10歳</w:t>
      </w:r>
      <w:r w:rsidRPr="001F6B58">
        <w:rPr>
          <w:rFonts w:eastAsia="MS PMincho"/>
          <w:color w:val="000000"/>
        </w:rPr>
        <w:t>～</w:t>
      </w:r>
      <w:r w:rsidRPr="001F6B58">
        <w:rPr>
          <w:rFonts w:eastAsia="MS PMincho" w:hint="eastAsia"/>
          <w:color w:val="000000"/>
        </w:rPr>
        <w:t>49歳（</w:t>
      </w:r>
      <w:r w:rsidR="008E65B8" w:rsidRPr="001F6B58">
        <w:rPr>
          <w:rFonts w:eastAsia="MS PMincho" w:hint="eastAsia"/>
          <w:color w:val="000000"/>
        </w:rPr>
        <w:t>10</w:t>
      </w:r>
      <w:r w:rsidRPr="001F6B58">
        <w:rPr>
          <w:rFonts w:eastAsia="MS PMincho" w:hint="eastAsia"/>
          <w:color w:val="000000"/>
        </w:rPr>
        <w:t>代</w:t>
      </w:r>
      <w:r w:rsidR="008E65B8" w:rsidRPr="001F6B58">
        <w:rPr>
          <w:rFonts w:eastAsia="MS PMincho"/>
          <w:color w:val="000000"/>
        </w:rPr>
        <w:t>12</w:t>
      </w:r>
      <w:r w:rsidRPr="001F6B58">
        <w:rPr>
          <w:rFonts w:eastAsia="MS PMincho"/>
          <w:color w:val="000000"/>
        </w:rPr>
        <w:t>%</w:t>
      </w:r>
      <w:r w:rsidR="008E65B8" w:rsidRPr="001F6B58">
        <w:rPr>
          <w:rFonts w:eastAsia="MS PMincho"/>
          <w:color w:val="000000"/>
        </w:rPr>
        <w:t xml:space="preserve"> </w:t>
      </w:r>
      <w:r w:rsidR="008E65B8" w:rsidRPr="001F6B58">
        <w:rPr>
          <w:rFonts w:eastAsia="MS PMincho" w:hint="eastAsia"/>
          <w:color w:val="000000"/>
        </w:rPr>
        <w:t>・</w:t>
      </w:r>
      <w:r w:rsidR="008E65B8" w:rsidRPr="001F6B58">
        <w:rPr>
          <w:rFonts w:eastAsia="MS PMincho"/>
          <w:color w:val="000000"/>
        </w:rPr>
        <w:t xml:space="preserve"> </w:t>
      </w:r>
      <w:r w:rsidRPr="001F6B58">
        <w:rPr>
          <w:rFonts w:eastAsia="MS PMincho"/>
          <w:color w:val="000000"/>
        </w:rPr>
        <w:t>20</w:t>
      </w:r>
      <w:r w:rsidRPr="001F6B58">
        <w:rPr>
          <w:rFonts w:eastAsia="MS PMincho" w:hint="eastAsia"/>
          <w:color w:val="000000"/>
        </w:rPr>
        <w:t>代</w:t>
      </w:r>
      <w:r w:rsidR="008E65B8" w:rsidRPr="001F6B58">
        <w:rPr>
          <w:rFonts w:eastAsia="MS PMincho"/>
          <w:color w:val="000000"/>
        </w:rPr>
        <w:t>82</w:t>
      </w:r>
      <w:r w:rsidRPr="001F6B58">
        <w:rPr>
          <w:rFonts w:eastAsia="MS PMincho"/>
          <w:color w:val="000000"/>
        </w:rPr>
        <w:t>%</w:t>
      </w:r>
      <w:r w:rsidR="008E65B8" w:rsidRPr="001F6B58">
        <w:rPr>
          <w:rFonts w:eastAsia="MS PMincho"/>
          <w:color w:val="000000"/>
        </w:rPr>
        <w:t xml:space="preserve"> </w:t>
      </w:r>
      <w:r w:rsidR="008E65B8" w:rsidRPr="001F6B58">
        <w:rPr>
          <w:rFonts w:eastAsia="MS PMincho" w:hint="eastAsia"/>
          <w:color w:val="000000"/>
        </w:rPr>
        <w:t>・</w:t>
      </w:r>
      <w:r w:rsidR="008E65B8" w:rsidRPr="001F6B58">
        <w:rPr>
          <w:rFonts w:eastAsia="MS PMincho"/>
          <w:color w:val="000000"/>
        </w:rPr>
        <w:t xml:space="preserve"> </w:t>
      </w:r>
      <w:r w:rsidRPr="001F6B58">
        <w:rPr>
          <w:rFonts w:eastAsia="MS PMincho"/>
          <w:color w:val="000000"/>
        </w:rPr>
        <w:t>30</w:t>
      </w:r>
      <w:r w:rsidRPr="001F6B58">
        <w:rPr>
          <w:rFonts w:eastAsia="MS PMincho" w:hint="eastAsia"/>
          <w:color w:val="000000"/>
        </w:rPr>
        <w:t>代</w:t>
      </w:r>
      <w:r w:rsidR="008E65B8" w:rsidRPr="001F6B58">
        <w:rPr>
          <w:rFonts w:eastAsia="MS PMincho"/>
          <w:color w:val="000000"/>
        </w:rPr>
        <w:t>5</w:t>
      </w:r>
      <w:r w:rsidRPr="001F6B58">
        <w:rPr>
          <w:rFonts w:eastAsia="MS PMincho"/>
          <w:color w:val="000000"/>
        </w:rPr>
        <w:t>%</w:t>
      </w:r>
      <w:r w:rsidRPr="001F6B58">
        <w:rPr>
          <w:rFonts w:eastAsia="MS PMincho" w:hint="eastAsia"/>
          <w:color w:val="000000"/>
        </w:rPr>
        <w:t>）</w:t>
      </w:r>
    </w:p>
    <w:p w14:paraId="53099028" w14:textId="64E508EB" w:rsidR="003E0F3B" w:rsidRPr="001F6B58" w:rsidRDefault="003E0F3B" w:rsidP="008E65B8">
      <w:pPr>
        <w:rPr>
          <w:rFonts w:eastAsia="MS PMincho"/>
          <w:color w:val="000000"/>
        </w:rPr>
      </w:pPr>
      <w:r w:rsidRPr="001F6B58">
        <w:rPr>
          <w:rFonts w:eastAsia="MS PMincho" w:hint="eastAsia"/>
          <w:color w:val="000000"/>
        </w:rPr>
        <w:t xml:space="preserve">  </w:t>
      </w:r>
      <w:r w:rsidRPr="001F6B58">
        <w:rPr>
          <w:rFonts w:eastAsia="MS PMincho"/>
          <w:color w:val="000000"/>
        </w:rPr>
        <w:t xml:space="preserve"> </w:t>
      </w:r>
      <w:r w:rsidRPr="001F6B58">
        <w:rPr>
          <w:rFonts w:eastAsia="MS PMincho" w:hint="eastAsia"/>
          <w:color w:val="000000"/>
        </w:rPr>
        <w:t>地域：　   日本</w:t>
      </w:r>
      <w:r w:rsidRPr="001F6B58">
        <w:rPr>
          <w:rFonts w:eastAsia="MS PMincho"/>
          <w:color w:val="000000"/>
        </w:rPr>
        <w:t>２１</w:t>
      </w:r>
      <w:r w:rsidRPr="001F6B58">
        <w:rPr>
          <w:rFonts w:eastAsia="MS PMincho" w:hint="eastAsia"/>
          <w:color w:val="000000"/>
        </w:rPr>
        <w:t>部，中国</w:t>
      </w:r>
      <w:r w:rsidR="008E65B8" w:rsidRPr="001F6B58">
        <w:rPr>
          <w:rFonts w:eastAsia="MS PMincho"/>
          <w:color w:val="000000"/>
        </w:rPr>
        <w:t>82</w:t>
      </w:r>
      <w:r w:rsidR="008E65B8" w:rsidRPr="001F6B58">
        <w:rPr>
          <w:rFonts w:eastAsia="MS PMincho" w:hint="eastAsia"/>
          <w:color w:val="000000"/>
        </w:rPr>
        <w:t>その他</w:t>
      </w:r>
      <w:r w:rsidR="008E65B8" w:rsidRPr="001F6B58">
        <w:rPr>
          <w:rFonts w:eastAsia="MS PMincho"/>
          <w:color w:val="000000"/>
        </w:rPr>
        <w:t>7</w:t>
      </w:r>
      <w:r w:rsidR="008E65B8" w:rsidRPr="001F6B58">
        <w:rPr>
          <w:rFonts w:eastAsia="MS PMincho" w:hint="eastAsia"/>
          <w:color w:val="000000"/>
        </w:rPr>
        <w:t>部</w:t>
      </w:r>
      <w:r w:rsidRPr="001F6B58">
        <w:rPr>
          <w:rFonts w:eastAsia="MS PMincho" w:hint="eastAsia"/>
          <w:color w:val="000000"/>
        </w:rPr>
        <w:t xml:space="preserve"> </w:t>
      </w:r>
    </w:p>
    <w:p w14:paraId="30EC400D" w14:textId="77777777" w:rsidR="003E0F3B" w:rsidRPr="001F6B58" w:rsidRDefault="003E0F3B" w:rsidP="003E0F3B">
      <w:pPr>
        <w:rPr>
          <w:rFonts w:eastAsia="MS PMincho"/>
          <w:color w:val="000000"/>
        </w:rPr>
      </w:pPr>
      <w:r w:rsidRPr="001F6B58">
        <w:rPr>
          <w:rFonts w:eastAsia="MS PMincho"/>
          <w:color w:val="000000"/>
        </w:rPr>
        <w:t xml:space="preserve">   </w:t>
      </w:r>
      <w:r w:rsidRPr="001F6B58">
        <w:rPr>
          <w:rFonts w:eastAsia="MS PMincho" w:hint="eastAsia"/>
          <w:color w:val="000000"/>
        </w:rPr>
        <w:t xml:space="preserve">語学力：　　</w:t>
      </w:r>
      <w:r w:rsidRPr="001F6B58">
        <w:rPr>
          <w:rFonts w:eastAsia="MS PMincho"/>
          <w:color w:val="000000"/>
        </w:rPr>
        <w:t>日本語ができない                            53</w:t>
      </w:r>
      <w:r w:rsidRPr="001F6B58">
        <w:rPr>
          <w:rFonts w:eastAsia="MS PMincho" w:hint="eastAsia"/>
          <w:color w:val="000000"/>
        </w:rPr>
        <w:t>名</w:t>
      </w:r>
    </w:p>
    <w:p w14:paraId="7261ED50" w14:textId="77777777" w:rsidR="003E0F3B" w:rsidRPr="001F6B58" w:rsidRDefault="003E0F3B" w:rsidP="003E0F3B">
      <w:pPr>
        <w:rPr>
          <w:rFonts w:eastAsia="MS PMincho"/>
          <w:color w:val="000000"/>
        </w:rPr>
      </w:pPr>
      <w:r w:rsidRPr="001F6B58">
        <w:rPr>
          <w:rFonts w:eastAsia="MS PMincho" w:hint="eastAsia"/>
          <w:color w:val="000000"/>
        </w:rPr>
        <w:t xml:space="preserve">             </w:t>
      </w:r>
      <w:r w:rsidRPr="001F6B58">
        <w:rPr>
          <w:rFonts w:eastAsia="MS PMincho"/>
          <w:color w:val="000000"/>
        </w:rPr>
        <w:t>挨拶程度の日本語がわかる                    14</w:t>
      </w:r>
      <w:r w:rsidRPr="001F6B58">
        <w:rPr>
          <w:rFonts w:eastAsia="MS PMincho" w:hint="eastAsia"/>
          <w:color w:val="000000"/>
        </w:rPr>
        <w:t>名</w:t>
      </w:r>
    </w:p>
    <w:p w14:paraId="31DA17EA" w14:textId="77777777" w:rsidR="003E0F3B" w:rsidRPr="001F6B58" w:rsidRDefault="003E0F3B" w:rsidP="003E0F3B">
      <w:pPr>
        <w:rPr>
          <w:rFonts w:eastAsia="MS PMincho"/>
          <w:color w:val="000000"/>
        </w:rPr>
      </w:pPr>
      <w:r w:rsidRPr="001F6B58">
        <w:rPr>
          <w:rFonts w:eastAsia="MS PMincho" w:hint="eastAsia"/>
          <w:color w:val="000000"/>
        </w:rPr>
        <w:t xml:space="preserve">             </w:t>
      </w:r>
      <w:r w:rsidRPr="001F6B58">
        <w:rPr>
          <w:rFonts w:eastAsia="MS PMincho"/>
          <w:color w:val="000000"/>
        </w:rPr>
        <w:t>日本語で映画を鑑賞したり、会話することは難しい  26</w:t>
      </w:r>
      <w:r w:rsidRPr="001F6B58">
        <w:rPr>
          <w:rFonts w:eastAsia="MS PMincho" w:hint="eastAsia"/>
          <w:color w:val="000000"/>
        </w:rPr>
        <w:t>名</w:t>
      </w:r>
    </w:p>
    <w:p w14:paraId="16D43D9C" w14:textId="77777777" w:rsidR="003E0F3B" w:rsidRPr="001F6B58" w:rsidRDefault="003E0F3B" w:rsidP="003E0F3B">
      <w:pPr>
        <w:rPr>
          <w:rFonts w:eastAsia="MS PMincho"/>
          <w:color w:val="000000"/>
        </w:rPr>
      </w:pPr>
      <w:r w:rsidRPr="001F6B58">
        <w:rPr>
          <w:rFonts w:eastAsia="MS PMincho" w:hint="eastAsia"/>
          <w:color w:val="000000"/>
        </w:rPr>
        <w:t xml:space="preserve">　            </w:t>
      </w:r>
      <w:r w:rsidRPr="001F6B58">
        <w:rPr>
          <w:rFonts w:eastAsia="MS PMincho"/>
          <w:color w:val="000000"/>
        </w:rPr>
        <w:t>会話ができる十分な日本語能力がある           17</w:t>
      </w:r>
      <w:r w:rsidRPr="001F6B58">
        <w:rPr>
          <w:rFonts w:eastAsia="MS PMincho" w:hint="eastAsia"/>
          <w:color w:val="000000"/>
        </w:rPr>
        <w:t>名</w:t>
      </w:r>
    </w:p>
    <w:p w14:paraId="674C35BA" w14:textId="77777777" w:rsidR="003E0F3B" w:rsidRPr="001F6B58" w:rsidRDefault="003E0F3B" w:rsidP="003E0F3B">
      <w:pPr>
        <w:rPr>
          <w:rFonts w:eastAsia="MS PMincho"/>
          <w:color w:val="000000"/>
          <w:lang w:eastAsia="zh-CN"/>
        </w:rPr>
      </w:pPr>
      <w:r w:rsidRPr="001F6B58">
        <w:rPr>
          <w:rFonts w:eastAsia="MS PMincho"/>
          <w:color w:val="000000"/>
        </w:rPr>
        <w:t xml:space="preserve">   </w:t>
      </w:r>
      <w:r w:rsidRPr="001F6B58">
        <w:rPr>
          <w:rFonts w:eastAsia="MS PMincho" w:hint="eastAsia"/>
          <w:color w:val="000000"/>
          <w:lang w:eastAsia="zh-CN"/>
        </w:rPr>
        <w:t xml:space="preserve">恋愛状況：　独身　　 </w:t>
      </w:r>
      <w:r w:rsidRPr="001F6B58">
        <w:rPr>
          <w:rFonts w:eastAsia="MS PMincho"/>
          <w:color w:val="000000"/>
          <w:lang w:eastAsia="zh-CN"/>
        </w:rPr>
        <w:t>56</w:t>
      </w:r>
      <w:r w:rsidRPr="001F6B58">
        <w:rPr>
          <w:rFonts w:eastAsia="MS PMincho" w:hint="eastAsia"/>
          <w:color w:val="000000"/>
          <w:lang w:eastAsia="zh-CN"/>
        </w:rPr>
        <w:t>名</w:t>
      </w:r>
    </w:p>
    <w:p w14:paraId="71B61947" w14:textId="77777777" w:rsidR="003E0F3B" w:rsidRPr="001F6B58" w:rsidRDefault="003E0F3B" w:rsidP="003E0F3B">
      <w:pPr>
        <w:rPr>
          <w:rFonts w:eastAsia="MS PMincho"/>
          <w:color w:val="000000"/>
        </w:rPr>
      </w:pPr>
      <w:r w:rsidRPr="001F6B58">
        <w:rPr>
          <w:rFonts w:eastAsia="MS PMincho" w:hint="eastAsia"/>
          <w:color w:val="000000"/>
          <w:lang w:eastAsia="zh-CN"/>
        </w:rPr>
        <w:t xml:space="preserve">　            </w:t>
      </w:r>
      <w:r w:rsidRPr="001F6B58">
        <w:rPr>
          <w:rFonts w:eastAsia="MS PMincho" w:hint="eastAsia"/>
          <w:color w:val="000000"/>
        </w:rPr>
        <w:t xml:space="preserve">恋愛中　</w:t>
      </w:r>
      <w:r w:rsidRPr="001F6B58">
        <w:rPr>
          <w:rFonts w:eastAsia="MS PMincho"/>
          <w:color w:val="000000"/>
        </w:rPr>
        <w:t>37</w:t>
      </w:r>
      <w:r w:rsidRPr="001F6B58">
        <w:rPr>
          <w:rFonts w:eastAsia="MS PMincho" w:hint="eastAsia"/>
          <w:color w:val="000000"/>
        </w:rPr>
        <w:t>名</w:t>
      </w:r>
    </w:p>
    <w:p w14:paraId="71F4AA88" w14:textId="77777777" w:rsidR="003E0F3B" w:rsidRPr="001F6B58" w:rsidRDefault="003E0F3B" w:rsidP="003E0F3B">
      <w:pPr>
        <w:rPr>
          <w:rFonts w:eastAsia="MS PMincho"/>
          <w:color w:val="000000"/>
        </w:rPr>
      </w:pPr>
      <w:r w:rsidRPr="001F6B58">
        <w:rPr>
          <w:rFonts w:eastAsia="MS PMincho" w:hint="eastAsia"/>
          <w:color w:val="000000"/>
        </w:rPr>
        <w:t xml:space="preserve">             結婚した</w:t>
      </w:r>
      <w:r w:rsidRPr="001F6B58">
        <w:rPr>
          <w:rFonts w:eastAsia="MS PMincho"/>
          <w:color w:val="000000"/>
        </w:rPr>
        <w:t xml:space="preserve"> 17</w:t>
      </w:r>
      <w:r w:rsidRPr="001F6B58">
        <w:rPr>
          <w:rFonts w:eastAsia="MS PMincho" w:hint="eastAsia"/>
          <w:color w:val="000000"/>
        </w:rPr>
        <w:t>名</w:t>
      </w:r>
    </w:p>
    <w:p w14:paraId="523F196B" w14:textId="77777777" w:rsidR="003E0F3B" w:rsidRPr="001F6B58" w:rsidRDefault="003E0F3B" w:rsidP="003E0F3B">
      <w:pPr>
        <w:rPr>
          <w:rFonts w:eastAsia="MS PMincho"/>
          <w:color w:val="000000"/>
        </w:rPr>
      </w:pPr>
      <w:r w:rsidRPr="001F6B58">
        <w:rPr>
          <w:rFonts w:eastAsia="MS PMincho" w:hint="eastAsia"/>
          <w:color w:val="000000"/>
        </w:rPr>
        <w:t xml:space="preserve">   映画を見る方法：　海賊版を見る人　</w:t>
      </w:r>
      <w:r w:rsidRPr="001F6B58">
        <w:rPr>
          <w:rFonts w:eastAsia="MS PMincho"/>
          <w:color w:val="000000"/>
        </w:rPr>
        <w:t>55</w:t>
      </w:r>
      <w:r w:rsidRPr="001F6B58">
        <w:rPr>
          <w:rFonts w:eastAsia="MS PMincho" w:hint="eastAsia"/>
          <w:color w:val="000000"/>
        </w:rPr>
        <w:t>名</w:t>
      </w:r>
    </w:p>
    <w:p w14:paraId="59BEFB01" w14:textId="77777777" w:rsidR="003E0F3B" w:rsidRPr="001F6B58" w:rsidRDefault="003E0F3B" w:rsidP="003E0F3B">
      <w:pPr>
        <w:rPr>
          <w:rFonts w:eastAsia="MS PMincho"/>
          <w:color w:val="000000"/>
        </w:rPr>
      </w:pPr>
      <w:r w:rsidRPr="001F6B58">
        <w:rPr>
          <w:rFonts w:eastAsia="MS PMincho" w:hint="eastAsia"/>
          <w:color w:val="000000"/>
        </w:rPr>
        <w:t xml:space="preserve">                  映画館で見る人　</w:t>
      </w:r>
      <w:r w:rsidRPr="001F6B58">
        <w:rPr>
          <w:rFonts w:eastAsia="MS PMincho"/>
          <w:color w:val="000000"/>
        </w:rPr>
        <w:t>66</w:t>
      </w:r>
      <w:r w:rsidRPr="001F6B58">
        <w:rPr>
          <w:rFonts w:eastAsia="MS PMincho" w:hint="eastAsia"/>
          <w:color w:val="000000"/>
        </w:rPr>
        <w:t>名</w:t>
      </w:r>
    </w:p>
    <w:p w14:paraId="0EB04D1A" w14:textId="77777777" w:rsidR="003E0F3B" w:rsidRPr="001F6B58" w:rsidRDefault="003E0F3B" w:rsidP="003E0F3B">
      <w:pPr>
        <w:rPr>
          <w:rFonts w:eastAsia="MS PMincho"/>
          <w:color w:val="000000"/>
        </w:rPr>
      </w:pPr>
      <w:r w:rsidRPr="001F6B58">
        <w:rPr>
          <w:rFonts w:eastAsia="MS PMincho"/>
          <w:color w:val="000000"/>
        </w:rPr>
        <w:t xml:space="preserve">                   </w:t>
      </w:r>
    </w:p>
    <w:p w14:paraId="1C8A9BF7" w14:textId="77777777" w:rsidR="003E0F3B" w:rsidRPr="001F6B58" w:rsidRDefault="003E0F3B" w:rsidP="003E0F3B">
      <w:pPr>
        <w:rPr>
          <w:rFonts w:eastAsia="MS PMincho"/>
          <w:color w:val="000000"/>
        </w:rPr>
      </w:pPr>
    </w:p>
    <w:p w14:paraId="79DC1FD0" w14:textId="687417D1" w:rsidR="003E0F3B" w:rsidRPr="001F6B58" w:rsidRDefault="00E62A2C" w:rsidP="00E62A2C">
      <w:pPr>
        <w:rPr>
          <w:rFonts w:ascii="MS Gothic" w:eastAsia="MS Gothic" w:hAnsi="MS Gothic"/>
          <w:color w:val="000000"/>
        </w:rPr>
      </w:pPr>
      <w:r w:rsidRPr="001F6B58">
        <w:rPr>
          <w:rFonts w:ascii="MS Gothic" w:eastAsia="MS Gothic" w:hAnsi="MS Gothic"/>
          <w:color w:val="000000"/>
        </w:rPr>
        <w:t xml:space="preserve">5.1.3 </w:t>
      </w:r>
      <w:r w:rsidR="00BB3759" w:rsidRPr="001F6B58">
        <w:rPr>
          <w:rFonts w:ascii="MS Gothic" w:eastAsia="MS Gothic" w:hAnsi="MS Gothic" w:hint="eastAsia"/>
          <w:color w:val="000000"/>
        </w:rPr>
        <w:t>観客が映画を見る前に触った媒介物</w:t>
      </w:r>
    </w:p>
    <w:p w14:paraId="0CBD61F5" w14:textId="77777777" w:rsidR="003E0F3B" w:rsidRPr="001F6B58" w:rsidRDefault="003E0F3B" w:rsidP="003E0F3B">
      <w:pPr>
        <w:rPr>
          <w:color w:val="000000"/>
        </w:rPr>
      </w:pPr>
    </w:p>
    <w:p w14:paraId="58639CFD" w14:textId="251A63E5" w:rsidR="003E0F3B" w:rsidRPr="001F6B58" w:rsidRDefault="003E0F3B" w:rsidP="003E0F3B">
      <w:pPr>
        <w:rPr>
          <w:color w:val="000000"/>
        </w:rPr>
      </w:pPr>
      <w:r w:rsidRPr="001F6B58">
        <w:rPr>
          <w:color w:val="000000"/>
        </w:rPr>
        <w:t xml:space="preserve">  </w:t>
      </w:r>
      <w:r w:rsidRPr="001F6B58">
        <w:rPr>
          <w:color w:val="000000"/>
        </w:rPr>
        <w:t>アンケート調査の結果から、</w:t>
      </w:r>
      <w:r w:rsidRPr="001F6B58">
        <w:rPr>
          <w:rFonts w:hint="eastAsia"/>
          <w:color w:val="000000"/>
        </w:rPr>
        <w:t>映画を見る前に、</w:t>
      </w:r>
      <w:r w:rsidRPr="001F6B58">
        <w:rPr>
          <w:color w:val="000000"/>
        </w:rPr>
        <w:t>37%</w:t>
      </w:r>
      <w:r w:rsidRPr="001F6B58">
        <w:rPr>
          <w:rFonts w:hint="eastAsia"/>
          <w:color w:val="000000"/>
        </w:rPr>
        <w:t>の人が</w:t>
      </w:r>
      <w:r w:rsidRPr="001F6B58">
        <w:rPr>
          <w:rFonts w:eastAsia="MS PMincho" w:hint="eastAsia"/>
          <w:color w:val="000000"/>
        </w:rPr>
        <w:t>インターネット</w:t>
      </w:r>
      <w:r w:rsidR="00834248" w:rsidRPr="001F6B58">
        <w:rPr>
          <w:rFonts w:eastAsia="MS PMincho"/>
          <w:color w:val="000000"/>
        </w:rPr>
        <w:t>の</w:t>
      </w:r>
      <w:r w:rsidR="00834248" w:rsidRPr="001F6B58">
        <w:rPr>
          <w:rFonts w:eastAsia="MS PMincho" w:hint="eastAsia"/>
          <w:color w:val="000000"/>
        </w:rPr>
        <w:t>リ</w:t>
      </w:r>
      <w:r w:rsidRPr="001F6B58">
        <w:rPr>
          <w:rFonts w:eastAsia="MS PMincho"/>
          <w:color w:val="000000"/>
        </w:rPr>
        <w:t>コメンデーション</w:t>
      </w:r>
      <w:r w:rsidRPr="001F6B58">
        <w:rPr>
          <w:rFonts w:eastAsia="MS PMincho" w:hint="eastAsia"/>
          <w:color w:val="000000"/>
        </w:rPr>
        <w:t>、</w:t>
      </w:r>
      <w:r w:rsidRPr="001F6B58">
        <w:rPr>
          <w:rFonts w:eastAsia="MS PMincho"/>
          <w:color w:val="000000"/>
        </w:rPr>
        <w:t>31%</w:t>
      </w:r>
      <w:r w:rsidRPr="001F6B58">
        <w:rPr>
          <w:rFonts w:eastAsia="MS PMincho" w:hint="eastAsia"/>
          <w:color w:val="000000"/>
        </w:rPr>
        <w:t>の人が</w:t>
      </w:r>
      <w:r w:rsidRPr="001F6B58">
        <w:rPr>
          <w:rFonts w:eastAsia="MS PMincho"/>
          <w:color w:val="000000"/>
        </w:rPr>
        <w:t>映画発行会社の宣伝</w:t>
      </w:r>
      <w:r w:rsidRPr="001F6B58">
        <w:rPr>
          <w:rFonts w:eastAsia="MS PMincho" w:hint="eastAsia"/>
          <w:color w:val="000000"/>
        </w:rPr>
        <w:t>、</w:t>
      </w:r>
      <w:r w:rsidRPr="001F6B58">
        <w:rPr>
          <w:rFonts w:eastAsia="MS PMincho"/>
          <w:color w:val="000000"/>
        </w:rPr>
        <w:t>11%</w:t>
      </w:r>
      <w:r w:rsidRPr="001F6B58">
        <w:rPr>
          <w:rFonts w:eastAsia="MS PMincho" w:hint="eastAsia"/>
          <w:color w:val="000000"/>
        </w:rPr>
        <w:t>の人が</w:t>
      </w:r>
      <w:r w:rsidRPr="001F6B58">
        <w:rPr>
          <w:rFonts w:eastAsia="MS PMincho"/>
          <w:color w:val="000000"/>
        </w:rPr>
        <w:t>（監督など）のインタビューを</w:t>
      </w:r>
      <w:r w:rsidRPr="001F6B58">
        <w:rPr>
          <w:rFonts w:eastAsia="MS PMincho" w:hint="eastAsia"/>
          <w:color w:val="000000"/>
        </w:rPr>
        <w:t>見</w:t>
      </w:r>
      <w:r w:rsidRPr="001F6B58">
        <w:rPr>
          <w:rFonts w:eastAsia="MS PMincho"/>
          <w:color w:val="000000"/>
        </w:rPr>
        <w:t>ていることがわかる。一方で</w:t>
      </w:r>
      <w:r w:rsidRPr="001F6B58">
        <w:rPr>
          <w:rFonts w:eastAsia="MS PMincho" w:hint="eastAsia"/>
          <w:color w:val="000000"/>
        </w:rPr>
        <w:t>、</w:t>
      </w:r>
      <w:r w:rsidRPr="001F6B58">
        <w:rPr>
          <w:rFonts w:eastAsia="MS PMincho"/>
          <w:color w:val="000000"/>
        </w:rPr>
        <w:t>15%</w:t>
      </w:r>
      <w:r w:rsidRPr="001F6B58">
        <w:rPr>
          <w:rFonts w:eastAsia="MS PMincho" w:hint="eastAsia"/>
          <w:color w:val="000000"/>
        </w:rPr>
        <w:t>の人が映画に関する宣伝を</w:t>
      </w:r>
      <w:r w:rsidRPr="001F6B58">
        <w:rPr>
          <w:rFonts w:eastAsia="MS PMincho"/>
          <w:color w:val="000000"/>
        </w:rPr>
        <w:t>見たこと</w:t>
      </w:r>
      <w:r w:rsidRPr="001F6B58">
        <w:rPr>
          <w:rFonts w:eastAsia="MS PMincho" w:hint="eastAsia"/>
          <w:color w:val="000000"/>
        </w:rPr>
        <w:t>がない。</w:t>
      </w:r>
    </w:p>
    <w:p w14:paraId="008A7D77" w14:textId="022FAB2F" w:rsidR="003E0F3B" w:rsidRPr="001F6B58" w:rsidRDefault="003E0F3B" w:rsidP="003E0F3B">
      <w:pPr>
        <w:rPr>
          <w:color w:val="000000"/>
        </w:rPr>
      </w:pPr>
      <w:r w:rsidRPr="001F6B58">
        <w:rPr>
          <w:rFonts w:eastAsia="MS PMincho"/>
          <w:color w:val="000000"/>
        </w:rPr>
        <w:t xml:space="preserve">  </w:t>
      </w:r>
      <w:r w:rsidRPr="001F6B58">
        <w:rPr>
          <w:rFonts w:eastAsia="MS PMincho" w:hint="eastAsia"/>
          <w:color w:val="000000"/>
        </w:rPr>
        <w:t>また、映画を見る前、</w:t>
      </w:r>
      <w:r w:rsidRPr="001F6B58">
        <w:rPr>
          <w:rFonts w:hint="eastAsia"/>
          <w:color w:val="000000"/>
        </w:rPr>
        <w:t>宣伝と</w:t>
      </w:r>
      <w:r w:rsidR="0091572C" w:rsidRPr="001F6B58">
        <w:rPr>
          <w:rFonts w:hint="eastAsia"/>
          <w:color w:val="000000"/>
        </w:rPr>
        <w:t>レ</w:t>
      </w:r>
      <w:r w:rsidRPr="001F6B58">
        <w:rPr>
          <w:color w:val="000000"/>
        </w:rPr>
        <w:t>コメンデーション</w:t>
      </w:r>
      <w:r w:rsidRPr="001F6B58">
        <w:rPr>
          <w:rFonts w:hint="eastAsia"/>
          <w:color w:val="000000"/>
        </w:rPr>
        <w:t>を見た場所について</w:t>
      </w:r>
      <w:r w:rsidRPr="001F6B58">
        <w:rPr>
          <w:color w:val="000000"/>
        </w:rPr>
        <w:t>尋ねたところ</w:t>
      </w:r>
      <w:r w:rsidRPr="001F6B58">
        <w:rPr>
          <w:rFonts w:hint="eastAsia"/>
          <w:color w:val="000000"/>
        </w:rPr>
        <w:t>、</w:t>
      </w:r>
      <w:r w:rsidRPr="001F6B58">
        <w:rPr>
          <w:rFonts w:hint="eastAsia"/>
          <w:color w:val="000000"/>
        </w:rPr>
        <w:t>Wei</w:t>
      </w:r>
      <w:r w:rsidRPr="001F6B58">
        <w:rPr>
          <w:color w:val="000000"/>
        </w:rPr>
        <w:t>b</w:t>
      </w:r>
      <w:r w:rsidRPr="001F6B58">
        <w:rPr>
          <w:rFonts w:hint="eastAsia"/>
          <w:color w:val="000000"/>
        </w:rPr>
        <w:t>o</w:t>
      </w:r>
      <w:r w:rsidRPr="001F6B58">
        <w:rPr>
          <w:rFonts w:hint="eastAsia"/>
          <w:color w:val="000000"/>
        </w:rPr>
        <w:t>で見た人は</w:t>
      </w:r>
      <w:r w:rsidRPr="001F6B58">
        <w:rPr>
          <w:color w:val="000000"/>
        </w:rPr>
        <w:t>28%</w:t>
      </w:r>
      <w:r w:rsidRPr="001F6B58">
        <w:rPr>
          <w:rFonts w:hint="eastAsia"/>
          <w:color w:val="000000"/>
        </w:rPr>
        <w:t>、</w:t>
      </w:r>
      <w:r w:rsidRPr="001F6B58">
        <w:rPr>
          <w:rFonts w:hint="eastAsia"/>
          <w:color w:val="000000"/>
        </w:rPr>
        <w:t>WeChat</w:t>
      </w:r>
      <w:r w:rsidRPr="001F6B58">
        <w:rPr>
          <w:rFonts w:hint="eastAsia"/>
          <w:color w:val="000000"/>
        </w:rPr>
        <w:t>で見た人は</w:t>
      </w:r>
      <w:r w:rsidR="00444B54" w:rsidRPr="001F6B58">
        <w:rPr>
          <w:color w:val="000000"/>
        </w:rPr>
        <w:t>27</w:t>
      </w:r>
      <w:r w:rsidRPr="001F6B58">
        <w:rPr>
          <w:color w:val="000000"/>
        </w:rPr>
        <w:t>%</w:t>
      </w:r>
      <w:r w:rsidRPr="001F6B58">
        <w:rPr>
          <w:rFonts w:hint="eastAsia"/>
          <w:color w:val="000000"/>
        </w:rPr>
        <w:t>、</w:t>
      </w:r>
      <w:r w:rsidRPr="001F6B58">
        <w:rPr>
          <w:color w:val="000000"/>
        </w:rPr>
        <w:t>douban.com</w:t>
      </w:r>
      <w:r w:rsidRPr="001F6B58">
        <w:rPr>
          <w:rFonts w:hint="eastAsia"/>
          <w:color w:val="000000"/>
        </w:rPr>
        <w:t>で見た人は１２</w:t>
      </w:r>
      <w:r w:rsidRPr="001F6B58">
        <w:rPr>
          <w:color w:val="000000"/>
        </w:rPr>
        <w:t>%</w:t>
      </w:r>
      <w:r w:rsidRPr="001F6B58">
        <w:rPr>
          <w:rFonts w:hint="eastAsia"/>
          <w:color w:val="000000"/>
        </w:rPr>
        <w:t>である。</w:t>
      </w:r>
    </w:p>
    <w:p w14:paraId="5BFBF2C1" w14:textId="77777777" w:rsidR="003E0F3B" w:rsidRPr="001F6B58" w:rsidRDefault="003E0F3B" w:rsidP="003E0F3B">
      <w:pPr>
        <w:rPr>
          <w:color w:val="000000"/>
        </w:rPr>
      </w:pPr>
      <w:r w:rsidRPr="001F6B58">
        <w:rPr>
          <w:color w:val="000000"/>
        </w:rPr>
        <w:t xml:space="preserve">  </w:t>
      </w:r>
      <w:r w:rsidRPr="001F6B58">
        <w:rPr>
          <w:rFonts w:hint="eastAsia"/>
          <w:color w:val="000000"/>
        </w:rPr>
        <w:t>したがって、</w:t>
      </w:r>
      <w:r w:rsidRPr="001F6B58">
        <w:rPr>
          <w:color w:val="000000"/>
        </w:rPr>
        <w:t>『君の名は。』</w:t>
      </w:r>
      <w:r w:rsidRPr="001F6B58">
        <w:rPr>
          <w:rFonts w:hint="eastAsia"/>
          <w:color w:val="000000"/>
        </w:rPr>
        <w:t>を見る前に、</w:t>
      </w:r>
      <w:r w:rsidRPr="001F6B58">
        <w:rPr>
          <w:color w:val="000000"/>
        </w:rPr>
        <w:t>85%</w:t>
      </w:r>
      <w:r w:rsidRPr="001F6B58">
        <w:rPr>
          <w:rFonts w:hint="eastAsia"/>
          <w:color w:val="000000"/>
        </w:rPr>
        <w:t>の人が映画について宣伝と推薦を見</w:t>
      </w:r>
      <w:r w:rsidRPr="001F6B58">
        <w:rPr>
          <w:color w:val="000000"/>
        </w:rPr>
        <w:t>ていることがわかり</w:t>
      </w:r>
      <w:r w:rsidRPr="001F6B58">
        <w:rPr>
          <w:rFonts w:hint="eastAsia"/>
          <w:color w:val="000000"/>
        </w:rPr>
        <w:t>、映画の口コミ</w:t>
      </w:r>
      <w:r w:rsidRPr="001F6B58">
        <w:rPr>
          <w:color w:val="000000"/>
        </w:rPr>
        <w:t>や宣伝が拡散する</w:t>
      </w:r>
      <w:r w:rsidRPr="001F6B58">
        <w:rPr>
          <w:rFonts w:hint="eastAsia"/>
          <w:color w:val="000000"/>
        </w:rPr>
        <w:t>場所は、主に</w:t>
      </w:r>
      <w:r w:rsidRPr="001F6B58">
        <w:rPr>
          <w:color w:val="000000"/>
        </w:rPr>
        <w:t>WeChat</w:t>
      </w:r>
      <w:r w:rsidRPr="001F6B58">
        <w:rPr>
          <w:rFonts w:hint="eastAsia"/>
          <w:color w:val="000000"/>
        </w:rPr>
        <w:t>および</w:t>
      </w:r>
      <w:r w:rsidRPr="001F6B58">
        <w:rPr>
          <w:color w:val="000000"/>
        </w:rPr>
        <w:t>Weibo</w:t>
      </w:r>
      <w:r w:rsidRPr="001F6B58">
        <w:rPr>
          <w:rFonts w:hint="eastAsia"/>
          <w:color w:val="000000"/>
        </w:rPr>
        <w:t>である。</w:t>
      </w:r>
    </w:p>
    <w:p w14:paraId="6B9CBC9D" w14:textId="77777777" w:rsidR="003E0F3B" w:rsidRPr="001F6B58" w:rsidRDefault="003E0F3B" w:rsidP="003E0F3B">
      <w:pPr>
        <w:rPr>
          <w:rFonts w:eastAsia="MS PMincho"/>
          <w:color w:val="000000"/>
        </w:rPr>
      </w:pPr>
    </w:p>
    <w:p w14:paraId="76FCCAEB" w14:textId="6AD57212" w:rsidR="003E0F3B" w:rsidRPr="001F6B58" w:rsidRDefault="00E62A2C" w:rsidP="003E0F3B">
      <w:pPr>
        <w:rPr>
          <w:rFonts w:ascii="MS Gothic" w:eastAsia="MS Gothic" w:hAnsi="MS Gothic"/>
          <w:color w:val="000000"/>
        </w:rPr>
      </w:pPr>
      <w:r w:rsidRPr="001F6B58">
        <w:rPr>
          <w:rFonts w:ascii="MS Gothic" w:eastAsia="MS Gothic" w:hAnsi="MS Gothic"/>
          <w:color w:val="000000"/>
        </w:rPr>
        <w:t>5.1.4</w:t>
      </w:r>
      <w:r w:rsidR="003E0F3B" w:rsidRPr="001F6B58">
        <w:rPr>
          <w:rFonts w:ascii="MS Gothic" w:eastAsia="MS Gothic" w:hAnsi="MS Gothic" w:hint="eastAsia"/>
          <w:color w:val="000000"/>
        </w:rPr>
        <w:t xml:space="preserve"> </w:t>
      </w:r>
      <w:r w:rsidR="009A5F80" w:rsidRPr="001F6B58">
        <w:rPr>
          <w:rFonts w:ascii="MS Gothic" w:eastAsia="MS Gothic" w:hAnsi="MS Gothic" w:hint="eastAsia"/>
          <w:color w:val="000000"/>
        </w:rPr>
        <w:t>観客</w:t>
      </w:r>
      <w:r w:rsidR="00C1012B" w:rsidRPr="001F6B58">
        <w:rPr>
          <w:rFonts w:ascii="MS Gothic" w:eastAsia="MS Gothic" w:hAnsi="MS Gothic" w:hint="eastAsia"/>
          <w:color w:val="000000"/>
        </w:rPr>
        <w:t>が</w:t>
      </w:r>
      <w:r w:rsidRPr="001F6B58">
        <w:rPr>
          <w:rFonts w:ascii="MS Gothic" w:eastAsia="MS Gothic" w:hAnsi="MS Gothic" w:hint="eastAsia"/>
          <w:color w:val="000000"/>
        </w:rPr>
        <w:t>映画を</w:t>
      </w:r>
      <w:r w:rsidR="00B677BB" w:rsidRPr="001F6B58">
        <w:rPr>
          <w:rFonts w:ascii="MS Gothic" w:eastAsia="MS Gothic" w:hAnsi="MS Gothic" w:hint="eastAsia"/>
          <w:color w:val="000000"/>
        </w:rPr>
        <w:t>見る後の行動</w:t>
      </w:r>
    </w:p>
    <w:p w14:paraId="5B018B30" w14:textId="77777777" w:rsidR="003E0F3B" w:rsidRPr="001F6B58" w:rsidRDefault="003E0F3B" w:rsidP="003E0F3B">
      <w:pPr>
        <w:rPr>
          <w:color w:val="000000"/>
        </w:rPr>
      </w:pPr>
    </w:p>
    <w:p w14:paraId="654586FA" w14:textId="6153F7B9" w:rsidR="003E0F3B" w:rsidRPr="001F6B58" w:rsidRDefault="003E0F3B" w:rsidP="003E0F3B">
      <w:pPr>
        <w:rPr>
          <w:rFonts w:eastAsia="MS PMincho"/>
          <w:color w:val="000000"/>
        </w:rPr>
      </w:pPr>
      <w:r w:rsidRPr="001F6B58">
        <w:rPr>
          <w:color w:val="000000"/>
        </w:rPr>
        <w:t xml:space="preserve">  </w:t>
      </w:r>
      <w:r w:rsidRPr="001F6B58">
        <w:rPr>
          <w:rFonts w:hint="eastAsia"/>
          <w:color w:val="000000"/>
        </w:rPr>
        <w:t>映画を見た後に、</w:t>
      </w:r>
      <w:r w:rsidR="00444B54" w:rsidRPr="001F6B58">
        <w:rPr>
          <w:color w:val="000000"/>
        </w:rPr>
        <w:t>30</w:t>
      </w:r>
      <w:r w:rsidRPr="001F6B58">
        <w:rPr>
          <w:rFonts w:hint="eastAsia"/>
          <w:color w:val="000000"/>
        </w:rPr>
        <w:t>%</w:t>
      </w:r>
      <w:r w:rsidRPr="001F6B58">
        <w:rPr>
          <w:rFonts w:hint="eastAsia"/>
          <w:color w:val="000000"/>
        </w:rPr>
        <w:t>の調査対象が</w:t>
      </w:r>
      <w:r w:rsidRPr="001F6B58">
        <w:rPr>
          <w:color w:val="000000"/>
        </w:rPr>
        <w:t>『君の名は。』</w:t>
      </w:r>
      <w:r w:rsidRPr="001F6B58">
        <w:rPr>
          <w:rFonts w:hint="eastAsia"/>
          <w:color w:val="000000"/>
        </w:rPr>
        <w:t>を</w:t>
      </w:r>
      <w:r w:rsidRPr="001F6B58">
        <w:rPr>
          <w:rFonts w:eastAsia="MS PMincho"/>
          <w:color w:val="000000"/>
        </w:rPr>
        <w:t>家族·友人·知人に勧め</w:t>
      </w:r>
      <w:r w:rsidRPr="001F6B58">
        <w:rPr>
          <w:rFonts w:eastAsia="MS PMincho" w:hint="eastAsia"/>
          <w:color w:val="000000"/>
        </w:rPr>
        <w:t>、</w:t>
      </w:r>
      <w:r w:rsidR="00444B54" w:rsidRPr="001F6B58">
        <w:rPr>
          <w:rFonts w:eastAsia="MS PMincho"/>
          <w:color w:val="000000"/>
        </w:rPr>
        <w:t>15</w:t>
      </w:r>
      <w:r w:rsidRPr="001F6B58">
        <w:rPr>
          <w:rFonts w:eastAsia="MS PMincho"/>
          <w:color w:val="000000"/>
        </w:rPr>
        <w:t>%</w:t>
      </w:r>
      <w:r w:rsidRPr="001F6B58">
        <w:rPr>
          <w:rFonts w:eastAsia="MS PMincho" w:hint="eastAsia"/>
          <w:color w:val="000000"/>
        </w:rPr>
        <w:t>の</w:t>
      </w:r>
      <w:r w:rsidRPr="001F6B58">
        <w:rPr>
          <w:rFonts w:hint="eastAsia"/>
          <w:color w:val="000000"/>
        </w:rPr>
        <w:t>調査対象</w:t>
      </w:r>
      <w:r w:rsidRPr="001F6B58">
        <w:rPr>
          <w:rFonts w:eastAsia="MS PMincho" w:hint="eastAsia"/>
          <w:color w:val="000000"/>
        </w:rPr>
        <w:t>が新海誠監督の他の作品を見て、</w:t>
      </w:r>
      <w:r w:rsidR="00444B54" w:rsidRPr="001F6B58">
        <w:rPr>
          <w:rFonts w:eastAsia="MS PMincho" w:hint="eastAsia"/>
          <w:color w:val="000000"/>
        </w:rPr>
        <w:t>14</w:t>
      </w:r>
      <w:r w:rsidRPr="001F6B58">
        <w:rPr>
          <w:rFonts w:eastAsia="MS PMincho"/>
          <w:color w:val="000000"/>
        </w:rPr>
        <w:t>%</w:t>
      </w:r>
      <w:r w:rsidRPr="001F6B58">
        <w:rPr>
          <w:rFonts w:eastAsia="MS PMincho" w:hint="eastAsia"/>
          <w:color w:val="000000"/>
        </w:rPr>
        <w:t>の</w:t>
      </w:r>
      <w:r w:rsidRPr="001F6B58">
        <w:rPr>
          <w:rFonts w:hint="eastAsia"/>
          <w:color w:val="000000"/>
        </w:rPr>
        <w:t>調査対象</w:t>
      </w:r>
      <w:r w:rsidRPr="001F6B58">
        <w:rPr>
          <w:rFonts w:eastAsia="MS PMincho" w:hint="eastAsia"/>
          <w:color w:val="000000"/>
        </w:rPr>
        <w:t>が</w:t>
      </w:r>
      <w:r w:rsidRPr="001F6B58">
        <w:rPr>
          <w:rFonts w:eastAsia="MS PMincho"/>
          <w:color w:val="000000"/>
        </w:rPr>
        <w:t>SNSで</w:t>
      </w:r>
      <w:r w:rsidRPr="001F6B58">
        <w:rPr>
          <w:rFonts w:eastAsia="MS PMincho" w:hint="eastAsia"/>
          <w:color w:val="000000"/>
        </w:rPr>
        <w:t>自分の感想を</w:t>
      </w:r>
      <w:r w:rsidRPr="001F6B58">
        <w:rPr>
          <w:rFonts w:eastAsia="MS PMincho"/>
          <w:color w:val="000000"/>
        </w:rPr>
        <w:t>発信し</w:t>
      </w:r>
      <w:r w:rsidRPr="001F6B58">
        <w:rPr>
          <w:rFonts w:eastAsia="MS PMincho" w:hint="eastAsia"/>
          <w:color w:val="000000"/>
        </w:rPr>
        <w:t>ている。</w:t>
      </w:r>
    </w:p>
    <w:p w14:paraId="22A6E3BE" w14:textId="19E1FC0D" w:rsidR="00995B9F" w:rsidRPr="001F6B58" w:rsidRDefault="003E0F3B" w:rsidP="003E0F3B">
      <w:pPr>
        <w:rPr>
          <w:rFonts w:eastAsia="MS PMincho"/>
          <w:color w:val="000000"/>
        </w:rPr>
      </w:pPr>
      <w:r w:rsidRPr="001F6B58">
        <w:rPr>
          <w:rFonts w:eastAsia="MS PMincho" w:hint="eastAsia"/>
          <w:color w:val="000000"/>
        </w:rPr>
        <w:t xml:space="preserve">  一方で、映画を</w:t>
      </w:r>
      <w:r w:rsidRPr="001F6B58">
        <w:rPr>
          <w:rFonts w:eastAsia="MS PMincho"/>
          <w:color w:val="000000"/>
        </w:rPr>
        <w:t>鑑賞した理由について尋ねたところ</w:t>
      </w:r>
      <w:r w:rsidRPr="001F6B58">
        <w:rPr>
          <w:rFonts w:eastAsia="MS PMincho" w:hint="eastAsia"/>
          <w:color w:val="000000"/>
        </w:rPr>
        <w:t>、</w:t>
      </w:r>
      <w:r w:rsidRPr="001F6B58">
        <w:rPr>
          <w:rFonts w:eastAsia="MS PMincho"/>
          <w:color w:val="000000"/>
        </w:rPr>
        <w:t>38%</w:t>
      </w:r>
      <w:r w:rsidRPr="001F6B58">
        <w:rPr>
          <w:rFonts w:eastAsia="MS PMincho" w:hint="eastAsia"/>
          <w:color w:val="000000"/>
        </w:rPr>
        <w:t>は「インターネットの口コミが良いから」、</w:t>
      </w:r>
      <w:r w:rsidRPr="001F6B58">
        <w:rPr>
          <w:rFonts w:eastAsia="MS PMincho"/>
          <w:color w:val="000000"/>
        </w:rPr>
        <w:t>21%</w:t>
      </w:r>
      <w:r w:rsidRPr="001F6B58">
        <w:rPr>
          <w:rFonts w:eastAsia="MS PMincho" w:hint="eastAsia"/>
          <w:color w:val="000000"/>
        </w:rPr>
        <w:t>は「</w:t>
      </w:r>
      <w:r w:rsidRPr="001F6B58">
        <w:rPr>
          <w:rFonts w:eastAsia="MS PMincho"/>
          <w:color w:val="000000"/>
        </w:rPr>
        <w:t>新海誠監督の作品だったから</w:t>
      </w:r>
      <w:r w:rsidRPr="001F6B58">
        <w:rPr>
          <w:rFonts w:eastAsia="MS PMincho" w:hint="eastAsia"/>
          <w:color w:val="000000"/>
        </w:rPr>
        <w:t>」、</w:t>
      </w:r>
      <w:r w:rsidR="00444B54" w:rsidRPr="001F6B58">
        <w:rPr>
          <w:rFonts w:eastAsia="MS PMincho"/>
          <w:color w:val="000000"/>
        </w:rPr>
        <w:t>17</w:t>
      </w:r>
      <w:r w:rsidRPr="001F6B58">
        <w:rPr>
          <w:rFonts w:eastAsia="MS PMincho"/>
          <w:color w:val="000000"/>
        </w:rPr>
        <w:t>%</w:t>
      </w:r>
      <w:r w:rsidRPr="001F6B58">
        <w:rPr>
          <w:rFonts w:eastAsia="MS PMincho" w:hint="eastAsia"/>
          <w:color w:val="000000"/>
        </w:rPr>
        <w:t>は「</w:t>
      </w:r>
      <w:r w:rsidRPr="001F6B58">
        <w:rPr>
          <w:rFonts w:eastAsia="MS PMincho"/>
          <w:color w:val="000000"/>
        </w:rPr>
        <w:t>家族、知人、友人に勧められて</w:t>
      </w:r>
      <w:r w:rsidRPr="001F6B58">
        <w:rPr>
          <w:rFonts w:eastAsia="MS PMincho" w:hint="eastAsia"/>
          <w:color w:val="000000"/>
        </w:rPr>
        <w:t>」、</w:t>
      </w:r>
      <w:r w:rsidR="00444B54" w:rsidRPr="001F6B58">
        <w:rPr>
          <w:rFonts w:eastAsia="MS PMincho"/>
          <w:color w:val="000000"/>
        </w:rPr>
        <w:t>17</w:t>
      </w:r>
      <w:r w:rsidRPr="001F6B58">
        <w:rPr>
          <w:rFonts w:eastAsia="MS PMincho"/>
          <w:color w:val="000000"/>
        </w:rPr>
        <w:t>%</w:t>
      </w:r>
      <w:r w:rsidRPr="001F6B58">
        <w:rPr>
          <w:rFonts w:eastAsia="MS PMincho" w:hint="eastAsia"/>
          <w:color w:val="000000"/>
        </w:rPr>
        <w:t>は「</w:t>
      </w:r>
      <w:r w:rsidRPr="001F6B58">
        <w:rPr>
          <w:rFonts w:eastAsia="MS PMincho"/>
          <w:color w:val="000000"/>
        </w:rPr>
        <w:t>日本のアニメが好きだから</w:t>
      </w:r>
      <w:r w:rsidRPr="001F6B58">
        <w:rPr>
          <w:rFonts w:eastAsia="MS PMincho" w:hint="eastAsia"/>
          <w:color w:val="000000"/>
        </w:rPr>
        <w:t>」である。</w:t>
      </w:r>
    </w:p>
    <w:p w14:paraId="4A63566E" w14:textId="77777777" w:rsidR="003E0F3B" w:rsidRPr="001F6B58" w:rsidRDefault="003E0F3B" w:rsidP="003E0F3B">
      <w:pPr>
        <w:rPr>
          <w:rFonts w:eastAsia="MS PMincho"/>
          <w:color w:val="000000"/>
        </w:rPr>
      </w:pPr>
      <w:r w:rsidRPr="001F6B58">
        <w:rPr>
          <w:rFonts w:eastAsia="MS PMincho"/>
          <w:color w:val="000000"/>
        </w:rPr>
        <w:t xml:space="preserve">  </w:t>
      </w:r>
      <w:r w:rsidRPr="001F6B58">
        <w:rPr>
          <w:rFonts w:eastAsia="MS PMincho" w:hint="eastAsia"/>
          <w:color w:val="000000"/>
        </w:rPr>
        <w:t>したがって、『君の名は。』は中国人観客が映画鑑賞後に、</w:t>
      </w:r>
      <w:r w:rsidRPr="001F6B58">
        <w:rPr>
          <w:rFonts w:eastAsia="MS PMincho"/>
          <w:color w:val="000000"/>
        </w:rPr>
        <w:t>自発的に</w:t>
      </w:r>
      <w:r w:rsidRPr="001F6B58">
        <w:rPr>
          <w:rFonts w:eastAsia="MS PMincho" w:hint="eastAsia"/>
          <w:color w:val="000000"/>
        </w:rPr>
        <w:t>映画に関する話題を</w:t>
      </w:r>
      <w:r w:rsidRPr="001F6B58">
        <w:rPr>
          <w:rFonts w:eastAsia="MS PMincho"/>
          <w:color w:val="000000"/>
        </w:rPr>
        <w:t>口コミで拡散したことがわかる</w:t>
      </w:r>
      <w:r w:rsidRPr="001F6B58">
        <w:rPr>
          <w:rFonts w:eastAsia="MS PMincho" w:hint="eastAsia"/>
          <w:color w:val="000000"/>
        </w:rPr>
        <w:t>。</w:t>
      </w:r>
    </w:p>
    <w:p w14:paraId="28585DDA" w14:textId="4563B431" w:rsidR="00E62A2C" w:rsidRPr="001F6B58" w:rsidRDefault="00E62A2C" w:rsidP="003E0F3B">
      <w:pPr>
        <w:rPr>
          <w:rFonts w:eastAsia="MS PMincho"/>
          <w:color w:val="000000"/>
        </w:rPr>
      </w:pPr>
      <w:r w:rsidRPr="001F6B58">
        <w:rPr>
          <w:rFonts w:eastAsia="MS PMincho"/>
          <w:color w:val="000000"/>
        </w:rPr>
        <w:lastRenderedPageBreak/>
        <w:t xml:space="preserve">  </w:t>
      </w:r>
      <w:r w:rsidRPr="001F6B58">
        <w:rPr>
          <w:rFonts w:eastAsia="MS PMincho" w:hint="eastAsia"/>
          <w:color w:val="000000"/>
        </w:rPr>
        <w:t>上記のアンケート結果は表5-</w:t>
      </w:r>
      <w:r w:rsidRPr="001F6B58">
        <w:rPr>
          <w:rFonts w:eastAsia="MS PMincho"/>
          <w:color w:val="000000"/>
        </w:rPr>
        <w:t>1に表示している。</w:t>
      </w:r>
    </w:p>
    <w:p w14:paraId="4A65A357" w14:textId="77777777" w:rsidR="00E62A2C" w:rsidRPr="001F6B58" w:rsidRDefault="00E62A2C" w:rsidP="003E0F3B">
      <w:pPr>
        <w:rPr>
          <w:rFonts w:eastAsia="MS PMincho"/>
          <w:color w:val="000000"/>
        </w:rPr>
      </w:pPr>
    </w:p>
    <w:p w14:paraId="510DA75B" w14:textId="0AFDEC79" w:rsidR="00E62A2C" w:rsidRPr="001F6B58" w:rsidRDefault="00E62A2C" w:rsidP="00E62A2C">
      <w:pPr>
        <w:jc w:val="center"/>
        <w:rPr>
          <w:rFonts w:eastAsia="MS PMincho"/>
          <w:color w:val="000000"/>
        </w:rPr>
      </w:pPr>
      <w:r w:rsidRPr="001F6B58">
        <w:rPr>
          <w:rFonts w:eastAsia="MS PMincho" w:hint="eastAsia"/>
          <w:color w:val="000000"/>
        </w:rPr>
        <w:t>表5-1 観客が「</w:t>
      </w:r>
      <w:r w:rsidRPr="001F6B58">
        <w:rPr>
          <w:rFonts w:eastAsia="MS PMincho"/>
          <w:color w:val="000000"/>
        </w:rPr>
        <w:t>映画を見る前に触った媒介物</w:t>
      </w:r>
      <w:r w:rsidRPr="001F6B58">
        <w:rPr>
          <w:rFonts w:eastAsia="MS PMincho" w:hint="eastAsia"/>
          <w:color w:val="000000"/>
        </w:rPr>
        <w:t>」と「</w:t>
      </w:r>
      <w:r w:rsidRPr="001F6B58">
        <w:rPr>
          <w:rFonts w:eastAsia="MS PMincho"/>
          <w:color w:val="000000"/>
        </w:rPr>
        <w:t>映画を見る後の行動</w:t>
      </w:r>
      <w:r w:rsidRPr="001F6B58">
        <w:rPr>
          <w:rFonts w:eastAsia="MS PMincho" w:hint="eastAsia"/>
          <w:color w:val="000000"/>
        </w:rPr>
        <w:t>」</w:t>
      </w:r>
    </w:p>
    <w:tbl>
      <w:tblPr>
        <w:tblStyle w:val="TableGrid"/>
        <w:tblW w:w="0" w:type="auto"/>
        <w:tblInd w:w="376" w:type="dxa"/>
        <w:tblLook w:val="04A0" w:firstRow="1" w:lastRow="0" w:firstColumn="1" w:lastColumn="0" w:noHBand="0" w:noVBand="1"/>
      </w:tblPr>
      <w:tblGrid>
        <w:gridCol w:w="1677"/>
        <w:gridCol w:w="5797"/>
      </w:tblGrid>
      <w:tr w:rsidR="00E62A2C" w:rsidRPr="001F6B58" w14:paraId="10E48D4F" w14:textId="77777777" w:rsidTr="00E62A2C">
        <w:tc>
          <w:tcPr>
            <w:tcW w:w="1677" w:type="dxa"/>
            <w:vAlign w:val="center"/>
          </w:tcPr>
          <w:p w14:paraId="6382AEBC" w14:textId="0CC29145" w:rsidR="00E62A2C" w:rsidRPr="001F6B58" w:rsidRDefault="00E62A2C" w:rsidP="00E62A2C">
            <w:pPr>
              <w:jc w:val="center"/>
              <w:rPr>
                <w:rFonts w:eastAsia="MS PMincho"/>
                <w:color w:val="000000"/>
              </w:rPr>
            </w:pPr>
            <w:r w:rsidRPr="001F6B58">
              <w:rPr>
                <w:rFonts w:eastAsia="MS PMincho"/>
                <w:color w:val="000000"/>
              </w:rPr>
              <w:t xml:space="preserve">映画を見る前に触った媒介物 </w:t>
            </w:r>
          </w:p>
        </w:tc>
        <w:tc>
          <w:tcPr>
            <w:tcW w:w="5797" w:type="dxa"/>
          </w:tcPr>
          <w:p w14:paraId="27765636" w14:textId="77777777" w:rsidR="00E62A2C" w:rsidRPr="001F6B58" w:rsidRDefault="00E62A2C" w:rsidP="00E62A2C">
            <w:pPr>
              <w:rPr>
                <w:rFonts w:eastAsia="MS PMincho"/>
                <w:color w:val="000000"/>
              </w:rPr>
            </w:pPr>
            <w:r w:rsidRPr="001F6B58">
              <w:rPr>
                <w:rFonts w:eastAsia="MS PMincho"/>
                <w:color w:val="000000"/>
              </w:rPr>
              <w:t>映画について宣伝と推薦を見た</w:t>
            </w:r>
            <w:r w:rsidRPr="001F6B58">
              <w:rPr>
                <w:rFonts w:eastAsia="MS PMincho" w:hint="eastAsia"/>
                <w:color w:val="000000"/>
              </w:rPr>
              <w:t>（</w:t>
            </w:r>
            <w:r w:rsidRPr="001F6B58">
              <w:rPr>
                <w:rFonts w:eastAsia="MS PMincho"/>
                <w:color w:val="000000"/>
              </w:rPr>
              <w:t>85%</w:t>
            </w:r>
            <w:r w:rsidRPr="001F6B58">
              <w:rPr>
                <w:rFonts w:eastAsia="MS PMincho" w:hint="eastAsia"/>
                <w:color w:val="000000"/>
              </w:rPr>
              <w:t>）</w:t>
            </w:r>
          </w:p>
          <w:p w14:paraId="01D62F63" w14:textId="77777777" w:rsidR="00E62A2C" w:rsidRPr="001F6B58" w:rsidRDefault="00E62A2C" w:rsidP="00E62A2C">
            <w:pPr>
              <w:rPr>
                <w:rFonts w:eastAsia="MS PMincho"/>
                <w:color w:val="000000"/>
              </w:rPr>
            </w:pPr>
            <w:r w:rsidRPr="001F6B58">
              <w:rPr>
                <w:rFonts w:eastAsia="MS PMincho"/>
                <w:color w:val="000000"/>
              </w:rPr>
              <w:t>新海誠の既往の作品を見た</w:t>
            </w:r>
            <w:r w:rsidRPr="001F6B58">
              <w:rPr>
                <w:rFonts w:eastAsia="MS PMincho" w:hint="eastAsia"/>
                <w:color w:val="000000"/>
              </w:rPr>
              <w:t>（</w:t>
            </w:r>
            <w:r w:rsidRPr="001F6B58">
              <w:rPr>
                <w:rFonts w:eastAsia="MS PMincho"/>
                <w:color w:val="000000"/>
              </w:rPr>
              <w:t>55%</w:t>
            </w:r>
            <w:r w:rsidRPr="001F6B58">
              <w:rPr>
                <w:rFonts w:eastAsia="MS PMincho" w:hint="eastAsia"/>
                <w:color w:val="000000"/>
              </w:rPr>
              <w:t>）</w:t>
            </w:r>
          </w:p>
        </w:tc>
      </w:tr>
      <w:tr w:rsidR="00E62A2C" w:rsidRPr="001F6B58" w14:paraId="3879C65D" w14:textId="77777777" w:rsidTr="00E62A2C">
        <w:tc>
          <w:tcPr>
            <w:tcW w:w="1677" w:type="dxa"/>
            <w:vAlign w:val="center"/>
          </w:tcPr>
          <w:p w14:paraId="4A9257AF" w14:textId="00929307" w:rsidR="00E62A2C" w:rsidRPr="001F6B58" w:rsidRDefault="00E62A2C" w:rsidP="00E62A2C">
            <w:pPr>
              <w:jc w:val="center"/>
              <w:rPr>
                <w:rFonts w:eastAsia="MS PMincho"/>
                <w:color w:val="000000"/>
              </w:rPr>
            </w:pPr>
            <w:r w:rsidRPr="001F6B58">
              <w:rPr>
                <w:rFonts w:eastAsia="MS PMincho"/>
                <w:color w:val="000000"/>
              </w:rPr>
              <w:t>映画を見る後の行動</w:t>
            </w:r>
          </w:p>
        </w:tc>
        <w:tc>
          <w:tcPr>
            <w:tcW w:w="5797" w:type="dxa"/>
          </w:tcPr>
          <w:p w14:paraId="6B3AC125" w14:textId="77777777" w:rsidR="00E62A2C" w:rsidRPr="001F6B58" w:rsidRDefault="00E62A2C" w:rsidP="00E62A2C">
            <w:pPr>
              <w:rPr>
                <w:rFonts w:eastAsia="MS PMincho"/>
                <w:color w:val="000000"/>
              </w:rPr>
            </w:pPr>
            <w:r w:rsidRPr="001F6B58">
              <w:rPr>
                <w:rFonts w:eastAsia="MS PMincho"/>
                <w:color w:val="000000"/>
              </w:rPr>
              <w:t>自発的に</w:t>
            </w:r>
            <w:r w:rsidRPr="001F6B58">
              <w:rPr>
                <w:rFonts w:eastAsia="MS PMincho" w:hint="eastAsia"/>
                <w:color w:val="000000"/>
              </w:rPr>
              <w:t>映画に関する話題</w:t>
            </w:r>
            <w:r w:rsidRPr="001F6B58">
              <w:rPr>
                <w:rFonts w:eastAsia="MS PMincho"/>
                <w:color w:val="000000"/>
              </w:rPr>
              <w:t>を口コミで</w:t>
            </w:r>
            <w:r w:rsidRPr="001F6B58">
              <w:rPr>
                <w:rFonts w:eastAsia="MS PMincho" w:hint="eastAsia"/>
                <w:color w:val="000000"/>
              </w:rPr>
              <w:t>友人に</w:t>
            </w:r>
            <w:r w:rsidRPr="001F6B58">
              <w:rPr>
                <w:rFonts w:eastAsia="MS PMincho"/>
                <w:color w:val="000000"/>
              </w:rPr>
              <w:t>伝</w:t>
            </w:r>
            <w:r w:rsidRPr="001F6B58">
              <w:rPr>
                <w:rFonts w:eastAsia="MS PMincho" w:hint="eastAsia"/>
                <w:color w:val="000000"/>
              </w:rPr>
              <w:t>える</w:t>
            </w:r>
            <w:r w:rsidRPr="001F6B58">
              <w:rPr>
                <w:rFonts w:eastAsia="MS PMincho"/>
                <w:color w:val="000000"/>
              </w:rPr>
              <w:t>(30.4%)</w:t>
            </w:r>
          </w:p>
          <w:p w14:paraId="481089D9" w14:textId="77777777" w:rsidR="00E62A2C" w:rsidRPr="001F6B58" w:rsidRDefault="00E62A2C" w:rsidP="00E62A2C">
            <w:pPr>
              <w:rPr>
                <w:rFonts w:eastAsia="MS PMincho"/>
                <w:color w:val="000000"/>
              </w:rPr>
            </w:pPr>
            <w:r w:rsidRPr="001F6B58">
              <w:rPr>
                <w:rFonts w:eastAsia="MS PMincho" w:hint="eastAsia"/>
                <w:color w:val="000000"/>
              </w:rPr>
              <w:t>新海誠監督の他の作品を見る</w:t>
            </w:r>
            <w:r w:rsidRPr="001F6B58">
              <w:rPr>
                <w:rFonts w:eastAsia="MS PMincho"/>
                <w:color w:val="000000"/>
              </w:rPr>
              <w:t>(15.1%)</w:t>
            </w:r>
          </w:p>
          <w:p w14:paraId="3D8528C4" w14:textId="77777777" w:rsidR="00E62A2C" w:rsidRPr="001F6B58" w:rsidRDefault="00E62A2C" w:rsidP="00E62A2C">
            <w:pPr>
              <w:rPr>
                <w:rFonts w:eastAsia="MS PMincho"/>
                <w:color w:val="000000"/>
              </w:rPr>
            </w:pPr>
            <w:r w:rsidRPr="001F6B58">
              <w:rPr>
                <w:rFonts w:eastAsia="MS PMincho" w:hint="eastAsia"/>
                <w:color w:val="000000"/>
              </w:rPr>
              <w:t>調査対象が</w:t>
            </w:r>
            <w:r w:rsidRPr="001F6B58">
              <w:rPr>
                <w:rFonts w:eastAsia="MS PMincho"/>
                <w:color w:val="000000"/>
              </w:rPr>
              <w:t>SNSで</w:t>
            </w:r>
            <w:r w:rsidRPr="001F6B58">
              <w:rPr>
                <w:rFonts w:eastAsia="MS PMincho" w:hint="eastAsia"/>
                <w:color w:val="000000"/>
              </w:rPr>
              <w:t>自分の感想を</w:t>
            </w:r>
            <w:r w:rsidRPr="001F6B58">
              <w:rPr>
                <w:rFonts w:eastAsia="MS PMincho"/>
                <w:color w:val="000000"/>
              </w:rPr>
              <w:t>発信</w:t>
            </w:r>
            <w:r w:rsidRPr="001F6B58">
              <w:rPr>
                <w:rFonts w:eastAsia="MS PMincho" w:hint="eastAsia"/>
                <w:color w:val="000000"/>
              </w:rPr>
              <w:t>する</w:t>
            </w:r>
            <w:r w:rsidRPr="001F6B58">
              <w:rPr>
                <w:rFonts w:eastAsia="MS PMincho"/>
                <w:color w:val="000000"/>
              </w:rPr>
              <w:t>(14.1%)</w:t>
            </w:r>
          </w:p>
        </w:tc>
      </w:tr>
    </w:tbl>
    <w:p w14:paraId="5FF79E10" w14:textId="77777777" w:rsidR="003E0F3B" w:rsidRPr="001F6B58" w:rsidRDefault="003E0F3B" w:rsidP="003E0F3B">
      <w:pPr>
        <w:rPr>
          <w:color w:val="000000"/>
        </w:rPr>
      </w:pPr>
    </w:p>
    <w:p w14:paraId="3977BF6D" w14:textId="45520181" w:rsidR="003E0F3B" w:rsidRPr="001F6B58" w:rsidRDefault="009A5F80" w:rsidP="009A5F80">
      <w:pPr>
        <w:pStyle w:val="Heading2"/>
      </w:pPr>
      <w:bookmarkStart w:id="20" w:name="_Toc505931975"/>
      <w:r w:rsidRPr="001F6B58">
        <w:t>5.</w:t>
      </w:r>
      <w:r w:rsidR="00E62A2C" w:rsidRPr="001F6B58">
        <w:t>2</w:t>
      </w:r>
      <w:r w:rsidR="003E0F3B" w:rsidRPr="001F6B58">
        <w:rPr>
          <w:rFonts w:hint="eastAsia"/>
        </w:rPr>
        <w:t xml:space="preserve"> </w:t>
      </w:r>
      <w:r w:rsidR="00C1012B" w:rsidRPr="001F6B58">
        <w:rPr>
          <w:rFonts w:hint="eastAsia"/>
        </w:rPr>
        <w:t>媒介物</w:t>
      </w:r>
      <w:r w:rsidR="00B677BB" w:rsidRPr="001F6B58">
        <w:rPr>
          <w:rFonts w:hint="eastAsia"/>
        </w:rPr>
        <w:t>と評価と</w:t>
      </w:r>
      <w:r w:rsidR="003E0F3B" w:rsidRPr="001F6B58">
        <w:rPr>
          <w:rFonts w:hint="eastAsia"/>
        </w:rPr>
        <w:t>の関連性</w:t>
      </w:r>
      <w:bookmarkEnd w:id="20"/>
    </w:p>
    <w:p w14:paraId="41F79CDA" w14:textId="77777777" w:rsidR="003E0F3B" w:rsidRPr="001F6B58" w:rsidRDefault="003E0F3B" w:rsidP="003E0F3B">
      <w:pPr>
        <w:rPr>
          <w:color w:val="000000"/>
        </w:rPr>
      </w:pPr>
    </w:p>
    <w:p w14:paraId="75FD04CA" w14:textId="739AF8CF" w:rsidR="009F384C" w:rsidRPr="001F6B58" w:rsidRDefault="003E0F3B" w:rsidP="003E0F3B">
      <w:pPr>
        <w:rPr>
          <w:strike/>
          <w:color w:val="000000"/>
        </w:rPr>
      </w:pPr>
      <w:r w:rsidRPr="001F6B58">
        <w:rPr>
          <w:color w:val="000000"/>
        </w:rPr>
        <w:t xml:space="preserve">  </w:t>
      </w:r>
      <w:r w:rsidR="009C69BC" w:rsidRPr="001F6B58">
        <w:rPr>
          <w:color w:val="000000"/>
        </w:rPr>
        <w:t>本章の最も重要</w:t>
      </w:r>
      <w:r w:rsidR="00850C52" w:rsidRPr="001F6B58">
        <w:rPr>
          <w:color w:val="000000"/>
        </w:rPr>
        <w:t>な</w:t>
      </w:r>
      <w:r w:rsidR="009C69BC" w:rsidRPr="001F6B58">
        <w:rPr>
          <w:color w:val="000000"/>
        </w:rPr>
        <w:t>発見は</w:t>
      </w:r>
      <w:r w:rsidRPr="001F6B58">
        <w:rPr>
          <w:color w:val="000000"/>
        </w:rPr>
        <w:t>、</w:t>
      </w:r>
      <w:r w:rsidR="00DE3EFE" w:rsidRPr="001F6B58">
        <w:rPr>
          <w:rFonts w:hint="eastAsia"/>
          <w:color w:val="000000"/>
        </w:rPr>
        <w:t>媒介物</w:t>
      </w:r>
      <w:r w:rsidR="009C69BC" w:rsidRPr="001F6B58">
        <w:rPr>
          <w:rFonts w:hint="eastAsia"/>
          <w:color w:val="000000"/>
        </w:rPr>
        <w:t>と</w:t>
      </w:r>
      <w:r w:rsidR="009C69BC" w:rsidRPr="001F6B58">
        <w:rPr>
          <w:color w:val="000000"/>
        </w:rPr>
        <w:t>評価</w:t>
      </w:r>
      <w:r w:rsidR="009C69BC" w:rsidRPr="001F6B58">
        <w:rPr>
          <w:rFonts w:hint="eastAsia"/>
          <w:color w:val="000000"/>
        </w:rPr>
        <w:t>と</w:t>
      </w:r>
      <w:r w:rsidR="00152A9C" w:rsidRPr="001F6B58">
        <w:rPr>
          <w:color w:val="000000"/>
        </w:rPr>
        <w:t>の関連性を解明したことである。</w:t>
      </w:r>
    </w:p>
    <w:p w14:paraId="62998EC3" w14:textId="1B481636" w:rsidR="009F384C" w:rsidRPr="001F6B58" w:rsidRDefault="009C69BC" w:rsidP="006D02B0">
      <w:pPr>
        <w:rPr>
          <w:color w:val="000000"/>
          <w:u w:val="single"/>
        </w:rPr>
      </w:pPr>
      <w:r w:rsidRPr="001F6B58">
        <w:rPr>
          <w:color w:val="000000"/>
        </w:rPr>
        <w:t xml:space="preserve">  </w:t>
      </w:r>
      <w:r w:rsidR="009F384C" w:rsidRPr="001F6B58">
        <w:rPr>
          <w:rFonts w:hint="eastAsia"/>
          <w:color w:val="000000"/>
        </w:rPr>
        <w:t>アンケート調査の分析の結果は、</w:t>
      </w:r>
      <w:r w:rsidRPr="001F6B58">
        <w:rPr>
          <w:rFonts w:hint="eastAsia"/>
          <w:color w:val="000000"/>
          <w:u w:val="single"/>
        </w:rPr>
        <w:t>「</w:t>
      </w:r>
      <w:r w:rsidR="00D51A02" w:rsidRPr="001F6B58">
        <w:rPr>
          <w:rFonts w:hint="eastAsia"/>
          <w:color w:val="000000"/>
          <w:u w:val="single"/>
        </w:rPr>
        <w:t>日本に住んでいる観客</w:t>
      </w:r>
      <w:r w:rsidRPr="001F6B58">
        <w:rPr>
          <w:rFonts w:hint="eastAsia"/>
          <w:color w:val="000000"/>
          <w:u w:val="single"/>
        </w:rPr>
        <w:t>」</w:t>
      </w:r>
      <w:r w:rsidR="00D51A02" w:rsidRPr="001F6B58">
        <w:rPr>
          <w:rFonts w:hint="eastAsia"/>
          <w:color w:val="000000"/>
          <w:u w:val="single"/>
        </w:rPr>
        <w:t>・</w:t>
      </w:r>
      <w:r w:rsidR="00591F24" w:rsidRPr="001F6B58">
        <w:rPr>
          <w:rFonts w:hint="eastAsia"/>
          <w:color w:val="000000"/>
          <w:u w:val="single"/>
        </w:rPr>
        <w:t>「新海誠を知っている観客」・</w:t>
      </w:r>
      <w:r w:rsidR="00FA549D" w:rsidRPr="001F6B58">
        <w:rPr>
          <w:rFonts w:hint="eastAsia"/>
          <w:color w:val="000000"/>
          <w:u w:val="single"/>
        </w:rPr>
        <w:t>「インタ</w:t>
      </w:r>
      <w:r w:rsidR="00850C52" w:rsidRPr="001F6B58">
        <w:rPr>
          <w:color w:val="000000"/>
          <w:u w:val="single"/>
        </w:rPr>
        <w:t>ー</w:t>
      </w:r>
      <w:r w:rsidR="00FA549D" w:rsidRPr="001F6B58">
        <w:rPr>
          <w:rFonts w:hint="eastAsia"/>
          <w:color w:val="000000"/>
          <w:u w:val="single"/>
        </w:rPr>
        <w:t>ネットの口コミを見ていない観客</w:t>
      </w:r>
      <w:r w:rsidR="009F384C" w:rsidRPr="001F6B58">
        <w:rPr>
          <w:rFonts w:hint="eastAsia"/>
          <w:color w:val="000000"/>
          <w:u w:val="single"/>
        </w:rPr>
        <w:t>」</w:t>
      </w:r>
      <w:r w:rsidR="00B274D6" w:rsidRPr="001F6B58">
        <w:rPr>
          <w:rFonts w:hint="eastAsia"/>
          <w:color w:val="000000"/>
          <w:u w:val="single"/>
        </w:rPr>
        <w:t>・</w:t>
      </w:r>
      <w:r w:rsidR="00FA549D" w:rsidRPr="001F6B58">
        <w:rPr>
          <w:rFonts w:hint="eastAsia"/>
          <w:color w:val="000000"/>
          <w:u w:val="single"/>
        </w:rPr>
        <w:t>「映画の宣伝を見た観客</w:t>
      </w:r>
      <w:r w:rsidR="00D51A02" w:rsidRPr="001F6B58">
        <w:rPr>
          <w:rFonts w:hint="eastAsia"/>
          <w:color w:val="000000"/>
          <w:u w:val="single"/>
        </w:rPr>
        <w:t>」・「</w:t>
      </w:r>
      <w:r w:rsidR="00D51A02" w:rsidRPr="001F6B58">
        <w:rPr>
          <w:color w:val="000000"/>
          <w:u w:val="single"/>
        </w:rPr>
        <w:t>映画創作動機を知っている</w:t>
      </w:r>
      <w:r w:rsidR="00FA549D" w:rsidRPr="001F6B58">
        <w:rPr>
          <w:rFonts w:hint="eastAsia"/>
          <w:color w:val="000000"/>
          <w:u w:val="single"/>
        </w:rPr>
        <w:t>観客</w:t>
      </w:r>
      <w:r w:rsidR="00D51A02" w:rsidRPr="001F6B58">
        <w:rPr>
          <w:rFonts w:hint="eastAsia"/>
          <w:color w:val="000000"/>
          <w:u w:val="single"/>
        </w:rPr>
        <w:t>」</w:t>
      </w:r>
      <w:r w:rsidR="00FA549D" w:rsidRPr="001F6B58">
        <w:rPr>
          <w:rFonts w:hint="eastAsia"/>
          <w:color w:val="000000"/>
          <w:u w:val="single"/>
        </w:rPr>
        <w:t>・「日本コンテンツを見る習慣がある観客」・「映画館で見る観客</w:t>
      </w:r>
      <w:r w:rsidR="00D51A02" w:rsidRPr="001F6B58">
        <w:rPr>
          <w:rFonts w:hint="eastAsia"/>
          <w:color w:val="000000"/>
          <w:u w:val="single"/>
        </w:rPr>
        <w:t>」</w:t>
      </w:r>
      <w:r w:rsidR="009F384C" w:rsidRPr="001F6B58">
        <w:rPr>
          <w:rFonts w:hint="eastAsia"/>
          <w:color w:val="000000"/>
        </w:rPr>
        <w:t>は</w:t>
      </w:r>
      <w:r w:rsidR="009F384C" w:rsidRPr="001F6B58">
        <w:rPr>
          <w:color w:val="000000"/>
        </w:rPr>
        <w:t>映画の</w:t>
      </w:r>
      <w:r w:rsidR="009F384C" w:rsidRPr="001F6B58">
        <w:rPr>
          <w:rFonts w:hint="eastAsia"/>
          <w:color w:val="000000"/>
        </w:rPr>
        <w:t>「</w:t>
      </w:r>
      <w:r w:rsidR="009F384C" w:rsidRPr="001F6B58">
        <w:rPr>
          <w:color w:val="000000"/>
        </w:rPr>
        <w:t>音楽</w:t>
      </w:r>
      <w:r w:rsidR="009F384C" w:rsidRPr="001F6B58">
        <w:rPr>
          <w:rFonts w:hint="eastAsia"/>
          <w:color w:val="000000"/>
        </w:rPr>
        <w:t>・</w:t>
      </w:r>
      <w:r w:rsidR="009F384C" w:rsidRPr="001F6B58">
        <w:rPr>
          <w:color w:val="000000"/>
        </w:rPr>
        <w:t>画面</w:t>
      </w:r>
      <w:r w:rsidR="009F384C" w:rsidRPr="001F6B58">
        <w:rPr>
          <w:rFonts w:hint="eastAsia"/>
          <w:color w:val="000000"/>
        </w:rPr>
        <w:t>・配役・物語・監督」</w:t>
      </w:r>
      <w:r w:rsidR="009F384C" w:rsidRPr="001F6B58">
        <w:rPr>
          <w:color w:val="000000"/>
        </w:rPr>
        <w:t>という</w:t>
      </w:r>
      <w:r w:rsidR="009F384C" w:rsidRPr="001F6B58">
        <w:rPr>
          <w:rFonts w:hint="eastAsia"/>
          <w:color w:val="000000"/>
        </w:rPr>
        <w:t>五つ</w:t>
      </w:r>
      <w:r w:rsidR="009F384C" w:rsidRPr="001F6B58">
        <w:rPr>
          <w:color w:val="000000"/>
        </w:rPr>
        <w:t>の要素に対して、高く評価する傾向にある。</w:t>
      </w:r>
    </w:p>
    <w:p w14:paraId="4165ACD4" w14:textId="79D1FB55" w:rsidR="00200D79" w:rsidRPr="001F6B58" w:rsidRDefault="009F384C" w:rsidP="003F5D3C">
      <w:pPr>
        <w:rPr>
          <w:color w:val="000000"/>
        </w:rPr>
      </w:pPr>
      <w:r w:rsidRPr="001F6B58">
        <w:rPr>
          <w:color w:val="000000"/>
          <w:u w:val="single"/>
        </w:rPr>
        <w:t xml:space="preserve">  </w:t>
      </w:r>
      <w:r w:rsidR="003F5D3C" w:rsidRPr="001F6B58">
        <w:rPr>
          <w:rFonts w:hint="eastAsia"/>
          <w:color w:val="000000"/>
          <w:u w:val="single"/>
        </w:rPr>
        <w:t>「日本に住んでいない観客」</w:t>
      </w:r>
      <w:r w:rsidR="00B274D6" w:rsidRPr="001F6B58">
        <w:rPr>
          <w:rFonts w:hint="eastAsia"/>
          <w:color w:val="000000"/>
          <w:u w:val="single"/>
        </w:rPr>
        <w:t>・</w:t>
      </w:r>
      <w:r w:rsidR="00591F24" w:rsidRPr="001F6B58">
        <w:rPr>
          <w:rFonts w:hint="eastAsia"/>
          <w:color w:val="000000"/>
          <w:u w:val="single"/>
        </w:rPr>
        <w:t>「新海誠を知らない観客」・</w:t>
      </w:r>
      <w:r w:rsidR="00B274D6" w:rsidRPr="001F6B58">
        <w:rPr>
          <w:rFonts w:hint="eastAsia"/>
          <w:color w:val="000000"/>
          <w:u w:val="single"/>
        </w:rPr>
        <w:t>「インタ</w:t>
      </w:r>
      <w:r w:rsidR="00850C52" w:rsidRPr="001F6B58">
        <w:rPr>
          <w:color w:val="000000"/>
          <w:u w:val="single"/>
        </w:rPr>
        <w:t>ー</w:t>
      </w:r>
      <w:r w:rsidR="00B274D6" w:rsidRPr="001F6B58">
        <w:rPr>
          <w:rFonts w:hint="eastAsia"/>
          <w:color w:val="000000"/>
          <w:u w:val="single"/>
        </w:rPr>
        <w:t>ネットの口コミを</w:t>
      </w:r>
      <w:r w:rsidRPr="001F6B58">
        <w:rPr>
          <w:rFonts w:hint="eastAsia"/>
          <w:color w:val="000000"/>
          <w:u w:val="single"/>
        </w:rPr>
        <w:t>見た</w:t>
      </w:r>
      <w:r w:rsidR="00FA549D" w:rsidRPr="001F6B58">
        <w:rPr>
          <w:rFonts w:hint="eastAsia"/>
          <w:color w:val="000000"/>
          <w:u w:val="single"/>
        </w:rPr>
        <w:t>観客</w:t>
      </w:r>
      <w:r w:rsidR="00B274D6" w:rsidRPr="001F6B58">
        <w:rPr>
          <w:rFonts w:hint="eastAsia"/>
          <w:color w:val="000000"/>
          <w:u w:val="single"/>
        </w:rPr>
        <w:t>」・</w:t>
      </w:r>
      <w:r w:rsidR="00FA549D" w:rsidRPr="001F6B58">
        <w:rPr>
          <w:rFonts w:hint="eastAsia"/>
          <w:color w:val="000000"/>
          <w:u w:val="single"/>
        </w:rPr>
        <w:t>「映画の宣伝を見ていない観客</w:t>
      </w:r>
      <w:r w:rsidR="006D02B0" w:rsidRPr="001F6B58">
        <w:rPr>
          <w:rFonts w:hint="eastAsia"/>
          <w:color w:val="000000"/>
          <w:u w:val="single"/>
        </w:rPr>
        <w:t>」・「</w:t>
      </w:r>
      <w:r w:rsidR="006D02B0" w:rsidRPr="001F6B58">
        <w:rPr>
          <w:color w:val="000000"/>
          <w:u w:val="single"/>
        </w:rPr>
        <w:t>映画創作動機を</w:t>
      </w:r>
      <w:r w:rsidR="00FA549D" w:rsidRPr="001F6B58">
        <w:rPr>
          <w:rFonts w:hint="eastAsia"/>
          <w:color w:val="000000"/>
          <w:u w:val="single"/>
        </w:rPr>
        <w:t>知らない観客</w:t>
      </w:r>
      <w:r w:rsidR="00376025" w:rsidRPr="001F6B58">
        <w:rPr>
          <w:rFonts w:hint="eastAsia"/>
          <w:color w:val="000000"/>
          <w:u w:val="single"/>
        </w:rPr>
        <w:t>」・</w:t>
      </w:r>
      <w:r w:rsidR="006D02B0" w:rsidRPr="001F6B58">
        <w:rPr>
          <w:rFonts w:hint="eastAsia"/>
          <w:color w:val="000000"/>
          <w:u w:val="single"/>
        </w:rPr>
        <w:t>「日本コンテンツを見る習慣がない</w:t>
      </w:r>
      <w:r w:rsidR="00FA549D" w:rsidRPr="001F6B58">
        <w:rPr>
          <w:rFonts w:hint="eastAsia"/>
          <w:color w:val="000000"/>
          <w:u w:val="single"/>
        </w:rPr>
        <w:t>観客」・「海賊版を見る観客</w:t>
      </w:r>
      <w:r w:rsidR="006D02B0" w:rsidRPr="001F6B58">
        <w:rPr>
          <w:rFonts w:hint="eastAsia"/>
          <w:color w:val="000000"/>
          <w:u w:val="single"/>
        </w:rPr>
        <w:t>」</w:t>
      </w:r>
      <w:r w:rsidRPr="001F6B58">
        <w:rPr>
          <w:rFonts w:hint="eastAsia"/>
          <w:color w:val="000000"/>
        </w:rPr>
        <w:t>は</w:t>
      </w:r>
      <w:r w:rsidRPr="001F6B58">
        <w:rPr>
          <w:color w:val="000000"/>
        </w:rPr>
        <w:t>映画の</w:t>
      </w:r>
      <w:r w:rsidRPr="001F6B58">
        <w:rPr>
          <w:rFonts w:hint="eastAsia"/>
          <w:color w:val="000000"/>
        </w:rPr>
        <w:t>「</w:t>
      </w:r>
      <w:r w:rsidRPr="001F6B58">
        <w:rPr>
          <w:color w:val="000000"/>
        </w:rPr>
        <w:t>音楽</w:t>
      </w:r>
      <w:r w:rsidRPr="001F6B58">
        <w:rPr>
          <w:rFonts w:hint="eastAsia"/>
          <w:color w:val="000000"/>
        </w:rPr>
        <w:t>・</w:t>
      </w:r>
      <w:r w:rsidRPr="001F6B58">
        <w:rPr>
          <w:color w:val="000000"/>
        </w:rPr>
        <w:t>画面</w:t>
      </w:r>
      <w:r w:rsidRPr="001F6B58">
        <w:rPr>
          <w:rFonts w:hint="eastAsia"/>
          <w:color w:val="000000"/>
        </w:rPr>
        <w:t>・配役・物語・監督」</w:t>
      </w:r>
      <w:r w:rsidRPr="001F6B58">
        <w:rPr>
          <w:color w:val="000000"/>
        </w:rPr>
        <w:t>という</w:t>
      </w:r>
      <w:r w:rsidRPr="001F6B58">
        <w:rPr>
          <w:rFonts w:hint="eastAsia"/>
          <w:color w:val="000000"/>
        </w:rPr>
        <w:t>五つ</w:t>
      </w:r>
      <w:r w:rsidRPr="001F6B58">
        <w:rPr>
          <w:color w:val="000000"/>
        </w:rPr>
        <w:t>の要素に対して、</w:t>
      </w:r>
      <w:r w:rsidRPr="001F6B58">
        <w:rPr>
          <w:rFonts w:hint="eastAsia"/>
          <w:color w:val="000000"/>
        </w:rPr>
        <w:t>低い</w:t>
      </w:r>
      <w:r w:rsidRPr="001F6B58">
        <w:rPr>
          <w:color w:val="000000"/>
        </w:rPr>
        <w:t>評価する傾向にある</w:t>
      </w:r>
      <w:r w:rsidR="00F41573" w:rsidRPr="001F6B58">
        <w:rPr>
          <w:rFonts w:hint="eastAsia"/>
          <w:color w:val="000000"/>
        </w:rPr>
        <w:t>。</w:t>
      </w:r>
      <w:r w:rsidRPr="001F6B58">
        <w:rPr>
          <w:rFonts w:hint="eastAsia"/>
          <w:color w:val="000000"/>
        </w:rPr>
        <w:t>詳細のデータ</w:t>
      </w:r>
      <w:r w:rsidR="006D02B0" w:rsidRPr="001F6B58">
        <w:rPr>
          <w:rFonts w:hint="eastAsia"/>
          <w:color w:val="000000"/>
        </w:rPr>
        <w:t>は下記に表示している。</w:t>
      </w:r>
    </w:p>
    <w:p w14:paraId="2DF78A0C" w14:textId="77777777" w:rsidR="00B34A28" w:rsidRPr="001F6B58" w:rsidRDefault="00B34A28" w:rsidP="003F5D3C">
      <w:pPr>
        <w:rPr>
          <w:color w:val="000000"/>
        </w:rPr>
      </w:pPr>
    </w:p>
    <w:p w14:paraId="0B4B7639" w14:textId="33C61047" w:rsidR="00B34A28" w:rsidRPr="001F6B58" w:rsidRDefault="00B34A28" w:rsidP="00B34A28">
      <w:pPr>
        <w:jc w:val="center"/>
        <w:rPr>
          <w:rFonts w:eastAsia="MS PMincho"/>
          <w:color w:val="000000"/>
        </w:rPr>
      </w:pPr>
      <w:r w:rsidRPr="001F6B58">
        <w:rPr>
          <w:rFonts w:eastAsia="MS PMincho" w:hint="eastAsia"/>
          <w:color w:val="000000"/>
        </w:rPr>
        <w:t>表 5-</w:t>
      </w:r>
      <w:r w:rsidR="00E62A2C" w:rsidRPr="00F31FD3">
        <w:rPr>
          <w:rFonts w:eastAsia="MS PMincho"/>
          <w:color w:val="000000"/>
        </w:rPr>
        <w:t>2</w:t>
      </w:r>
      <w:r w:rsidRPr="00F31FD3">
        <w:rPr>
          <w:rFonts w:eastAsia="MS PMincho" w:hint="eastAsia"/>
          <w:color w:val="000000"/>
        </w:rPr>
        <w:t xml:space="preserve"> </w:t>
      </w:r>
      <w:r w:rsidRPr="00F31FD3">
        <w:rPr>
          <w:rFonts w:hint="eastAsia"/>
          <w:color w:val="000000"/>
        </w:rPr>
        <w:t>「日本に住んでいる</w:t>
      </w:r>
      <w:r w:rsidR="00FA549D" w:rsidRPr="00F31FD3">
        <w:rPr>
          <w:rFonts w:hint="eastAsia"/>
          <w:color w:val="000000"/>
        </w:rPr>
        <w:t>観客</w:t>
      </w:r>
      <w:r w:rsidRPr="00F31FD3">
        <w:rPr>
          <w:rFonts w:hint="eastAsia"/>
          <w:color w:val="000000"/>
        </w:rPr>
        <w:t>」</w:t>
      </w:r>
      <w:r w:rsidRPr="00F31FD3">
        <w:rPr>
          <w:color w:val="000000"/>
        </w:rPr>
        <w:t>と</w:t>
      </w:r>
      <w:r w:rsidRPr="00F31FD3">
        <w:rPr>
          <w:rFonts w:hint="eastAsia"/>
          <w:color w:val="000000"/>
        </w:rPr>
        <w:t>「日本に住んでいない観客」</w:t>
      </w:r>
      <w:r w:rsidRPr="001F6B58">
        <w:rPr>
          <w:rFonts w:hint="eastAsia"/>
          <w:color w:val="000000"/>
        </w:rPr>
        <w:t>の</w:t>
      </w:r>
      <w:r w:rsidRPr="001F6B58">
        <w:rPr>
          <w:color w:val="000000"/>
        </w:rPr>
        <w:t>評価点数</w:t>
      </w:r>
      <w:r w:rsidRPr="001F6B58">
        <w:rPr>
          <w:rFonts w:hint="eastAsia"/>
          <w:color w:val="000000"/>
        </w:rPr>
        <w:t>の比較</w:t>
      </w:r>
    </w:p>
    <w:tbl>
      <w:tblPr>
        <w:tblStyle w:val="TableSimple2"/>
        <w:tblW w:w="8369" w:type="dxa"/>
        <w:jc w:val="center"/>
        <w:tblLook w:val="04A0" w:firstRow="1" w:lastRow="0" w:firstColumn="1" w:lastColumn="0" w:noHBand="0" w:noVBand="1"/>
      </w:tblPr>
      <w:tblGrid>
        <w:gridCol w:w="1852"/>
        <w:gridCol w:w="1134"/>
        <w:gridCol w:w="988"/>
        <w:gridCol w:w="146"/>
        <w:gridCol w:w="988"/>
        <w:gridCol w:w="146"/>
        <w:gridCol w:w="1134"/>
        <w:gridCol w:w="1134"/>
        <w:gridCol w:w="847"/>
      </w:tblGrid>
      <w:tr w:rsidR="003C1C8B" w:rsidRPr="001F6B58" w14:paraId="7EA8482F" w14:textId="77777777" w:rsidTr="00C90FC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2" w:type="dxa"/>
            <w:vAlign w:val="center"/>
          </w:tcPr>
          <w:p w14:paraId="690329F8" w14:textId="77777777" w:rsidR="00B34A28" w:rsidRPr="001F6B58" w:rsidRDefault="00B34A28" w:rsidP="00C90FC7">
            <w:pPr>
              <w:jc w:val="center"/>
              <w:rPr>
                <w:rFonts w:eastAsia="MS PMincho"/>
                <w:color w:val="000000"/>
              </w:rPr>
            </w:pPr>
          </w:p>
        </w:tc>
        <w:tc>
          <w:tcPr>
            <w:tcW w:w="1134" w:type="dxa"/>
            <w:vAlign w:val="center"/>
          </w:tcPr>
          <w:p w14:paraId="396DF0F3" w14:textId="77777777" w:rsidR="00B34A28" w:rsidRPr="001F6B58" w:rsidRDefault="00B34A28"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音楽</w:t>
            </w:r>
            <w:r w:rsidRPr="001F6B58">
              <w:rPr>
                <w:rFonts w:eastAsia="MS PMincho"/>
                <w:color w:val="000000"/>
              </w:rPr>
              <w:t>評価</w:t>
            </w:r>
          </w:p>
        </w:tc>
        <w:tc>
          <w:tcPr>
            <w:tcW w:w="1134" w:type="dxa"/>
            <w:gridSpan w:val="2"/>
            <w:vAlign w:val="center"/>
          </w:tcPr>
          <w:p w14:paraId="49C17CA8" w14:textId="77777777" w:rsidR="00B34A28" w:rsidRPr="001F6B58" w:rsidRDefault="00B34A28"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画面</w:t>
            </w:r>
            <w:r w:rsidRPr="001F6B58">
              <w:rPr>
                <w:rFonts w:eastAsia="MS PMincho"/>
                <w:color w:val="000000"/>
              </w:rPr>
              <w:t>評価</w:t>
            </w:r>
          </w:p>
        </w:tc>
        <w:tc>
          <w:tcPr>
            <w:tcW w:w="1134" w:type="dxa"/>
            <w:gridSpan w:val="2"/>
            <w:vAlign w:val="center"/>
          </w:tcPr>
          <w:p w14:paraId="1ED825D4" w14:textId="77777777" w:rsidR="00B34A28" w:rsidRPr="001F6B58" w:rsidRDefault="00B34A28"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配役</w:t>
            </w:r>
            <w:r w:rsidRPr="001F6B58">
              <w:rPr>
                <w:rFonts w:eastAsia="MS PMincho"/>
                <w:color w:val="000000"/>
              </w:rPr>
              <w:t>評価</w:t>
            </w:r>
          </w:p>
        </w:tc>
        <w:tc>
          <w:tcPr>
            <w:tcW w:w="1134" w:type="dxa"/>
            <w:vAlign w:val="center"/>
          </w:tcPr>
          <w:p w14:paraId="653005F6" w14:textId="77777777" w:rsidR="00B34A28" w:rsidRPr="001F6B58" w:rsidRDefault="00B34A28"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物語評価</w:t>
            </w:r>
          </w:p>
        </w:tc>
        <w:tc>
          <w:tcPr>
            <w:tcW w:w="1134" w:type="dxa"/>
            <w:vAlign w:val="center"/>
          </w:tcPr>
          <w:p w14:paraId="7E61A74C" w14:textId="77777777" w:rsidR="00B34A28" w:rsidRPr="001F6B58" w:rsidRDefault="00B34A28"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監督評価</w:t>
            </w:r>
          </w:p>
        </w:tc>
        <w:tc>
          <w:tcPr>
            <w:tcW w:w="847" w:type="dxa"/>
            <w:vAlign w:val="center"/>
          </w:tcPr>
          <w:p w14:paraId="035C1542" w14:textId="77777777" w:rsidR="00B34A28" w:rsidRPr="001F6B58" w:rsidRDefault="00B34A28"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総評価</w:t>
            </w:r>
          </w:p>
        </w:tc>
      </w:tr>
      <w:tr w:rsidR="003C1C8B" w:rsidRPr="001F6B58" w14:paraId="144486CC" w14:textId="77777777" w:rsidTr="00E739B6">
        <w:trPr>
          <w:trHeight w:val="480"/>
          <w:jc w:val="center"/>
        </w:trPr>
        <w:tc>
          <w:tcPr>
            <w:cnfStyle w:val="001000000000" w:firstRow="0" w:lastRow="0" w:firstColumn="1" w:lastColumn="0" w:oddVBand="0" w:evenVBand="0" w:oddHBand="0" w:evenHBand="0" w:firstRowFirstColumn="0" w:firstRowLastColumn="0" w:lastRowFirstColumn="0" w:lastRowLastColumn="0"/>
            <w:tcW w:w="1852" w:type="dxa"/>
            <w:vAlign w:val="center"/>
          </w:tcPr>
          <w:p w14:paraId="18E630A8" w14:textId="77777777" w:rsidR="00B34A28" w:rsidRPr="001F6B58" w:rsidRDefault="00B34A28" w:rsidP="00C90FC7">
            <w:pPr>
              <w:jc w:val="center"/>
              <w:rPr>
                <w:rFonts w:eastAsia="MS PMincho"/>
                <w:color w:val="000000"/>
              </w:rPr>
            </w:pPr>
            <w:r w:rsidRPr="001F6B58">
              <w:rPr>
                <w:rFonts w:eastAsia="MS PMincho"/>
                <w:color w:val="000000"/>
              </w:rPr>
              <w:t>日本に住んでいる観客(21</w:t>
            </w:r>
            <w:r w:rsidRPr="001F6B58">
              <w:rPr>
                <w:rFonts w:eastAsia="MS PMincho" w:hint="eastAsia"/>
                <w:color w:val="000000"/>
              </w:rPr>
              <w:t>人</w:t>
            </w:r>
            <w:r w:rsidRPr="001F6B58">
              <w:rPr>
                <w:rFonts w:eastAsia="MS PMincho"/>
                <w:color w:val="000000"/>
              </w:rPr>
              <w:t>)</w:t>
            </w:r>
          </w:p>
        </w:tc>
        <w:tc>
          <w:tcPr>
            <w:tcW w:w="1134" w:type="dxa"/>
            <w:vAlign w:val="center"/>
          </w:tcPr>
          <w:p w14:paraId="51E560FE"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8</w:t>
            </w:r>
          </w:p>
          <w:p w14:paraId="67C6C072"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988" w:type="dxa"/>
            <w:vAlign w:val="center"/>
          </w:tcPr>
          <w:p w14:paraId="4ED1BCE4"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73</w:t>
            </w:r>
          </w:p>
          <w:p w14:paraId="5F484ABF"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gridSpan w:val="2"/>
            <w:vAlign w:val="center"/>
          </w:tcPr>
          <w:p w14:paraId="73686C02"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1</w:t>
            </w:r>
          </w:p>
          <w:p w14:paraId="080474C7"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280" w:type="dxa"/>
            <w:gridSpan w:val="2"/>
            <w:vAlign w:val="center"/>
          </w:tcPr>
          <w:p w14:paraId="2E00A713"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3</w:t>
            </w:r>
          </w:p>
          <w:p w14:paraId="6A1640E4"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72C4657C"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5</w:t>
            </w:r>
          </w:p>
          <w:p w14:paraId="73762D25"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847" w:type="dxa"/>
            <w:vAlign w:val="center"/>
          </w:tcPr>
          <w:p w14:paraId="17AEE240"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2.19</w:t>
            </w:r>
          </w:p>
          <w:p w14:paraId="2B2A63D4"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r>
      <w:tr w:rsidR="003C1C8B" w:rsidRPr="001F6B58" w14:paraId="7CDB7807" w14:textId="77777777" w:rsidTr="00C90FC7">
        <w:trPr>
          <w:trHeight w:val="734"/>
          <w:jc w:val="center"/>
        </w:trPr>
        <w:tc>
          <w:tcPr>
            <w:cnfStyle w:val="001000000000" w:firstRow="0" w:lastRow="0" w:firstColumn="1" w:lastColumn="0" w:oddVBand="0" w:evenVBand="0" w:oddHBand="0" w:evenHBand="0" w:firstRowFirstColumn="0" w:firstRowLastColumn="0" w:lastRowFirstColumn="0" w:lastRowLastColumn="0"/>
            <w:tcW w:w="1852" w:type="dxa"/>
            <w:vAlign w:val="center"/>
          </w:tcPr>
          <w:p w14:paraId="23F3FE3A" w14:textId="77777777" w:rsidR="00B34A28" w:rsidRPr="001F6B58" w:rsidRDefault="00B34A28" w:rsidP="00E739B6">
            <w:pPr>
              <w:rPr>
                <w:color w:val="000000"/>
                <w:u w:val="single"/>
              </w:rPr>
            </w:pPr>
          </w:p>
          <w:p w14:paraId="626CC0CC" w14:textId="77777777" w:rsidR="00B34A28" w:rsidRPr="001F6B58" w:rsidRDefault="00B34A28" w:rsidP="00C90FC7">
            <w:pPr>
              <w:jc w:val="left"/>
              <w:rPr>
                <w:color w:val="000000"/>
                <w:u w:val="single"/>
                <w:bdr w:val="single" w:sz="4" w:space="0" w:color="auto"/>
              </w:rPr>
            </w:pPr>
            <w:r w:rsidRPr="001F6B58">
              <w:rPr>
                <w:rFonts w:hint="eastAsia"/>
                <w:color w:val="000000"/>
                <w:u w:val="single"/>
                <w:bdr w:val="single" w:sz="4" w:space="0" w:color="auto"/>
              </w:rPr>
              <w:t xml:space="preserve">　　平均評価　　</w:t>
            </w:r>
          </w:p>
          <w:p w14:paraId="012D4820" w14:textId="77777777" w:rsidR="00B34A28" w:rsidRPr="001F6B58" w:rsidRDefault="00B34A28" w:rsidP="00E739B6">
            <w:pPr>
              <w:rPr>
                <w:color w:val="000000"/>
                <w:u w:val="single"/>
              </w:rPr>
            </w:pPr>
          </w:p>
        </w:tc>
        <w:tc>
          <w:tcPr>
            <w:tcW w:w="1134" w:type="dxa"/>
            <w:vAlign w:val="center"/>
          </w:tcPr>
          <w:p w14:paraId="4134AA53"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47</w:t>
            </w:r>
            <w:r w:rsidRPr="001F6B58">
              <w:rPr>
                <w:rFonts w:eastAsia="MS PMincho" w:hint="eastAsia"/>
                <w:color w:val="000000"/>
                <w:u w:val="single"/>
                <w:bdr w:val="single" w:sz="4" w:space="0" w:color="auto"/>
              </w:rPr>
              <w:t xml:space="preserve"> </w:t>
            </w:r>
          </w:p>
        </w:tc>
        <w:tc>
          <w:tcPr>
            <w:tcW w:w="988" w:type="dxa"/>
            <w:vAlign w:val="center"/>
          </w:tcPr>
          <w:p w14:paraId="1C76FC8F"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60</w:t>
            </w:r>
            <w:r w:rsidRPr="001F6B58">
              <w:rPr>
                <w:rFonts w:eastAsia="MS PMincho" w:hint="eastAsia"/>
                <w:color w:val="000000"/>
                <w:u w:val="single"/>
                <w:bdr w:val="single" w:sz="4" w:space="0" w:color="auto"/>
              </w:rPr>
              <w:t xml:space="preserve"> </w:t>
            </w:r>
          </w:p>
        </w:tc>
        <w:tc>
          <w:tcPr>
            <w:tcW w:w="1134" w:type="dxa"/>
            <w:gridSpan w:val="2"/>
            <w:vAlign w:val="center"/>
          </w:tcPr>
          <w:p w14:paraId="1BC3C70E"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7</w:t>
            </w:r>
            <w:r w:rsidRPr="001F6B58">
              <w:rPr>
                <w:rFonts w:eastAsia="MS PMincho" w:hint="eastAsia"/>
                <w:color w:val="000000"/>
                <w:u w:val="single"/>
                <w:bdr w:val="single" w:sz="4" w:space="0" w:color="auto"/>
              </w:rPr>
              <w:t xml:space="preserve"> </w:t>
            </w:r>
          </w:p>
        </w:tc>
        <w:tc>
          <w:tcPr>
            <w:tcW w:w="1280" w:type="dxa"/>
            <w:gridSpan w:val="2"/>
            <w:vAlign w:val="center"/>
          </w:tcPr>
          <w:p w14:paraId="40B8140A"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6</w:t>
            </w:r>
            <w:r w:rsidRPr="001F6B58">
              <w:rPr>
                <w:rFonts w:eastAsia="MS PMincho" w:hint="eastAsia"/>
                <w:color w:val="000000"/>
                <w:u w:val="single"/>
                <w:bdr w:val="single" w:sz="4" w:space="0" w:color="auto"/>
              </w:rPr>
              <w:t xml:space="preserve"> </w:t>
            </w:r>
          </w:p>
        </w:tc>
        <w:tc>
          <w:tcPr>
            <w:tcW w:w="1134" w:type="dxa"/>
            <w:vAlign w:val="center"/>
          </w:tcPr>
          <w:p w14:paraId="70E5A70F"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29</w:t>
            </w:r>
            <w:r w:rsidRPr="001F6B58">
              <w:rPr>
                <w:rFonts w:eastAsia="MS PMincho" w:hint="eastAsia"/>
                <w:color w:val="000000"/>
                <w:u w:val="single"/>
                <w:bdr w:val="single" w:sz="4" w:space="0" w:color="auto"/>
              </w:rPr>
              <w:t xml:space="preserve"> </w:t>
            </w:r>
          </w:p>
        </w:tc>
        <w:tc>
          <w:tcPr>
            <w:tcW w:w="847" w:type="dxa"/>
            <w:vAlign w:val="center"/>
          </w:tcPr>
          <w:p w14:paraId="3546EC13"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21.68</w:t>
            </w:r>
            <w:r w:rsidRPr="001F6B58">
              <w:rPr>
                <w:rFonts w:eastAsia="MS PMincho" w:hint="eastAsia"/>
                <w:color w:val="000000"/>
                <w:u w:val="single"/>
                <w:bdr w:val="single" w:sz="4" w:space="0" w:color="auto"/>
              </w:rPr>
              <w:t xml:space="preserve">     </w:t>
            </w:r>
          </w:p>
        </w:tc>
      </w:tr>
      <w:tr w:rsidR="003C1C8B" w:rsidRPr="001F6B58" w14:paraId="24ECDD6E" w14:textId="77777777" w:rsidTr="00C90FC7">
        <w:trPr>
          <w:jc w:val="center"/>
        </w:trPr>
        <w:tc>
          <w:tcPr>
            <w:cnfStyle w:val="001000000000" w:firstRow="0" w:lastRow="0" w:firstColumn="1" w:lastColumn="0" w:oddVBand="0" w:evenVBand="0" w:oddHBand="0" w:evenHBand="0" w:firstRowFirstColumn="0" w:firstRowLastColumn="0" w:lastRowFirstColumn="0" w:lastRowLastColumn="0"/>
            <w:tcW w:w="1852" w:type="dxa"/>
            <w:vAlign w:val="center"/>
          </w:tcPr>
          <w:p w14:paraId="0A98B0AA" w14:textId="77777777" w:rsidR="00B34A28" w:rsidRPr="001F6B58" w:rsidRDefault="00B34A28" w:rsidP="00C90FC7">
            <w:pPr>
              <w:jc w:val="center"/>
              <w:rPr>
                <w:rFonts w:eastAsia="MS PMincho"/>
                <w:color w:val="000000"/>
              </w:rPr>
            </w:pPr>
            <w:r w:rsidRPr="001F6B58">
              <w:rPr>
                <w:color w:val="000000"/>
              </w:rPr>
              <w:t>「日本に住んでいない観客」</w:t>
            </w:r>
            <w:r w:rsidRPr="001F6B58">
              <w:rPr>
                <w:color w:val="000000"/>
              </w:rPr>
              <w:t>(81</w:t>
            </w:r>
            <w:r w:rsidRPr="001F6B58">
              <w:rPr>
                <w:rFonts w:hint="eastAsia"/>
                <w:color w:val="000000"/>
              </w:rPr>
              <w:t>人</w:t>
            </w:r>
            <w:r w:rsidRPr="001F6B58">
              <w:rPr>
                <w:color w:val="000000"/>
              </w:rPr>
              <w:t>)</w:t>
            </w:r>
          </w:p>
        </w:tc>
        <w:tc>
          <w:tcPr>
            <w:tcW w:w="1134" w:type="dxa"/>
            <w:vAlign w:val="center"/>
          </w:tcPr>
          <w:p w14:paraId="1EBE10A6"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43</w:t>
            </w:r>
          </w:p>
          <w:p w14:paraId="7C916E31"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988" w:type="dxa"/>
            <w:vAlign w:val="center"/>
          </w:tcPr>
          <w:p w14:paraId="723D4F59"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7</w:t>
            </w:r>
          </w:p>
          <w:p w14:paraId="351A0BC8"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gridSpan w:val="2"/>
            <w:vAlign w:val="center"/>
          </w:tcPr>
          <w:p w14:paraId="4342DAA3"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2</w:t>
            </w:r>
          </w:p>
          <w:p w14:paraId="76CA7707"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280" w:type="dxa"/>
            <w:gridSpan w:val="2"/>
            <w:vAlign w:val="center"/>
          </w:tcPr>
          <w:p w14:paraId="50454340"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4</w:t>
            </w:r>
          </w:p>
          <w:p w14:paraId="0C31C3E6"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6C34F344"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8</w:t>
            </w:r>
          </w:p>
          <w:p w14:paraId="4665780E"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847" w:type="dxa"/>
            <w:vAlign w:val="center"/>
          </w:tcPr>
          <w:p w14:paraId="3DBB90C5"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1.54</w:t>
            </w:r>
          </w:p>
          <w:p w14:paraId="5FADADAE" w14:textId="77777777" w:rsidR="00B34A28" w:rsidRPr="001F6B58" w:rsidRDefault="00B34A28"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r>
    </w:tbl>
    <w:p w14:paraId="1C2D275A" w14:textId="77777777" w:rsidR="00B34A28" w:rsidRPr="001F6B58" w:rsidRDefault="00B34A28" w:rsidP="00B34A28">
      <w:pPr>
        <w:rPr>
          <w:color w:val="000000"/>
          <w:lang w:eastAsia="zh-CN"/>
        </w:rPr>
      </w:pPr>
    </w:p>
    <w:p w14:paraId="6515C522" w14:textId="40C7636D" w:rsidR="00591F24" w:rsidRPr="00F31FD3" w:rsidRDefault="00591F24" w:rsidP="00591F24">
      <w:pPr>
        <w:jc w:val="center"/>
        <w:rPr>
          <w:color w:val="000000"/>
        </w:rPr>
      </w:pPr>
      <w:r w:rsidRPr="00F31FD3">
        <w:rPr>
          <w:rFonts w:eastAsia="MS PMincho" w:hint="eastAsia"/>
          <w:color w:val="000000"/>
        </w:rPr>
        <w:t>表 5-</w:t>
      </w:r>
      <w:r w:rsidR="00E62A2C" w:rsidRPr="00F31FD3">
        <w:rPr>
          <w:rFonts w:eastAsia="MS PMincho"/>
          <w:color w:val="000000"/>
        </w:rPr>
        <w:t>3</w:t>
      </w:r>
      <w:r w:rsidRPr="00F31FD3">
        <w:rPr>
          <w:rFonts w:eastAsia="MS PMincho"/>
          <w:color w:val="000000"/>
        </w:rPr>
        <w:t xml:space="preserve"> </w:t>
      </w:r>
      <w:r w:rsidRPr="00F31FD3">
        <w:rPr>
          <w:rFonts w:hint="eastAsia"/>
          <w:color w:val="000000"/>
        </w:rPr>
        <w:t>「新海誠を知っている観客」</w:t>
      </w:r>
      <w:r w:rsidRPr="00F31FD3">
        <w:rPr>
          <w:color w:val="000000"/>
        </w:rPr>
        <w:t>と</w:t>
      </w:r>
      <w:r w:rsidRPr="00F31FD3">
        <w:rPr>
          <w:rFonts w:hint="eastAsia"/>
          <w:color w:val="000000"/>
        </w:rPr>
        <w:t>「新海誠を知らない観客」の評価点数の比較</w:t>
      </w:r>
    </w:p>
    <w:tbl>
      <w:tblPr>
        <w:tblStyle w:val="TableSimple2"/>
        <w:tblW w:w="8369" w:type="dxa"/>
        <w:jc w:val="center"/>
        <w:tblLook w:val="04A0" w:firstRow="1" w:lastRow="0" w:firstColumn="1" w:lastColumn="0" w:noHBand="0" w:noVBand="1"/>
      </w:tblPr>
      <w:tblGrid>
        <w:gridCol w:w="1852"/>
        <w:gridCol w:w="1134"/>
        <w:gridCol w:w="988"/>
        <w:gridCol w:w="146"/>
        <w:gridCol w:w="988"/>
        <w:gridCol w:w="146"/>
        <w:gridCol w:w="1134"/>
        <w:gridCol w:w="1134"/>
        <w:gridCol w:w="847"/>
      </w:tblGrid>
      <w:tr w:rsidR="003C1C8B" w:rsidRPr="001F6B58" w14:paraId="102B42A5" w14:textId="77777777" w:rsidTr="0031414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52" w:type="dxa"/>
            <w:vAlign w:val="center"/>
          </w:tcPr>
          <w:p w14:paraId="089110DD" w14:textId="77777777" w:rsidR="00591F24" w:rsidRPr="001F6B58" w:rsidRDefault="00591F24" w:rsidP="00C90FC7">
            <w:pPr>
              <w:jc w:val="center"/>
              <w:rPr>
                <w:rFonts w:eastAsia="MS PMincho"/>
                <w:color w:val="000000"/>
              </w:rPr>
            </w:pPr>
          </w:p>
        </w:tc>
        <w:tc>
          <w:tcPr>
            <w:tcW w:w="1134" w:type="dxa"/>
            <w:vAlign w:val="center"/>
          </w:tcPr>
          <w:p w14:paraId="4040A116" w14:textId="77777777" w:rsidR="00591F24" w:rsidRPr="001F6B58" w:rsidRDefault="00591F24"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音楽</w:t>
            </w:r>
            <w:r w:rsidRPr="001F6B58">
              <w:rPr>
                <w:rFonts w:eastAsia="MS PMincho"/>
                <w:color w:val="000000"/>
              </w:rPr>
              <w:t>評価</w:t>
            </w:r>
          </w:p>
        </w:tc>
        <w:tc>
          <w:tcPr>
            <w:tcW w:w="1134" w:type="dxa"/>
            <w:gridSpan w:val="2"/>
            <w:vAlign w:val="center"/>
          </w:tcPr>
          <w:p w14:paraId="0A70A8AE" w14:textId="77777777" w:rsidR="00591F24" w:rsidRPr="001F6B58" w:rsidRDefault="00591F24"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画面</w:t>
            </w:r>
            <w:r w:rsidRPr="001F6B58">
              <w:rPr>
                <w:rFonts w:eastAsia="MS PMincho"/>
                <w:color w:val="000000"/>
              </w:rPr>
              <w:t>評価</w:t>
            </w:r>
          </w:p>
        </w:tc>
        <w:tc>
          <w:tcPr>
            <w:tcW w:w="1134" w:type="dxa"/>
            <w:gridSpan w:val="2"/>
            <w:vAlign w:val="center"/>
          </w:tcPr>
          <w:p w14:paraId="1F03CCF7" w14:textId="77777777" w:rsidR="00591F24" w:rsidRPr="001F6B58" w:rsidRDefault="00591F24"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配役</w:t>
            </w:r>
            <w:r w:rsidRPr="001F6B58">
              <w:rPr>
                <w:rFonts w:eastAsia="MS PMincho"/>
                <w:color w:val="000000"/>
              </w:rPr>
              <w:t>評価</w:t>
            </w:r>
          </w:p>
        </w:tc>
        <w:tc>
          <w:tcPr>
            <w:tcW w:w="1134" w:type="dxa"/>
            <w:vAlign w:val="center"/>
          </w:tcPr>
          <w:p w14:paraId="6FDAEA95" w14:textId="77777777" w:rsidR="00591F24" w:rsidRPr="001F6B58" w:rsidRDefault="00591F24"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物語評価</w:t>
            </w:r>
          </w:p>
        </w:tc>
        <w:tc>
          <w:tcPr>
            <w:tcW w:w="1134" w:type="dxa"/>
            <w:vAlign w:val="center"/>
          </w:tcPr>
          <w:p w14:paraId="3C664194" w14:textId="77777777" w:rsidR="00591F24" w:rsidRPr="001F6B58" w:rsidRDefault="00591F24"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監督評価</w:t>
            </w:r>
          </w:p>
        </w:tc>
        <w:tc>
          <w:tcPr>
            <w:tcW w:w="847" w:type="dxa"/>
            <w:vAlign w:val="center"/>
          </w:tcPr>
          <w:p w14:paraId="39EE9086" w14:textId="77777777" w:rsidR="00591F24" w:rsidRPr="001F6B58" w:rsidRDefault="00591F24" w:rsidP="00C90FC7">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総評価</w:t>
            </w:r>
          </w:p>
        </w:tc>
      </w:tr>
      <w:tr w:rsidR="003C1C8B" w:rsidRPr="001F6B58" w14:paraId="789398CB" w14:textId="77777777" w:rsidTr="00314147">
        <w:trPr>
          <w:trHeight w:val="663"/>
          <w:jc w:val="center"/>
        </w:trPr>
        <w:tc>
          <w:tcPr>
            <w:cnfStyle w:val="001000000000" w:firstRow="0" w:lastRow="0" w:firstColumn="1" w:lastColumn="0" w:oddVBand="0" w:evenVBand="0" w:oddHBand="0" w:evenHBand="0" w:firstRowFirstColumn="0" w:firstRowLastColumn="0" w:lastRowFirstColumn="0" w:lastRowLastColumn="0"/>
            <w:tcW w:w="1852" w:type="dxa"/>
            <w:vAlign w:val="center"/>
          </w:tcPr>
          <w:p w14:paraId="3A1C9FD1" w14:textId="77777777" w:rsidR="00591F24" w:rsidRPr="001F6B58" w:rsidRDefault="00591F24" w:rsidP="00591F24">
            <w:pPr>
              <w:jc w:val="center"/>
              <w:rPr>
                <w:rFonts w:eastAsia="MS PMincho"/>
                <w:color w:val="000000"/>
              </w:rPr>
            </w:pPr>
            <w:r w:rsidRPr="001F6B58">
              <w:rPr>
                <w:rFonts w:eastAsia="MS PMincho" w:hint="eastAsia"/>
                <w:color w:val="000000"/>
              </w:rPr>
              <w:t>よく知っている</w:t>
            </w:r>
          </w:p>
          <w:p w14:paraId="66A85EE0" w14:textId="772BDD74" w:rsidR="00591F24" w:rsidRPr="001F6B58" w:rsidRDefault="00591F24" w:rsidP="00591F24">
            <w:pPr>
              <w:jc w:val="center"/>
              <w:rPr>
                <w:rFonts w:eastAsia="MS PMincho"/>
                <w:color w:val="000000"/>
              </w:rPr>
            </w:pPr>
            <w:r w:rsidRPr="001F6B58">
              <w:rPr>
                <w:rFonts w:eastAsia="MS PMincho"/>
                <w:color w:val="000000"/>
              </w:rPr>
              <w:t xml:space="preserve"> (19</w:t>
            </w:r>
            <w:r w:rsidRPr="001F6B58">
              <w:rPr>
                <w:rFonts w:eastAsia="MS PMincho" w:hint="eastAsia"/>
                <w:color w:val="000000"/>
              </w:rPr>
              <w:t>人</w:t>
            </w:r>
            <w:r w:rsidRPr="001F6B58">
              <w:rPr>
                <w:rFonts w:eastAsia="MS PMincho"/>
                <w:color w:val="000000"/>
              </w:rPr>
              <w:t>)</w:t>
            </w:r>
          </w:p>
        </w:tc>
        <w:tc>
          <w:tcPr>
            <w:tcW w:w="1134" w:type="dxa"/>
            <w:vAlign w:val="center"/>
          </w:tcPr>
          <w:p w14:paraId="644C9449" w14:textId="4D4C2C19"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78</w:t>
            </w:r>
          </w:p>
          <w:p w14:paraId="68E19759"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988" w:type="dxa"/>
            <w:vAlign w:val="center"/>
          </w:tcPr>
          <w:p w14:paraId="31782193" w14:textId="25E72C5E"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5</w:t>
            </w:r>
          </w:p>
          <w:p w14:paraId="68ACE1FC"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gridSpan w:val="2"/>
            <w:vAlign w:val="center"/>
          </w:tcPr>
          <w:p w14:paraId="4B667BBB" w14:textId="33DAECF3"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8</w:t>
            </w:r>
          </w:p>
          <w:p w14:paraId="35A58016"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280" w:type="dxa"/>
            <w:gridSpan w:val="2"/>
            <w:vAlign w:val="center"/>
          </w:tcPr>
          <w:p w14:paraId="292FACF3" w14:textId="32D302C0"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2</w:t>
            </w:r>
          </w:p>
          <w:p w14:paraId="250AC1C4"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28B84DBA" w14:textId="531FDD41"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w:t>
            </w:r>
          </w:p>
          <w:p w14:paraId="418AA406"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847" w:type="dxa"/>
            <w:vAlign w:val="center"/>
          </w:tcPr>
          <w:p w14:paraId="7EC350A5" w14:textId="6C0AD9E5"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2.78</w:t>
            </w:r>
          </w:p>
          <w:p w14:paraId="25F9BB4F"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r>
      <w:tr w:rsidR="003C1C8B" w:rsidRPr="001F6B58" w14:paraId="621AFF86" w14:textId="77777777" w:rsidTr="00314147">
        <w:trPr>
          <w:trHeight w:val="663"/>
          <w:jc w:val="center"/>
        </w:trPr>
        <w:tc>
          <w:tcPr>
            <w:cnfStyle w:val="001000000000" w:firstRow="0" w:lastRow="0" w:firstColumn="1" w:lastColumn="0" w:oddVBand="0" w:evenVBand="0" w:oddHBand="0" w:evenHBand="0" w:firstRowFirstColumn="0" w:firstRowLastColumn="0" w:lastRowFirstColumn="0" w:lastRowLastColumn="0"/>
            <w:tcW w:w="1852" w:type="dxa"/>
            <w:vAlign w:val="center"/>
          </w:tcPr>
          <w:p w14:paraId="0081D73A" w14:textId="22335581" w:rsidR="00591F24" w:rsidRPr="001F6B58" w:rsidRDefault="00591F24" w:rsidP="00591F24">
            <w:pPr>
              <w:jc w:val="center"/>
              <w:rPr>
                <w:rFonts w:eastAsia="MS PMincho"/>
                <w:color w:val="000000"/>
              </w:rPr>
            </w:pPr>
            <w:r w:rsidRPr="001F6B58">
              <w:rPr>
                <w:rFonts w:eastAsia="MS PMincho" w:hint="eastAsia"/>
                <w:color w:val="000000"/>
              </w:rPr>
              <w:t>知っている（</w:t>
            </w:r>
            <w:r w:rsidRPr="001F6B58">
              <w:rPr>
                <w:rFonts w:eastAsia="MS PMincho"/>
                <w:color w:val="000000"/>
              </w:rPr>
              <w:t>56</w:t>
            </w:r>
            <w:r w:rsidRPr="001F6B58">
              <w:rPr>
                <w:rFonts w:eastAsia="MS PMincho" w:hint="eastAsia"/>
                <w:color w:val="000000"/>
              </w:rPr>
              <w:t>人）</w:t>
            </w:r>
          </w:p>
        </w:tc>
        <w:tc>
          <w:tcPr>
            <w:tcW w:w="1134" w:type="dxa"/>
            <w:vAlign w:val="center"/>
          </w:tcPr>
          <w:p w14:paraId="12CBBEDA" w14:textId="77777777"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4</w:t>
            </w:r>
          </w:p>
          <w:p w14:paraId="102A8339" w14:textId="2D6570E3" w:rsidR="00314147"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988" w:type="dxa"/>
            <w:vAlign w:val="center"/>
          </w:tcPr>
          <w:p w14:paraId="27A87714" w14:textId="77777777"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6</w:t>
            </w:r>
          </w:p>
          <w:p w14:paraId="49F8C932" w14:textId="04ED001A" w:rsidR="00314147"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gridSpan w:val="2"/>
            <w:vAlign w:val="center"/>
          </w:tcPr>
          <w:p w14:paraId="1329A403" w14:textId="77777777"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w:t>
            </w:r>
          </w:p>
          <w:p w14:paraId="684B5DF0" w14:textId="3F85D444" w:rsidR="00314147"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280" w:type="dxa"/>
            <w:gridSpan w:val="2"/>
            <w:vAlign w:val="center"/>
          </w:tcPr>
          <w:p w14:paraId="0C2D11FE" w14:textId="77777777"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1</w:t>
            </w:r>
          </w:p>
          <w:p w14:paraId="2E5FAF62" w14:textId="3817F638" w:rsidR="00314147"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0A4D9DFC" w14:textId="77777777"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8</w:t>
            </w:r>
          </w:p>
          <w:p w14:paraId="27D80B5C" w14:textId="5EB285A4" w:rsidR="00314147"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847" w:type="dxa"/>
            <w:vAlign w:val="center"/>
          </w:tcPr>
          <w:p w14:paraId="01BDCE28" w14:textId="77777777"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2.03</w:t>
            </w:r>
          </w:p>
          <w:p w14:paraId="26388A36" w14:textId="1F325F62" w:rsidR="00314147"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r>
      <w:tr w:rsidR="003C1C8B" w:rsidRPr="001F6B58" w14:paraId="02F83E7A" w14:textId="77777777" w:rsidTr="00314147">
        <w:trPr>
          <w:trHeight w:val="734"/>
          <w:jc w:val="center"/>
        </w:trPr>
        <w:tc>
          <w:tcPr>
            <w:cnfStyle w:val="001000000000" w:firstRow="0" w:lastRow="0" w:firstColumn="1" w:lastColumn="0" w:oddVBand="0" w:evenVBand="0" w:oddHBand="0" w:evenHBand="0" w:firstRowFirstColumn="0" w:firstRowLastColumn="0" w:lastRowFirstColumn="0" w:lastRowLastColumn="0"/>
            <w:tcW w:w="1852" w:type="dxa"/>
            <w:vAlign w:val="center"/>
          </w:tcPr>
          <w:p w14:paraId="51598E71" w14:textId="699A8562" w:rsidR="00591F24" w:rsidRPr="001F6B58" w:rsidRDefault="00591F24" w:rsidP="00C90FC7">
            <w:pPr>
              <w:jc w:val="center"/>
              <w:rPr>
                <w:color w:val="000000"/>
                <w:u w:val="single"/>
              </w:rPr>
            </w:pPr>
          </w:p>
          <w:p w14:paraId="73BA7810" w14:textId="77777777" w:rsidR="00591F24" w:rsidRPr="001F6B58" w:rsidRDefault="00591F24" w:rsidP="00C90FC7">
            <w:pPr>
              <w:jc w:val="left"/>
              <w:rPr>
                <w:color w:val="000000"/>
                <w:u w:val="single"/>
                <w:bdr w:val="single" w:sz="4" w:space="0" w:color="auto"/>
              </w:rPr>
            </w:pPr>
            <w:r w:rsidRPr="001F6B58">
              <w:rPr>
                <w:rFonts w:hint="eastAsia"/>
                <w:color w:val="000000"/>
                <w:u w:val="single"/>
                <w:bdr w:val="single" w:sz="4" w:space="0" w:color="auto"/>
              </w:rPr>
              <w:t xml:space="preserve">　　平均評価　　</w:t>
            </w:r>
          </w:p>
          <w:p w14:paraId="539CF70C" w14:textId="77777777" w:rsidR="00591F24" w:rsidRPr="001F6B58" w:rsidRDefault="00591F24" w:rsidP="00C90FC7">
            <w:pPr>
              <w:jc w:val="center"/>
              <w:rPr>
                <w:color w:val="000000"/>
                <w:u w:val="single"/>
              </w:rPr>
            </w:pPr>
          </w:p>
        </w:tc>
        <w:tc>
          <w:tcPr>
            <w:tcW w:w="1134" w:type="dxa"/>
            <w:vAlign w:val="center"/>
          </w:tcPr>
          <w:p w14:paraId="47BE5D4D"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47</w:t>
            </w:r>
            <w:r w:rsidRPr="001F6B58">
              <w:rPr>
                <w:rFonts w:eastAsia="MS PMincho" w:hint="eastAsia"/>
                <w:color w:val="000000"/>
                <w:u w:val="single"/>
                <w:bdr w:val="single" w:sz="4" w:space="0" w:color="auto"/>
              </w:rPr>
              <w:t xml:space="preserve"> </w:t>
            </w:r>
          </w:p>
        </w:tc>
        <w:tc>
          <w:tcPr>
            <w:tcW w:w="988" w:type="dxa"/>
            <w:vAlign w:val="center"/>
          </w:tcPr>
          <w:p w14:paraId="6D0E39EC"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60</w:t>
            </w:r>
            <w:r w:rsidRPr="001F6B58">
              <w:rPr>
                <w:rFonts w:eastAsia="MS PMincho" w:hint="eastAsia"/>
                <w:color w:val="000000"/>
                <w:u w:val="single"/>
                <w:bdr w:val="single" w:sz="4" w:space="0" w:color="auto"/>
              </w:rPr>
              <w:t xml:space="preserve"> </w:t>
            </w:r>
          </w:p>
        </w:tc>
        <w:tc>
          <w:tcPr>
            <w:tcW w:w="1134" w:type="dxa"/>
            <w:gridSpan w:val="2"/>
            <w:vAlign w:val="center"/>
          </w:tcPr>
          <w:p w14:paraId="55D1029A"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7</w:t>
            </w:r>
            <w:r w:rsidRPr="001F6B58">
              <w:rPr>
                <w:rFonts w:eastAsia="MS PMincho" w:hint="eastAsia"/>
                <w:color w:val="000000"/>
                <w:u w:val="single"/>
                <w:bdr w:val="single" w:sz="4" w:space="0" w:color="auto"/>
              </w:rPr>
              <w:t xml:space="preserve"> </w:t>
            </w:r>
          </w:p>
        </w:tc>
        <w:tc>
          <w:tcPr>
            <w:tcW w:w="1280" w:type="dxa"/>
            <w:gridSpan w:val="2"/>
            <w:vAlign w:val="center"/>
          </w:tcPr>
          <w:p w14:paraId="4E5DAF20"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6</w:t>
            </w:r>
            <w:r w:rsidRPr="001F6B58">
              <w:rPr>
                <w:rFonts w:eastAsia="MS PMincho" w:hint="eastAsia"/>
                <w:color w:val="000000"/>
                <w:u w:val="single"/>
                <w:bdr w:val="single" w:sz="4" w:space="0" w:color="auto"/>
              </w:rPr>
              <w:t xml:space="preserve"> </w:t>
            </w:r>
          </w:p>
        </w:tc>
        <w:tc>
          <w:tcPr>
            <w:tcW w:w="1134" w:type="dxa"/>
            <w:vAlign w:val="center"/>
          </w:tcPr>
          <w:p w14:paraId="7B144F04"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29</w:t>
            </w:r>
            <w:r w:rsidRPr="001F6B58">
              <w:rPr>
                <w:rFonts w:eastAsia="MS PMincho" w:hint="eastAsia"/>
                <w:color w:val="000000"/>
                <w:u w:val="single"/>
                <w:bdr w:val="single" w:sz="4" w:space="0" w:color="auto"/>
              </w:rPr>
              <w:t xml:space="preserve"> </w:t>
            </w:r>
          </w:p>
        </w:tc>
        <w:tc>
          <w:tcPr>
            <w:tcW w:w="847" w:type="dxa"/>
            <w:vAlign w:val="center"/>
          </w:tcPr>
          <w:p w14:paraId="552837F9"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21.68</w:t>
            </w:r>
            <w:r w:rsidRPr="001F6B58">
              <w:rPr>
                <w:rFonts w:eastAsia="MS PMincho" w:hint="eastAsia"/>
                <w:color w:val="000000"/>
                <w:u w:val="single"/>
                <w:bdr w:val="single" w:sz="4" w:space="0" w:color="auto"/>
              </w:rPr>
              <w:t xml:space="preserve">     </w:t>
            </w:r>
          </w:p>
        </w:tc>
      </w:tr>
      <w:tr w:rsidR="003C1C8B" w:rsidRPr="001F6B58" w14:paraId="74C56C2A" w14:textId="77777777" w:rsidTr="00314147">
        <w:trPr>
          <w:jc w:val="center"/>
        </w:trPr>
        <w:tc>
          <w:tcPr>
            <w:cnfStyle w:val="001000000000" w:firstRow="0" w:lastRow="0" w:firstColumn="1" w:lastColumn="0" w:oddVBand="0" w:evenVBand="0" w:oddHBand="0" w:evenHBand="0" w:firstRowFirstColumn="0" w:firstRowLastColumn="0" w:lastRowFirstColumn="0" w:lastRowLastColumn="0"/>
            <w:tcW w:w="1852" w:type="dxa"/>
            <w:vAlign w:val="center"/>
          </w:tcPr>
          <w:p w14:paraId="08817AD5" w14:textId="0556FCE0" w:rsidR="00591F24" w:rsidRPr="001F6B58" w:rsidRDefault="00591F24" w:rsidP="00C90FC7">
            <w:pPr>
              <w:jc w:val="center"/>
              <w:rPr>
                <w:rFonts w:eastAsia="MS PMincho"/>
                <w:color w:val="000000"/>
              </w:rPr>
            </w:pPr>
            <w:r w:rsidRPr="001F6B58">
              <w:rPr>
                <w:rFonts w:hint="eastAsia"/>
                <w:color w:val="000000"/>
              </w:rPr>
              <w:t>知らない</w:t>
            </w:r>
            <w:r w:rsidRPr="001F6B58">
              <w:rPr>
                <w:color w:val="000000"/>
              </w:rPr>
              <w:t>(32</w:t>
            </w:r>
            <w:r w:rsidRPr="001F6B58">
              <w:rPr>
                <w:rFonts w:hint="eastAsia"/>
                <w:color w:val="000000"/>
              </w:rPr>
              <w:t>人</w:t>
            </w:r>
            <w:r w:rsidRPr="001F6B58">
              <w:rPr>
                <w:color w:val="000000"/>
              </w:rPr>
              <w:t>)</w:t>
            </w:r>
          </w:p>
        </w:tc>
        <w:tc>
          <w:tcPr>
            <w:tcW w:w="1134" w:type="dxa"/>
            <w:vAlign w:val="center"/>
          </w:tcPr>
          <w:p w14:paraId="39852545" w14:textId="77777777" w:rsidR="00314147"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4</w:t>
            </w:r>
          </w:p>
          <w:p w14:paraId="63F6B135" w14:textId="31C6FA82"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988" w:type="dxa"/>
            <w:vAlign w:val="center"/>
          </w:tcPr>
          <w:p w14:paraId="09F91E04" w14:textId="0C4CD9B9"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3</w:t>
            </w:r>
          </w:p>
          <w:p w14:paraId="3501382D"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gridSpan w:val="2"/>
            <w:vAlign w:val="center"/>
          </w:tcPr>
          <w:p w14:paraId="0AD4DD15" w14:textId="4774A533"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03</w:t>
            </w:r>
          </w:p>
          <w:p w14:paraId="23323417"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280" w:type="dxa"/>
            <w:gridSpan w:val="2"/>
            <w:vAlign w:val="center"/>
          </w:tcPr>
          <w:p w14:paraId="58051871" w14:textId="4EF502D7"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1</w:t>
            </w:r>
          </w:p>
          <w:p w14:paraId="568788D5"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28992ECB" w14:textId="07E96BDE" w:rsidR="00591F24"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3</w:t>
            </w:r>
          </w:p>
          <w:p w14:paraId="17A4EC4D"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847" w:type="dxa"/>
            <w:vAlign w:val="center"/>
          </w:tcPr>
          <w:p w14:paraId="6A81F150" w14:textId="16138B8B" w:rsidR="00314147" w:rsidRPr="001F6B58" w:rsidRDefault="00314147"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1.24</w:t>
            </w:r>
          </w:p>
          <w:p w14:paraId="76E971F3" w14:textId="77777777" w:rsidR="00591F24" w:rsidRPr="001F6B58" w:rsidRDefault="00591F24" w:rsidP="00C90FC7">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r>
    </w:tbl>
    <w:p w14:paraId="0FD94CAE" w14:textId="43F38BF4" w:rsidR="00591F24" w:rsidRPr="001F6B58" w:rsidRDefault="00591F24" w:rsidP="00B34A28">
      <w:pPr>
        <w:rPr>
          <w:color w:val="000000"/>
        </w:rPr>
      </w:pPr>
    </w:p>
    <w:p w14:paraId="0F389F97" w14:textId="77777777" w:rsidR="00591F24" w:rsidRPr="001F6B58" w:rsidRDefault="00591F24" w:rsidP="00B34A28">
      <w:pPr>
        <w:rPr>
          <w:color w:val="000000"/>
        </w:rPr>
      </w:pPr>
    </w:p>
    <w:p w14:paraId="104FA3CA" w14:textId="38F075DE" w:rsidR="00F41573" w:rsidRPr="001F6B58" w:rsidRDefault="009F384C" w:rsidP="009F384C">
      <w:pPr>
        <w:jc w:val="center"/>
        <w:rPr>
          <w:color w:val="000000"/>
          <w:u w:val="single"/>
        </w:rPr>
      </w:pPr>
      <w:r w:rsidRPr="001F6B58">
        <w:rPr>
          <w:rFonts w:eastAsia="MS PMincho" w:hint="eastAsia"/>
          <w:color w:val="000000"/>
        </w:rPr>
        <w:t>表 5-</w:t>
      </w:r>
      <w:r w:rsidR="00E62A2C" w:rsidRPr="001F6B58">
        <w:rPr>
          <w:rFonts w:eastAsia="MS PMincho"/>
          <w:color w:val="000000"/>
        </w:rPr>
        <w:t>4</w:t>
      </w:r>
      <w:r w:rsidRPr="001F6B58">
        <w:rPr>
          <w:rFonts w:eastAsia="MS PMincho" w:hint="eastAsia"/>
          <w:color w:val="000000"/>
        </w:rPr>
        <w:t xml:space="preserve"> </w:t>
      </w:r>
      <w:r w:rsidRPr="00F31FD3">
        <w:rPr>
          <w:rFonts w:hint="eastAsia"/>
          <w:color w:val="000000"/>
        </w:rPr>
        <w:t>「インタネットの口コ</w:t>
      </w:r>
      <w:r w:rsidR="00FA549D" w:rsidRPr="00F31FD3">
        <w:rPr>
          <w:rFonts w:hint="eastAsia"/>
          <w:color w:val="000000"/>
        </w:rPr>
        <w:t>ミを見た観客</w:t>
      </w:r>
      <w:r w:rsidRPr="00F31FD3">
        <w:rPr>
          <w:rFonts w:hint="eastAsia"/>
          <w:color w:val="000000"/>
        </w:rPr>
        <w:t>」</w:t>
      </w:r>
      <w:r w:rsidRPr="00F31FD3">
        <w:rPr>
          <w:color w:val="000000"/>
        </w:rPr>
        <w:t>と</w:t>
      </w:r>
      <w:r w:rsidR="00FA549D" w:rsidRPr="00F31FD3">
        <w:rPr>
          <w:rFonts w:hint="eastAsia"/>
          <w:color w:val="000000"/>
        </w:rPr>
        <w:t>「インタネットの口コミを見ていない観客</w:t>
      </w:r>
      <w:r w:rsidRPr="00F31FD3">
        <w:rPr>
          <w:rFonts w:hint="eastAsia"/>
          <w:color w:val="000000"/>
        </w:rPr>
        <w:t>」</w:t>
      </w:r>
    </w:p>
    <w:p w14:paraId="34D74EB9" w14:textId="5A4B3C4C" w:rsidR="009F384C" w:rsidRPr="001F6B58" w:rsidRDefault="00F41573" w:rsidP="009F384C">
      <w:pPr>
        <w:jc w:val="center"/>
        <w:rPr>
          <w:rFonts w:eastAsia="MS PMincho"/>
          <w:color w:val="000000"/>
        </w:rPr>
      </w:pPr>
      <w:r w:rsidRPr="001F6B58">
        <w:rPr>
          <w:rFonts w:hint="eastAsia"/>
          <w:color w:val="000000"/>
        </w:rPr>
        <w:t>の</w:t>
      </w:r>
      <w:r w:rsidRPr="001F6B58">
        <w:rPr>
          <w:color w:val="000000"/>
        </w:rPr>
        <w:t>評価点数</w:t>
      </w:r>
      <w:r w:rsidRPr="001F6B58">
        <w:rPr>
          <w:rFonts w:hint="eastAsia"/>
          <w:color w:val="000000"/>
        </w:rPr>
        <w:t>の比較</w:t>
      </w: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3C1C8B" w:rsidRPr="001F6B58" w14:paraId="1B2DCBBE" w14:textId="77777777" w:rsidTr="000B30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42F3E6A6" w14:textId="77777777" w:rsidR="009F384C" w:rsidRPr="001F6B58" w:rsidRDefault="009F384C" w:rsidP="000B3074">
            <w:pPr>
              <w:jc w:val="center"/>
              <w:rPr>
                <w:rFonts w:eastAsia="MS PMincho"/>
                <w:color w:val="000000"/>
              </w:rPr>
            </w:pPr>
          </w:p>
        </w:tc>
        <w:tc>
          <w:tcPr>
            <w:tcW w:w="1134" w:type="dxa"/>
            <w:vAlign w:val="center"/>
          </w:tcPr>
          <w:p w14:paraId="21E4472C" w14:textId="77777777" w:rsidR="009F384C" w:rsidRPr="001F6B58" w:rsidRDefault="009F384C"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音楽</w:t>
            </w:r>
            <w:r w:rsidRPr="001F6B58">
              <w:rPr>
                <w:rFonts w:eastAsia="MS PMincho"/>
                <w:color w:val="000000"/>
              </w:rPr>
              <w:t>評価</w:t>
            </w:r>
          </w:p>
        </w:tc>
        <w:tc>
          <w:tcPr>
            <w:tcW w:w="1134" w:type="dxa"/>
            <w:vAlign w:val="center"/>
          </w:tcPr>
          <w:p w14:paraId="4D8B26CB" w14:textId="77777777" w:rsidR="009F384C" w:rsidRPr="001F6B58" w:rsidRDefault="009F384C"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画面</w:t>
            </w:r>
            <w:r w:rsidRPr="001F6B58">
              <w:rPr>
                <w:rFonts w:eastAsia="MS PMincho"/>
                <w:color w:val="000000"/>
              </w:rPr>
              <w:t>評価</w:t>
            </w:r>
          </w:p>
        </w:tc>
        <w:tc>
          <w:tcPr>
            <w:tcW w:w="1134" w:type="dxa"/>
            <w:vAlign w:val="center"/>
          </w:tcPr>
          <w:p w14:paraId="6E5C2258" w14:textId="77777777" w:rsidR="009F384C" w:rsidRPr="001F6B58" w:rsidRDefault="009F384C"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配役</w:t>
            </w:r>
            <w:r w:rsidRPr="001F6B58">
              <w:rPr>
                <w:rFonts w:eastAsia="MS PMincho"/>
                <w:color w:val="000000"/>
              </w:rPr>
              <w:t>評価</w:t>
            </w:r>
          </w:p>
        </w:tc>
        <w:tc>
          <w:tcPr>
            <w:tcW w:w="1134" w:type="dxa"/>
            <w:vAlign w:val="center"/>
          </w:tcPr>
          <w:p w14:paraId="5F9E79AF" w14:textId="77777777" w:rsidR="009F384C" w:rsidRPr="001F6B58" w:rsidRDefault="009F384C"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物語評価</w:t>
            </w:r>
          </w:p>
        </w:tc>
        <w:tc>
          <w:tcPr>
            <w:tcW w:w="1134" w:type="dxa"/>
            <w:vAlign w:val="center"/>
          </w:tcPr>
          <w:p w14:paraId="5DAF282E" w14:textId="77777777" w:rsidR="009F384C" w:rsidRPr="001F6B58" w:rsidRDefault="009F384C"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監督評価</w:t>
            </w:r>
          </w:p>
        </w:tc>
        <w:tc>
          <w:tcPr>
            <w:tcW w:w="993" w:type="dxa"/>
            <w:vAlign w:val="center"/>
          </w:tcPr>
          <w:p w14:paraId="23A56559" w14:textId="77777777" w:rsidR="009F384C" w:rsidRPr="001F6B58" w:rsidRDefault="009F384C"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総評価</w:t>
            </w:r>
          </w:p>
        </w:tc>
      </w:tr>
      <w:tr w:rsidR="003C1C8B" w:rsidRPr="001F6B58" w14:paraId="37923B36" w14:textId="77777777" w:rsidTr="000B3074">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46EE0BA5" w14:textId="77777777" w:rsidR="009F384C" w:rsidRPr="001F6B58" w:rsidRDefault="009F384C" w:rsidP="000B3074">
            <w:pPr>
              <w:jc w:val="center"/>
              <w:rPr>
                <w:rFonts w:eastAsia="MS PMincho"/>
                <w:color w:val="000000"/>
              </w:rPr>
            </w:pPr>
            <w:r w:rsidRPr="001F6B58">
              <w:rPr>
                <w:rFonts w:eastAsia="MS PMincho" w:hint="eastAsia"/>
                <w:color w:val="000000"/>
              </w:rPr>
              <w:t>見た人</w:t>
            </w:r>
            <w:r w:rsidRPr="001F6B58">
              <w:rPr>
                <w:rFonts w:eastAsia="MS PMincho"/>
                <w:color w:val="000000"/>
              </w:rPr>
              <w:t>(57</w:t>
            </w:r>
            <w:r w:rsidRPr="001F6B58">
              <w:rPr>
                <w:rFonts w:eastAsia="MS PMincho" w:hint="eastAsia"/>
                <w:color w:val="000000"/>
              </w:rPr>
              <w:t>人</w:t>
            </w:r>
            <w:r w:rsidRPr="001F6B58">
              <w:rPr>
                <w:rFonts w:eastAsia="MS PMincho"/>
                <w:color w:val="000000"/>
              </w:rPr>
              <w:t>)</w:t>
            </w:r>
          </w:p>
        </w:tc>
        <w:tc>
          <w:tcPr>
            <w:tcW w:w="1134" w:type="dxa"/>
            <w:vAlign w:val="center"/>
          </w:tcPr>
          <w:p w14:paraId="354187B1"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9</w:t>
            </w:r>
          </w:p>
          <w:p w14:paraId="2DFF6778"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3A313C16"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8</w:t>
            </w:r>
          </w:p>
          <w:p w14:paraId="0DDAFB80"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24EF195F"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4</w:t>
            </w:r>
          </w:p>
          <w:p w14:paraId="03AD0A03"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2065C6EB"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8</w:t>
            </w:r>
          </w:p>
          <w:p w14:paraId="7B8CF731"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69F3FA20"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5</w:t>
            </w:r>
          </w:p>
          <w:p w14:paraId="4FCF8A0C"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993" w:type="dxa"/>
            <w:vAlign w:val="center"/>
          </w:tcPr>
          <w:p w14:paraId="67EFC1D4" w14:textId="5E2ED96A" w:rsidR="009F384C" w:rsidRPr="001F6B58" w:rsidRDefault="00236A8D"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1</w:t>
            </w:r>
            <w:r w:rsidR="009F384C" w:rsidRPr="001F6B58">
              <w:rPr>
                <w:rFonts w:eastAsia="MS PMincho"/>
                <w:color w:val="000000"/>
              </w:rPr>
              <w:t>.5</w:t>
            </w:r>
            <w:r w:rsidRPr="001F6B58">
              <w:rPr>
                <w:rFonts w:eastAsia="MS PMincho"/>
                <w:color w:val="000000"/>
              </w:rPr>
              <w:t>4</w:t>
            </w:r>
          </w:p>
          <w:p w14:paraId="73EBC930"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r>
      <w:tr w:rsidR="003C1C8B" w:rsidRPr="001F6B58" w14:paraId="12D5C6B2" w14:textId="77777777" w:rsidTr="000B3074">
        <w:trPr>
          <w:trHeight w:val="1098"/>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FF65B5C" w14:textId="77777777" w:rsidR="009F384C" w:rsidRPr="001F6B58" w:rsidRDefault="009F384C" w:rsidP="000B3074">
            <w:pPr>
              <w:jc w:val="center"/>
              <w:rPr>
                <w:color w:val="000000"/>
                <w:u w:val="single"/>
              </w:rPr>
            </w:pPr>
          </w:p>
          <w:p w14:paraId="291BC2F9" w14:textId="77777777" w:rsidR="009F384C" w:rsidRPr="001F6B58" w:rsidRDefault="009F384C" w:rsidP="000B3074">
            <w:pPr>
              <w:jc w:val="left"/>
              <w:rPr>
                <w:color w:val="000000"/>
                <w:u w:val="single"/>
                <w:bdr w:val="single" w:sz="4" w:space="0" w:color="auto"/>
              </w:rPr>
            </w:pPr>
            <w:r w:rsidRPr="001F6B58">
              <w:rPr>
                <w:rFonts w:hint="eastAsia"/>
                <w:color w:val="000000"/>
                <w:u w:val="single"/>
                <w:bdr w:val="single" w:sz="4" w:space="0" w:color="auto"/>
              </w:rPr>
              <w:t xml:space="preserve">　　平均評価　　</w:t>
            </w:r>
          </w:p>
          <w:p w14:paraId="29138953" w14:textId="77777777" w:rsidR="009F384C" w:rsidRPr="001F6B58" w:rsidRDefault="009F384C" w:rsidP="000B3074">
            <w:pPr>
              <w:jc w:val="center"/>
              <w:rPr>
                <w:color w:val="000000"/>
                <w:u w:val="single"/>
              </w:rPr>
            </w:pPr>
          </w:p>
        </w:tc>
        <w:tc>
          <w:tcPr>
            <w:tcW w:w="1134" w:type="dxa"/>
            <w:vAlign w:val="center"/>
          </w:tcPr>
          <w:p w14:paraId="6D87F7D6"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47</w:t>
            </w:r>
            <w:r w:rsidRPr="001F6B58">
              <w:rPr>
                <w:rFonts w:eastAsia="MS PMincho" w:hint="eastAsia"/>
                <w:color w:val="000000"/>
                <w:u w:val="single"/>
                <w:bdr w:val="single" w:sz="4" w:space="0" w:color="auto"/>
              </w:rPr>
              <w:t xml:space="preserve"> </w:t>
            </w:r>
          </w:p>
        </w:tc>
        <w:tc>
          <w:tcPr>
            <w:tcW w:w="1134" w:type="dxa"/>
            <w:vAlign w:val="center"/>
          </w:tcPr>
          <w:p w14:paraId="143BBFE9"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60</w:t>
            </w:r>
            <w:r w:rsidRPr="001F6B58">
              <w:rPr>
                <w:rFonts w:eastAsia="MS PMincho" w:hint="eastAsia"/>
                <w:color w:val="000000"/>
                <w:u w:val="single"/>
                <w:bdr w:val="single" w:sz="4" w:space="0" w:color="auto"/>
              </w:rPr>
              <w:t xml:space="preserve"> </w:t>
            </w:r>
          </w:p>
        </w:tc>
        <w:tc>
          <w:tcPr>
            <w:tcW w:w="1134" w:type="dxa"/>
            <w:vAlign w:val="center"/>
          </w:tcPr>
          <w:p w14:paraId="533E082A"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7</w:t>
            </w:r>
            <w:r w:rsidRPr="001F6B58">
              <w:rPr>
                <w:rFonts w:eastAsia="MS PMincho" w:hint="eastAsia"/>
                <w:color w:val="000000"/>
                <w:u w:val="single"/>
                <w:bdr w:val="single" w:sz="4" w:space="0" w:color="auto"/>
              </w:rPr>
              <w:t xml:space="preserve"> </w:t>
            </w:r>
          </w:p>
        </w:tc>
        <w:tc>
          <w:tcPr>
            <w:tcW w:w="1134" w:type="dxa"/>
            <w:vAlign w:val="center"/>
          </w:tcPr>
          <w:p w14:paraId="0DCC07C8"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6</w:t>
            </w:r>
            <w:r w:rsidRPr="001F6B58">
              <w:rPr>
                <w:rFonts w:eastAsia="MS PMincho" w:hint="eastAsia"/>
                <w:color w:val="000000"/>
                <w:u w:val="single"/>
                <w:bdr w:val="single" w:sz="4" w:space="0" w:color="auto"/>
              </w:rPr>
              <w:t xml:space="preserve"> </w:t>
            </w:r>
          </w:p>
        </w:tc>
        <w:tc>
          <w:tcPr>
            <w:tcW w:w="1134" w:type="dxa"/>
            <w:vAlign w:val="center"/>
          </w:tcPr>
          <w:p w14:paraId="675332EF" w14:textId="12F8E620"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w:t>
            </w:r>
            <w:r w:rsidR="000C6FB5" w:rsidRPr="001F6B58">
              <w:rPr>
                <w:rFonts w:eastAsia="MS PMincho"/>
                <w:color w:val="000000"/>
                <w:u w:val="single"/>
                <w:bdr w:val="single" w:sz="4" w:space="0" w:color="auto"/>
              </w:rPr>
              <w:t>29</w:t>
            </w:r>
            <w:r w:rsidRPr="001F6B58">
              <w:rPr>
                <w:rFonts w:eastAsia="MS PMincho" w:hint="eastAsia"/>
                <w:color w:val="000000"/>
                <w:u w:val="single"/>
                <w:bdr w:val="single" w:sz="4" w:space="0" w:color="auto"/>
              </w:rPr>
              <w:t xml:space="preserve"> </w:t>
            </w:r>
          </w:p>
        </w:tc>
        <w:tc>
          <w:tcPr>
            <w:tcW w:w="993" w:type="dxa"/>
            <w:vAlign w:val="center"/>
          </w:tcPr>
          <w:p w14:paraId="7DD5EC43" w14:textId="4D6EB9DD"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000C6FB5" w:rsidRPr="001F6B58">
              <w:rPr>
                <w:rFonts w:eastAsia="MS PMincho"/>
                <w:color w:val="000000"/>
                <w:u w:val="single"/>
                <w:bdr w:val="single" w:sz="4" w:space="0" w:color="auto"/>
              </w:rPr>
              <w:t>21.68</w:t>
            </w:r>
            <w:r w:rsidRPr="001F6B58">
              <w:rPr>
                <w:rFonts w:eastAsia="MS PMincho" w:hint="eastAsia"/>
                <w:color w:val="000000"/>
                <w:u w:val="single"/>
                <w:bdr w:val="single" w:sz="4" w:space="0" w:color="auto"/>
              </w:rPr>
              <w:t xml:space="preserve">     </w:t>
            </w:r>
          </w:p>
        </w:tc>
      </w:tr>
      <w:tr w:rsidR="003C1C8B" w:rsidRPr="001F6B58" w14:paraId="6DF52B31" w14:textId="77777777" w:rsidTr="000B3074">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E3453FC" w14:textId="77777777" w:rsidR="009F384C" w:rsidRPr="001F6B58" w:rsidRDefault="009F384C" w:rsidP="000B3074">
            <w:pPr>
              <w:jc w:val="center"/>
              <w:rPr>
                <w:rFonts w:eastAsia="MS PMincho"/>
                <w:color w:val="000000"/>
              </w:rPr>
            </w:pPr>
            <w:r w:rsidRPr="001F6B58">
              <w:rPr>
                <w:rFonts w:eastAsia="MS PMincho" w:hint="eastAsia"/>
                <w:color w:val="000000"/>
              </w:rPr>
              <w:t>見ていない</w:t>
            </w:r>
            <w:r w:rsidRPr="001F6B58">
              <w:rPr>
                <w:rFonts w:eastAsia="MS PMincho"/>
                <w:color w:val="000000"/>
              </w:rPr>
              <w:t>(52</w:t>
            </w:r>
            <w:r w:rsidRPr="001F6B58">
              <w:rPr>
                <w:rFonts w:eastAsia="MS PMincho" w:hint="eastAsia"/>
                <w:color w:val="000000"/>
              </w:rPr>
              <w:t>人</w:t>
            </w:r>
            <w:r w:rsidRPr="001F6B58">
              <w:rPr>
                <w:rFonts w:eastAsia="MS PMincho"/>
                <w:color w:val="000000"/>
              </w:rPr>
              <w:t>)</w:t>
            </w:r>
          </w:p>
        </w:tc>
        <w:tc>
          <w:tcPr>
            <w:tcW w:w="1134" w:type="dxa"/>
            <w:vAlign w:val="center"/>
          </w:tcPr>
          <w:p w14:paraId="2886C2AA"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63</w:t>
            </w:r>
          </w:p>
          <w:p w14:paraId="54E6BE9C"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332B521F"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71</w:t>
            </w:r>
          </w:p>
          <w:p w14:paraId="1FFA34DF"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5CCB1F09"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7</w:t>
            </w:r>
          </w:p>
          <w:p w14:paraId="777275CE"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7D1E625C"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1</w:t>
            </w:r>
          </w:p>
          <w:p w14:paraId="11B04D73"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3397E927"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42</w:t>
            </w:r>
          </w:p>
          <w:p w14:paraId="65D855BB"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993" w:type="dxa"/>
            <w:vAlign w:val="center"/>
          </w:tcPr>
          <w:p w14:paraId="375DDB99" w14:textId="0C797A7E" w:rsidR="009F384C" w:rsidRPr="001F6B58" w:rsidRDefault="00236A8D"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2.24</w:t>
            </w:r>
          </w:p>
          <w:p w14:paraId="26BE4F4E" w14:textId="77777777" w:rsidR="009F384C" w:rsidRPr="001F6B58" w:rsidRDefault="009F384C"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r>
    </w:tbl>
    <w:p w14:paraId="3237A21A" w14:textId="77777777" w:rsidR="003F5D3C" w:rsidRPr="001F6B58" w:rsidRDefault="003F5D3C" w:rsidP="00F31FD3">
      <w:pPr>
        <w:rPr>
          <w:rFonts w:eastAsia="MS PMincho"/>
          <w:color w:val="000000"/>
        </w:rPr>
      </w:pPr>
    </w:p>
    <w:p w14:paraId="2180B5CA" w14:textId="575C48C8" w:rsidR="006D02B0" w:rsidRPr="001F6B58" w:rsidRDefault="006D02B0" w:rsidP="006D02B0">
      <w:pPr>
        <w:jc w:val="center"/>
        <w:rPr>
          <w:rFonts w:eastAsia="MS PMincho"/>
          <w:color w:val="000000"/>
        </w:rPr>
      </w:pPr>
      <w:r w:rsidRPr="001F6B58">
        <w:rPr>
          <w:rFonts w:eastAsia="MS PMincho" w:hint="eastAsia"/>
          <w:color w:val="000000"/>
        </w:rPr>
        <w:t>表 5-</w:t>
      </w:r>
      <w:r w:rsidR="00E62A2C" w:rsidRPr="001F6B58">
        <w:rPr>
          <w:rFonts w:eastAsia="MS PMincho"/>
          <w:color w:val="000000"/>
        </w:rPr>
        <w:t>5</w:t>
      </w:r>
      <w:r w:rsidRPr="001F6B58">
        <w:rPr>
          <w:rFonts w:eastAsia="MS PMincho" w:hint="eastAsia"/>
          <w:color w:val="000000"/>
        </w:rPr>
        <w:t xml:space="preserve"> </w:t>
      </w:r>
      <w:r w:rsidR="00FA549D" w:rsidRPr="00F31FD3">
        <w:rPr>
          <w:rFonts w:hint="eastAsia"/>
          <w:color w:val="000000"/>
        </w:rPr>
        <w:t>「映画の宣伝を見た観客</w:t>
      </w:r>
      <w:r w:rsidRPr="00F31FD3">
        <w:rPr>
          <w:rFonts w:hint="eastAsia"/>
          <w:color w:val="000000"/>
        </w:rPr>
        <w:t>」</w:t>
      </w:r>
      <w:r w:rsidRPr="00F31FD3">
        <w:rPr>
          <w:color w:val="000000"/>
        </w:rPr>
        <w:t>と</w:t>
      </w:r>
      <w:r w:rsidR="00FA549D" w:rsidRPr="00F31FD3">
        <w:rPr>
          <w:rFonts w:hint="eastAsia"/>
          <w:color w:val="000000"/>
        </w:rPr>
        <w:t>「映画の宣伝を見ていない観客</w:t>
      </w:r>
      <w:r w:rsidRPr="00F31FD3">
        <w:rPr>
          <w:rFonts w:hint="eastAsia"/>
          <w:color w:val="000000"/>
        </w:rPr>
        <w:t>」</w:t>
      </w:r>
      <w:r w:rsidR="00F41573" w:rsidRPr="001F6B58">
        <w:rPr>
          <w:rFonts w:hint="eastAsia"/>
          <w:color w:val="000000"/>
        </w:rPr>
        <w:t>の</w:t>
      </w:r>
      <w:r w:rsidR="00F41573" w:rsidRPr="001F6B58">
        <w:rPr>
          <w:color w:val="000000"/>
        </w:rPr>
        <w:t>評価点数</w:t>
      </w:r>
      <w:r w:rsidR="00F41573" w:rsidRPr="001F6B58">
        <w:rPr>
          <w:rFonts w:hint="eastAsia"/>
          <w:color w:val="000000"/>
        </w:rPr>
        <w:t>の比較</w:t>
      </w:r>
    </w:p>
    <w:tbl>
      <w:tblPr>
        <w:tblStyle w:val="TableSimple2"/>
        <w:tblW w:w="8369" w:type="dxa"/>
        <w:jc w:val="center"/>
        <w:tblLook w:val="04A0" w:firstRow="1" w:lastRow="0" w:firstColumn="1" w:lastColumn="0" w:noHBand="0" w:noVBand="1"/>
      </w:tblPr>
      <w:tblGrid>
        <w:gridCol w:w="1849"/>
        <w:gridCol w:w="1134"/>
        <w:gridCol w:w="1134"/>
        <w:gridCol w:w="1134"/>
        <w:gridCol w:w="1134"/>
        <w:gridCol w:w="1134"/>
        <w:gridCol w:w="850"/>
      </w:tblGrid>
      <w:tr w:rsidR="003C1C8B" w:rsidRPr="001F6B58" w14:paraId="527E7818" w14:textId="77777777" w:rsidTr="00F415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49" w:type="dxa"/>
            <w:vAlign w:val="center"/>
          </w:tcPr>
          <w:p w14:paraId="0B9A341B" w14:textId="77777777" w:rsidR="00B16213" w:rsidRPr="001F6B58" w:rsidRDefault="00B16213" w:rsidP="000B3074">
            <w:pPr>
              <w:jc w:val="center"/>
              <w:rPr>
                <w:rFonts w:eastAsia="MS PMincho"/>
                <w:color w:val="000000"/>
              </w:rPr>
            </w:pPr>
          </w:p>
        </w:tc>
        <w:tc>
          <w:tcPr>
            <w:tcW w:w="1134" w:type="dxa"/>
            <w:vAlign w:val="center"/>
          </w:tcPr>
          <w:p w14:paraId="35CDB977" w14:textId="77777777" w:rsidR="00B16213" w:rsidRPr="001F6B58" w:rsidRDefault="00B1621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音楽</w:t>
            </w:r>
            <w:r w:rsidRPr="001F6B58">
              <w:rPr>
                <w:rFonts w:eastAsia="MS PMincho"/>
                <w:color w:val="000000"/>
              </w:rPr>
              <w:t>評価</w:t>
            </w:r>
          </w:p>
        </w:tc>
        <w:tc>
          <w:tcPr>
            <w:tcW w:w="1134" w:type="dxa"/>
            <w:vAlign w:val="center"/>
          </w:tcPr>
          <w:p w14:paraId="3050D2EA" w14:textId="77777777" w:rsidR="00B16213" w:rsidRPr="001F6B58" w:rsidRDefault="00B1621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画面</w:t>
            </w:r>
            <w:r w:rsidRPr="001F6B58">
              <w:rPr>
                <w:rFonts w:eastAsia="MS PMincho"/>
                <w:color w:val="000000"/>
              </w:rPr>
              <w:t>評価</w:t>
            </w:r>
          </w:p>
        </w:tc>
        <w:tc>
          <w:tcPr>
            <w:tcW w:w="1134" w:type="dxa"/>
            <w:vAlign w:val="center"/>
          </w:tcPr>
          <w:p w14:paraId="27B815D4" w14:textId="77777777" w:rsidR="00B16213" w:rsidRPr="001F6B58" w:rsidRDefault="00B1621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配役</w:t>
            </w:r>
            <w:r w:rsidRPr="001F6B58">
              <w:rPr>
                <w:rFonts w:eastAsia="MS PMincho"/>
                <w:color w:val="000000"/>
              </w:rPr>
              <w:t>評価</w:t>
            </w:r>
          </w:p>
        </w:tc>
        <w:tc>
          <w:tcPr>
            <w:tcW w:w="1134" w:type="dxa"/>
            <w:vAlign w:val="center"/>
          </w:tcPr>
          <w:p w14:paraId="5C2A300B" w14:textId="77777777" w:rsidR="00B16213" w:rsidRPr="001F6B58" w:rsidRDefault="00B1621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物語評価</w:t>
            </w:r>
          </w:p>
        </w:tc>
        <w:tc>
          <w:tcPr>
            <w:tcW w:w="1134" w:type="dxa"/>
            <w:vAlign w:val="center"/>
          </w:tcPr>
          <w:p w14:paraId="59820184" w14:textId="77777777" w:rsidR="00B16213" w:rsidRPr="001F6B58" w:rsidRDefault="00B1621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監督評価</w:t>
            </w:r>
          </w:p>
        </w:tc>
        <w:tc>
          <w:tcPr>
            <w:tcW w:w="850" w:type="dxa"/>
            <w:vAlign w:val="center"/>
          </w:tcPr>
          <w:p w14:paraId="6B8117E4" w14:textId="77777777" w:rsidR="00B16213" w:rsidRPr="001F6B58" w:rsidRDefault="00B1621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総評価</w:t>
            </w:r>
          </w:p>
        </w:tc>
      </w:tr>
      <w:tr w:rsidR="003C1C8B" w:rsidRPr="001F6B58" w14:paraId="1820CF6B" w14:textId="77777777" w:rsidTr="00F41573">
        <w:trPr>
          <w:trHeight w:val="425"/>
          <w:jc w:val="center"/>
        </w:trPr>
        <w:tc>
          <w:tcPr>
            <w:cnfStyle w:val="001000000000" w:firstRow="0" w:lastRow="0" w:firstColumn="1" w:lastColumn="0" w:oddVBand="0" w:evenVBand="0" w:oddHBand="0" w:evenHBand="0" w:firstRowFirstColumn="0" w:firstRowLastColumn="0" w:lastRowFirstColumn="0" w:lastRowLastColumn="0"/>
            <w:tcW w:w="1849" w:type="dxa"/>
            <w:vAlign w:val="center"/>
          </w:tcPr>
          <w:p w14:paraId="58D20AB5" w14:textId="1483FDEC" w:rsidR="00B16213" w:rsidRPr="001F6B58" w:rsidRDefault="00984322" w:rsidP="000B3074">
            <w:pPr>
              <w:jc w:val="center"/>
              <w:rPr>
                <w:rFonts w:eastAsia="MS PMincho"/>
                <w:color w:val="000000"/>
              </w:rPr>
            </w:pPr>
            <w:r w:rsidRPr="001F6B58">
              <w:rPr>
                <w:rFonts w:eastAsia="MS PMincho" w:hint="eastAsia"/>
                <w:color w:val="000000"/>
              </w:rPr>
              <w:t>見た</w:t>
            </w:r>
            <w:r w:rsidR="00F41573" w:rsidRPr="001F6B58">
              <w:rPr>
                <w:rFonts w:eastAsia="MS PMincho"/>
                <w:color w:val="000000"/>
              </w:rPr>
              <w:t>(48</w:t>
            </w:r>
            <w:r w:rsidR="00F41573" w:rsidRPr="001F6B58">
              <w:rPr>
                <w:rFonts w:eastAsia="MS PMincho" w:hint="eastAsia"/>
                <w:color w:val="000000"/>
              </w:rPr>
              <w:t>人</w:t>
            </w:r>
            <w:r w:rsidR="00F41573" w:rsidRPr="001F6B58">
              <w:rPr>
                <w:rFonts w:eastAsia="MS PMincho"/>
                <w:color w:val="000000"/>
              </w:rPr>
              <w:t>)</w:t>
            </w:r>
          </w:p>
        </w:tc>
        <w:tc>
          <w:tcPr>
            <w:tcW w:w="1134" w:type="dxa"/>
            <w:vAlign w:val="center"/>
          </w:tcPr>
          <w:p w14:paraId="0CF1A15E" w14:textId="37F2278F"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w:t>
            </w:r>
            <w:r w:rsidR="00B274D6" w:rsidRPr="001F6B58">
              <w:rPr>
                <w:rFonts w:eastAsia="MS PMincho"/>
                <w:color w:val="000000"/>
              </w:rPr>
              <w:t>73</w:t>
            </w:r>
          </w:p>
          <w:p w14:paraId="2CC83DEF"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18FCC8CD" w14:textId="5AF796D6"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81</w:t>
            </w:r>
          </w:p>
          <w:p w14:paraId="34B0252F"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648F4534" w14:textId="485C0990"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5</w:t>
            </w:r>
          </w:p>
          <w:p w14:paraId="675EC084"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390C85FC" w14:textId="0F0137A0"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5</w:t>
            </w:r>
          </w:p>
          <w:p w14:paraId="307CDBF4"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410EFD73" w14:textId="1FF04AE7"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46</w:t>
            </w:r>
          </w:p>
          <w:p w14:paraId="771E0E80"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850" w:type="dxa"/>
            <w:vAlign w:val="center"/>
          </w:tcPr>
          <w:p w14:paraId="571F29A7" w14:textId="3114952D"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2.50</w:t>
            </w:r>
          </w:p>
          <w:p w14:paraId="618DCDE6"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r>
      <w:tr w:rsidR="003C1C8B" w:rsidRPr="001F6B58" w14:paraId="03A2386B" w14:textId="77777777" w:rsidTr="00E739B6">
        <w:trPr>
          <w:trHeight w:val="538"/>
          <w:jc w:val="center"/>
        </w:trPr>
        <w:tc>
          <w:tcPr>
            <w:cnfStyle w:val="001000000000" w:firstRow="0" w:lastRow="0" w:firstColumn="1" w:lastColumn="0" w:oddVBand="0" w:evenVBand="0" w:oddHBand="0" w:evenHBand="0" w:firstRowFirstColumn="0" w:firstRowLastColumn="0" w:lastRowFirstColumn="0" w:lastRowLastColumn="0"/>
            <w:tcW w:w="1849" w:type="dxa"/>
            <w:vAlign w:val="center"/>
          </w:tcPr>
          <w:p w14:paraId="3DC1EDB3" w14:textId="77777777" w:rsidR="00B16213" w:rsidRPr="001F6B58" w:rsidRDefault="00B16213" w:rsidP="000B3074">
            <w:pPr>
              <w:jc w:val="center"/>
              <w:rPr>
                <w:color w:val="000000"/>
                <w:u w:val="single"/>
              </w:rPr>
            </w:pPr>
          </w:p>
          <w:p w14:paraId="53C8BDD9" w14:textId="77777777" w:rsidR="00B16213" w:rsidRPr="001F6B58" w:rsidRDefault="00B16213" w:rsidP="000B3074">
            <w:pPr>
              <w:jc w:val="left"/>
              <w:rPr>
                <w:color w:val="000000"/>
                <w:u w:val="single"/>
                <w:bdr w:val="single" w:sz="4" w:space="0" w:color="auto"/>
              </w:rPr>
            </w:pPr>
            <w:r w:rsidRPr="001F6B58">
              <w:rPr>
                <w:rFonts w:hint="eastAsia"/>
                <w:color w:val="000000"/>
                <w:u w:val="single"/>
                <w:bdr w:val="single" w:sz="4" w:space="0" w:color="auto"/>
              </w:rPr>
              <w:t xml:space="preserve">　　平均評価　　</w:t>
            </w:r>
          </w:p>
          <w:p w14:paraId="57281528" w14:textId="77777777" w:rsidR="00B16213" w:rsidRPr="001F6B58" w:rsidRDefault="00B16213" w:rsidP="00E739B6">
            <w:pPr>
              <w:rPr>
                <w:color w:val="000000"/>
                <w:u w:val="single"/>
              </w:rPr>
            </w:pPr>
          </w:p>
        </w:tc>
        <w:tc>
          <w:tcPr>
            <w:tcW w:w="1134" w:type="dxa"/>
            <w:vAlign w:val="center"/>
          </w:tcPr>
          <w:p w14:paraId="37C08BE1"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47</w:t>
            </w:r>
            <w:r w:rsidRPr="001F6B58">
              <w:rPr>
                <w:rFonts w:eastAsia="MS PMincho" w:hint="eastAsia"/>
                <w:color w:val="000000"/>
                <w:u w:val="single"/>
                <w:bdr w:val="single" w:sz="4" w:space="0" w:color="auto"/>
              </w:rPr>
              <w:t xml:space="preserve"> </w:t>
            </w:r>
          </w:p>
        </w:tc>
        <w:tc>
          <w:tcPr>
            <w:tcW w:w="1134" w:type="dxa"/>
            <w:vAlign w:val="center"/>
          </w:tcPr>
          <w:p w14:paraId="70C3033D"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60</w:t>
            </w:r>
            <w:r w:rsidRPr="001F6B58">
              <w:rPr>
                <w:rFonts w:eastAsia="MS PMincho" w:hint="eastAsia"/>
                <w:color w:val="000000"/>
                <w:u w:val="single"/>
                <w:bdr w:val="single" w:sz="4" w:space="0" w:color="auto"/>
              </w:rPr>
              <w:t xml:space="preserve"> </w:t>
            </w:r>
          </w:p>
        </w:tc>
        <w:tc>
          <w:tcPr>
            <w:tcW w:w="1134" w:type="dxa"/>
            <w:vAlign w:val="center"/>
          </w:tcPr>
          <w:p w14:paraId="04602676"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7</w:t>
            </w:r>
            <w:r w:rsidRPr="001F6B58">
              <w:rPr>
                <w:rFonts w:eastAsia="MS PMincho" w:hint="eastAsia"/>
                <w:color w:val="000000"/>
                <w:u w:val="single"/>
                <w:bdr w:val="single" w:sz="4" w:space="0" w:color="auto"/>
              </w:rPr>
              <w:t xml:space="preserve"> </w:t>
            </w:r>
          </w:p>
        </w:tc>
        <w:tc>
          <w:tcPr>
            <w:tcW w:w="1134" w:type="dxa"/>
            <w:vAlign w:val="center"/>
          </w:tcPr>
          <w:p w14:paraId="77B03489"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6</w:t>
            </w:r>
            <w:r w:rsidRPr="001F6B58">
              <w:rPr>
                <w:rFonts w:eastAsia="MS PMincho" w:hint="eastAsia"/>
                <w:color w:val="000000"/>
                <w:u w:val="single"/>
                <w:bdr w:val="single" w:sz="4" w:space="0" w:color="auto"/>
              </w:rPr>
              <w:t xml:space="preserve"> </w:t>
            </w:r>
          </w:p>
        </w:tc>
        <w:tc>
          <w:tcPr>
            <w:tcW w:w="1134" w:type="dxa"/>
            <w:vAlign w:val="center"/>
          </w:tcPr>
          <w:p w14:paraId="3DDC6A66"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29</w:t>
            </w:r>
            <w:r w:rsidRPr="001F6B58">
              <w:rPr>
                <w:rFonts w:eastAsia="MS PMincho" w:hint="eastAsia"/>
                <w:color w:val="000000"/>
                <w:u w:val="single"/>
                <w:bdr w:val="single" w:sz="4" w:space="0" w:color="auto"/>
              </w:rPr>
              <w:t xml:space="preserve"> </w:t>
            </w:r>
          </w:p>
        </w:tc>
        <w:tc>
          <w:tcPr>
            <w:tcW w:w="850" w:type="dxa"/>
            <w:vAlign w:val="center"/>
          </w:tcPr>
          <w:p w14:paraId="4BEAA3FF"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21.68</w:t>
            </w:r>
            <w:r w:rsidRPr="001F6B58">
              <w:rPr>
                <w:rFonts w:eastAsia="MS PMincho" w:hint="eastAsia"/>
                <w:color w:val="000000"/>
                <w:u w:val="single"/>
                <w:bdr w:val="single" w:sz="4" w:space="0" w:color="auto"/>
              </w:rPr>
              <w:t xml:space="preserve">     </w:t>
            </w:r>
          </w:p>
        </w:tc>
      </w:tr>
      <w:tr w:rsidR="003C1C8B" w:rsidRPr="001F6B58" w14:paraId="7F9B06A6" w14:textId="77777777" w:rsidTr="00F41573">
        <w:trPr>
          <w:jc w:val="center"/>
        </w:trPr>
        <w:tc>
          <w:tcPr>
            <w:cnfStyle w:val="001000000000" w:firstRow="0" w:lastRow="0" w:firstColumn="1" w:lastColumn="0" w:oddVBand="0" w:evenVBand="0" w:oddHBand="0" w:evenHBand="0" w:firstRowFirstColumn="0" w:firstRowLastColumn="0" w:lastRowFirstColumn="0" w:lastRowLastColumn="0"/>
            <w:tcW w:w="1849" w:type="dxa"/>
            <w:vAlign w:val="center"/>
          </w:tcPr>
          <w:p w14:paraId="015B1EFE" w14:textId="3C686AF7" w:rsidR="00B16213" w:rsidRPr="001F6B58" w:rsidRDefault="00B274D6" w:rsidP="000B3074">
            <w:pPr>
              <w:jc w:val="center"/>
              <w:rPr>
                <w:rFonts w:eastAsia="MS PMincho"/>
                <w:color w:val="000000"/>
              </w:rPr>
            </w:pPr>
            <w:r w:rsidRPr="001F6B58">
              <w:rPr>
                <w:rFonts w:eastAsia="MS PMincho" w:hint="eastAsia"/>
                <w:color w:val="000000"/>
              </w:rPr>
              <w:t>見ていない</w:t>
            </w:r>
            <w:r w:rsidR="00F41573" w:rsidRPr="001F6B58">
              <w:rPr>
                <w:rFonts w:eastAsia="MS PMincho"/>
                <w:color w:val="000000"/>
              </w:rPr>
              <w:t>(62</w:t>
            </w:r>
            <w:r w:rsidR="00F41573" w:rsidRPr="001F6B58">
              <w:rPr>
                <w:rFonts w:eastAsia="MS PMincho" w:hint="eastAsia"/>
                <w:color w:val="000000"/>
              </w:rPr>
              <w:t>人</w:t>
            </w:r>
            <w:r w:rsidR="00F41573" w:rsidRPr="001F6B58">
              <w:rPr>
                <w:rFonts w:eastAsia="MS PMincho"/>
                <w:color w:val="000000"/>
              </w:rPr>
              <w:t>)</w:t>
            </w:r>
          </w:p>
        </w:tc>
        <w:tc>
          <w:tcPr>
            <w:tcW w:w="1134" w:type="dxa"/>
            <w:vAlign w:val="center"/>
          </w:tcPr>
          <w:p w14:paraId="1FC099A4" w14:textId="3C3D6287"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7</w:t>
            </w:r>
          </w:p>
          <w:p w14:paraId="3AD2F83B"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4A89B1A2" w14:textId="1C0456C6"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45</w:t>
            </w:r>
          </w:p>
          <w:p w14:paraId="1F706CDE"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370D5265" w14:textId="23888D8A"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1</w:t>
            </w:r>
          </w:p>
          <w:p w14:paraId="151ECD0D"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59AD35D3" w14:textId="53E32561"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0</w:t>
            </w:r>
          </w:p>
          <w:p w14:paraId="64F6D224"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6BE89DE5" w14:textId="2E7D9F07"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8</w:t>
            </w:r>
          </w:p>
          <w:p w14:paraId="55FE4CD5"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850" w:type="dxa"/>
            <w:vAlign w:val="center"/>
          </w:tcPr>
          <w:p w14:paraId="17D65DED" w14:textId="5BAD902C" w:rsidR="00B16213" w:rsidRPr="001F6B58" w:rsidRDefault="00B274D6"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1.11</w:t>
            </w:r>
          </w:p>
          <w:p w14:paraId="15DDF8B5" w14:textId="77777777" w:rsidR="00B16213" w:rsidRPr="001F6B58" w:rsidRDefault="00B1621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r>
    </w:tbl>
    <w:p w14:paraId="395A3DD2" w14:textId="77777777" w:rsidR="006D02B0" w:rsidRPr="001F6B58" w:rsidRDefault="006D02B0" w:rsidP="006D02B0">
      <w:pPr>
        <w:rPr>
          <w:color w:val="000000"/>
        </w:rPr>
      </w:pPr>
    </w:p>
    <w:p w14:paraId="7A9A9334" w14:textId="77777777" w:rsidR="00F31FD3" w:rsidRDefault="006D02B0" w:rsidP="00F31FD3">
      <w:pPr>
        <w:jc w:val="center"/>
        <w:rPr>
          <w:color w:val="000000"/>
        </w:rPr>
      </w:pPr>
      <w:r w:rsidRPr="001F6B58">
        <w:rPr>
          <w:rFonts w:eastAsia="MS PMincho" w:hint="eastAsia"/>
          <w:color w:val="000000"/>
        </w:rPr>
        <w:t>表 5-</w:t>
      </w:r>
      <w:r w:rsidR="00E62A2C" w:rsidRPr="001F6B58">
        <w:rPr>
          <w:rFonts w:eastAsia="MS PMincho"/>
          <w:color w:val="000000"/>
        </w:rPr>
        <w:t>6</w:t>
      </w:r>
      <w:r w:rsidRPr="001F6B58">
        <w:rPr>
          <w:rFonts w:eastAsia="MS PMincho" w:hint="eastAsia"/>
          <w:color w:val="000000"/>
        </w:rPr>
        <w:t xml:space="preserve"> </w:t>
      </w:r>
      <w:r w:rsidRPr="00F31FD3">
        <w:rPr>
          <w:rFonts w:hint="eastAsia"/>
          <w:color w:val="000000"/>
        </w:rPr>
        <w:t>「</w:t>
      </w:r>
      <w:r w:rsidRPr="00F31FD3">
        <w:rPr>
          <w:color w:val="000000"/>
        </w:rPr>
        <w:t>映画創作動機を知っている</w:t>
      </w:r>
      <w:r w:rsidR="00FA549D" w:rsidRPr="00F31FD3">
        <w:rPr>
          <w:rFonts w:hint="eastAsia"/>
          <w:b/>
          <w:color w:val="000000"/>
        </w:rPr>
        <w:t>観客</w:t>
      </w:r>
      <w:r w:rsidRPr="00F31FD3">
        <w:rPr>
          <w:rFonts w:hint="eastAsia"/>
          <w:color w:val="000000"/>
        </w:rPr>
        <w:t>」</w:t>
      </w:r>
      <w:r w:rsidRPr="00F31FD3">
        <w:rPr>
          <w:color w:val="000000"/>
        </w:rPr>
        <w:t>と</w:t>
      </w:r>
      <w:r w:rsidRPr="00F31FD3">
        <w:rPr>
          <w:rFonts w:hint="eastAsia"/>
          <w:color w:val="000000"/>
        </w:rPr>
        <w:t>「</w:t>
      </w:r>
      <w:r w:rsidRPr="00F31FD3">
        <w:rPr>
          <w:color w:val="000000"/>
        </w:rPr>
        <w:t>映画創作動機を</w:t>
      </w:r>
      <w:r w:rsidR="00FA549D" w:rsidRPr="00F31FD3">
        <w:rPr>
          <w:rFonts w:hint="eastAsia"/>
          <w:color w:val="000000"/>
        </w:rPr>
        <w:t>知らない</w:t>
      </w:r>
      <w:r w:rsidR="00FA549D" w:rsidRPr="00F31FD3">
        <w:rPr>
          <w:rFonts w:hint="eastAsia"/>
          <w:b/>
          <w:color w:val="000000"/>
        </w:rPr>
        <w:t>観客</w:t>
      </w:r>
      <w:r w:rsidRPr="00F31FD3">
        <w:rPr>
          <w:rFonts w:hint="eastAsia"/>
          <w:color w:val="000000"/>
        </w:rPr>
        <w:t>」</w:t>
      </w:r>
    </w:p>
    <w:p w14:paraId="34749E1D" w14:textId="170E1CAB" w:rsidR="006D02B0" w:rsidRPr="001F6B58" w:rsidRDefault="00F41573" w:rsidP="00F31FD3">
      <w:pPr>
        <w:jc w:val="center"/>
        <w:rPr>
          <w:rFonts w:eastAsia="MS PMincho"/>
          <w:color w:val="000000"/>
        </w:rPr>
      </w:pPr>
      <w:r w:rsidRPr="001F6B58">
        <w:rPr>
          <w:rFonts w:hint="eastAsia"/>
          <w:color w:val="000000"/>
        </w:rPr>
        <w:t>の</w:t>
      </w:r>
      <w:r w:rsidRPr="001F6B58">
        <w:rPr>
          <w:color w:val="000000"/>
        </w:rPr>
        <w:t>評価点数</w:t>
      </w:r>
      <w:r w:rsidRPr="001F6B58">
        <w:rPr>
          <w:rFonts w:hint="eastAsia"/>
          <w:color w:val="000000"/>
        </w:rPr>
        <w:t>の比較</w:t>
      </w: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3C1C8B" w:rsidRPr="001F6B58" w14:paraId="1F09E550" w14:textId="77777777" w:rsidTr="00F41573">
        <w:trPr>
          <w:cnfStyle w:val="100000000000" w:firstRow="1" w:lastRow="0" w:firstColumn="0" w:lastColumn="0" w:oddVBand="0" w:evenVBand="0" w:oddHBand="0"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281A7104" w14:textId="77777777" w:rsidR="00F41573" w:rsidRPr="001F6B58" w:rsidRDefault="00F41573" w:rsidP="000B3074">
            <w:pPr>
              <w:jc w:val="center"/>
              <w:rPr>
                <w:rFonts w:eastAsia="MS PMincho"/>
                <w:color w:val="000000"/>
              </w:rPr>
            </w:pPr>
          </w:p>
        </w:tc>
        <w:tc>
          <w:tcPr>
            <w:tcW w:w="1134" w:type="dxa"/>
            <w:vAlign w:val="center"/>
          </w:tcPr>
          <w:p w14:paraId="196E738F" w14:textId="77777777" w:rsidR="00F41573" w:rsidRPr="001F6B58" w:rsidRDefault="00F4157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音楽</w:t>
            </w:r>
            <w:r w:rsidRPr="001F6B58">
              <w:rPr>
                <w:rFonts w:eastAsia="MS PMincho"/>
                <w:color w:val="000000"/>
              </w:rPr>
              <w:t>評価</w:t>
            </w:r>
          </w:p>
        </w:tc>
        <w:tc>
          <w:tcPr>
            <w:tcW w:w="1134" w:type="dxa"/>
            <w:vAlign w:val="center"/>
          </w:tcPr>
          <w:p w14:paraId="3D53E4E7" w14:textId="77777777" w:rsidR="00F41573" w:rsidRPr="001F6B58" w:rsidRDefault="00F4157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画面</w:t>
            </w:r>
            <w:r w:rsidRPr="001F6B58">
              <w:rPr>
                <w:rFonts w:eastAsia="MS PMincho"/>
                <w:color w:val="000000"/>
              </w:rPr>
              <w:t>評価</w:t>
            </w:r>
          </w:p>
        </w:tc>
        <w:tc>
          <w:tcPr>
            <w:tcW w:w="1134" w:type="dxa"/>
            <w:vAlign w:val="center"/>
          </w:tcPr>
          <w:p w14:paraId="56815559" w14:textId="77777777" w:rsidR="00F41573" w:rsidRPr="001F6B58" w:rsidRDefault="00F4157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配役</w:t>
            </w:r>
            <w:r w:rsidRPr="001F6B58">
              <w:rPr>
                <w:rFonts w:eastAsia="MS PMincho"/>
                <w:color w:val="000000"/>
              </w:rPr>
              <w:t>評価</w:t>
            </w:r>
          </w:p>
        </w:tc>
        <w:tc>
          <w:tcPr>
            <w:tcW w:w="1134" w:type="dxa"/>
            <w:vAlign w:val="center"/>
          </w:tcPr>
          <w:p w14:paraId="3AB41298" w14:textId="77777777" w:rsidR="00F41573" w:rsidRPr="001F6B58" w:rsidRDefault="00F4157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物語評価</w:t>
            </w:r>
          </w:p>
        </w:tc>
        <w:tc>
          <w:tcPr>
            <w:tcW w:w="1134" w:type="dxa"/>
            <w:vAlign w:val="center"/>
          </w:tcPr>
          <w:p w14:paraId="293A3433" w14:textId="77777777" w:rsidR="00F41573" w:rsidRPr="001F6B58" w:rsidRDefault="00F4157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監督評価</w:t>
            </w:r>
          </w:p>
        </w:tc>
        <w:tc>
          <w:tcPr>
            <w:tcW w:w="993" w:type="dxa"/>
            <w:vAlign w:val="center"/>
          </w:tcPr>
          <w:p w14:paraId="38F16058" w14:textId="77777777" w:rsidR="00F41573" w:rsidRPr="001F6B58" w:rsidRDefault="00F41573"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総評価</w:t>
            </w:r>
          </w:p>
        </w:tc>
      </w:tr>
      <w:tr w:rsidR="003C1C8B" w:rsidRPr="001F6B58" w14:paraId="740AE798" w14:textId="77777777" w:rsidTr="000B3074">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59AF03A1" w14:textId="1C32D7FA" w:rsidR="00F41573" w:rsidRPr="001F6B58" w:rsidRDefault="00F41573" w:rsidP="000B3074">
            <w:pPr>
              <w:jc w:val="center"/>
              <w:rPr>
                <w:rFonts w:eastAsia="MS PMincho"/>
                <w:color w:val="000000"/>
              </w:rPr>
            </w:pPr>
            <w:r w:rsidRPr="001F6B58">
              <w:rPr>
                <w:rFonts w:eastAsia="MS PMincho" w:hint="eastAsia"/>
                <w:color w:val="000000"/>
              </w:rPr>
              <w:t>知っている人</w:t>
            </w:r>
            <w:r w:rsidRPr="001F6B58">
              <w:rPr>
                <w:rFonts w:eastAsia="MS PMincho"/>
                <w:color w:val="000000"/>
              </w:rPr>
              <w:t>(31</w:t>
            </w:r>
            <w:r w:rsidRPr="001F6B58">
              <w:rPr>
                <w:rFonts w:eastAsia="MS PMincho" w:hint="eastAsia"/>
                <w:color w:val="000000"/>
              </w:rPr>
              <w:t>人</w:t>
            </w:r>
            <w:r w:rsidRPr="001F6B58">
              <w:rPr>
                <w:rFonts w:eastAsia="MS PMincho"/>
                <w:color w:val="000000"/>
              </w:rPr>
              <w:t>)</w:t>
            </w:r>
          </w:p>
        </w:tc>
        <w:tc>
          <w:tcPr>
            <w:tcW w:w="1134" w:type="dxa"/>
            <w:vAlign w:val="center"/>
          </w:tcPr>
          <w:p w14:paraId="2A2B21F7" w14:textId="0CDC5156"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61</w:t>
            </w:r>
          </w:p>
          <w:p w14:paraId="53C2B87A"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702BFF8D" w14:textId="1207FA20"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74</w:t>
            </w:r>
          </w:p>
          <w:p w14:paraId="62F7BF41"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55710458" w14:textId="64DCB489"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2</w:t>
            </w:r>
          </w:p>
          <w:p w14:paraId="6BC074BD"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514B6F85" w14:textId="7DC1104E"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42</w:t>
            </w:r>
          </w:p>
          <w:p w14:paraId="56021AB4"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29C75FFB" w14:textId="0488CE98"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5</w:t>
            </w:r>
          </w:p>
          <w:p w14:paraId="60B9EBEF"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993" w:type="dxa"/>
            <w:vAlign w:val="center"/>
          </w:tcPr>
          <w:p w14:paraId="579D222A" w14:textId="4CC160F0"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2.84</w:t>
            </w:r>
          </w:p>
          <w:p w14:paraId="42348624"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r>
      <w:tr w:rsidR="003C1C8B" w:rsidRPr="001F6B58" w14:paraId="32782C71" w14:textId="77777777" w:rsidTr="000B3074">
        <w:trPr>
          <w:trHeight w:val="1098"/>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6163AE39" w14:textId="77777777" w:rsidR="00F41573" w:rsidRPr="001F6B58" w:rsidRDefault="00F41573" w:rsidP="000B3074">
            <w:pPr>
              <w:jc w:val="center"/>
              <w:rPr>
                <w:color w:val="000000"/>
                <w:u w:val="single"/>
              </w:rPr>
            </w:pPr>
          </w:p>
          <w:p w14:paraId="481FB239" w14:textId="77777777" w:rsidR="00F41573" w:rsidRPr="001F6B58" w:rsidRDefault="00F41573" w:rsidP="000B3074">
            <w:pPr>
              <w:jc w:val="left"/>
              <w:rPr>
                <w:color w:val="000000"/>
                <w:u w:val="single"/>
                <w:bdr w:val="single" w:sz="4" w:space="0" w:color="auto"/>
              </w:rPr>
            </w:pPr>
            <w:r w:rsidRPr="001F6B58">
              <w:rPr>
                <w:rFonts w:hint="eastAsia"/>
                <w:color w:val="000000"/>
                <w:u w:val="single"/>
                <w:bdr w:val="single" w:sz="4" w:space="0" w:color="auto"/>
              </w:rPr>
              <w:t xml:space="preserve">　　平均評価　　</w:t>
            </w:r>
          </w:p>
          <w:p w14:paraId="030515AB" w14:textId="77777777" w:rsidR="00F41573" w:rsidRPr="001F6B58" w:rsidRDefault="00F41573" w:rsidP="000B3074">
            <w:pPr>
              <w:jc w:val="center"/>
              <w:rPr>
                <w:color w:val="000000"/>
                <w:u w:val="single"/>
              </w:rPr>
            </w:pPr>
          </w:p>
        </w:tc>
        <w:tc>
          <w:tcPr>
            <w:tcW w:w="1134" w:type="dxa"/>
            <w:vAlign w:val="center"/>
          </w:tcPr>
          <w:p w14:paraId="751CF63E"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47</w:t>
            </w:r>
            <w:r w:rsidRPr="001F6B58">
              <w:rPr>
                <w:rFonts w:eastAsia="MS PMincho" w:hint="eastAsia"/>
                <w:color w:val="000000"/>
                <w:u w:val="single"/>
                <w:bdr w:val="single" w:sz="4" w:space="0" w:color="auto"/>
              </w:rPr>
              <w:t xml:space="preserve"> </w:t>
            </w:r>
          </w:p>
        </w:tc>
        <w:tc>
          <w:tcPr>
            <w:tcW w:w="1134" w:type="dxa"/>
            <w:vAlign w:val="center"/>
          </w:tcPr>
          <w:p w14:paraId="731FA069"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60</w:t>
            </w:r>
            <w:r w:rsidRPr="001F6B58">
              <w:rPr>
                <w:rFonts w:eastAsia="MS PMincho" w:hint="eastAsia"/>
                <w:color w:val="000000"/>
                <w:u w:val="single"/>
                <w:bdr w:val="single" w:sz="4" w:space="0" w:color="auto"/>
              </w:rPr>
              <w:t xml:space="preserve"> </w:t>
            </w:r>
          </w:p>
        </w:tc>
        <w:tc>
          <w:tcPr>
            <w:tcW w:w="1134" w:type="dxa"/>
            <w:vAlign w:val="center"/>
          </w:tcPr>
          <w:p w14:paraId="1F59BEAD"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7</w:t>
            </w:r>
            <w:r w:rsidRPr="001F6B58">
              <w:rPr>
                <w:rFonts w:eastAsia="MS PMincho" w:hint="eastAsia"/>
                <w:color w:val="000000"/>
                <w:u w:val="single"/>
                <w:bdr w:val="single" w:sz="4" w:space="0" w:color="auto"/>
              </w:rPr>
              <w:t xml:space="preserve"> </w:t>
            </w:r>
          </w:p>
        </w:tc>
        <w:tc>
          <w:tcPr>
            <w:tcW w:w="1134" w:type="dxa"/>
            <w:vAlign w:val="center"/>
          </w:tcPr>
          <w:p w14:paraId="50F4C74B"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6</w:t>
            </w:r>
            <w:r w:rsidRPr="001F6B58">
              <w:rPr>
                <w:rFonts w:eastAsia="MS PMincho" w:hint="eastAsia"/>
                <w:color w:val="000000"/>
                <w:u w:val="single"/>
                <w:bdr w:val="single" w:sz="4" w:space="0" w:color="auto"/>
              </w:rPr>
              <w:t xml:space="preserve"> </w:t>
            </w:r>
          </w:p>
        </w:tc>
        <w:tc>
          <w:tcPr>
            <w:tcW w:w="1134" w:type="dxa"/>
            <w:vAlign w:val="center"/>
          </w:tcPr>
          <w:p w14:paraId="598E56EB"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29</w:t>
            </w:r>
            <w:r w:rsidRPr="001F6B58">
              <w:rPr>
                <w:rFonts w:eastAsia="MS PMincho" w:hint="eastAsia"/>
                <w:color w:val="000000"/>
                <w:u w:val="single"/>
                <w:bdr w:val="single" w:sz="4" w:space="0" w:color="auto"/>
              </w:rPr>
              <w:t xml:space="preserve"> </w:t>
            </w:r>
          </w:p>
        </w:tc>
        <w:tc>
          <w:tcPr>
            <w:tcW w:w="993" w:type="dxa"/>
            <w:vAlign w:val="center"/>
          </w:tcPr>
          <w:p w14:paraId="44A96AEF"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21.68</w:t>
            </w:r>
            <w:r w:rsidRPr="001F6B58">
              <w:rPr>
                <w:rFonts w:eastAsia="MS PMincho" w:hint="eastAsia"/>
                <w:color w:val="000000"/>
                <w:u w:val="single"/>
                <w:bdr w:val="single" w:sz="4" w:space="0" w:color="auto"/>
              </w:rPr>
              <w:t xml:space="preserve">     </w:t>
            </w:r>
          </w:p>
        </w:tc>
      </w:tr>
      <w:tr w:rsidR="003C1C8B" w:rsidRPr="001F6B58" w14:paraId="1AB2E567" w14:textId="77777777" w:rsidTr="000B3074">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474DA7D1" w14:textId="4F3A161F" w:rsidR="00F41573" w:rsidRPr="001F6B58" w:rsidRDefault="00F41573" w:rsidP="000B3074">
            <w:pPr>
              <w:jc w:val="center"/>
              <w:rPr>
                <w:rFonts w:eastAsia="MS PMincho"/>
                <w:color w:val="000000"/>
              </w:rPr>
            </w:pPr>
            <w:r w:rsidRPr="001F6B58">
              <w:rPr>
                <w:rFonts w:eastAsia="MS PMincho" w:hint="eastAsia"/>
                <w:color w:val="000000"/>
              </w:rPr>
              <w:t>知らない人</w:t>
            </w:r>
            <w:r w:rsidRPr="001F6B58">
              <w:rPr>
                <w:rFonts w:eastAsia="MS PMincho"/>
                <w:color w:val="000000"/>
              </w:rPr>
              <w:t>(79</w:t>
            </w:r>
            <w:r w:rsidRPr="001F6B58">
              <w:rPr>
                <w:rFonts w:eastAsia="MS PMincho" w:hint="eastAsia"/>
                <w:color w:val="000000"/>
              </w:rPr>
              <w:t>人</w:t>
            </w:r>
            <w:r w:rsidRPr="001F6B58">
              <w:rPr>
                <w:rFonts w:eastAsia="MS PMincho"/>
                <w:color w:val="000000"/>
              </w:rPr>
              <w:t>)</w:t>
            </w:r>
          </w:p>
        </w:tc>
        <w:tc>
          <w:tcPr>
            <w:tcW w:w="1134" w:type="dxa"/>
            <w:vAlign w:val="center"/>
          </w:tcPr>
          <w:p w14:paraId="092BE2AF" w14:textId="4A951ABB"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42</w:t>
            </w:r>
          </w:p>
          <w:p w14:paraId="73A3FA4F"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74C6A561" w14:textId="1A68EC23"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6</w:t>
            </w:r>
          </w:p>
          <w:p w14:paraId="03C35DAC"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78ED4475" w14:textId="5AB4EDE0"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04</w:t>
            </w:r>
          </w:p>
          <w:p w14:paraId="41682674"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539803FC" w14:textId="5387D554"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06</w:t>
            </w:r>
          </w:p>
          <w:p w14:paraId="09DDBE35"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1AD69AB3" w14:textId="7D2AC862"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0</w:t>
            </w:r>
          </w:p>
          <w:p w14:paraId="35F97548"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993" w:type="dxa"/>
            <w:vAlign w:val="center"/>
          </w:tcPr>
          <w:p w14:paraId="3E152419" w14:textId="628CCAD3"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1.28</w:t>
            </w:r>
          </w:p>
          <w:p w14:paraId="4C169DDC" w14:textId="77777777" w:rsidR="00F41573" w:rsidRPr="001F6B58" w:rsidRDefault="00F41573"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r>
    </w:tbl>
    <w:p w14:paraId="0910BB11" w14:textId="11F3CCCE" w:rsidR="00F41573" w:rsidRPr="001F6B58" w:rsidRDefault="006D02B0" w:rsidP="00F31FD3">
      <w:pPr>
        <w:jc w:val="center"/>
        <w:rPr>
          <w:color w:val="000000"/>
          <w:u w:val="single"/>
        </w:rPr>
      </w:pPr>
      <w:r w:rsidRPr="001F6B58">
        <w:rPr>
          <w:rFonts w:eastAsia="MS PMincho" w:hint="eastAsia"/>
          <w:color w:val="000000"/>
        </w:rPr>
        <w:lastRenderedPageBreak/>
        <w:t>表 5-</w:t>
      </w:r>
      <w:r w:rsidR="00E62A2C" w:rsidRPr="001F6B58">
        <w:rPr>
          <w:rFonts w:eastAsia="MS PMincho"/>
          <w:color w:val="000000"/>
        </w:rPr>
        <w:t>7</w:t>
      </w:r>
      <w:r w:rsidRPr="001F6B58">
        <w:rPr>
          <w:rFonts w:eastAsia="MS PMincho" w:hint="eastAsia"/>
          <w:color w:val="000000"/>
        </w:rPr>
        <w:t xml:space="preserve"> </w:t>
      </w:r>
      <w:r w:rsidR="00FA549D" w:rsidRPr="001F6B58">
        <w:rPr>
          <w:rFonts w:hint="eastAsia"/>
          <w:color w:val="000000"/>
          <w:u w:val="single"/>
        </w:rPr>
        <w:t>「日本コンテンツを見る習慣がある</w:t>
      </w:r>
      <w:r w:rsidR="00FA549D" w:rsidRPr="001F6B58">
        <w:rPr>
          <w:rFonts w:hint="eastAsia"/>
          <w:b/>
          <w:color w:val="000000"/>
          <w:u w:val="single"/>
        </w:rPr>
        <w:t>観客</w:t>
      </w:r>
      <w:r w:rsidRPr="001F6B58">
        <w:rPr>
          <w:rFonts w:hint="eastAsia"/>
          <w:color w:val="000000"/>
          <w:u w:val="single"/>
        </w:rPr>
        <w:t>」</w:t>
      </w:r>
      <w:r w:rsidRPr="001F6B58">
        <w:rPr>
          <w:color w:val="000000"/>
        </w:rPr>
        <w:t>と</w:t>
      </w:r>
      <w:r w:rsidR="00FA549D" w:rsidRPr="001F6B58">
        <w:rPr>
          <w:rFonts w:hint="eastAsia"/>
          <w:color w:val="000000"/>
          <w:u w:val="single"/>
        </w:rPr>
        <w:t>「日本コンテンツを見る習慣がない</w:t>
      </w:r>
      <w:r w:rsidR="00FA549D" w:rsidRPr="001F6B58">
        <w:rPr>
          <w:rFonts w:hint="eastAsia"/>
          <w:b/>
          <w:color w:val="000000"/>
          <w:u w:val="single"/>
        </w:rPr>
        <w:t>観客</w:t>
      </w:r>
      <w:r w:rsidRPr="001F6B58">
        <w:rPr>
          <w:rFonts w:hint="eastAsia"/>
          <w:color w:val="000000"/>
          <w:u w:val="single"/>
        </w:rPr>
        <w:t>」</w:t>
      </w:r>
    </w:p>
    <w:p w14:paraId="72E02258" w14:textId="61E5376B" w:rsidR="00561330" w:rsidRPr="001F6B58" w:rsidRDefault="00F41573" w:rsidP="00F41573">
      <w:pPr>
        <w:jc w:val="center"/>
        <w:rPr>
          <w:rFonts w:eastAsia="MS PMincho"/>
          <w:color w:val="000000"/>
        </w:rPr>
      </w:pPr>
      <w:r w:rsidRPr="001F6B58">
        <w:rPr>
          <w:rFonts w:hint="eastAsia"/>
          <w:color w:val="000000"/>
        </w:rPr>
        <w:t>の</w:t>
      </w:r>
      <w:r w:rsidRPr="001F6B58">
        <w:rPr>
          <w:color w:val="000000"/>
        </w:rPr>
        <w:t>評価点数</w:t>
      </w:r>
      <w:r w:rsidRPr="001F6B58">
        <w:rPr>
          <w:rFonts w:hint="eastAsia"/>
          <w:color w:val="000000"/>
        </w:rPr>
        <w:t>の比較</w:t>
      </w:r>
    </w:p>
    <w:tbl>
      <w:tblPr>
        <w:tblStyle w:val="TableSimple2"/>
        <w:tblW w:w="9208" w:type="dxa"/>
        <w:jc w:val="center"/>
        <w:tblLayout w:type="fixed"/>
        <w:tblLook w:val="04A0" w:firstRow="1" w:lastRow="0" w:firstColumn="1" w:lastColumn="0" w:noHBand="0" w:noVBand="1"/>
      </w:tblPr>
      <w:tblGrid>
        <w:gridCol w:w="1977"/>
        <w:gridCol w:w="1576"/>
        <w:gridCol w:w="1134"/>
        <w:gridCol w:w="1276"/>
        <w:gridCol w:w="1134"/>
        <w:gridCol w:w="1134"/>
        <w:gridCol w:w="977"/>
      </w:tblGrid>
      <w:tr w:rsidR="003C1C8B" w:rsidRPr="001F6B58" w14:paraId="10D575A5" w14:textId="77777777" w:rsidTr="00FB79DB">
        <w:trPr>
          <w:cnfStyle w:val="100000000000" w:firstRow="1" w:lastRow="0" w:firstColumn="0" w:lastColumn="0" w:oddVBand="0" w:evenVBand="0" w:oddHBand="0" w:evenHBand="0" w:firstRowFirstColumn="0" w:firstRowLastColumn="0" w:lastRowFirstColumn="0" w:lastRowLastColumn="0"/>
          <w:trHeight w:val="161"/>
          <w:jc w:val="center"/>
        </w:trPr>
        <w:tc>
          <w:tcPr>
            <w:cnfStyle w:val="001000000000" w:firstRow="0" w:lastRow="0" w:firstColumn="1" w:lastColumn="0" w:oddVBand="0" w:evenVBand="0" w:oddHBand="0" w:evenHBand="0" w:firstRowFirstColumn="0" w:firstRowLastColumn="0" w:lastRowFirstColumn="0" w:lastRowLastColumn="0"/>
            <w:tcW w:w="1977" w:type="dxa"/>
            <w:vAlign w:val="center"/>
          </w:tcPr>
          <w:p w14:paraId="58ED3B3C" w14:textId="77777777" w:rsidR="00376025" w:rsidRPr="001F6B58" w:rsidRDefault="00376025" w:rsidP="000B3074">
            <w:pPr>
              <w:jc w:val="center"/>
              <w:rPr>
                <w:rFonts w:eastAsia="MS PMincho"/>
                <w:color w:val="000000"/>
              </w:rPr>
            </w:pPr>
          </w:p>
        </w:tc>
        <w:tc>
          <w:tcPr>
            <w:tcW w:w="1576" w:type="dxa"/>
            <w:vAlign w:val="center"/>
          </w:tcPr>
          <w:p w14:paraId="20065207" w14:textId="77777777" w:rsidR="00376025" w:rsidRPr="001F6B58" w:rsidRDefault="00376025"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音楽</w:t>
            </w:r>
            <w:r w:rsidRPr="001F6B58">
              <w:rPr>
                <w:rFonts w:eastAsia="MS PMincho"/>
                <w:color w:val="000000"/>
              </w:rPr>
              <w:t>評価</w:t>
            </w:r>
          </w:p>
        </w:tc>
        <w:tc>
          <w:tcPr>
            <w:tcW w:w="1134" w:type="dxa"/>
            <w:vAlign w:val="center"/>
          </w:tcPr>
          <w:p w14:paraId="2D85993B" w14:textId="77777777" w:rsidR="00376025" w:rsidRPr="001F6B58" w:rsidRDefault="00376025"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画面</w:t>
            </w:r>
            <w:r w:rsidRPr="001F6B58">
              <w:rPr>
                <w:rFonts w:eastAsia="MS PMincho"/>
                <w:color w:val="000000"/>
              </w:rPr>
              <w:t>評価</w:t>
            </w:r>
          </w:p>
        </w:tc>
        <w:tc>
          <w:tcPr>
            <w:tcW w:w="1276" w:type="dxa"/>
            <w:vAlign w:val="center"/>
          </w:tcPr>
          <w:p w14:paraId="7954393B" w14:textId="77777777" w:rsidR="00376025" w:rsidRPr="001F6B58" w:rsidRDefault="00376025"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配役</w:t>
            </w:r>
            <w:r w:rsidRPr="001F6B58">
              <w:rPr>
                <w:rFonts w:eastAsia="MS PMincho"/>
                <w:color w:val="000000"/>
              </w:rPr>
              <w:t>評価</w:t>
            </w:r>
          </w:p>
        </w:tc>
        <w:tc>
          <w:tcPr>
            <w:tcW w:w="1134" w:type="dxa"/>
            <w:vAlign w:val="center"/>
          </w:tcPr>
          <w:p w14:paraId="2F24939B" w14:textId="77777777" w:rsidR="00376025" w:rsidRPr="001F6B58" w:rsidRDefault="00376025"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物語評価</w:t>
            </w:r>
          </w:p>
        </w:tc>
        <w:tc>
          <w:tcPr>
            <w:tcW w:w="1134" w:type="dxa"/>
            <w:vAlign w:val="center"/>
          </w:tcPr>
          <w:p w14:paraId="293F6EDC" w14:textId="77777777" w:rsidR="00376025" w:rsidRPr="001F6B58" w:rsidRDefault="00376025"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監督評価</w:t>
            </w:r>
          </w:p>
        </w:tc>
        <w:tc>
          <w:tcPr>
            <w:tcW w:w="977" w:type="dxa"/>
            <w:vAlign w:val="center"/>
          </w:tcPr>
          <w:p w14:paraId="018CC7B1" w14:textId="77777777" w:rsidR="00376025" w:rsidRPr="001F6B58" w:rsidRDefault="00376025"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総評価</w:t>
            </w:r>
          </w:p>
        </w:tc>
      </w:tr>
      <w:tr w:rsidR="003C1C8B" w:rsidRPr="001F6B58" w14:paraId="69A0862B" w14:textId="77777777" w:rsidTr="00591E0B">
        <w:trPr>
          <w:trHeight w:val="663"/>
          <w:jc w:val="center"/>
        </w:trPr>
        <w:tc>
          <w:tcPr>
            <w:cnfStyle w:val="001000000000" w:firstRow="0" w:lastRow="0" w:firstColumn="1" w:lastColumn="0" w:oddVBand="0" w:evenVBand="0" w:oddHBand="0" w:evenHBand="0" w:firstRowFirstColumn="0" w:firstRowLastColumn="0" w:lastRowFirstColumn="0" w:lastRowLastColumn="0"/>
            <w:tcW w:w="1977" w:type="dxa"/>
            <w:vAlign w:val="center"/>
          </w:tcPr>
          <w:p w14:paraId="680EF216" w14:textId="2EE226AF" w:rsidR="00376025" w:rsidRPr="001F6B58" w:rsidRDefault="00561330" w:rsidP="000B3074">
            <w:pPr>
              <w:jc w:val="center"/>
              <w:rPr>
                <w:rFonts w:eastAsia="MS PMincho"/>
                <w:color w:val="000000"/>
              </w:rPr>
            </w:pPr>
            <w:r w:rsidRPr="001F6B58">
              <w:rPr>
                <w:rFonts w:eastAsia="MS PMincho"/>
                <w:color w:val="000000"/>
              </w:rPr>
              <w:t>日頃から日本の作品をよく見る</w:t>
            </w:r>
            <w:r w:rsidRPr="001F6B58">
              <w:rPr>
                <w:rFonts w:eastAsia="MS PMincho" w:hint="eastAsia"/>
                <w:color w:val="000000"/>
              </w:rPr>
              <w:t>（</w:t>
            </w:r>
            <w:r w:rsidRPr="001F6B58">
              <w:rPr>
                <w:rFonts w:eastAsia="MS PMincho"/>
                <w:color w:val="000000"/>
              </w:rPr>
              <w:t>11</w:t>
            </w:r>
            <w:r w:rsidRPr="001F6B58">
              <w:rPr>
                <w:rFonts w:eastAsia="MS PMincho" w:hint="eastAsia"/>
                <w:color w:val="000000"/>
              </w:rPr>
              <w:t>人）</w:t>
            </w:r>
          </w:p>
        </w:tc>
        <w:tc>
          <w:tcPr>
            <w:tcW w:w="1576" w:type="dxa"/>
            <w:vAlign w:val="center"/>
          </w:tcPr>
          <w:p w14:paraId="206A35B6" w14:textId="45D7A305" w:rsidR="00376025"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82</w:t>
            </w:r>
          </w:p>
          <w:p w14:paraId="259B3EB7" w14:textId="1A21328C" w:rsidR="00376025"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①</w:t>
            </w:r>
          </w:p>
        </w:tc>
        <w:tc>
          <w:tcPr>
            <w:tcW w:w="1134" w:type="dxa"/>
            <w:vAlign w:val="center"/>
          </w:tcPr>
          <w:p w14:paraId="4FC1C3C7" w14:textId="448F8D6A" w:rsidR="00376025"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91</w:t>
            </w:r>
          </w:p>
          <w:p w14:paraId="57808634" w14:textId="7A190813" w:rsidR="00376025"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①</w:t>
            </w:r>
          </w:p>
        </w:tc>
        <w:tc>
          <w:tcPr>
            <w:tcW w:w="1276" w:type="dxa"/>
            <w:vAlign w:val="center"/>
          </w:tcPr>
          <w:p w14:paraId="78A95BB8" w14:textId="7E92B806" w:rsidR="00376025"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6</w:t>
            </w:r>
          </w:p>
          <w:p w14:paraId="14309217" w14:textId="2D57C9CC" w:rsidR="00376025" w:rsidRPr="001F6B58" w:rsidRDefault="00682250" w:rsidP="00682250">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①</w:t>
            </w:r>
          </w:p>
        </w:tc>
        <w:tc>
          <w:tcPr>
            <w:tcW w:w="1134" w:type="dxa"/>
            <w:vAlign w:val="center"/>
          </w:tcPr>
          <w:p w14:paraId="1BE56B8E" w14:textId="77777777" w:rsidR="00376025"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8</w:t>
            </w:r>
          </w:p>
          <w:p w14:paraId="7A0A4953" w14:textId="4B5BF543"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①</w:t>
            </w:r>
          </w:p>
        </w:tc>
        <w:tc>
          <w:tcPr>
            <w:tcW w:w="1134" w:type="dxa"/>
            <w:vAlign w:val="center"/>
          </w:tcPr>
          <w:p w14:paraId="21DCDA8B" w14:textId="77777777" w:rsidR="00376025"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64</w:t>
            </w:r>
          </w:p>
          <w:p w14:paraId="1780DD62" w14:textId="30B8B9C0"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①</w:t>
            </w:r>
          </w:p>
        </w:tc>
        <w:tc>
          <w:tcPr>
            <w:tcW w:w="977" w:type="dxa"/>
            <w:vAlign w:val="center"/>
          </w:tcPr>
          <w:p w14:paraId="39BAB784" w14:textId="77777777" w:rsidR="00376025"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2.91</w:t>
            </w:r>
          </w:p>
          <w:p w14:paraId="7F4A8A17" w14:textId="4B1F28B5"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①</w:t>
            </w:r>
          </w:p>
        </w:tc>
      </w:tr>
      <w:tr w:rsidR="003C1C8B" w:rsidRPr="001F6B58" w14:paraId="4A1B1CF4" w14:textId="77777777" w:rsidTr="00591E0B">
        <w:trPr>
          <w:trHeight w:val="663"/>
          <w:jc w:val="center"/>
        </w:trPr>
        <w:tc>
          <w:tcPr>
            <w:cnfStyle w:val="001000000000" w:firstRow="0" w:lastRow="0" w:firstColumn="1" w:lastColumn="0" w:oddVBand="0" w:evenVBand="0" w:oddHBand="0" w:evenHBand="0" w:firstRowFirstColumn="0" w:firstRowLastColumn="0" w:lastRowFirstColumn="0" w:lastRowLastColumn="0"/>
            <w:tcW w:w="1977" w:type="dxa"/>
            <w:vAlign w:val="center"/>
          </w:tcPr>
          <w:p w14:paraId="38E01933" w14:textId="712349A8" w:rsidR="00561330" w:rsidRPr="001F6B58" w:rsidRDefault="00561330" w:rsidP="000B3074">
            <w:pPr>
              <w:jc w:val="center"/>
              <w:rPr>
                <w:rFonts w:eastAsia="MS PMincho"/>
                <w:color w:val="000000"/>
              </w:rPr>
            </w:pPr>
            <w:r w:rsidRPr="001F6B58">
              <w:rPr>
                <w:rFonts w:eastAsia="MS PMincho"/>
                <w:color w:val="000000"/>
              </w:rPr>
              <w:t>以前は、日本の作品をよく見ていた</w:t>
            </w:r>
            <w:r w:rsidRPr="001F6B58">
              <w:rPr>
                <w:rFonts w:eastAsia="MS PMincho" w:hint="eastAsia"/>
                <w:color w:val="000000"/>
              </w:rPr>
              <w:t>（</w:t>
            </w:r>
            <w:r w:rsidRPr="001F6B58">
              <w:rPr>
                <w:rFonts w:eastAsia="MS PMincho"/>
                <w:color w:val="000000"/>
              </w:rPr>
              <w:t>48</w:t>
            </w:r>
            <w:r w:rsidRPr="001F6B58">
              <w:rPr>
                <w:rFonts w:eastAsia="MS PMincho" w:hint="eastAsia"/>
                <w:color w:val="000000"/>
              </w:rPr>
              <w:t>人）</w:t>
            </w:r>
            <w:r w:rsidRPr="001F6B58">
              <w:rPr>
                <w:rFonts w:eastAsia="MS PMincho"/>
                <w:color w:val="000000"/>
              </w:rPr>
              <w:t xml:space="preserve"> </w:t>
            </w:r>
          </w:p>
        </w:tc>
        <w:tc>
          <w:tcPr>
            <w:tcW w:w="1576" w:type="dxa"/>
            <w:vAlign w:val="center"/>
          </w:tcPr>
          <w:p w14:paraId="056974DC"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46</w:t>
            </w:r>
          </w:p>
          <w:p w14:paraId="08339B63" w14:textId="39B4CBE0"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②</w:t>
            </w:r>
          </w:p>
        </w:tc>
        <w:tc>
          <w:tcPr>
            <w:tcW w:w="1134" w:type="dxa"/>
            <w:vAlign w:val="center"/>
          </w:tcPr>
          <w:p w14:paraId="56CC3F10"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65</w:t>
            </w:r>
          </w:p>
          <w:p w14:paraId="3EDCE0FC" w14:textId="749C20A0"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②</w:t>
            </w:r>
          </w:p>
        </w:tc>
        <w:tc>
          <w:tcPr>
            <w:tcW w:w="1276" w:type="dxa"/>
            <w:vAlign w:val="center"/>
          </w:tcPr>
          <w:p w14:paraId="5FFCD823"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u w:val="single"/>
              </w:rPr>
            </w:pPr>
            <w:r w:rsidRPr="001F6B58">
              <w:rPr>
                <w:rFonts w:eastAsia="MS PMincho"/>
                <w:b/>
                <w:color w:val="000000"/>
                <w:u w:val="single"/>
              </w:rPr>
              <w:t>4.00</w:t>
            </w:r>
          </w:p>
          <w:p w14:paraId="3AAFE9FB" w14:textId="01FCA45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u w:val="single"/>
              </w:rPr>
            </w:pPr>
            <w:r w:rsidRPr="001F6B58">
              <w:rPr>
                <w:rFonts w:eastAsia="MS PMincho" w:hint="eastAsia"/>
                <w:b/>
                <w:color w:val="000000"/>
                <w:u w:val="single"/>
              </w:rPr>
              <w:t>④</w:t>
            </w:r>
          </w:p>
        </w:tc>
        <w:tc>
          <w:tcPr>
            <w:tcW w:w="1134" w:type="dxa"/>
            <w:vAlign w:val="center"/>
          </w:tcPr>
          <w:p w14:paraId="64C7CAE8" w14:textId="77777777" w:rsidR="00682250" w:rsidRPr="001F6B58" w:rsidRDefault="00561330" w:rsidP="00682250">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u w:val="single"/>
              </w:rPr>
            </w:pPr>
            <w:r w:rsidRPr="001F6B58">
              <w:rPr>
                <w:rFonts w:eastAsia="MS PMincho"/>
                <w:b/>
                <w:color w:val="000000"/>
                <w:u w:val="single"/>
              </w:rPr>
              <w:t>4.04</w:t>
            </w:r>
          </w:p>
          <w:p w14:paraId="09B01223" w14:textId="5FC00656" w:rsidR="00682250" w:rsidRPr="001F6B58" w:rsidRDefault="00682250" w:rsidP="00682250">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u w:val="single"/>
              </w:rPr>
            </w:pPr>
            <w:r w:rsidRPr="001F6B58">
              <w:rPr>
                <w:rFonts w:eastAsia="MS PMincho" w:hint="eastAsia"/>
                <w:b/>
                <w:color w:val="000000"/>
                <w:u w:val="single"/>
              </w:rPr>
              <w:t>④</w:t>
            </w:r>
          </w:p>
        </w:tc>
        <w:tc>
          <w:tcPr>
            <w:tcW w:w="1134" w:type="dxa"/>
            <w:vAlign w:val="center"/>
          </w:tcPr>
          <w:p w14:paraId="505FEF57"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1</w:t>
            </w:r>
          </w:p>
          <w:p w14:paraId="42B474EC" w14:textId="0B6DADC2"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②</w:t>
            </w:r>
          </w:p>
        </w:tc>
        <w:tc>
          <w:tcPr>
            <w:tcW w:w="977" w:type="dxa"/>
            <w:vAlign w:val="center"/>
          </w:tcPr>
          <w:p w14:paraId="54507509"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1.46</w:t>
            </w:r>
          </w:p>
          <w:p w14:paraId="1FF66205" w14:textId="2DA6B4A2"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③</w:t>
            </w:r>
          </w:p>
        </w:tc>
      </w:tr>
      <w:tr w:rsidR="003C1C8B" w:rsidRPr="001F6B58" w14:paraId="47C501C9" w14:textId="77777777" w:rsidTr="00591E0B">
        <w:trPr>
          <w:trHeight w:val="1098"/>
          <w:jc w:val="center"/>
        </w:trPr>
        <w:tc>
          <w:tcPr>
            <w:cnfStyle w:val="001000000000" w:firstRow="0" w:lastRow="0" w:firstColumn="1" w:lastColumn="0" w:oddVBand="0" w:evenVBand="0" w:oddHBand="0" w:evenHBand="0" w:firstRowFirstColumn="0" w:firstRowLastColumn="0" w:lastRowFirstColumn="0" w:lastRowLastColumn="0"/>
            <w:tcW w:w="1977" w:type="dxa"/>
            <w:vAlign w:val="center"/>
          </w:tcPr>
          <w:p w14:paraId="4E481C87" w14:textId="77777777" w:rsidR="00376025" w:rsidRPr="001F6B58" w:rsidRDefault="00376025" w:rsidP="000B3074">
            <w:pPr>
              <w:jc w:val="center"/>
              <w:rPr>
                <w:color w:val="000000"/>
                <w:u w:val="single"/>
              </w:rPr>
            </w:pPr>
          </w:p>
          <w:p w14:paraId="3F7B3904" w14:textId="77777777" w:rsidR="00376025" w:rsidRPr="001F6B58" w:rsidRDefault="00376025" w:rsidP="000B3074">
            <w:pPr>
              <w:jc w:val="left"/>
              <w:rPr>
                <w:color w:val="000000"/>
                <w:u w:val="single"/>
                <w:bdr w:val="single" w:sz="4" w:space="0" w:color="auto"/>
              </w:rPr>
            </w:pPr>
            <w:r w:rsidRPr="001F6B58">
              <w:rPr>
                <w:rFonts w:hint="eastAsia"/>
                <w:color w:val="000000"/>
                <w:u w:val="single"/>
                <w:bdr w:val="single" w:sz="4" w:space="0" w:color="auto"/>
              </w:rPr>
              <w:t xml:space="preserve">　　平均評価　　</w:t>
            </w:r>
          </w:p>
          <w:p w14:paraId="75471D5A" w14:textId="77777777" w:rsidR="00376025" w:rsidRPr="001F6B58" w:rsidRDefault="00376025" w:rsidP="000B3074">
            <w:pPr>
              <w:jc w:val="center"/>
              <w:rPr>
                <w:color w:val="000000"/>
                <w:u w:val="single"/>
              </w:rPr>
            </w:pPr>
          </w:p>
        </w:tc>
        <w:tc>
          <w:tcPr>
            <w:tcW w:w="1576" w:type="dxa"/>
            <w:vAlign w:val="center"/>
          </w:tcPr>
          <w:p w14:paraId="443DE9CD" w14:textId="77777777" w:rsidR="00376025" w:rsidRPr="001F6B58" w:rsidRDefault="00376025"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47</w:t>
            </w:r>
            <w:r w:rsidRPr="001F6B58">
              <w:rPr>
                <w:rFonts w:eastAsia="MS PMincho" w:hint="eastAsia"/>
                <w:color w:val="000000"/>
                <w:u w:val="single"/>
                <w:bdr w:val="single" w:sz="4" w:space="0" w:color="auto"/>
              </w:rPr>
              <w:t xml:space="preserve"> </w:t>
            </w:r>
          </w:p>
        </w:tc>
        <w:tc>
          <w:tcPr>
            <w:tcW w:w="1134" w:type="dxa"/>
            <w:vAlign w:val="center"/>
          </w:tcPr>
          <w:p w14:paraId="163F2ABA" w14:textId="77777777" w:rsidR="00376025" w:rsidRPr="001F6B58" w:rsidRDefault="00376025"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60</w:t>
            </w:r>
            <w:r w:rsidRPr="001F6B58">
              <w:rPr>
                <w:rFonts w:eastAsia="MS PMincho" w:hint="eastAsia"/>
                <w:color w:val="000000"/>
                <w:u w:val="single"/>
                <w:bdr w:val="single" w:sz="4" w:space="0" w:color="auto"/>
              </w:rPr>
              <w:t xml:space="preserve"> </w:t>
            </w:r>
          </w:p>
        </w:tc>
        <w:tc>
          <w:tcPr>
            <w:tcW w:w="1276" w:type="dxa"/>
            <w:vAlign w:val="center"/>
          </w:tcPr>
          <w:p w14:paraId="1056DF77" w14:textId="77777777" w:rsidR="00376025" w:rsidRPr="001F6B58" w:rsidRDefault="00376025"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7</w:t>
            </w:r>
            <w:r w:rsidRPr="001F6B58">
              <w:rPr>
                <w:rFonts w:eastAsia="MS PMincho" w:hint="eastAsia"/>
                <w:color w:val="000000"/>
                <w:u w:val="single"/>
                <w:bdr w:val="single" w:sz="4" w:space="0" w:color="auto"/>
              </w:rPr>
              <w:t xml:space="preserve"> </w:t>
            </w:r>
          </w:p>
        </w:tc>
        <w:tc>
          <w:tcPr>
            <w:tcW w:w="1134" w:type="dxa"/>
            <w:vAlign w:val="center"/>
          </w:tcPr>
          <w:p w14:paraId="6FC78D0D" w14:textId="77777777" w:rsidR="00376025" w:rsidRPr="001F6B58" w:rsidRDefault="00376025"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6</w:t>
            </w:r>
            <w:r w:rsidRPr="001F6B58">
              <w:rPr>
                <w:rFonts w:eastAsia="MS PMincho" w:hint="eastAsia"/>
                <w:color w:val="000000"/>
                <w:u w:val="single"/>
                <w:bdr w:val="single" w:sz="4" w:space="0" w:color="auto"/>
              </w:rPr>
              <w:t xml:space="preserve"> </w:t>
            </w:r>
          </w:p>
        </w:tc>
        <w:tc>
          <w:tcPr>
            <w:tcW w:w="1134" w:type="dxa"/>
            <w:vAlign w:val="center"/>
          </w:tcPr>
          <w:p w14:paraId="557B2E19" w14:textId="77777777" w:rsidR="00376025" w:rsidRPr="001F6B58" w:rsidRDefault="00376025"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29</w:t>
            </w:r>
            <w:r w:rsidRPr="001F6B58">
              <w:rPr>
                <w:rFonts w:eastAsia="MS PMincho" w:hint="eastAsia"/>
                <w:color w:val="000000"/>
                <w:u w:val="single"/>
                <w:bdr w:val="single" w:sz="4" w:space="0" w:color="auto"/>
              </w:rPr>
              <w:t xml:space="preserve"> </w:t>
            </w:r>
          </w:p>
        </w:tc>
        <w:tc>
          <w:tcPr>
            <w:tcW w:w="977" w:type="dxa"/>
            <w:vAlign w:val="center"/>
          </w:tcPr>
          <w:p w14:paraId="71A45104" w14:textId="77777777" w:rsidR="00376025" w:rsidRPr="001F6B58" w:rsidRDefault="00376025"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21.68</w:t>
            </w:r>
            <w:r w:rsidRPr="001F6B58">
              <w:rPr>
                <w:rFonts w:eastAsia="MS PMincho" w:hint="eastAsia"/>
                <w:color w:val="000000"/>
                <w:u w:val="single"/>
                <w:bdr w:val="single" w:sz="4" w:space="0" w:color="auto"/>
              </w:rPr>
              <w:t xml:space="preserve">     </w:t>
            </w:r>
          </w:p>
        </w:tc>
      </w:tr>
      <w:tr w:rsidR="003C1C8B" w:rsidRPr="001F6B58" w14:paraId="0424137A" w14:textId="77777777" w:rsidTr="00FB79DB">
        <w:trPr>
          <w:trHeight w:val="399"/>
          <w:jc w:val="center"/>
        </w:trPr>
        <w:tc>
          <w:tcPr>
            <w:cnfStyle w:val="001000000000" w:firstRow="0" w:lastRow="0" w:firstColumn="1" w:lastColumn="0" w:oddVBand="0" w:evenVBand="0" w:oddHBand="0" w:evenHBand="0" w:firstRowFirstColumn="0" w:firstRowLastColumn="0" w:lastRowFirstColumn="0" w:lastRowLastColumn="0"/>
            <w:tcW w:w="1977" w:type="dxa"/>
            <w:vAlign w:val="center"/>
          </w:tcPr>
          <w:p w14:paraId="6BE25542" w14:textId="34535BB4" w:rsidR="00376025" w:rsidRPr="001F6B58" w:rsidRDefault="00FB79DB" w:rsidP="000B3074">
            <w:pPr>
              <w:jc w:val="center"/>
              <w:rPr>
                <w:rFonts w:eastAsia="MS PMincho"/>
                <w:color w:val="000000"/>
              </w:rPr>
            </w:pPr>
            <w:r w:rsidRPr="001F6B58">
              <w:rPr>
                <w:rFonts w:eastAsia="MS PMincho"/>
                <w:color w:val="000000"/>
              </w:rPr>
              <w:t>日本の作品を見る</w:t>
            </w:r>
            <w:r w:rsidR="00561330" w:rsidRPr="001F6B58">
              <w:rPr>
                <w:rFonts w:eastAsia="MS PMincho"/>
                <w:color w:val="000000"/>
              </w:rPr>
              <w:t>こともあるが、回数としては少ない(39</w:t>
            </w:r>
            <w:r w:rsidR="00561330" w:rsidRPr="001F6B58">
              <w:rPr>
                <w:rFonts w:eastAsia="MS PMincho" w:hint="eastAsia"/>
                <w:color w:val="000000"/>
              </w:rPr>
              <w:t>人</w:t>
            </w:r>
            <w:r w:rsidR="00561330" w:rsidRPr="001F6B58">
              <w:rPr>
                <w:rFonts w:eastAsia="MS PMincho"/>
                <w:color w:val="000000"/>
              </w:rPr>
              <w:t>)</w:t>
            </w:r>
          </w:p>
        </w:tc>
        <w:tc>
          <w:tcPr>
            <w:tcW w:w="1576" w:type="dxa"/>
            <w:vAlign w:val="center"/>
          </w:tcPr>
          <w:p w14:paraId="4FAC88F7" w14:textId="77777777" w:rsidR="00376025" w:rsidRPr="001F6B58" w:rsidRDefault="00376025" w:rsidP="00561330">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w:t>
            </w:r>
            <w:r w:rsidR="00561330" w:rsidRPr="001F6B58">
              <w:rPr>
                <w:rFonts w:eastAsia="MS PMincho"/>
                <w:color w:val="000000"/>
              </w:rPr>
              <w:t>44</w:t>
            </w:r>
          </w:p>
          <w:p w14:paraId="0CDE13A3" w14:textId="290F4379" w:rsidR="00682250" w:rsidRPr="001F6B58" w:rsidRDefault="00682250" w:rsidP="00561330">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③</w:t>
            </w:r>
          </w:p>
        </w:tc>
        <w:tc>
          <w:tcPr>
            <w:tcW w:w="1134" w:type="dxa"/>
            <w:vAlign w:val="center"/>
          </w:tcPr>
          <w:p w14:paraId="64D0E1C6" w14:textId="77777777" w:rsidR="00376025"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4</w:t>
            </w:r>
          </w:p>
          <w:p w14:paraId="35AE0423" w14:textId="3C724A90"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③</w:t>
            </w:r>
          </w:p>
        </w:tc>
        <w:tc>
          <w:tcPr>
            <w:tcW w:w="1276" w:type="dxa"/>
            <w:vAlign w:val="center"/>
          </w:tcPr>
          <w:p w14:paraId="249C95D5" w14:textId="77777777" w:rsidR="00376025" w:rsidRPr="001F6B58" w:rsidRDefault="00376025" w:rsidP="00561330">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w:t>
            </w:r>
            <w:r w:rsidR="00561330" w:rsidRPr="001F6B58">
              <w:rPr>
                <w:rFonts w:eastAsia="MS PMincho"/>
                <w:color w:val="000000"/>
              </w:rPr>
              <w:t>33</w:t>
            </w:r>
          </w:p>
          <w:p w14:paraId="3A97D83C" w14:textId="262CE206" w:rsidR="00682250" w:rsidRPr="001F6B58" w:rsidRDefault="00682250" w:rsidP="00561330">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②</w:t>
            </w:r>
          </w:p>
        </w:tc>
        <w:tc>
          <w:tcPr>
            <w:tcW w:w="1134" w:type="dxa"/>
            <w:vAlign w:val="center"/>
          </w:tcPr>
          <w:p w14:paraId="64C00C33" w14:textId="77777777" w:rsidR="00376025"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1</w:t>
            </w:r>
          </w:p>
          <w:p w14:paraId="70959594" w14:textId="36A0DD24"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②</w:t>
            </w:r>
          </w:p>
        </w:tc>
        <w:tc>
          <w:tcPr>
            <w:tcW w:w="1134" w:type="dxa"/>
            <w:vAlign w:val="center"/>
          </w:tcPr>
          <w:p w14:paraId="63F20689" w14:textId="77777777" w:rsidR="00376025" w:rsidRPr="001F6B58" w:rsidRDefault="00376025" w:rsidP="00561330">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w:t>
            </w:r>
            <w:r w:rsidR="00561330" w:rsidRPr="001F6B58">
              <w:rPr>
                <w:rFonts w:eastAsia="MS PMincho"/>
                <w:color w:val="000000"/>
              </w:rPr>
              <w:t>23</w:t>
            </w:r>
          </w:p>
          <w:p w14:paraId="2D0969A3" w14:textId="56F192E8" w:rsidR="00682250" w:rsidRPr="001F6B58" w:rsidRDefault="00682250" w:rsidP="00561330">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③</w:t>
            </w:r>
          </w:p>
        </w:tc>
        <w:tc>
          <w:tcPr>
            <w:tcW w:w="977" w:type="dxa"/>
            <w:vAlign w:val="center"/>
          </w:tcPr>
          <w:p w14:paraId="09AF9417" w14:textId="77777777" w:rsidR="00682250" w:rsidRPr="001F6B58" w:rsidRDefault="00376025" w:rsidP="00561330">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1.</w:t>
            </w:r>
            <w:r w:rsidR="00561330" w:rsidRPr="001F6B58">
              <w:rPr>
                <w:rFonts w:eastAsia="MS PMincho"/>
                <w:color w:val="000000"/>
              </w:rPr>
              <w:t>85</w:t>
            </w:r>
          </w:p>
          <w:p w14:paraId="25AD4B07" w14:textId="14E2498A" w:rsidR="00376025" w:rsidRPr="001F6B58" w:rsidRDefault="00682250" w:rsidP="00682250">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②</w:t>
            </w:r>
            <w:r w:rsidR="00561330" w:rsidRPr="001F6B58">
              <w:rPr>
                <w:rFonts w:eastAsia="MS PMincho"/>
                <w:color w:val="000000"/>
              </w:rPr>
              <w:t xml:space="preserve"> </w:t>
            </w:r>
          </w:p>
        </w:tc>
      </w:tr>
      <w:tr w:rsidR="003C1C8B" w:rsidRPr="001F6B58" w14:paraId="3497D321" w14:textId="77777777" w:rsidTr="00591E0B">
        <w:trPr>
          <w:jc w:val="center"/>
        </w:trPr>
        <w:tc>
          <w:tcPr>
            <w:cnfStyle w:val="001000000000" w:firstRow="0" w:lastRow="0" w:firstColumn="1" w:lastColumn="0" w:oddVBand="0" w:evenVBand="0" w:oddHBand="0" w:evenHBand="0" w:firstRowFirstColumn="0" w:firstRowLastColumn="0" w:lastRowFirstColumn="0" w:lastRowLastColumn="0"/>
            <w:tcW w:w="1977" w:type="dxa"/>
            <w:vAlign w:val="center"/>
          </w:tcPr>
          <w:p w14:paraId="05484C3D" w14:textId="77777777" w:rsidR="00561330" w:rsidRPr="001F6B58" w:rsidRDefault="00561330" w:rsidP="000B3074">
            <w:pPr>
              <w:jc w:val="center"/>
              <w:rPr>
                <w:rFonts w:eastAsia="MS PMincho"/>
                <w:color w:val="000000"/>
              </w:rPr>
            </w:pPr>
          </w:p>
        </w:tc>
        <w:tc>
          <w:tcPr>
            <w:tcW w:w="1576" w:type="dxa"/>
            <w:vAlign w:val="center"/>
          </w:tcPr>
          <w:p w14:paraId="41A179C8"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p>
        </w:tc>
        <w:tc>
          <w:tcPr>
            <w:tcW w:w="1134" w:type="dxa"/>
            <w:vAlign w:val="center"/>
          </w:tcPr>
          <w:p w14:paraId="6AC9D246"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p>
        </w:tc>
        <w:tc>
          <w:tcPr>
            <w:tcW w:w="1276" w:type="dxa"/>
            <w:vAlign w:val="center"/>
          </w:tcPr>
          <w:p w14:paraId="5B94B62C"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p>
        </w:tc>
        <w:tc>
          <w:tcPr>
            <w:tcW w:w="1134" w:type="dxa"/>
            <w:vAlign w:val="center"/>
          </w:tcPr>
          <w:p w14:paraId="731DA1CE"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p>
        </w:tc>
        <w:tc>
          <w:tcPr>
            <w:tcW w:w="1134" w:type="dxa"/>
            <w:vAlign w:val="center"/>
          </w:tcPr>
          <w:p w14:paraId="52D54449"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p>
        </w:tc>
        <w:tc>
          <w:tcPr>
            <w:tcW w:w="977" w:type="dxa"/>
            <w:vAlign w:val="center"/>
          </w:tcPr>
          <w:p w14:paraId="5AA98673"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p>
        </w:tc>
      </w:tr>
      <w:tr w:rsidR="003C1C8B" w:rsidRPr="001F6B58" w14:paraId="37AFE22C" w14:textId="77777777" w:rsidTr="00591E0B">
        <w:trPr>
          <w:trHeight w:val="1783"/>
          <w:jc w:val="center"/>
        </w:trPr>
        <w:tc>
          <w:tcPr>
            <w:cnfStyle w:val="001000000000" w:firstRow="0" w:lastRow="0" w:firstColumn="1" w:lastColumn="0" w:oddVBand="0" w:evenVBand="0" w:oddHBand="0" w:evenHBand="0" w:firstRowFirstColumn="0" w:firstRowLastColumn="0" w:lastRowFirstColumn="0" w:lastRowLastColumn="0"/>
            <w:tcW w:w="1977" w:type="dxa"/>
            <w:vAlign w:val="center"/>
          </w:tcPr>
          <w:p w14:paraId="2E154FAC" w14:textId="6FA8C559" w:rsidR="00561330" w:rsidRPr="001F6B58" w:rsidRDefault="00561330" w:rsidP="000B3074">
            <w:pPr>
              <w:jc w:val="center"/>
              <w:rPr>
                <w:rFonts w:eastAsia="MS PMincho"/>
                <w:color w:val="000000"/>
              </w:rPr>
            </w:pPr>
            <w:r w:rsidRPr="001F6B58">
              <w:rPr>
                <w:rFonts w:eastAsia="MS PMincho"/>
                <w:color w:val="000000"/>
              </w:rPr>
              <w:t>日本の作品（映画やアニメーション、漫画や本）を見る（読む）のはこれが初めて(12</w:t>
            </w:r>
            <w:r w:rsidRPr="001F6B58">
              <w:rPr>
                <w:rFonts w:eastAsia="MS PMincho" w:hint="eastAsia"/>
                <w:color w:val="000000"/>
              </w:rPr>
              <w:t>人</w:t>
            </w:r>
            <w:r w:rsidRPr="001F6B58">
              <w:rPr>
                <w:rFonts w:eastAsia="MS PMincho"/>
                <w:color w:val="000000"/>
              </w:rPr>
              <w:t xml:space="preserve">)  </w:t>
            </w:r>
          </w:p>
        </w:tc>
        <w:tc>
          <w:tcPr>
            <w:tcW w:w="1576" w:type="dxa"/>
            <w:vAlign w:val="center"/>
          </w:tcPr>
          <w:p w14:paraId="0C9D9FA8"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3</w:t>
            </w:r>
          </w:p>
          <w:p w14:paraId="029E55A6" w14:textId="1602AD8D"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④</w:t>
            </w:r>
          </w:p>
        </w:tc>
        <w:tc>
          <w:tcPr>
            <w:tcW w:w="1134" w:type="dxa"/>
            <w:vAlign w:val="center"/>
          </w:tcPr>
          <w:p w14:paraId="6A0FF862"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42</w:t>
            </w:r>
          </w:p>
          <w:p w14:paraId="0F4884D2" w14:textId="01B8B52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④</w:t>
            </w:r>
          </w:p>
        </w:tc>
        <w:tc>
          <w:tcPr>
            <w:tcW w:w="1276" w:type="dxa"/>
            <w:vAlign w:val="center"/>
          </w:tcPr>
          <w:p w14:paraId="260A3BB6"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7</w:t>
            </w:r>
          </w:p>
          <w:p w14:paraId="6C1C12A7" w14:textId="71A184D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④</w:t>
            </w:r>
          </w:p>
        </w:tc>
        <w:tc>
          <w:tcPr>
            <w:tcW w:w="1134" w:type="dxa"/>
            <w:vAlign w:val="center"/>
          </w:tcPr>
          <w:p w14:paraId="07A343CB"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7</w:t>
            </w:r>
          </w:p>
          <w:p w14:paraId="0C048183" w14:textId="1D6C6F2E"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③</w:t>
            </w:r>
          </w:p>
        </w:tc>
        <w:tc>
          <w:tcPr>
            <w:tcW w:w="1134" w:type="dxa"/>
            <w:vAlign w:val="center"/>
          </w:tcPr>
          <w:p w14:paraId="5C722723"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7</w:t>
            </w:r>
          </w:p>
          <w:p w14:paraId="23E94759" w14:textId="22544D72"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④</w:t>
            </w:r>
          </w:p>
        </w:tc>
        <w:tc>
          <w:tcPr>
            <w:tcW w:w="977" w:type="dxa"/>
            <w:vAlign w:val="center"/>
          </w:tcPr>
          <w:p w14:paraId="172BDF31" w14:textId="77777777" w:rsidR="00561330" w:rsidRPr="001F6B58" w:rsidRDefault="0056133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1.25</w:t>
            </w:r>
          </w:p>
          <w:p w14:paraId="4762E31E" w14:textId="091E06F0"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④</w:t>
            </w:r>
          </w:p>
        </w:tc>
      </w:tr>
    </w:tbl>
    <w:p w14:paraId="171A5134" w14:textId="77777777" w:rsidR="002308AB" w:rsidRPr="001F6B58" w:rsidRDefault="002308AB" w:rsidP="006D02B0">
      <w:pPr>
        <w:rPr>
          <w:color w:val="000000"/>
        </w:rPr>
      </w:pPr>
    </w:p>
    <w:p w14:paraId="3DBB57D9" w14:textId="3A471441" w:rsidR="006D02B0" w:rsidRPr="001F6B58" w:rsidRDefault="006D02B0" w:rsidP="00F41573">
      <w:pPr>
        <w:jc w:val="center"/>
        <w:rPr>
          <w:color w:val="000000"/>
        </w:rPr>
      </w:pPr>
      <w:r w:rsidRPr="001F6B58">
        <w:rPr>
          <w:rFonts w:eastAsia="MS PMincho" w:hint="eastAsia"/>
          <w:color w:val="000000"/>
        </w:rPr>
        <w:t>表 5-</w:t>
      </w:r>
      <w:r w:rsidR="00E62A2C" w:rsidRPr="001F6B58">
        <w:rPr>
          <w:rFonts w:eastAsia="MS PMincho"/>
          <w:color w:val="000000"/>
        </w:rPr>
        <w:t>8</w:t>
      </w:r>
      <w:r w:rsidRPr="001F6B58">
        <w:rPr>
          <w:rFonts w:eastAsia="MS PMincho" w:hint="eastAsia"/>
          <w:color w:val="000000"/>
        </w:rPr>
        <w:t xml:space="preserve"> </w:t>
      </w:r>
      <w:r w:rsidR="00FA549D" w:rsidRPr="001F6B58">
        <w:rPr>
          <w:rFonts w:hint="eastAsia"/>
          <w:color w:val="000000"/>
          <w:u w:val="single"/>
        </w:rPr>
        <w:t>「映画館で見る</w:t>
      </w:r>
      <w:r w:rsidR="00FA549D" w:rsidRPr="001F6B58">
        <w:rPr>
          <w:rFonts w:hint="eastAsia"/>
          <w:b/>
          <w:color w:val="000000"/>
          <w:u w:val="single"/>
        </w:rPr>
        <w:t>観客</w:t>
      </w:r>
      <w:r w:rsidRPr="001F6B58">
        <w:rPr>
          <w:rFonts w:hint="eastAsia"/>
          <w:color w:val="000000"/>
          <w:u w:val="single"/>
        </w:rPr>
        <w:t>」</w:t>
      </w:r>
      <w:r w:rsidRPr="001F6B58">
        <w:rPr>
          <w:color w:val="000000"/>
        </w:rPr>
        <w:t>と</w:t>
      </w:r>
      <w:r w:rsidR="00FA549D" w:rsidRPr="001F6B58">
        <w:rPr>
          <w:rFonts w:hint="eastAsia"/>
          <w:color w:val="000000"/>
          <w:u w:val="single"/>
        </w:rPr>
        <w:t>「海賊版を見る</w:t>
      </w:r>
      <w:r w:rsidR="00FA549D" w:rsidRPr="001F6B58">
        <w:rPr>
          <w:rFonts w:hint="eastAsia"/>
          <w:b/>
          <w:color w:val="000000"/>
          <w:u w:val="single"/>
        </w:rPr>
        <w:t>観客</w:t>
      </w:r>
      <w:r w:rsidRPr="001F6B58">
        <w:rPr>
          <w:rFonts w:hint="eastAsia"/>
          <w:color w:val="000000"/>
          <w:u w:val="single"/>
        </w:rPr>
        <w:t>」</w:t>
      </w:r>
      <w:r w:rsidR="00F41573" w:rsidRPr="001F6B58">
        <w:rPr>
          <w:rFonts w:hint="eastAsia"/>
          <w:color w:val="000000"/>
        </w:rPr>
        <w:t>の</w:t>
      </w:r>
      <w:r w:rsidR="00F41573" w:rsidRPr="001F6B58">
        <w:rPr>
          <w:color w:val="000000"/>
        </w:rPr>
        <w:t>評価点数</w:t>
      </w:r>
      <w:r w:rsidR="00F41573" w:rsidRPr="001F6B58">
        <w:rPr>
          <w:rFonts w:hint="eastAsia"/>
          <w:color w:val="000000"/>
        </w:rPr>
        <w:t>の比較</w:t>
      </w:r>
    </w:p>
    <w:tbl>
      <w:tblPr>
        <w:tblStyle w:val="TableSimple2"/>
        <w:tblW w:w="8369" w:type="dxa"/>
        <w:jc w:val="center"/>
        <w:tblLook w:val="04A0" w:firstRow="1" w:lastRow="0" w:firstColumn="1" w:lastColumn="0" w:noHBand="0" w:noVBand="1"/>
      </w:tblPr>
      <w:tblGrid>
        <w:gridCol w:w="1706"/>
        <w:gridCol w:w="1134"/>
        <w:gridCol w:w="1134"/>
        <w:gridCol w:w="1134"/>
        <w:gridCol w:w="1134"/>
        <w:gridCol w:w="1134"/>
        <w:gridCol w:w="993"/>
      </w:tblGrid>
      <w:tr w:rsidR="003C1C8B" w:rsidRPr="001F6B58" w14:paraId="2709DA38" w14:textId="77777777" w:rsidTr="000B30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63FF807B" w14:textId="77777777" w:rsidR="00682250" w:rsidRPr="001F6B58" w:rsidRDefault="00682250" w:rsidP="000B3074">
            <w:pPr>
              <w:jc w:val="center"/>
              <w:rPr>
                <w:rFonts w:eastAsia="MS PMincho"/>
                <w:color w:val="000000"/>
              </w:rPr>
            </w:pPr>
          </w:p>
        </w:tc>
        <w:tc>
          <w:tcPr>
            <w:tcW w:w="1134" w:type="dxa"/>
            <w:vAlign w:val="center"/>
          </w:tcPr>
          <w:p w14:paraId="5BF0D688" w14:textId="77777777" w:rsidR="00682250" w:rsidRPr="001F6B58" w:rsidRDefault="00682250"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音楽</w:t>
            </w:r>
            <w:r w:rsidRPr="001F6B58">
              <w:rPr>
                <w:rFonts w:eastAsia="MS PMincho"/>
                <w:color w:val="000000"/>
              </w:rPr>
              <w:t>評価</w:t>
            </w:r>
          </w:p>
        </w:tc>
        <w:tc>
          <w:tcPr>
            <w:tcW w:w="1134" w:type="dxa"/>
            <w:vAlign w:val="center"/>
          </w:tcPr>
          <w:p w14:paraId="4163162B" w14:textId="77777777" w:rsidR="00682250" w:rsidRPr="001F6B58" w:rsidRDefault="00682250"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画面</w:t>
            </w:r>
            <w:r w:rsidRPr="001F6B58">
              <w:rPr>
                <w:rFonts w:eastAsia="MS PMincho"/>
                <w:color w:val="000000"/>
              </w:rPr>
              <w:t>評価</w:t>
            </w:r>
          </w:p>
        </w:tc>
        <w:tc>
          <w:tcPr>
            <w:tcW w:w="1134" w:type="dxa"/>
            <w:vAlign w:val="center"/>
          </w:tcPr>
          <w:p w14:paraId="115645A4" w14:textId="77777777" w:rsidR="00682250" w:rsidRPr="001F6B58" w:rsidRDefault="00682250"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配役</w:t>
            </w:r>
            <w:r w:rsidRPr="001F6B58">
              <w:rPr>
                <w:rFonts w:eastAsia="MS PMincho"/>
                <w:color w:val="000000"/>
              </w:rPr>
              <w:t>評価</w:t>
            </w:r>
          </w:p>
        </w:tc>
        <w:tc>
          <w:tcPr>
            <w:tcW w:w="1134" w:type="dxa"/>
            <w:vAlign w:val="center"/>
          </w:tcPr>
          <w:p w14:paraId="35BA6C23" w14:textId="77777777" w:rsidR="00682250" w:rsidRPr="001F6B58" w:rsidRDefault="00682250"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物語評価</w:t>
            </w:r>
          </w:p>
        </w:tc>
        <w:tc>
          <w:tcPr>
            <w:tcW w:w="1134" w:type="dxa"/>
            <w:vAlign w:val="center"/>
          </w:tcPr>
          <w:p w14:paraId="4BD34019" w14:textId="77777777" w:rsidR="00682250" w:rsidRPr="001F6B58" w:rsidRDefault="00682250"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監督評価</w:t>
            </w:r>
          </w:p>
        </w:tc>
        <w:tc>
          <w:tcPr>
            <w:tcW w:w="993" w:type="dxa"/>
            <w:vAlign w:val="center"/>
          </w:tcPr>
          <w:p w14:paraId="024EE091" w14:textId="77777777" w:rsidR="00682250" w:rsidRPr="001F6B58" w:rsidRDefault="00682250" w:rsidP="000B3074">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総評価</w:t>
            </w:r>
          </w:p>
        </w:tc>
      </w:tr>
      <w:tr w:rsidR="003C1C8B" w:rsidRPr="001F6B58" w14:paraId="276F3FCF" w14:textId="77777777" w:rsidTr="000B3074">
        <w:trPr>
          <w:trHeight w:val="663"/>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40054B05" w14:textId="350B63A2" w:rsidR="00682250" w:rsidRPr="001F6B58" w:rsidRDefault="00682250" w:rsidP="000B3074">
            <w:pPr>
              <w:jc w:val="center"/>
              <w:rPr>
                <w:rFonts w:eastAsia="MS PMincho"/>
                <w:color w:val="000000"/>
              </w:rPr>
            </w:pPr>
            <w:r w:rsidRPr="001F6B58">
              <w:rPr>
                <w:rFonts w:eastAsia="MS PMincho" w:hint="eastAsia"/>
                <w:color w:val="000000"/>
              </w:rPr>
              <w:t>映画館で見る（</w:t>
            </w:r>
            <w:r w:rsidRPr="001F6B58">
              <w:rPr>
                <w:rFonts w:eastAsia="MS PMincho"/>
                <w:color w:val="000000"/>
              </w:rPr>
              <w:t>66</w:t>
            </w:r>
            <w:r w:rsidRPr="001F6B58">
              <w:rPr>
                <w:rFonts w:eastAsia="MS PMincho" w:hint="eastAsia"/>
                <w:color w:val="000000"/>
              </w:rPr>
              <w:t>人）</w:t>
            </w:r>
          </w:p>
        </w:tc>
        <w:tc>
          <w:tcPr>
            <w:tcW w:w="1134" w:type="dxa"/>
            <w:vAlign w:val="center"/>
          </w:tcPr>
          <w:p w14:paraId="261BE3E6" w14:textId="3B81D230"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9</w:t>
            </w:r>
          </w:p>
          <w:p w14:paraId="1702A34F"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5B3FBC61" w14:textId="75386A5F"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67</w:t>
            </w:r>
          </w:p>
          <w:p w14:paraId="372AB54C"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7C79F933" w14:textId="29F32CE4"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3</w:t>
            </w:r>
          </w:p>
          <w:p w14:paraId="6E5A1C80"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120447D3" w14:textId="4FAE6B70"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24</w:t>
            </w:r>
          </w:p>
          <w:p w14:paraId="49441DBA"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1134" w:type="dxa"/>
            <w:vAlign w:val="center"/>
          </w:tcPr>
          <w:p w14:paraId="55354BA0" w14:textId="5DED12B8"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41</w:t>
            </w:r>
          </w:p>
          <w:p w14:paraId="78A317E8"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c>
          <w:tcPr>
            <w:tcW w:w="993" w:type="dxa"/>
            <w:vAlign w:val="center"/>
          </w:tcPr>
          <w:p w14:paraId="23D916DE" w14:textId="28336ED2"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2.14</w:t>
            </w:r>
          </w:p>
          <w:p w14:paraId="5A4F1897"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高い）</w:t>
            </w:r>
          </w:p>
        </w:tc>
      </w:tr>
      <w:tr w:rsidR="003C1C8B" w:rsidRPr="001F6B58" w14:paraId="40C8BB4A" w14:textId="77777777" w:rsidTr="000B3074">
        <w:trPr>
          <w:trHeight w:val="1098"/>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71EFB1B3" w14:textId="77777777" w:rsidR="00682250" w:rsidRPr="001F6B58" w:rsidRDefault="00682250" w:rsidP="000B3074">
            <w:pPr>
              <w:jc w:val="center"/>
              <w:rPr>
                <w:color w:val="000000"/>
                <w:u w:val="single"/>
              </w:rPr>
            </w:pPr>
          </w:p>
          <w:p w14:paraId="13812780" w14:textId="77777777" w:rsidR="00682250" w:rsidRPr="001F6B58" w:rsidRDefault="00682250" w:rsidP="000B3074">
            <w:pPr>
              <w:jc w:val="left"/>
              <w:rPr>
                <w:color w:val="000000"/>
                <w:u w:val="single"/>
                <w:bdr w:val="single" w:sz="4" w:space="0" w:color="auto"/>
              </w:rPr>
            </w:pPr>
            <w:r w:rsidRPr="001F6B58">
              <w:rPr>
                <w:rFonts w:hint="eastAsia"/>
                <w:color w:val="000000"/>
                <w:u w:val="single"/>
                <w:bdr w:val="single" w:sz="4" w:space="0" w:color="auto"/>
              </w:rPr>
              <w:t xml:space="preserve">　　平均評価　　</w:t>
            </w:r>
          </w:p>
          <w:p w14:paraId="5CD51C8F" w14:textId="77777777" w:rsidR="00682250" w:rsidRPr="001F6B58" w:rsidRDefault="00682250" w:rsidP="000B3074">
            <w:pPr>
              <w:jc w:val="center"/>
              <w:rPr>
                <w:color w:val="000000"/>
                <w:u w:val="single"/>
              </w:rPr>
            </w:pPr>
          </w:p>
        </w:tc>
        <w:tc>
          <w:tcPr>
            <w:tcW w:w="1134" w:type="dxa"/>
            <w:vAlign w:val="center"/>
          </w:tcPr>
          <w:p w14:paraId="76B58997"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47</w:t>
            </w:r>
            <w:r w:rsidRPr="001F6B58">
              <w:rPr>
                <w:rFonts w:eastAsia="MS PMincho" w:hint="eastAsia"/>
                <w:color w:val="000000"/>
                <w:u w:val="single"/>
                <w:bdr w:val="single" w:sz="4" w:space="0" w:color="auto"/>
              </w:rPr>
              <w:t xml:space="preserve"> </w:t>
            </w:r>
          </w:p>
        </w:tc>
        <w:tc>
          <w:tcPr>
            <w:tcW w:w="1134" w:type="dxa"/>
            <w:vAlign w:val="center"/>
          </w:tcPr>
          <w:p w14:paraId="2D6C586C"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60</w:t>
            </w:r>
            <w:r w:rsidRPr="001F6B58">
              <w:rPr>
                <w:rFonts w:eastAsia="MS PMincho" w:hint="eastAsia"/>
                <w:color w:val="000000"/>
                <w:u w:val="single"/>
                <w:bdr w:val="single" w:sz="4" w:space="0" w:color="auto"/>
              </w:rPr>
              <w:t xml:space="preserve"> </w:t>
            </w:r>
          </w:p>
        </w:tc>
        <w:tc>
          <w:tcPr>
            <w:tcW w:w="1134" w:type="dxa"/>
            <w:vAlign w:val="center"/>
          </w:tcPr>
          <w:p w14:paraId="3088F6BC"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7</w:t>
            </w:r>
            <w:r w:rsidRPr="001F6B58">
              <w:rPr>
                <w:rFonts w:eastAsia="MS PMincho" w:hint="eastAsia"/>
                <w:color w:val="000000"/>
                <w:u w:val="single"/>
                <w:bdr w:val="single" w:sz="4" w:space="0" w:color="auto"/>
              </w:rPr>
              <w:t xml:space="preserve"> </w:t>
            </w:r>
          </w:p>
        </w:tc>
        <w:tc>
          <w:tcPr>
            <w:tcW w:w="1134" w:type="dxa"/>
            <w:vAlign w:val="center"/>
          </w:tcPr>
          <w:p w14:paraId="116E596D"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16</w:t>
            </w:r>
            <w:r w:rsidRPr="001F6B58">
              <w:rPr>
                <w:rFonts w:eastAsia="MS PMincho" w:hint="eastAsia"/>
                <w:color w:val="000000"/>
                <w:u w:val="single"/>
                <w:bdr w:val="single" w:sz="4" w:space="0" w:color="auto"/>
              </w:rPr>
              <w:t xml:space="preserve"> </w:t>
            </w:r>
          </w:p>
        </w:tc>
        <w:tc>
          <w:tcPr>
            <w:tcW w:w="1134" w:type="dxa"/>
            <w:vAlign w:val="center"/>
          </w:tcPr>
          <w:p w14:paraId="516956E1"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4.29</w:t>
            </w:r>
            <w:r w:rsidRPr="001F6B58">
              <w:rPr>
                <w:rFonts w:eastAsia="MS PMincho" w:hint="eastAsia"/>
                <w:color w:val="000000"/>
                <w:u w:val="single"/>
                <w:bdr w:val="single" w:sz="4" w:space="0" w:color="auto"/>
              </w:rPr>
              <w:t xml:space="preserve"> </w:t>
            </w:r>
          </w:p>
        </w:tc>
        <w:tc>
          <w:tcPr>
            <w:tcW w:w="993" w:type="dxa"/>
            <w:vAlign w:val="center"/>
          </w:tcPr>
          <w:p w14:paraId="5136DCFD"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u w:val="single"/>
                <w:bdr w:val="single" w:sz="4" w:space="0" w:color="auto"/>
              </w:rPr>
            </w:pPr>
            <w:r w:rsidRPr="001F6B58">
              <w:rPr>
                <w:rFonts w:eastAsia="MS PMincho" w:hint="eastAsia"/>
                <w:color w:val="000000"/>
                <w:u w:val="single"/>
                <w:bdr w:val="single" w:sz="4" w:space="0" w:color="auto"/>
              </w:rPr>
              <w:t xml:space="preserve"> </w:t>
            </w:r>
            <w:r w:rsidRPr="001F6B58">
              <w:rPr>
                <w:rFonts w:eastAsia="MS PMincho"/>
                <w:color w:val="000000"/>
                <w:u w:val="single"/>
                <w:bdr w:val="single" w:sz="4" w:space="0" w:color="auto"/>
              </w:rPr>
              <w:t>21.68</w:t>
            </w:r>
            <w:r w:rsidRPr="001F6B58">
              <w:rPr>
                <w:rFonts w:eastAsia="MS PMincho" w:hint="eastAsia"/>
                <w:color w:val="000000"/>
                <w:u w:val="single"/>
                <w:bdr w:val="single" w:sz="4" w:space="0" w:color="auto"/>
              </w:rPr>
              <w:t xml:space="preserve">     </w:t>
            </w:r>
          </w:p>
        </w:tc>
      </w:tr>
      <w:tr w:rsidR="003C1C8B" w:rsidRPr="001F6B58" w14:paraId="0FC21526" w14:textId="77777777" w:rsidTr="000B3074">
        <w:trPr>
          <w:jc w:val="center"/>
        </w:trPr>
        <w:tc>
          <w:tcPr>
            <w:cnfStyle w:val="001000000000" w:firstRow="0" w:lastRow="0" w:firstColumn="1" w:lastColumn="0" w:oddVBand="0" w:evenVBand="0" w:oddHBand="0" w:evenHBand="0" w:firstRowFirstColumn="0" w:firstRowLastColumn="0" w:lastRowFirstColumn="0" w:lastRowLastColumn="0"/>
            <w:tcW w:w="1706" w:type="dxa"/>
            <w:vAlign w:val="center"/>
          </w:tcPr>
          <w:p w14:paraId="6FC5D681" w14:textId="08A78CA1" w:rsidR="00682250" w:rsidRPr="001F6B58" w:rsidRDefault="00682250" w:rsidP="000B3074">
            <w:pPr>
              <w:jc w:val="center"/>
              <w:rPr>
                <w:rFonts w:eastAsia="MS PMincho"/>
                <w:color w:val="000000"/>
              </w:rPr>
            </w:pPr>
            <w:r w:rsidRPr="001F6B58">
              <w:rPr>
                <w:rFonts w:eastAsia="MS PMincho" w:hint="eastAsia"/>
                <w:color w:val="000000"/>
              </w:rPr>
              <w:t>海賊版を見る</w:t>
            </w:r>
            <w:r w:rsidRPr="001F6B58">
              <w:rPr>
                <w:rFonts w:eastAsia="MS PMincho"/>
                <w:color w:val="000000"/>
              </w:rPr>
              <w:t>(44</w:t>
            </w:r>
            <w:r w:rsidRPr="001F6B58">
              <w:rPr>
                <w:rFonts w:eastAsia="MS PMincho" w:hint="eastAsia"/>
                <w:color w:val="000000"/>
              </w:rPr>
              <w:t>人</w:t>
            </w:r>
            <w:r w:rsidRPr="001F6B58">
              <w:rPr>
                <w:rFonts w:eastAsia="MS PMincho"/>
                <w:color w:val="000000"/>
              </w:rPr>
              <w:t>)</w:t>
            </w:r>
          </w:p>
        </w:tc>
        <w:tc>
          <w:tcPr>
            <w:tcW w:w="1134" w:type="dxa"/>
            <w:vAlign w:val="center"/>
          </w:tcPr>
          <w:p w14:paraId="13C2FDCA" w14:textId="28024D19"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30</w:t>
            </w:r>
          </w:p>
          <w:p w14:paraId="3A8EE9A7"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17A67926" w14:textId="422C5F21"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52</w:t>
            </w:r>
          </w:p>
          <w:p w14:paraId="6882533C"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6AC019FC" w14:textId="3FB86341"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09</w:t>
            </w:r>
          </w:p>
          <w:p w14:paraId="66B1B5AE"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4A93CBF2" w14:textId="04692F2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05</w:t>
            </w:r>
          </w:p>
          <w:p w14:paraId="2303E6CC"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1134" w:type="dxa"/>
            <w:vAlign w:val="center"/>
          </w:tcPr>
          <w:p w14:paraId="67B9D874" w14:textId="2F1A08EA"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4.14</w:t>
            </w:r>
          </w:p>
          <w:p w14:paraId="5FB1CAC2"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c>
          <w:tcPr>
            <w:tcW w:w="993" w:type="dxa"/>
            <w:vAlign w:val="center"/>
          </w:tcPr>
          <w:p w14:paraId="42BC4E8A" w14:textId="2542F5F4"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21.09</w:t>
            </w:r>
          </w:p>
          <w:p w14:paraId="4D1DEAB6" w14:textId="77777777" w:rsidR="00682250" w:rsidRPr="001F6B58" w:rsidRDefault="00682250" w:rsidP="000B3074">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低い）</w:t>
            </w:r>
          </w:p>
        </w:tc>
      </w:tr>
    </w:tbl>
    <w:p w14:paraId="02981B8A" w14:textId="77777777" w:rsidR="006D02B0" w:rsidRPr="001F6B58" w:rsidRDefault="006D02B0" w:rsidP="006D02B0">
      <w:pPr>
        <w:rPr>
          <w:color w:val="000000"/>
        </w:rPr>
      </w:pPr>
    </w:p>
    <w:p w14:paraId="1364867C" w14:textId="77777777" w:rsidR="00C414F0" w:rsidRPr="001F6B58" w:rsidRDefault="00C414F0" w:rsidP="00E62A2C">
      <w:pPr>
        <w:rPr>
          <w:color w:val="000000"/>
        </w:rPr>
      </w:pPr>
    </w:p>
    <w:p w14:paraId="136E7975" w14:textId="77777777" w:rsidR="00F31FD3" w:rsidRDefault="00F31FD3" w:rsidP="00FB79DB">
      <w:pPr>
        <w:jc w:val="center"/>
        <w:rPr>
          <w:color w:val="000000"/>
        </w:rPr>
      </w:pPr>
    </w:p>
    <w:p w14:paraId="10362CDD" w14:textId="77777777" w:rsidR="00F31FD3" w:rsidRDefault="00F31FD3" w:rsidP="00FB79DB">
      <w:pPr>
        <w:jc w:val="center"/>
        <w:rPr>
          <w:color w:val="000000"/>
        </w:rPr>
      </w:pPr>
    </w:p>
    <w:p w14:paraId="0963C5F9" w14:textId="77777777" w:rsidR="00F31FD3" w:rsidRDefault="00F31FD3" w:rsidP="00FB79DB">
      <w:pPr>
        <w:jc w:val="center"/>
        <w:rPr>
          <w:color w:val="000000"/>
        </w:rPr>
      </w:pPr>
    </w:p>
    <w:p w14:paraId="53AE90F6" w14:textId="77777777" w:rsidR="00F31FD3" w:rsidRDefault="00F31FD3" w:rsidP="00FB79DB">
      <w:pPr>
        <w:jc w:val="center"/>
        <w:rPr>
          <w:color w:val="000000"/>
        </w:rPr>
      </w:pPr>
    </w:p>
    <w:p w14:paraId="6AFC0D59" w14:textId="77777777" w:rsidR="00F31FD3" w:rsidRDefault="00F31FD3" w:rsidP="00FB79DB">
      <w:pPr>
        <w:jc w:val="center"/>
        <w:rPr>
          <w:color w:val="000000"/>
        </w:rPr>
      </w:pPr>
    </w:p>
    <w:p w14:paraId="62990352" w14:textId="77777777" w:rsidR="00F31FD3" w:rsidRDefault="00F31FD3" w:rsidP="00FB79DB">
      <w:pPr>
        <w:jc w:val="center"/>
        <w:rPr>
          <w:color w:val="000000"/>
        </w:rPr>
      </w:pPr>
    </w:p>
    <w:p w14:paraId="1B952BA9" w14:textId="739D8AD4" w:rsidR="004D21EF" w:rsidRPr="001F6B58" w:rsidRDefault="00FB79DB" w:rsidP="00FB79DB">
      <w:pPr>
        <w:jc w:val="center"/>
        <w:rPr>
          <w:color w:val="000000"/>
          <w:u w:val="single"/>
        </w:rPr>
      </w:pPr>
      <w:r w:rsidRPr="001F6B58">
        <w:rPr>
          <w:rFonts w:hint="eastAsia"/>
          <w:color w:val="000000"/>
        </w:rPr>
        <w:lastRenderedPageBreak/>
        <w:t>表</w:t>
      </w:r>
      <w:r w:rsidR="00E62A2C" w:rsidRPr="001F6B58">
        <w:rPr>
          <w:color w:val="000000"/>
        </w:rPr>
        <w:t>5-9</w:t>
      </w:r>
      <w:r w:rsidRPr="001F6B58">
        <w:rPr>
          <w:color w:val="000000"/>
        </w:rPr>
        <w:t xml:space="preserve"> </w:t>
      </w:r>
      <w:r w:rsidRPr="001F6B58">
        <w:rPr>
          <w:rFonts w:hint="eastAsia"/>
          <w:color w:val="000000"/>
        </w:rPr>
        <w:t>媒介物と評価点数の関係</w:t>
      </w:r>
    </w:p>
    <w:p w14:paraId="3857961C" w14:textId="51A8156E" w:rsidR="00762996" w:rsidRPr="001F6B58" w:rsidRDefault="00C414F0" w:rsidP="003E0F3B">
      <w:pPr>
        <w:rPr>
          <w:color w:val="000000"/>
        </w:rPr>
      </w:pPr>
      <w:r w:rsidRPr="001F6B58">
        <w:rPr>
          <w:rFonts w:hint="eastAsia"/>
          <w:noProof/>
          <w:color w:val="000000"/>
          <w:lang w:eastAsia="zh-CN"/>
        </w:rPr>
        <w:drawing>
          <wp:inline distT="0" distB="0" distL="0" distR="0" wp14:anchorId="08AEB2A1" wp14:editId="003A24F2">
            <wp:extent cx="5215255" cy="4730115"/>
            <wp:effectExtent l="0" t="0" r="0" b="0"/>
            <wp:docPr id="13" name="Picture 13" descr="Screen%20Shot%200030-02-07%20at%2010.43.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20Shot%200030-02-07%20at%2010.43.29.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5255" cy="4730115"/>
                    </a:xfrm>
                    <a:prstGeom prst="rect">
                      <a:avLst/>
                    </a:prstGeom>
                    <a:noFill/>
                    <a:ln>
                      <a:noFill/>
                    </a:ln>
                  </pic:spPr>
                </pic:pic>
              </a:graphicData>
            </a:graphic>
          </wp:inline>
        </w:drawing>
      </w:r>
    </w:p>
    <w:p w14:paraId="13267C9A" w14:textId="77777777" w:rsidR="00762996" w:rsidRPr="001F6B58" w:rsidRDefault="00762996" w:rsidP="003E0F3B">
      <w:pPr>
        <w:rPr>
          <w:color w:val="000000"/>
        </w:rPr>
      </w:pPr>
    </w:p>
    <w:p w14:paraId="0F8E2CAB" w14:textId="180091B7" w:rsidR="0091572C" w:rsidRPr="001F6B58" w:rsidRDefault="00FB79DB" w:rsidP="00FB79DB">
      <w:pPr>
        <w:rPr>
          <w:rFonts w:eastAsia="MS PMincho"/>
          <w:color w:val="000000"/>
        </w:rPr>
      </w:pPr>
      <w:r w:rsidRPr="001F6B58">
        <w:rPr>
          <w:rFonts w:eastAsia="MS PMincho"/>
          <w:color w:val="000000"/>
        </w:rPr>
        <w:t xml:space="preserve">  </w:t>
      </w:r>
      <w:r w:rsidRPr="001F6B58">
        <w:rPr>
          <w:rFonts w:eastAsia="MS PMincho" w:hint="eastAsia"/>
          <w:color w:val="000000"/>
        </w:rPr>
        <w:t>上記のデータ</w:t>
      </w:r>
      <w:r w:rsidR="00850C52" w:rsidRPr="001F6B58">
        <w:rPr>
          <w:rFonts w:eastAsia="MS PMincho"/>
          <w:color w:val="000000"/>
        </w:rPr>
        <w:t>から</w:t>
      </w:r>
      <w:r w:rsidRPr="001F6B58">
        <w:rPr>
          <w:rFonts w:eastAsia="MS PMincho" w:hint="eastAsia"/>
          <w:color w:val="000000"/>
        </w:rPr>
        <w:t>、媒介物が調査対象者に</w:t>
      </w:r>
      <w:r w:rsidR="00850C52" w:rsidRPr="001F6B58">
        <w:rPr>
          <w:rFonts w:eastAsia="MS PMincho"/>
          <w:color w:val="000000"/>
        </w:rPr>
        <w:t>与える</w:t>
      </w:r>
      <w:r w:rsidRPr="001F6B58">
        <w:rPr>
          <w:rFonts w:eastAsia="MS PMincho" w:hint="eastAsia"/>
          <w:color w:val="000000"/>
        </w:rPr>
        <w:t>影響が</w:t>
      </w:r>
      <w:r w:rsidR="00C414F0" w:rsidRPr="001F6B58">
        <w:rPr>
          <w:rFonts w:eastAsia="MS PMincho" w:hint="eastAsia"/>
          <w:color w:val="000000"/>
        </w:rPr>
        <w:t>わか</w:t>
      </w:r>
      <w:r w:rsidR="00850C52" w:rsidRPr="001F6B58">
        <w:rPr>
          <w:rFonts w:eastAsia="MS PMincho"/>
          <w:color w:val="000000"/>
        </w:rPr>
        <w:t>る</w:t>
      </w:r>
      <w:r w:rsidR="00C414F0" w:rsidRPr="001F6B58">
        <w:rPr>
          <w:rFonts w:eastAsia="MS PMincho" w:hint="eastAsia"/>
          <w:color w:val="000000"/>
        </w:rPr>
        <w:t>。</w:t>
      </w:r>
      <w:r w:rsidR="00CC28A8" w:rsidRPr="001F6B58">
        <w:rPr>
          <w:rFonts w:eastAsia="MS PMincho" w:hint="eastAsia"/>
          <w:color w:val="000000"/>
        </w:rPr>
        <w:t>この結果</w:t>
      </w:r>
      <w:r w:rsidR="00850C52" w:rsidRPr="001F6B58">
        <w:rPr>
          <w:rFonts w:eastAsia="MS PMincho"/>
          <w:color w:val="000000"/>
        </w:rPr>
        <w:t>は、日本文化への理解と、『君の名は</w:t>
      </w:r>
      <w:r w:rsidR="00850C52" w:rsidRPr="001F6B58">
        <w:rPr>
          <w:rFonts w:eastAsia="MS PMincho" w:hint="eastAsia"/>
          <w:color w:val="000000"/>
        </w:rPr>
        <w:t>。』への</w:t>
      </w:r>
      <w:r w:rsidR="00850C52" w:rsidRPr="001F6B58">
        <w:rPr>
          <w:rFonts w:eastAsia="MS PMincho"/>
          <w:color w:val="000000"/>
        </w:rPr>
        <w:t>理解関心という二つの</w:t>
      </w:r>
      <w:r w:rsidR="00CC28A8" w:rsidRPr="001F6B58">
        <w:rPr>
          <w:rFonts w:eastAsia="MS PMincho" w:hint="eastAsia"/>
          <w:color w:val="000000"/>
        </w:rPr>
        <w:t>媒介物</w:t>
      </w:r>
      <w:r w:rsidR="00850C52" w:rsidRPr="001F6B58">
        <w:rPr>
          <w:rFonts w:eastAsia="MS PMincho"/>
          <w:color w:val="000000"/>
        </w:rPr>
        <w:t>から、下記のよう</w:t>
      </w:r>
      <w:r w:rsidR="00850C52" w:rsidRPr="001F6B58">
        <w:rPr>
          <w:rFonts w:eastAsia="MS PMincho" w:hint="eastAsia"/>
          <w:color w:val="000000"/>
        </w:rPr>
        <w:t>な</w:t>
      </w:r>
      <w:r w:rsidR="00850C52" w:rsidRPr="001F6B58">
        <w:rPr>
          <w:rFonts w:eastAsia="MS PMincho"/>
          <w:color w:val="000000"/>
        </w:rPr>
        <w:t>図で説明ができる</w:t>
      </w:r>
      <w:r w:rsidR="00CC28A8" w:rsidRPr="001F6B58">
        <w:rPr>
          <w:rFonts w:eastAsia="MS PMincho" w:hint="eastAsia"/>
          <w:color w:val="000000"/>
        </w:rPr>
        <w:t>。</w:t>
      </w:r>
    </w:p>
    <w:p w14:paraId="7D6ABC4D" w14:textId="77777777" w:rsidR="00CC28A8" w:rsidRPr="001F6B58" w:rsidRDefault="00CC28A8" w:rsidP="00FB79DB">
      <w:pPr>
        <w:rPr>
          <w:rFonts w:eastAsia="MS PMincho"/>
          <w:color w:val="000000"/>
        </w:rPr>
      </w:pPr>
    </w:p>
    <w:p w14:paraId="2EC90A93" w14:textId="2924B85F" w:rsidR="00CC28A8" w:rsidRPr="001F6B58" w:rsidRDefault="00CC28A8" w:rsidP="00CC28A8">
      <w:pPr>
        <w:jc w:val="center"/>
        <w:rPr>
          <w:rFonts w:eastAsia="MS PMincho"/>
          <w:color w:val="000000"/>
        </w:rPr>
      </w:pPr>
      <w:r w:rsidRPr="001F6B58">
        <w:rPr>
          <w:rFonts w:eastAsia="MS PMincho" w:hint="eastAsia"/>
          <w:color w:val="000000"/>
        </w:rPr>
        <w:t>図</w:t>
      </w:r>
      <w:r w:rsidR="00E62A2C" w:rsidRPr="001F6B58">
        <w:rPr>
          <w:rFonts w:eastAsia="MS PMincho"/>
          <w:color w:val="000000"/>
        </w:rPr>
        <w:t>5-10</w:t>
      </w:r>
      <w:r w:rsidRPr="001F6B58">
        <w:rPr>
          <w:rFonts w:eastAsia="MS PMincho"/>
          <w:color w:val="000000"/>
        </w:rPr>
        <w:t>日本文化への理解と関心</w:t>
      </w:r>
      <w:r w:rsidRPr="001F6B58">
        <w:rPr>
          <w:rFonts w:eastAsia="MS PMincho" w:hint="eastAsia"/>
          <w:color w:val="000000"/>
        </w:rPr>
        <w:t>（媒介物）と評価の関連</w:t>
      </w:r>
    </w:p>
    <w:p w14:paraId="02C6C878" w14:textId="2C8DABAF" w:rsidR="00CC28A8" w:rsidRPr="001F6B58" w:rsidRDefault="0062197D" w:rsidP="00CC28A8">
      <w:pPr>
        <w:jc w:val="center"/>
        <w:rPr>
          <w:rFonts w:eastAsia="MS PMincho"/>
          <w:color w:val="000000"/>
        </w:rPr>
      </w:pPr>
      <w:r w:rsidRPr="001F6B58">
        <w:rPr>
          <w:rFonts w:eastAsia="MS PMincho" w:hint="eastAsia"/>
          <w:noProof/>
          <w:color w:val="000000"/>
          <w:lang w:eastAsia="zh-CN"/>
        </w:rPr>
        <w:drawing>
          <wp:inline distT="0" distB="0" distL="0" distR="0" wp14:anchorId="02B4B888" wp14:editId="681FF1D7">
            <wp:extent cx="5215255" cy="2562860"/>
            <wp:effectExtent l="0" t="0" r="0" b="2540"/>
            <wp:docPr id="17" name="Picture 17" descr="Screen%20Shot%200030-02-07%20at%2011.14.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20Shot%200030-02-07%20at%2011.14.12.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15255" cy="2562860"/>
                    </a:xfrm>
                    <a:prstGeom prst="rect">
                      <a:avLst/>
                    </a:prstGeom>
                    <a:noFill/>
                    <a:ln>
                      <a:noFill/>
                    </a:ln>
                  </pic:spPr>
                </pic:pic>
              </a:graphicData>
            </a:graphic>
          </wp:inline>
        </w:drawing>
      </w:r>
    </w:p>
    <w:p w14:paraId="25D1D1CF" w14:textId="77777777" w:rsidR="00CC28A8" w:rsidRPr="001F6B58" w:rsidRDefault="00CC28A8" w:rsidP="00FB79DB">
      <w:pPr>
        <w:rPr>
          <w:rFonts w:eastAsia="MS PMincho"/>
          <w:color w:val="000000"/>
        </w:rPr>
      </w:pPr>
    </w:p>
    <w:p w14:paraId="1B4886FA" w14:textId="00C1DB79" w:rsidR="00DF0F2E" w:rsidRPr="001F6B58" w:rsidRDefault="00DF0F2E" w:rsidP="00DF0F2E">
      <w:pPr>
        <w:jc w:val="center"/>
        <w:rPr>
          <w:rFonts w:eastAsia="MS PMincho"/>
          <w:color w:val="000000"/>
        </w:rPr>
      </w:pPr>
      <w:r w:rsidRPr="001F6B58">
        <w:rPr>
          <w:rFonts w:eastAsia="MS PMincho" w:hint="eastAsia"/>
          <w:color w:val="000000"/>
        </w:rPr>
        <w:t>図</w:t>
      </w:r>
      <w:r w:rsidRPr="001F6B58">
        <w:rPr>
          <w:rFonts w:eastAsia="MS PMincho"/>
          <w:color w:val="000000"/>
        </w:rPr>
        <w:t>5-</w:t>
      </w:r>
      <w:r w:rsidR="00734EDA" w:rsidRPr="001F6B58">
        <w:rPr>
          <w:rFonts w:eastAsia="MS PMincho"/>
          <w:color w:val="000000"/>
        </w:rPr>
        <w:t>1</w:t>
      </w:r>
      <w:r w:rsidR="00E62A2C" w:rsidRPr="001F6B58">
        <w:rPr>
          <w:rFonts w:eastAsia="MS PMincho"/>
          <w:color w:val="000000"/>
        </w:rPr>
        <w:t>1</w:t>
      </w:r>
      <w:r w:rsidR="00734EDA" w:rsidRPr="001F6B58">
        <w:rPr>
          <w:rFonts w:eastAsia="MS PMincho" w:hint="eastAsia"/>
          <w:color w:val="000000"/>
        </w:rPr>
        <w:t>映画</w:t>
      </w:r>
      <w:r w:rsidR="00734EDA" w:rsidRPr="001F6B58">
        <w:rPr>
          <w:rFonts w:eastAsia="MS PMincho"/>
          <w:color w:val="000000"/>
        </w:rPr>
        <w:t>への理解と関心</w:t>
      </w:r>
      <w:r w:rsidR="00734EDA" w:rsidRPr="001F6B58">
        <w:rPr>
          <w:rFonts w:eastAsia="MS PMincho" w:hint="eastAsia"/>
          <w:color w:val="000000"/>
        </w:rPr>
        <w:t>（媒介物）と評価の関連</w:t>
      </w:r>
    </w:p>
    <w:p w14:paraId="4F50E4DA" w14:textId="7E4B03D4" w:rsidR="00583619" w:rsidRPr="001F6B58" w:rsidRDefault="0062197D" w:rsidP="00E739B6">
      <w:pPr>
        <w:jc w:val="center"/>
        <w:rPr>
          <w:rFonts w:eastAsia="MS PMincho"/>
          <w:color w:val="000000"/>
        </w:rPr>
      </w:pPr>
      <w:r w:rsidRPr="001F6B58">
        <w:rPr>
          <w:rFonts w:eastAsia="MS PMincho" w:hint="eastAsia"/>
          <w:noProof/>
          <w:color w:val="000000"/>
          <w:lang w:eastAsia="zh-CN"/>
        </w:rPr>
        <w:drawing>
          <wp:inline distT="0" distB="0" distL="0" distR="0" wp14:anchorId="6AAF544B" wp14:editId="2F0A8440">
            <wp:extent cx="5215255" cy="2562860"/>
            <wp:effectExtent l="0" t="0" r="0" b="2540"/>
            <wp:docPr id="20" name="Picture 20" descr="Screen%20Shot%200030-02-07%20at%2011.14.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20Shot%200030-02-07%20at%2011.14.29.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15255" cy="2562860"/>
                    </a:xfrm>
                    <a:prstGeom prst="rect">
                      <a:avLst/>
                    </a:prstGeom>
                    <a:noFill/>
                    <a:ln>
                      <a:noFill/>
                    </a:ln>
                  </pic:spPr>
                </pic:pic>
              </a:graphicData>
            </a:graphic>
          </wp:inline>
        </w:drawing>
      </w:r>
    </w:p>
    <w:p w14:paraId="062B2A56" w14:textId="77777777" w:rsidR="00E739B6" w:rsidRPr="001F6B58" w:rsidRDefault="00E739B6" w:rsidP="00762996">
      <w:pPr>
        <w:pStyle w:val="Heading2"/>
      </w:pPr>
    </w:p>
    <w:p w14:paraId="05C0C64D" w14:textId="4D6E2554" w:rsidR="00762996" w:rsidRPr="001F6B58" w:rsidRDefault="00762996" w:rsidP="00762996">
      <w:pPr>
        <w:pStyle w:val="Heading2"/>
      </w:pPr>
      <w:bookmarkStart w:id="21" w:name="_Toc505931976"/>
      <w:r w:rsidRPr="001F6B58">
        <w:t>5.3 SPSS</w:t>
      </w:r>
      <w:r w:rsidR="00E62A2C" w:rsidRPr="001F6B58">
        <w:t>による</w:t>
      </w:r>
      <w:r w:rsidRPr="001F6B58">
        <w:t>結果の検証</w:t>
      </w:r>
      <w:bookmarkEnd w:id="21"/>
    </w:p>
    <w:p w14:paraId="520F2F50" w14:textId="77777777" w:rsidR="00762996" w:rsidRPr="001F6B58" w:rsidRDefault="00762996" w:rsidP="00762996">
      <w:pPr>
        <w:rPr>
          <w:color w:val="000000"/>
        </w:rPr>
      </w:pPr>
    </w:p>
    <w:p w14:paraId="73569C03" w14:textId="5A809318" w:rsidR="00050CC4" w:rsidRPr="001F6B58" w:rsidRDefault="00762996" w:rsidP="006336CB">
      <w:pPr>
        <w:rPr>
          <w:rFonts w:eastAsia="MS PMincho"/>
          <w:color w:val="000000"/>
        </w:rPr>
      </w:pPr>
      <w:r w:rsidRPr="001F6B58">
        <w:rPr>
          <w:rFonts w:eastAsia="MS PMincho"/>
          <w:color w:val="000000"/>
        </w:rPr>
        <w:t xml:space="preserve">  </w:t>
      </w:r>
      <w:r w:rsidR="00050CC4" w:rsidRPr="001F6B58">
        <w:rPr>
          <w:rFonts w:eastAsia="MS PMincho" w:hint="eastAsia"/>
          <w:color w:val="000000"/>
        </w:rPr>
        <w:t>しかし、</w:t>
      </w:r>
      <w:r w:rsidR="00050CC4" w:rsidRPr="001F6B58">
        <w:rPr>
          <w:rFonts w:eastAsia="MS PMincho"/>
          <w:color w:val="000000"/>
        </w:rPr>
        <w:t>データを分析する際に</w:t>
      </w:r>
      <w:r w:rsidR="00050CC4" w:rsidRPr="001F6B58">
        <w:rPr>
          <w:rFonts w:eastAsia="MS PMincho" w:hint="eastAsia"/>
          <w:color w:val="000000"/>
        </w:rPr>
        <w:t>、</w:t>
      </w:r>
      <w:r w:rsidR="00DD6CC3" w:rsidRPr="001F6B58">
        <w:rPr>
          <w:rFonts w:eastAsia="MS PMincho" w:hint="eastAsia"/>
          <w:color w:val="000000"/>
        </w:rPr>
        <w:t>研究対象数</w:t>
      </w:r>
      <w:r w:rsidR="00DD6CC3" w:rsidRPr="001F6B58">
        <w:rPr>
          <w:rFonts w:eastAsia="MS PMincho"/>
          <w:color w:val="000000"/>
        </w:rPr>
        <w:t>が小さければ、偶然の要素が大きくな</w:t>
      </w:r>
      <w:r w:rsidR="00DD6CC3" w:rsidRPr="001F6B58">
        <w:rPr>
          <w:rFonts w:eastAsia="MS PMincho" w:hint="eastAsia"/>
          <w:color w:val="000000"/>
        </w:rPr>
        <w:t>る</w:t>
      </w:r>
      <w:r w:rsidR="00DD6CC3" w:rsidRPr="001F6B58">
        <w:rPr>
          <w:rFonts w:eastAsia="MS PMincho"/>
          <w:color w:val="000000"/>
        </w:rPr>
        <w:t>。一見差があるように思えても、意味の有る差とは言えないことも</w:t>
      </w:r>
      <w:r w:rsidR="00DD6CC3" w:rsidRPr="001F6B58">
        <w:rPr>
          <w:rFonts w:eastAsia="MS PMincho" w:hint="eastAsia"/>
          <w:color w:val="000000"/>
        </w:rPr>
        <w:t>よくある</w:t>
      </w:r>
      <w:r w:rsidR="00050CC4" w:rsidRPr="001F6B58">
        <w:rPr>
          <w:rFonts w:eastAsia="MS PMincho"/>
          <w:color w:val="000000"/>
        </w:rPr>
        <w:t>。</w:t>
      </w:r>
      <w:r w:rsidR="00050CC4" w:rsidRPr="001F6B58">
        <w:rPr>
          <w:rFonts w:eastAsia="MS PMincho" w:hint="eastAsia"/>
          <w:color w:val="000000"/>
        </w:rPr>
        <w:t>本研究の</w:t>
      </w:r>
      <w:r w:rsidR="006336CB" w:rsidRPr="001F6B58">
        <w:rPr>
          <w:rFonts w:eastAsia="MS PMincho" w:hint="eastAsia"/>
          <w:color w:val="000000"/>
        </w:rPr>
        <w:t>アンケート調査の研究対象数が少ない為、この結果を</w:t>
      </w:r>
      <w:r w:rsidR="001F2B29" w:rsidRPr="001F6B58">
        <w:rPr>
          <w:rFonts w:eastAsia="MS PMincho"/>
          <w:color w:val="000000"/>
        </w:rPr>
        <w:t>t検定</w:t>
      </w:r>
      <w:r w:rsidR="001F2B29" w:rsidRPr="001F6B58">
        <w:rPr>
          <w:rFonts w:eastAsia="MS PMincho" w:hint="eastAsia"/>
          <w:color w:val="000000"/>
        </w:rPr>
        <w:t>の</w:t>
      </w:r>
      <w:r w:rsidR="006336CB" w:rsidRPr="001F6B58">
        <w:rPr>
          <w:rFonts w:eastAsia="MS PMincho" w:hint="eastAsia"/>
          <w:color w:val="000000"/>
        </w:rPr>
        <w:t>検証</w:t>
      </w:r>
      <w:r w:rsidR="000310BE" w:rsidRPr="001F6B58">
        <w:rPr>
          <w:rFonts w:eastAsia="MS PMincho" w:hint="eastAsia"/>
          <w:color w:val="000000"/>
        </w:rPr>
        <w:t>を行う</w:t>
      </w:r>
      <w:r w:rsidR="006336CB" w:rsidRPr="001F6B58">
        <w:rPr>
          <w:rFonts w:eastAsia="MS PMincho" w:hint="eastAsia"/>
          <w:color w:val="000000"/>
        </w:rPr>
        <w:t>必要</w:t>
      </w:r>
      <w:r w:rsidR="000310BE" w:rsidRPr="001F6B58">
        <w:rPr>
          <w:rFonts w:eastAsia="MS PMincho" w:hint="eastAsia"/>
          <w:color w:val="000000"/>
        </w:rPr>
        <w:t>がある。</w:t>
      </w:r>
    </w:p>
    <w:p w14:paraId="02033047" w14:textId="090A1E3F" w:rsidR="001F2B29" w:rsidRPr="001F6B58" w:rsidRDefault="00050CC4" w:rsidP="006336CB">
      <w:pPr>
        <w:rPr>
          <w:rFonts w:eastAsia="MS PMincho"/>
          <w:color w:val="000000"/>
        </w:rPr>
      </w:pPr>
      <w:r w:rsidRPr="001F6B58">
        <w:rPr>
          <w:rFonts w:eastAsia="MS PMincho"/>
          <w:color w:val="000000"/>
        </w:rPr>
        <w:t xml:space="preserve">  </w:t>
      </w:r>
      <w:r w:rsidR="001F2B29" w:rsidRPr="001F6B58">
        <w:rPr>
          <w:rFonts w:eastAsia="MS PMincho"/>
          <w:color w:val="000000"/>
        </w:rPr>
        <w:t>t検定</w:t>
      </w:r>
      <w:r w:rsidR="001F2B29" w:rsidRPr="001F6B58">
        <w:rPr>
          <w:rFonts w:eastAsia="MS PMincho" w:hint="eastAsia"/>
          <w:color w:val="000000"/>
        </w:rPr>
        <w:t>は、</w:t>
      </w:r>
      <w:r w:rsidR="001F2B29" w:rsidRPr="001F6B58">
        <w:rPr>
          <w:rFonts w:eastAsia="MS PMincho"/>
          <w:color w:val="000000"/>
        </w:rPr>
        <w:t>平均値を対象とした検定手法</w:t>
      </w:r>
      <w:r w:rsidR="001F2B29" w:rsidRPr="001F6B58">
        <w:rPr>
          <w:rFonts w:eastAsia="MS PMincho" w:hint="eastAsia"/>
          <w:color w:val="000000"/>
        </w:rPr>
        <w:t>である、</w:t>
      </w:r>
      <w:r w:rsidR="001F2B29" w:rsidRPr="001F6B58">
        <w:rPr>
          <w:rFonts w:eastAsia="MS PMincho"/>
          <w:color w:val="000000"/>
        </w:rPr>
        <w:t>平均値に対して「スイカAの大きさの平均値とスイカBの</w:t>
      </w:r>
      <w:r w:rsidR="00152A9C" w:rsidRPr="001F6B58">
        <w:rPr>
          <w:rFonts w:eastAsia="MS PMincho"/>
          <w:color w:val="000000"/>
        </w:rPr>
        <w:t>大きさの平均値が異なるか」といったグループごとの違いを検定</w:t>
      </w:r>
      <w:r w:rsidR="00152A9C" w:rsidRPr="001F6B58">
        <w:rPr>
          <w:rFonts w:eastAsia="MS PMincho" w:hint="eastAsia"/>
          <w:color w:val="000000"/>
        </w:rPr>
        <w:t>する</w:t>
      </w:r>
      <w:r w:rsidR="001F2B29" w:rsidRPr="001F6B58">
        <w:rPr>
          <w:rFonts w:eastAsia="MS PMincho"/>
          <w:color w:val="000000"/>
        </w:rPr>
        <w:t>、といった用途に使わ</w:t>
      </w:r>
      <w:r w:rsidR="001F2B29" w:rsidRPr="001F6B58">
        <w:rPr>
          <w:rFonts w:eastAsia="MS PMincho" w:hint="eastAsia"/>
          <w:color w:val="000000"/>
        </w:rPr>
        <w:t>れる。</w:t>
      </w:r>
    </w:p>
    <w:p w14:paraId="3F882A0C" w14:textId="337C5B58" w:rsidR="00F93187" w:rsidRPr="001F6B58" w:rsidRDefault="00F93187" w:rsidP="006336CB">
      <w:pPr>
        <w:rPr>
          <w:rFonts w:eastAsia="MS PMincho"/>
          <w:color w:val="000000"/>
        </w:rPr>
      </w:pPr>
      <w:r w:rsidRPr="001F6B58">
        <w:rPr>
          <w:rFonts w:eastAsia="MS PMincho"/>
          <w:color w:val="000000"/>
        </w:rPr>
        <w:t xml:space="preserve">  t値が大きければ「平均値に有意な差があ</w:t>
      </w:r>
      <w:r w:rsidRPr="001F6B58">
        <w:rPr>
          <w:rFonts w:eastAsia="MS PMincho" w:hint="eastAsia"/>
          <w:color w:val="000000"/>
        </w:rPr>
        <w:t>る</w:t>
      </w:r>
      <w:r w:rsidRPr="001F6B58">
        <w:rPr>
          <w:rFonts w:eastAsia="MS PMincho"/>
          <w:color w:val="000000"/>
        </w:rPr>
        <w:t>」とみなすことができ</w:t>
      </w:r>
      <w:r w:rsidRPr="001F6B58">
        <w:rPr>
          <w:rFonts w:eastAsia="MS PMincho" w:hint="eastAsia"/>
          <w:color w:val="000000"/>
        </w:rPr>
        <w:t>る</w:t>
      </w:r>
      <w:r w:rsidRPr="001F6B58">
        <w:rPr>
          <w:rFonts w:eastAsia="MS PMincho"/>
          <w:color w:val="000000"/>
        </w:rPr>
        <w:t>。t値を計算すると、p値と呼ばれる値に変換でき</w:t>
      </w:r>
      <w:r w:rsidRPr="001F6B58">
        <w:rPr>
          <w:rFonts w:eastAsia="MS PMincho" w:hint="eastAsia"/>
          <w:color w:val="000000"/>
        </w:rPr>
        <w:t>る</w:t>
      </w:r>
      <w:r w:rsidRPr="001F6B58">
        <w:rPr>
          <w:rFonts w:eastAsia="MS PMincho"/>
          <w:color w:val="000000"/>
        </w:rPr>
        <w:t>。t値が大きくなれば、p値は小さくな</w:t>
      </w:r>
      <w:r w:rsidRPr="001F6B58">
        <w:rPr>
          <w:rFonts w:eastAsia="MS PMincho" w:hint="eastAsia"/>
          <w:color w:val="000000"/>
        </w:rPr>
        <w:t>る、</w:t>
      </w:r>
      <w:r w:rsidRPr="001F6B58">
        <w:rPr>
          <w:rFonts w:eastAsia="MS PMincho"/>
          <w:color w:val="000000"/>
        </w:rPr>
        <w:t>p値が0.05を下回るくらい小さければ、t値は十分大きいといえる</w:t>
      </w:r>
      <w:r w:rsidR="00050CC4" w:rsidRPr="001F6B58">
        <w:rPr>
          <w:rFonts w:eastAsia="MS PMincho" w:hint="eastAsia"/>
          <w:color w:val="000000"/>
        </w:rPr>
        <w:t>。</w:t>
      </w:r>
    </w:p>
    <w:p w14:paraId="2B2D4029" w14:textId="6620D5D5" w:rsidR="001F2B29" w:rsidRPr="001F6B58" w:rsidRDefault="00050CC4" w:rsidP="006336CB">
      <w:pPr>
        <w:rPr>
          <w:rFonts w:eastAsia="MS PMincho"/>
          <w:color w:val="000000"/>
        </w:rPr>
      </w:pPr>
      <w:r w:rsidRPr="001F6B58">
        <w:rPr>
          <w:rFonts w:eastAsia="MS PMincho"/>
          <w:color w:val="000000"/>
        </w:rPr>
        <w:t xml:space="preserve">  </w:t>
      </w:r>
      <w:r w:rsidRPr="001F6B58">
        <w:rPr>
          <w:rFonts w:eastAsia="MS PMincho" w:hint="eastAsia"/>
          <w:color w:val="000000"/>
        </w:rPr>
        <w:t>つまり、</w:t>
      </w:r>
      <w:r w:rsidRPr="001F6B58">
        <w:rPr>
          <w:rFonts w:eastAsia="MS PMincho"/>
          <w:color w:val="000000"/>
        </w:rPr>
        <w:t>有意確率p値は平均0.05より大きく</w:t>
      </w:r>
      <w:r w:rsidRPr="001F6B58">
        <w:rPr>
          <w:rFonts w:eastAsia="MS PMincho" w:hint="eastAsia"/>
          <w:color w:val="000000"/>
        </w:rPr>
        <w:t>なけば</w:t>
      </w:r>
      <w:r w:rsidRPr="001F6B58">
        <w:rPr>
          <w:rFonts w:eastAsia="MS PMincho"/>
          <w:color w:val="000000"/>
        </w:rPr>
        <w:t>、統計学的有意水準には達していない</w:t>
      </w:r>
      <w:r w:rsidRPr="001F6B58">
        <w:rPr>
          <w:rFonts w:eastAsia="MS PMincho" w:hint="eastAsia"/>
          <w:color w:val="000000"/>
        </w:rPr>
        <w:t>。図</w:t>
      </w:r>
      <w:r w:rsidRPr="001F6B58">
        <w:rPr>
          <w:rFonts w:eastAsia="MS PMincho"/>
          <w:color w:val="000000"/>
        </w:rPr>
        <w:t>5-3の</w:t>
      </w:r>
      <w:r w:rsidRPr="001F6B58">
        <w:rPr>
          <w:rFonts w:eastAsia="MS PMincho" w:hint="eastAsia"/>
          <w:color w:val="000000"/>
        </w:rPr>
        <w:t>を例</w:t>
      </w:r>
      <w:r w:rsidRPr="001F6B58">
        <w:rPr>
          <w:rFonts w:eastAsia="MS PMincho"/>
          <w:color w:val="000000"/>
        </w:rPr>
        <w:t>にあげると</w:t>
      </w:r>
      <w:r w:rsidRPr="001F6B58">
        <w:rPr>
          <w:rFonts w:eastAsia="MS PMincho" w:hint="eastAsia"/>
          <w:color w:val="000000"/>
        </w:rPr>
        <w:t>、</w:t>
      </w:r>
      <w:r w:rsidRPr="001F6B58">
        <w:rPr>
          <w:rFonts w:eastAsia="MS PMincho"/>
          <w:color w:val="000000"/>
        </w:rPr>
        <w:t>有意確率</w:t>
      </w:r>
      <w:r w:rsidR="00DD6CC3" w:rsidRPr="001F6B58">
        <w:rPr>
          <w:rFonts w:eastAsia="MS PMincho" w:hint="eastAsia"/>
          <w:color w:val="000000"/>
        </w:rPr>
        <w:t>（両側）</w:t>
      </w:r>
      <w:r w:rsidRPr="001F6B58">
        <w:rPr>
          <w:rFonts w:eastAsia="MS PMincho"/>
          <w:color w:val="000000"/>
        </w:rPr>
        <w:t>p値</w:t>
      </w:r>
      <w:r w:rsidRPr="001F6B58">
        <w:rPr>
          <w:rFonts w:eastAsia="MS PMincho" w:hint="eastAsia"/>
          <w:color w:val="000000"/>
        </w:rPr>
        <w:t>が</w:t>
      </w:r>
      <w:r w:rsidRPr="001F6B58">
        <w:rPr>
          <w:rFonts w:eastAsia="MS PMincho"/>
          <w:color w:val="000000"/>
        </w:rPr>
        <w:t>平均0.05より大きく</w:t>
      </w:r>
      <w:r w:rsidRPr="001F6B58">
        <w:rPr>
          <w:rFonts w:eastAsia="MS PMincho" w:hint="eastAsia"/>
          <w:color w:val="000000"/>
        </w:rPr>
        <w:t>なけば、</w:t>
      </w:r>
      <w:r w:rsidRPr="001F6B58">
        <w:rPr>
          <w:rFonts w:eastAsia="MS PMincho"/>
          <w:color w:val="000000"/>
        </w:rPr>
        <w:t>「映画創作動機を知っている鑑賞者たち」</w:t>
      </w:r>
      <w:r w:rsidR="00DD6CC3" w:rsidRPr="001F6B58">
        <w:rPr>
          <w:rFonts w:eastAsia="MS PMincho" w:hint="eastAsia"/>
          <w:color w:val="000000"/>
        </w:rPr>
        <w:t>が「映画に対する評価が高い」という</w:t>
      </w:r>
      <w:r w:rsidRPr="001F6B58">
        <w:rPr>
          <w:rFonts w:eastAsia="MS PMincho"/>
          <w:color w:val="000000"/>
        </w:rPr>
        <w:t>関連性が無いといえる。</w:t>
      </w:r>
    </w:p>
    <w:p w14:paraId="2F6F8865" w14:textId="7F1BCBEC" w:rsidR="00FB236F" w:rsidRPr="001F6B58" w:rsidRDefault="00DD6CC3" w:rsidP="00013AEE">
      <w:pPr>
        <w:jc w:val="left"/>
        <w:rPr>
          <w:color w:val="000000"/>
        </w:rPr>
      </w:pPr>
      <w:r w:rsidRPr="001F6B58">
        <w:rPr>
          <w:rFonts w:eastAsia="MS PMincho" w:hint="eastAsia"/>
          <w:color w:val="000000"/>
        </w:rPr>
        <w:t xml:space="preserve">  本研究は</w:t>
      </w:r>
      <w:r w:rsidRPr="001F6B58">
        <w:rPr>
          <w:rFonts w:eastAsia="MS PMincho"/>
          <w:color w:val="000000"/>
        </w:rPr>
        <w:t>SPSS</w:t>
      </w:r>
      <w:r w:rsidRPr="001F6B58">
        <w:rPr>
          <w:rFonts w:eastAsia="MS PMincho" w:hint="eastAsia"/>
          <w:color w:val="000000"/>
        </w:rPr>
        <w:t>で</w:t>
      </w:r>
      <w:r w:rsidR="00FB236F" w:rsidRPr="001F6B58">
        <w:rPr>
          <w:rFonts w:eastAsia="MS PMincho" w:hint="eastAsia"/>
          <w:color w:val="000000"/>
        </w:rPr>
        <w:t>各要素に関する質問に対して、</w:t>
      </w:r>
      <w:r w:rsidR="00FB236F" w:rsidRPr="001F6B58">
        <w:rPr>
          <w:rFonts w:eastAsia="MS PMincho"/>
          <w:color w:val="000000"/>
        </w:rPr>
        <w:t>独立サンプルの検定</w:t>
      </w:r>
      <w:r w:rsidR="00FB236F" w:rsidRPr="001F6B58">
        <w:rPr>
          <w:rFonts w:eastAsia="MS PMincho" w:hint="eastAsia"/>
          <w:color w:val="000000"/>
        </w:rPr>
        <w:t>を行った、分析結果は</w:t>
      </w:r>
      <w:r w:rsidR="00FB236F" w:rsidRPr="001F6B58">
        <w:rPr>
          <w:rFonts w:hint="eastAsia"/>
          <w:color w:val="000000"/>
        </w:rPr>
        <w:t>表</w:t>
      </w:r>
      <w:r w:rsidR="00FB236F" w:rsidRPr="001F6B58">
        <w:rPr>
          <w:rFonts w:hint="eastAsia"/>
          <w:color w:val="000000"/>
        </w:rPr>
        <w:t>5-</w:t>
      </w:r>
      <w:r w:rsidR="00FB236F" w:rsidRPr="001F6B58">
        <w:rPr>
          <w:color w:val="000000"/>
        </w:rPr>
        <w:t>3</w:t>
      </w:r>
      <w:r w:rsidR="00FB236F" w:rsidRPr="001F6B58">
        <w:rPr>
          <w:rFonts w:hint="eastAsia"/>
          <w:color w:val="000000"/>
        </w:rPr>
        <w:t>に表示している。</w:t>
      </w:r>
    </w:p>
    <w:p w14:paraId="76624D23" w14:textId="77777777" w:rsidR="0062197D" w:rsidRPr="001F6B58" w:rsidRDefault="0062197D" w:rsidP="00013AEE">
      <w:pPr>
        <w:jc w:val="left"/>
        <w:rPr>
          <w:color w:val="000000"/>
        </w:rPr>
      </w:pPr>
    </w:p>
    <w:p w14:paraId="34362244" w14:textId="77777777" w:rsidR="0062197D" w:rsidRPr="001F6B58" w:rsidRDefault="0062197D" w:rsidP="00013AEE">
      <w:pPr>
        <w:jc w:val="left"/>
        <w:rPr>
          <w:color w:val="000000"/>
        </w:rPr>
      </w:pPr>
    </w:p>
    <w:p w14:paraId="1BCD4992" w14:textId="77777777" w:rsidR="0062197D" w:rsidRPr="001F6B58" w:rsidRDefault="0062197D" w:rsidP="00013AEE">
      <w:pPr>
        <w:jc w:val="left"/>
        <w:rPr>
          <w:color w:val="000000"/>
        </w:rPr>
      </w:pPr>
    </w:p>
    <w:p w14:paraId="2D8C28BA" w14:textId="77777777" w:rsidR="0062197D" w:rsidRPr="001F6B58" w:rsidRDefault="0062197D" w:rsidP="00013AEE">
      <w:pPr>
        <w:jc w:val="left"/>
        <w:rPr>
          <w:color w:val="000000"/>
        </w:rPr>
      </w:pPr>
    </w:p>
    <w:p w14:paraId="7503345E" w14:textId="77777777" w:rsidR="0062197D" w:rsidRPr="001F6B58" w:rsidRDefault="0062197D" w:rsidP="00013AEE">
      <w:pPr>
        <w:jc w:val="left"/>
        <w:rPr>
          <w:color w:val="000000"/>
        </w:rPr>
      </w:pPr>
    </w:p>
    <w:p w14:paraId="16FD0152" w14:textId="77777777" w:rsidR="0062197D" w:rsidRPr="001F6B58" w:rsidRDefault="0062197D" w:rsidP="00013AEE">
      <w:pPr>
        <w:jc w:val="left"/>
        <w:rPr>
          <w:color w:val="000000"/>
        </w:rPr>
      </w:pPr>
    </w:p>
    <w:p w14:paraId="03287458" w14:textId="77777777" w:rsidR="0062197D" w:rsidRPr="001F6B58" w:rsidRDefault="0062197D" w:rsidP="00013AEE">
      <w:pPr>
        <w:jc w:val="left"/>
        <w:rPr>
          <w:rFonts w:eastAsia="MS PMincho"/>
          <w:color w:val="000000"/>
        </w:rPr>
      </w:pPr>
    </w:p>
    <w:p w14:paraId="5E4DF98B" w14:textId="24E6E718" w:rsidR="003E0F3B" w:rsidRPr="001F6B58" w:rsidRDefault="003E0F3B" w:rsidP="003E0F3B">
      <w:pPr>
        <w:jc w:val="center"/>
        <w:rPr>
          <w:rFonts w:eastAsia="MS PMincho"/>
          <w:color w:val="000000"/>
          <w:sz w:val="24"/>
        </w:rPr>
      </w:pPr>
      <w:r w:rsidRPr="001F6B58">
        <w:rPr>
          <w:rFonts w:eastAsia="MS PMincho"/>
          <w:color w:val="000000"/>
          <w:sz w:val="24"/>
        </w:rPr>
        <w:lastRenderedPageBreak/>
        <w:t>表</w:t>
      </w:r>
      <w:r w:rsidR="00E62A2C" w:rsidRPr="001F6B58">
        <w:rPr>
          <w:rFonts w:eastAsia="MS PMincho"/>
          <w:color w:val="000000"/>
          <w:sz w:val="24"/>
        </w:rPr>
        <w:t>5-12</w:t>
      </w:r>
      <w:r w:rsidRPr="001F6B58">
        <w:rPr>
          <w:rFonts w:eastAsia="MS PMincho"/>
          <w:color w:val="000000"/>
          <w:sz w:val="24"/>
        </w:rPr>
        <w:t xml:space="preserve"> 独立サンプルの検定</w:t>
      </w:r>
    </w:p>
    <w:p w14:paraId="706B268E" w14:textId="77777777" w:rsidR="003E0F3B" w:rsidRPr="001F6B58" w:rsidRDefault="003E0F3B" w:rsidP="003E0F3B">
      <w:pPr>
        <w:autoSpaceDE w:val="0"/>
        <w:autoSpaceDN w:val="0"/>
        <w:adjustRightInd w:val="0"/>
        <w:jc w:val="left"/>
        <w:rPr>
          <w:rFonts w:eastAsia="MS PMincho"/>
          <w:color w:val="000000"/>
          <w:kern w:val="0"/>
          <w:sz w:val="24"/>
        </w:rPr>
      </w:pPr>
      <w:r w:rsidRPr="001F6B58">
        <w:rPr>
          <w:rFonts w:eastAsia="MS PMincho"/>
          <w:noProof/>
          <w:color w:val="000000"/>
          <w:kern w:val="0"/>
          <w:sz w:val="24"/>
          <w:lang w:eastAsia="zh-CN"/>
        </w:rPr>
        <w:drawing>
          <wp:inline distT="0" distB="0" distL="0" distR="0" wp14:anchorId="256C60E1" wp14:editId="49CD598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59B3065A" w14:textId="77777777" w:rsidR="003E0F3B" w:rsidRPr="001F6B58" w:rsidRDefault="003E0F3B" w:rsidP="003E0F3B">
      <w:pPr>
        <w:rPr>
          <w:color w:val="000000"/>
          <w:kern w:val="0"/>
          <w:sz w:val="24"/>
          <w:lang w:eastAsia="zh-CN"/>
        </w:rPr>
      </w:pPr>
    </w:p>
    <w:p w14:paraId="4F3F5929" w14:textId="1381918E" w:rsidR="00FB236F" w:rsidRPr="001F6B58" w:rsidRDefault="00FB236F" w:rsidP="003E0F3B">
      <w:pPr>
        <w:rPr>
          <w:rFonts w:eastAsia="MS PMincho"/>
          <w:color w:val="000000"/>
        </w:rPr>
      </w:pPr>
      <w:r w:rsidRPr="001F6B58">
        <w:rPr>
          <w:rFonts w:eastAsia="MS PMincho"/>
          <w:color w:val="000000"/>
        </w:rPr>
        <w:t xml:space="preserve">  </w:t>
      </w:r>
      <w:r w:rsidR="003E0F3B" w:rsidRPr="001F6B58">
        <w:rPr>
          <w:rFonts w:eastAsia="MS PMincho"/>
          <w:color w:val="000000"/>
        </w:rPr>
        <w:t>t検定の検定結果は、</w:t>
      </w:r>
      <w:r w:rsidRPr="001F6B58">
        <w:rPr>
          <w:rFonts w:eastAsia="MS PMincho" w:hint="eastAsia"/>
          <w:color w:val="000000"/>
          <w:u w:val="single"/>
        </w:rPr>
        <w:t>「配役」・「</w:t>
      </w:r>
      <w:r w:rsidR="003E0F3B" w:rsidRPr="001F6B58">
        <w:rPr>
          <w:rFonts w:eastAsia="MS PMincho"/>
          <w:color w:val="000000"/>
          <w:u w:val="single"/>
        </w:rPr>
        <w:t>監督</w:t>
      </w:r>
      <w:r w:rsidRPr="001F6B58">
        <w:rPr>
          <w:rFonts w:eastAsia="MS PMincho" w:hint="eastAsia"/>
          <w:color w:val="000000"/>
          <w:u w:val="single"/>
        </w:rPr>
        <w:t>」・「</w:t>
      </w:r>
      <w:r w:rsidRPr="001F6B58">
        <w:rPr>
          <w:rFonts w:eastAsia="MS PMincho"/>
          <w:color w:val="000000"/>
          <w:u w:val="single"/>
        </w:rPr>
        <w:t>映画総合評価</w:t>
      </w:r>
      <w:r w:rsidRPr="001F6B58">
        <w:rPr>
          <w:rFonts w:eastAsia="MS PMincho" w:hint="eastAsia"/>
          <w:color w:val="000000"/>
          <w:u w:val="single"/>
        </w:rPr>
        <w:t>」</w:t>
      </w:r>
      <w:r w:rsidRPr="001F6B58">
        <w:rPr>
          <w:rFonts w:eastAsia="MS PMincho"/>
          <w:color w:val="000000"/>
        </w:rPr>
        <w:t>の</w:t>
      </w:r>
      <w:r w:rsidR="003E0F3B" w:rsidRPr="001F6B58">
        <w:rPr>
          <w:rFonts w:eastAsia="MS PMincho"/>
          <w:color w:val="000000"/>
        </w:rPr>
        <w:t>評価に差があったため、有意確率p値は0.05未満であった、統計学的有意水準に達し。</w:t>
      </w:r>
    </w:p>
    <w:p w14:paraId="719674DE" w14:textId="3F88AA53" w:rsidR="003E0F3B" w:rsidRPr="001F6B58" w:rsidRDefault="00FB236F" w:rsidP="003E0F3B">
      <w:pPr>
        <w:rPr>
          <w:rFonts w:eastAsia="MS PMincho"/>
          <w:color w:val="000000"/>
        </w:rPr>
      </w:pPr>
      <w:r w:rsidRPr="001F6B58">
        <w:rPr>
          <w:rFonts w:eastAsia="MS PMincho"/>
          <w:color w:val="000000"/>
        </w:rPr>
        <w:t xml:space="preserve">  </w:t>
      </w:r>
      <w:r w:rsidRPr="001F6B58">
        <w:rPr>
          <w:rFonts w:eastAsia="MS PMincho" w:hint="eastAsia"/>
          <w:color w:val="000000"/>
        </w:rPr>
        <w:t>したがって、「</w:t>
      </w:r>
      <w:r w:rsidRPr="001F6B58">
        <w:rPr>
          <w:rFonts w:eastAsia="MS PMincho"/>
          <w:color w:val="000000"/>
        </w:rPr>
        <w:t>映画創作動機を知っている鑑賞者たち</w:t>
      </w:r>
      <w:r w:rsidRPr="001F6B58">
        <w:rPr>
          <w:rFonts w:eastAsia="MS PMincho" w:hint="eastAsia"/>
          <w:color w:val="000000"/>
        </w:rPr>
        <w:t>」が</w:t>
      </w:r>
      <w:r w:rsidR="003E0F3B" w:rsidRPr="001F6B58">
        <w:rPr>
          <w:rFonts w:eastAsia="MS PMincho"/>
          <w:color w:val="000000"/>
        </w:rPr>
        <w:t xml:space="preserve"> </w:t>
      </w:r>
      <w:r w:rsidRPr="001F6B58">
        <w:rPr>
          <w:rFonts w:eastAsia="MS PMincho" w:hint="eastAsia"/>
          <w:color w:val="000000"/>
          <w:u w:val="single"/>
        </w:rPr>
        <w:t>「配役」・「</w:t>
      </w:r>
      <w:r w:rsidRPr="001F6B58">
        <w:rPr>
          <w:rFonts w:eastAsia="MS PMincho"/>
          <w:color w:val="000000"/>
          <w:u w:val="single"/>
        </w:rPr>
        <w:t>監督</w:t>
      </w:r>
      <w:r w:rsidRPr="001F6B58">
        <w:rPr>
          <w:rFonts w:eastAsia="MS PMincho" w:hint="eastAsia"/>
          <w:color w:val="000000"/>
          <w:u w:val="single"/>
        </w:rPr>
        <w:t>」・「</w:t>
      </w:r>
      <w:r w:rsidRPr="001F6B58">
        <w:rPr>
          <w:rFonts w:eastAsia="MS PMincho"/>
          <w:color w:val="000000"/>
          <w:u w:val="single"/>
        </w:rPr>
        <w:t>映画総合評価</w:t>
      </w:r>
      <w:r w:rsidRPr="001F6B58">
        <w:rPr>
          <w:rFonts w:eastAsia="MS PMincho" w:hint="eastAsia"/>
          <w:color w:val="000000"/>
          <w:u w:val="single"/>
        </w:rPr>
        <w:t>」</w:t>
      </w:r>
      <w:r w:rsidRPr="001F6B58">
        <w:rPr>
          <w:rFonts w:eastAsia="MS PMincho" w:hint="eastAsia"/>
          <w:color w:val="000000"/>
        </w:rPr>
        <w:t>という三つの要素に</w:t>
      </w:r>
      <w:r w:rsidR="003B2933" w:rsidRPr="001F6B58">
        <w:rPr>
          <w:rFonts w:eastAsia="MS PMincho"/>
          <w:color w:val="000000"/>
        </w:rPr>
        <w:t>対して、高く評価する傾向にある。</w:t>
      </w:r>
    </w:p>
    <w:p w14:paraId="7B8563B2" w14:textId="77777777" w:rsidR="00F61EDF" w:rsidRPr="001F6B58" w:rsidRDefault="00F61EDF" w:rsidP="003E0F3B">
      <w:pPr>
        <w:rPr>
          <w:rFonts w:eastAsia="MS PMincho"/>
          <w:color w:val="000000"/>
        </w:rPr>
      </w:pPr>
    </w:p>
    <w:p w14:paraId="44F2F0BA" w14:textId="05023841" w:rsidR="00E669D5" w:rsidRPr="001F6B58" w:rsidRDefault="00F61EDF" w:rsidP="00E669D5">
      <w:pPr>
        <w:rPr>
          <w:rFonts w:eastAsia="MS PMincho"/>
          <w:color w:val="000000"/>
        </w:rPr>
      </w:pPr>
      <w:r w:rsidRPr="001F6B58">
        <w:rPr>
          <w:rFonts w:eastAsia="MS PMincho"/>
          <w:color w:val="000000"/>
        </w:rPr>
        <w:t xml:space="preserve">  </w:t>
      </w:r>
      <w:r w:rsidRPr="001F6B58">
        <w:rPr>
          <w:rFonts w:eastAsia="MS PMincho" w:hint="eastAsia"/>
          <w:color w:val="000000"/>
        </w:rPr>
        <w:t>また、上記の分析手法と同じように、「</w:t>
      </w:r>
      <w:r w:rsidRPr="001F6B58">
        <w:rPr>
          <w:rFonts w:eastAsia="MS PMincho"/>
          <w:color w:val="000000"/>
        </w:rPr>
        <w:t>『君の名は。』を見る前に映画関する宣伝・レコメンデーションなどを見たことありましたか</w:t>
      </w:r>
      <w:r w:rsidR="00583619" w:rsidRPr="001F6B58">
        <w:rPr>
          <w:rFonts w:eastAsia="MS PMincho" w:hint="eastAsia"/>
          <w:color w:val="000000"/>
        </w:rPr>
        <w:t>」という質問に対する、</w:t>
      </w:r>
      <w:r w:rsidR="00E669D5" w:rsidRPr="001F6B58">
        <w:rPr>
          <w:rFonts w:eastAsia="MS PMincho"/>
          <w:color w:val="000000"/>
        </w:rPr>
        <w:t>t検定の検定結果は、</w:t>
      </w:r>
      <w:r w:rsidR="00E669D5" w:rsidRPr="001F6B58">
        <w:rPr>
          <w:rFonts w:eastAsia="MS PMincho" w:hint="eastAsia"/>
          <w:color w:val="000000"/>
          <w:u w:val="single"/>
        </w:rPr>
        <w:t>「音楽」・「画面」・「</w:t>
      </w:r>
      <w:r w:rsidR="00E669D5" w:rsidRPr="001F6B58">
        <w:rPr>
          <w:rFonts w:eastAsia="MS PMincho"/>
          <w:color w:val="000000"/>
          <w:u w:val="single"/>
        </w:rPr>
        <w:t>映画総合評価</w:t>
      </w:r>
      <w:r w:rsidR="00E669D5" w:rsidRPr="001F6B58">
        <w:rPr>
          <w:rFonts w:eastAsia="MS PMincho" w:hint="eastAsia"/>
          <w:color w:val="000000"/>
          <w:u w:val="single"/>
        </w:rPr>
        <w:t>」</w:t>
      </w:r>
      <w:r w:rsidR="00E669D5" w:rsidRPr="001F6B58">
        <w:rPr>
          <w:rFonts w:eastAsia="MS PMincho"/>
          <w:color w:val="000000"/>
        </w:rPr>
        <w:t>の評価に差があったため、有意確率p値は0.05未満であった、統計学的有意水準に達し。</w:t>
      </w:r>
    </w:p>
    <w:p w14:paraId="0E43A8D5" w14:textId="48F80349" w:rsidR="00987974" w:rsidRPr="001F6B58" w:rsidRDefault="00E669D5" w:rsidP="003E0F3B">
      <w:pPr>
        <w:rPr>
          <w:rFonts w:eastAsia="MS PMincho"/>
          <w:color w:val="000000"/>
        </w:rPr>
        <w:sectPr w:rsidR="00987974" w:rsidRPr="001F6B58" w:rsidSect="00FC7C9A">
          <w:pgSz w:w="11906" w:h="16838" w:code="9"/>
          <w:pgMar w:top="1418" w:right="1418" w:bottom="1418" w:left="2268" w:header="851" w:footer="992" w:gutter="0"/>
          <w:cols w:space="425"/>
          <w:docGrid w:type="lines" w:linePitch="360"/>
        </w:sectPr>
      </w:pPr>
      <w:r w:rsidRPr="001F6B58">
        <w:rPr>
          <w:rFonts w:eastAsia="MS PMincho"/>
          <w:color w:val="000000"/>
        </w:rPr>
        <w:t xml:space="preserve">  </w:t>
      </w:r>
      <w:r w:rsidRPr="001F6B58">
        <w:rPr>
          <w:rFonts w:eastAsia="MS PMincho" w:hint="eastAsia"/>
          <w:color w:val="000000"/>
        </w:rPr>
        <w:t>したがって、「</w:t>
      </w:r>
      <w:r w:rsidRPr="001F6B58">
        <w:rPr>
          <w:color w:val="000000"/>
        </w:rPr>
        <w:t>映画</w:t>
      </w:r>
      <w:r w:rsidRPr="001F6B58">
        <w:rPr>
          <w:rFonts w:hint="eastAsia"/>
          <w:color w:val="000000"/>
        </w:rPr>
        <w:t>の</w:t>
      </w:r>
      <w:r w:rsidRPr="001F6B58">
        <w:rPr>
          <w:rFonts w:eastAsia="MS PMincho"/>
          <w:color w:val="000000"/>
        </w:rPr>
        <w:t>宣伝・レコメンデーションなど</w:t>
      </w:r>
      <w:r w:rsidRPr="001F6B58">
        <w:rPr>
          <w:color w:val="000000"/>
        </w:rPr>
        <w:t>を</w:t>
      </w:r>
      <w:r w:rsidRPr="001F6B58">
        <w:rPr>
          <w:rFonts w:hint="eastAsia"/>
          <w:color w:val="000000"/>
        </w:rPr>
        <w:t>見た</w:t>
      </w:r>
      <w:r w:rsidRPr="001F6B58">
        <w:rPr>
          <w:color w:val="000000"/>
        </w:rPr>
        <w:t>人々</w:t>
      </w:r>
      <w:r w:rsidRPr="001F6B58">
        <w:rPr>
          <w:rFonts w:eastAsia="MS PMincho" w:hint="eastAsia"/>
          <w:color w:val="000000"/>
        </w:rPr>
        <w:t>」が</w:t>
      </w:r>
      <w:r w:rsidRPr="001F6B58">
        <w:rPr>
          <w:rFonts w:eastAsia="MS PMincho"/>
          <w:color w:val="000000"/>
        </w:rPr>
        <w:t xml:space="preserve"> </w:t>
      </w:r>
      <w:r w:rsidRPr="001F6B58">
        <w:rPr>
          <w:rFonts w:eastAsia="MS PMincho" w:hint="eastAsia"/>
          <w:color w:val="000000"/>
          <w:u w:val="single"/>
        </w:rPr>
        <w:t>「</w:t>
      </w:r>
      <w:r w:rsidR="004E2BEC" w:rsidRPr="001F6B58">
        <w:rPr>
          <w:rFonts w:eastAsia="MS PMincho" w:hint="eastAsia"/>
          <w:color w:val="000000"/>
          <w:u w:val="single"/>
        </w:rPr>
        <w:t>音楽</w:t>
      </w:r>
      <w:r w:rsidRPr="001F6B58">
        <w:rPr>
          <w:rFonts w:eastAsia="MS PMincho" w:hint="eastAsia"/>
          <w:color w:val="000000"/>
          <w:u w:val="single"/>
        </w:rPr>
        <w:t>」・「</w:t>
      </w:r>
      <w:r w:rsidR="004E2BEC" w:rsidRPr="001F6B58">
        <w:rPr>
          <w:rFonts w:eastAsia="MS PMincho" w:hint="eastAsia"/>
          <w:color w:val="000000"/>
          <w:u w:val="single"/>
        </w:rPr>
        <w:t>画面</w:t>
      </w:r>
      <w:r w:rsidRPr="001F6B58">
        <w:rPr>
          <w:rFonts w:eastAsia="MS PMincho" w:hint="eastAsia"/>
          <w:color w:val="000000"/>
          <w:u w:val="single"/>
        </w:rPr>
        <w:t>」・「</w:t>
      </w:r>
      <w:r w:rsidRPr="001F6B58">
        <w:rPr>
          <w:rFonts w:eastAsia="MS PMincho"/>
          <w:color w:val="000000"/>
          <w:u w:val="single"/>
        </w:rPr>
        <w:t>映画総合評価</w:t>
      </w:r>
      <w:r w:rsidRPr="001F6B58">
        <w:rPr>
          <w:rFonts w:eastAsia="MS PMincho" w:hint="eastAsia"/>
          <w:color w:val="000000"/>
          <w:u w:val="single"/>
        </w:rPr>
        <w:t>」</w:t>
      </w:r>
      <w:r w:rsidR="003B2933" w:rsidRPr="001F6B58">
        <w:rPr>
          <w:rFonts w:eastAsia="MS PMincho" w:hint="eastAsia"/>
          <w:color w:val="000000"/>
        </w:rPr>
        <w:t>という三つの要素に</w:t>
      </w:r>
      <w:r w:rsidR="003B2933" w:rsidRPr="001F6B58">
        <w:rPr>
          <w:rFonts w:eastAsia="MS PMincho"/>
          <w:color w:val="000000"/>
        </w:rPr>
        <w:t>対して、高く評価する傾向にある。</w:t>
      </w:r>
    </w:p>
    <w:p w14:paraId="632D4DE5" w14:textId="742B5585" w:rsidR="00737745" w:rsidRPr="001F6B58" w:rsidRDefault="00737745" w:rsidP="00737745">
      <w:pPr>
        <w:pStyle w:val="Heading1"/>
        <w:rPr>
          <w:rFonts w:ascii="MS Gothic" w:eastAsia="MS Gothic" w:hAnsi="MS Gothic"/>
          <w:color w:val="000000"/>
        </w:rPr>
      </w:pPr>
      <w:bookmarkStart w:id="22" w:name="_Toc505931977"/>
      <w:r w:rsidRPr="001F6B58">
        <w:rPr>
          <w:rFonts w:ascii="MS Gothic" w:eastAsia="MS Gothic" w:hAnsi="MS Gothic" w:hint="eastAsia"/>
          <w:color w:val="000000"/>
        </w:rPr>
        <w:lastRenderedPageBreak/>
        <w:t>第</w:t>
      </w:r>
      <w:r w:rsidR="003E0F3B" w:rsidRPr="001F6B58">
        <w:rPr>
          <w:rFonts w:ascii="MS Gothic" w:eastAsia="MS Gothic" w:hAnsi="MS Gothic"/>
          <w:color w:val="000000"/>
        </w:rPr>
        <w:t>6</w:t>
      </w:r>
      <w:r w:rsidR="00AE074C" w:rsidRPr="001F6B58">
        <w:rPr>
          <w:rFonts w:ascii="MS Gothic" w:eastAsia="MS Gothic" w:hAnsi="MS Gothic" w:hint="eastAsia"/>
          <w:color w:val="000000"/>
        </w:rPr>
        <w:t xml:space="preserve">章 </w:t>
      </w:r>
      <w:r w:rsidRPr="001F6B58">
        <w:rPr>
          <w:rFonts w:ascii="MS Gothic" w:eastAsia="MS Gothic" w:hAnsi="MS Gothic"/>
          <w:color w:val="000000"/>
        </w:rPr>
        <w:t>日本観客</w:t>
      </w:r>
      <w:r w:rsidRPr="001F6B58">
        <w:rPr>
          <w:rFonts w:ascii="MS Gothic" w:eastAsia="MS Gothic" w:hAnsi="MS Gothic" w:hint="eastAsia"/>
          <w:color w:val="000000"/>
        </w:rPr>
        <w:t>の</w:t>
      </w:r>
      <w:r w:rsidR="0071160B" w:rsidRPr="001F6B58">
        <w:rPr>
          <w:rFonts w:ascii="MS Gothic" w:eastAsia="MS Gothic" w:hAnsi="MS Gothic"/>
          <w:color w:val="000000"/>
        </w:rPr>
        <w:t>『君の名は。』の</w:t>
      </w:r>
      <w:r w:rsidR="0071160B" w:rsidRPr="001F6B58">
        <w:rPr>
          <w:rFonts w:ascii="MS Gothic" w:eastAsia="MS Gothic" w:hAnsi="MS Gothic" w:hint="eastAsia"/>
          <w:color w:val="000000"/>
        </w:rPr>
        <w:t>評価</w:t>
      </w:r>
      <w:r w:rsidRPr="001F6B58">
        <w:rPr>
          <w:rFonts w:ascii="MS Gothic" w:eastAsia="MS Gothic" w:hAnsi="MS Gothic"/>
          <w:color w:val="000000"/>
        </w:rPr>
        <w:t>との比較</w:t>
      </w:r>
      <w:r w:rsidRPr="001F6B58">
        <w:rPr>
          <w:rFonts w:ascii="MS Gothic" w:eastAsia="MS Gothic" w:hAnsi="MS Gothic" w:hint="eastAsia"/>
          <w:color w:val="000000"/>
        </w:rPr>
        <w:t>分析</w:t>
      </w:r>
      <w:bookmarkEnd w:id="22"/>
    </w:p>
    <w:p w14:paraId="5C1235B6" w14:textId="77777777" w:rsidR="00737745" w:rsidRPr="001F6B58" w:rsidRDefault="00737745" w:rsidP="00737745">
      <w:pPr>
        <w:rPr>
          <w:color w:val="000000"/>
        </w:rPr>
      </w:pPr>
    </w:p>
    <w:p w14:paraId="41A37A0F" w14:textId="46876E8D" w:rsidR="00737745" w:rsidRPr="001F6B58" w:rsidRDefault="00737745" w:rsidP="00737745">
      <w:pPr>
        <w:rPr>
          <w:rFonts w:eastAsia="MS PMincho"/>
          <w:color w:val="000000"/>
        </w:rPr>
      </w:pPr>
      <w:r w:rsidRPr="001F6B58">
        <w:rPr>
          <w:rFonts w:eastAsia="MS PMincho"/>
          <w:color w:val="000000"/>
        </w:rPr>
        <w:t xml:space="preserve">  第3章から第</w:t>
      </w:r>
      <w:r w:rsidR="00850C52" w:rsidRPr="001F6B58">
        <w:rPr>
          <w:rFonts w:eastAsia="MS PMincho"/>
          <w:color w:val="000000"/>
        </w:rPr>
        <w:t>5</w:t>
      </w:r>
      <w:r w:rsidR="00E739B6" w:rsidRPr="001F6B58">
        <w:rPr>
          <w:rFonts w:eastAsia="MS PMincho"/>
          <w:color w:val="000000"/>
        </w:rPr>
        <w:t>章は、</w:t>
      </w:r>
      <w:r w:rsidR="00850C52" w:rsidRPr="001F6B58">
        <w:rPr>
          <w:rFonts w:eastAsia="MS PMincho"/>
          <w:color w:val="000000"/>
        </w:rPr>
        <w:t>映画評価サイトのコメント分析</w:t>
      </w:r>
      <w:r w:rsidR="00E739B6" w:rsidRPr="001F6B58">
        <w:rPr>
          <w:rFonts w:eastAsia="MS PMincho" w:hint="eastAsia"/>
          <w:color w:val="000000"/>
        </w:rPr>
        <w:t>とアンケート調査</w:t>
      </w:r>
      <w:r w:rsidR="00850C52" w:rsidRPr="001F6B58">
        <w:rPr>
          <w:rFonts w:eastAsia="MS PMincho"/>
          <w:color w:val="000000"/>
        </w:rPr>
        <w:t>分析</w:t>
      </w:r>
      <w:r w:rsidR="00152A9C" w:rsidRPr="001F6B58">
        <w:rPr>
          <w:rFonts w:eastAsia="MS PMincho" w:hint="eastAsia"/>
          <w:color w:val="000000"/>
        </w:rPr>
        <w:t>という</w:t>
      </w:r>
      <w:r w:rsidR="00E739B6" w:rsidRPr="001F6B58">
        <w:rPr>
          <w:rFonts w:eastAsia="MS PMincho"/>
          <w:color w:val="000000"/>
        </w:rPr>
        <w:t>方法で、</w:t>
      </w:r>
      <w:r w:rsidR="00E739B6" w:rsidRPr="001F6B58">
        <w:rPr>
          <w:rFonts w:eastAsia="MS PMincho" w:hint="eastAsia"/>
          <w:color w:val="000000"/>
        </w:rPr>
        <w:t>『君の名は。』評価のキーワード・経時変化・実態・媒介物と評価</w:t>
      </w:r>
      <w:r w:rsidR="00827C3B" w:rsidRPr="001F6B58">
        <w:rPr>
          <w:rFonts w:eastAsia="MS PMincho" w:hint="eastAsia"/>
          <w:color w:val="000000"/>
        </w:rPr>
        <w:t>と</w:t>
      </w:r>
      <w:r w:rsidR="00E739B6" w:rsidRPr="001F6B58">
        <w:rPr>
          <w:rFonts w:eastAsia="MS PMincho" w:hint="eastAsia"/>
          <w:color w:val="000000"/>
        </w:rPr>
        <w:t>の関連性</w:t>
      </w:r>
      <w:r w:rsidRPr="001F6B58">
        <w:rPr>
          <w:rFonts w:eastAsia="MS PMincho"/>
          <w:color w:val="000000"/>
        </w:rPr>
        <w:t>を解明したが、他の国の観客（特に日本の観客）</w:t>
      </w:r>
      <w:r w:rsidR="00850C52" w:rsidRPr="001F6B58">
        <w:rPr>
          <w:rFonts w:eastAsia="MS PMincho"/>
          <w:color w:val="000000"/>
        </w:rPr>
        <w:t>と</w:t>
      </w:r>
      <w:r w:rsidRPr="001F6B58">
        <w:rPr>
          <w:rFonts w:eastAsia="MS PMincho"/>
          <w:color w:val="000000"/>
        </w:rPr>
        <w:t>のイメージと比較しな</w:t>
      </w:r>
      <w:r w:rsidR="00850C52" w:rsidRPr="001F6B58">
        <w:rPr>
          <w:rFonts w:eastAsia="MS PMincho"/>
          <w:color w:val="000000"/>
        </w:rPr>
        <w:t>ければ</w:t>
      </w:r>
      <w:r w:rsidRPr="001F6B58">
        <w:rPr>
          <w:rFonts w:eastAsia="MS PMincho"/>
          <w:color w:val="000000"/>
        </w:rPr>
        <w:t xml:space="preserve">、中国観客の特殊性を解明できない。  </w:t>
      </w:r>
    </w:p>
    <w:p w14:paraId="378E5D5A" w14:textId="26F92E7A" w:rsidR="00737745" w:rsidRPr="001F6B58" w:rsidRDefault="00737745" w:rsidP="00737745">
      <w:pPr>
        <w:rPr>
          <w:rFonts w:eastAsia="MS PMincho"/>
          <w:color w:val="000000"/>
        </w:rPr>
      </w:pPr>
      <w:r w:rsidRPr="001F6B58">
        <w:rPr>
          <w:rFonts w:eastAsia="MS PMincho"/>
          <w:color w:val="000000"/>
        </w:rPr>
        <w:t xml:space="preserve">  </w:t>
      </w:r>
      <w:r w:rsidR="009E6A81" w:rsidRPr="001F6B58">
        <w:rPr>
          <w:rFonts w:eastAsia="MS PMincho"/>
          <w:color w:val="000000"/>
        </w:rPr>
        <w:t>本章では、日本人</w:t>
      </w:r>
      <w:r w:rsidR="009E6A81" w:rsidRPr="001F6B58">
        <w:rPr>
          <w:rFonts w:eastAsia="MS PMincho" w:hint="eastAsia"/>
          <w:color w:val="000000"/>
        </w:rPr>
        <w:t>の観客</w:t>
      </w:r>
      <w:r w:rsidR="009E6A81" w:rsidRPr="001F6B58">
        <w:rPr>
          <w:rFonts w:eastAsia="MS PMincho"/>
          <w:color w:val="000000"/>
        </w:rPr>
        <w:t>の『君の名は。』に対する</w:t>
      </w:r>
      <w:r w:rsidR="009E6A81" w:rsidRPr="001F6B58">
        <w:rPr>
          <w:rFonts w:eastAsia="MS PMincho" w:hint="eastAsia"/>
          <w:color w:val="000000"/>
        </w:rPr>
        <w:t>評価</w:t>
      </w:r>
      <w:r w:rsidR="009E6A81" w:rsidRPr="001F6B58">
        <w:rPr>
          <w:rFonts w:eastAsia="MS PMincho"/>
          <w:color w:val="000000"/>
        </w:rPr>
        <w:t>を分析し、中国人の</w:t>
      </w:r>
      <w:r w:rsidR="009E6A81" w:rsidRPr="001F6B58">
        <w:rPr>
          <w:rFonts w:eastAsia="MS PMincho" w:hint="eastAsia"/>
          <w:color w:val="000000"/>
        </w:rPr>
        <w:t>観客</w:t>
      </w:r>
      <w:r w:rsidRPr="001F6B58">
        <w:rPr>
          <w:rFonts w:eastAsia="MS PMincho"/>
          <w:color w:val="000000"/>
        </w:rPr>
        <w:t>との相違点を明らかにする</w:t>
      </w:r>
      <w:r w:rsidR="003E0F3B" w:rsidRPr="001F6B58">
        <w:rPr>
          <w:rFonts w:eastAsia="MS PMincho" w:hint="eastAsia"/>
          <w:color w:val="000000"/>
        </w:rPr>
        <w:t>。</w:t>
      </w:r>
    </w:p>
    <w:p w14:paraId="6BA01F9B" w14:textId="77777777" w:rsidR="00737745" w:rsidRPr="001F6B58" w:rsidRDefault="00737745" w:rsidP="00737745">
      <w:pPr>
        <w:rPr>
          <w:rFonts w:eastAsia="MS PMincho"/>
          <w:color w:val="000000"/>
          <w:sz w:val="24"/>
        </w:rPr>
      </w:pPr>
    </w:p>
    <w:p w14:paraId="78E97C4F" w14:textId="60E36478" w:rsidR="00737745" w:rsidRPr="001F6B58" w:rsidRDefault="003E0F3B" w:rsidP="00737745">
      <w:pPr>
        <w:pStyle w:val="Heading2"/>
      </w:pPr>
      <w:bookmarkStart w:id="23" w:name="_Toc505931978"/>
      <w:r w:rsidRPr="001F6B58">
        <w:t>6</w:t>
      </w:r>
      <w:r w:rsidR="00737745" w:rsidRPr="001F6B58">
        <w:t xml:space="preserve">.1 </w:t>
      </w:r>
      <w:r w:rsidR="009B0E4E" w:rsidRPr="001F6B58">
        <w:rPr>
          <w:rFonts w:hint="eastAsia"/>
        </w:rPr>
        <w:t>評価</w:t>
      </w:r>
      <w:r w:rsidR="0034481B" w:rsidRPr="001F6B58">
        <w:rPr>
          <w:rFonts w:hint="eastAsia"/>
        </w:rPr>
        <w:t>の比較</w:t>
      </w:r>
      <w:bookmarkEnd w:id="23"/>
    </w:p>
    <w:p w14:paraId="3052DE68" w14:textId="77777777" w:rsidR="00737745" w:rsidRPr="001F6B58" w:rsidRDefault="00737745" w:rsidP="00737745">
      <w:pPr>
        <w:rPr>
          <w:color w:val="000000"/>
        </w:rPr>
      </w:pPr>
    </w:p>
    <w:p w14:paraId="762B116C" w14:textId="77777777" w:rsidR="00737745" w:rsidRPr="001F6B58" w:rsidRDefault="00737745" w:rsidP="00737745">
      <w:pPr>
        <w:rPr>
          <w:rFonts w:eastAsia="MS PMincho"/>
          <w:color w:val="000000"/>
        </w:rPr>
      </w:pPr>
      <w:r w:rsidRPr="001F6B58">
        <w:rPr>
          <w:rFonts w:eastAsia="MS PMincho"/>
          <w:color w:val="000000"/>
        </w:rPr>
        <w:t>日本における、</w:t>
      </w:r>
      <w:r w:rsidRPr="001F6B58">
        <w:rPr>
          <w:rFonts w:eastAsia="MS PMincho" w:hint="eastAsia"/>
          <w:color w:val="000000"/>
        </w:rPr>
        <w:t>主な</w:t>
      </w:r>
      <w:r w:rsidRPr="001F6B58">
        <w:rPr>
          <w:rFonts w:eastAsia="MS PMincho"/>
          <w:color w:val="000000"/>
        </w:rPr>
        <w:t>映画レビューサイトに関する情報は下記である（2017.12.19時点）。</w:t>
      </w:r>
    </w:p>
    <w:p w14:paraId="6D484DAC" w14:textId="77777777" w:rsidR="00737745" w:rsidRPr="001F6B58" w:rsidRDefault="00737745" w:rsidP="00737745">
      <w:pPr>
        <w:rPr>
          <w:color w:val="000000"/>
        </w:rPr>
      </w:pPr>
    </w:p>
    <w:p w14:paraId="09D8BFFD" w14:textId="015E1EAA" w:rsidR="00737745" w:rsidRPr="001F6B58" w:rsidRDefault="00737745" w:rsidP="00737745">
      <w:pPr>
        <w:jc w:val="center"/>
        <w:rPr>
          <w:color w:val="000000"/>
        </w:rPr>
      </w:pPr>
      <w:r w:rsidRPr="001F6B58">
        <w:rPr>
          <w:color w:val="000000"/>
        </w:rPr>
        <w:t>表</w:t>
      </w:r>
      <w:r w:rsidR="00666B61" w:rsidRPr="001F6B58">
        <w:rPr>
          <w:color w:val="000000"/>
        </w:rPr>
        <w:t>6-</w:t>
      </w:r>
      <w:r w:rsidRPr="001F6B58">
        <w:rPr>
          <w:color w:val="000000"/>
        </w:rPr>
        <w:t xml:space="preserve">1 </w:t>
      </w:r>
      <w:r w:rsidRPr="001F6B58">
        <w:rPr>
          <w:color w:val="000000"/>
        </w:rPr>
        <w:t>『君の名は。』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3C1C8B" w:rsidRPr="001F6B58"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1F6B58" w:rsidRDefault="00737745" w:rsidP="00CA03E5">
            <w:pPr>
              <w:autoSpaceDE w:val="0"/>
              <w:autoSpaceDN w:val="0"/>
              <w:adjustRightInd w:val="0"/>
              <w:spacing w:line="360" w:lineRule="auto"/>
              <w:jc w:val="center"/>
              <w:rPr>
                <w:rFonts w:eastAsia="MS PMincho" w:cs="Open Sans"/>
                <w:color w:val="000000"/>
                <w:kern w:val="0"/>
                <w:lang w:eastAsia="zh-CN"/>
              </w:rPr>
            </w:pPr>
            <w:r w:rsidRPr="001F6B58">
              <w:rPr>
                <w:rFonts w:eastAsia="MS PMincho" w:cs="Open Sans"/>
                <w:color w:val="000000"/>
                <w:kern w:val="0"/>
                <w:lang w:eastAsia="zh-CN"/>
              </w:rPr>
              <w:t>国</w:t>
            </w:r>
          </w:p>
        </w:tc>
        <w:tc>
          <w:tcPr>
            <w:tcW w:w="1701" w:type="dxa"/>
            <w:vAlign w:val="center"/>
          </w:tcPr>
          <w:p w14:paraId="43F4857F" w14:textId="77777777" w:rsidR="00737745" w:rsidRPr="001F6B58" w:rsidRDefault="00737745" w:rsidP="00CA03E5">
            <w:pPr>
              <w:autoSpaceDE w:val="0"/>
              <w:autoSpaceDN w:val="0"/>
              <w:adjustRightInd w:val="0"/>
              <w:spacing w:line="360" w:lineRule="auto"/>
              <w:jc w:val="center"/>
              <w:rPr>
                <w:rFonts w:eastAsia="MS PMincho" w:cs="Open Sans"/>
                <w:color w:val="000000"/>
                <w:kern w:val="0"/>
                <w:lang w:eastAsia="zh-CN"/>
              </w:rPr>
            </w:pPr>
            <w:r w:rsidRPr="001F6B58">
              <w:rPr>
                <w:rFonts w:eastAsia="MS PMincho" w:cs="Open Sans"/>
                <w:color w:val="000000"/>
                <w:kern w:val="0"/>
                <w:lang w:eastAsia="zh-CN"/>
              </w:rPr>
              <w:t>サイト名</w:t>
            </w:r>
          </w:p>
        </w:tc>
        <w:tc>
          <w:tcPr>
            <w:tcW w:w="1253" w:type="dxa"/>
            <w:vAlign w:val="center"/>
          </w:tcPr>
          <w:p w14:paraId="16B224BE" w14:textId="77777777" w:rsidR="00737745" w:rsidRPr="001F6B58" w:rsidRDefault="00737745" w:rsidP="00CA03E5">
            <w:pPr>
              <w:autoSpaceDE w:val="0"/>
              <w:autoSpaceDN w:val="0"/>
              <w:adjustRightInd w:val="0"/>
              <w:spacing w:line="360" w:lineRule="auto"/>
              <w:jc w:val="center"/>
              <w:rPr>
                <w:rFonts w:eastAsia="MS PMincho" w:cs="Open Sans"/>
                <w:color w:val="000000"/>
                <w:kern w:val="0"/>
                <w:lang w:eastAsia="zh-CN"/>
              </w:rPr>
            </w:pPr>
            <w:r w:rsidRPr="001F6B58">
              <w:rPr>
                <w:rFonts w:eastAsia="MS PMincho" w:cs="Open Sans"/>
                <w:color w:val="000000"/>
                <w:kern w:val="0"/>
                <w:lang w:eastAsia="zh-CN"/>
              </w:rPr>
              <w:t>レビュ件数</w:t>
            </w:r>
          </w:p>
        </w:tc>
        <w:tc>
          <w:tcPr>
            <w:tcW w:w="2268" w:type="dxa"/>
            <w:vAlign w:val="center"/>
          </w:tcPr>
          <w:p w14:paraId="4B384B10" w14:textId="77777777" w:rsidR="00737745" w:rsidRPr="001F6B58" w:rsidRDefault="00737745" w:rsidP="00CA03E5">
            <w:pPr>
              <w:autoSpaceDE w:val="0"/>
              <w:autoSpaceDN w:val="0"/>
              <w:adjustRightInd w:val="0"/>
              <w:spacing w:line="360" w:lineRule="auto"/>
              <w:jc w:val="center"/>
              <w:rPr>
                <w:rFonts w:eastAsia="MS PMincho" w:cs="Open Sans"/>
                <w:color w:val="000000"/>
                <w:kern w:val="0"/>
              </w:rPr>
            </w:pPr>
            <w:r w:rsidRPr="001F6B58">
              <w:rPr>
                <w:rFonts w:eastAsia="MS PMincho" w:cs="Open Sans"/>
                <w:color w:val="000000"/>
                <w:kern w:val="0"/>
              </w:rPr>
              <w:t>評価点数</w:t>
            </w:r>
          </w:p>
        </w:tc>
        <w:tc>
          <w:tcPr>
            <w:tcW w:w="2409" w:type="dxa"/>
            <w:vAlign w:val="center"/>
          </w:tcPr>
          <w:p w14:paraId="49A48DF0" w14:textId="77777777" w:rsidR="00737745" w:rsidRPr="001F6B58" w:rsidRDefault="00737745" w:rsidP="00CA03E5">
            <w:pPr>
              <w:autoSpaceDE w:val="0"/>
              <w:autoSpaceDN w:val="0"/>
              <w:adjustRightInd w:val="0"/>
              <w:spacing w:line="360" w:lineRule="auto"/>
              <w:jc w:val="center"/>
              <w:rPr>
                <w:rFonts w:eastAsia="MS PMincho" w:cs="Open Sans"/>
                <w:color w:val="000000"/>
                <w:kern w:val="0"/>
                <w:lang w:eastAsia="zh-CN"/>
              </w:rPr>
            </w:pPr>
            <w:r w:rsidRPr="001F6B58">
              <w:rPr>
                <w:rFonts w:eastAsia="MS PMincho" w:cs="Open Sans"/>
                <w:color w:val="000000"/>
                <w:kern w:val="0"/>
                <w:lang w:eastAsia="zh-CN"/>
              </w:rPr>
              <w:t>アドレス</w:t>
            </w:r>
          </w:p>
        </w:tc>
      </w:tr>
      <w:tr w:rsidR="003C1C8B" w:rsidRPr="001F6B58" w14:paraId="0A81E66C" w14:textId="77777777" w:rsidTr="00CA03E5">
        <w:trPr>
          <w:trHeight w:val="366"/>
        </w:trPr>
        <w:tc>
          <w:tcPr>
            <w:tcW w:w="844" w:type="dxa"/>
            <w:vAlign w:val="center"/>
          </w:tcPr>
          <w:p w14:paraId="3B32AAB1"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日本</w:t>
            </w:r>
          </w:p>
        </w:tc>
        <w:tc>
          <w:tcPr>
            <w:tcW w:w="1701" w:type="dxa"/>
            <w:vAlign w:val="center"/>
          </w:tcPr>
          <w:p w14:paraId="21CB163A"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Yahoo! 映画</w:t>
            </w:r>
          </w:p>
        </w:tc>
        <w:tc>
          <w:tcPr>
            <w:tcW w:w="1253" w:type="dxa"/>
            <w:vAlign w:val="center"/>
          </w:tcPr>
          <w:p w14:paraId="07208551"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8,410</w:t>
            </w:r>
          </w:p>
        </w:tc>
        <w:tc>
          <w:tcPr>
            <w:tcW w:w="2268" w:type="dxa"/>
            <w:vAlign w:val="center"/>
          </w:tcPr>
          <w:p w14:paraId="05A72A87"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4.07点（満点5点）</w:t>
            </w:r>
          </w:p>
        </w:tc>
        <w:tc>
          <w:tcPr>
            <w:tcW w:w="2409" w:type="dxa"/>
            <w:vAlign w:val="center"/>
          </w:tcPr>
          <w:p w14:paraId="7917360F" w14:textId="77777777" w:rsidR="00737745" w:rsidRPr="001F6B58" w:rsidRDefault="00F862EF" w:rsidP="00CA03E5">
            <w:pPr>
              <w:autoSpaceDE w:val="0"/>
              <w:autoSpaceDN w:val="0"/>
              <w:adjustRightInd w:val="0"/>
              <w:jc w:val="center"/>
              <w:rPr>
                <w:rFonts w:eastAsia="MS PMincho" w:cs="Open Sans"/>
                <w:color w:val="000000"/>
                <w:kern w:val="0"/>
                <w:lang w:eastAsia="zh-CN"/>
              </w:rPr>
            </w:pPr>
            <w:hyperlink r:id="rId22" w:history="1">
              <w:r w:rsidR="00737745" w:rsidRPr="001F6B58">
                <w:rPr>
                  <w:rFonts w:eastAsia="MS PMincho" w:cs="Open Sans"/>
                  <w:color w:val="000000"/>
                  <w:kern w:val="0"/>
                  <w:u w:val="single" w:color="346EB7"/>
                  <w:lang w:eastAsia="zh-CN"/>
                </w:rPr>
                <w:t>https://goo.gl/agYoCL</w:t>
              </w:r>
            </w:hyperlink>
          </w:p>
        </w:tc>
      </w:tr>
      <w:tr w:rsidR="003C1C8B" w:rsidRPr="001F6B58" w14:paraId="211E9985" w14:textId="77777777" w:rsidTr="00CA03E5">
        <w:trPr>
          <w:trHeight w:val="465"/>
        </w:trPr>
        <w:tc>
          <w:tcPr>
            <w:tcW w:w="844" w:type="dxa"/>
            <w:vAlign w:val="center"/>
          </w:tcPr>
          <w:p w14:paraId="34717236"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日本</w:t>
            </w:r>
          </w:p>
        </w:tc>
        <w:tc>
          <w:tcPr>
            <w:tcW w:w="1701" w:type="dxa"/>
            <w:vAlign w:val="center"/>
          </w:tcPr>
          <w:p w14:paraId="7F374533"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Goo映画</w:t>
            </w:r>
          </w:p>
        </w:tc>
        <w:tc>
          <w:tcPr>
            <w:tcW w:w="1253" w:type="dxa"/>
            <w:vAlign w:val="center"/>
          </w:tcPr>
          <w:p w14:paraId="0666AF97"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265</w:t>
            </w:r>
          </w:p>
        </w:tc>
        <w:tc>
          <w:tcPr>
            <w:tcW w:w="2268" w:type="dxa"/>
            <w:vAlign w:val="center"/>
          </w:tcPr>
          <w:p w14:paraId="2C6AE349"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hint="eastAsia"/>
                <w:color w:val="000000"/>
                <w:kern w:val="0"/>
                <w:lang w:eastAsia="zh-CN"/>
              </w:rPr>
              <w:t>4</w:t>
            </w:r>
            <w:r w:rsidRPr="001F6B58">
              <w:rPr>
                <w:rFonts w:eastAsia="MS PMincho" w:cs="Open Sans"/>
                <w:color w:val="000000"/>
                <w:kern w:val="0"/>
                <w:lang w:eastAsia="zh-CN"/>
              </w:rPr>
              <w:t>星（満点5星）</w:t>
            </w:r>
          </w:p>
        </w:tc>
        <w:tc>
          <w:tcPr>
            <w:tcW w:w="2409" w:type="dxa"/>
            <w:vAlign w:val="center"/>
          </w:tcPr>
          <w:p w14:paraId="1B9E4089" w14:textId="77777777" w:rsidR="00737745" w:rsidRPr="001F6B58" w:rsidRDefault="00F862EF" w:rsidP="00CA03E5">
            <w:pPr>
              <w:autoSpaceDE w:val="0"/>
              <w:autoSpaceDN w:val="0"/>
              <w:adjustRightInd w:val="0"/>
              <w:jc w:val="center"/>
              <w:rPr>
                <w:rFonts w:eastAsia="MS PMincho" w:cs="Open Sans"/>
                <w:color w:val="000000"/>
                <w:kern w:val="0"/>
                <w:lang w:eastAsia="zh-CN"/>
              </w:rPr>
            </w:pPr>
            <w:hyperlink r:id="rId23" w:history="1">
              <w:r w:rsidR="00737745" w:rsidRPr="001F6B58">
                <w:rPr>
                  <w:rFonts w:eastAsia="MS PMincho" w:cs="Open Sans"/>
                  <w:color w:val="000000"/>
                  <w:kern w:val="0"/>
                  <w:u w:val="single" w:color="346EB7"/>
                  <w:lang w:eastAsia="zh-CN"/>
                </w:rPr>
                <w:t>https://goo.gl/yPv8os</w:t>
              </w:r>
            </w:hyperlink>
          </w:p>
        </w:tc>
      </w:tr>
      <w:tr w:rsidR="003C1C8B" w:rsidRPr="001F6B58" w14:paraId="246A7FCD" w14:textId="77777777" w:rsidTr="00CA03E5">
        <w:tc>
          <w:tcPr>
            <w:tcW w:w="844" w:type="dxa"/>
            <w:vAlign w:val="center"/>
          </w:tcPr>
          <w:p w14:paraId="2DF43D50"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日本</w:t>
            </w:r>
          </w:p>
        </w:tc>
        <w:tc>
          <w:tcPr>
            <w:tcW w:w="1701" w:type="dxa"/>
            <w:vAlign w:val="center"/>
          </w:tcPr>
          <w:p w14:paraId="0DE0F02C"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ぴあ映画生活</w:t>
            </w:r>
          </w:p>
        </w:tc>
        <w:tc>
          <w:tcPr>
            <w:tcW w:w="1253" w:type="dxa"/>
            <w:vAlign w:val="center"/>
          </w:tcPr>
          <w:p w14:paraId="096A6DC0" w14:textId="77777777" w:rsidR="00737745" w:rsidRPr="001F6B58" w:rsidRDefault="00737745" w:rsidP="00CA03E5">
            <w:pPr>
              <w:autoSpaceDE w:val="0"/>
              <w:autoSpaceDN w:val="0"/>
              <w:adjustRightInd w:val="0"/>
              <w:jc w:val="center"/>
              <w:rPr>
                <w:rFonts w:eastAsia="MS PMincho" w:cs="Open Sans"/>
                <w:color w:val="000000"/>
                <w:kern w:val="0"/>
              </w:rPr>
            </w:pPr>
            <w:r w:rsidRPr="001F6B58">
              <w:rPr>
                <w:rFonts w:eastAsia="MS PMincho" w:cs="Open Sans"/>
                <w:color w:val="000000"/>
                <w:kern w:val="0"/>
              </w:rPr>
              <w:t>238</w:t>
            </w:r>
          </w:p>
        </w:tc>
        <w:tc>
          <w:tcPr>
            <w:tcW w:w="2268" w:type="dxa"/>
            <w:vAlign w:val="center"/>
          </w:tcPr>
          <w:p w14:paraId="53012734"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79点（満点１００点）</w:t>
            </w:r>
          </w:p>
        </w:tc>
        <w:tc>
          <w:tcPr>
            <w:tcW w:w="2409" w:type="dxa"/>
            <w:vAlign w:val="center"/>
          </w:tcPr>
          <w:p w14:paraId="6E49E887" w14:textId="77777777" w:rsidR="00737745" w:rsidRPr="001F6B58" w:rsidRDefault="00F862EF" w:rsidP="00CA03E5">
            <w:pPr>
              <w:autoSpaceDE w:val="0"/>
              <w:autoSpaceDN w:val="0"/>
              <w:adjustRightInd w:val="0"/>
              <w:jc w:val="center"/>
              <w:rPr>
                <w:rFonts w:eastAsia="MS PMincho" w:cs="Open Sans"/>
                <w:color w:val="000000"/>
                <w:kern w:val="0"/>
                <w:lang w:eastAsia="zh-CN"/>
              </w:rPr>
            </w:pPr>
            <w:hyperlink r:id="rId24" w:history="1">
              <w:r w:rsidR="00737745" w:rsidRPr="001F6B58">
                <w:rPr>
                  <w:rFonts w:eastAsia="MS PMincho" w:cs="Open Sans"/>
                  <w:color w:val="000000"/>
                  <w:kern w:val="0"/>
                  <w:u w:val="single" w:color="346EB7"/>
                  <w:lang w:eastAsia="zh-CN"/>
                </w:rPr>
                <w:t>https://goo.gl/SxuUv8</w:t>
              </w:r>
            </w:hyperlink>
          </w:p>
        </w:tc>
      </w:tr>
      <w:tr w:rsidR="003C1C8B" w:rsidRPr="001F6B58" w14:paraId="5343C546" w14:textId="77777777" w:rsidTr="00CA03E5">
        <w:trPr>
          <w:trHeight w:val="451"/>
        </w:trPr>
        <w:tc>
          <w:tcPr>
            <w:tcW w:w="844" w:type="dxa"/>
            <w:vAlign w:val="center"/>
          </w:tcPr>
          <w:p w14:paraId="24B59F96"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日本</w:t>
            </w:r>
          </w:p>
        </w:tc>
        <w:tc>
          <w:tcPr>
            <w:tcW w:w="1701" w:type="dxa"/>
            <w:vAlign w:val="center"/>
          </w:tcPr>
          <w:p w14:paraId="66B7F53D" w14:textId="77777777" w:rsidR="00737745" w:rsidRPr="001F6B58" w:rsidRDefault="00737745" w:rsidP="00CA03E5">
            <w:pPr>
              <w:autoSpaceDE w:val="0"/>
              <w:autoSpaceDN w:val="0"/>
              <w:adjustRightInd w:val="0"/>
              <w:jc w:val="center"/>
              <w:rPr>
                <w:rFonts w:eastAsia="MS PMincho" w:cs="Open Sans"/>
                <w:color w:val="000000"/>
                <w:kern w:val="0"/>
              </w:rPr>
            </w:pPr>
            <w:r w:rsidRPr="001F6B58">
              <w:rPr>
                <w:rFonts w:eastAsia="MS PMincho" w:cs="Open Sans"/>
                <w:color w:val="000000"/>
                <w:kern w:val="0"/>
              </w:rPr>
              <w:t>みんなのシネマレビュー</w:t>
            </w:r>
          </w:p>
        </w:tc>
        <w:tc>
          <w:tcPr>
            <w:tcW w:w="1253" w:type="dxa"/>
            <w:vAlign w:val="center"/>
          </w:tcPr>
          <w:p w14:paraId="3A480465"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135</w:t>
            </w:r>
          </w:p>
        </w:tc>
        <w:tc>
          <w:tcPr>
            <w:tcW w:w="2268" w:type="dxa"/>
            <w:vAlign w:val="center"/>
          </w:tcPr>
          <w:p w14:paraId="77DD6B5B" w14:textId="77777777" w:rsidR="00737745" w:rsidRPr="001F6B58" w:rsidRDefault="00737745" w:rsidP="00CA03E5">
            <w:pPr>
              <w:autoSpaceDE w:val="0"/>
              <w:autoSpaceDN w:val="0"/>
              <w:adjustRightInd w:val="0"/>
              <w:jc w:val="center"/>
              <w:rPr>
                <w:rFonts w:eastAsia="MS PMincho" w:cs="Open Sans"/>
                <w:color w:val="000000"/>
                <w:kern w:val="0"/>
              </w:rPr>
            </w:pPr>
            <w:r w:rsidRPr="001F6B58">
              <w:rPr>
                <w:rFonts w:eastAsia="MS PMincho" w:cs="Open Sans"/>
                <w:color w:val="000000"/>
                <w:kern w:val="0"/>
              </w:rPr>
              <w:t>7.12（満点１０点）</w:t>
            </w:r>
          </w:p>
        </w:tc>
        <w:tc>
          <w:tcPr>
            <w:tcW w:w="2409" w:type="dxa"/>
            <w:vAlign w:val="center"/>
          </w:tcPr>
          <w:p w14:paraId="046C8C01" w14:textId="77777777" w:rsidR="00737745" w:rsidRPr="001F6B58" w:rsidRDefault="00F862EF" w:rsidP="00CA03E5">
            <w:pPr>
              <w:autoSpaceDE w:val="0"/>
              <w:autoSpaceDN w:val="0"/>
              <w:adjustRightInd w:val="0"/>
              <w:jc w:val="center"/>
              <w:rPr>
                <w:rFonts w:eastAsia="MS PMincho" w:cs="Open Sans"/>
                <w:color w:val="000000"/>
                <w:kern w:val="0"/>
                <w:lang w:eastAsia="zh-CN"/>
              </w:rPr>
            </w:pPr>
            <w:hyperlink r:id="rId25" w:history="1">
              <w:r w:rsidR="00737745" w:rsidRPr="001F6B58">
                <w:rPr>
                  <w:rFonts w:eastAsia="MS PMincho" w:cs="Open Sans"/>
                  <w:color w:val="000000"/>
                  <w:kern w:val="0"/>
                  <w:u w:val="single" w:color="346EB7"/>
                  <w:lang w:eastAsia="zh-CN"/>
                </w:rPr>
                <w:t>https://goo.gl/cMe42U</w:t>
              </w:r>
            </w:hyperlink>
          </w:p>
        </w:tc>
      </w:tr>
      <w:tr w:rsidR="003C1C8B" w:rsidRPr="001F6B58" w14:paraId="2896FA02" w14:textId="77777777" w:rsidTr="00CA03E5">
        <w:trPr>
          <w:trHeight w:val="381"/>
        </w:trPr>
        <w:tc>
          <w:tcPr>
            <w:tcW w:w="844" w:type="dxa"/>
            <w:vAlign w:val="center"/>
          </w:tcPr>
          <w:p w14:paraId="69F3F022"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日本</w:t>
            </w:r>
          </w:p>
        </w:tc>
        <w:tc>
          <w:tcPr>
            <w:tcW w:w="1701" w:type="dxa"/>
            <w:vAlign w:val="center"/>
          </w:tcPr>
          <w:p w14:paraId="4E504329"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映画.com</w:t>
            </w:r>
          </w:p>
        </w:tc>
        <w:tc>
          <w:tcPr>
            <w:tcW w:w="1253" w:type="dxa"/>
            <w:vAlign w:val="center"/>
          </w:tcPr>
          <w:p w14:paraId="782D4A91"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1821</w:t>
            </w:r>
          </w:p>
        </w:tc>
        <w:tc>
          <w:tcPr>
            <w:tcW w:w="2268" w:type="dxa"/>
            <w:vAlign w:val="center"/>
          </w:tcPr>
          <w:p w14:paraId="7C92923C"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4.0点（満点５点）</w:t>
            </w:r>
          </w:p>
        </w:tc>
        <w:tc>
          <w:tcPr>
            <w:tcW w:w="2409" w:type="dxa"/>
            <w:vAlign w:val="center"/>
          </w:tcPr>
          <w:p w14:paraId="1E0107DA" w14:textId="77777777" w:rsidR="00737745" w:rsidRPr="001F6B58" w:rsidRDefault="00F862EF" w:rsidP="00CA03E5">
            <w:pPr>
              <w:autoSpaceDE w:val="0"/>
              <w:autoSpaceDN w:val="0"/>
              <w:adjustRightInd w:val="0"/>
              <w:jc w:val="center"/>
              <w:rPr>
                <w:rFonts w:eastAsia="MS PMincho" w:cs="Open Sans"/>
                <w:color w:val="000000"/>
                <w:kern w:val="0"/>
                <w:lang w:eastAsia="zh-CN"/>
              </w:rPr>
            </w:pPr>
            <w:hyperlink r:id="rId26" w:history="1">
              <w:r w:rsidR="00737745" w:rsidRPr="001F6B58">
                <w:rPr>
                  <w:rFonts w:eastAsia="MS PMincho" w:cs="Open Sans"/>
                  <w:color w:val="000000"/>
                  <w:kern w:val="0"/>
                  <w:u w:val="single" w:color="346EB7"/>
                  <w:lang w:eastAsia="zh-CN"/>
                </w:rPr>
                <w:t>https://goo.gl/Q7SU1A</w:t>
              </w:r>
            </w:hyperlink>
          </w:p>
        </w:tc>
      </w:tr>
      <w:tr w:rsidR="00737745" w:rsidRPr="001F6B58" w14:paraId="06761B97" w14:textId="77777777" w:rsidTr="00CA03E5">
        <w:trPr>
          <w:trHeight w:val="506"/>
        </w:trPr>
        <w:tc>
          <w:tcPr>
            <w:tcW w:w="844" w:type="dxa"/>
            <w:vAlign w:val="center"/>
          </w:tcPr>
          <w:p w14:paraId="4301E0F7"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日本</w:t>
            </w:r>
          </w:p>
        </w:tc>
        <w:tc>
          <w:tcPr>
            <w:tcW w:w="1701" w:type="dxa"/>
            <w:vAlign w:val="center"/>
          </w:tcPr>
          <w:p w14:paraId="3A202D16"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coco</w:t>
            </w:r>
          </w:p>
        </w:tc>
        <w:tc>
          <w:tcPr>
            <w:tcW w:w="1253" w:type="dxa"/>
            <w:vAlign w:val="center"/>
          </w:tcPr>
          <w:p w14:paraId="7F6E7829" w14:textId="77777777" w:rsidR="00737745" w:rsidRPr="001F6B58" w:rsidRDefault="00737745" w:rsidP="00CA03E5">
            <w:pPr>
              <w:autoSpaceDE w:val="0"/>
              <w:autoSpaceDN w:val="0"/>
              <w:adjustRightInd w:val="0"/>
              <w:jc w:val="center"/>
              <w:rPr>
                <w:rFonts w:eastAsia="MS PMincho" w:cs="Open Sans"/>
                <w:color w:val="000000"/>
                <w:kern w:val="0"/>
                <w:lang w:eastAsia="zh-CN"/>
              </w:rPr>
            </w:pPr>
            <w:r w:rsidRPr="001F6B58">
              <w:rPr>
                <w:rFonts w:eastAsia="MS PMincho" w:cs="Open Sans"/>
                <w:color w:val="000000"/>
                <w:kern w:val="0"/>
                <w:lang w:eastAsia="zh-CN"/>
              </w:rPr>
              <w:t>454</w:t>
            </w:r>
          </w:p>
        </w:tc>
        <w:tc>
          <w:tcPr>
            <w:tcW w:w="2268" w:type="dxa"/>
            <w:vAlign w:val="center"/>
          </w:tcPr>
          <w:p w14:paraId="4C04AE8F" w14:textId="77777777" w:rsidR="00737745" w:rsidRPr="001F6B58" w:rsidRDefault="00737745" w:rsidP="00CA03E5">
            <w:pPr>
              <w:autoSpaceDE w:val="0"/>
              <w:autoSpaceDN w:val="0"/>
              <w:adjustRightInd w:val="0"/>
              <w:jc w:val="center"/>
              <w:rPr>
                <w:rFonts w:eastAsia="MS PMincho" w:cs="Open Sans"/>
                <w:color w:val="000000"/>
                <w:kern w:val="0"/>
              </w:rPr>
            </w:pPr>
            <w:r w:rsidRPr="001F6B58">
              <w:rPr>
                <w:rFonts w:eastAsia="MS PMincho" w:cs="Open Sans"/>
                <w:color w:val="000000"/>
                <w:kern w:val="0"/>
              </w:rPr>
              <w:t>満足度82%（満点100%）</w:t>
            </w:r>
          </w:p>
        </w:tc>
        <w:tc>
          <w:tcPr>
            <w:tcW w:w="2409" w:type="dxa"/>
            <w:vAlign w:val="center"/>
          </w:tcPr>
          <w:p w14:paraId="6AA992EA" w14:textId="77777777" w:rsidR="00737745" w:rsidRPr="001F6B58" w:rsidRDefault="00F862EF" w:rsidP="00CA03E5">
            <w:pPr>
              <w:autoSpaceDE w:val="0"/>
              <w:autoSpaceDN w:val="0"/>
              <w:adjustRightInd w:val="0"/>
              <w:jc w:val="center"/>
              <w:rPr>
                <w:rFonts w:eastAsia="MS PMincho" w:cs="Open Sans"/>
                <w:color w:val="000000"/>
                <w:kern w:val="0"/>
                <w:lang w:eastAsia="zh-CN"/>
              </w:rPr>
            </w:pPr>
            <w:hyperlink r:id="rId27" w:history="1">
              <w:r w:rsidR="00737745" w:rsidRPr="001F6B58">
                <w:rPr>
                  <w:rFonts w:eastAsia="MS PMincho" w:cs="Open Sans"/>
                  <w:color w:val="000000"/>
                  <w:kern w:val="0"/>
                  <w:u w:val="single" w:color="346EB7"/>
                  <w:lang w:eastAsia="zh-CN"/>
                </w:rPr>
                <w:t>https://goo.gl/VbdcQt</w:t>
              </w:r>
            </w:hyperlink>
          </w:p>
        </w:tc>
      </w:tr>
    </w:tbl>
    <w:p w14:paraId="7C0D17A4" w14:textId="77777777" w:rsidR="00737745" w:rsidRPr="001F6B58" w:rsidRDefault="00737745" w:rsidP="00737745">
      <w:pPr>
        <w:rPr>
          <w:color w:val="000000"/>
        </w:rPr>
      </w:pPr>
    </w:p>
    <w:p w14:paraId="1D50D9BA" w14:textId="77777777" w:rsidR="00737745" w:rsidRPr="001F6B58" w:rsidRDefault="00737745" w:rsidP="00737745">
      <w:pPr>
        <w:rPr>
          <w:rFonts w:eastAsia="MS PMincho"/>
          <w:color w:val="000000"/>
        </w:rPr>
      </w:pPr>
      <w:r w:rsidRPr="001F6B58">
        <w:rPr>
          <w:rFonts w:eastAsia="MS PMincho"/>
          <w:color w:val="000000"/>
        </w:rPr>
        <w:t xml:space="preserve">  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Yahoo! 映画からレビューデータを収集することにした。</w:t>
      </w:r>
    </w:p>
    <w:p w14:paraId="41BD84D2" w14:textId="77777777" w:rsidR="00737745" w:rsidRPr="001F6B58" w:rsidRDefault="00737745" w:rsidP="00737745">
      <w:pPr>
        <w:rPr>
          <w:rFonts w:eastAsia="MS PMincho"/>
          <w:color w:val="000000"/>
        </w:rPr>
      </w:pPr>
      <w:r w:rsidRPr="001F6B58">
        <w:rPr>
          <w:rFonts w:eastAsia="MS PMincho"/>
          <w:color w:val="000000"/>
        </w:rPr>
        <w:t xml:space="preserve">  「映画.com」と「Filmmark」は日本国内で人気のある映画評価サイトであるが、評価に関する種々の属性について評価項目が足りない</w:t>
      </w:r>
      <w:r w:rsidRPr="001F6B58">
        <w:rPr>
          <w:rFonts w:eastAsia="MS PMincho" w:hint="eastAsia"/>
          <w:color w:val="000000"/>
        </w:rPr>
        <w:t>ため</w:t>
      </w:r>
      <w:r w:rsidRPr="001F6B58">
        <w:rPr>
          <w:rFonts w:eastAsia="MS PMincho"/>
          <w:color w:val="000000"/>
        </w:rPr>
        <w:t>、それらサイトの中のデータ</w:t>
      </w:r>
      <w:r w:rsidRPr="001F6B58">
        <w:rPr>
          <w:rFonts w:eastAsia="MS PMincho" w:hint="eastAsia"/>
          <w:color w:val="000000"/>
        </w:rPr>
        <w:t>は</w:t>
      </w:r>
      <w:r w:rsidRPr="001F6B58">
        <w:rPr>
          <w:rFonts w:eastAsia="MS PMincho"/>
          <w:color w:val="000000"/>
        </w:rPr>
        <w:t>採集しなかった。</w:t>
      </w:r>
    </w:p>
    <w:p w14:paraId="1E9D345F" w14:textId="77777777" w:rsidR="00737745" w:rsidRPr="001F6B58" w:rsidRDefault="00737745" w:rsidP="00737745">
      <w:pPr>
        <w:rPr>
          <w:rFonts w:eastAsia="MS PMincho"/>
          <w:color w:val="000000"/>
        </w:rPr>
      </w:pPr>
      <w:r w:rsidRPr="001F6B58">
        <w:rPr>
          <w:rFonts w:eastAsia="MS PMincho"/>
          <w:color w:val="000000"/>
        </w:rPr>
        <w:t xml:space="preserve">  Yahoo! 映画の特徴の一つは、総合評価（全体的なイメージについて、 5段階で評価を入力する）と詳細評価（物語・配役・演出・映像・音楽の 5 つの観点について、それぞれ５段階で評価を入力する）をそれぞれ別々に入力することができる。</w:t>
      </w:r>
    </w:p>
    <w:p w14:paraId="0FEEF050" w14:textId="6F0F3F65" w:rsidR="00737745" w:rsidRPr="001F6B58" w:rsidRDefault="00737745" w:rsidP="00737745">
      <w:pPr>
        <w:rPr>
          <w:rFonts w:eastAsia="MS PMincho"/>
          <w:color w:val="000000"/>
        </w:rPr>
      </w:pPr>
      <w:r w:rsidRPr="001F6B58">
        <w:rPr>
          <w:rFonts w:eastAsia="MS PMincho"/>
          <w:color w:val="000000"/>
        </w:rPr>
        <w:t xml:space="preserve">  観客が映画レビューを書く為に、Yahoo!Japanの会員を登録する</w:t>
      </w:r>
      <w:r w:rsidRPr="001F6B58">
        <w:rPr>
          <w:rFonts w:eastAsia="MS PMincho" w:hint="eastAsia"/>
          <w:color w:val="000000"/>
        </w:rPr>
        <w:t>。</w:t>
      </w:r>
      <w:r w:rsidRPr="001F6B58">
        <w:rPr>
          <w:rFonts w:eastAsia="MS PMincho"/>
          <w:color w:val="000000"/>
        </w:rPr>
        <w:t>そして、タイトル（全角20文字以内）、本文（全角2,000文字以内）、総合評価は必須項目である。それ以外</w:t>
      </w:r>
      <w:r w:rsidRPr="001F6B58">
        <w:rPr>
          <w:rFonts w:eastAsia="MS PMincho" w:hint="eastAsia"/>
          <w:color w:val="000000"/>
        </w:rPr>
        <w:t>に</w:t>
      </w:r>
      <w:r w:rsidRPr="001F6B58">
        <w:rPr>
          <w:rFonts w:eastAsia="MS PMincho"/>
          <w:color w:val="000000"/>
        </w:rPr>
        <w:t>詳細評価を入力することができる。レビューサイトによっては、詳細評価から自動的に総合評価を決定する形式のものもある。最後に、“泣ける”、“恐怖”、“知的”など20種類の</w:t>
      </w:r>
      <w:r w:rsidR="00827C3B" w:rsidRPr="001F6B58">
        <w:rPr>
          <w:rFonts w:eastAsia="MS PMincho"/>
          <w:color w:val="000000"/>
        </w:rPr>
        <w:t>評価のキーワード</w:t>
      </w:r>
      <w:r w:rsidRPr="001F6B58">
        <w:rPr>
          <w:rFonts w:eastAsia="MS PMincho"/>
          <w:color w:val="000000"/>
        </w:rPr>
        <w:t>の選択肢が用意されており、作品のイメージに合う言葉を任意に選ぶようになっている</w:t>
      </w:r>
      <w:r w:rsidRPr="001F6B58">
        <w:rPr>
          <w:rFonts w:eastAsia="MS PMincho" w:hint="eastAsia"/>
          <w:color w:val="000000"/>
        </w:rPr>
        <w:t>。</w:t>
      </w:r>
    </w:p>
    <w:p w14:paraId="42D4EAEC" w14:textId="077953EC" w:rsidR="00FC7C9A" w:rsidRPr="001F6B58" w:rsidRDefault="00737745" w:rsidP="00737745">
      <w:pPr>
        <w:rPr>
          <w:rFonts w:eastAsia="MS PMincho"/>
          <w:color w:val="000000"/>
        </w:rPr>
      </w:pPr>
      <w:r w:rsidRPr="001F6B58">
        <w:rPr>
          <w:rFonts w:eastAsia="MS PMincho"/>
          <w:color w:val="000000"/>
        </w:rPr>
        <w:t xml:space="preserve">  このような手順を経て、入力されたレビュー投稿は図</w:t>
      </w:r>
      <w:r w:rsidR="00666B61" w:rsidRPr="001F6B58">
        <w:rPr>
          <w:rFonts w:eastAsia="MS PMincho"/>
          <w:color w:val="000000"/>
        </w:rPr>
        <w:t>6</w:t>
      </w:r>
      <w:r w:rsidRPr="001F6B58">
        <w:rPr>
          <w:rFonts w:eastAsia="MS PMincho"/>
          <w:color w:val="000000"/>
        </w:rPr>
        <w:t>-2のように表示される。この投稿を見</w:t>
      </w:r>
      <w:r w:rsidRPr="001F6B58">
        <w:rPr>
          <w:rFonts w:eastAsia="MS PMincho"/>
          <w:color w:val="000000"/>
        </w:rPr>
        <w:lastRenderedPageBreak/>
        <w:t>た閲覧者がレビューに対して「役に立った」ボタンをクリックすることできる。</w:t>
      </w:r>
    </w:p>
    <w:p w14:paraId="19962231" w14:textId="5EF107CC" w:rsidR="00737745" w:rsidRPr="001F6B58" w:rsidRDefault="00737745" w:rsidP="00FC7C9A">
      <w:pPr>
        <w:jc w:val="center"/>
        <w:rPr>
          <w:color w:val="000000"/>
        </w:rPr>
      </w:pPr>
      <w:r w:rsidRPr="001F6B58">
        <w:rPr>
          <w:rFonts w:hint="eastAsia"/>
          <w:color w:val="000000"/>
        </w:rPr>
        <w:t>図</w:t>
      </w:r>
      <w:r w:rsidR="00666B61" w:rsidRPr="001F6B58">
        <w:rPr>
          <w:color w:val="000000"/>
        </w:rPr>
        <w:t>6</w:t>
      </w:r>
      <w:r w:rsidRPr="001F6B58">
        <w:rPr>
          <w:color w:val="000000"/>
        </w:rPr>
        <w:t>-2 Yahoo!</w:t>
      </w:r>
      <w:r w:rsidRPr="001F6B58">
        <w:rPr>
          <w:color w:val="000000"/>
        </w:rPr>
        <w:t>映画レビュー投稿の例</w:t>
      </w:r>
    </w:p>
    <w:p w14:paraId="2FAA7430" w14:textId="77777777" w:rsidR="00737745" w:rsidRPr="001F6B58" w:rsidRDefault="00737745" w:rsidP="00737745">
      <w:pPr>
        <w:jc w:val="center"/>
        <w:rPr>
          <w:color w:val="000000"/>
        </w:rPr>
      </w:pPr>
      <w:r w:rsidRPr="001F6B58">
        <w:rPr>
          <w:noProof/>
          <w:color w:val="000000"/>
          <w:lang w:eastAsia="zh-CN"/>
        </w:rPr>
        <w:drawing>
          <wp:inline distT="0" distB="0" distL="0" distR="0" wp14:anchorId="2B8FF3ED" wp14:editId="501E4242">
            <wp:extent cx="2096292" cy="3175645"/>
            <wp:effectExtent l="0" t="0" r="12065"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29805" cy="3226413"/>
                    </a:xfrm>
                    <a:prstGeom prst="rect">
                      <a:avLst/>
                    </a:prstGeom>
                    <a:noFill/>
                    <a:ln>
                      <a:noFill/>
                    </a:ln>
                  </pic:spPr>
                </pic:pic>
              </a:graphicData>
            </a:graphic>
          </wp:inline>
        </w:drawing>
      </w:r>
    </w:p>
    <w:p w14:paraId="7D453AFE" w14:textId="54953044" w:rsidR="00FC7C9A" w:rsidRPr="001F6B58" w:rsidRDefault="00737745" w:rsidP="004E2BEC">
      <w:pPr>
        <w:jc w:val="center"/>
        <w:rPr>
          <w:rFonts w:eastAsia="MS PMincho"/>
          <w:color w:val="000000"/>
        </w:rPr>
      </w:pPr>
      <w:r w:rsidRPr="001F6B58">
        <w:rPr>
          <w:rFonts w:eastAsia="MS PMincho"/>
          <w:color w:val="000000"/>
        </w:rPr>
        <w:t>出典：Yahoo!映画</w:t>
      </w:r>
    </w:p>
    <w:p w14:paraId="31D8AEC2" w14:textId="6C492AF9" w:rsidR="003F3FF1" w:rsidRPr="001F6B58" w:rsidRDefault="00CB1FC1" w:rsidP="00737745">
      <w:pPr>
        <w:rPr>
          <w:color w:val="000000"/>
        </w:rPr>
      </w:pPr>
      <w:r w:rsidRPr="001F6B58">
        <w:rPr>
          <w:color w:val="000000"/>
        </w:rPr>
        <w:t xml:space="preserve">  </w:t>
      </w:r>
      <w:r w:rsidR="000F4DD4" w:rsidRPr="001F6B58">
        <w:rPr>
          <w:rFonts w:hint="eastAsia"/>
          <w:color w:val="000000"/>
        </w:rPr>
        <w:t>本研究</w:t>
      </w:r>
      <w:r w:rsidR="009F7179" w:rsidRPr="001F6B58">
        <w:rPr>
          <w:rFonts w:hint="eastAsia"/>
          <w:color w:val="000000"/>
        </w:rPr>
        <w:t>で</w:t>
      </w:r>
      <w:r w:rsidR="000F4DD4" w:rsidRPr="001F6B58">
        <w:rPr>
          <w:rFonts w:hint="eastAsia"/>
          <w:color w:val="000000"/>
        </w:rPr>
        <w:t>は、</w:t>
      </w:r>
      <w:r w:rsidR="000F4DD4" w:rsidRPr="001F6B58">
        <w:rPr>
          <w:color w:val="000000"/>
        </w:rPr>
        <w:t>Yahoo!</w:t>
      </w:r>
      <w:r w:rsidR="000F4DD4" w:rsidRPr="001F6B58">
        <w:rPr>
          <w:rFonts w:hint="eastAsia"/>
          <w:color w:val="000000"/>
        </w:rPr>
        <w:t>映</w:t>
      </w:r>
      <w:r w:rsidR="009F7179" w:rsidRPr="001F6B58">
        <w:rPr>
          <w:rFonts w:hint="eastAsia"/>
          <w:color w:val="000000"/>
        </w:rPr>
        <w:t>画と同じ詳細評価や</w:t>
      </w:r>
      <w:r w:rsidR="00827C3B" w:rsidRPr="001F6B58">
        <w:rPr>
          <w:color w:val="000000"/>
        </w:rPr>
        <w:t>評価のキーワード</w:t>
      </w:r>
      <w:r w:rsidR="009F7179" w:rsidRPr="001F6B58">
        <w:rPr>
          <w:rFonts w:hint="eastAsia"/>
          <w:color w:val="000000"/>
        </w:rPr>
        <w:t>をアンケート調査の</w:t>
      </w:r>
      <w:r w:rsidR="009F7179" w:rsidRPr="001F6B58">
        <w:rPr>
          <w:color w:val="000000"/>
        </w:rPr>
        <w:t>質問に導入した</w:t>
      </w:r>
      <w:r w:rsidR="003046AA" w:rsidRPr="001F6B58">
        <w:rPr>
          <w:rFonts w:hint="eastAsia"/>
          <w:color w:val="000000"/>
        </w:rPr>
        <w:t>。</w:t>
      </w:r>
      <w:r w:rsidR="000F4DD4" w:rsidRPr="001F6B58">
        <w:rPr>
          <w:rFonts w:hint="eastAsia"/>
          <w:color w:val="000000"/>
        </w:rPr>
        <w:t>詳細評価について、</w:t>
      </w:r>
      <w:r w:rsidR="009F7179" w:rsidRPr="001F6B58">
        <w:rPr>
          <w:color w:val="000000"/>
        </w:rPr>
        <w:t>アニメの演出は絵と声優で構成されるため、普遍的な演出と定義が異なる。そのため、アンケート調査では演出というワードは削除している。</w:t>
      </w:r>
      <w:r w:rsidR="009F7179" w:rsidRPr="001F6B58">
        <w:rPr>
          <w:rFonts w:hint="eastAsia"/>
          <w:color w:val="000000"/>
        </w:rPr>
        <w:t>その上、研究対象の監督に対する評価</w:t>
      </w:r>
      <w:r w:rsidR="009F7179" w:rsidRPr="001F6B58">
        <w:rPr>
          <w:color w:val="000000"/>
        </w:rPr>
        <w:t>を</w:t>
      </w:r>
      <w:r w:rsidR="003046AA" w:rsidRPr="001F6B58">
        <w:rPr>
          <w:rFonts w:hint="eastAsia"/>
          <w:color w:val="000000"/>
        </w:rPr>
        <w:t>明らかにする為、監督という選択肢</w:t>
      </w:r>
      <w:r w:rsidR="009F7179" w:rsidRPr="001F6B58">
        <w:rPr>
          <w:color w:val="000000"/>
        </w:rPr>
        <w:t>をアンケート調査では加えている。</w:t>
      </w:r>
    </w:p>
    <w:p w14:paraId="52C1141A" w14:textId="29FF9107" w:rsidR="00FC7C9A" w:rsidRPr="001F6B58" w:rsidRDefault="003F3FF1" w:rsidP="00737745">
      <w:pPr>
        <w:rPr>
          <w:color w:val="000000"/>
        </w:rPr>
      </w:pPr>
      <w:r w:rsidRPr="001F6B58">
        <w:rPr>
          <w:color w:val="000000"/>
        </w:rPr>
        <w:t xml:space="preserve">  </w:t>
      </w:r>
      <w:r w:rsidR="009F7179" w:rsidRPr="001F6B58">
        <w:rPr>
          <w:rFonts w:hint="eastAsia"/>
          <w:color w:val="000000"/>
        </w:rPr>
        <w:t>アンケートの統計結果と</w:t>
      </w:r>
      <w:r w:rsidRPr="001F6B58">
        <w:rPr>
          <w:rFonts w:hint="eastAsia"/>
          <w:color w:val="000000"/>
        </w:rPr>
        <w:t>、</w:t>
      </w:r>
      <w:r w:rsidR="009F7179" w:rsidRPr="001F6B58">
        <w:rPr>
          <w:color w:val="000000"/>
        </w:rPr>
        <w:t>Yahoo!</w:t>
      </w:r>
      <w:r w:rsidR="009F7179" w:rsidRPr="001F6B58">
        <w:rPr>
          <w:rFonts w:hint="eastAsia"/>
          <w:color w:val="000000"/>
        </w:rPr>
        <w:t>映画の統計</w:t>
      </w:r>
      <w:r w:rsidRPr="001F6B58">
        <w:rPr>
          <w:rFonts w:hint="eastAsia"/>
          <w:color w:val="000000"/>
        </w:rPr>
        <w:t>結果との比較は図</w:t>
      </w:r>
      <w:r w:rsidR="00666B61" w:rsidRPr="001F6B58">
        <w:rPr>
          <w:color w:val="000000"/>
        </w:rPr>
        <w:t>6</w:t>
      </w:r>
      <w:r w:rsidRPr="001F6B58">
        <w:rPr>
          <w:color w:val="000000"/>
        </w:rPr>
        <w:t>-3</w:t>
      </w:r>
      <w:r w:rsidRPr="001F6B58">
        <w:rPr>
          <w:rFonts w:hint="eastAsia"/>
          <w:color w:val="000000"/>
        </w:rPr>
        <w:t>・図</w:t>
      </w:r>
      <w:r w:rsidR="00666B61" w:rsidRPr="001F6B58">
        <w:rPr>
          <w:color w:val="000000"/>
        </w:rPr>
        <w:t>6</w:t>
      </w:r>
      <w:r w:rsidRPr="001F6B58">
        <w:rPr>
          <w:color w:val="000000"/>
        </w:rPr>
        <w:t>-4</w:t>
      </w:r>
      <w:r w:rsidR="009F7179" w:rsidRPr="001F6B58">
        <w:rPr>
          <w:color w:val="000000"/>
        </w:rPr>
        <w:t>通りである</w:t>
      </w:r>
    </w:p>
    <w:p w14:paraId="4E12BF9C" w14:textId="220A8C70" w:rsidR="003F3FF1" w:rsidRPr="001F6B58" w:rsidRDefault="00BE107B" w:rsidP="00BE107B">
      <w:pPr>
        <w:jc w:val="center"/>
        <w:rPr>
          <w:color w:val="000000"/>
        </w:rPr>
      </w:pPr>
      <w:r w:rsidRPr="001F6B58">
        <w:rPr>
          <w:rFonts w:hint="eastAsia"/>
          <w:color w:val="000000"/>
        </w:rPr>
        <w:t>図</w:t>
      </w:r>
      <w:r w:rsidR="00666B61" w:rsidRPr="001F6B58">
        <w:rPr>
          <w:color w:val="000000"/>
        </w:rPr>
        <w:t>6</w:t>
      </w:r>
      <w:r w:rsidRPr="001F6B58">
        <w:rPr>
          <w:color w:val="000000"/>
        </w:rPr>
        <w:t>-3</w:t>
      </w:r>
      <w:r w:rsidRPr="001F6B58">
        <w:rPr>
          <w:rFonts w:hint="eastAsia"/>
          <w:color w:val="000000"/>
        </w:rPr>
        <w:t xml:space="preserve"> </w:t>
      </w:r>
      <w:r w:rsidRPr="001F6B58">
        <w:rPr>
          <w:rFonts w:hint="eastAsia"/>
          <w:color w:val="000000"/>
        </w:rPr>
        <w:t>詳細評価の比較</w:t>
      </w:r>
    </w:p>
    <w:tbl>
      <w:tblPr>
        <w:tblStyle w:val="TableSimple2"/>
        <w:tblW w:w="6555" w:type="dxa"/>
        <w:jc w:val="center"/>
        <w:tblLook w:val="04A0" w:firstRow="1" w:lastRow="0" w:firstColumn="1" w:lastColumn="0" w:noHBand="0" w:noVBand="1"/>
      </w:tblPr>
      <w:tblGrid>
        <w:gridCol w:w="1564"/>
        <w:gridCol w:w="1039"/>
        <w:gridCol w:w="940"/>
        <w:gridCol w:w="1169"/>
        <w:gridCol w:w="1134"/>
        <w:gridCol w:w="709"/>
      </w:tblGrid>
      <w:tr w:rsidR="00D06373" w:rsidRPr="001F6B58" w14:paraId="09C45BDF" w14:textId="77777777" w:rsidTr="00D06373">
        <w:trPr>
          <w:cnfStyle w:val="100000000000" w:firstRow="1" w:lastRow="0" w:firstColumn="0" w:lastColumn="0" w:oddVBand="0" w:evenVBand="0" w:oddHBand="0" w:evenHBand="0" w:firstRowFirstColumn="0" w:firstRowLastColumn="0" w:lastRowFirstColumn="0" w:lastRowLastColumn="0"/>
          <w:trHeight w:val="336"/>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50F0F6D9" w14:textId="77516CC1" w:rsidR="00BE107B" w:rsidRPr="001F6B58" w:rsidRDefault="00BE107B" w:rsidP="00CB1FC1">
            <w:pPr>
              <w:jc w:val="center"/>
              <w:rPr>
                <w:rFonts w:eastAsia="MS PMincho"/>
                <w:color w:val="000000"/>
              </w:rPr>
            </w:pPr>
            <w:r w:rsidRPr="001F6B58">
              <w:rPr>
                <w:rFonts w:eastAsia="MS PMincho" w:hint="eastAsia"/>
                <w:color w:val="000000"/>
              </w:rPr>
              <w:t>ランキング</w:t>
            </w:r>
          </w:p>
        </w:tc>
        <w:tc>
          <w:tcPr>
            <w:tcW w:w="1039" w:type="dxa"/>
            <w:vAlign w:val="center"/>
          </w:tcPr>
          <w:p w14:paraId="473AC117" w14:textId="1506C480" w:rsidR="00BE107B" w:rsidRPr="001F6B58"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①</w:t>
            </w:r>
          </w:p>
        </w:tc>
        <w:tc>
          <w:tcPr>
            <w:tcW w:w="940" w:type="dxa"/>
            <w:vAlign w:val="center"/>
          </w:tcPr>
          <w:p w14:paraId="340E7C87" w14:textId="3FAD1946" w:rsidR="00BE107B" w:rsidRPr="001F6B58"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②</w:t>
            </w:r>
          </w:p>
        </w:tc>
        <w:tc>
          <w:tcPr>
            <w:tcW w:w="1169" w:type="dxa"/>
            <w:vAlign w:val="center"/>
          </w:tcPr>
          <w:p w14:paraId="2ACC1379" w14:textId="6EAF63CD" w:rsidR="00BE107B" w:rsidRPr="001F6B58"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③</w:t>
            </w:r>
          </w:p>
        </w:tc>
        <w:tc>
          <w:tcPr>
            <w:tcW w:w="1134" w:type="dxa"/>
            <w:vAlign w:val="center"/>
          </w:tcPr>
          <w:p w14:paraId="7213C6EC" w14:textId="5994935A" w:rsidR="00BE107B" w:rsidRPr="001F6B58"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④</w:t>
            </w:r>
          </w:p>
        </w:tc>
        <w:tc>
          <w:tcPr>
            <w:tcW w:w="709" w:type="dxa"/>
            <w:vAlign w:val="center"/>
          </w:tcPr>
          <w:p w14:paraId="7BC32DE3" w14:textId="33E5C27B" w:rsidR="00BE107B" w:rsidRPr="001F6B58" w:rsidRDefault="00BE107B" w:rsidP="00CB1FC1">
            <w:pPr>
              <w:jc w:val="center"/>
              <w:cnfStyle w:val="100000000000" w:firstRow="1"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⑤</w:t>
            </w:r>
          </w:p>
        </w:tc>
      </w:tr>
      <w:tr w:rsidR="00D06373" w:rsidRPr="001F6B58" w14:paraId="6A102B95" w14:textId="77777777" w:rsidTr="00D06373">
        <w:trPr>
          <w:trHeight w:val="315"/>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4D053DF9" w14:textId="6F3F11AE" w:rsidR="00BE107B" w:rsidRPr="001F6B58" w:rsidRDefault="00BE107B" w:rsidP="00CB1FC1">
            <w:pPr>
              <w:jc w:val="center"/>
              <w:rPr>
                <w:rFonts w:eastAsia="MS PMincho"/>
                <w:color w:val="000000"/>
              </w:rPr>
            </w:pPr>
            <w:r w:rsidRPr="001F6B58">
              <w:rPr>
                <w:rFonts w:eastAsia="MS PMincho"/>
                <w:color w:val="000000"/>
              </w:rPr>
              <w:t>Yahoo!</w:t>
            </w:r>
            <w:r w:rsidRPr="001F6B58">
              <w:rPr>
                <w:rFonts w:eastAsia="MS PMincho" w:hint="eastAsia"/>
                <w:color w:val="000000"/>
              </w:rPr>
              <w:t>映画</w:t>
            </w:r>
          </w:p>
        </w:tc>
        <w:tc>
          <w:tcPr>
            <w:tcW w:w="1039" w:type="dxa"/>
            <w:vAlign w:val="center"/>
          </w:tcPr>
          <w:p w14:paraId="5D2749A1" w14:textId="2E9610ED" w:rsidR="00BE107B" w:rsidRPr="001F6B58"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映像</w:t>
            </w:r>
          </w:p>
        </w:tc>
        <w:tc>
          <w:tcPr>
            <w:tcW w:w="940" w:type="dxa"/>
            <w:vAlign w:val="center"/>
          </w:tcPr>
          <w:p w14:paraId="47408CF7" w14:textId="5386A4DB" w:rsidR="00BE107B" w:rsidRPr="001F6B58" w:rsidRDefault="00D06373"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hint="eastAsia"/>
                <w:b/>
                <w:color w:val="000000"/>
                <w:bdr w:val="single" w:sz="4" w:space="0" w:color="auto"/>
              </w:rPr>
              <w:t xml:space="preserve"> </w:t>
            </w:r>
            <w:r w:rsidR="00BE107B" w:rsidRPr="001F6B58">
              <w:rPr>
                <w:rFonts w:eastAsia="MS PMincho"/>
                <w:b/>
                <w:color w:val="000000"/>
                <w:bdr w:val="single" w:sz="4" w:space="0" w:color="auto"/>
              </w:rPr>
              <w:t>配役</w:t>
            </w:r>
            <w:r w:rsidRPr="001F6B58">
              <w:rPr>
                <w:rFonts w:eastAsia="MS PMincho" w:hint="eastAsia"/>
                <w:b/>
                <w:color w:val="000000"/>
                <w:bdr w:val="single" w:sz="4" w:space="0" w:color="auto"/>
              </w:rPr>
              <w:t xml:space="preserve">　</w:t>
            </w:r>
          </w:p>
        </w:tc>
        <w:tc>
          <w:tcPr>
            <w:tcW w:w="1169" w:type="dxa"/>
            <w:vAlign w:val="center"/>
          </w:tcPr>
          <w:p w14:paraId="126CB3A7" w14:textId="4A40571C" w:rsidR="00BE107B" w:rsidRPr="001F6B58"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音楽</w:t>
            </w:r>
          </w:p>
        </w:tc>
        <w:tc>
          <w:tcPr>
            <w:tcW w:w="1134" w:type="dxa"/>
            <w:vAlign w:val="center"/>
          </w:tcPr>
          <w:p w14:paraId="6F34D1ED" w14:textId="3B69825D" w:rsidR="00BE107B" w:rsidRPr="001F6B58"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演出</w:t>
            </w:r>
          </w:p>
        </w:tc>
        <w:tc>
          <w:tcPr>
            <w:tcW w:w="709" w:type="dxa"/>
            <w:vAlign w:val="center"/>
          </w:tcPr>
          <w:p w14:paraId="58665D25" w14:textId="1A110A28" w:rsidR="00BE107B" w:rsidRPr="001F6B58"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color w:val="000000"/>
              </w:rPr>
              <w:t>物語</w:t>
            </w:r>
          </w:p>
        </w:tc>
      </w:tr>
      <w:tr w:rsidR="00D06373" w:rsidRPr="001F6B58" w14:paraId="295D9FE6" w14:textId="77777777" w:rsidTr="00D06373">
        <w:trPr>
          <w:trHeight w:val="147"/>
          <w:jc w:val="center"/>
        </w:trPr>
        <w:tc>
          <w:tcPr>
            <w:cnfStyle w:val="001000000000" w:firstRow="0" w:lastRow="0" w:firstColumn="1" w:lastColumn="0" w:oddVBand="0" w:evenVBand="0" w:oddHBand="0" w:evenHBand="0" w:firstRowFirstColumn="0" w:firstRowLastColumn="0" w:lastRowFirstColumn="0" w:lastRowLastColumn="0"/>
            <w:tcW w:w="1564" w:type="dxa"/>
            <w:vAlign w:val="center"/>
          </w:tcPr>
          <w:p w14:paraId="0964D67D" w14:textId="3579999C" w:rsidR="00BE107B" w:rsidRPr="001F6B58" w:rsidRDefault="00BE107B" w:rsidP="00CB1FC1">
            <w:pPr>
              <w:jc w:val="center"/>
              <w:rPr>
                <w:rFonts w:eastAsia="MS PMincho"/>
                <w:color w:val="000000"/>
              </w:rPr>
            </w:pPr>
            <w:r w:rsidRPr="001F6B58">
              <w:rPr>
                <w:rFonts w:eastAsia="MS PMincho" w:hint="eastAsia"/>
                <w:color w:val="000000"/>
              </w:rPr>
              <w:t>アンケート調査</w:t>
            </w:r>
          </w:p>
        </w:tc>
        <w:tc>
          <w:tcPr>
            <w:tcW w:w="1039" w:type="dxa"/>
            <w:vAlign w:val="center"/>
          </w:tcPr>
          <w:p w14:paraId="7C852756" w14:textId="06A4D4E6" w:rsidR="00BE107B" w:rsidRPr="001F6B58"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映像</w:t>
            </w:r>
          </w:p>
        </w:tc>
        <w:tc>
          <w:tcPr>
            <w:tcW w:w="940" w:type="dxa"/>
            <w:vAlign w:val="center"/>
          </w:tcPr>
          <w:p w14:paraId="1B431BB6" w14:textId="1FE9611E" w:rsidR="00BE107B" w:rsidRPr="001F6B58"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音楽</w:t>
            </w:r>
          </w:p>
        </w:tc>
        <w:tc>
          <w:tcPr>
            <w:tcW w:w="1169" w:type="dxa"/>
            <w:vAlign w:val="center"/>
          </w:tcPr>
          <w:p w14:paraId="788AC631" w14:textId="46EC6560" w:rsidR="00BE107B" w:rsidRPr="001F6B58"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監督</w:t>
            </w:r>
          </w:p>
        </w:tc>
        <w:tc>
          <w:tcPr>
            <w:tcW w:w="1134" w:type="dxa"/>
            <w:vAlign w:val="center"/>
          </w:tcPr>
          <w:p w14:paraId="7EE24507" w14:textId="18506FB5" w:rsidR="00BE107B" w:rsidRPr="001F6B58" w:rsidRDefault="00D06373" w:rsidP="00CB1FC1">
            <w:pPr>
              <w:jc w:val="center"/>
              <w:cnfStyle w:val="000000000000" w:firstRow="0" w:lastRow="0" w:firstColumn="0" w:lastColumn="0" w:oddVBand="0" w:evenVBand="0" w:oddHBand="0" w:evenHBand="0" w:firstRowFirstColumn="0" w:firstRowLastColumn="0" w:lastRowFirstColumn="0" w:lastRowLastColumn="0"/>
              <w:rPr>
                <w:rFonts w:eastAsia="MS PMincho"/>
                <w:b/>
                <w:color w:val="000000"/>
              </w:rPr>
            </w:pPr>
            <w:r w:rsidRPr="001F6B58">
              <w:rPr>
                <w:rFonts w:eastAsia="MS PMincho" w:hint="eastAsia"/>
                <w:b/>
                <w:color w:val="000000"/>
                <w:bdr w:val="single" w:sz="4" w:space="0" w:color="auto"/>
              </w:rPr>
              <w:t xml:space="preserve"> </w:t>
            </w:r>
            <w:r w:rsidR="00BE107B" w:rsidRPr="001F6B58">
              <w:rPr>
                <w:rFonts w:eastAsia="MS PMincho" w:hint="eastAsia"/>
                <w:b/>
                <w:color w:val="000000"/>
                <w:bdr w:val="single" w:sz="4" w:space="0" w:color="auto"/>
              </w:rPr>
              <w:t>配役</w:t>
            </w:r>
            <w:r w:rsidRPr="001F6B58">
              <w:rPr>
                <w:rFonts w:eastAsia="MS PMincho" w:hint="eastAsia"/>
                <w:b/>
                <w:color w:val="000000"/>
                <w:bdr w:val="single" w:sz="4" w:space="0" w:color="auto"/>
              </w:rPr>
              <w:t xml:space="preserve">　</w:t>
            </w:r>
          </w:p>
        </w:tc>
        <w:tc>
          <w:tcPr>
            <w:tcW w:w="709" w:type="dxa"/>
            <w:vAlign w:val="center"/>
          </w:tcPr>
          <w:p w14:paraId="497F07DE" w14:textId="6434E8B5" w:rsidR="00BE107B" w:rsidRPr="001F6B58" w:rsidRDefault="00BE107B" w:rsidP="00CB1FC1">
            <w:pPr>
              <w:jc w:val="center"/>
              <w:cnfStyle w:val="000000000000" w:firstRow="0" w:lastRow="0" w:firstColumn="0" w:lastColumn="0" w:oddVBand="0" w:evenVBand="0" w:oddHBand="0" w:evenHBand="0" w:firstRowFirstColumn="0" w:firstRowLastColumn="0" w:lastRowFirstColumn="0" w:lastRowLastColumn="0"/>
              <w:rPr>
                <w:rFonts w:eastAsia="MS PMincho"/>
                <w:color w:val="000000"/>
              </w:rPr>
            </w:pPr>
            <w:r w:rsidRPr="001F6B58">
              <w:rPr>
                <w:rFonts w:eastAsia="MS PMincho" w:hint="eastAsia"/>
                <w:color w:val="000000"/>
              </w:rPr>
              <w:t>物語</w:t>
            </w:r>
          </w:p>
        </w:tc>
      </w:tr>
    </w:tbl>
    <w:p w14:paraId="0E2BF545" w14:textId="77777777" w:rsidR="00E01F73" w:rsidRPr="001F6B58" w:rsidRDefault="00E01F73" w:rsidP="00E01F73">
      <w:pPr>
        <w:rPr>
          <w:color w:val="000000"/>
        </w:rPr>
      </w:pPr>
    </w:p>
    <w:p w14:paraId="5E8972F4" w14:textId="50827497" w:rsidR="003046AA" w:rsidRPr="001F6B58" w:rsidRDefault="00BE107B" w:rsidP="00E01F73">
      <w:pPr>
        <w:jc w:val="center"/>
        <w:rPr>
          <w:color w:val="000000"/>
        </w:rPr>
      </w:pPr>
      <w:r w:rsidRPr="001F6B58">
        <w:rPr>
          <w:rFonts w:hint="eastAsia"/>
          <w:color w:val="000000"/>
        </w:rPr>
        <w:t>図</w:t>
      </w:r>
      <w:r w:rsidR="00666B61" w:rsidRPr="001F6B58">
        <w:rPr>
          <w:color w:val="000000"/>
        </w:rPr>
        <w:t>6</w:t>
      </w:r>
      <w:r w:rsidRPr="001F6B58">
        <w:rPr>
          <w:color w:val="000000"/>
        </w:rPr>
        <w:t>-</w:t>
      </w:r>
      <w:r w:rsidRPr="001F6B58">
        <w:rPr>
          <w:rFonts w:hint="eastAsia"/>
          <w:color w:val="000000"/>
        </w:rPr>
        <w:t xml:space="preserve">4 </w:t>
      </w:r>
      <w:r w:rsidR="00827C3B" w:rsidRPr="001F6B58">
        <w:rPr>
          <w:color w:val="000000"/>
        </w:rPr>
        <w:t>評価のキーワード</w:t>
      </w:r>
      <w:r w:rsidRPr="001F6B58">
        <w:rPr>
          <w:rFonts w:hint="eastAsia"/>
          <w:color w:val="000000"/>
        </w:rPr>
        <w:t>の比較</w:t>
      </w:r>
    </w:p>
    <w:tbl>
      <w:tblPr>
        <w:tblStyle w:val="TableSimple2"/>
        <w:tblW w:w="0" w:type="auto"/>
        <w:jc w:val="center"/>
        <w:tblLook w:val="04A0" w:firstRow="1" w:lastRow="0" w:firstColumn="1" w:lastColumn="0" w:noHBand="0" w:noVBand="1"/>
      </w:tblPr>
      <w:tblGrid>
        <w:gridCol w:w="1431"/>
        <w:gridCol w:w="1690"/>
        <w:gridCol w:w="993"/>
        <w:gridCol w:w="1325"/>
      </w:tblGrid>
      <w:tr w:rsidR="003C1C8B" w:rsidRPr="001F6B58" w14:paraId="4A879BA8" w14:textId="77777777" w:rsidTr="00FC7C9A">
        <w:trPr>
          <w:cnfStyle w:val="100000000000" w:firstRow="1" w:lastRow="0" w:firstColumn="0" w:lastColumn="0" w:oddVBand="0" w:evenVBand="0" w:oddHBand="0" w:evenHBand="0" w:firstRowFirstColumn="0" w:firstRowLastColumn="0" w:lastRowFirstColumn="0" w:lastRowLastColumn="0"/>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2472A8B" w14:textId="3FF67C0F" w:rsidR="008A1E80" w:rsidRPr="001F6B58" w:rsidRDefault="008A1E80" w:rsidP="00CB1FC1">
            <w:pPr>
              <w:jc w:val="center"/>
              <w:rPr>
                <w:color w:val="000000"/>
              </w:rPr>
            </w:pPr>
            <w:r w:rsidRPr="001F6B58">
              <w:rPr>
                <w:rFonts w:hint="eastAsia"/>
                <w:color w:val="000000"/>
              </w:rPr>
              <w:t>ランキング</w:t>
            </w:r>
          </w:p>
        </w:tc>
        <w:tc>
          <w:tcPr>
            <w:tcW w:w="2683" w:type="dxa"/>
            <w:gridSpan w:val="2"/>
            <w:vAlign w:val="center"/>
          </w:tcPr>
          <w:p w14:paraId="5FF4E5F2" w14:textId="00CCDD9B" w:rsidR="008A1E80" w:rsidRPr="001F6B58" w:rsidRDefault="008A1E80" w:rsidP="00CB1FC1">
            <w:pPr>
              <w:jc w:val="center"/>
              <w:cnfStyle w:val="100000000000" w:firstRow="1" w:lastRow="0" w:firstColumn="0" w:lastColumn="0" w:oddVBand="0" w:evenVBand="0" w:oddHBand="0" w:evenHBand="0" w:firstRowFirstColumn="0" w:firstRowLastColumn="0" w:lastRowFirstColumn="0" w:lastRowLastColumn="0"/>
              <w:rPr>
                <w:color w:val="000000"/>
              </w:rPr>
            </w:pPr>
            <w:r w:rsidRPr="001F6B58">
              <w:rPr>
                <w:rFonts w:hint="eastAsia"/>
                <w:color w:val="000000"/>
              </w:rPr>
              <w:t>アンケート調査</w:t>
            </w:r>
            <w:r w:rsidR="00CB1FC1" w:rsidRPr="001F6B58">
              <w:rPr>
                <w:color w:val="000000"/>
              </w:rPr>
              <w:t xml:space="preserve">    </w:t>
            </w:r>
            <w:r w:rsidRPr="001F6B58">
              <w:rPr>
                <w:rFonts w:hint="eastAsia"/>
                <w:color w:val="000000"/>
              </w:rPr>
              <w:t>（比率）</w:t>
            </w:r>
          </w:p>
        </w:tc>
        <w:tc>
          <w:tcPr>
            <w:tcW w:w="1325" w:type="dxa"/>
            <w:vAlign w:val="center"/>
          </w:tcPr>
          <w:p w14:paraId="51266F45" w14:textId="5769E44A" w:rsidR="008A1E80" w:rsidRPr="001F6B58" w:rsidRDefault="008A1E80" w:rsidP="00CB1FC1">
            <w:pPr>
              <w:jc w:val="center"/>
              <w:cnfStyle w:val="100000000000" w:firstRow="1" w:lastRow="0" w:firstColumn="0" w:lastColumn="0" w:oddVBand="0" w:evenVBand="0" w:oddHBand="0" w:evenHBand="0" w:firstRowFirstColumn="0" w:firstRowLastColumn="0" w:lastRowFirstColumn="0" w:lastRowLastColumn="0"/>
              <w:rPr>
                <w:color w:val="000000"/>
              </w:rPr>
            </w:pPr>
            <w:r w:rsidRPr="001F6B58">
              <w:rPr>
                <w:color w:val="000000"/>
              </w:rPr>
              <w:t>Yahoo!</w:t>
            </w:r>
            <w:r w:rsidRPr="001F6B58">
              <w:rPr>
                <w:rFonts w:hint="eastAsia"/>
                <w:color w:val="000000"/>
              </w:rPr>
              <w:t>映画</w:t>
            </w:r>
          </w:p>
        </w:tc>
      </w:tr>
      <w:tr w:rsidR="003C1C8B" w:rsidRPr="001F6B58" w14:paraId="18004C21"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4F6B63F5" w14:textId="34DF21A1" w:rsidR="008A1E80" w:rsidRPr="001F6B58" w:rsidRDefault="008A1E80" w:rsidP="00CB1FC1">
            <w:pPr>
              <w:jc w:val="center"/>
              <w:rPr>
                <w:color w:val="000000"/>
              </w:rPr>
            </w:pPr>
            <w:r w:rsidRPr="001F6B58">
              <w:rPr>
                <w:rFonts w:hint="eastAsia"/>
                <w:color w:val="000000"/>
              </w:rPr>
              <w:t>①</w:t>
            </w:r>
          </w:p>
        </w:tc>
        <w:tc>
          <w:tcPr>
            <w:tcW w:w="1690" w:type="dxa"/>
            <w:vAlign w:val="center"/>
          </w:tcPr>
          <w:p w14:paraId="65E6855E" w14:textId="6DC30E34" w:rsidR="008A1E80"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rFonts w:hint="eastAsia"/>
                <w:color w:val="000000"/>
              </w:rPr>
              <w:t>ロマンチック</w:t>
            </w:r>
          </w:p>
        </w:tc>
        <w:tc>
          <w:tcPr>
            <w:tcW w:w="993" w:type="dxa"/>
            <w:vAlign w:val="center"/>
          </w:tcPr>
          <w:p w14:paraId="57975F68" w14:textId="58046312" w:rsidR="008A1E80"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18.33%</w:t>
            </w:r>
          </w:p>
        </w:tc>
        <w:tc>
          <w:tcPr>
            <w:tcW w:w="1325" w:type="dxa"/>
            <w:vAlign w:val="center"/>
          </w:tcPr>
          <w:p w14:paraId="65340713" w14:textId="614AC4D8" w:rsidR="008A1E80" w:rsidRPr="001F6B58" w:rsidRDefault="008A1E80"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ファンタジー</w:t>
            </w:r>
          </w:p>
        </w:tc>
      </w:tr>
      <w:tr w:rsidR="003C1C8B" w:rsidRPr="001F6B58" w14:paraId="44C2D3F1"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5E755ADD" w14:textId="6F19FA3F" w:rsidR="00E01F73" w:rsidRPr="001F6B58" w:rsidRDefault="008A1E80" w:rsidP="00CB1FC1">
            <w:pPr>
              <w:jc w:val="center"/>
              <w:rPr>
                <w:color w:val="000000"/>
              </w:rPr>
            </w:pPr>
            <w:r w:rsidRPr="001F6B58">
              <w:rPr>
                <w:rFonts w:hint="eastAsia"/>
                <w:color w:val="000000"/>
              </w:rPr>
              <w:t>②</w:t>
            </w:r>
          </w:p>
        </w:tc>
        <w:tc>
          <w:tcPr>
            <w:tcW w:w="1690" w:type="dxa"/>
            <w:vAlign w:val="center"/>
          </w:tcPr>
          <w:p w14:paraId="572BB80F" w14:textId="78598847" w:rsidR="00E01F73"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ファンタジー</w:t>
            </w:r>
          </w:p>
        </w:tc>
        <w:tc>
          <w:tcPr>
            <w:tcW w:w="993" w:type="dxa"/>
            <w:vAlign w:val="center"/>
          </w:tcPr>
          <w:p w14:paraId="4341073E" w14:textId="46335B84" w:rsidR="00E01F73"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10.56%</w:t>
            </w:r>
          </w:p>
        </w:tc>
        <w:tc>
          <w:tcPr>
            <w:tcW w:w="1325" w:type="dxa"/>
            <w:vAlign w:val="center"/>
          </w:tcPr>
          <w:p w14:paraId="30BFAFAA" w14:textId="171B2E46" w:rsidR="00E01F73" w:rsidRPr="001F6B58"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000000"/>
              </w:rPr>
            </w:pPr>
            <w:r w:rsidRPr="001F6B58">
              <w:rPr>
                <w:rFonts w:hint="eastAsia"/>
                <w:b/>
                <w:color w:val="000000"/>
                <w:bdr w:val="single" w:sz="4" w:space="0" w:color="auto"/>
              </w:rPr>
              <w:t xml:space="preserve"> </w:t>
            </w:r>
            <w:r w:rsidR="00807E30" w:rsidRPr="001F6B58">
              <w:rPr>
                <w:b/>
                <w:color w:val="000000"/>
                <w:bdr w:val="single" w:sz="4" w:space="0" w:color="auto"/>
              </w:rPr>
              <w:t>泣ける</w:t>
            </w:r>
            <w:r w:rsidRPr="001F6B58">
              <w:rPr>
                <w:rFonts w:hint="eastAsia"/>
                <w:b/>
                <w:color w:val="000000"/>
                <w:bdr w:val="single" w:sz="4" w:space="0" w:color="auto"/>
              </w:rPr>
              <w:t xml:space="preserve">　</w:t>
            </w:r>
          </w:p>
        </w:tc>
      </w:tr>
      <w:tr w:rsidR="003C1C8B" w:rsidRPr="001F6B58" w14:paraId="526844F9"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1498D76" w14:textId="52A23E25" w:rsidR="00E01F73" w:rsidRPr="001F6B58" w:rsidRDefault="008A1E80" w:rsidP="00CB1FC1">
            <w:pPr>
              <w:jc w:val="center"/>
              <w:rPr>
                <w:color w:val="000000"/>
              </w:rPr>
            </w:pPr>
            <w:r w:rsidRPr="001F6B58">
              <w:rPr>
                <w:rFonts w:hint="eastAsia"/>
                <w:color w:val="000000"/>
              </w:rPr>
              <w:t>③</w:t>
            </w:r>
          </w:p>
        </w:tc>
        <w:tc>
          <w:tcPr>
            <w:tcW w:w="1690" w:type="dxa"/>
            <w:vAlign w:val="center"/>
          </w:tcPr>
          <w:p w14:paraId="7DC49139" w14:textId="1DCDFF09" w:rsidR="00E01F73"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rFonts w:hint="eastAsia"/>
                <w:color w:val="000000"/>
              </w:rPr>
              <w:t>可愛い</w:t>
            </w:r>
          </w:p>
        </w:tc>
        <w:tc>
          <w:tcPr>
            <w:tcW w:w="993" w:type="dxa"/>
            <w:vAlign w:val="center"/>
          </w:tcPr>
          <w:p w14:paraId="79044219" w14:textId="3B4ABC2F" w:rsidR="00E01F73"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9.17%</w:t>
            </w:r>
          </w:p>
        </w:tc>
        <w:tc>
          <w:tcPr>
            <w:tcW w:w="1325" w:type="dxa"/>
            <w:vAlign w:val="center"/>
          </w:tcPr>
          <w:p w14:paraId="3368B158" w14:textId="3B4AC4FC" w:rsidR="00E01F73" w:rsidRPr="001F6B58" w:rsidRDefault="00807E30"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ロマンチック</w:t>
            </w:r>
          </w:p>
        </w:tc>
      </w:tr>
      <w:tr w:rsidR="003C1C8B" w:rsidRPr="001F6B58" w14:paraId="085422EA"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052AF3A8" w14:textId="3536E3A4" w:rsidR="00E01F73" w:rsidRPr="001F6B58" w:rsidRDefault="008A1E80" w:rsidP="00CB1FC1">
            <w:pPr>
              <w:jc w:val="center"/>
              <w:rPr>
                <w:color w:val="000000"/>
              </w:rPr>
            </w:pPr>
            <w:r w:rsidRPr="001F6B58">
              <w:rPr>
                <w:rFonts w:hint="eastAsia"/>
                <w:color w:val="000000"/>
              </w:rPr>
              <w:t>④</w:t>
            </w:r>
          </w:p>
        </w:tc>
        <w:tc>
          <w:tcPr>
            <w:tcW w:w="1690" w:type="dxa"/>
            <w:vAlign w:val="center"/>
          </w:tcPr>
          <w:p w14:paraId="5BD2166C" w14:textId="02BDBDD6" w:rsidR="00E01F73"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rFonts w:hint="eastAsia"/>
                <w:color w:val="000000"/>
              </w:rPr>
              <w:t>勇敢</w:t>
            </w:r>
          </w:p>
        </w:tc>
        <w:tc>
          <w:tcPr>
            <w:tcW w:w="993" w:type="dxa"/>
            <w:vAlign w:val="center"/>
          </w:tcPr>
          <w:p w14:paraId="25B31563" w14:textId="0BD03185" w:rsidR="00E01F73"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8.16%</w:t>
            </w:r>
          </w:p>
        </w:tc>
        <w:tc>
          <w:tcPr>
            <w:tcW w:w="1325" w:type="dxa"/>
            <w:vAlign w:val="center"/>
          </w:tcPr>
          <w:p w14:paraId="62483CDF" w14:textId="3D9F36CD" w:rsidR="00E01F73" w:rsidRPr="001F6B58" w:rsidRDefault="00E348A4" w:rsidP="00CB1FC1">
            <w:pPr>
              <w:jc w:val="center"/>
              <w:cnfStyle w:val="000000000000" w:firstRow="0" w:lastRow="0" w:firstColumn="0" w:lastColumn="0" w:oddVBand="0" w:evenVBand="0" w:oddHBand="0" w:evenHBand="0" w:firstRowFirstColumn="0" w:firstRowLastColumn="0" w:lastRowFirstColumn="0" w:lastRowLastColumn="0"/>
              <w:rPr>
                <w:b/>
                <w:color w:val="000000"/>
              </w:rPr>
            </w:pPr>
            <w:r w:rsidRPr="001F6B58">
              <w:rPr>
                <w:rFonts w:hint="eastAsia"/>
                <w:b/>
                <w:color w:val="000000"/>
                <w:bdr w:val="single" w:sz="4" w:space="0" w:color="auto"/>
              </w:rPr>
              <w:t xml:space="preserve"> </w:t>
            </w:r>
            <w:r w:rsidR="00807E30" w:rsidRPr="001F6B58">
              <w:rPr>
                <w:b/>
                <w:color w:val="000000"/>
                <w:bdr w:val="single" w:sz="4" w:space="0" w:color="auto"/>
              </w:rPr>
              <w:t>切ない</w:t>
            </w:r>
            <w:r w:rsidRPr="001F6B58">
              <w:rPr>
                <w:rFonts w:hint="eastAsia"/>
                <w:b/>
                <w:color w:val="000000"/>
                <w:bdr w:val="single" w:sz="4" w:space="0" w:color="auto"/>
              </w:rPr>
              <w:t xml:space="preserve">　</w:t>
            </w:r>
          </w:p>
        </w:tc>
      </w:tr>
      <w:tr w:rsidR="003C1C8B" w:rsidRPr="001F6B58" w14:paraId="4600A347"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1ECC0DB4" w14:textId="15C7C806" w:rsidR="00E01F73" w:rsidRPr="001F6B58" w:rsidRDefault="008A1E80" w:rsidP="00CB1FC1">
            <w:pPr>
              <w:jc w:val="center"/>
              <w:rPr>
                <w:color w:val="000000"/>
              </w:rPr>
            </w:pPr>
            <w:r w:rsidRPr="001F6B58">
              <w:rPr>
                <w:rFonts w:hint="eastAsia"/>
                <w:color w:val="000000"/>
              </w:rPr>
              <w:t>⑤</w:t>
            </w:r>
          </w:p>
        </w:tc>
        <w:tc>
          <w:tcPr>
            <w:tcW w:w="1690" w:type="dxa"/>
            <w:vAlign w:val="center"/>
          </w:tcPr>
          <w:p w14:paraId="153669B1" w14:textId="05BCCB40" w:rsidR="00E01F73" w:rsidRPr="001F6B58"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000000"/>
              </w:rPr>
            </w:pPr>
            <w:r w:rsidRPr="001F6B58">
              <w:rPr>
                <w:rFonts w:hint="eastAsia"/>
                <w:b/>
                <w:color w:val="000000"/>
                <w:bdr w:val="single" w:sz="4" w:space="0" w:color="auto"/>
              </w:rPr>
              <w:t xml:space="preserve"> </w:t>
            </w:r>
            <w:r w:rsidR="00CB1FC1" w:rsidRPr="001F6B58">
              <w:rPr>
                <w:rFonts w:hint="eastAsia"/>
                <w:b/>
                <w:color w:val="000000"/>
                <w:bdr w:val="single" w:sz="4" w:space="0" w:color="auto"/>
              </w:rPr>
              <w:t>悲しい</w:t>
            </w:r>
            <w:r w:rsidRPr="001F6B58">
              <w:rPr>
                <w:rFonts w:hint="eastAsia"/>
                <w:b/>
                <w:color w:val="000000"/>
                <w:bdr w:val="single" w:sz="4" w:space="0" w:color="auto"/>
              </w:rPr>
              <w:t xml:space="preserve">　</w:t>
            </w:r>
          </w:p>
        </w:tc>
        <w:tc>
          <w:tcPr>
            <w:tcW w:w="993" w:type="dxa"/>
            <w:vAlign w:val="center"/>
          </w:tcPr>
          <w:p w14:paraId="638160B9" w14:textId="4D086EB7" w:rsidR="00E01F73"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8.33%</w:t>
            </w:r>
          </w:p>
        </w:tc>
        <w:tc>
          <w:tcPr>
            <w:tcW w:w="1325" w:type="dxa"/>
            <w:vAlign w:val="center"/>
          </w:tcPr>
          <w:p w14:paraId="75688699" w14:textId="6F6471C6" w:rsidR="00E01F73" w:rsidRPr="001F6B58" w:rsidRDefault="0034481B" w:rsidP="00CB1FC1">
            <w:pPr>
              <w:widowControl/>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b/>
                <w:color w:val="000000"/>
                <w:kern w:val="0"/>
                <w:sz w:val="24"/>
                <w:szCs w:val="24"/>
                <w:lang w:eastAsia="zh-CN"/>
              </w:rPr>
            </w:pPr>
            <w:r w:rsidRPr="001F6B58">
              <w:rPr>
                <w:rFonts w:ascii="MS Mincho" w:eastAsia="MS Mincho" w:hAnsi="MS Mincho" w:cs="MS Mincho" w:hint="eastAsia"/>
                <w:b/>
                <w:color w:val="000000"/>
                <w:kern w:val="0"/>
                <w:sz w:val="24"/>
                <w:szCs w:val="24"/>
                <w:bdr w:val="single" w:sz="4" w:space="0" w:color="auto"/>
                <w:lang w:eastAsia="zh-CN"/>
              </w:rPr>
              <w:t xml:space="preserve"> </w:t>
            </w:r>
            <w:r w:rsidR="00807E30" w:rsidRPr="001F6B58">
              <w:rPr>
                <w:rFonts w:ascii="MS Mincho" w:eastAsia="MS Mincho" w:hAnsi="MS Mincho" w:cs="MS Mincho"/>
                <w:b/>
                <w:color w:val="000000"/>
                <w:kern w:val="0"/>
                <w:sz w:val="24"/>
                <w:szCs w:val="24"/>
                <w:bdr w:val="single" w:sz="4" w:space="0" w:color="auto"/>
                <w:lang w:eastAsia="zh-CN"/>
              </w:rPr>
              <w:t>楽しい</w:t>
            </w:r>
            <w:r w:rsidRPr="001F6B58">
              <w:rPr>
                <w:rFonts w:ascii="MS Mincho" w:eastAsia="MS Mincho" w:hAnsi="MS Mincho" w:cs="MS Mincho" w:hint="eastAsia"/>
                <w:b/>
                <w:color w:val="000000"/>
                <w:kern w:val="0"/>
                <w:sz w:val="24"/>
                <w:szCs w:val="24"/>
                <w:bdr w:val="single" w:sz="4" w:space="0" w:color="auto"/>
                <w:lang w:eastAsia="zh-CN"/>
              </w:rPr>
              <w:t xml:space="preserve">　</w:t>
            </w:r>
          </w:p>
        </w:tc>
      </w:tr>
      <w:tr w:rsidR="003C1C8B" w:rsidRPr="001F6B58" w14:paraId="5887A3F8" w14:textId="77777777" w:rsidTr="00FC7C9A">
        <w:trPr>
          <w:trHeight w:val="44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2184B2D6" w14:textId="2C513F8F" w:rsidR="00E01F73" w:rsidRPr="001F6B58" w:rsidRDefault="008A1E80" w:rsidP="00CB1FC1">
            <w:pPr>
              <w:jc w:val="center"/>
              <w:rPr>
                <w:color w:val="000000"/>
              </w:rPr>
            </w:pPr>
            <w:r w:rsidRPr="001F6B58">
              <w:rPr>
                <w:rFonts w:hint="eastAsia"/>
                <w:color w:val="000000"/>
              </w:rPr>
              <w:t>⑥</w:t>
            </w:r>
          </w:p>
        </w:tc>
        <w:tc>
          <w:tcPr>
            <w:tcW w:w="1690" w:type="dxa"/>
            <w:vAlign w:val="center"/>
          </w:tcPr>
          <w:p w14:paraId="7ACD7FA0" w14:textId="5DBA5049" w:rsidR="00E01F73"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rFonts w:hint="eastAsia"/>
                <w:color w:val="000000"/>
              </w:rPr>
              <w:t>ゴージャズ</w:t>
            </w:r>
          </w:p>
        </w:tc>
        <w:tc>
          <w:tcPr>
            <w:tcW w:w="993" w:type="dxa"/>
            <w:vAlign w:val="center"/>
          </w:tcPr>
          <w:p w14:paraId="38A60CB2" w14:textId="3D6DFF5F" w:rsidR="00E01F73"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8.06%</w:t>
            </w:r>
          </w:p>
        </w:tc>
        <w:tc>
          <w:tcPr>
            <w:tcW w:w="1325" w:type="dxa"/>
            <w:vAlign w:val="center"/>
          </w:tcPr>
          <w:p w14:paraId="5541CDF9" w14:textId="5C65756E" w:rsidR="00E01F73" w:rsidRPr="001F6B58" w:rsidRDefault="00807E30"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不思議</w:t>
            </w:r>
          </w:p>
        </w:tc>
      </w:tr>
      <w:tr w:rsidR="003C1C8B" w:rsidRPr="001F6B58" w14:paraId="441A4C86" w14:textId="77777777" w:rsidTr="00FC7C9A">
        <w:trPr>
          <w:trHeight w:val="410"/>
          <w:jc w:val="center"/>
        </w:trPr>
        <w:tc>
          <w:tcPr>
            <w:cnfStyle w:val="001000000000" w:firstRow="0" w:lastRow="0" w:firstColumn="1" w:lastColumn="0" w:oddVBand="0" w:evenVBand="0" w:oddHBand="0" w:evenHBand="0" w:firstRowFirstColumn="0" w:firstRowLastColumn="0" w:lastRowFirstColumn="0" w:lastRowLastColumn="0"/>
            <w:tcW w:w="1431" w:type="dxa"/>
            <w:vAlign w:val="center"/>
          </w:tcPr>
          <w:p w14:paraId="66AA4B1E" w14:textId="44001F53" w:rsidR="00E01F73" w:rsidRPr="001F6B58" w:rsidRDefault="008A1E80" w:rsidP="00CB1FC1">
            <w:pPr>
              <w:jc w:val="center"/>
              <w:rPr>
                <w:color w:val="000000"/>
              </w:rPr>
            </w:pPr>
            <w:r w:rsidRPr="001F6B58">
              <w:rPr>
                <w:rFonts w:hint="eastAsia"/>
                <w:color w:val="000000"/>
              </w:rPr>
              <w:t>⑦</w:t>
            </w:r>
          </w:p>
        </w:tc>
        <w:tc>
          <w:tcPr>
            <w:tcW w:w="1690" w:type="dxa"/>
            <w:vAlign w:val="center"/>
          </w:tcPr>
          <w:p w14:paraId="2E109890" w14:textId="1985F42D" w:rsidR="00E01F73" w:rsidRPr="001F6B58"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000000"/>
              </w:rPr>
            </w:pPr>
            <w:r w:rsidRPr="001F6B58">
              <w:rPr>
                <w:rFonts w:hint="eastAsia"/>
                <w:b/>
                <w:color w:val="000000"/>
                <w:bdr w:val="single" w:sz="4" w:space="0" w:color="auto"/>
              </w:rPr>
              <w:t xml:space="preserve"> </w:t>
            </w:r>
            <w:r w:rsidR="00CB1FC1" w:rsidRPr="001F6B58">
              <w:rPr>
                <w:rFonts w:hint="eastAsia"/>
                <w:b/>
                <w:color w:val="000000"/>
                <w:bdr w:val="single" w:sz="4" w:space="0" w:color="auto"/>
              </w:rPr>
              <w:t>泣ける</w:t>
            </w:r>
            <w:r w:rsidRPr="001F6B58">
              <w:rPr>
                <w:rFonts w:hint="eastAsia"/>
                <w:b/>
                <w:color w:val="000000"/>
                <w:bdr w:val="single" w:sz="4" w:space="0" w:color="auto"/>
              </w:rPr>
              <w:t xml:space="preserve">　</w:t>
            </w:r>
          </w:p>
        </w:tc>
        <w:tc>
          <w:tcPr>
            <w:tcW w:w="993" w:type="dxa"/>
            <w:vAlign w:val="center"/>
          </w:tcPr>
          <w:p w14:paraId="4DB99DE9" w14:textId="29099810" w:rsidR="00E01F73" w:rsidRPr="001F6B58" w:rsidRDefault="00CB1FC1" w:rsidP="00CB1FC1">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7.78%</w:t>
            </w:r>
          </w:p>
        </w:tc>
        <w:tc>
          <w:tcPr>
            <w:tcW w:w="1325" w:type="dxa"/>
            <w:vAlign w:val="center"/>
          </w:tcPr>
          <w:p w14:paraId="64EBC610" w14:textId="376A8CE1" w:rsidR="00E01F73" w:rsidRPr="001F6B58" w:rsidRDefault="0034481B" w:rsidP="00CB1FC1">
            <w:pPr>
              <w:jc w:val="center"/>
              <w:cnfStyle w:val="000000000000" w:firstRow="0" w:lastRow="0" w:firstColumn="0" w:lastColumn="0" w:oddVBand="0" w:evenVBand="0" w:oddHBand="0" w:evenHBand="0" w:firstRowFirstColumn="0" w:firstRowLastColumn="0" w:lastRowFirstColumn="0" w:lastRowLastColumn="0"/>
              <w:rPr>
                <w:b/>
                <w:color w:val="000000"/>
              </w:rPr>
            </w:pPr>
            <w:r w:rsidRPr="001F6B58">
              <w:rPr>
                <w:rFonts w:hint="eastAsia"/>
                <w:b/>
                <w:color w:val="000000"/>
                <w:bdr w:val="single" w:sz="4" w:space="0" w:color="auto"/>
              </w:rPr>
              <w:t xml:space="preserve"> </w:t>
            </w:r>
            <w:r w:rsidR="00CB1FC1" w:rsidRPr="001F6B58">
              <w:rPr>
                <w:b/>
                <w:color w:val="000000"/>
                <w:bdr w:val="single" w:sz="4" w:space="0" w:color="auto"/>
              </w:rPr>
              <w:t>笑える</w:t>
            </w:r>
            <w:r w:rsidRPr="001F6B58">
              <w:rPr>
                <w:rFonts w:hint="eastAsia"/>
                <w:b/>
                <w:color w:val="000000"/>
                <w:bdr w:val="single" w:sz="4" w:space="0" w:color="auto"/>
              </w:rPr>
              <w:t xml:space="preserve">　</w:t>
            </w:r>
          </w:p>
        </w:tc>
      </w:tr>
    </w:tbl>
    <w:p w14:paraId="2D22CD29" w14:textId="3CFC4FF7" w:rsidR="0034481B" w:rsidRPr="001F6B58" w:rsidRDefault="00737745" w:rsidP="0034481B">
      <w:pPr>
        <w:rPr>
          <w:color w:val="000000"/>
        </w:rPr>
      </w:pPr>
      <w:r w:rsidRPr="001F6B58">
        <w:rPr>
          <w:color w:val="000000"/>
        </w:rPr>
        <w:t xml:space="preserve">  </w:t>
      </w:r>
      <w:r w:rsidRPr="001F6B58">
        <w:rPr>
          <w:color w:val="000000"/>
        </w:rPr>
        <w:t>図</w:t>
      </w:r>
      <w:r w:rsidR="00666B61" w:rsidRPr="001F6B58">
        <w:rPr>
          <w:color w:val="000000"/>
        </w:rPr>
        <w:t>6</w:t>
      </w:r>
      <w:r w:rsidRPr="001F6B58">
        <w:rPr>
          <w:color w:val="000000"/>
        </w:rPr>
        <w:t>-3</w:t>
      </w:r>
      <w:r w:rsidR="009F7179" w:rsidRPr="001F6B58">
        <w:rPr>
          <w:color w:val="000000"/>
        </w:rPr>
        <w:t>から</w:t>
      </w:r>
      <w:r w:rsidRPr="001F6B58">
        <w:rPr>
          <w:color w:val="000000"/>
        </w:rPr>
        <w:t>、</w:t>
      </w:r>
      <w:r w:rsidR="000F4DD4" w:rsidRPr="001F6B58">
        <w:rPr>
          <w:rFonts w:hint="eastAsia"/>
          <w:color w:val="000000"/>
        </w:rPr>
        <w:t>映画</w:t>
      </w:r>
      <w:r w:rsidR="00D067DC" w:rsidRPr="001F6B58">
        <w:rPr>
          <w:rFonts w:hint="eastAsia"/>
          <w:color w:val="000000"/>
        </w:rPr>
        <w:t>の</w:t>
      </w:r>
      <w:r w:rsidR="009F7179" w:rsidRPr="001F6B58">
        <w:rPr>
          <w:rFonts w:hint="eastAsia"/>
          <w:color w:val="000000"/>
        </w:rPr>
        <w:t>各要素の評価は</w:t>
      </w:r>
      <w:r w:rsidR="00D067DC" w:rsidRPr="001F6B58">
        <w:rPr>
          <w:rFonts w:hint="eastAsia"/>
          <w:color w:val="000000"/>
        </w:rPr>
        <w:t>、</w:t>
      </w:r>
      <w:r w:rsidR="009F7179" w:rsidRPr="001F6B58">
        <w:rPr>
          <w:color w:val="000000"/>
        </w:rPr>
        <w:t>アンケートの対象者（中国人）</w:t>
      </w:r>
      <w:r w:rsidR="0034481B" w:rsidRPr="001F6B58">
        <w:rPr>
          <w:rFonts w:hint="eastAsia"/>
          <w:color w:val="000000"/>
        </w:rPr>
        <w:t>と</w:t>
      </w:r>
      <w:r w:rsidR="0034481B" w:rsidRPr="001F6B58">
        <w:rPr>
          <w:color w:val="000000"/>
        </w:rPr>
        <w:t>Yahoo!</w:t>
      </w:r>
      <w:r w:rsidR="0034481B" w:rsidRPr="001F6B58">
        <w:rPr>
          <w:rFonts w:hint="eastAsia"/>
          <w:color w:val="000000"/>
        </w:rPr>
        <w:t>映画のユーザ</w:t>
      </w:r>
      <w:r w:rsidR="0034481B" w:rsidRPr="001F6B58">
        <w:rPr>
          <w:rFonts w:hint="eastAsia"/>
          <w:color w:val="000000"/>
        </w:rPr>
        <w:lastRenderedPageBreak/>
        <w:t>ー</w:t>
      </w:r>
      <w:r w:rsidR="009F7179" w:rsidRPr="001F6B58">
        <w:rPr>
          <w:color w:val="000000"/>
        </w:rPr>
        <w:t>（日本人）で</w:t>
      </w:r>
      <w:r w:rsidR="0034481B" w:rsidRPr="001F6B58">
        <w:rPr>
          <w:rFonts w:hint="eastAsia"/>
          <w:color w:val="000000"/>
        </w:rPr>
        <w:t>ほぼ</w:t>
      </w:r>
      <w:r w:rsidR="0034481B" w:rsidRPr="001F6B58">
        <w:rPr>
          <w:color w:val="000000"/>
        </w:rPr>
        <w:t>同じだが、「配役」</w:t>
      </w:r>
      <w:r w:rsidR="009F7179" w:rsidRPr="001F6B58">
        <w:rPr>
          <w:color w:val="000000"/>
        </w:rPr>
        <w:t>への評価は異なることが明らかとなった。中国の観客</w:t>
      </w:r>
      <w:r w:rsidR="009F7179" w:rsidRPr="001F6B58">
        <w:rPr>
          <w:rFonts w:hint="eastAsia"/>
          <w:color w:val="000000"/>
        </w:rPr>
        <w:t>は</w:t>
      </w:r>
      <w:r w:rsidR="0034481B" w:rsidRPr="001F6B58">
        <w:rPr>
          <w:color w:val="000000"/>
        </w:rPr>
        <w:t>、</w:t>
      </w:r>
      <w:r w:rsidR="009F7179" w:rsidRPr="001F6B58">
        <w:rPr>
          <w:color w:val="000000"/>
        </w:rPr>
        <w:t>日本人の観客に比べて</w:t>
      </w:r>
      <w:r w:rsidR="0034481B" w:rsidRPr="001F6B58">
        <w:rPr>
          <w:color w:val="000000"/>
        </w:rPr>
        <w:t>『君の名は。』の配役</w:t>
      </w:r>
      <w:r w:rsidR="0034481B" w:rsidRPr="001F6B58">
        <w:rPr>
          <w:rFonts w:hint="eastAsia"/>
          <w:color w:val="000000"/>
        </w:rPr>
        <w:t>の</w:t>
      </w:r>
      <w:r w:rsidR="009F7179" w:rsidRPr="001F6B58">
        <w:rPr>
          <w:color w:val="000000"/>
        </w:rPr>
        <w:t>評価</w:t>
      </w:r>
      <w:r w:rsidR="0034481B" w:rsidRPr="001F6B58">
        <w:rPr>
          <w:color w:val="000000"/>
        </w:rPr>
        <w:t>が低かった。</w:t>
      </w:r>
    </w:p>
    <w:p w14:paraId="3E60C64C" w14:textId="631FFE3D" w:rsidR="0034481B" w:rsidRPr="001F6B58" w:rsidRDefault="0034481B" w:rsidP="0034481B">
      <w:pPr>
        <w:rPr>
          <w:color w:val="000000"/>
        </w:rPr>
      </w:pPr>
      <w:r w:rsidRPr="001F6B58">
        <w:rPr>
          <w:rFonts w:hint="eastAsia"/>
          <w:color w:val="000000"/>
        </w:rPr>
        <w:t xml:space="preserve">  </w:t>
      </w:r>
      <w:r w:rsidRPr="001F6B58">
        <w:rPr>
          <w:rFonts w:hint="eastAsia"/>
          <w:color w:val="000000"/>
        </w:rPr>
        <w:t>また、図</w:t>
      </w:r>
      <w:r w:rsidR="00666B61" w:rsidRPr="001F6B58">
        <w:rPr>
          <w:color w:val="000000"/>
        </w:rPr>
        <w:t>6</w:t>
      </w:r>
      <w:r w:rsidRPr="001F6B58">
        <w:rPr>
          <w:color w:val="000000"/>
        </w:rPr>
        <w:t>-4</w:t>
      </w:r>
      <w:r w:rsidR="009F7179" w:rsidRPr="001F6B58">
        <w:rPr>
          <w:rFonts w:hint="eastAsia"/>
          <w:color w:val="000000"/>
        </w:rPr>
        <w:t>からは、</w:t>
      </w:r>
      <w:r w:rsidR="009F7179" w:rsidRPr="001F6B58">
        <w:rPr>
          <w:color w:val="000000"/>
        </w:rPr>
        <w:t>アンケート調査の対象者（中国人）</w:t>
      </w:r>
      <w:r w:rsidRPr="001F6B58">
        <w:rPr>
          <w:rFonts w:hint="eastAsia"/>
          <w:color w:val="000000"/>
        </w:rPr>
        <w:t>と</w:t>
      </w:r>
      <w:r w:rsidRPr="001F6B58">
        <w:rPr>
          <w:color w:val="000000"/>
        </w:rPr>
        <w:t>Yahoo!</w:t>
      </w:r>
      <w:r w:rsidRPr="001F6B58">
        <w:rPr>
          <w:rFonts w:hint="eastAsia"/>
          <w:color w:val="000000"/>
        </w:rPr>
        <w:t>映画のユーザー</w:t>
      </w:r>
      <w:r w:rsidR="00F47F0B" w:rsidRPr="001F6B58">
        <w:rPr>
          <w:color w:val="000000"/>
        </w:rPr>
        <w:t>（日本人）の</w:t>
      </w:r>
      <w:r w:rsidR="00827C3B" w:rsidRPr="001F6B58">
        <w:rPr>
          <w:color w:val="000000"/>
        </w:rPr>
        <w:t>評価のキーワード</w:t>
      </w:r>
      <w:r w:rsidR="00F47F0B" w:rsidRPr="001F6B58">
        <w:rPr>
          <w:rFonts w:hint="eastAsia"/>
          <w:color w:val="000000"/>
        </w:rPr>
        <w:t>は</w:t>
      </w:r>
      <w:r w:rsidRPr="001F6B58">
        <w:rPr>
          <w:color w:val="000000"/>
        </w:rPr>
        <w:t>ほとんど同じだが、</w:t>
      </w:r>
      <w:r w:rsidR="00F47F0B" w:rsidRPr="001F6B58">
        <w:rPr>
          <w:color w:val="000000"/>
        </w:rPr>
        <w:t>中国人には「笑える」「切ない」</w:t>
      </w:r>
      <w:r w:rsidRPr="001F6B58">
        <w:rPr>
          <w:color w:val="000000"/>
        </w:rPr>
        <w:t>という</w:t>
      </w:r>
      <w:r w:rsidR="00827C3B" w:rsidRPr="001F6B58">
        <w:rPr>
          <w:color w:val="000000"/>
        </w:rPr>
        <w:t>評価のキーワード</w:t>
      </w:r>
      <w:r w:rsidRPr="001F6B58">
        <w:rPr>
          <w:color w:val="000000"/>
        </w:rPr>
        <w:t>が基本的に出てこなかった。</w:t>
      </w:r>
    </w:p>
    <w:p w14:paraId="5766086F" w14:textId="402A59A2" w:rsidR="0034481B" w:rsidRPr="001F6B58" w:rsidRDefault="0034481B" w:rsidP="0034481B">
      <w:pPr>
        <w:rPr>
          <w:color w:val="000000"/>
        </w:rPr>
      </w:pPr>
      <w:r w:rsidRPr="001F6B58">
        <w:rPr>
          <w:color w:val="000000"/>
        </w:rPr>
        <w:t xml:space="preserve">  </w:t>
      </w:r>
      <w:r w:rsidRPr="001F6B58">
        <w:rPr>
          <w:color w:val="000000"/>
        </w:rPr>
        <w:t>詳しく</w:t>
      </w:r>
      <w:r w:rsidRPr="001F6B58">
        <w:rPr>
          <w:color w:val="000000"/>
        </w:rPr>
        <w:t>douban.com</w:t>
      </w:r>
      <w:r w:rsidR="00F47F0B" w:rsidRPr="001F6B58">
        <w:rPr>
          <w:color w:val="000000"/>
        </w:rPr>
        <w:t>コメントを分析すると、映画を見て笑った人はほとんど</w:t>
      </w:r>
      <w:r w:rsidRPr="001F6B58">
        <w:rPr>
          <w:color w:val="000000"/>
        </w:rPr>
        <w:t>日本に滞在している、あるいは日本語</w:t>
      </w:r>
      <w:r w:rsidRPr="001F6B58">
        <w:rPr>
          <w:rFonts w:hint="eastAsia"/>
          <w:color w:val="000000"/>
        </w:rPr>
        <w:t>が</w:t>
      </w:r>
      <w:r w:rsidR="00907D5A" w:rsidRPr="001F6B58">
        <w:rPr>
          <w:color w:val="000000"/>
        </w:rPr>
        <w:t>通じる中国人であることがわかる</w:t>
      </w:r>
      <w:r w:rsidRPr="001F6B58">
        <w:rPr>
          <w:rFonts w:hint="eastAsia"/>
          <w:color w:val="000000"/>
        </w:rPr>
        <w:t>。日本語が通じないユーザー</w:t>
      </w:r>
      <w:r w:rsidR="00907D5A" w:rsidRPr="001F6B58">
        <w:rPr>
          <w:color w:val="000000"/>
        </w:rPr>
        <w:t>のコメントに</w:t>
      </w:r>
      <w:r w:rsidRPr="001F6B58">
        <w:rPr>
          <w:rFonts w:hint="eastAsia"/>
          <w:color w:val="000000"/>
        </w:rPr>
        <w:t>は「楽しい」・「笑える」</w:t>
      </w:r>
      <w:r w:rsidR="00907D5A" w:rsidRPr="001F6B58">
        <w:rPr>
          <w:color w:val="000000"/>
        </w:rPr>
        <w:t>という言葉</w:t>
      </w:r>
      <w:r w:rsidRPr="001F6B58">
        <w:rPr>
          <w:rFonts w:hint="eastAsia"/>
          <w:color w:val="000000"/>
        </w:rPr>
        <w:t>が</w:t>
      </w:r>
      <w:r w:rsidR="00907D5A" w:rsidRPr="001F6B58">
        <w:rPr>
          <w:color w:val="000000"/>
        </w:rPr>
        <w:t>出てこない</w:t>
      </w:r>
      <w:r w:rsidR="00907D5A" w:rsidRPr="001F6B58">
        <w:rPr>
          <w:rFonts w:hint="eastAsia"/>
          <w:color w:val="000000"/>
        </w:rPr>
        <w:t>。</w:t>
      </w:r>
    </w:p>
    <w:p w14:paraId="18C26E66" w14:textId="362FD5E4" w:rsidR="00E348A4" w:rsidRPr="001F6B58" w:rsidRDefault="00E348A4" w:rsidP="00E348A4">
      <w:pPr>
        <w:rPr>
          <w:color w:val="000000"/>
        </w:rPr>
      </w:pPr>
      <w:r w:rsidRPr="001F6B58">
        <w:rPr>
          <w:color w:val="000000"/>
        </w:rPr>
        <w:t xml:space="preserve">  </w:t>
      </w:r>
      <w:r w:rsidR="00907D5A" w:rsidRPr="001F6B58">
        <w:rPr>
          <w:color w:val="000000"/>
        </w:rPr>
        <w:t>また</w:t>
      </w:r>
      <w:r w:rsidRPr="001F6B58">
        <w:rPr>
          <w:color w:val="000000"/>
        </w:rPr>
        <w:t>、</w:t>
      </w:r>
      <w:r w:rsidRPr="001F6B58">
        <w:rPr>
          <w:rFonts w:hint="eastAsia"/>
          <w:color w:val="000000"/>
        </w:rPr>
        <w:t>図</w:t>
      </w:r>
      <w:r w:rsidR="00666B61" w:rsidRPr="001F6B58">
        <w:rPr>
          <w:color w:val="000000"/>
        </w:rPr>
        <w:t>6</w:t>
      </w:r>
      <w:r w:rsidRPr="001F6B58">
        <w:rPr>
          <w:color w:val="000000"/>
        </w:rPr>
        <w:t>-4</w:t>
      </w:r>
      <w:r w:rsidR="00907D5A" w:rsidRPr="001F6B58">
        <w:rPr>
          <w:rFonts w:hint="eastAsia"/>
          <w:color w:val="000000"/>
        </w:rPr>
        <w:t>から</w:t>
      </w:r>
      <w:r w:rsidRPr="001F6B58">
        <w:rPr>
          <w:rFonts w:hint="eastAsia"/>
          <w:color w:val="000000"/>
        </w:rPr>
        <w:t>、「泣ける」という</w:t>
      </w:r>
      <w:r w:rsidR="00827C3B" w:rsidRPr="001F6B58">
        <w:rPr>
          <w:color w:val="000000"/>
        </w:rPr>
        <w:t>評価のキーワード</w:t>
      </w:r>
      <w:r w:rsidRPr="001F6B58">
        <w:rPr>
          <w:rFonts w:hint="eastAsia"/>
          <w:color w:val="000000"/>
        </w:rPr>
        <w:t>を選んだ</w:t>
      </w:r>
      <w:r w:rsidR="00907D5A" w:rsidRPr="001F6B58">
        <w:rPr>
          <w:color w:val="000000"/>
        </w:rPr>
        <w:t>中国人の観客が少ないことに比べ</w:t>
      </w:r>
      <w:r w:rsidRPr="001F6B58">
        <w:rPr>
          <w:rFonts w:hint="eastAsia"/>
          <w:color w:val="000000"/>
        </w:rPr>
        <w:t>、「泣ける」・「切ない」を選択した</w:t>
      </w:r>
      <w:r w:rsidR="00907D5A" w:rsidRPr="001F6B58">
        <w:rPr>
          <w:color w:val="000000"/>
        </w:rPr>
        <w:t>日本人の観客が多いことがわかる。第</w:t>
      </w:r>
      <w:r w:rsidR="00907D5A" w:rsidRPr="001F6B58">
        <w:rPr>
          <w:color w:val="000000"/>
        </w:rPr>
        <w:t>3</w:t>
      </w:r>
      <w:r w:rsidR="00907D5A" w:rsidRPr="001F6B58">
        <w:rPr>
          <w:color w:val="000000"/>
        </w:rPr>
        <w:t>章で分析したコメントにも</w:t>
      </w:r>
      <w:r w:rsidRPr="001F6B58">
        <w:rPr>
          <w:color w:val="000000"/>
        </w:rPr>
        <w:t>「泣ける」</w:t>
      </w:r>
      <w:r w:rsidRPr="001F6B58">
        <w:rPr>
          <w:rFonts w:hint="eastAsia"/>
          <w:color w:val="000000"/>
        </w:rPr>
        <w:t>という</w:t>
      </w:r>
      <w:r w:rsidRPr="001F6B58">
        <w:rPr>
          <w:color w:val="000000"/>
        </w:rPr>
        <w:t>気持</w:t>
      </w:r>
      <w:r w:rsidRPr="001F6B58">
        <w:rPr>
          <w:rFonts w:hint="eastAsia"/>
          <w:color w:val="000000"/>
        </w:rPr>
        <w:t>ち</w:t>
      </w:r>
      <w:r w:rsidRPr="001F6B58">
        <w:rPr>
          <w:color w:val="000000"/>
        </w:rPr>
        <w:t>は</w:t>
      </w:r>
      <w:r w:rsidR="00907D5A" w:rsidRPr="001F6B58">
        <w:rPr>
          <w:rFonts w:hint="eastAsia"/>
          <w:color w:val="000000"/>
        </w:rPr>
        <w:t>少な</w:t>
      </w:r>
      <w:r w:rsidR="00907D5A" w:rsidRPr="001F6B58">
        <w:rPr>
          <w:color w:val="000000"/>
        </w:rPr>
        <w:t>く</w:t>
      </w:r>
      <w:r w:rsidR="00827C3B" w:rsidRPr="001F6B58">
        <w:rPr>
          <w:color w:val="000000"/>
        </w:rPr>
        <w:t>、「切ない」という</w:t>
      </w:r>
      <w:r w:rsidR="00827C3B" w:rsidRPr="001F6B58">
        <w:rPr>
          <w:rFonts w:hint="eastAsia"/>
          <w:color w:val="000000"/>
        </w:rPr>
        <w:t>ワード</w:t>
      </w:r>
      <w:r w:rsidR="00562907" w:rsidRPr="001F6B58">
        <w:rPr>
          <w:rFonts w:hint="eastAsia"/>
          <w:color w:val="000000"/>
        </w:rPr>
        <w:t>も</w:t>
      </w:r>
      <w:r w:rsidR="00907D5A" w:rsidRPr="001F6B58">
        <w:rPr>
          <w:color w:val="000000"/>
        </w:rPr>
        <w:t>は全く出てこない</w:t>
      </w:r>
      <w:r w:rsidR="00907D5A" w:rsidRPr="001F6B58">
        <w:rPr>
          <w:rFonts w:hint="eastAsia"/>
          <w:color w:val="000000"/>
        </w:rPr>
        <w:t>。</w:t>
      </w:r>
    </w:p>
    <w:p w14:paraId="2370349B" w14:textId="2B4BABD6" w:rsidR="00EE277F" w:rsidRPr="001F6B58" w:rsidRDefault="00D604BB" w:rsidP="00E348A4">
      <w:pPr>
        <w:rPr>
          <w:color w:val="000000"/>
        </w:rPr>
      </w:pPr>
      <w:r w:rsidRPr="001F6B58">
        <w:rPr>
          <w:color w:val="000000"/>
        </w:rPr>
        <w:t xml:space="preserve">  </w:t>
      </w:r>
      <w:r w:rsidR="00907D5A" w:rsidRPr="001F6B58">
        <w:rPr>
          <w:rFonts w:hint="eastAsia"/>
          <w:color w:val="000000"/>
        </w:rPr>
        <w:t>実際に、「切ない」というワード</w:t>
      </w:r>
      <w:r w:rsidR="00907D5A" w:rsidRPr="001F6B58">
        <w:rPr>
          <w:color w:val="000000"/>
        </w:rPr>
        <w:t>は</w:t>
      </w:r>
      <w:r w:rsidR="00827C3B" w:rsidRPr="001F6B58">
        <w:rPr>
          <w:rFonts w:hint="eastAsia"/>
          <w:color w:val="000000"/>
        </w:rPr>
        <w:t>日本人の重要な感情</w:t>
      </w:r>
      <w:r w:rsidR="00907D5A" w:rsidRPr="001F6B58">
        <w:rPr>
          <w:rFonts w:hint="eastAsia"/>
          <w:color w:val="000000"/>
        </w:rPr>
        <w:t>である。</w:t>
      </w:r>
      <w:r w:rsidR="006A7F86" w:rsidRPr="001F6B58">
        <w:rPr>
          <w:color w:val="000000"/>
        </w:rPr>
        <w:t>Yahoo!</w:t>
      </w:r>
      <w:r w:rsidR="006A7F86" w:rsidRPr="001F6B58">
        <w:rPr>
          <w:rFonts w:hint="eastAsia"/>
          <w:color w:val="000000"/>
        </w:rPr>
        <w:t>映画を運営する株式会社</w:t>
      </w:r>
      <w:r w:rsidR="006A7F86" w:rsidRPr="001F6B58">
        <w:rPr>
          <w:color w:val="000000"/>
        </w:rPr>
        <w:t>GYAO</w:t>
      </w:r>
      <w:r w:rsidR="00907D5A" w:rsidRPr="001F6B58">
        <w:rPr>
          <w:rFonts w:hint="eastAsia"/>
          <w:color w:val="000000"/>
        </w:rPr>
        <w:t>は</w:t>
      </w:r>
      <w:r w:rsidR="006A7F86" w:rsidRPr="001F6B58">
        <w:rPr>
          <w:rFonts w:hint="eastAsia"/>
          <w:color w:val="000000"/>
        </w:rPr>
        <w:t>「</w:t>
      </w:r>
      <w:r w:rsidR="006A7F86" w:rsidRPr="001F6B58">
        <w:rPr>
          <w:color w:val="000000"/>
        </w:rPr>
        <w:t>2016</w:t>
      </w:r>
      <w:r w:rsidR="006A7F86" w:rsidRPr="001F6B58">
        <w:rPr>
          <w:color w:val="000000"/>
        </w:rPr>
        <w:t>年</w:t>
      </w:r>
      <w:r w:rsidR="006A7F86" w:rsidRPr="001F6B58">
        <w:rPr>
          <w:color w:val="000000"/>
        </w:rPr>
        <w:t>8</w:t>
      </w:r>
      <w:r w:rsidR="006A7F86" w:rsidRPr="001F6B58">
        <w:rPr>
          <w:color w:val="000000"/>
        </w:rPr>
        <w:t>月に公開された『君の名は。』が</w:t>
      </w:r>
      <w:r w:rsidR="006A7F86" w:rsidRPr="001F6B58">
        <w:rPr>
          <w:color w:val="000000"/>
        </w:rPr>
        <w:t>3</w:t>
      </w:r>
      <w:r w:rsidR="006A7F86" w:rsidRPr="001F6B58">
        <w:rPr>
          <w:color w:val="000000"/>
        </w:rPr>
        <w:t>カ月連続で各部門にランクインし、多くのユーザーから愛される作品となっています。</w:t>
      </w:r>
      <w:r w:rsidR="006A7F86" w:rsidRPr="001F6B58">
        <w:rPr>
          <w:rFonts w:hint="eastAsia"/>
          <w:color w:val="000000"/>
        </w:rPr>
        <w:t>」</w:t>
      </w:r>
      <w:r w:rsidR="00EE277F" w:rsidRPr="001F6B58">
        <w:rPr>
          <w:rStyle w:val="FootnoteReference"/>
          <w:color w:val="000000"/>
        </w:rPr>
        <w:footnoteReference w:id="19"/>
      </w:r>
      <w:r w:rsidR="006A7F86" w:rsidRPr="001F6B58">
        <w:rPr>
          <w:rFonts w:hint="eastAsia"/>
          <w:color w:val="000000"/>
        </w:rPr>
        <w:t>と記事していた。その中</w:t>
      </w:r>
      <w:r w:rsidR="00907D5A" w:rsidRPr="001F6B58">
        <w:rPr>
          <w:color w:val="000000"/>
        </w:rPr>
        <w:t>でも</w:t>
      </w:r>
      <w:r w:rsidR="006A7F86" w:rsidRPr="001F6B58">
        <w:rPr>
          <w:rFonts w:hint="eastAsia"/>
          <w:color w:val="000000"/>
        </w:rPr>
        <w:t>、「泣ける」・「切ない」部門の</w:t>
      </w:r>
      <w:r w:rsidR="00907D5A" w:rsidRPr="001F6B58">
        <w:rPr>
          <w:rFonts w:hint="eastAsia"/>
          <w:color w:val="000000"/>
        </w:rPr>
        <w:t>『</w:t>
      </w:r>
      <w:r w:rsidR="00907D5A" w:rsidRPr="001F6B58">
        <w:rPr>
          <w:color w:val="000000"/>
        </w:rPr>
        <w:t>君の名は。</w:t>
      </w:r>
      <w:r w:rsidR="00907D5A" w:rsidRPr="001F6B58">
        <w:rPr>
          <w:rFonts w:hint="eastAsia"/>
          <w:color w:val="000000"/>
        </w:rPr>
        <w:t>』</w:t>
      </w:r>
      <w:r w:rsidR="00907D5A" w:rsidRPr="001F6B58">
        <w:rPr>
          <w:color w:val="000000"/>
        </w:rPr>
        <w:t>の</w:t>
      </w:r>
      <w:r w:rsidR="00907D5A" w:rsidRPr="001F6B58">
        <w:rPr>
          <w:rFonts w:hint="eastAsia"/>
          <w:color w:val="000000"/>
        </w:rPr>
        <w:t>ランキングは</w:t>
      </w:r>
      <w:r w:rsidR="00907D5A" w:rsidRPr="001F6B58">
        <w:rPr>
          <w:color w:val="000000"/>
        </w:rPr>
        <w:t>特に</w:t>
      </w:r>
      <w:r w:rsidR="006A7F86" w:rsidRPr="001F6B58">
        <w:rPr>
          <w:rFonts w:hint="eastAsia"/>
          <w:color w:val="000000"/>
        </w:rPr>
        <w:t>高かった（図</w:t>
      </w:r>
      <w:r w:rsidR="00666B61" w:rsidRPr="001F6B58">
        <w:rPr>
          <w:color w:val="000000"/>
        </w:rPr>
        <w:t>6</w:t>
      </w:r>
      <w:r w:rsidR="006A7F86" w:rsidRPr="001F6B58">
        <w:rPr>
          <w:color w:val="000000"/>
        </w:rPr>
        <w:t>-5</w:t>
      </w:r>
      <w:r w:rsidR="006A7F86" w:rsidRPr="001F6B58">
        <w:rPr>
          <w:rFonts w:hint="eastAsia"/>
          <w:color w:val="000000"/>
        </w:rPr>
        <w:t>）。</w:t>
      </w:r>
    </w:p>
    <w:p w14:paraId="4FB25856" w14:textId="77777777" w:rsidR="00907D5A" w:rsidRPr="001F6B58" w:rsidRDefault="00907D5A" w:rsidP="00E348A4">
      <w:pPr>
        <w:rPr>
          <w:color w:val="000000"/>
        </w:rPr>
      </w:pPr>
    </w:p>
    <w:p w14:paraId="73A14071" w14:textId="311E839C" w:rsidR="006A7F86" w:rsidRPr="001F6B58" w:rsidRDefault="006A7F86" w:rsidP="006A7F86">
      <w:pPr>
        <w:jc w:val="center"/>
        <w:rPr>
          <w:color w:val="000000"/>
        </w:rPr>
      </w:pPr>
      <w:r w:rsidRPr="001F6B58">
        <w:rPr>
          <w:rFonts w:hint="eastAsia"/>
          <w:color w:val="000000"/>
        </w:rPr>
        <w:t>図</w:t>
      </w:r>
      <w:r w:rsidR="00666B61" w:rsidRPr="001F6B58">
        <w:rPr>
          <w:color w:val="000000"/>
        </w:rPr>
        <w:t>6</w:t>
      </w:r>
      <w:r w:rsidRPr="001F6B58">
        <w:rPr>
          <w:color w:val="000000"/>
        </w:rPr>
        <w:t>-5</w:t>
      </w:r>
      <w:r w:rsidRPr="001F6B58">
        <w:rPr>
          <w:rFonts w:hint="eastAsia"/>
          <w:color w:val="000000"/>
        </w:rPr>
        <w:t xml:space="preserve"> </w:t>
      </w:r>
      <w:r w:rsidRPr="001F6B58">
        <w:rPr>
          <w:color w:val="000000"/>
        </w:rPr>
        <w:t>Yahoo!</w:t>
      </w:r>
      <w:r w:rsidRPr="001F6B58">
        <w:rPr>
          <w:rFonts w:hint="eastAsia"/>
          <w:color w:val="000000"/>
        </w:rPr>
        <w:t>映画各部門ランキング（</w:t>
      </w:r>
      <w:r w:rsidRPr="001F6B58">
        <w:rPr>
          <w:rFonts w:hint="eastAsia"/>
          <w:color w:val="000000"/>
        </w:rPr>
        <w:t>2016.11.24</w:t>
      </w:r>
      <w:r w:rsidRPr="001F6B58">
        <w:rPr>
          <w:rFonts w:hint="eastAsia"/>
          <w:color w:val="000000"/>
        </w:rPr>
        <w:t>時点）</w:t>
      </w:r>
    </w:p>
    <w:tbl>
      <w:tblPr>
        <w:tblStyle w:val="TableSimple2"/>
        <w:tblW w:w="0" w:type="auto"/>
        <w:tblInd w:w="1991" w:type="dxa"/>
        <w:tblLook w:val="04A0" w:firstRow="1" w:lastRow="0" w:firstColumn="1" w:lastColumn="0" w:noHBand="0" w:noVBand="1"/>
      </w:tblPr>
      <w:tblGrid>
        <w:gridCol w:w="2256"/>
        <w:gridCol w:w="2549"/>
      </w:tblGrid>
      <w:tr w:rsidR="003C1C8B" w:rsidRPr="001F6B58" w14:paraId="1EB4D76C" w14:textId="77777777" w:rsidTr="00907D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2D5A4F" w14:textId="5913E29D" w:rsidR="00EE277F" w:rsidRPr="001F6B58" w:rsidRDefault="00EE277F" w:rsidP="006A7F86">
            <w:pPr>
              <w:jc w:val="center"/>
              <w:rPr>
                <w:color w:val="000000"/>
              </w:rPr>
            </w:pPr>
            <w:r w:rsidRPr="001F6B58">
              <w:rPr>
                <w:rFonts w:hint="eastAsia"/>
                <w:color w:val="000000"/>
              </w:rPr>
              <w:t>部門</w:t>
            </w:r>
          </w:p>
        </w:tc>
        <w:tc>
          <w:tcPr>
            <w:tcW w:w="2549" w:type="dxa"/>
          </w:tcPr>
          <w:p w14:paraId="31EE5161" w14:textId="5AFC367A" w:rsidR="00EE277F" w:rsidRPr="001F6B58" w:rsidRDefault="00907D5A" w:rsidP="006A7F86">
            <w:pPr>
              <w:jc w:val="center"/>
              <w:cnfStyle w:val="100000000000" w:firstRow="1" w:lastRow="0" w:firstColumn="0" w:lastColumn="0" w:oddVBand="0" w:evenVBand="0" w:oddHBand="0" w:evenHBand="0" w:firstRowFirstColumn="0" w:firstRowLastColumn="0" w:lastRowFirstColumn="0" w:lastRowLastColumn="0"/>
              <w:rPr>
                <w:color w:val="000000"/>
              </w:rPr>
            </w:pPr>
            <w:r w:rsidRPr="001F6B58">
              <w:rPr>
                <w:rFonts w:hint="eastAsia"/>
                <w:color w:val="000000"/>
              </w:rPr>
              <w:t>『</w:t>
            </w:r>
            <w:r w:rsidRPr="001F6B58">
              <w:rPr>
                <w:color w:val="000000"/>
              </w:rPr>
              <w:t>君の名は。</w:t>
            </w:r>
            <w:r w:rsidRPr="001F6B58">
              <w:rPr>
                <w:rFonts w:hint="eastAsia"/>
                <w:color w:val="000000"/>
              </w:rPr>
              <w:t>』</w:t>
            </w:r>
            <w:r w:rsidRPr="001F6B58">
              <w:rPr>
                <w:color w:val="000000"/>
              </w:rPr>
              <w:t>の</w:t>
            </w:r>
            <w:r w:rsidR="00EE277F" w:rsidRPr="001F6B58">
              <w:rPr>
                <w:rFonts w:hint="eastAsia"/>
                <w:color w:val="000000"/>
              </w:rPr>
              <w:t>ランキング</w:t>
            </w:r>
          </w:p>
        </w:tc>
      </w:tr>
      <w:tr w:rsidR="003C1C8B" w:rsidRPr="001F6B58" w14:paraId="65F79FDC"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1AB91444" w14:textId="229EE677" w:rsidR="00EE277F" w:rsidRPr="001F6B58" w:rsidRDefault="00EE277F" w:rsidP="006A7F86">
            <w:pPr>
              <w:jc w:val="center"/>
              <w:rPr>
                <w:color w:val="000000"/>
              </w:rPr>
            </w:pPr>
            <w:r w:rsidRPr="001F6B58">
              <w:rPr>
                <w:rFonts w:hint="eastAsia"/>
                <w:color w:val="000000"/>
              </w:rPr>
              <w:t>泣ける</w:t>
            </w:r>
          </w:p>
        </w:tc>
        <w:tc>
          <w:tcPr>
            <w:tcW w:w="2549" w:type="dxa"/>
          </w:tcPr>
          <w:p w14:paraId="494B39DD" w14:textId="17E880D1" w:rsidR="00EE277F" w:rsidRPr="001F6B58" w:rsidRDefault="00EE277F" w:rsidP="006A7F86">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3</w:t>
            </w:r>
            <w:r w:rsidR="00907D5A" w:rsidRPr="001F6B58">
              <w:rPr>
                <w:rFonts w:hint="eastAsia"/>
                <w:color w:val="000000"/>
              </w:rPr>
              <w:t>位</w:t>
            </w:r>
          </w:p>
        </w:tc>
      </w:tr>
      <w:tr w:rsidR="003C1C8B" w:rsidRPr="001F6B58" w14:paraId="3CE12956"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7BCAD2F" w14:textId="1B49D284" w:rsidR="00EE277F" w:rsidRPr="001F6B58" w:rsidRDefault="00EE277F" w:rsidP="006A7F86">
            <w:pPr>
              <w:jc w:val="center"/>
              <w:rPr>
                <w:color w:val="000000"/>
              </w:rPr>
            </w:pPr>
            <w:r w:rsidRPr="001F6B58">
              <w:rPr>
                <w:rFonts w:hint="eastAsia"/>
                <w:color w:val="000000"/>
              </w:rPr>
              <w:t>切ない</w:t>
            </w:r>
          </w:p>
        </w:tc>
        <w:tc>
          <w:tcPr>
            <w:tcW w:w="2549" w:type="dxa"/>
          </w:tcPr>
          <w:p w14:paraId="4C4CE45A" w14:textId="6D01602C" w:rsidR="00EE277F" w:rsidRPr="001F6B58" w:rsidRDefault="00EE277F" w:rsidP="006A7F86">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3</w:t>
            </w:r>
            <w:r w:rsidR="00907D5A" w:rsidRPr="001F6B58">
              <w:rPr>
                <w:rFonts w:hint="eastAsia"/>
                <w:color w:val="000000"/>
              </w:rPr>
              <w:t>位</w:t>
            </w:r>
          </w:p>
        </w:tc>
      </w:tr>
      <w:tr w:rsidR="003C1C8B" w:rsidRPr="001F6B58" w14:paraId="35F41508"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24FB9D83" w14:textId="656DA4A3" w:rsidR="00EE277F" w:rsidRPr="001F6B58" w:rsidRDefault="00EE277F" w:rsidP="006A7F86">
            <w:pPr>
              <w:jc w:val="center"/>
              <w:rPr>
                <w:color w:val="000000"/>
              </w:rPr>
            </w:pPr>
            <w:r w:rsidRPr="001F6B58">
              <w:rPr>
                <w:rFonts w:hint="eastAsia"/>
                <w:color w:val="000000"/>
              </w:rPr>
              <w:t>楽しい</w:t>
            </w:r>
          </w:p>
        </w:tc>
        <w:tc>
          <w:tcPr>
            <w:tcW w:w="2549" w:type="dxa"/>
          </w:tcPr>
          <w:p w14:paraId="63D67930" w14:textId="68D362E8" w:rsidR="00EE277F" w:rsidRPr="001F6B58" w:rsidRDefault="00EE277F" w:rsidP="006A7F86">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3</w:t>
            </w:r>
            <w:r w:rsidR="00907D5A" w:rsidRPr="001F6B58">
              <w:rPr>
                <w:rFonts w:hint="eastAsia"/>
                <w:color w:val="000000"/>
              </w:rPr>
              <w:t>位</w:t>
            </w:r>
          </w:p>
        </w:tc>
      </w:tr>
      <w:tr w:rsidR="003C1C8B" w:rsidRPr="001F6B58" w14:paraId="24407D4E" w14:textId="77777777" w:rsidTr="00907D5A">
        <w:tc>
          <w:tcPr>
            <w:cnfStyle w:val="001000000000" w:firstRow="0" w:lastRow="0" w:firstColumn="1" w:lastColumn="0" w:oddVBand="0" w:evenVBand="0" w:oddHBand="0" w:evenHBand="0" w:firstRowFirstColumn="0" w:firstRowLastColumn="0" w:lastRowFirstColumn="0" w:lastRowLastColumn="0"/>
            <w:tcW w:w="2256" w:type="dxa"/>
          </w:tcPr>
          <w:p w14:paraId="6FD7B1A4" w14:textId="7397DF5F" w:rsidR="00EE277F" w:rsidRPr="001F6B58" w:rsidRDefault="00EE277F" w:rsidP="006A7F86">
            <w:pPr>
              <w:jc w:val="center"/>
              <w:rPr>
                <w:color w:val="000000"/>
              </w:rPr>
            </w:pPr>
            <w:r w:rsidRPr="001F6B58">
              <w:rPr>
                <w:rFonts w:hint="eastAsia"/>
                <w:color w:val="000000"/>
              </w:rPr>
              <w:t>勇敢</w:t>
            </w:r>
          </w:p>
        </w:tc>
        <w:tc>
          <w:tcPr>
            <w:tcW w:w="2549" w:type="dxa"/>
          </w:tcPr>
          <w:p w14:paraId="40C6C355" w14:textId="10863FEB" w:rsidR="00EE277F" w:rsidRPr="001F6B58" w:rsidRDefault="00EE277F" w:rsidP="006A7F86">
            <w:pPr>
              <w:jc w:val="center"/>
              <w:cnfStyle w:val="000000000000" w:firstRow="0" w:lastRow="0" w:firstColumn="0" w:lastColumn="0" w:oddVBand="0" w:evenVBand="0" w:oddHBand="0" w:evenHBand="0" w:firstRowFirstColumn="0" w:firstRowLastColumn="0" w:lastRowFirstColumn="0" w:lastRowLastColumn="0"/>
              <w:rPr>
                <w:color w:val="000000"/>
              </w:rPr>
            </w:pPr>
            <w:r w:rsidRPr="001F6B58">
              <w:rPr>
                <w:color w:val="000000"/>
              </w:rPr>
              <w:t>4</w:t>
            </w:r>
            <w:r w:rsidR="00907D5A" w:rsidRPr="001F6B58">
              <w:rPr>
                <w:rFonts w:hint="eastAsia"/>
                <w:color w:val="000000"/>
              </w:rPr>
              <w:t>位</w:t>
            </w:r>
          </w:p>
        </w:tc>
      </w:tr>
    </w:tbl>
    <w:p w14:paraId="3F7376AC" w14:textId="2D394646" w:rsidR="006A7F86" w:rsidRPr="001F6B58" w:rsidRDefault="00EE277F" w:rsidP="00EE277F">
      <w:pPr>
        <w:jc w:val="center"/>
        <w:rPr>
          <w:color w:val="000000"/>
        </w:rPr>
      </w:pPr>
      <w:r w:rsidRPr="001F6B58">
        <w:rPr>
          <w:rFonts w:hint="eastAsia"/>
          <w:color w:val="000000"/>
        </w:rPr>
        <w:t>出典：株式会社</w:t>
      </w:r>
      <w:r w:rsidRPr="001F6B58">
        <w:rPr>
          <w:color w:val="000000"/>
        </w:rPr>
        <w:t>GYAO</w:t>
      </w:r>
      <w:r w:rsidRPr="001F6B58">
        <w:rPr>
          <w:rFonts w:hint="eastAsia"/>
          <w:color w:val="000000"/>
        </w:rPr>
        <w:t>のデータより作成</w:t>
      </w:r>
    </w:p>
    <w:p w14:paraId="2D2A6D46" w14:textId="77777777" w:rsidR="00EE277F" w:rsidRPr="001F6B58" w:rsidRDefault="00EE277F" w:rsidP="00737745">
      <w:pPr>
        <w:rPr>
          <w:color w:val="000000"/>
        </w:rPr>
      </w:pPr>
    </w:p>
    <w:p w14:paraId="064DA7C9" w14:textId="204A6AF1" w:rsidR="000F4DD4" w:rsidRPr="001F6B58" w:rsidRDefault="00EE277F" w:rsidP="00737745">
      <w:pPr>
        <w:rPr>
          <w:color w:val="000000"/>
        </w:rPr>
      </w:pPr>
      <w:r w:rsidRPr="001F6B58">
        <w:rPr>
          <w:color w:val="000000"/>
        </w:rPr>
        <w:t xml:space="preserve">  </w:t>
      </w:r>
      <w:r w:rsidR="00907D5A" w:rsidRPr="001F6B58">
        <w:rPr>
          <w:rFonts w:hint="eastAsia"/>
          <w:color w:val="000000"/>
        </w:rPr>
        <w:t>次の節</w:t>
      </w:r>
      <w:r w:rsidR="00907D5A" w:rsidRPr="001F6B58">
        <w:rPr>
          <w:color w:val="000000"/>
        </w:rPr>
        <w:t>では、日本人と中国人との</w:t>
      </w:r>
      <w:r w:rsidR="00907D5A" w:rsidRPr="001F6B58">
        <w:rPr>
          <w:rFonts w:hint="eastAsia"/>
          <w:color w:val="000000"/>
        </w:rPr>
        <w:t>『</w:t>
      </w:r>
      <w:r w:rsidR="00907D5A" w:rsidRPr="001F6B58">
        <w:rPr>
          <w:color w:val="000000"/>
        </w:rPr>
        <w:t>君の名は。</w:t>
      </w:r>
      <w:r w:rsidR="00907D5A" w:rsidRPr="001F6B58">
        <w:rPr>
          <w:rFonts w:hint="eastAsia"/>
          <w:color w:val="000000"/>
        </w:rPr>
        <w:t>』</w:t>
      </w:r>
      <w:r w:rsidR="00827C3B" w:rsidRPr="001F6B58">
        <w:rPr>
          <w:color w:val="000000"/>
        </w:rPr>
        <w:t>への</w:t>
      </w:r>
      <w:r w:rsidR="00827C3B" w:rsidRPr="001F6B58">
        <w:rPr>
          <w:rFonts w:hint="eastAsia"/>
          <w:color w:val="000000"/>
        </w:rPr>
        <w:t>評価</w:t>
      </w:r>
      <w:r w:rsidR="00907D5A" w:rsidRPr="001F6B58">
        <w:rPr>
          <w:color w:val="000000"/>
        </w:rPr>
        <w:t>が異なる要因について</w:t>
      </w:r>
      <w:r w:rsidRPr="001F6B58">
        <w:rPr>
          <w:rFonts w:hint="eastAsia"/>
          <w:color w:val="000000"/>
        </w:rPr>
        <w:t>詳しく分析する。</w:t>
      </w:r>
    </w:p>
    <w:p w14:paraId="648D754F" w14:textId="4D9F4ACB" w:rsidR="00EE277F" w:rsidRPr="001F6B58" w:rsidRDefault="00EE277F" w:rsidP="00737745">
      <w:pPr>
        <w:rPr>
          <w:color w:val="000000"/>
        </w:rPr>
      </w:pPr>
    </w:p>
    <w:p w14:paraId="4CD38685" w14:textId="77777777" w:rsidR="00CB1FC1" w:rsidRPr="001F6B58" w:rsidRDefault="00CB1FC1" w:rsidP="00CB1FC1">
      <w:pPr>
        <w:pStyle w:val="Heading2"/>
      </w:pPr>
      <w:bookmarkStart w:id="24" w:name="_Toc505931979"/>
      <w:r w:rsidRPr="001F6B58">
        <w:t>6.2 配役と笑いツボ篇</w:t>
      </w:r>
      <w:bookmarkEnd w:id="24"/>
    </w:p>
    <w:p w14:paraId="58809955" w14:textId="77777777" w:rsidR="0034481B" w:rsidRPr="001F6B58" w:rsidRDefault="0034481B" w:rsidP="00737745">
      <w:pPr>
        <w:rPr>
          <w:color w:val="000000"/>
        </w:rPr>
      </w:pPr>
    </w:p>
    <w:p w14:paraId="47E8219F" w14:textId="21627072" w:rsidR="00737745" w:rsidRPr="001F6B58" w:rsidRDefault="0034481B" w:rsidP="00737745">
      <w:pPr>
        <w:rPr>
          <w:color w:val="000000"/>
        </w:rPr>
      </w:pPr>
      <w:r w:rsidRPr="001F6B58">
        <w:rPr>
          <w:color w:val="000000"/>
        </w:rPr>
        <w:t xml:space="preserve">  </w:t>
      </w:r>
      <w:r w:rsidR="00737745" w:rsidRPr="001F6B58">
        <w:rPr>
          <w:color w:val="000000"/>
        </w:rPr>
        <w:t>何で「配役」と「笑える」この二つ要素が中日観客における感情の「差」があるかと言うと、文化と言語の「差」が原因であると考える。</w:t>
      </w:r>
    </w:p>
    <w:p w14:paraId="2F5E9AB8" w14:textId="6C41F881" w:rsidR="00737745" w:rsidRPr="001F6B58" w:rsidRDefault="00737745" w:rsidP="00737745">
      <w:pPr>
        <w:rPr>
          <w:color w:val="000000"/>
        </w:rPr>
      </w:pPr>
      <w:r w:rsidRPr="001F6B58">
        <w:rPr>
          <w:color w:val="000000"/>
        </w:rPr>
        <w:t xml:space="preserve">  </w:t>
      </w:r>
      <w:r w:rsidRPr="001F6B58">
        <w:rPr>
          <w:color w:val="000000"/>
        </w:rPr>
        <w:t>心理学の視点から見ると、「単純接触効果」（</w:t>
      </w:r>
      <w:r w:rsidRPr="001F6B58">
        <w:rPr>
          <w:color w:val="000000"/>
        </w:rPr>
        <w:t>1968</w:t>
      </w:r>
      <w:r w:rsidRPr="001F6B58">
        <w:rPr>
          <w:color w:val="000000"/>
        </w:rPr>
        <w:t>年、アメリカの心理学者ロバート</w:t>
      </w:r>
      <w:r w:rsidRPr="001F6B58">
        <w:rPr>
          <w:color w:val="000000"/>
        </w:rPr>
        <w:t>·</w:t>
      </w:r>
      <w:r w:rsidRPr="001F6B58">
        <w:rPr>
          <w:color w:val="000000"/>
        </w:rPr>
        <w:t>ザイアンスが論文</w:t>
      </w:r>
      <w:r w:rsidRPr="001F6B58">
        <w:rPr>
          <w:color w:val="000000"/>
        </w:rPr>
        <w:t xml:space="preserve"> Zajonc (1968) </w:t>
      </w:r>
      <w:r w:rsidRPr="001F6B58">
        <w:rPr>
          <w:rStyle w:val="FootnoteReference"/>
          <w:color w:val="000000"/>
        </w:rPr>
        <w:footnoteReference w:id="20"/>
      </w:r>
      <w:r w:rsidR="00152A9C" w:rsidRPr="001F6B58">
        <w:rPr>
          <w:rFonts w:hint="eastAsia"/>
          <w:color w:val="000000"/>
        </w:rPr>
        <w:t>で発表し</w:t>
      </w:r>
      <w:r w:rsidRPr="001F6B58">
        <w:rPr>
          <w:color w:val="000000"/>
        </w:rPr>
        <w:t>、知られるようになった。）という現象がある。</w:t>
      </w:r>
    </w:p>
    <w:p w14:paraId="06A336EB" w14:textId="2E8E5BAA" w:rsidR="000D2C3B" w:rsidRPr="001F6B58" w:rsidRDefault="000D2C3B" w:rsidP="00737745">
      <w:pPr>
        <w:rPr>
          <w:color w:val="000000"/>
        </w:rPr>
      </w:pPr>
      <w:r w:rsidRPr="001F6B58">
        <w:rPr>
          <w:color w:val="000000"/>
        </w:rPr>
        <w:t xml:space="preserve">  </w:t>
      </w:r>
      <w:r w:rsidRPr="001F6B58">
        <w:rPr>
          <w:rFonts w:hint="eastAsia"/>
          <w:color w:val="000000"/>
        </w:rPr>
        <w:t>実際に、</w:t>
      </w:r>
      <w:r w:rsidR="00907D5A" w:rsidRPr="001F6B58">
        <w:rPr>
          <w:color w:val="000000"/>
        </w:rPr>
        <w:t>日本では</w:t>
      </w:r>
      <w:r w:rsidRPr="001F6B58">
        <w:rPr>
          <w:rFonts w:hint="eastAsia"/>
          <w:color w:val="000000"/>
        </w:rPr>
        <w:t>『</w:t>
      </w:r>
      <w:r w:rsidRPr="001F6B58">
        <w:rPr>
          <w:color w:val="000000"/>
        </w:rPr>
        <w:t>君の名は。</w:t>
      </w:r>
      <w:r w:rsidR="00907D5A" w:rsidRPr="001F6B58">
        <w:rPr>
          <w:rFonts w:hint="eastAsia"/>
          <w:color w:val="000000"/>
        </w:rPr>
        <w:t>』の</w:t>
      </w:r>
      <w:r w:rsidRPr="001F6B58">
        <w:rPr>
          <w:rFonts w:hint="eastAsia"/>
          <w:color w:val="000000"/>
        </w:rPr>
        <w:t>上映開始</w:t>
      </w:r>
      <w:r w:rsidRPr="001F6B58">
        <w:rPr>
          <w:color w:val="000000"/>
        </w:rPr>
        <w:t>の</w:t>
      </w:r>
      <w:r w:rsidRPr="001F6B58">
        <w:rPr>
          <w:rFonts w:hint="eastAsia"/>
          <w:color w:val="000000"/>
        </w:rPr>
        <w:t>初期に、有名な</w:t>
      </w:r>
      <w:r w:rsidRPr="001F6B58">
        <w:rPr>
          <w:color w:val="000000"/>
        </w:rPr>
        <w:t>俳優や女優を起用</w:t>
      </w:r>
      <w:r w:rsidRPr="001F6B58">
        <w:rPr>
          <w:rFonts w:hint="eastAsia"/>
          <w:color w:val="000000"/>
        </w:rPr>
        <w:t>することが</w:t>
      </w:r>
      <w:r w:rsidRPr="001F6B58">
        <w:rPr>
          <w:color w:val="000000"/>
        </w:rPr>
        <w:t>ツイッタ</w:t>
      </w:r>
      <w:r w:rsidR="00FC1C24" w:rsidRPr="001F6B58">
        <w:rPr>
          <w:rFonts w:hint="eastAsia"/>
          <w:color w:val="000000"/>
        </w:rPr>
        <w:t>ーで大ヒットな話題になった。</w:t>
      </w:r>
    </w:p>
    <w:p w14:paraId="17BBC2C9" w14:textId="43FB97D7" w:rsidR="000D2C3B" w:rsidRPr="001F6B58" w:rsidRDefault="000D2C3B" w:rsidP="00737745">
      <w:pPr>
        <w:rPr>
          <w:color w:val="000000"/>
        </w:rPr>
      </w:pPr>
      <w:r w:rsidRPr="001F6B58">
        <w:rPr>
          <w:color w:val="000000"/>
        </w:rPr>
        <w:lastRenderedPageBreak/>
        <w:t xml:space="preserve">  - </w:t>
      </w:r>
      <w:r w:rsidRPr="001F6B58">
        <w:rPr>
          <w:rFonts w:hint="eastAsia"/>
          <w:color w:val="000000"/>
        </w:rPr>
        <w:t>『</w:t>
      </w:r>
      <w:r w:rsidRPr="001F6B58">
        <w:rPr>
          <w:color w:val="000000"/>
        </w:rPr>
        <w:t>君の名は。</w:t>
      </w:r>
      <w:r w:rsidRPr="001F6B58">
        <w:rPr>
          <w:rFonts w:hint="eastAsia"/>
          <w:color w:val="000000"/>
        </w:rPr>
        <w:t>』</w:t>
      </w:r>
      <w:r w:rsidRPr="001F6B58">
        <w:rPr>
          <w:color w:val="000000"/>
        </w:rPr>
        <w:t>ツイッター前情報から、声優軽視アニメめ、ペッ、と思ってたけど、声はよかったのは評価。あと曲もよかった。</w:t>
      </w:r>
    </w:p>
    <w:p w14:paraId="77AD021F" w14:textId="714EE646" w:rsidR="000D2C3B" w:rsidRPr="001F6B58" w:rsidRDefault="000D2C3B" w:rsidP="00737745">
      <w:pPr>
        <w:rPr>
          <w:color w:val="000000"/>
        </w:rPr>
      </w:pPr>
      <w:r w:rsidRPr="001F6B58">
        <w:rPr>
          <w:color w:val="000000"/>
        </w:rPr>
        <w:t xml:space="preserve">  - </w:t>
      </w:r>
      <w:r w:rsidRPr="001F6B58">
        <w:rPr>
          <w:rFonts w:hint="eastAsia"/>
          <w:color w:val="000000"/>
        </w:rPr>
        <w:t>『</w:t>
      </w:r>
      <w:r w:rsidRPr="001F6B58">
        <w:rPr>
          <w:color w:val="000000"/>
        </w:rPr>
        <w:t>君の名は。</w:t>
      </w:r>
      <w:r w:rsidRPr="001F6B58">
        <w:rPr>
          <w:rFonts w:hint="eastAsia"/>
          <w:color w:val="000000"/>
        </w:rPr>
        <w:t>』</w:t>
      </w:r>
      <w:r w:rsidRPr="001F6B58">
        <w:rPr>
          <w:color w:val="000000"/>
        </w:rPr>
        <w:t>の一番評価できるポイントは話題性のある俳優や女優を起用しつつ、</w:t>
      </w:r>
      <w:r w:rsidRPr="001F6B58">
        <w:rPr>
          <w:color w:val="000000"/>
        </w:rPr>
        <w:t>"</w:t>
      </w:r>
      <w:r w:rsidRPr="001F6B58">
        <w:rPr>
          <w:color w:val="000000"/>
        </w:rPr>
        <w:t>声優業</w:t>
      </w:r>
      <w:r w:rsidRPr="001F6B58">
        <w:rPr>
          <w:color w:val="000000"/>
        </w:rPr>
        <w:t>"</w:t>
      </w:r>
      <w:r w:rsidRPr="001F6B58">
        <w:rPr>
          <w:color w:val="000000"/>
        </w:rPr>
        <w:t>をしっかりとこなせる人を起用している点だと思った。</w:t>
      </w:r>
    </w:p>
    <w:p w14:paraId="7AE5125F" w14:textId="3C28ABAA" w:rsidR="000D2C3B" w:rsidRPr="001F6B58" w:rsidRDefault="00F0163F" w:rsidP="00737745">
      <w:pPr>
        <w:rPr>
          <w:color w:val="000000"/>
        </w:rPr>
      </w:pPr>
      <w:r w:rsidRPr="001F6B58">
        <w:rPr>
          <w:color w:val="000000"/>
        </w:rPr>
        <w:t xml:space="preserve">  - </w:t>
      </w:r>
      <w:r w:rsidRPr="001F6B58">
        <w:rPr>
          <w:color w:val="000000"/>
        </w:rPr>
        <w:t>すんごく面白かったです。声優は下手な人が誰もいません。サマーウォーズの時と比べて神木隆之介の演技が格段に上手くなっていました。あと今言えることは</w:t>
      </w:r>
      <w:r w:rsidR="0059558F" w:rsidRPr="001F6B58">
        <w:rPr>
          <w:rFonts w:hint="eastAsia"/>
          <w:color w:val="000000"/>
        </w:rPr>
        <w:t>、</w:t>
      </w:r>
      <w:r w:rsidRPr="001F6B58">
        <w:rPr>
          <w:color w:val="000000"/>
        </w:rPr>
        <w:t>ヒロインが可愛い</w:t>
      </w:r>
      <w:r w:rsidR="0059558F" w:rsidRPr="001F6B58">
        <w:rPr>
          <w:rFonts w:hint="eastAsia"/>
          <w:color w:val="000000"/>
        </w:rPr>
        <w:t>、</w:t>
      </w:r>
      <w:r w:rsidRPr="001F6B58">
        <w:rPr>
          <w:color w:val="000000"/>
        </w:rPr>
        <w:t>ヒロインが可愛い</w:t>
      </w:r>
      <w:r w:rsidR="00E4420E" w:rsidRPr="001F6B58">
        <w:rPr>
          <w:rFonts w:hint="eastAsia"/>
          <w:color w:val="000000"/>
        </w:rPr>
        <w:t>。</w:t>
      </w:r>
    </w:p>
    <w:p w14:paraId="0164EBEE" w14:textId="1A3D7086" w:rsidR="000D2C3B" w:rsidRPr="001F6B58" w:rsidRDefault="00E4420E" w:rsidP="00737745">
      <w:pPr>
        <w:rPr>
          <w:color w:val="000000"/>
        </w:rPr>
      </w:pPr>
      <w:r w:rsidRPr="001F6B58">
        <w:rPr>
          <w:color w:val="000000"/>
        </w:rPr>
        <w:t xml:space="preserve">  - </w:t>
      </w:r>
      <w:r w:rsidRPr="001F6B58">
        <w:rPr>
          <w:color w:val="000000"/>
        </w:rPr>
        <w:t>『海外作品の吹き替えやアニメの声優に俳優・女優を使うな問題』ってただ単に『演技の下手な俳優、女優が吹き替え・声優するからダメなだけ』なんだなーと昨日『君の名は</w:t>
      </w:r>
      <w:r w:rsidR="003E3A19" w:rsidRPr="001F6B58">
        <w:rPr>
          <w:rFonts w:hint="eastAsia"/>
          <w:color w:val="000000"/>
        </w:rPr>
        <w:t>。</w:t>
      </w:r>
      <w:r w:rsidRPr="001F6B58">
        <w:rPr>
          <w:color w:val="000000"/>
        </w:rPr>
        <w:t>』見てて思った。神木くんも良かったけど長澤まさみは声優もいけるのね。前情報入れないで見たからエンドロールで気づいたくらい。</w:t>
      </w:r>
    </w:p>
    <w:p w14:paraId="5B624308" w14:textId="363DE732" w:rsidR="00737745" w:rsidRPr="001F6B58" w:rsidRDefault="000D2C3B" w:rsidP="00737745">
      <w:pPr>
        <w:rPr>
          <w:color w:val="000000"/>
        </w:rPr>
      </w:pPr>
      <w:r w:rsidRPr="001F6B58">
        <w:rPr>
          <w:color w:val="000000"/>
        </w:rPr>
        <w:t xml:space="preserve">  </w:t>
      </w:r>
      <w:r w:rsidRPr="001F6B58">
        <w:rPr>
          <w:rFonts w:hint="eastAsia"/>
          <w:color w:val="000000"/>
        </w:rPr>
        <w:t>したがって、</w:t>
      </w:r>
      <w:r w:rsidR="00737745" w:rsidRPr="001F6B58">
        <w:rPr>
          <w:color w:val="000000"/>
        </w:rPr>
        <w:t>日本の観客が繰り返し接すると</w:t>
      </w:r>
      <w:r w:rsidR="0059558F" w:rsidRPr="001F6B58">
        <w:rPr>
          <w:color w:val="000000"/>
        </w:rPr>
        <w:t>その声優</w:t>
      </w:r>
      <w:r w:rsidR="00737745" w:rsidRPr="001F6B58">
        <w:rPr>
          <w:color w:val="000000"/>
        </w:rPr>
        <w:t>に好意度や印象が高まるという効果</w:t>
      </w:r>
      <w:r w:rsidR="0059558F" w:rsidRPr="001F6B58">
        <w:rPr>
          <w:color w:val="000000"/>
        </w:rPr>
        <w:t>である</w:t>
      </w:r>
      <w:r w:rsidR="00737745" w:rsidRPr="001F6B58">
        <w:rPr>
          <w:color w:val="000000"/>
        </w:rPr>
        <w:t>。しかし、中国の観客に</w:t>
      </w:r>
      <w:r w:rsidR="0059558F" w:rsidRPr="001F6B58">
        <w:rPr>
          <w:color w:val="000000"/>
        </w:rPr>
        <w:t>は、その声優の声に接していないため、情動反応および連動想像がない</w:t>
      </w:r>
      <w:r w:rsidR="00737745" w:rsidRPr="001F6B58">
        <w:rPr>
          <w:color w:val="000000"/>
        </w:rPr>
        <w:t>。</w:t>
      </w:r>
    </w:p>
    <w:p w14:paraId="63B280F7" w14:textId="1F7629A2" w:rsidR="00737745" w:rsidRPr="001F6B58" w:rsidRDefault="00737745" w:rsidP="00737745">
      <w:pPr>
        <w:rPr>
          <w:color w:val="000000"/>
        </w:rPr>
      </w:pPr>
      <w:r w:rsidRPr="001F6B58">
        <w:rPr>
          <w:color w:val="000000"/>
        </w:rPr>
        <w:t xml:space="preserve">  </w:t>
      </w:r>
      <w:r w:rsidRPr="001F6B58">
        <w:rPr>
          <w:color w:val="000000"/>
        </w:rPr>
        <w:t>その上、映画の中に</w:t>
      </w:r>
      <w:r w:rsidR="0059558F" w:rsidRPr="001F6B58">
        <w:rPr>
          <w:color w:val="000000"/>
        </w:rPr>
        <w:t>は色々日本特有のシーンがあり、例えば</w:t>
      </w:r>
      <w:r w:rsidRPr="001F6B58">
        <w:rPr>
          <w:color w:val="000000"/>
        </w:rPr>
        <w:t>「祭り」や「伝統文化」や「学校のいじめ現象</w:t>
      </w:r>
      <w:r w:rsidR="0059558F" w:rsidRPr="001F6B58">
        <w:rPr>
          <w:color w:val="000000"/>
        </w:rPr>
        <w:t>」や「弁当文化」など、日本でしか見られないものが多い。配役の体の小さな動きや面白い</w:t>
      </w:r>
      <w:r w:rsidRPr="001F6B58">
        <w:rPr>
          <w:color w:val="000000"/>
        </w:rPr>
        <w:t>言葉が</w:t>
      </w:r>
      <w:r w:rsidR="0059558F" w:rsidRPr="001F6B58">
        <w:rPr>
          <w:rFonts w:hint="eastAsia"/>
          <w:color w:val="000000"/>
        </w:rPr>
        <w:t>多く</w:t>
      </w:r>
      <w:r w:rsidRPr="001F6B58">
        <w:rPr>
          <w:color w:val="000000"/>
        </w:rPr>
        <w:t>出てくるが、海外の観客に</w:t>
      </w:r>
      <w:r w:rsidR="0059558F" w:rsidRPr="001F6B58">
        <w:rPr>
          <w:color w:val="000000"/>
        </w:rPr>
        <w:t>伝えることは</w:t>
      </w:r>
      <w:r w:rsidRPr="001F6B58">
        <w:rPr>
          <w:color w:val="000000"/>
        </w:rPr>
        <w:t>難しい。</w:t>
      </w:r>
    </w:p>
    <w:p w14:paraId="722DA06D" w14:textId="5E5519C0" w:rsidR="00737745" w:rsidRPr="001F6B58" w:rsidRDefault="00737745" w:rsidP="00737745">
      <w:pPr>
        <w:rPr>
          <w:color w:val="000000"/>
        </w:rPr>
      </w:pPr>
      <w:r w:rsidRPr="001F6B58">
        <w:rPr>
          <w:color w:val="000000"/>
        </w:rPr>
        <w:t xml:space="preserve">  </w:t>
      </w:r>
      <w:r w:rsidR="0059558F" w:rsidRPr="001F6B58">
        <w:rPr>
          <w:color w:val="000000"/>
        </w:rPr>
        <w:t>例えば、「私」「僕」「俺」という言葉は中国語に通訳する時に、感情の軽</w:t>
      </w:r>
      <w:r w:rsidRPr="001F6B58">
        <w:rPr>
          <w:color w:val="000000"/>
        </w:rPr>
        <w:t>さと重さを把握すること</w:t>
      </w:r>
      <w:r w:rsidR="0059558F" w:rsidRPr="001F6B58">
        <w:rPr>
          <w:color w:val="000000"/>
        </w:rPr>
        <w:t>は難しい。「結び」という言葉も、中国語の中に、適当な通訳がない（中国で上映する時、「結び」は「霊の媒介」という意味で通訳されている</w:t>
      </w:r>
      <w:r w:rsidRPr="001F6B58">
        <w:rPr>
          <w:color w:val="000000"/>
        </w:rPr>
        <w:t>）。</w:t>
      </w:r>
      <w:r w:rsidR="0059558F" w:rsidRPr="001F6B58">
        <w:rPr>
          <w:color w:val="000000"/>
        </w:rPr>
        <w:t>これが、中国の観客が映画の笑いツボを</w:t>
      </w:r>
      <w:r w:rsidRPr="001F6B58">
        <w:rPr>
          <w:color w:val="000000"/>
        </w:rPr>
        <w:t>理解できないの原因</w:t>
      </w:r>
      <w:r w:rsidR="0059558F" w:rsidRPr="001F6B58">
        <w:rPr>
          <w:color w:val="000000"/>
        </w:rPr>
        <w:t>となっていると考えられる</w:t>
      </w:r>
      <w:r w:rsidR="0059558F" w:rsidRPr="001F6B58">
        <w:rPr>
          <w:rFonts w:hint="eastAsia"/>
          <w:color w:val="000000"/>
        </w:rPr>
        <w:t>。</w:t>
      </w:r>
    </w:p>
    <w:p w14:paraId="01C9D004" w14:textId="77777777" w:rsidR="0059558F" w:rsidRPr="001F6B58" w:rsidRDefault="0059558F" w:rsidP="00737745">
      <w:pPr>
        <w:rPr>
          <w:color w:val="000000"/>
        </w:rPr>
      </w:pPr>
    </w:p>
    <w:p w14:paraId="5B706218" w14:textId="374E0729" w:rsidR="00737745" w:rsidRPr="001F6B58" w:rsidRDefault="003E0F3B" w:rsidP="00415814">
      <w:pPr>
        <w:pStyle w:val="Heading2"/>
      </w:pPr>
      <w:bookmarkStart w:id="25" w:name="_Toc505931980"/>
      <w:r w:rsidRPr="001F6B58">
        <w:t>6</w:t>
      </w:r>
      <w:r w:rsidR="00737745" w:rsidRPr="001F6B58">
        <w:t>.</w:t>
      </w:r>
      <w:r w:rsidR="0034481B" w:rsidRPr="001F6B58">
        <w:t>3</w:t>
      </w:r>
      <w:r w:rsidR="00737745" w:rsidRPr="001F6B58">
        <w:t xml:space="preserve"> 切ない篇</w:t>
      </w:r>
      <w:bookmarkEnd w:id="25"/>
    </w:p>
    <w:p w14:paraId="01700D29" w14:textId="77777777" w:rsidR="00737745" w:rsidRPr="001F6B58" w:rsidRDefault="00737745" w:rsidP="00737745">
      <w:pPr>
        <w:rPr>
          <w:rFonts w:ascii="MS Gothic" w:eastAsia="MS Gothic" w:hAnsi="MS Gothic"/>
          <w:color w:val="000000"/>
        </w:rPr>
      </w:pPr>
    </w:p>
    <w:p w14:paraId="42B59A96" w14:textId="0D5673D8" w:rsidR="00737745" w:rsidRPr="001F6B58" w:rsidRDefault="00737745" w:rsidP="00737745">
      <w:pPr>
        <w:rPr>
          <w:color w:val="000000"/>
        </w:rPr>
      </w:pPr>
      <w:r w:rsidRPr="001F6B58">
        <w:rPr>
          <w:rFonts w:hint="eastAsia"/>
          <w:color w:val="000000"/>
        </w:rPr>
        <w:t xml:space="preserve">　</w:t>
      </w:r>
      <w:r w:rsidRPr="001F6B58">
        <w:rPr>
          <w:rFonts w:hint="eastAsia"/>
          <w:color w:val="000000"/>
        </w:rPr>
        <w:t xml:space="preserve"> </w:t>
      </w:r>
      <w:r w:rsidRPr="001F6B58">
        <w:rPr>
          <w:color w:val="000000"/>
        </w:rPr>
        <w:t>近代認知科学の研究</w:t>
      </w:r>
      <w:r w:rsidR="003C2807" w:rsidRPr="001F6B58">
        <w:rPr>
          <w:rFonts w:hint="eastAsia"/>
          <w:color w:val="000000"/>
        </w:rPr>
        <w:t>者</w:t>
      </w:r>
      <w:r w:rsidR="003C2807" w:rsidRPr="001F6B58">
        <w:rPr>
          <w:color w:val="000000"/>
        </w:rPr>
        <w:t>Gazzaniga</w:t>
      </w:r>
      <w:r w:rsidR="003C2807" w:rsidRPr="001F6B58">
        <w:rPr>
          <w:rFonts w:hint="eastAsia"/>
          <w:color w:val="000000"/>
        </w:rPr>
        <w:t>（</w:t>
      </w:r>
      <w:r w:rsidR="003C2807" w:rsidRPr="001F6B58">
        <w:rPr>
          <w:rFonts w:hint="eastAsia"/>
          <w:color w:val="000000"/>
        </w:rPr>
        <w:t>2008</w:t>
      </w:r>
      <w:r w:rsidR="003C2807" w:rsidRPr="001F6B58">
        <w:rPr>
          <w:rFonts w:hint="eastAsia"/>
          <w:color w:val="000000"/>
        </w:rPr>
        <w:t>）</w:t>
      </w:r>
      <w:r w:rsidR="003C2807" w:rsidRPr="001F6B58">
        <w:rPr>
          <w:rStyle w:val="FootnoteReference"/>
          <w:color w:val="000000"/>
        </w:rPr>
        <w:footnoteReference w:id="21"/>
      </w:r>
      <w:r w:rsidRPr="001F6B58">
        <w:rPr>
          <w:color w:val="000000"/>
        </w:rPr>
        <w:t>によ</w:t>
      </w:r>
      <w:r w:rsidR="003C2807" w:rsidRPr="001F6B58">
        <w:rPr>
          <w:rFonts w:hint="eastAsia"/>
          <w:color w:val="000000"/>
        </w:rPr>
        <w:t>ると</w:t>
      </w:r>
      <w:r w:rsidRPr="001F6B58">
        <w:rPr>
          <w:color w:val="000000"/>
        </w:rPr>
        <w:t>、人間の脳には複数の共通点があることが明らかとなっている</w:t>
      </w:r>
      <w:r w:rsidRPr="001F6B58">
        <w:rPr>
          <w:rFonts w:hint="eastAsia"/>
          <w:color w:val="000000"/>
        </w:rPr>
        <w:t>。</w:t>
      </w:r>
      <w:r w:rsidRPr="001F6B58">
        <w:rPr>
          <w:color w:val="000000"/>
        </w:rPr>
        <w:t>最も大事な四つの共通点は</w:t>
      </w:r>
      <w:r w:rsidRPr="001F6B58">
        <w:rPr>
          <w:rFonts w:hint="eastAsia"/>
          <w:color w:val="000000"/>
        </w:rPr>
        <w:t>「</w:t>
      </w:r>
      <w:r w:rsidRPr="001F6B58">
        <w:rPr>
          <w:color w:val="000000"/>
        </w:rPr>
        <w:t>脳は情緒が大好き</w:t>
      </w:r>
      <w:r w:rsidRPr="001F6B58">
        <w:rPr>
          <w:rFonts w:hint="eastAsia"/>
          <w:color w:val="000000"/>
        </w:rPr>
        <w:t>」、「</w:t>
      </w:r>
      <w:r w:rsidRPr="001F6B58">
        <w:rPr>
          <w:color w:val="000000"/>
        </w:rPr>
        <w:t>脳はファンタジーが大好き</w:t>
      </w:r>
      <w:r w:rsidRPr="001F6B58">
        <w:rPr>
          <w:rFonts w:hint="eastAsia"/>
          <w:color w:val="000000"/>
        </w:rPr>
        <w:t>」、「</w:t>
      </w:r>
      <w:r w:rsidRPr="001F6B58">
        <w:rPr>
          <w:color w:val="000000"/>
        </w:rPr>
        <w:t>脳はけちだ</w:t>
      </w:r>
      <w:r w:rsidRPr="001F6B58">
        <w:rPr>
          <w:rFonts w:hint="eastAsia"/>
          <w:color w:val="000000"/>
        </w:rPr>
        <w:t>」、「</w:t>
      </w:r>
      <w:r w:rsidRPr="001F6B58">
        <w:rPr>
          <w:color w:val="000000"/>
        </w:rPr>
        <w:t>脳</w:t>
      </w:r>
      <w:r w:rsidRPr="001F6B58">
        <w:rPr>
          <w:rFonts w:hint="eastAsia"/>
          <w:color w:val="000000"/>
        </w:rPr>
        <w:t>は</w:t>
      </w:r>
      <w:r w:rsidRPr="001F6B58">
        <w:rPr>
          <w:color w:val="000000"/>
        </w:rPr>
        <w:t>モデルが大好き</w:t>
      </w:r>
      <w:r w:rsidRPr="001F6B58">
        <w:rPr>
          <w:rFonts w:hint="eastAsia"/>
          <w:color w:val="000000"/>
        </w:rPr>
        <w:t>」である。</w:t>
      </w:r>
    </w:p>
    <w:p w14:paraId="4BF84B47" w14:textId="1F9D0DB5" w:rsidR="00737745" w:rsidRPr="001F6B58" w:rsidRDefault="00737745" w:rsidP="00737745">
      <w:pPr>
        <w:rPr>
          <w:color w:val="000000"/>
        </w:rPr>
      </w:pPr>
      <w:r w:rsidRPr="001F6B58">
        <w:rPr>
          <w:rFonts w:hint="eastAsia"/>
          <w:color w:val="000000"/>
        </w:rPr>
        <w:t xml:space="preserve">　</w:t>
      </w:r>
      <w:r w:rsidRPr="001F6B58">
        <w:rPr>
          <w:color w:val="000000"/>
        </w:rPr>
        <w:t>好奇心がなく、ファンタジーな物事を好まない人々は、変化し続けるのを嫌い安穏な生活を選び、変化が起こると淘汰される。淘汰により、残った人はほとんどファンタジーな物事を好きな人となる。人間が３歳から物語を理解することでき、物語は良し悪しを判断することもできる。ファンタジー</w:t>
      </w:r>
      <w:r w:rsidRPr="001F6B58">
        <w:rPr>
          <w:rFonts w:hint="eastAsia"/>
          <w:color w:val="000000"/>
        </w:rPr>
        <w:t>で</w:t>
      </w:r>
      <w:r w:rsidRPr="001F6B58">
        <w:rPr>
          <w:color w:val="000000"/>
        </w:rPr>
        <w:t>あるかどうかは判断標準である（ロマンチックもこの通り）。</w:t>
      </w:r>
    </w:p>
    <w:p w14:paraId="59FA9F9C" w14:textId="6DE83C53" w:rsidR="00737745" w:rsidRPr="001F6B58" w:rsidRDefault="00EE277F" w:rsidP="00737745">
      <w:pPr>
        <w:rPr>
          <w:color w:val="000000"/>
        </w:rPr>
      </w:pPr>
      <w:r w:rsidRPr="001F6B58">
        <w:rPr>
          <w:color w:val="000000"/>
        </w:rPr>
        <w:t xml:space="preserve">  </w:t>
      </w:r>
      <w:r w:rsidR="00737745" w:rsidRPr="001F6B58">
        <w:rPr>
          <w:color w:val="000000"/>
        </w:rPr>
        <w:t>もちろん、映画評価サイトが「切ない」</w:t>
      </w:r>
      <w:r w:rsidR="00737745" w:rsidRPr="001F6B58">
        <w:rPr>
          <w:rFonts w:hint="eastAsia"/>
          <w:color w:val="000000"/>
        </w:rPr>
        <w:t>という</w:t>
      </w:r>
      <w:r w:rsidR="00737745" w:rsidRPr="001F6B58">
        <w:rPr>
          <w:color w:val="000000"/>
        </w:rPr>
        <w:t>選択肢</w:t>
      </w:r>
      <w:r w:rsidR="00737745" w:rsidRPr="001F6B58">
        <w:rPr>
          <w:rFonts w:hint="eastAsia"/>
          <w:color w:val="000000"/>
        </w:rPr>
        <w:t>を</w:t>
      </w:r>
      <w:r w:rsidR="00737745" w:rsidRPr="001F6B58">
        <w:rPr>
          <w:color w:val="000000"/>
        </w:rPr>
        <w:t>提供した</w:t>
      </w:r>
      <w:r w:rsidR="00737745" w:rsidRPr="001F6B58">
        <w:rPr>
          <w:rFonts w:hint="eastAsia"/>
          <w:color w:val="000000"/>
        </w:rPr>
        <w:t>ことが</w:t>
      </w:r>
      <w:r w:rsidR="00737745" w:rsidRPr="001F6B58">
        <w:rPr>
          <w:color w:val="000000"/>
        </w:rPr>
        <w:t>一番</w:t>
      </w:r>
      <w:r w:rsidR="00737745" w:rsidRPr="001F6B58">
        <w:rPr>
          <w:rFonts w:hint="eastAsia"/>
          <w:color w:val="000000"/>
        </w:rPr>
        <w:t>の</w:t>
      </w:r>
      <w:r w:rsidR="00737745" w:rsidRPr="001F6B58">
        <w:rPr>
          <w:color w:val="000000"/>
        </w:rPr>
        <w:t>原因だが、もう一つ原因は、日本大震災の繋がりかもしれないと考える。</w:t>
      </w:r>
    </w:p>
    <w:p w14:paraId="7EC9F9E9" w14:textId="3BA6838C" w:rsidR="00737745" w:rsidRPr="001F6B58" w:rsidRDefault="00737745" w:rsidP="00737745">
      <w:pPr>
        <w:rPr>
          <w:color w:val="000000"/>
        </w:rPr>
      </w:pPr>
      <w:r w:rsidRPr="001F6B58">
        <w:rPr>
          <w:rFonts w:hint="eastAsia"/>
          <w:color w:val="000000"/>
        </w:rPr>
        <w:t xml:space="preserve">  </w:t>
      </w:r>
      <w:r w:rsidRPr="001F6B58">
        <w:rPr>
          <w:color w:val="000000"/>
        </w:rPr>
        <w:t>中国のコメント</w:t>
      </w:r>
      <w:r w:rsidRPr="001F6B58">
        <w:rPr>
          <w:rFonts w:hint="eastAsia"/>
          <w:color w:val="000000"/>
        </w:rPr>
        <w:t>で</w:t>
      </w:r>
      <w:r w:rsidR="00152A9C" w:rsidRPr="001F6B58">
        <w:rPr>
          <w:color w:val="000000"/>
        </w:rPr>
        <w:t>は、震災について言及</w:t>
      </w:r>
      <w:r w:rsidR="00152A9C" w:rsidRPr="001F6B58">
        <w:rPr>
          <w:rFonts w:hint="eastAsia"/>
          <w:color w:val="000000"/>
        </w:rPr>
        <w:t>せられる</w:t>
      </w:r>
      <w:r w:rsidRPr="001F6B58">
        <w:rPr>
          <w:color w:val="000000"/>
        </w:rPr>
        <w:t>ことがあまりなかった。実際に、新海監督が映画を創作する動機は「東日本大震災」であった。このことを知</w:t>
      </w:r>
      <w:r w:rsidRPr="001F6B58">
        <w:rPr>
          <w:rFonts w:hint="eastAsia"/>
          <w:color w:val="000000"/>
        </w:rPr>
        <w:t>って</w:t>
      </w:r>
      <w:r w:rsidRPr="001F6B58">
        <w:rPr>
          <w:color w:val="000000"/>
        </w:rPr>
        <w:t>いる人は多くな</w:t>
      </w:r>
      <w:r w:rsidRPr="001F6B58">
        <w:rPr>
          <w:rFonts w:hint="eastAsia"/>
          <w:color w:val="000000"/>
        </w:rPr>
        <w:t>く</w:t>
      </w:r>
      <w:r w:rsidR="00152A9C" w:rsidRPr="001F6B58">
        <w:rPr>
          <w:color w:val="000000"/>
        </w:rPr>
        <w:t>、震災を体験した中国人も多くない</w:t>
      </w:r>
      <w:r w:rsidRPr="001F6B58">
        <w:rPr>
          <w:color w:val="000000"/>
        </w:rPr>
        <w:t>。日本は、自然災害が多い国として、災害に対する態度</w:t>
      </w:r>
      <w:r w:rsidRPr="001F6B58">
        <w:rPr>
          <w:rFonts w:hint="eastAsia"/>
          <w:color w:val="000000"/>
        </w:rPr>
        <w:t>が</w:t>
      </w:r>
      <w:r w:rsidRPr="001F6B58">
        <w:rPr>
          <w:color w:val="000000"/>
        </w:rPr>
        <w:t>特別だと考える。</w:t>
      </w:r>
    </w:p>
    <w:p w14:paraId="091F7522" w14:textId="18E8AAD6" w:rsidR="00737745" w:rsidRPr="001F6B58" w:rsidRDefault="00737745" w:rsidP="00737745">
      <w:pPr>
        <w:rPr>
          <w:color w:val="000000"/>
        </w:rPr>
      </w:pPr>
      <w:r w:rsidRPr="001F6B58">
        <w:rPr>
          <w:rFonts w:hint="eastAsia"/>
          <w:color w:val="000000"/>
        </w:rPr>
        <w:lastRenderedPageBreak/>
        <w:t xml:space="preserve">  </w:t>
      </w:r>
      <w:r w:rsidRPr="001F6B58">
        <w:rPr>
          <w:color w:val="000000"/>
        </w:rPr>
        <w:t>中国のコメントからは「切ない」という気持ちが見られないが、「泣ける」</w:t>
      </w:r>
      <w:r w:rsidRPr="001F6B58">
        <w:rPr>
          <w:rFonts w:hint="eastAsia"/>
          <w:color w:val="000000"/>
        </w:rPr>
        <w:t>という</w:t>
      </w:r>
      <w:r w:rsidRPr="001F6B58">
        <w:rPr>
          <w:color w:val="000000"/>
        </w:rPr>
        <w:t>イメージがなぜ共通点になるの</w:t>
      </w:r>
      <w:r w:rsidRPr="001F6B58">
        <w:rPr>
          <w:rFonts w:hint="eastAsia"/>
          <w:color w:val="000000"/>
        </w:rPr>
        <w:t>か</w:t>
      </w:r>
      <w:r w:rsidRPr="001F6B58">
        <w:rPr>
          <w:color w:val="000000"/>
        </w:rPr>
        <w:t>。それには</w:t>
      </w:r>
      <w:r w:rsidRPr="001F6B58">
        <w:rPr>
          <w:rFonts w:hint="eastAsia"/>
          <w:color w:val="000000"/>
        </w:rPr>
        <w:t>下記</w:t>
      </w:r>
      <w:r w:rsidRPr="001F6B58">
        <w:rPr>
          <w:color w:val="000000"/>
        </w:rPr>
        <w:t>の理由がある。</w:t>
      </w:r>
    </w:p>
    <w:p w14:paraId="16DD3D2C" w14:textId="09AE2DD9" w:rsidR="00737745" w:rsidRPr="001F6B58" w:rsidRDefault="003C2807" w:rsidP="00737745">
      <w:pPr>
        <w:rPr>
          <w:color w:val="000000"/>
        </w:rPr>
      </w:pPr>
      <w:r w:rsidRPr="001F6B58">
        <w:rPr>
          <w:color w:val="000000"/>
        </w:rPr>
        <w:t xml:space="preserve">  Gazzaniga</w:t>
      </w:r>
      <w:r w:rsidRPr="001F6B58">
        <w:rPr>
          <w:rFonts w:hint="eastAsia"/>
          <w:color w:val="000000"/>
        </w:rPr>
        <w:t>（</w:t>
      </w:r>
      <w:r w:rsidRPr="001F6B58">
        <w:rPr>
          <w:rFonts w:hint="eastAsia"/>
          <w:color w:val="000000"/>
        </w:rPr>
        <w:t>2008</w:t>
      </w:r>
      <w:r w:rsidRPr="001F6B58">
        <w:rPr>
          <w:rFonts w:hint="eastAsia"/>
          <w:color w:val="000000"/>
        </w:rPr>
        <w:t>）</w:t>
      </w:r>
      <w:r w:rsidRPr="001F6B58">
        <w:rPr>
          <w:color w:val="000000"/>
        </w:rPr>
        <w:t>によ</w:t>
      </w:r>
      <w:r w:rsidRPr="001F6B58">
        <w:rPr>
          <w:rFonts w:hint="eastAsia"/>
          <w:color w:val="000000"/>
        </w:rPr>
        <w:t>ると</w:t>
      </w:r>
      <w:r w:rsidR="00737745" w:rsidRPr="001F6B58">
        <w:rPr>
          <w:color w:val="000000"/>
        </w:rPr>
        <w:t>、人間の情緒は三つのタイプがある</w:t>
      </w:r>
      <w:r w:rsidR="00E54FA0" w:rsidRPr="001F6B58">
        <w:rPr>
          <w:rStyle w:val="FootnoteReference"/>
          <w:color w:val="000000"/>
        </w:rPr>
        <w:footnoteReference w:id="22"/>
      </w:r>
      <w:r w:rsidR="00737745" w:rsidRPr="001F6B58">
        <w:rPr>
          <w:color w:val="000000"/>
        </w:rPr>
        <w:t>。</w:t>
      </w:r>
    </w:p>
    <w:p w14:paraId="40806DB8" w14:textId="77777777" w:rsidR="00737745" w:rsidRPr="001F6B58" w:rsidRDefault="00737745" w:rsidP="00737745">
      <w:pPr>
        <w:pStyle w:val="ListParagraph"/>
        <w:numPr>
          <w:ilvl w:val="0"/>
          <w:numId w:val="24"/>
        </w:numPr>
        <w:rPr>
          <w:color w:val="000000"/>
        </w:rPr>
      </w:pPr>
      <w:r w:rsidRPr="001F6B58">
        <w:rPr>
          <w:color w:val="000000"/>
        </w:rPr>
        <w:t>基本情緒（生まれたから）：楽しい、泣ける、怒る、驚いた、嫌い</w:t>
      </w:r>
    </w:p>
    <w:p w14:paraId="19FDF02E" w14:textId="77777777" w:rsidR="00737745" w:rsidRPr="001F6B58" w:rsidRDefault="00737745" w:rsidP="00737745">
      <w:pPr>
        <w:pStyle w:val="ListParagraph"/>
        <w:numPr>
          <w:ilvl w:val="0"/>
          <w:numId w:val="24"/>
        </w:numPr>
        <w:rPr>
          <w:color w:val="000000"/>
        </w:rPr>
      </w:pPr>
      <w:r w:rsidRPr="001F6B58">
        <w:rPr>
          <w:color w:val="000000"/>
        </w:rPr>
        <w:t>複合情緒（成長経験は必要）：嘘付き、自慢、やましい</w:t>
      </w:r>
    </w:p>
    <w:p w14:paraId="3DF3E15D" w14:textId="39A04EE4" w:rsidR="00737745" w:rsidRPr="001F6B58" w:rsidRDefault="00737745" w:rsidP="00737745">
      <w:pPr>
        <w:pStyle w:val="ListParagraph"/>
        <w:numPr>
          <w:ilvl w:val="0"/>
          <w:numId w:val="24"/>
        </w:numPr>
        <w:rPr>
          <w:color w:val="000000"/>
        </w:rPr>
      </w:pPr>
      <w:r w:rsidRPr="001F6B58">
        <w:rPr>
          <w:color w:val="000000"/>
        </w:rPr>
        <w:t>ポジティブ情緒</w:t>
      </w:r>
      <w:r w:rsidRPr="001F6B58">
        <w:rPr>
          <w:color w:val="000000"/>
        </w:rPr>
        <w:t xml:space="preserve">: </w:t>
      </w:r>
      <w:r w:rsidRPr="001F6B58">
        <w:rPr>
          <w:color w:val="000000"/>
        </w:rPr>
        <w:t>感激</w:t>
      </w:r>
      <w:r w:rsidRPr="001F6B58">
        <w:rPr>
          <w:rFonts w:hint="eastAsia"/>
          <w:color w:val="000000"/>
        </w:rPr>
        <w:t>、</w:t>
      </w:r>
      <w:r w:rsidRPr="001F6B58">
        <w:rPr>
          <w:color w:val="000000"/>
        </w:rPr>
        <w:t>希望</w:t>
      </w:r>
      <w:r w:rsidRPr="001F6B58">
        <w:rPr>
          <w:rFonts w:hint="eastAsia"/>
          <w:color w:val="000000"/>
        </w:rPr>
        <w:t>、</w:t>
      </w:r>
      <w:r w:rsidRPr="001F6B58">
        <w:rPr>
          <w:color w:val="000000"/>
        </w:rPr>
        <w:t>おもしろい</w:t>
      </w:r>
      <w:r w:rsidRPr="001F6B58">
        <w:rPr>
          <w:rFonts w:hint="eastAsia"/>
          <w:color w:val="000000"/>
        </w:rPr>
        <w:t>、</w:t>
      </w:r>
      <w:r w:rsidRPr="001F6B58">
        <w:rPr>
          <w:color w:val="000000"/>
        </w:rPr>
        <w:t>愛</w:t>
      </w:r>
      <w:r w:rsidRPr="001F6B58">
        <w:rPr>
          <w:rFonts w:hint="eastAsia"/>
          <w:color w:val="000000"/>
        </w:rPr>
        <w:t xml:space="preserve"> </w:t>
      </w:r>
      <w:r w:rsidRPr="001F6B58">
        <w:rPr>
          <w:color w:val="000000"/>
        </w:rPr>
        <w:t xml:space="preserve">| </w:t>
      </w:r>
      <w:r w:rsidR="00A436ED" w:rsidRPr="001F6B58">
        <w:rPr>
          <w:color w:val="000000"/>
        </w:rPr>
        <w:t>ネガ</w:t>
      </w:r>
      <w:r w:rsidRPr="001F6B58">
        <w:rPr>
          <w:color w:val="000000"/>
        </w:rPr>
        <w:t>ティブ情緒</w:t>
      </w:r>
      <w:r w:rsidRPr="001F6B58">
        <w:rPr>
          <w:color w:val="000000"/>
        </w:rPr>
        <w:t xml:space="preserve">: </w:t>
      </w:r>
      <w:r w:rsidRPr="001F6B58">
        <w:rPr>
          <w:color w:val="000000"/>
        </w:rPr>
        <w:t>鬱病</w:t>
      </w:r>
      <w:r w:rsidRPr="001F6B58">
        <w:rPr>
          <w:rFonts w:hint="eastAsia"/>
          <w:color w:val="000000"/>
        </w:rPr>
        <w:t>、</w:t>
      </w:r>
      <w:r w:rsidRPr="001F6B58">
        <w:rPr>
          <w:color w:val="000000"/>
        </w:rPr>
        <w:t>恐れ</w:t>
      </w:r>
      <w:r w:rsidRPr="001F6B58">
        <w:rPr>
          <w:rFonts w:hint="eastAsia"/>
          <w:color w:val="000000"/>
        </w:rPr>
        <w:t>、</w:t>
      </w:r>
      <w:r w:rsidRPr="001F6B58">
        <w:rPr>
          <w:color w:val="000000"/>
        </w:rPr>
        <w:t>焦慮</w:t>
      </w:r>
    </w:p>
    <w:p w14:paraId="50197FA8" w14:textId="3EBA01E9" w:rsidR="00737745" w:rsidRPr="001F6B58" w:rsidRDefault="00737745" w:rsidP="00737745">
      <w:pPr>
        <w:rPr>
          <w:color w:val="000000"/>
        </w:rPr>
      </w:pPr>
      <w:r w:rsidRPr="001F6B58">
        <w:rPr>
          <w:rFonts w:hint="eastAsia"/>
          <w:color w:val="000000"/>
        </w:rPr>
        <w:t xml:space="preserve">　</w:t>
      </w:r>
      <w:r w:rsidRPr="001F6B58">
        <w:rPr>
          <w:rFonts w:hint="eastAsia"/>
          <w:color w:val="000000"/>
        </w:rPr>
        <w:t xml:space="preserve"> </w:t>
      </w:r>
      <w:r w:rsidR="00EB2739" w:rsidRPr="001F6B58">
        <w:rPr>
          <w:rFonts w:hint="eastAsia"/>
          <w:color w:val="000000"/>
        </w:rPr>
        <w:t>この中、</w:t>
      </w:r>
      <w:r w:rsidRPr="001F6B58">
        <w:rPr>
          <w:rFonts w:hint="eastAsia"/>
          <w:color w:val="000000"/>
        </w:rPr>
        <w:t>ネ</w:t>
      </w:r>
      <w:r w:rsidRPr="001F6B58">
        <w:rPr>
          <w:color w:val="000000"/>
        </w:rPr>
        <w:t>ガティブ情緒は悪いことではなく、前頭前皮質の原因で、他の人の</w:t>
      </w:r>
      <w:r w:rsidRPr="001F6B58">
        <w:rPr>
          <w:rFonts w:hint="eastAsia"/>
          <w:color w:val="000000"/>
        </w:rPr>
        <w:t>ネ</w:t>
      </w:r>
      <w:r w:rsidRPr="001F6B58">
        <w:rPr>
          <w:color w:val="000000"/>
        </w:rPr>
        <w:t>ガティブ情緒を感じると、自身も同じ体験をしたように感じる</w:t>
      </w:r>
      <w:r w:rsidR="00004108" w:rsidRPr="001F6B58">
        <w:rPr>
          <w:rFonts w:hint="eastAsia"/>
          <w:color w:val="000000"/>
        </w:rPr>
        <w:t>。</w:t>
      </w:r>
    </w:p>
    <w:p w14:paraId="738E88BA" w14:textId="4A356AE6" w:rsidR="00004108" w:rsidRPr="001F6B58" w:rsidRDefault="00004108" w:rsidP="00737745">
      <w:pPr>
        <w:rPr>
          <w:color w:val="000000"/>
        </w:rPr>
      </w:pPr>
      <w:r w:rsidRPr="001F6B58">
        <w:rPr>
          <w:color w:val="000000"/>
        </w:rPr>
        <w:t xml:space="preserve">  </w:t>
      </w:r>
      <w:r w:rsidRPr="001F6B58">
        <w:rPr>
          <w:rFonts w:hint="eastAsia"/>
          <w:color w:val="000000"/>
        </w:rPr>
        <w:t>認知</w:t>
      </w:r>
      <w:r w:rsidR="00467D47" w:rsidRPr="001F6B58">
        <w:rPr>
          <w:rFonts w:hint="eastAsia"/>
          <w:color w:val="000000"/>
        </w:rPr>
        <w:t>神経</w:t>
      </w:r>
      <w:r w:rsidRPr="001F6B58">
        <w:rPr>
          <w:rFonts w:hint="eastAsia"/>
          <w:color w:val="000000"/>
        </w:rPr>
        <w:t>科学分野の研究者</w:t>
      </w:r>
      <w:r w:rsidRPr="001F6B58">
        <w:rPr>
          <w:color w:val="000000"/>
        </w:rPr>
        <w:t>Hasson</w:t>
      </w:r>
      <w:r w:rsidR="00794CAB" w:rsidRPr="001F6B58">
        <w:rPr>
          <w:rFonts w:hint="eastAsia"/>
          <w:color w:val="000000"/>
        </w:rPr>
        <w:t>（</w:t>
      </w:r>
      <w:r w:rsidR="00794CAB" w:rsidRPr="001F6B58">
        <w:rPr>
          <w:color w:val="000000"/>
        </w:rPr>
        <w:t>2008</w:t>
      </w:r>
      <w:r w:rsidR="00794CAB" w:rsidRPr="001F6B58">
        <w:rPr>
          <w:rFonts w:hint="eastAsia"/>
          <w:color w:val="000000"/>
        </w:rPr>
        <w:t>）</w:t>
      </w:r>
      <w:r w:rsidR="00306AF0" w:rsidRPr="001F6B58">
        <w:rPr>
          <w:rStyle w:val="FootnoteReference"/>
          <w:color w:val="000000"/>
        </w:rPr>
        <w:footnoteReference w:id="23"/>
      </w:r>
      <w:r w:rsidRPr="001F6B58">
        <w:rPr>
          <w:rFonts w:hint="eastAsia"/>
          <w:color w:val="000000"/>
        </w:rPr>
        <w:t>は</w:t>
      </w:r>
      <w:r w:rsidR="009B2964" w:rsidRPr="001F6B58">
        <w:rPr>
          <w:rFonts w:hint="eastAsia"/>
          <w:color w:val="000000"/>
        </w:rPr>
        <w:t>「</w:t>
      </w:r>
      <w:r w:rsidRPr="001F6B58">
        <w:rPr>
          <w:rFonts w:hint="eastAsia"/>
          <w:color w:val="000000"/>
        </w:rPr>
        <w:t>観客が映画を鑑賞する時の</w:t>
      </w:r>
      <w:r w:rsidR="0059558F" w:rsidRPr="001F6B58">
        <w:rPr>
          <w:rFonts w:hint="eastAsia"/>
          <w:color w:val="000000"/>
        </w:rPr>
        <w:t>脳波」を分析した。</w:t>
      </w:r>
      <w:r w:rsidR="00306AF0" w:rsidRPr="001F6B58">
        <w:rPr>
          <w:rFonts w:hint="eastAsia"/>
          <w:color w:val="000000"/>
        </w:rPr>
        <w:t>その結果</w:t>
      </w:r>
      <w:r w:rsidR="009B2964" w:rsidRPr="001F6B58">
        <w:rPr>
          <w:rFonts w:hint="eastAsia"/>
          <w:color w:val="000000"/>
        </w:rPr>
        <w:t>、図</w:t>
      </w:r>
      <w:r w:rsidR="00666B61" w:rsidRPr="001F6B58">
        <w:rPr>
          <w:color w:val="000000"/>
        </w:rPr>
        <w:t>6</w:t>
      </w:r>
      <w:r w:rsidR="009B2964" w:rsidRPr="001F6B58">
        <w:rPr>
          <w:color w:val="000000"/>
        </w:rPr>
        <w:t>-6</w:t>
      </w:r>
      <w:r w:rsidR="009B2964" w:rsidRPr="001F6B58">
        <w:rPr>
          <w:rFonts w:hint="eastAsia"/>
          <w:color w:val="000000"/>
        </w:rPr>
        <w:t>に示すように、同じ映画を鑑賞する観客の脳波</w:t>
      </w:r>
      <w:r w:rsidR="00794CAB" w:rsidRPr="001F6B58">
        <w:rPr>
          <w:rFonts w:hint="eastAsia"/>
          <w:color w:val="000000"/>
        </w:rPr>
        <w:t>経時変化</w:t>
      </w:r>
      <w:r w:rsidR="009B2964" w:rsidRPr="001F6B58">
        <w:rPr>
          <w:rFonts w:hint="eastAsia"/>
          <w:color w:val="000000"/>
        </w:rPr>
        <w:t>は同じ</w:t>
      </w:r>
      <w:r w:rsidR="00306AF0" w:rsidRPr="001F6B58">
        <w:rPr>
          <w:color w:val="000000"/>
        </w:rPr>
        <w:t>であることが明らかとなっている</w:t>
      </w:r>
      <w:r w:rsidR="00794CAB" w:rsidRPr="001F6B58">
        <w:rPr>
          <w:rFonts w:hint="eastAsia"/>
          <w:color w:val="000000"/>
        </w:rPr>
        <w:t>。</w:t>
      </w:r>
    </w:p>
    <w:p w14:paraId="7F4E0935" w14:textId="77777777" w:rsidR="00794CAB" w:rsidRPr="001F6B58" w:rsidRDefault="00794CAB" w:rsidP="00737745">
      <w:pPr>
        <w:rPr>
          <w:color w:val="000000"/>
        </w:rPr>
      </w:pPr>
    </w:p>
    <w:p w14:paraId="4FDFB29F" w14:textId="2C916043" w:rsidR="008F22DB" w:rsidRPr="001F6B58" w:rsidRDefault="008F22DB" w:rsidP="00794CAB">
      <w:pPr>
        <w:jc w:val="center"/>
        <w:rPr>
          <w:color w:val="000000"/>
        </w:rPr>
      </w:pPr>
      <w:r w:rsidRPr="001F6B58">
        <w:rPr>
          <w:rFonts w:hint="eastAsia"/>
          <w:color w:val="000000"/>
        </w:rPr>
        <w:t>図</w:t>
      </w:r>
      <w:r w:rsidR="00666B61" w:rsidRPr="001F6B58">
        <w:rPr>
          <w:color w:val="000000"/>
        </w:rPr>
        <w:t>6</w:t>
      </w:r>
      <w:r w:rsidRPr="001F6B58">
        <w:rPr>
          <w:color w:val="000000"/>
        </w:rPr>
        <w:t>-6</w:t>
      </w:r>
      <w:r w:rsidRPr="001F6B58">
        <w:rPr>
          <w:rFonts w:hint="eastAsia"/>
          <w:color w:val="000000"/>
        </w:rPr>
        <w:t xml:space="preserve"> </w:t>
      </w:r>
      <w:r w:rsidRPr="001F6B58">
        <w:rPr>
          <w:rFonts w:hint="eastAsia"/>
          <w:color w:val="000000"/>
        </w:rPr>
        <w:t>映画を鑑賞する人の脳波</w:t>
      </w:r>
    </w:p>
    <w:p w14:paraId="7F34111B" w14:textId="0FBAD150" w:rsidR="00794CAB" w:rsidRPr="001F6B58" w:rsidRDefault="00794CAB" w:rsidP="00794CAB">
      <w:pPr>
        <w:jc w:val="center"/>
        <w:rPr>
          <w:color w:val="000000"/>
        </w:rPr>
      </w:pPr>
      <w:r w:rsidRPr="001F6B58">
        <w:rPr>
          <w:rFonts w:hint="eastAsia"/>
          <w:noProof/>
          <w:color w:val="000000"/>
          <w:lang w:eastAsia="zh-CN"/>
        </w:rPr>
        <w:drawing>
          <wp:inline distT="0" distB="0" distL="0" distR="0" wp14:anchorId="78694EC4" wp14:editId="3E262A54">
            <wp:extent cx="5241334" cy="4798612"/>
            <wp:effectExtent l="0" t="0" r="0" b="2540"/>
            <wp:docPr id="6" name="Picture 6" descr="Screen%20Shot%200030-01-23%20at%2019.19.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23%20at%2019.19.39.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44191" cy="4801227"/>
                    </a:xfrm>
                    <a:prstGeom prst="rect">
                      <a:avLst/>
                    </a:prstGeom>
                    <a:noFill/>
                    <a:ln>
                      <a:noFill/>
                    </a:ln>
                  </pic:spPr>
                </pic:pic>
              </a:graphicData>
            </a:graphic>
          </wp:inline>
        </w:drawing>
      </w:r>
    </w:p>
    <w:p w14:paraId="04970D5E" w14:textId="4009C3C1" w:rsidR="008F22DB" w:rsidRPr="001F6B58" w:rsidRDefault="00415814" w:rsidP="00415814">
      <w:pPr>
        <w:jc w:val="center"/>
        <w:rPr>
          <w:color w:val="000000"/>
        </w:rPr>
      </w:pPr>
      <w:r w:rsidRPr="001F6B58">
        <w:rPr>
          <w:rFonts w:hint="eastAsia"/>
          <w:color w:val="000000"/>
        </w:rPr>
        <w:t>出典：</w:t>
      </w:r>
      <w:r w:rsidRPr="001F6B58">
        <w:rPr>
          <w:color w:val="000000"/>
        </w:rPr>
        <w:t>Hasson</w:t>
      </w:r>
      <w:r w:rsidRPr="001F6B58">
        <w:rPr>
          <w:rFonts w:hint="eastAsia"/>
          <w:color w:val="000000"/>
        </w:rPr>
        <w:t>（</w:t>
      </w:r>
      <w:r w:rsidRPr="001F6B58">
        <w:rPr>
          <w:color w:val="000000"/>
        </w:rPr>
        <w:t>2008</w:t>
      </w:r>
      <w:r w:rsidRPr="001F6B58">
        <w:rPr>
          <w:rFonts w:hint="eastAsia"/>
          <w:color w:val="000000"/>
        </w:rPr>
        <w:t>）</w:t>
      </w:r>
      <w:r w:rsidRPr="001F6B58">
        <w:rPr>
          <w:color w:val="000000"/>
        </w:rPr>
        <w:t>Neurocinematics: The neuroscience of film</w:t>
      </w:r>
    </w:p>
    <w:p w14:paraId="65E372FD" w14:textId="77777777" w:rsidR="00151889" w:rsidRPr="001F6B58" w:rsidRDefault="00794CAB" w:rsidP="00737745">
      <w:pPr>
        <w:rPr>
          <w:color w:val="000000"/>
        </w:rPr>
      </w:pPr>
      <w:r w:rsidRPr="001F6B58">
        <w:rPr>
          <w:color w:val="000000"/>
        </w:rPr>
        <w:lastRenderedPageBreak/>
        <w:t xml:space="preserve">  </w:t>
      </w:r>
      <w:r w:rsidRPr="001F6B58">
        <w:rPr>
          <w:rFonts w:hint="eastAsia"/>
          <w:color w:val="000000"/>
        </w:rPr>
        <w:t>また、</w:t>
      </w:r>
      <w:r w:rsidRPr="001F6B58">
        <w:rPr>
          <w:color w:val="000000"/>
        </w:rPr>
        <w:t>Hasson</w:t>
      </w:r>
      <w:r w:rsidRPr="001F6B58">
        <w:rPr>
          <w:rFonts w:hint="eastAsia"/>
          <w:color w:val="000000"/>
        </w:rPr>
        <w:t>（</w:t>
      </w:r>
      <w:r w:rsidR="005F62BC" w:rsidRPr="001F6B58">
        <w:rPr>
          <w:color w:val="000000"/>
        </w:rPr>
        <w:t>20</w:t>
      </w:r>
      <w:r w:rsidR="005F62BC" w:rsidRPr="001F6B58">
        <w:rPr>
          <w:rFonts w:hint="eastAsia"/>
          <w:color w:val="000000"/>
        </w:rPr>
        <w:t>１</w:t>
      </w:r>
      <w:r w:rsidR="005F62BC" w:rsidRPr="001F6B58">
        <w:rPr>
          <w:color w:val="000000"/>
        </w:rPr>
        <w:t>0</w:t>
      </w:r>
      <w:r w:rsidRPr="001F6B58">
        <w:rPr>
          <w:rFonts w:hint="eastAsia"/>
          <w:color w:val="000000"/>
        </w:rPr>
        <w:t>）</w:t>
      </w:r>
      <w:r w:rsidR="005F62BC" w:rsidRPr="001F6B58">
        <w:rPr>
          <w:rStyle w:val="FootnoteReference"/>
          <w:color w:val="000000"/>
        </w:rPr>
        <w:footnoteReference w:id="24"/>
      </w:r>
      <w:r w:rsidR="00306AF0" w:rsidRPr="001F6B58">
        <w:rPr>
          <w:rFonts w:hint="eastAsia"/>
          <w:color w:val="000000"/>
        </w:rPr>
        <w:t>の</w:t>
      </w:r>
      <w:r w:rsidR="00306AF0" w:rsidRPr="001F6B58">
        <w:rPr>
          <w:color w:val="000000"/>
        </w:rPr>
        <w:t>研究結果から、調査</w:t>
      </w:r>
      <w:r w:rsidR="00306AF0" w:rsidRPr="001F6B58">
        <w:rPr>
          <w:rFonts w:hint="eastAsia"/>
          <w:color w:val="000000"/>
        </w:rPr>
        <w:t>対象者</w:t>
      </w:r>
      <w:r w:rsidR="00306AF0" w:rsidRPr="001F6B58">
        <w:rPr>
          <w:color w:val="000000"/>
        </w:rPr>
        <w:t>は</w:t>
      </w:r>
      <w:r w:rsidR="00306AF0" w:rsidRPr="001F6B58">
        <w:rPr>
          <w:rFonts w:hint="eastAsia"/>
          <w:color w:val="000000"/>
        </w:rPr>
        <w:t>、映画の内容を物語として他</w:t>
      </w:r>
      <w:r w:rsidR="00306AF0" w:rsidRPr="001F6B58">
        <w:rPr>
          <w:color w:val="000000"/>
        </w:rPr>
        <w:t>者</w:t>
      </w:r>
      <w:r w:rsidRPr="001F6B58">
        <w:rPr>
          <w:rFonts w:hint="eastAsia"/>
          <w:color w:val="000000"/>
        </w:rPr>
        <w:t>に伝える</w:t>
      </w:r>
      <w:r w:rsidR="005F62BC" w:rsidRPr="001F6B58">
        <w:rPr>
          <w:rFonts w:hint="eastAsia"/>
          <w:color w:val="000000"/>
        </w:rPr>
        <w:t>時に</w:t>
      </w:r>
      <w:r w:rsidRPr="001F6B58">
        <w:rPr>
          <w:rFonts w:hint="eastAsia"/>
          <w:color w:val="000000"/>
        </w:rPr>
        <w:t>、</w:t>
      </w:r>
      <w:r w:rsidR="00EB2739" w:rsidRPr="001F6B58">
        <w:rPr>
          <w:rFonts w:hint="eastAsia"/>
          <w:color w:val="000000"/>
        </w:rPr>
        <w:t>「</w:t>
      </w:r>
      <w:r w:rsidR="00EB2739" w:rsidRPr="001F6B58">
        <w:rPr>
          <w:color w:val="000000"/>
        </w:rPr>
        <w:t>話し手</w:t>
      </w:r>
      <w:r w:rsidR="00EB2739" w:rsidRPr="001F6B58">
        <w:rPr>
          <w:color w:val="000000"/>
        </w:rPr>
        <w:t>(speaker)</w:t>
      </w:r>
      <w:r w:rsidR="00EB2739" w:rsidRPr="001F6B58">
        <w:rPr>
          <w:rFonts w:hint="eastAsia"/>
          <w:color w:val="000000"/>
        </w:rPr>
        <w:t>」の脳波経時変化は映画を鑑賞する時の脳波変化とほぼ同じ</w:t>
      </w:r>
      <w:r w:rsidR="00306AF0" w:rsidRPr="001F6B58">
        <w:rPr>
          <w:color w:val="000000"/>
        </w:rPr>
        <w:t>であることが明らかとなっている。</w:t>
      </w:r>
      <w:r w:rsidR="00EB2739" w:rsidRPr="001F6B58">
        <w:rPr>
          <w:rFonts w:hint="eastAsia"/>
          <w:color w:val="000000"/>
        </w:rPr>
        <w:t>また、もし「</w:t>
      </w:r>
      <w:r w:rsidR="00EB2739" w:rsidRPr="001F6B58">
        <w:rPr>
          <w:color w:val="000000"/>
        </w:rPr>
        <w:t>聞き手</w:t>
      </w:r>
      <w:r w:rsidR="00EB2739" w:rsidRPr="001F6B58">
        <w:rPr>
          <w:rFonts w:hint="eastAsia"/>
          <w:color w:val="000000"/>
        </w:rPr>
        <w:t>」</w:t>
      </w:r>
      <w:r w:rsidR="00EB2739" w:rsidRPr="001F6B58">
        <w:rPr>
          <w:color w:val="000000"/>
        </w:rPr>
        <w:t>(listener)</w:t>
      </w:r>
      <w:r w:rsidR="00EB2739" w:rsidRPr="001F6B58">
        <w:rPr>
          <w:rFonts w:hint="eastAsia"/>
          <w:color w:val="000000"/>
        </w:rPr>
        <w:t>が丁寧に「</w:t>
      </w:r>
      <w:r w:rsidR="00EB2739" w:rsidRPr="001F6B58">
        <w:rPr>
          <w:color w:val="000000"/>
        </w:rPr>
        <w:t>話し手</w:t>
      </w:r>
      <w:r w:rsidR="00EB2739" w:rsidRPr="001F6B58">
        <w:rPr>
          <w:color w:val="000000"/>
        </w:rPr>
        <w:t>(speaker)</w:t>
      </w:r>
      <w:r w:rsidR="00EB2739" w:rsidRPr="001F6B58">
        <w:rPr>
          <w:rFonts w:hint="eastAsia"/>
          <w:color w:val="000000"/>
        </w:rPr>
        <w:t>」の話の聞くと、「</w:t>
      </w:r>
      <w:r w:rsidR="00EB2739" w:rsidRPr="001F6B58">
        <w:rPr>
          <w:color w:val="000000"/>
        </w:rPr>
        <w:t>聞き手</w:t>
      </w:r>
      <w:r w:rsidR="00EB2739" w:rsidRPr="001F6B58">
        <w:rPr>
          <w:rFonts w:hint="eastAsia"/>
          <w:color w:val="000000"/>
        </w:rPr>
        <w:t>」</w:t>
      </w:r>
      <w:r w:rsidR="00EB2739" w:rsidRPr="001F6B58">
        <w:rPr>
          <w:color w:val="000000"/>
        </w:rPr>
        <w:t>(listener)</w:t>
      </w:r>
      <w:r w:rsidR="00EB2739" w:rsidRPr="001F6B58">
        <w:rPr>
          <w:rFonts w:hint="eastAsia"/>
          <w:color w:val="000000"/>
        </w:rPr>
        <w:t>も</w:t>
      </w:r>
      <w:r w:rsidRPr="001F6B58">
        <w:rPr>
          <w:rFonts w:hint="eastAsia"/>
          <w:color w:val="000000"/>
        </w:rPr>
        <w:t>ほぼ同じの脳波経時変化</w:t>
      </w:r>
      <w:r w:rsidR="00306AF0" w:rsidRPr="001F6B58">
        <w:rPr>
          <w:color w:val="000000"/>
        </w:rPr>
        <w:t>となる</w:t>
      </w:r>
      <w:r w:rsidR="00306AF0" w:rsidRPr="001F6B58">
        <w:rPr>
          <w:rFonts w:hint="eastAsia"/>
          <w:color w:val="000000"/>
        </w:rPr>
        <w:t>。</w:t>
      </w:r>
    </w:p>
    <w:p w14:paraId="7A48481D" w14:textId="556FAABC" w:rsidR="00B14358" w:rsidRPr="001F6B58" w:rsidRDefault="00151889" w:rsidP="00737745">
      <w:pPr>
        <w:rPr>
          <w:color w:val="000000"/>
        </w:rPr>
      </w:pPr>
      <w:r w:rsidRPr="001F6B58">
        <w:rPr>
          <w:color w:val="000000"/>
        </w:rPr>
        <w:t xml:space="preserve">  </w:t>
      </w:r>
      <w:r w:rsidRPr="001F6B58">
        <w:rPr>
          <w:color w:val="000000"/>
        </w:rPr>
        <w:t>この</w:t>
      </w:r>
      <w:r w:rsidR="00E76C30" w:rsidRPr="001F6B58">
        <w:rPr>
          <w:rFonts w:hint="eastAsia"/>
          <w:color w:val="000000"/>
        </w:rPr>
        <w:t>研究から、映画の影響力とその</w:t>
      </w:r>
      <w:r w:rsidRPr="001F6B58">
        <w:rPr>
          <w:color w:val="000000"/>
        </w:rPr>
        <w:t>口コミによる</w:t>
      </w:r>
      <w:r w:rsidR="00E76C30" w:rsidRPr="001F6B58">
        <w:rPr>
          <w:rFonts w:hint="eastAsia"/>
          <w:color w:val="000000"/>
        </w:rPr>
        <w:t>影響</w:t>
      </w:r>
      <w:r w:rsidRPr="001F6B58">
        <w:rPr>
          <w:color w:val="000000"/>
        </w:rPr>
        <w:t>が</w:t>
      </w:r>
      <w:r w:rsidR="00E76C30" w:rsidRPr="001F6B58">
        <w:rPr>
          <w:rFonts w:hint="eastAsia"/>
          <w:color w:val="000000"/>
        </w:rPr>
        <w:t>発生する過程を解明したが、</w:t>
      </w:r>
      <w:r w:rsidRPr="001F6B58">
        <w:rPr>
          <w:rFonts w:hint="eastAsia"/>
          <w:color w:val="000000"/>
        </w:rPr>
        <w:t>観客</w:t>
      </w:r>
      <w:r w:rsidRPr="001F6B58">
        <w:rPr>
          <w:color w:val="000000"/>
        </w:rPr>
        <w:t>は</w:t>
      </w:r>
      <w:r w:rsidR="00E76C30" w:rsidRPr="001F6B58">
        <w:rPr>
          <w:rFonts w:hint="eastAsia"/>
          <w:color w:val="000000"/>
        </w:rPr>
        <w:t>一体どんな</w:t>
      </w:r>
      <w:r w:rsidR="00B14358" w:rsidRPr="001F6B58">
        <w:rPr>
          <w:rFonts w:hint="eastAsia"/>
          <w:color w:val="000000"/>
        </w:rPr>
        <w:t>映画に興味があるのか、</w:t>
      </w:r>
      <w:r w:rsidR="00B14358" w:rsidRPr="001F6B58">
        <w:rPr>
          <w:color w:val="000000"/>
        </w:rPr>
        <w:t>Chu</w:t>
      </w:r>
      <w:r w:rsidR="00B14358" w:rsidRPr="001F6B58">
        <w:rPr>
          <w:rFonts w:hint="eastAsia"/>
          <w:color w:val="000000"/>
        </w:rPr>
        <w:t>（</w:t>
      </w:r>
      <w:r w:rsidR="00B14358" w:rsidRPr="001F6B58">
        <w:rPr>
          <w:color w:val="000000"/>
        </w:rPr>
        <w:t>2017</w:t>
      </w:r>
      <w:r w:rsidR="00B14358" w:rsidRPr="001F6B58">
        <w:rPr>
          <w:rFonts w:hint="eastAsia"/>
          <w:color w:val="000000"/>
        </w:rPr>
        <w:t>）</w:t>
      </w:r>
      <w:r w:rsidR="00B14358" w:rsidRPr="001F6B58">
        <w:rPr>
          <w:rStyle w:val="FootnoteReference"/>
          <w:color w:val="000000"/>
        </w:rPr>
        <w:footnoteReference w:id="25"/>
      </w:r>
      <w:r w:rsidRPr="001F6B58">
        <w:rPr>
          <w:color w:val="000000"/>
        </w:rPr>
        <w:t>が</w:t>
      </w:r>
      <w:r w:rsidRPr="001F6B58">
        <w:rPr>
          <w:rFonts w:hint="eastAsia"/>
          <w:color w:val="000000"/>
        </w:rPr>
        <w:t>研究</w:t>
      </w:r>
      <w:r w:rsidRPr="001F6B58">
        <w:rPr>
          <w:color w:val="000000"/>
        </w:rPr>
        <w:t>を行っている</w:t>
      </w:r>
      <w:r w:rsidR="00B14358" w:rsidRPr="001F6B58">
        <w:rPr>
          <w:rFonts w:hint="eastAsia"/>
          <w:color w:val="000000"/>
        </w:rPr>
        <w:t>。</w:t>
      </w:r>
    </w:p>
    <w:p w14:paraId="57001C1F" w14:textId="6850AC87" w:rsidR="00E76C30" w:rsidRPr="001F6B58" w:rsidRDefault="00B14358" w:rsidP="00737745">
      <w:pPr>
        <w:rPr>
          <w:color w:val="000000"/>
        </w:rPr>
      </w:pPr>
      <w:r w:rsidRPr="001F6B58">
        <w:rPr>
          <w:color w:val="000000"/>
        </w:rPr>
        <w:t xml:space="preserve">  </w:t>
      </w:r>
      <w:r w:rsidR="0021173A" w:rsidRPr="001F6B58">
        <w:rPr>
          <w:color w:val="000000"/>
        </w:rPr>
        <w:t>Chu</w:t>
      </w:r>
      <w:r w:rsidR="0021173A" w:rsidRPr="001F6B58">
        <w:rPr>
          <w:rFonts w:hint="eastAsia"/>
          <w:color w:val="000000"/>
        </w:rPr>
        <w:t>（</w:t>
      </w:r>
      <w:r w:rsidR="0021173A" w:rsidRPr="001F6B58">
        <w:rPr>
          <w:color w:val="000000"/>
        </w:rPr>
        <w:t>2017</w:t>
      </w:r>
      <w:r w:rsidR="0021173A" w:rsidRPr="001F6B58">
        <w:rPr>
          <w:rFonts w:hint="eastAsia"/>
          <w:color w:val="000000"/>
        </w:rPr>
        <w:t>）は</w:t>
      </w:r>
      <w:r w:rsidRPr="001F6B58">
        <w:rPr>
          <w:rFonts w:hint="eastAsia"/>
          <w:color w:val="000000"/>
        </w:rPr>
        <w:t>観客</w:t>
      </w:r>
      <w:r w:rsidR="0021173A" w:rsidRPr="001F6B58">
        <w:rPr>
          <w:rFonts w:hint="eastAsia"/>
          <w:color w:val="000000"/>
        </w:rPr>
        <w:t>が映画を見る時の表情を記録して、その表情が反応した</w:t>
      </w:r>
      <w:r w:rsidR="0021173A" w:rsidRPr="001F6B58">
        <w:rPr>
          <w:color w:val="000000"/>
        </w:rPr>
        <w:t>情緒</w:t>
      </w:r>
      <w:r w:rsidR="0021173A" w:rsidRPr="001F6B58">
        <w:rPr>
          <w:rFonts w:hint="eastAsia"/>
          <w:color w:val="000000"/>
        </w:rPr>
        <w:t>を</w:t>
      </w:r>
      <w:r w:rsidR="0021173A" w:rsidRPr="001F6B58">
        <w:rPr>
          <w:color w:val="000000"/>
        </w:rPr>
        <w:t>AI</w:t>
      </w:r>
      <w:r w:rsidR="00151889" w:rsidRPr="001F6B58">
        <w:rPr>
          <w:rFonts w:hint="eastAsia"/>
          <w:color w:val="000000"/>
        </w:rPr>
        <w:t>の技術で分析</w:t>
      </w:r>
      <w:r w:rsidR="00151889" w:rsidRPr="001F6B58">
        <w:rPr>
          <w:color w:val="000000"/>
        </w:rPr>
        <w:t>した。</w:t>
      </w:r>
      <w:r w:rsidR="00151889" w:rsidRPr="001F6B58">
        <w:rPr>
          <w:rFonts w:hint="eastAsia"/>
          <w:color w:val="000000"/>
        </w:rPr>
        <w:t>、表情</w:t>
      </w:r>
      <w:r w:rsidR="00151889" w:rsidRPr="001F6B58">
        <w:rPr>
          <w:color w:val="000000"/>
        </w:rPr>
        <w:t>からは</w:t>
      </w:r>
      <w:r w:rsidR="0021173A" w:rsidRPr="001F6B58">
        <w:rPr>
          <w:color w:val="000000"/>
        </w:rPr>
        <w:t>情緒</w:t>
      </w:r>
      <w:r w:rsidR="0021173A" w:rsidRPr="001F6B58">
        <w:rPr>
          <w:rFonts w:hint="eastAsia"/>
          <w:color w:val="000000"/>
        </w:rPr>
        <w:t>（</w:t>
      </w:r>
      <w:r w:rsidR="0021173A" w:rsidRPr="001F6B58">
        <w:rPr>
          <w:color w:val="000000"/>
        </w:rPr>
        <w:t>ポジティブ</w:t>
      </w:r>
      <w:r w:rsidR="0021173A" w:rsidRPr="001F6B58">
        <w:rPr>
          <w:rFonts w:hint="eastAsia"/>
          <w:color w:val="000000"/>
        </w:rPr>
        <w:t>・</w:t>
      </w:r>
      <w:r w:rsidR="00A436ED" w:rsidRPr="001F6B58">
        <w:rPr>
          <w:color w:val="000000"/>
        </w:rPr>
        <w:t>ネガ</w:t>
      </w:r>
      <w:r w:rsidR="0021173A" w:rsidRPr="001F6B58">
        <w:rPr>
          <w:color w:val="000000"/>
        </w:rPr>
        <w:t>ティブ</w:t>
      </w:r>
      <w:r w:rsidR="0021173A" w:rsidRPr="001F6B58">
        <w:rPr>
          <w:rFonts w:hint="eastAsia"/>
          <w:color w:val="000000"/>
        </w:rPr>
        <w:t>）</w:t>
      </w:r>
      <w:r w:rsidR="0021173A" w:rsidRPr="001F6B58">
        <w:rPr>
          <w:rFonts w:hint="eastAsia"/>
          <w:color w:val="000000"/>
        </w:rPr>
        <w:t xml:space="preserve"> </w:t>
      </w:r>
      <w:r w:rsidR="0021173A" w:rsidRPr="001F6B58">
        <w:rPr>
          <w:rFonts w:hint="eastAsia"/>
          <w:color w:val="000000"/>
        </w:rPr>
        <w:t>を判断することができる。この技術で様々な映画を分析すると、観客の評価が一番高かったの映画は「</w:t>
      </w:r>
      <w:r w:rsidR="0021173A" w:rsidRPr="001F6B58">
        <w:rPr>
          <w:color w:val="000000"/>
        </w:rPr>
        <w:t>ポジティブ情緒</w:t>
      </w:r>
      <w:r w:rsidR="0021173A" w:rsidRPr="001F6B58">
        <w:rPr>
          <w:rFonts w:hint="eastAsia"/>
          <w:color w:val="000000"/>
        </w:rPr>
        <w:t>・</w:t>
      </w:r>
      <w:r w:rsidR="00A436ED" w:rsidRPr="001F6B58">
        <w:rPr>
          <w:color w:val="000000"/>
        </w:rPr>
        <w:t>ネガ</w:t>
      </w:r>
      <w:r w:rsidR="0021173A" w:rsidRPr="001F6B58">
        <w:rPr>
          <w:color w:val="000000"/>
        </w:rPr>
        <w:t>ティブ情緒</w:t>
      </w:r>
      <w:r w:rsidR="0021173A" w:rsidRPr="001F6B58">
        <w:rPr>
          <w:rFonts w:hint="eastAsia"/>
          <w:color w:val="000000"/>
        </w:rPr>
        <w:t>」の変化が</w:t>
      </w:r>
      <w:r w:rsidR="00151889" w:rsidRPr="001F6B58">
        <w:rPr>
          <w:rFonts w:hint="eastAsia"/>
          <w:color w:val="000000"/>
        </w:rPr>
        <w:t>大きく、</w:t>
      </w:r>
      <w:r w:rsidR="0021173A" w:rsidRPr="001F6B58">
        <w:rPr>
          <w:color w:val="000000"/>
        </w:rPr>
        <w:t>ポジティブ情緒</w:t>
      </w:r>
      <w:r w:rsidR="00151889" w:rsidRPr="001F6B58">
        <w:rPr>
          <w:color w:val="000000"/>
        </w:rPr>
        <w:t>が最後にくる</w:t>
      </w:r>
      <w:r w:rsidR="00151889" w:rsidRPr="001F6B58">
        <w:rPr>
          <w:rFonts w:hint="eastAsia"/>
          <w:color w:val="000000"/>
        </w:rPr>
        <w:t>映画</w:t>
      </w:r>
      <w:r w:rsidR="00151889" w:rsidRPr="001F6B58">
        <w:rPr>
          <w:color w:val="000000"/>
        </w:rPr>
        <w:t>である</w:t>
      </w:r>
      <w:r w:rsidR="0021173A" w:rsidRPr="001F6B58">
        <w:rPr>
          <w:rFonts w:hint="eastAsia"/>
          <w:color w:val="000000"/>
        </w:rPr>
        <w:t>。『君の名は。』も</w:t>
      </w:r>
      <w:r w:rsidR="00151889" w:rsidRPr="001F6B58">
        <w:rPr>
          <w:color w:val="000000"/>
        </w:rPr>
        <w:t>これに当てはまる</w:t>
      </w:r>
      <w:r w:rsidR="00151889" w:rsidRPr="001F6B58">
        <w:rPr>
          <w:rFonts w:hint="eastAsia"/>
          <w:color w:val="000000"/>
        </w:rPr>
        <w:t>。</w:t>
      </w:r>
    </w:p>
    <w:p w14:paraId="140EE8AC" w14:textId="2B8088A0" w:rsidR="00737745" w:rsidRPr="001F6B58" w:rsidRDefault="00467D47" w:rsidP="00737745">
      <w:pPr>
        <w:rPr>
          <w:color w:val="000000"/>
        </w:rPr>
      </w:pPr>
      <w:r w:rsidRPr="001F6B58">
        <w:rPr>
          <w:color w:val="000000"/>
        </w:rPr>
        <w:t xml:space="preserve">  </w:t>
      </w:r>
      <w:r w:rsidR="00737745" w:rsidRPr="001F6B58">
        <w:rPr>
          <w:color w:val="000000"/>
        </w:rPr>
        <w:t>現象的な文化ブームになったコンテンツ作品が一つ共通点であり、</w:t>
      </w:r>
      <w:r w:rsidR="00A436ED" w:rsidRPr="001F6B58">
        <w:rPr>
          <w:color w:val="000000"/>
        </w:rPr>
        <w:t>ネガ</w:t>
      </w:r>
      <w:r w:rsidR="00737745" w:rsidRPr="001F6B58">
        <w:rPr>
          <w:color w:val="000000"/>
        </w:rPr>
        <w:t>ティブ情緒もあるが、ポジティブの情緒がもっと多い。</w:t>
      </w:r>
    </w:p>
    <w:p w14:paraId="1B00B9DF" w14:textId="71D8942D" w:rsidR="00737745" w:rsidRPr="001F6B58" w:rsidRDefault="00737745" w:rsidP="00737745">
      <w:pPr>
        <w:rPr>
          <w:color w:val="000000"/>
        </w:rPr>
      </w:pPr>
      <w:r w:rsidRPr="001F6B58">
        <w:rPr>
          <w:rFonts w:hint="eastAsia"/>
          <w:color w:val="000000"/>
        </w:rPr>
        <w:t xml:space="preserve">　　</w:t>
      </w:r>
      <w:r w:rsidRPr="001F6B58">
        <w:rPr>
          <w:color w:val="000000"/>
        </w:rPr>
        <w:t>『君の名は。』も、最初は</w:t>
      </w:r>
      <w:r w:rsidR="00A436ED" w:rsidRPr="001F6B58">
        <w:rPr>
          <w:color w:val="000000"/>
        </w:rPr>
        <w:t>ネガ</w:t>
      </w:r>
      <w:r w:rsidRPr="001F6B58">
        <w:rPr>
          <w:color w:val="000000"/>
        </w:rPr>
        <w:t>ティブな要素があって（災害、別れなど）、人間の共感および注目を集めたあとに、村民たちを助けて、恋人と出会うなどのポジティブ要素が出てくる</w:t>
      </w:r>
      <w:r w:rsidRPr="001F6B58">
        <w:rPr>
          <w:rFonts w:hint="eastAsia"/>
          <w:color w:val="000000"/>
        </w:rPr>
        <w:t>。</w:t>
      </w:r>
    </w:p>
    <w:p w14:paraId="05E75A03" w14:textId="77777777" w:rsidR="00737745" w:rsidRPr="001F6B58" w:rsidRDefault="00737745" w:rsidP="00737745">
      <w:pPr>
        <w:rPr>
          <w:color w:val="000000"/>
        </w:rPr>
      </w:pPr>
      <w:r w:rsidRPr="001F6B58">
        <w:rPr>
          <w:rFonts w:hint="eastAsia"/>
          <w:color w:val="000000"/>
        </w:rPr>
        <w:t xml:space="preserve">  </w:t>
      </w:r>
      <w:r w:rsidRPr="001F6B58">
        <w:rPr>
          <w:color w:val="000000"/>
        </w:rPr>
        <w:t>新海監督</w:t>
      </w:r>
      <w:r w:rsidRPr="001F6B58">
        <w:rPr>
          <w:rFonts w:hint="eastAsia"/>
          <w:color w:val="000000"/>
        </w:rPr>
        <w:t>は</w:t>
      </w:r>
      <w:r w:rsidRPr="001F6B58">
        <w:rPr>
          <w:color w:val="000000"/>
        </w:rPr>
        <w:t>このような手法で、人々に被災地に対して新しい感覚を喚起したかった。監督自身も、日本国内ではなく、世界中の観客も感動したことに驚いている</w:t>
      </w:r>
      <w:r w:rsidRPr="001F6B58">
        <w:rPr>
          <w:rFonts w:hint="eastAsia"/>
          <w:color w:val="000000"/>
        </w:rPr>
        <w:t>。</w:t>
      </w:r>
    </w:p>
    <w:p w14:paraId="1774C8D5" w14:textId="1593C065" w:rsidR="00737745" w:rsidRPr="001F6B58" w:rsidRDefault="00737745" w:rsidP="00737745">
      <w:pPr>
        <w:rPr>
          <w:color w:val="000000"/>
        </w:rPr>
      </w:pPr>
      <w:r w:rsidRPr="001F6B58">
        <w:rPr>
          <w:rFonts w:hint="eastAsia"/>
          <w:color w:val="000000"/>
        </w:rPr>
        <w:t xml:space="preserve">  </w:t>
      </w:r>
      <w:r w:rsidRPr="001F6B58">
        <w:rPr>
          <w:color w:val="000000"/>
        </w:rPr>
        <w:t>もう一つ共感を喚起した重要な要素は、新海監督が描いた風景</w:t>
      </w:r>
      <w:r w:rsidRPr="001F6B58">
        <w:rPr>
          <w:rFonts w:hint="eastAsia"/>
          <w:color w:val="000000"/>
        </w:rPr>
        <w:t>の</w:t>
      </w:r>
      <w:r w:rsidRPr="001F6B58">
        <w:rPr>
          <w:color w:val="000000"/>
        </w:rPr>
        <w:t>絵である。「君の名」の中には、多くの</w:t>
      </w:r>
      <w:r w:rsidR="00152A9C" w:rsidRPr="001F6B58">
        <w:rPr>
          <w:color w:val="000000"/>
        </w:rPr>
        <w:t>風景が出現する。なぜこれが共感を起こすのかというと、「記憶の</w:t>
      </w:r>
      <w:r w:rsidR="00152A9C" w:rsidRPr="001F6B58">
        <w:rPr>
          <w:rFonts w:hint="eastAsia"/>
          <w:color w:val="000000"/>
        </w:rPr>
        <w:t>持続</w:t>
      </w:r>
      <w:r w:rsidRPr="001F6B58">
        <w:rPr>
          <w:color w:val="000000"/>
        </w:rPr>
        <w:t>効応」</w:t>
      </w:r>
      <w:r w:rsidRPr="001F6B58">
        <w:rPr>
          <w:color w:val="000000"/>
        </w:rPr>
        <w:t>(memory's survival processing effect)</w:t>
      </w:r>
      <w:r w:rsidRPr="001F6B58">
        <w:rPr>
          <w:rStyle w:val="FootnoteReference"/>
          <w:color w:val="000000"/>
        </w:rPr>
        <w:footnoteReference w:id="26"/>
      </w:r>
      <w:r w:rsidRPr="001F6B58">
        <w:rPr>
          <w:color w:val="000000"/>
        </w:rPr>
        <w:t>である。</w:t>
      </w:r>
    </w:p>
    <w:p w14:paraId="76495F81" w14:textId="77777777" w:rsidR="00737745" w:rsidRPr="001F6B58" w:rsidRDefault="00737745" w:rsidP="00737745">
      <w:pPr>
        <w:rPr>
          <w:color w:val="000000"/>
        </w:rPr>
      </w:pPr>
      <w:r w:rsidRPr="001F6B58">
        <w:rPr>
          <w:rFonts w:hint="eastAsia"/>
          <w:color w:val="000000"/>
        </w:rPr>
        <w:t xml:space="preserve">  </w:t>
      </w:r>
      <w:r w:rsidRPr="001F6B58">
        <w:rPr>
          <w:color w:val="000000"/>
        </w:rPr>
        <w:t>この論理を参照すると、、覚えやすい映画シーンとは、生存に関連するシーンである。災害、空、水、山、植物、花の方が他の要素より覚えやすい。</w:t>
      </w:r>
    </w:p>
    <w:p w14:paraId="77E1C6AE" w14:textId="77777777" w:rsidR="00737745" w:rsidRPr="001F6B58" w:rsidRDefault="00737745" w:rsidP="00737745">
      <w:pPr>
        <w:rPr>
          <w:color w:val="000000"/>
        </w:rPr>
      </w:pPr>
    </w:p>
    <w:p w14:paraId="41801530" w14:textId="1E43C1CF" w:rsidR="0034481B" w:rsidRPr="001F6B58" w:rsidRDefault="0034481B" w:rsidP="0034481B">
      <w:pPr>
        <w:pStyle w:val="Heading2"/>
      </w:pPr>
      <w:bookmarkStart w:id="26" w:name="_Toc505931981"/>
      <w:r w:rsidRPr="001F6B58">
        <w:t>6.4 レトリック篇</w:t>
      </w:r>
      <w:bookmarkEnd w:id="26"/>
    </w:p>
    <w:p w14:paraId="69B9A408" w14:textId="77777777" w:rsidR="0034481B" w:rsidRPr="001F6B58" w:rsidRDefault="0034481B" w:rsidP="0034481B">
      <w:pPr>
        <w:rPr>
          <w:color w:val="000000"/>
        </w:rPr>
      </w:pPr>
    </w:p>
    <w:p w14:paraId="11D6BFB2" w14:textId="6AFC9CC9" w:rsidR="0034481B" w:rsidRPr="001F6B58" w:rsidRDefault="0034481B" w:rsidP="0034481B">
      <w:pPr>
        <w:rPr>
          <w:color w:val="000000"/>
        </w:rPr>
      </w:pPr>
      <w:r w:rsidRPr="001F6B58">
        <w:rPr>
          <w:color w:val="000000"/>
        </w:rPr>
        <w:t xml:space="preserve">  </w:t>
      </w:r>
      <w:r w:rsidRPr="001F6B58">
        <w:rPr>
          <w:color w:val="000000"/>
        </w:rPr>
        <w:t>映画の本質を伝える時に、異文化間の壁は文化や言葉の意味だけではなく、レトリック</w:t>
      </w:r>
      <w:r w:rsidRPr="001F6B58">
        <w:rPr>
          <w:rFonts w:hint="eastAsia"/>
          <w:color w:val="000000"/>
        </w:rPr>
        <w:t>にも</w:t>
      </w:r>
      <w:r w:rsidRPr="001F6B58">
        <w:rPr>
          <w:color w:val="000000"/>
        </w:rPr>
        <w:t>原因</w:t>
      </w:r>
      <w:r w:rsidRPr="001F6B58">
        <w:rPr>
          <w:rFonts w:hint="eastAsia"/>
          <w:color w:val="000000"/>
        </w:rPr>
        <w:t>が</w:t>
      </w:r>
      <w:r w:rsidRPr="001F6B58">
        <w:rPr>
          <w:color w:val="000000"/>
        </w:rPr>
        <w:t>ある。例えば、佐藤信夫（言語学学者）は、著書の</w:t>
      </w:r>
      <w:r w:rsidRPr="001F6B58">
        <w:rPr>
          <w:rFonts w:hint="eastAsia"/>
          <w:color w:val="000000"/>
        </w:rPr>
        <w:t>『</w:t>
      </w:r>
      <w:r w:rsidRPr="001F6B58">
        <w:rPr>
          <w:color w:val="000000"/>
        </w:rPr>
        <w:t>レトリック感覚</w:t>
      </w:r>
      <w:r w:rsidRPr="001F6B58">
        <w:rPr>
          <w:rFonts w:hint="eastAsia"/>
          <w:color w:val="000000"/>
        </w:rPr>
        <w:t>』</w:t>
      </w:r>
      <w:r w:rsidRPr="001F6B58">
        <w:rPr>
          <w:rStyle w:val="FootnoteReference"/>
          <w:color w:val="000000"/>
        </w:rPr>
        <w:footnoteReference w:id="27"/>
      </w:r>
      <w:r w:rsidRPr="001F6B58">
        <w:rPr>
          <w:color w:val="000000"/>
        </w:rPr>
        <w:t>の中で</w:t>
      </w:r>
      <w:r w:rsidR="00152A9C" w:rsidRPr="001F6B58">
        <w:rPr>
          <w:color w:val="000000"/>
        </w:rPr>
        <w:t>、「黙説あるいは中断」や「ためらう」というレトリック</w:t>
      </w:r>
      <w:r w:rsidR="00152A9C" w:rsidRPr="001F6B58">
        <w:rPr>
          <w:rFonts w:hint="eastAsia"/>
          <w:color w:val="000000"/>
        </w:rPr>
        <w:t>について述べている</w:t>
      </w:r>
      <w:r w:rsidRPr="001F6B58">
        <w:rPr>
          <w:rFonts w:hint="eastAsia"/>
          <w:color w:val="000000"/>
        </w:rPr>
        <w:t>。</w:t>
      </w:r>
      <w:r w:rsidRPr="001F6B58">
        <w:rPr>
          <w:color w:val="000000"/>
        </w:rPr>
        <w:t>この手法</w:t>
      </w:r>
      <w:r w:rsidRPr="001F6B58">
        <w:rPr>
          <w:rFonts w:hint="eastAsia"/>
          <w:color w:val="000000"/>
        </w:rPr>
        <w:t>は</w:t>
      </w:r>
      <w:r w:rsidRPr="001F6B58">
        <w:rPr>
          <w:color w:val="000000"/>
        </w:rPr>
        <w:t>、本当に言いたいことを言わず、関係のない言葉をたくさんを伝える</w:t>
      </w:r>
      <w:r w:rsidRPr="001F6B58">
        <w:rPr>
          <w:rFonts w:hint="eastAsia"/>
          <w:color w:val="000000"/>
        </w:rPr>
        <w:t>、</w:t>
      </w:r>
      <w:r w:rsidRPr="001F6B58">
        <w:rPr>
          <w:color w:val="000000"/>
        </w:rPr>
        <w:t>「</w:t>
      </w:r>
      <w:r w:rsidRPr="001F6B58">
        <w:rPr>
          <w:color w:val="000000"/>
        </w:rPr>
        <w:t>X</w:t>
      </w:r>
      <w:r w:rsidRPr="001F6B58">
        <w:rPr>
          <w:color w:val="000000"/>
        </w:rPr>
        <w:t>を指すのに別のものを指す</w:t>
      </w:r>
      <w:r w:rsidRPr="001F6B58">
        <w:rPr>
          <w:color w:val="000000"/>
        </w:rPr>
        <w:t>Y</w:t>
      </w:r>
      <w:r w:rsidRPr="001F6B58">
        <w:rPr>
          <w:color w:val="000000"/>
        </w:rPr>
        <w:t>という語を用いる」という</w:t>
      </w:r>
      <w:r w:rsidR="00152A9C" w:rsidRPr="001F6B58">
        <w:rPr>
          <w:color w:val="000000"/>
        </w:rPr>
        <w:t>「ためらう」</w:t>
      </w:r>
      <w:r w:rsidR="00152A9C" w:rsidRPr="001F6B58">
        <w:rPr>
          <w:rFonts w:hint="eastAsia"/>
          <w:color w:val="000000"/>
        </w:rPr>
        <w:t>の</w:t>
      </w:r>
      <w:r w:rsidRPr="001F6B58">
        <w:rPr>
          <w:color w:val="000000"/>
        </w:rPr>
        <w:t>手法である</w:t>
      </w:r>
      <w:r w:rsidRPr="001F6B58">
        <w:rPr>
          <w:rFonts w:hint="eastAsia"/>
          <w:color w:val="000000"/>
        </w:rPr>
        <w:t>。</w:t>
      </w:r>
    </w:p>
    <w:p w14:paraId="7684BBA5" w14:textId="77777777" w:rsidR="0034481B" w:rsidRPr="001F6B58" w:rsidRDefault="0034481B" w:rsidP="0034481B">
      <w:pPr>
        <w:rPr>
          <w:color w:val="000000"/>
        </w:rPr>
      </w:pPr>
      <w:r w:rsidRPr="001F6B58">
        <w:rPr>
          <w:color w:val="000000"/>
        </w:rPr>
        <w:t xml:space="preserve">  </w:t>
      </w:r>
      <w:r w:rsidRPr="001F6B58">
        <w:rPr>
          <w:color w:val="000000"/>
        </w:rPr>
        <w:t>例えば、宮水一葉が夢を形容する方法：「夢というのは、いつともどことも知れん場所に、理屈</w:t>
      </w:r>
      <w:r w:rsidRPr="001F6B58">
        <w:rPr>
          <w:color w:val="000000"/>
        </w:rPr>
        <w:lastRenderedPageBreak/>
        <w:t>を超えてむすびつくということなんやろう。それもむすびということなんやないかなぁ。夢は神様そのものではないが、夢を見ることは神様ということなんやよ。」</w:t>
      </w:r>
    </w:p>
    <w:p w14:paraId="5D1F9AAE" w14:textId="77777777" w:rsidR="0034481B" w:rsidRPr="001F6B58" w:rsidRDefault="0034481B" w:rsidP="0034481B">
      <w:pPr>
        <w:rPr>
          <w:color w:val="000000"/>
        </w:rPr>
      </w:pPr>
      <w:r w:rsidRPr="001F6B58">
        <w:rPr>
          <w:color w:val="000000"/>
        </w:rPr>
        <w:t xml:space="preserve">  </w:t>
      </w:r>
      <w:r w:rsidRPr="001F6B58">
        <w:rPr>
          <w:color w:val="000000"/>
        </w:rPr>
        <w:t>宮水四葉がばかを形容する時：「男子の世界は『バカ』の二文字ですべて言い尽くせるように思う。男子の世界には、『バカほど偉い』という単純な法則があり、バカの度合いが高い行動を内輪でやんやとはやして喜ぶ。すると内輪ででもっと受けようとするので、ますますバカが煮詰まっていく悪循環なのだろう。」</w:t>
      </w:r>
    </w:p>
    <w:p w14:paraId="207DFB3A" w14:textId="77777777" w:rsidR="0034481B" w:rsidRPr="001F6B58" w:rsidRDefault="0034481B" w:rsidP="0034481B">
      <w:pPr>
        <w:rPr>
          <w:color w:val="000000"/>
        </w:rPr>
      </w:pPr>
      <w:r w:rsidRPr="001F6B58">
        <w:rPr>
          <w:color w:val="000000"/>
        </w:rPr>
        <w:t xml:space="preserve">  </w:t>
      </w:r>
      <w:r w:rsidRPr="001F6B58">
        <w:rPr>
          <w:color w:val="000000"/>
        </w:rPr>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C1B96C5" w14:textId="77777777" w:rsidR="0034481B" w:rsidRPr="001F6B58" w:rsidRDefault="0034481B" w:rsidP="0034481B">
      <w:pPr>
        <w:rPr>
          <w:color w:val="000000"/>
        </w:rPr>
      </w:pPr>
      <w:r w:rsidRPr="001F6B58">
        <w:rPr>
          <w:color w:val="000000"/>
        </w:rPr>
        <w:t xml:space="preserve">  </w:t>
      </w:r>
      <w:r w:rsidRPr="001F6B58">
        <w:rPr>
          <w:color w:val="000000"/>
        </w:rPr>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6973CDF8" w14:textId="3916CDE3" w:rsidR="0034481B" w:rsidRPr="001F6B58" w:rsidRDefault="0034481B" w:rsidP="0034481B">
      <w:pPr>
        <w:rPr>
          <w:color w:val="000000"/>
        </w:rPr>
      </w:pPr>
      <w:r w:rsidRPr="001F6B58">
        <w:rPr>
          <w:color w:val="000000"/>
        </w:rPr>
        <w:t xml:space="preserve">  </w:t>
      </w:r>
      <w:r w:rsidRPr="001F6B58">
        <w:rPr>
          <w:color w:val="000000"/>
        </w:rPr>
        <w:t>この</w:t>
      </w:r>
      <w:r w:rsidR="00152A9C" w:rsidRPr="001F6B58">
        <w:rPr>
          <w:rFonts w:hint="eastAsia"/>
          <w:color w:val="000000"/>
        </w:rPr>
        <w:t>４</w:t>
      </w:r>
      <w:r w:rsidR="00152A9C" w:rsidRPr="001F6B58">
        <w:rPr>
          <w:color w:val="000000"/>
        </w:rPr>
        <w:t>つの</w:t>
      </w:r>
      <w:r w:rsidR="00152A9C" w:rsidRPr="001F6B58">
        <w:rPr>
          <w:rFonts w:hint="eastAsia"/>
          <w:color w:val="000000"/>
        </w:rPr>
        <w:t>引用</w:t>
      </w:r>
      <w:r w:rsidRPr="001F6B58">
        <w:rPr>
          <w:color w:val="000000"/>
        </w:rPr>
        <w:t>は日本の観客に</w:t>
      </w:r>
      <w:r w:rsidR="00152A9C" w:rsidRPr="001F6B58">
        <w:rPr>
          <w:rFonts w:hint="eastAsia"/>
          <w:color w:val="000000"/>
        </w:rPr>
        <w:t>とっては心に響く言葉であるが</w:t>
      </w:r>
      <w:r w:rsidRPr="001F6B58">
        <w:rPr>
          <w:color w:val="000000"/>
        </w:rPr>
        <w:t>、</w:t>
      </w:r>
      <w:r w:rsidR="00152A9C" w:rsidRPr="001F6B58">
        <w:rPr>
          <w:color w:val="000000"/>
        </w:rPr>
        <w:t>もし何も工夫せずに中国語に通訳したら、言葉</w:t>
      </w:r>
      <w:r w:rsidR="00152A9C" w:rsidRPr="001F6B58">
        <w:rPr>
          <w:rFonts w:hint="eastAsia"/>
          <w:color w:val="000000"/>
        </w:rPr>
        <w:t>本</w:t>
      </w:r>
      <w:r w:rsidR="00152A9C" w:rsidRPr="001F6B58">
        <w:rPr>
          <w:color w:val="000000"/>
        </w:rPr>
        <w:t>来の美しさと</w:t>
      </w:r>
      <w:r w:rsidR="00152A9C" w:rsidRPr="001F6B58">
        <w:rPr>
          <w:rFonts w:hint="eastAsia"/>
          <w:color w:val="000000"/>
        </w:rPr>
        <w:t>空気</w:t>
      </w:r>
      <w:r w:rsidRPr="001F6B58">
        <w:rPr>
          <w:color w:val="000000"/>
        </w:rPr>
        <w:t>感がなく</w:t>
      </w:r>
      <w:r w:rsidRPr="001F6B58">
        <w:rPr>
          <w:rFonts w:hint="eastAsia"/>
          <w:color w:val="000000"/>
        </w:rPr>
        <w:t>なる。</w:t>
      </w:r>
    </w:p>
    <w:p w14:paraId="7912D975" w14:textId="77777777" w:rsidR="00737745" w:rsidRPr="001F6B58" w:rsidRDefault="00737745" w:rsidP="000942C9">
      <w:pPr>
        <w:rPr>
          <w:rFonts w:ascii="Times New Roman" w:hAnsi="Times New Roman"/>
          <w:color w:val="000000"/>
        </w:rPr>
      </w:pPr>
    </w:p>
    <w:p w14:paraId="7A8F924E" w14:textId="77777777" w:rsidR="00737745" w:rsidRPr="001F6B58" w:rsidRDefault="00737745" w:rsidP="00E851EA">
      <w:pPr>
        <w:pStyle w:val="Heading1"/>
        <w:rPr>
          <w:rFonts w:ascii="MS Gothic" w:eastAsia="MS Gothic" w:hAnsi="MS Gothic"/>
          <w:color w:val="000000"/>
          <w:szCs w:val="24"/>
        </w:rPr>
      </w:pPr>
    </w:p>
    <w:p w14:paraId="70ECC720" w14:textId="77777777" w:rsidR="00737745" w:rsidRPr="001F6B58" w:rsidRDefault="00737745" w:rsidP="00E851EA">
      <w:pPr>
        <w:pStyle w:val="Heading1"/>
        <w:rPr>
          <w:rFonts w:ascii="MS Gothic" w:eastAsia="MS Gothic" w:hAnsi="MS Gothic"/>
          <w:color w:val="000000"/>
          <w:szCs w:val="24"/>
        </w:rPr>
      </w:pPr>
    </w:p>
    <w:p w14:paraId="469FFC27" w14:textId="77777777" w:rsidR="00737745" w:rsidRPr="001F6B58" w:rsidRDefault="00737745" w:rsidP="00E851EA">
      <w:pPr>
        <w:pStyle w:val="Heading1"/>
        <w:rPr>
          <w:rFonts w:ascii="MS Gothic" w:eastAsia="MS Gothic" w:hAnsi="MS Gothic"/>
          <w:color w:val="000000"/>
          <w:szCs w:val="24"/>
        </w:rPr>
      </w:pPr>
    </w:p>
    <w:p w14:paraId="029942CE" w14:textId="77777777" w:rsidR="00737745" w:rsidRPr="001F6B58" w:rsidRDefault="00737745" w:rsidP="00E851EA">
      <w:pPr>
        <w:pStyle w:val="Heading1"/>
        <w:rPr>
          <w:rFonts w:ascii="MS Gothic" w:eastAsia="MS Gothic" w:hAnsi="MS Gothic"/>
          <w:color w:val="000000"/>
          <w:szCs w:val="24"/>
        </w:rPr>
      </w:pPr>
    </w:p>
    <w:p w14:paraId="4CA49C1F" w14:textId="77777777" w:rsidR="00737745" w:rsidRPr="001F6B58" w:rsidRDefault="00737745" w:rsidP="00E851EA">
      <w:pPr>
        <w:pStyle w:val="Heading1"/>
        <w:rPr>
          <w:rFonts w:ascii="MS Gothic" w:eastAsia="MS Gothic" w:hAnsi="MS Gothic"/>
          <w:color w:val="000000"/>
          <w:szCs w:val="24"/>
        </w:rPr>
      </w:pPr>
    </w:p>
    <w:p w14:paraId="62062F72" w14:textId="77777777" w:rsidR="00737745" w:rsidRPr="001F6B58" w:rsidRDefault="00737745" w:rsidP="00E851EA">
      <w:pPr>
        <w:pStyle w:val="Heading1"/>
        <w:rPr>
          <w:rFonts w:ascii="MS Gothic" w:eastAsia="MS Gothic" w:hAnsi="MS Gothic"/>
          <w:color w:val="000000"/>
          <w:szCs w:val="24"/>
        </w:rPr>
      </w:pPr>
    </w:p>
    <w:p w14:paraId="2257259F" w14:textId="77777777" w:rsidR="00737745" w:rsidRPr="001F6B58" w:rsidRDefault="00737745" w:rsidP="00E851EA">
      <w:pPr>
        <w:pStyle w:val="Heading1"/>
        <w:rPr>
          <w:rFonts w:ascii="MS Gothic" w:eastAsia="MS Gothic" w:hAnsi="MS Gothic"/>
          <w:color w:val="000000"/>
          <w:szCs w:val="24"/>
        </w:rPr>
      </w:pPr>
    </w:p>
    <w:p w14:paraId="044B0C3F" w14:textId="77777777" w:rsidR="00737745" w:rsidRPr="001F6B58" w:rsidRDefault="00737745" w:rsidP="00E851EA">
      <w:pPr>
        <w:pStyle w:val="Heading1"/>
        <w:rPr>
          <w:rFonts w:ascii="MS Gothic" w:eastAsia="MS Gothic" w:hAnsi="MS Gothic"/>
          <w:color w:val="000000"/>
          <w:szCs w:val="24"/>
        </w:rPr>
      </w:pPr>
    </w:p>
    <w:p w14:paraId="4E218B4D" w14:textId="77777777" w:rsidR="00737745" w:rsidRPr="001F6B58" w:rsidRDefault="00737745" w:rsidP="00E851EA">
      <w:pPr>
        <w:pStyle w:val="Heading1"/>
        <w:rPr>
          <w:rFonts w:ascii="MS Gothic" w:eastAsia="MS Gothic" w:hAnsi="MS Gothic"/>
          <w:color w:val="000000"/>
          <w:szCs w:val="24"/>
        </w:rPr>
      </w:pPr>
    </w:p>
    <w:p w14:paraId="77E9EE93" w14:textId="77777777" w:rsidR="00737745" w:rsidRPr="001F6B58" w:rsidRDefault="00737745" w:rsidP="00E851EA">
      <w:pPr>
        <w:pStyle w:val="Heading1"/>
        <w:rPr>
          <w:rFonts w:ascii="MS Gothic" w:eastAsia="MS Gothic" w:hAnsi="MS Gothic"/>
          <w:color w:val="000000"/>
          <w:szCs w:val="24"/>
        </w:rPr>
      </w:pPr>
    </w:p>
    <w:p w14:paraId="647262EE" w14:textId="77777777" w:rsidR="00737745" w:rsidRPr="001F6B58" w:rsidRDefault="00737745" w:rsidP="00E851EA">
      <w:pPr>
        <w:pStyle w:val="Heading1"/>
        <w:rPr>
          <w:rFonts w:ascii="MS Gothic" w:eastAsia="MS Gothic" w:hAnsi="MS Gothic"/>
          <w:color w:val="000000"/>
          <w:szCs w:val="24"/>
        </w:rPr>
      </w:pPr>
    </w:p>
    <w:p w14:paraId="134A2319" w14:textId="77777777" w:rsidR="00737745" w:rsidRPr="001F6B58" w:rsidRDefault="00737745" w:rsidP="00E851EA">
      <w:pPr>
        <w:pStyle w:val="Heading1"/>
        <w:rPr>
          <w:rFonts w:ascii="MS Gothic" w:eastAsia="MS Gothic" w:hAnsi="MS Gothic"/>
          <w:color w:val="000000"/>
          <w:szCs w:val="24"/>
        </w:rPr>
      </w:pPr>
    </w:p>
    <w:p w14:paraId="6621484D" w14:textId="77777777" w:rsidR="00737745" w:rsidRPr="001F6B58" w:rsidRDefault="00737745" w:rsidP="00E851EA">
      <w:pPr>
        <w:pStyle w:val="Heading1"/>
        <w:rPr>
          <w:rFonts w:ascii="MS Gothic" w:eastAsia="MS Gothic" w:hAnsi="MS Gothic"/>
          <w:color w:val="000000"/>
          <w:szCs w:val="24"/>
        </w:rPr>
      </w:pPr>
    </w:p>
    <w:p w14:paraId="25DF97A8" w14:textId="77777777" w:rsidR="00737745" w:rsidRPr="001F6B58" w:rsidRDefault="00737745" w:rsidP="00737745">
      <w:pPr>
        <w:rPr>
          <w:color w:val="000000"/>
        </w:rPr>
      </w:pPr>
    </w:p>
    <w:p w14:paraId="0DC9BECF" w14:textId="77777777" w:rsidR="00737745" w:rsidRPr="001F6B58" w:rsidRDefault="00737745" w:rsidP="00737745">
      <w:pPr>
        <w:rPr>
          <w:color w:val="000000"/>
        </w:rPr>
      </w:pPr>
    </w:p>
    <w:p w14:paraId="08E7FEBF" w14:textId="77777777" w:rsidR="00796E02" w:rsidRPr="001F6B58" w:rsidRDefault="00796E02" w:rsidP="00796E02">
      <w:pPr>
        <w:pStyle w:val="Heading1"/>
        <w:rPr>
          <w:rFonts w:ascii="MS Gothic" w:eastAsia="MS Gothic" w:hAnsi="MS Gothic"/>
          <w:color w:val="000000"/>
          <w:szCs w:val="24"/>
        </w:rPr>
      </w:pPr>
    </w:p>
    <w:p w14:paraId="23EA0916" w14:textId="77777777" w:rsidR="00415814" w:rsidRPr="001F6B58" w:rsidRDefault="00415814" w:rsidP="00796E02">
      <w:pPr>
        <w:rPr>
          <w:color w:val="000000"/>
        </w:rPr>
        <w:sectPr w:rsidR="00415814" w:rsidRPr="001F6B58" w:rsidSect="00FC7C9A">
          <w:pgSz w:w="11906" w:h="16838" w:code="9"/>
          <w:pgMar w:top="1418" w:right="1418" w:bottom="1418" w:left="2268" w:header="851" w:footer="992" w:gutter="0"/>
          <w:cols w:space="425"/>
          <w:docGrid w:type="lines" w:linePitch="360"/>
        </w:sectPr>
      </w:pPr>
    </w:p>
    <w:p w14:paraId="5AF9C63B" w14:textId="4F099BC6" w:rsidR="00FC24F5" w:rsidRPr="001F6B58" w:rsidRDefault="009D0EC2" w:rsidP="00796E02">
      <w:pPr>
        <w:pStyle w:val="Heading1"/>
        <w:rPr>
          <w:rFonts w:ascii="MS Gothic" w:eastAsia="MS Gothic" w:hAnsi="MS Gothic"/>
          <w:color w:val="000000"/>
          <w:szCs w:val="24"/>
        </w:rPr>
      </w:pPr>
      <w:bookmarkStart w:id="27" w:name="_Toc505931982"/>
      <w:r w:rsidRPr="001F6B58">
        <w:rPr>
          <w:rFonts w:ascii="MS Gothic" w:eastAsia="MS Gothic" w:hAnsi="MS Gothic" w:hint="eastAsia"/>
          <w:color w:val="000000"/>
          <w:szCs w:val="24"/>
        </w:rPr>
        <w:lastRenderedPageBreak/>
        <w:t>第</w:t>
      </w:r>
      <w:r w:rsidRPr="001F6B58">
        <w:rPr>
          <w:rFonts w:ascii="MS Gothic" w:eastAsia="MS Gothic" w:hAnsi="MS Gothic"/>
          <w:color w:val="000000"/>
          <w:szCs w:val="24"/>
        </w:rPr>
        <w:t>7</w:t>
      </w:r>
      <w:r w:rsidRPr="001F6B58">
        <w:rPr>
          <w:rFonts w:ascii="MS Gothic" w:eastAsia="MS Gothic" w:hAnsi="MS Gothic" w:hint="eastAsia"/>
          <w:color w:val="000000"/>
          <w:szCs w:val="24"/>
        </w:rPr>
        <w:t>章</w:t>
      </w:r>
      <w:r w:rsidR="00AE074C" w:rsidRPr="001F6B58">
        <w:rPr>
          <w:rFonts w:ascii="MS Gothic" w:eastAsia="MS Gothic" w:hAnsi="MS Gothic" w:hint="eastAsia"/>
          <w:color w:val="000000"/>
          <w:szCs w:val="24"/>
        </w:rPr>
        <w:t xml:space="preserve"> </w:t>
      </w:r>
      <w:r w:rsidR="00FC24F5" w:rsidRPr="001F6B58">
        <w:rPr>
          <w:rFonts w:ascii="MS Gothic" w:eastAsia="MS Gothic" w:hAnsi="MS Gothic" w:hint="eastAsia"/>
          <w:color w:val="000000"/>
          <w:szCs w:val="24"/>
        </w:rPr>
        <w:t>おわりに</w:t>
      </w:r>
      <w:bookmarkEnd w:id="27"/>
    </w:p>
    <w:p w14:paraId="3A3A79E2" w14:textId="77777777" w:rsidR="00796E02" w:rsidRPr="001F6B58" w:rsidRDefault="00796E02" w:rsidP="00796E02">
      <w:pPr>
        <w:rPr>
          <w:color w:val="000000"/>
        </w:rPr>
      </w:pPr>
    </w:p>
    <w:p w14:paraId="3B36AC50" w14:textId="163BCB84" w:rsidR="00FC24F5" w:rsidRPr="001F6B58" w:rsidRDefault="00C82B64" w:rsidP="00C82B64">
      <w:pPr>
        <w:pStyle w:val="Heading2"/>
      </w:pPr>
      <w:bookmarkStart w:id="28" w:name="_Toc505931983"/>
      <w:r w:rsidRPr="001F6B58">
        <w:t xml:space="preserve">7.1 </w:t>
      </w:r>
      <w:r w:rsidR="006A7CD3" w:rsidRPr="001F6B58">
        <w:rPr>
          <w:rFonts w:hint="eastAsia"/>
        </w:rPr>
        <w:t>研究のまとめ</w:t>
      </w:r>
      <w:bookmarkEnd w:id="28"/>
    </w:p>
    <w:p w14:paraId="503003B2" w14:textId="77777777" w:rsidR="00C23170" w:rsidRPr="001F6B58" w:rsidRDefault="00C23170" w:rsidP="00C23170">
      <w:pPr>
        <w:rPr>
          <w:color w:val="000000"/>
        </w:rPr>
      </w:pPr>
    </w:p>
    <w:p w14:paraId="05C461AC" w14:textId="555D6340" w:rsidR="006A7CD3" w:rsidRPr="001F6B58" w:rsidRDefault="006A7CD3" w:rsidP="006A7CD3">
      <w:pPr>
        <w:rPr>
          <w:color w:val="000000"/>
        </w:rPr>
      </w:pPr>
      <w:r w:rsidRPr="001F6B58">
        <w:rPr>
          <w:color w:val="000000"/>
        </w:rPr>
        <w:t xml:space="preserve">  </w:t>
      </w:r>
      <w:r w:rsidRPr="001F6B58">
        <w:rPr>
          <w:rFonts w:hint="eastAsia"/>
          <w:color w:val="000000"/>
        </w:rPr>
        <w:t>本研究では、</w:t>
      </w:r>
      <w:r w:rsidRPr="001F6B58">
        <w:rPr>
          <w:color w:val="000000"/>
        </w:rPr>
        <w:t>2016</w:t>
      </w:r>
      <w:r w:rsidRPr="001F6B58">
        <w:rPr>
          <w:rFonts w:hint="eastAsia"/>
          <w:color w:val="000000"/>
        </w:rPr>
        <w:t>年に大ヒット話</w:t>
      </w:r>
      <w:r w:rsidR="00827C3B" w:rsidRPr="001F6B58">
        <w:rPr>
          <w:rFonts w:hint="eastAsia"/>
          <w:color w:val="000000"/>
        </w:rPr>
        <w:t>題になった映画『君の名は。』に対する中国人の評価のキーワード・経時変化・実態を明らかにした。</w:t>
      </w:r>
      <w:r w:rsidR="000356EA" w:rsidRPr="001F6B58">
        <w:rPr>
          <w:rFonts w:hint="eastAsia"/>
          <w:color w:val="000000"/>
        </w:rPr>
        <w:t>また、</w:t>
      </w:r>
      <w:r w:rsidR="00827C3B" w:rsidRPr="001F6B58">
        <w:rPr>
          <w:rFonts w:hint="eastAsia"/>
          <w:color w:val="000000"/>
        </w:rPr>
        <w:t>心理学の先行研究を</w:t>
      </w:r>
      <w:r w:rsidR="000356EA" w:rsidRPr="001F6B58">
        <w:rPr>
          <w:rFonts w:hint="eastAsia"/>
          <w:color w:val="000000"/>
        </w:rPr>
        <w:t>基づいた仮説を設定し</w:t>
      </w:r>
      <w:r w:rsidR="00827C3B" w:rsidRPr="001F6B58">
        <w:rPr>
          <w:color w:val="000000"/>
        </w:rPr>
        <w:t>、中国</w:t>
      </w:r>
      <w:r w:rsidR="00850C52" w:rsidRPr="001F6B58">
        <w:rPr>
          <w:color w:val="000000"/>
        </w:rPr>
        <w:t>において、</w:t>
      </w:r>
      <w:r w:rsidR="00827C3B" w:rsidRPr="001F6B58">
        <w:rPr>
          <w:rFonts w:hint="eastAsia"/>
          <w:color w:val="000000"/>
        </w:rPr>
        <w:t>媒介物</w:t>
      </w:r>
      <w:r w:rsidR="000356EA" w:rsidRPr="001F6B58">
        <w:rPr>
          <w:color w:val="000000"/>
        </w:rPr>
        <w:t>がどのよう</w:t>
      </w:r>
      <w:r w:rsidR="000356EA" w:rsidRPr="001F6B58">
        <w:rPr>
          <w:rFonts w:hint="eastAsia"/>
          <w:color w:val="000000"/>
        </w:rPr>
        <w:t>な</w:t>
      </w:r>
      <w:r w:rsidRPr="001F6B58">
        <w:rPr>
          <w:color w:val="000000"/>
        </w:rPr>
        <w:t>影響を</w:t>
      </w:r>
      <w:r w:rsidR="000356EA" w:rsidRPr="001F6B58">
        <w:rPr>
          <w:rFonts w:hint="eastAsia"/>
          <w:color w:val="000000"/>
        </w:rPr>
        <w:t>評価に</w:t>
      </w:r>
      <w:r w:rsidRPr="001F6B58">
        <w:rPr>
          <w:color w:val="000000"/>
        </w:rPr>
        <w:t>及ぼすか</w:t>
      </w:r>
      <w:r w:rsidRPr="001F6B58">
        <w:rPr>
          <w:rFonts w:hint="eastAsia"/>
          <w:color w:val="000000"/>
        </w:rPr>
        <w:t>を、</w:t>
      </w:r>
      <w:r w:rsidR="006B7A8E" w:rsidRPr="001F6B58">
        <w:rPr>
          <w:rFonts w:hint="eastAsia"/>
          <w:color w:val="000000"/>
        </w:rPr>
        <w:t>アンケート調査を通じて究明することを試みた</w:t>
      </w:r>
      <w:r w:rsidRPr="001F6B58">
        <w:rPr>
          <w:rFonts w:hint="eastAsia"/>
          <w:color w:val="000000"/>
        </w:rPr>
        <w:t>。</w:t>
      </w:r>
    </w:p>
    <w:p w14:paraId="09906AB4" w14:textId="7AB5737A" w:rsidR="00796E02" w:rsidRPr="001F6B58" w:rsidRDefault="00280251" w:rsidP="00796E02">
      <w:pPr>
        <w:rPr>
          <w:color w:val="000000"/>
          <w:highlight w:val="yellow"/>
        </w:rPr>
      </w:pPr>
      <w:r w:rsidRPr="001F6B58">
        <w:rPr>
          <w:color w:val="000000"/>
        </w:rPr>
        <w:t xml:space="preserve">  </w:t>
      </w:r>
      <w:r w:rsidR="00827C3B" w:rsidRPr="001F6B58">
        <w:rPr>
          <w:rFonts w:hint="eastAsia"/>
          <w:color w:val="000000"/>
        </w:rPr>
        <w:t>研究</w:t>
      </w:r>
      <w:r w:rsidR="00796E02" w:rsidRPr="001F6B58">
        <w:rPr>
          <w:rFonts w:hint="eastAsia"/>
          <w:color w:val="000000"/>
        </w:rPr>
        <w:t>の結果、中国人の</w:t>
      </w:r>
      <w:r w:rsidR="00827C3B" w:rsidRPr="001F6B58">
        <w:rPr>
          <w:color w:val="000000"/>
        </w:rPr>
        <w:t>『君の名は。』の</w:t>
      </w:r>
      <w:r w:rsidR="00827C3B" w:rsidRPr="001F6B58">
        <w:rPr>
          <w:rFonts w:hint="eastAsia"/>
          <w:color w:val="000000"/>
        </w:rPr>
        <w:t>評価</w:t>
      </w:r>
      <w:r w:rsidR="00796E02" w:rsidRPr="001F6B58">
        <w:rPr>
          <w:rFonts w:hint="eastAsia"/>
          <w:color w:val="000000"/>
        </w:rPr>
        <w:t>の</w:t>
      </w:r>
      <w:r w:rsidR="00827C3B" w:rsidRPr="001F6B58">
        <w:rPr>
          <w:rFonts w:eastAsia="MS PMincho" w:hint="eastAsia"/>
          <w:color w:val="000000"/>
        </w:rPr>
        <w:t>キーワード</w:t>
      </w:r>
      <w:r w:rsidR="00796E02" w:rsidRPr="001F6B58">
        <w:rPr>
          <w:rFonts w:eastAsia="MS PMincho" w:hint="eastAsia"/>
          <w:color w:val="000000"/>
        </w:rPr>
        <w:t>は</w:t>
      </w:r>
      <w:r w:rsidR="004E2BEC" w:rsidRPr="001F6B58">
        <w:rPr>
          <w:rFonts w:hint="eastAsia"/>
          <w:color w:val="000000"/>
        </w:rPr>
        <w:t>「新海誠</w:t>
      </w:r>
      <w:r w:rsidR="00796E02" w:rsidRPr="001F6B58">
        <w:rPr>
          <w:rFonts w:hint="eastAsia"/>
          <w:color w:val="000000"/>
        </w:rPr>
        <w:t>」</w:t>
      </w:r>
      <w:r w:rsidR="004E2BEC" w:rsidRPr="001F6B58">
        <w:rPr>
          <w:rFonts w:hint="eastAsia"/>
          <w:color w:val="000000"/>
        </w:rPr>
        <w:t>「物語」・「画面」である</w:t>
      </w:r>
      <w:r w:rsidR="00152A9C" w:rsidRPr="001F6B58">
        <w:rPr>
          <w:rFonts w:hint="eastAsia"/>
          <w:color w:val="000000"/>
        </w:rPr>
        <w:t>。</w:t>
      </w:r>
      <w:r w:rsidR="00827C3B" w:rsidRPr="001F6B58">
        <w:rPr>
          <w:rFonts w:hint="eastAsia"/>
          <w:color w:val="000000"/>
        </w:rPr>
        <w:t>評価の経時変化</w:t>
      </w:r>
      <w:r w:rsidR="003257E6" w:rsidRPr="001F6B58">
        <w:rPr>
          <w:color w:val="000000"/>
        </w:rPr>
        <w:t>から</w:t>
      </w:r>
      <w:r w:rsidR="00796E02" w:rsidRPr="001F6B58">
        <w:rPr>
          <w:rFonts w:eastAsia="MS PMincho" w:hint="eastAsia"/>
          <w:color w:val="000000"/>
        </w:rPr>
        <w:t>、</w:t>
      </w:r>
      <w:r w:rsidR="00796E02" w:rsidRPr="001F6B58">
        <w:rPr>
          <w:rFonts w:ascii="MS Mincho" w:eastAsia="MS Mincho" w:hAnsi="MS Mincho" w:hint="eastAsia"/>
          <w:color w:val="000000"/>
        </w:rPr>
        <w:t>『君の名は。』が上映</w:t>
      </w:r>
      <w:r w:rsidR="00796E02" w:rsidRPr="001F6B58">
        <w:rPr>
          <w:rFonts w:ascii="MS Mincho" w:eastAsia="MS Mincho" w:hAnsi="MS Mincho"/>
          <w:color w:val="000000"/>
        </w:rPr>
        <w:t>された</w:t>
      </w:r>
      <w:r w:rsidR="00796E02" w:rsidRPr="001F6B58">
        <w:rPr>
          <w:rFonts w:ascii="MS Mincho" w:eastAsia="MS Mincho" w:hAnsi="MS Mincho" w:hint="eastAsia"/>
          <w:color w:val="000000"/>
        </w:rPr>
        <w:t>初期に、</w:t>
      </w:r>
      <w:r w:rsidR="00796E02" w:rsidRPr="001F6B58">
        <w:rPr>
          <w:rFonts w:ascii="MS Mincho" w:eastAsia="MS Mincho" w:hAnsi="MS Mincho"/>
          <w:color w:val="000000"/>
        </w:rPr>
        <w:t>日本にすんでいる中国人と海賊版を視聴した中国人が、『君の名は。』を高く評価し、</w:t>
      </w:r>
      <w:r w:rsidR="00796E02" w:rsidRPr="001F6B58">
        <w:rPr>
          <w:rFonts w:ascii="MS Mincho" w:eastAsia="MS Mincho" w:hAnsi="MS Mincho" w:hint="eastAsia"/>
          <w:color w:val="000000"/>
        </w:rPr>
        <w:t>その初期評価の影響</w:t>
      </w:r>
      <w:r w:rsidR="00796E02" w:rsidRPr="001F6B58">
        <w:rPr>
          <w:rFonts w:ascii="MS Mincho" w:eastAsia="MS Mincho" w:hAnsi="MS Mincho"/>
          <w:color w:val="000000"/>
        </w:rPr>
        <w:t>が映画の流行に非常に大きく影響を与えたと考えられる。</w:t>
      </w:r>
    </w:p>
    <w:p w14:paraId="3B0C52A6" w14:textId="447D0B54" w:rsidR="00280251" w:rsidRPr="001F6B58" w:rsidRDefault="00280251" w:rsidP="00280251">
      <w:pPr>
        <w:rPr>
          <w:rFonts w:ascii="Times New Roman" w:hAnsi="Times New Roman"/>
          <w:color w:val="000000"/>
        </w:rPr>
      </w:pPr>
      <w:r w:rsidRPr="001F6B58">
        <w:rPr>
          <w:rFonts w:eastAsia="MS PMincho"/>
          <w:color w:val="000000"/>
        </w:rPr>
        <w:t xml:space="preserve">  </w:t>
      </w:r>
      <w:r w:rsidR="000356EA" w:rsidRPr="001F6B58">
        <w:rPr>
          <w:rFonts w:eastAsia="MS PMincho" w:hint="eastAsia"/>
          <w:color w:val="000000"/>
        </w:rPr>
        <w:t>評価の実態</w:t>
      </w:r>
      <w:r w:rsidR="00796E02" w:rsidRPr="001F6B58">
        <w:rPr>
          <w:rFonts w:eastAsia="MS PMincho" w:hint="eastAsia"/>
          <w:color w:val="000000"/>
        </w:rPr>
        <w:t>について、</w:t>
      </w:r>
      <w:r w:rsidR="006B7A8E" w:rsidRPr="001F6B58">
        <w:rPr>
          <w:rFonts w:eastAsia="MS PMincho" w:hint="eastAsia"/>
          <w:color w:val="000000"/>
        </w:rPr>
        <w:t>「</w:t>
      </w:r>
      <w:r w:rsidRPr="001F6B58">
        <w:rPr>
          <w:rFonts w:eastAsia="MS PMincho"/>
          <w:color w:val="000000"/>
        </w:rPr>
        <w:t>映像</w:t>
      </w:r>
      <w:r w:rsidR="006B7A8E" w:rsidRPr="001F6B58">
        <w:rPr>
          <w:rFonts w:eastAsia="MS PMincho" w:hint="eastAsia"/>
          <w:color w:val="000000"/>
        </w:rPr>
        <w:t>の綺麗さ」</w:t>
      </w:r>
      <w:r w:rsidRPr="001F6B58">
        <w:rPr>
          <w:rFonts w:eastAsia="MS PMincho"/>
          <w:color w:val="000000"/>
        </w:rPr>
        <w:t>と</w:t>
      </w:r>
      <w:r w:rsidR="006B7A8E" w:rsidRPr="001F6B58">
        <w:rPr>
          <w:rFonts w:eastAsia="MS PMincho" w:hint="eastAsia"/>
          <w:color w:val="000000"/>
        </w:rPr>
        <w:t>「</w:t>
      </w:r>
      <w:r w:rsidRPr="001F6B58">
        <w:rPr>
          <w:rFonts w:eastAsia="MS PMincho"/>
          <w:color w:val="000000"/>
        </w:rPr>
        <w:t>新海誠</w:t>
      </w:r>
      <w:r w:rsidR="006B7A8E" w:rsidRPr="001F6B58">
        <w:rPr>
          <w:rFonts w:eastAsia="MS PMincho" w:hint="eastAsia"/>
          <w:color w:val="000000"/>
        </w:rPr>
        <w:t>」</w:t>
      </w:r>
      <w:r w:rsidRPr="001F6B58">
        <w:rPr>
          <w:rFonts w:eastAsia="MS PMincho"/>
          <w:color w:val="000000"/>
        </w:rPr>
        <w:t>は圧倒的に好評であるのに対し、物語の整合性と恋愛展開の正当性に関しては、評価が二極化していることが明らかになった。</w:t>
      </w:r>
      <w:r w:rsidR="00152A9C" w:rsidRPr="001F6B58">
        <w:rPr>
          <w:rFonts w:eastAsia="MS PMincho" w:hint="eastAsia"/>
          <w:color w:val="000000"/>
        </w:rPr>
        <w:t>また、</w:t>
      </w:r>
      <w:r w:rsidRPr="001F6B58">
        <w:rPr>
          <w:rFonts w:eastAsia="MS PMincho" w:hint="eastAsia"/>
          <w:color w:val="000000"/>
        </w:rPr>
        <w:t>「</w:t>
      </w:r>
      <w:r w:rsidRPr="001F6B58">
        <w:rPr>
          <w:rFonts w:eastAsia="MS PMincho"/>
          <w:color w:val="000000"/>
        </w:rPr>
        <w:t>新海誠のことをよく</w:t>
      </w:r>
      <w:r w:rsidRPr="001F6B58">
        <w:rPr>
          <w:rFonts w:eastAsia="MS PMincho" w:hint="eastAsia"/>
          <w:color w:val="000000"/>
        </w:rPr>
        <w:t>知る人」が</w:t>
      </w:r>
      <w:r w:rsidRPr="001F6B58">
        <w:rPr>
          <w:rFonts w:eastAsia="MS PMincho"/>
          <w:color w:val="000000"/>
        </w:rPr>
        <w:t>物語の整合性と恋愛展開を高く評価している</w:t>
      </w:r>
      <w:r w:rsidRPr="001F6B58">
        <w:rPr>
          <w:rFonts w:eastAsia="MS PMincho" w:hint="eastAsia"/>
          <w:color w:val="000000"/>
        </w:rPr>
        <w:t>が、「</w:t>
      </w:r>
      <w:r w:rsidRPr="001F6B58">
        <w:rPr>
          <w:rFonts w:ascii="Times New Roman" w:hAnsi="Times New Roman" w:hint="eastAsia"/>
          <w:color w:val="000000"/>
        </w:rPr>
        <w:t>新海誠のことをよく知らなかった人」</w:t>
      </w:r>
      <w:r w:rsidRPr="001F6B58">
        <w:rPr>
          <w:rFonts w:ascii="Times New Roman" w:hAnsi="Times New Roman"/>
          <w:color w:val="000000"/>
        </w:rPr>
        <w:t>は</w:t>
      </w:r>
      <w:r w:rsidRPr="001F6B58">
        <w:rPr>
          <w:rFonts w:ascii="Times New Roman" w:hAnsi="Times New Roman" w:hint="eastAsia"/>
          <w:color w:val="000000"/>
        </w:rPr>
        <w:t>、</w:t>
      </w:r>
      <w:r w:rsidRPr="001F6B58">
        <w:rPr>
          <w:rFonts w:eastAsia="MS PMincho"/>
          <w:color w:val="000000"/>
        </w:rPr>
        <w:t>物語の整合性と恋愛展開</w:t>
      </w:r>
      <w:r w:rsidRPr="001F6B58">
        <w:rPr>
          <w:rFonts w:ascii="Times New Roman" w:hAnsi="Times New Roman" w:hint="eastAsia"/>
          <w:color w:val="000000"/>
        </w:rPr>
        <w:t>対して</w:t>
      </w:r>
      <w:r w:rsidRPr="001F6B58">
        <w:rPr>
          <w:rFonts w:ascii="Times New Roman" w:hAnsi="Times New Roman"/>
          <w:color w:val="000000"/>
        </w:rPr>
        <w:t>、評価が低く</w:t>
      </w:r>
      <w:r w:rsidRPr="001F6B58">
        <w:rPr>
          <w:rFonts w:ascii="Times New Roman" w:hAnsi="Times New Roman" w:hint="eastAsia"/>
          <w:color w:val="000000"/>
        </w:rPr>
        <w:t>、</w:t>
      </w:r>
      <w:r w:rsidRPr="001F6B58">
        <w:rPr>
          <w:rFonts w:ascii="Times New Roman" w:hAnsi="Times New Roman"/>
          <w:color w:val="000000"/>
        </w:rPr>
        <w:t>主観的に映画を評価したコメントを書いたと推察される。</w:t>
      </w:r>
    </w:p>
    <w:p w14:paraId="407C12D2" w14:textId="683B15B5" w:rsidR="00951A01" w:rsidRPr="001F6B58" w:rsidRDefault="008E447C" w:rsidP="00951A01">
      <w:pPr>
        <w:rPr>
          <w:color w:val="000000"/>
        </w:rPr>
      </w:pPr>
      <w:r w:rsidRPr="001F6B58">
        <w:rPr>
          <w:rFonts w:eastAsia="MS PMincho"/>
          <w:color w:val="000000"/>
        </w:rPr>
        <w:t xml:space="preserve">  </w:t>
      </w:r>
      <w:r w:rsidR="000356EA" w:rsidRPr="001F6B58">
        <w:rPr>
          <w:rFonts w:eastAsia="MS PMincho"/>
          <w:color w:val="000000"/>
        </w:rPr>
        <w:t>媒介物と評価</w:t>
      </w:r>
      <w:r w:rsidR="006B7A8E" w:rsidRPr="001F6B58">
        <w:rPr>
          <w:rFonts w:eastAsia="MS PMincho"/>
          <w:color w:val="000000"/>
        </w:rPr>
        <w:t>の</w:t>
      </w:r>
      <w:r w:rsidR="000356EA" w:rsidRPr="001F6B58">
        <w:rPr>
          <w:rFonts w:eastAsia="MS PMincho" w:hint="eastAsia"/>
          <w:color w:val="000000"/>
        </w:rPr>
        <w:t>関連性について</w:t>
      </w:r>
      <w:r w:rsidR="00152A9C" w:rsidRPr="001F6B58">
        <w:rPr>
          <w:rFonts w:eastAsia="MS PMincho" w:hint="eastAsia"/>
          <w:color w:val="000000"/>
        </w:rPr>
        <w:t>、</w:t>
      </w:r>
      <w:r w:rsidR="00951A01" w:rsidRPr="001F6B58">
        <w:rPr>
          <w:rFonts w:hint="eastAsia"/>
          <w:color w:val="000000"/>
          <w:u w:val="single"/>
        </w:rPr>
        <w:t>「日本に住んでいる観客」・「新海誠を知っている観客」・「インタ</w:t>
      </w:r>
      <w:r w:rsidR="003257E6" w:rsidRPr="001F6B58">
        <w:rPr>
          <w:color w:val="000000"/>
          <w:u w:val="single"/>
        </w:rPr>
        <w:t>ー</w:t>
      </w:r>
      <w:r w:rsidR="00951A01" w:rsidRPr="001F6B58">
        <w:rPr>
          <w:rFonts w:hint="eastAsia"/>
          <w:color w:val="000000"/>
          <w:u w:val="single"/>
        </w:rPr>
        <w:t>ネットの口コミを見ていない観客」・「映画の宣伝を見た観客」・「</w:t>
      </w:r>
      <w:r w:rsidR="00951A01" w:rsidRPr="001F6B58">
        <w:rPr>
          <w:color w:val="000000"/>
          <w:u w:val="single"/>
        </w:rPr>
        <w:t>映画創作動機を知っている</w:t>
      </w:r>
      <w:r w:rsidR="00951A01" w:rsidRPr="001F6B58">
        <w:rPr>
          <w:rFonts w:hint="eastAsia"/>
          <w:color w:val="000000"/>
          <w:u w:val="single"/>
        </w:rPr>
        <w:t>観客」・「日本コンテンツを見る習慣がある観客」・「映画館で見る観客」</w:t>
      </w:r>
      <w:r w:rsidR="00951A01" w:rsidRPr="001F6B58">
        <w:rPr>
          <w:rFonts w:hint="eastAsia"/>
          <w:color w:val="000000"/>
        </w:rPr>
        <w:t>は</w:t>
      </w:r>
      <w:r w:rsidR="00951A01" w:rsidRPr="001F6B58">
        <w:rPr>
          <w:color w:val="000000"/>
        </w:rPr>
        <w:t>映画の</w:t>
      </w:r>
      <w:r w:rsidR="00951A01" w:rsidRPr="001F6B58">
        <w:rPr>
          <w:rFonts w:hint="eastAsia"/>
          <w:color w:val="000000"/>
        </w:rPr>
        <w:t>「</w:t>
      </w:r>
      <w:r w:rsidR="00951A01" w:rsidRPr="001F6B58">
        <w:rPr>
          <w:color w:val="000000"/>
        </w:rPr>
        <w:t>音楽</w:t>
      </w:r>
      <w:r w:rsidR="00951A01" w:rsidRPr="001F6B58">
        <w:rPr>
          <w:rFonts w:hint="eastAsia"/>
          <w:color w:val="000000"/>
        </w:rPr>
        <w:t>・</w:t>
      </w:r>
      <w:r w:rsidR="00951A01" w:rsidRPr="001F6B58">
        <w:rPr>
          <w:color w:val="000000"/>
        </w:rPr>
        <w:t>画面</w:t>
      </w:r>
      <w:r w:rsidR="00951A01" w:rsidRPr="001F6B58">
        <w:rPr>
          <w:rFonts w:hint="eastAsia"/>
          <w:color w:val="000000"/>
        </w:rPr>
        <w:t>・配役・物語・監督」</w:t>
      </w:r>
      <w:r w:rsidR="00951A01" w:rsidRPr="001F6B58">
        <w:rPr>
          <w:color w:val="000000"/>
        </w:rPr>
        <w:t>という</w:t>
      </w:r>
      <w:r w:rsidR="00951A01" w:rsidRPr="001F6B58">
        <w:rPr>
          <w:rFonts w:hint="eastAsia"/>
          <w:color w:val="000000"/>
        </w:rPr>
        <w:t>五つ</w:t>
      </w:r>
      <w:r w:rsidR="00951A01" w:rsidRPr="001F6B58">
        <w:rPr>
          <w:color w:val="000000"/>
        </w:rPr>
        <w:t>の要素に対して、高く評価する傾向にある。</w:t>
      </w:r>
    </w:p>
    <w:p w14:paraId="64C8845E" w14:textId="1E1BF85F" w:rsidR="008E447C" w:rsidRPr="001F6B58" w:rsidRDefault="00F65FB8" w:rsidP="00951A01">
      <w:pPr>
        <w:rPr>
          <w:rFonts w:eastAsia="MS PMincho"/>
          <w:color w:val="000000"/>
        </w:rPr>
      </w:pPr>
      <w:r w:rsidRPr="00F31FD3">
        <w:rPr>
          <w:color w:val="000000"/>
        </w:rPr>
        <w:t xml:space="preserve">  </w:t>
      </w:r>
      <w:r w:rsidR="00951A01" w:rsidRPr="001F6B58">
        <w:rPr>
          <w:rFonts w:eastAsia="MS PMincho"/>
          <w:color w:val="000000"/>
        </w:rPr>
        <w:t>日本文化への理解と関心</w:t>
      </w:r>
      <w:r w:rsidR="00951A01" w:rsidRPr="001F6B58">
        <w:rPr>
          <w:rFonts w:eastAsia="MS PMincho" w:hint="eastAsia"/>
          <w:color w:val="000000"/>
        </w:rPr>
        <w:t>が低い</w:t>
      </w:r>
      <w:r w:rsidR="003257E6" w:rsidRPr="001F6B58">
        <w:rPr>
          <w:rFonts w:eastAsia="MS PMincho"/>
          <w:color w:val="000000"/>
        </w:rPr>
        <w:t>であろう</w:t>
      </w:r>
      <w:r w:rsidR="00951A01" w:rsidRPr="001F6B58">
        <w:rPr>
          <w:rFonts w:hint="eastAsia"/>
          <w:color w:val="000000"/>
          <w:u w:val="single"/>
        </w:rPr>
        <w:t>「日本に住んでいない観客」・「新海誠を知らない観客」・「インタ</w:t>
      </w:r>
      <w:r w:rsidR="003257E6" w:rsidRPr="001F6B58">
        <w:rPr>
          <w:color w:val="000000"/>
          <w:u w:val="single"/>
        </w:rPr>
        <w:t>ー</w:t>
      </w:r>
      <w:r w:rsidR="00951A01" w:rsidRPr="001F6B58">
        <w:rPr>
          <w:rFonts w:hint="eastAsia"/>
          <w:color w:val="000000"/>
          <w:u w:val="single"/>
        </w:rPr>
        <w:t>ネットの口コミを見た観客」・「映画の宣伝を見ていない観客」・「</w:t>
      </w:r>
      <w:r w:rsidR="00951A01" w:rsidRPr="001F6B58">
        <w:rPr>
          <w:color w:val="000000"/>
          <w:u w:val="single"/>
        </w:rPr>
        <w:t>映画創作動機を</w:t>
      </w:r>
      <w:r w:rsidR="00951A01" w:rsidRPr="001F6B58">
        <w:rPr>
          <w:rFonts w:hint="eastAsia"/>
          <w:color w:val="000000"/>
          <w:u w:val="single"/>
        </w:rPr>
        <w:t>知らない観客」・「日本コンテンツを見る習慣がない観客」・「海賊版を見る観客」</w:t>
      </w:r>
      <w:r w:rsidR="00951A01" w:rsidRPr="001F6B58">
        <w:rPr>
          <w:rFonts w:hint="eastAsia"/>
          <w:color w:val="000000"/>
        </w:rPr>
        <w:t>は</w:t>
      </w:r>
      <w:r w:rsidR="00951A01" w:rsidRPr="001F6B58">
        <w:rPr>
          <w:color w:val="000000"/>
        </w:rPr>
        <w:t>映画の</w:t>
      </w:r>
      <w:r w:rsidR="00951A01" w:rsidRPr="001F6B58">
        <w:rPr>
          <w:rFonts w:hint="eastAsia"/>
          <w:color w:val="000000"/>
        </w:rPr>
        <w:t>「</w:t>
      </w:r>
      <w:r w:rsidR="00951A01" w:rsidRPr="001F6B58">
        <w:rPr>
          <w:color w:val="000000"/>
        </w:rPr>
        <w:t>音楽</w:t>
      </w:r>
      <w:r w:rsidR="00951A01" w:rsidRPr="001F6B58">
        <w:rPr>
          <w:rFonts w:hint="eastAsia"/>
          <w:color w:val="000000"/>
        </w:rPr>
        <w:t>・</w:t>
      </w:r>
      <w:r w:rsidR="00951A01" w:rsidRPr="001F6B58">
        <w:rPr>
          <w:color w:val="000000"/>
        </w:rPr>
        <w:t>画面</w:t>
      </w:r>
      <w:r w:rsidR="00951A01" w:rsidRPr="001F6B58">
        <w:rPr>
          <w:rFonts w:hint="eastAsia"/>
          <w:color w:val="000000"/>
        </w:rPr>
        <w:t>・配役・物語・監督」</w:t>
      </w:r>
      <w:r w:rsidR="00951A01" w:rsidRPr="001F6B58">
        <w:rPr>
          <w:color w:val="000000"/>
        </w:rPr>
        <w:t>という</w:t>
      </w:r>
      <w:r w:rsidR="00951A01" w:rsidRPr="001F6B58">
        <w:rPr>
          <w:rFonts w:hint="eastAsia"/>
          <w:color w:val="000000"/>
        </w:rPr>
        <w:t>五つ</w:t>
      </w:r>
      <w:r w:rsidR="00951A01" w:rsidRPr="001F6B58">
        <w:rPr>
          <w:color w:val="000000"/>
        </w:rPr>
        <w:t>の要素に対して、</w:t>
      </w:r>
      <w:r w:rsidR="00951A01" w:rsidRPr="001F6B58">
        <w:rPr>
          <w:rFonts w:hint="eastAsia"/>
          <w:color w:val="000000"/>
        </w:rPr>
        <w:t>低い</w:t>
      </w:r>
      <w:r w:rsidR="00951A01" w:rsidRPr="001F6B58">
        <w:rPr>
          <w:color w:val="000000"/>
        </w:rPr>
        <w:t>評価する傾向にある</w:t>
      </w:r>
      <w:r w:rsidR="00951A01" w:rsidRPr="001F6B58">
        <w:rPr>
          <w:rFonts w:hint="eastAsia"/>
          <w:color w:val="000000"/>
        </w:rPr>
        <w:t>。</w:t>
      </w:r>
    </w:p>
    <w:p w14:paraId="1E73E793" w14:textId="77777777" w:rsidR="00951A01" w:rsidRPr="001F6B58" w:rsidRDefault="00951A01" w:rsidP="00280251">
      <w:pPr>
        <w:rPr>
          <w:rFonts w:eastAsia="MS PMincho"/>
          <w:color w:val="000000"/>
        </w:rPr>
      </w:pPr>
    </w:p>
    <w:p w14:paraId="44BB6C83" w14:textId="6250FCF4" w:rsidR="00F65FB8" w:rsidRPr="001F6B58" w:rsidRDefault="00F65FB8" w:rsidP="004E2BEC">
      <w:pPr>
        <w:rPr>
          <w:rFonts w:eastAsia="MS PMincho"/>
          <w:color w:val="000000"/>
        </w:rPr>
      </w:pPr>
      <w:r w:rsidRPr="001F6B58">
        <w:rPr>
          <w:color w:val="000000"/>
        </w:rPr>
        <w:t xml:space="preserve">  </w:t>
      </w:r>
      <w:r w:rsidR="008E447C" w:rsidRPr="001F6B58">
        <w:rPr>
          <w:rFonts w:eastAsia="MS PMincho"/>
          <w:color w:val="000000"/>
        </w:rPr>
        <w:t>アンケート調査結果</w:t>
      </w:r>
      <w:r w:rsidRPr="001F6B58">
        <w:rPr>
          <w:rFonts w:eastAsia="MS PMincho" w:hint="eastAsia"/>
          <w:color w:val="000000"/>
        </w:rPr>
        <w:t>について、研究対象数が少ない為、</w:t>
      </w:r>
      <w:r w:rsidRPr="001F6B58">
        <w:rPr>
          <w:rFonts w:eastAsia="MS PMincho"/>
          <w:color w:val="000000"/>
        </w:rPr>
        <w:t>SPSS</w:t>
      </w:r>
      <w:r w:rsidR="00152A9C" w:rsidRPr="001F6B58">
        <w:rPr>
          <w:rFonts w:eastAsia="MS PMincho" w:hint="eastAsia"/>
          <w:color w:val="000000"/>
        </w:rPr>
        <w:t>分析</w:t>
      </w:r>
      <w:r w:rsidRPr="001F6B58">
        <w:rPr>
          <w:rFonts w:eastAsia="MS PMincho" w:hint="eastAsia"/>
          <w:color w:val="000000"/>
        </w:rPr>
        <w:t>（</w:t>
      </w:r>
      <w:r w:rsidRPr="001F6B58">
        <w:rPr>
          <w:rFonts w:eastAsia="MS PMincho"/>
          <w:color w:val="000000"/>
        </w:rPr>
        <w:t>t</w:t>
      </w:r>
      <w:r w:rsidRPr="001F6B58">
        <w:rPr>
          <w:rFonts w:eastAsia="MS PMincho" w:hint="eastAsia"/>
          <w:color w:val="000000"/>
        </w:rPr>
        <w:t>検定）を行った</w:t>
      </w:r>
      <w:r w:rsidR="008E447C" w:rsidRPr="001F6B58">
        <w:rPr>
          <w:rFonts w:eastAsia="MS PMincho"/>
          <w:color w:val="000000"/>
        </w:rPr>
        <w:t>、</w:t>
      </w:r>
      <w:r w:rsidRPr="001F6B58">
        <w:rPr>
          <w:rFonts w:eastAsia="MS PMincho" w:hint="eastAsia"/>
          <w:color w:val="000000"/>
        </w:rPr>
        <w:t>分析の結果は、</w:t>
      </w:r>
      <w:r w:rsidR="004E2BEC" w:rsidRPr="001F6B58">
        <w:rPr>
          <w:rFonts w:eastAsia="MS PMincho" w:hint="eastAsia"/>
          <w:color w:val="000000"/>
        </w:rPr>
        <w:t>「</w:t>
      </w:r>
      <w:r w:rsidR="004E2BEC" w:rsidRPr="001F6B58">
        <w:rPr>
          <w:rFonts w:eastAsia="MS PMincho"/>
          <w:color w:val="000000"/>
        </w:rPr>
        <w:t>映画創作動機を知っている鑑賞者たち</w:t>
      </w:r>
      <w:r w:rsidR="004E2BEC" w:rsidRPr="001F6B58">
        <w:rPr>
          <w:rFonts w:eastAsia="MS PMincho" w:hint="eastAsia"/>
          <w:color w:val="000000"/>
        </w:rPr>
        <w:t>」が</w:t>
      </w:r>
      <w:r w:rsidR="004E2BEC" w:rsidRPr="001F6B58">
        <w:rPr>
          <w:rFonts w:eastAsia="MS PMincho"/>
          <w:color w:val="000000"/>
        </w:rPr>
        <w:t xml:space="preserve"> </w:t>
      </w:r>
      <w:r w:rsidR="004E2BEC" w:rsidRPr="001F6B58">
        <w:rPr>
          <w:rFonts w:eastAsia="MS PMincho" w:hint="eastAsia"/>
          <w:color w:val="000000"/>
          <w:u w:val="single"/>
        </w:rPr>
        <w:t>「配役」・「</w:t>
      </w:r>
      <w:r w:rsidR="004E2BEC" w:rsidRPr="001F6B58">
        <w:rPr>
          <w:rFonts w:eastAsia="MS PMincho"/>
          <w:color w:val="000000"/>
          <w:u w:val="single"/>
        </w:rPr>
        <w:t>監督</w:t>
      </w:r>
      <w:r w:rsidR="004E2BEC" w:rsidRPr="001F6B58">
        <w:rPr>
          <w:rFonts w:eastAsia="MS PMincho" w:hint="eastAsia"/>
          <w:color w:val="000000"/>
          <w:u w:val="single"/>
        </w:rPr>
        <w:t>」・「</w:t>
      </w:r>
      <w:r w:rsidR="004E2BEC" w:rsidRPr="001F6B58">
        <w:rPr>
          <w:rFonts w:eastAsia="MS PMincho"/>
          <w:color w:val="000000"/>
          <w:u w:val="single"/>
        </w:rPr>
        <w:t>映画総合評価</w:t>
      </w:r>
      <w:r w:rsidR="004E2BEC" w:rsidRPr="001F6B58">
        <w:rPr>
          <w:rFonts w:eastAsia="MS PMincho" w:hint="eastAsia"/>
          <w:color w:val="000000"/>
          <w:u w:val="single"/>
        </w:rPr>
        <w:t>」</w:t>
      </w:r>
      <w:r w:rsidR="00152A9C" w:rsidRPr="001F6B58">
        <w:rPr>
          <w:rFonts w:eastAsia="MS PMincho" w:hint="eastAsia"/>
          <w:color w:val="000000"/>
        </w:rPr>
        <w:t>という三つの要素に対して、確実に、高い評価入力していることがわかった</w:t>
      </w:r>
      <w:r w:rsidR="004E2BEC" w:rsidRPr="001F6B58">
        <w:rPr>
          <w:rFonts w:eastAsia="MS PMincho" w:hint="eastAsia"/>
          <w:color w:val="000000"/>
        </w:rPr>
        <w:t>。</w:t>
      </w:r>
    </w:p>
    <w:p w14:paraId="79792C8D" w14:textId="73000A1C" w:rsidR="00796E02" w:rsidRPr="001F6B58" w:rsidRDefault="00F65FB8" w:rsidP="004E2BEC">
      <w:pPr>
        <w:rPr>
          <w:rFonts w:eastAsia="MS PMincho"/>
          <w:color w:val="000000"/>
        </w:rPr>
      </w:pPr>
      <w:r w:rsidRPr="001F6B58">
        <w:rPr>
          <w:rFonts w:eastAsia="MS PMincho"/>
          <w:color w:val="000000"/>
        </w:rPr>
        <w:t xml:space="preserve">  </w:t>
      </w:r>
      <w:r w:rsidRPr="001F6B58">
        <w:rPr>
          <w:rFonts w:eastAsia="MS PMincho" w:hint="eastAsia"/>
          <w:color w:val="000000"/>
        </w:rPr>
        <w:t>また、</w:t>
      </w:r>
      <w:r w:rsidR="004E2BEC" w:rsidRPr="001F6B58">
        <w:rPr>
          <w:rFonts w:eastAsia="MS PMincho" w:hint="eastAsia"/>
          <w:color w:val="000000"/>
        </w:rPr>
        <w:t>「</w:t>
      </w:r>
      <w:r w:rsidR="004E2BEC" w:rsidRPr="001F6B58">
        <w:rPr>
          <w:color w:val="000000"/>
        </w:rPr>
        <w:t>映画</w:t>
      </w:r>
      <w:r w:rsidR="004E2BEC" w:rsidRPr="001F6B58">
        <w:rPr>
          <w:rFonts w:hint="eastAsia"/>
          <w:color w:val="000000"/>
        </w:rPr>
        <w:t>の</w:t>
      </w:r>
      <w:r w:rsidR="004E2BEC" w:rsidRPr="001F6B58">
        <w:rPr>
          <w:rFonts w:eastAsia="MS PMincho"/>
          <w:color w:val="000000"/>
        </w:rPr>
        <w:t>宣伝・レコメンデーションなど</w:t>
      </w:r>
      <w:r w:rsidR="004E2BEC" w:rsidRPr="001F6B58">
        <w:rPr>
          <w:color w:val="000000"/>
        </w:rPr>
        <w:t>を</w:t>
      </w:r>
      <w:r w:rsidR="004E2BEC" w:rsidRPr="001F6B58">
        <w:rPr>
          <w:rFonts w:hint="eastAsia"/>
          <w:color w:val="000000"/>
        </w:rPr>
        <w:t>見た</w:t>
      </w:r>
      <w:r w:rsidR="004E2BEC" w:rsidRPr="001F6B58">
        <w:rPr>
          <w:color w:val="000000"/>
        </w:rPr>
        <w:t>人々</w:t>
      </w:r>
      <w:r w:rsidR="004E2BEC" w:rsidRPr="001F6B58">
        <w:rPr>
          <w:rFonts w:eastAsia="MS PMincho" w:hint="eastAsia"/>
          <w:color w:val="000000"/>
        </w:rPr>
        <w:t>」が</w:t>
      </w:r>
      <w:r w:rsidR="004E2BEC" w:rsidRPr="001F6B58">
        <w:rPr>
          <w:rFonts w:eastAsia="MS PMincho"/>
          <w:color w:val="000000"/>
        </w:rPr>
        <w:t xml:space="preserve"> </w:t>
      </w:r>
      <w:r w:rsidR="004E2BEC" w:rsidRPr="001F6B58">
        <w:rPr>
          <w:rFonts w:eastAsia="MS PMincho" w:hint="eastAsia"/>
          <w:color w:val="000000"/>
          <w:u w:val="single"/>
        </w:rPr>
        <w:t>「音楽」・「画面」・「</w:t>
      </w:r>
      <w:r w:rsidR="004E2BEC" w:rsidRPr="001F6B58">
        <w:rPr>
          <w:rFonts w:eastAsia="MS PMincho"/>
          <w:color w:val="000000"/>
          <w:u w:val="single"/>
        </w:rPr>
        <w:t>映画総合評価</w:t>
      </w:r>
      <w:r w:rsidR="004E2BEC" w:rsidRPr="001F6B58">
        <w:rPr>
          <w:rFonts w:eastAsia="MS PMincho" w:hint="eastAsia"/>
          <w:color w:val="000000"/>
          <w:u w:val="single"/>
        </w:rPr>
        <w:t>」</w:t>
      </w:r>
      <w:r w:rsidR="00152A9C" w:rsidRPr="001F6B58">
        <w:rPr>
          <w:rFonts w:eastAsia="MS PMincho" w:hint="eastAsia"/>
          <w:color w:val="000000"/>
        </w:rPr>
        <w:t>という三つの要素に対して、確実に、高い評価入力していることもわかった。</w:t>
      </w:r>
    </w:p>
    <w:p w14:paraId="32E27AE5" w14:textId="77777777" w:rsidR="00737745" w:rsidRPr="001F6B58" w:rsidRDefault="00737745" w:rsidP="00737745">
      <w:pPr>
        <w:rPr>
          <w:color w:val="000000"/>
        </w:rPr>
      </w:pPr>
    </w:p>
    <w:p w14:paraId="54FBD7A8" w14:textId="54722D30" w:rsidR="00BB6130" w:rsidRPr="001F6B58" w:rsidRDefault="006A7CD3" w:rsidP="00BB6130">
      <w:pPr>
        <w:pStyle w:val="Heading2"/>
      </w:pPr>
      <w:bookmarkStart w:id="29" w:name="_Toc505931984"/>
      <w:r w:rsidRPr="001F6B58">
        <w:t>7.2</w:t>
      </w:r>
      <w:r w:rsidR="00BB6130" w:rsidRPr="001F6B58">
        <w:t xml:space="preserve"> </w:t>
      </w:r>
      <w:r w:rsidR="00BB6130" w:rsidRPr="001F6B58">
        <w:rPr>
          <w:rFonts w:hint="eastAsia"/>
        </w:rPr>
        <w:t>今後の課題と展望</w:t>
      </w:r>
      <w:bookmarkEnd w:id="29"/>
    </w:p>
    <w:p w14:paraId="2B9D644F" w14:textId="6D6E2AD2" w:rsidR="00DE7356" w:rsidRPr="001F6B58" w:rsidRDefault="00DE7356" w:rsidP="004D6AE6">
      <w:pPr>
        <w:pStyle w:val="Heading1"/>
        <w:rPr>
          <w:color w:val="000000"/>
        </w:rPr>
      </w:pPr>
    </w:p>
    <w:p w14:paraId="7024F2F3" w14:textId="49B0907B" w:rsidR="00DE7356" w:rsidRPr="001F6B58" w:rsidRDefault="00EC09F6" w:rsidP="00DE7356">
      <w:pPr>
        <w:rPr>
          <w:color w:val="000000"/>
        </w:rPr>
      </w:pPr>
      <w:r w:rsidRPr="001F6B58">
        <w:rPr>
          <w:color w:val="000000"/>
        </w:rPr>
        <w:t xml:space="preserve">  </w:t>
      </w:r>
      <w:r w:rsidR="00DE7356" w:rsidRPr="001F6B58">
        <w:rPr>
          <w:rFonts w:hint="eastAsia"/>
          <w:color w:val="000000"/>
        </w:rPr>
        <w:t>最後に、今後の研究上の課題を述べる。まず、本研究では、</w:t>
      </w:r>
      <w:r w:rsidR="00F1686D" w:rsidRPr="001F6B58">
        <w:rPr>
          <w:color w:val="000000"/>
        </w:rPr>
        <w:t>『君の名は。』</w:t>
      </w:r>
      <w:r w:rsidR="003257E6" w:rsidRPr="001F6B58">
        <w:rPr>
          <w:color w:val="000000"/>
        </w:rPr>
        <w:t>という作品のみの</w:t>
      </w:r>
      <w:r w:rsidR="00F65FB8" w:rsidRPr="001F6B58">
        <w:rPr>
          <w:rFonts w:hint="eastAsia"/>
          <w:color w:val="000000"/>
        </w:rPr>
        <w:t>中国人の評価</w:t>
      </w:r>
      <w:r w:rsidR="00DE7356" w:rsidRPr="001F6B58">
        <w:rPr>
          <w:rFonts w:hint="eastAsia"/>
          <w:color w:val="000000"/>
        </w:rPr>
        <w:t>を</w:t>
      </w:r>
      <w:r w:rsidRPr="001F6B58">
        <w:rPr>
          <w:rFonts w:hint="eastAsia"/>
          <w:color w:val="000000"/>
        </w:rPr>
        <w:t>取り上げて</w:t>
      </w:r>
      <w:r w:rsidR="00DE7356" w:rsidRPr="001F6B58">
        <w:rPr>
          <w:rFonts w:hint="eastAsia"/>
          <w:color w:val="000000"/>
        </w:rPr>
        <w:t>分析した。今後</w:t>
      </w:r>
      <w:r w:rsidR="00CB3730" w:rsidRPr="001F6B58">
        <w:rPr>
          <w:rFonts w:hint="eastAsia"/>
          <w:color w:val="000000"/>
        </w:rPr>
        <w:t>、研究結果の普遍性を広める為に、他の「日本映画、ア</w:t>
      </w:r>
      <w:r w:rsidR="00F65FB8" w:rsidRPr="001F6B58">
        <w:rPr>
          <w:rFonts w:hint="eastAsia"/>
          <w:color w:val="000000"/>
        </w:rPr>
        <w:t>メリカ映画、イギリス映画」に対する中国人の評価</w:t>
      </w:r>
      <w:r w:rsidRPr="001F6B58">
        <w:rPr>
          <w:rFonts w:hint="eastAsia"/>
          <w:color w:val="000000"/>
        </w:rPr>
        <w:t>の経時的変化</w:t>
      </w:r>
      <w:r w:rsidR="003257E6" w:rsidRPr="001F6B58">
        <w:rPr>
          <w:color w:val="000000"/>
        </w:rPr>
        <w:t>について</w:t>
      </w:r>
      <w:r w:rsidRPr="001F6B58">
        <w:rPr>
          <w:rFonts w:hint="eastAsia"/>
          <w:color w:val="000000"/>
        </w:rPr>
        <w:t>分析</w:t>
      </w:r>
      <w:r w:rsidR="003257E6" w:rsidRPr="001F6B58">
        <w:rPr>
          <w:color w:val="000000"/>
        </w:rPr>
        <w:t>を行い、</w:t>
      </w:r>
      <w:r w:rsidRPr="001F6B58">
        <w:rPr>
          <w:rFonts w:hint="eastAsia"/>
          <w:color w:val="000000"/>
        </w:rPr>
        <w:t>考察を加える必要があろう。</w:t>
      </w:r>
    </w:p>
    <w:p w14:paraId="78C15605" w14:textId="5DAE2CFC" w:rsidR="00F91AB3" w:rsidRPr="001F6B58" w:rsidRDefault="00EC09F6" w:rsidP="00DE7356">
      <w:pPr>
        <w:rPr>
          <w:color w:val="000000"/>
        </w:rPr>
      </w:pPr>
      <w:r w:rsidRPr="001F6B58">
        <w:rPr>
          <w:color w:val="000000"/>
        </w:rPr>
        <w:t xml:space="preserve">  </w:t>
      </w:r>
      <w:r w:rsidRPr="001F6B58">
        <w:rPr>
          <w:rFonts w:hint="eastAsia"/>
          <w:color w:val="000000"/>
        </w:rPr>
        <w:t>また、今回の研究では、データ結果に基づいた仮設はできたが、</w:t>
      </w:r>
      <w:r w:rsidR="004E45B8" w:rsidRPr="001F6B58">
        <w:rPr>
          <w:rFonts w:hint="eastAsia"/>
          <w:color w:val="000000"/>
        </w:rPr>
        <w:t>アンケートの設計およびそ</w:t>
      </w:r>
      <w:r w:rsidR="004E45B8" w:rsidRPr="001F6B58">
        <w:rPr>
          <w:rFonts w:hint="eastAsia"/>
          <w:color w:val="000000"/>
        </w:rPr>
        <w:lastRenderedPageBreak/>
        <w:t>の分析方法を事前に予想できなかったので、</w:t>
      </w:r>
      <w:r w:rsidR="00C82B64" w:rsidRPr="001F6B58">
        <w:rPr>
          <w:rFonts w:hint="eastAsia"/>
          <w:color w:val="000000"/>
        </w:rPr>
        <w:t>研究対象数も足</w:t>
      </w:r>
      <w:r w:rsidR="003257E6" w:rsidRPr="001F6B58">
        <w:rPr>
          <w:color w:val="000000"/>
        </w:rPr>
        <w:t>す</w:t>
      </w:r>
      <w:r w:rsidR="00C82B64" w:rsidRPr="001F6B58">
        <w:rPr>
          <w:rFonts w:hint="eastAsia"/>
          <w:color w:val="000000"/>
        </w:rPr>
        <w:t>、研究の結果</w:t>
      </w:r>
      <w:r w:rsidRPr="001F6B58">
        <w:rPr>
          <w:rFonts w:hint="eastAsia"/>
          <w:color w:val="000000"/>
        </w:rPr>
        <w:t>を</w:t>
      </w:r>
      <w:r w:rsidR="004E45B8" w:rsidRPr="001F6B58">
        <w:rPr>
          <w:rFonts w:hint="eastAsia"/>
          <w:color w:val="000000"/>
        </w:rPr>
        <w:t>十分に</w:t>
      </w:r>
      <w:r w:rsidRPr="001F6B58">
        <w:rPr>
          <w:rFonts w:hint="eastAsia"/>
          <w:color w:val="000000"/>
        </w:rPr>
        <w:t>検証</w:t>
      </w:r>
      <w:r w:rsidR="004E45B8" w:rsidRPr="001F6B58">
        <w:rPr>
          <w:rFonts w:hint="eastAsia"/>
          <w:color w:val="000000"/>
        </w:rPr>
        <w:t>できなかった</w:t>
      </w:r>
      <w:r w:rsidR="005C3157" w:rsidRPr="001F6B58">
        <w:rPr>
          <w:rFonts w:hint="eastAsia"/>
          <w:color w:val="000000"/>
        </w:rPr>
        <w:t>。他方、コメントの中身の分析や中日の評価の比較分析も</w:t>
      </w:r>
      <w:r w:rsidR="00F63D2B" w:rsidRPr="001F6B58">
        <w:rPr>
          <w:rFonts w:hint="eastAsia"/>
          <w:color w:val="000000"/>
        </w:rPr>
        <w:t>より</w:t>
      </w:r>
      <w:r w:rsidR="005C3157" w:rsidRPr="001F6B58">
        <w:rPr>
          <w:rFonts w:hint="eastAsia"/>
          <w:color w:val="000000"/>
        </w:rPr>
        <w:t>深く分析する必要がある</w:t>
      </w:r>
      <w:r w:rsidR="00045D36" w:rsidRPr="001F6B58">
        <w:rPr>
          <w:rFonts w:hint="eastAsia"/>
          <w:color w:val="000000"/>
        </w:rPr>
        <w:t>。</w:t>
      </w:r>
      <w:r w:rsidR="00B81054" w:rsidRPr="001F6B58">
        <w:rPr>
          <w:rFonts w:hint="eastAsia"/>
          <w:color w:val="000000"/>
        </w:rPr>
        <w:t>今後、</w:t>
      </w:r>
      <w:r w:rsidR="00F91AB3" w:rsidRPr="001F6B58">
        <w:rPr>
          <w:rFonts w:hint="eastAsia"/>
          <w:color w:val="000000"/>
        </w:rPr>
        <w:t>インタビュー調査や文献調査に対する研究を進め、その結果を一緒にまと</w:t>
      </w:r>
      <w:r w:rsidR="00045D36" w:rsidRPr="001F6B58">
        <w:rPr>
          <w:rFonts w:hint="eastAsia"/>
          <w:color w:val="000000"/>
        </w:rPr>
        <w:t>めて、二度目の分析</w:t>
      </w:r>
      <w:r w:rsidR="003257E6" w:rsidRPr="001F6B58">
        <w:rPr>
          <w:color w:val="000000"/>
        </w:rPr>
        <w:t>を行う</w:t>
      </w:r>
      <w:r w:rsidR="00F91AB3" w:rsidRPr="001F6B58">
        <w:rPr>
          <w:rFonts w:hint="eastAsia"/>
          <w:color w:val="000000"/>
        </w:rPr>
        <w:t>必要がある。</w:t>
      </w:r>
    </w:p>
    <w:p w14:paraId="1E9889BB" w14:textId="77777777" w:rsidR="00415814" w:rsidRPr="001F6B58" w:rsidRDefault="00415814" w:rsidP="00DE7356">
      <w:pPr>
        <w:rPr>
          <w:color w:val="000000"/>
        </w:rPr>
        <w:sectPr w:rsidR="00415814" w:rsidRPr="001F6B58" w:rsidSect="00FC7C9A">
          <w:pgSz w:w="11906" w:h="16838" w:code="9"/>
          <w:pgMar w:top="1418" w:right="1418" w:bottom="1418" w:left="2268" w:header="851" w:footer="992" w:gutter="0"/>
          <w:cols w:space="425"/>
          <w:docGrid w:type="lines" w:linePitch="360"/>
        </w:sectPr>
      </w:pPr>
    </w:p>
    <w:p w14:paraId="7D2DABCB" w14:textId="54A7D99F" w:rsidR="0019556F" w:rsidRPr="001F6B58" w:rsidRDefault="0019556F" w:rsidP="00DE7356">
      <w:pPr>
        <w:rPr>
          <w:rFonts w:ascii="MS Gothic" w:eastAsia="MS Gothic" w:hAnsi="MS Gothic"/>
          <w:color w:val="000000"/>
          <w:sz w:val="24"/>
          <w:szCs w:val="24"/>
        </w:rPr>
      </w:pPr>
      <w:r w:rsidRPr="001F6B58">
        <w:rPr>
          <w:rFonts w:ascii="MS Gothic" w:eastAsia="MS Gothic" w:hAnsi="MS Gothic"/>
          <w:color w:val="000000"/>
          <w:sz w:val="24"/>
          <w:szCs w:val="24"/>
        </w:rPr>
        <w:lastRenderedPageBreak/>
        <w:t>謝辞</w:t>
      </w:r>
    </w:p>
    <w:p w14:paraId="7F77EF17" w14:textId="77777777" w:rsidR="0019556F" w:rsidRPr="001F6B58" w:rsidRDefault="0019556F" w:rsidP="00DE7356">
      <w:pPr>
        <w:rPr>
          <w:color w:val="000000"/>
        </w:rPr>
      </w:pPr>
    </w:p>
    <w:p w14:paraId="7EEFDB5F" w14:textId="4F4C8059" w:rsidR="00415814" w:rsidRPr="001F6B58" w:rsidRDefault="0019556F" w:rsidP="00415814">
      <w:pPr>
        <w:rPr>
          <w:color w:val="000000"/>
        </w:rPr>
        <w:sectPr w:rsidR="00415814" w:rsidRPr="001F6B58" w:rsidSect="00FC7C9A">
          <w:pgSz w:w="11906" w:h="16838" w:code="9"/>
          <w:pgMar w:top="1418" w:right="1418" w:bottom="1418" w:left="2268" w:header="851" w:footer="992" w:gutter="0"/>
          <w:cols w:space="425"/>
          <w:docGrid w:type="lines" w:linePitch="360"/>
        </w:sectPr>
      </w:pPr>
      <w:r w:rsidRPr="001F6B58">
        <w:rPr>
          <w:color w:val="000000"/>
        </w:rPr>
        <w:t xml:space="preserve">  </w:t>
      </w:r>
      <w:r w:rsidRPr="001F6B58">
        <w:rPr>
          <w:color w:val="000000"/>
        </w:rPr>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5701C9E" w14:textId="41C572BA" w:rsidR="004D6AE6" w:rsidRPr="001F6B58" w:rsidRDefault="004D6AE6" w:rsidP="00415814">
      <w:pPr>
        <w:pStyle w:val="Heading1"/>
        <w:rPr>
          <w:b/>
          <w:color w:val="000000"/>
          <w:lang w:eastAsia="zh-CN"/>
        </w:rPr>
      </w:pPr>
      <w:bookmarkStart w:id="30" w:name="_Toc505931985"/>
      <w:r w:rsidRPr="001F6B58">
        <w:rPr>
          <w:rFonts w:hint="eastAsia"/>
          <w:b/>
          <w:color w:val="000000"/>
          <w:lang w:eastAsia="zh-CN"/>
        </w:rPr>
        <w:lastRenderedPageBreak/>
        <w:t>参考</w:t>
      </w:r>
      <w:r w:rsidR="0008048A" w:rsidRPr="001F6B58">
        <w:rPr>
          <w:rFonts w:hint="eastAsia"/>
          <w:b/>
          <w:color w:val="000000"/>
          <w:lang w:eastAsia="zh-CN"/>
        </w:rPr>
        <w:t>資料</w:t>
      </w:r>
      <w:bookmarkEnd w:id="30"/>
    </w:p>
    <w:p w14:paraId="7D740EF5" w14:textId="77777777" w:rsidR="00415814" w:rsidRPr="001F6B58" w:rsidRDefault="00415814" w:rsidP="00415814">
      <w:pPr>
        <w:rPr>
          <w:color w:val="000000"/>
          <w:lang w:eastAsia="zh-CN"/>
        </w:rPr>
      </w:pPr>
    </w:p>
    <w:p w14:paraId="32763768" w14:textId="32CEC9E0" w:rsidR="00620CCA" w:rsidRPr="001F6B58" w:rsidRDefault="0008048A" w:rsidP="00E22EEF">
      <w:pPr>
        <w:rPr>
          <w:rFonts w:ascii="ＭＳ Ｐゴシック" w:eastAsia="ＭＳ Ｐゴシック" w:hAnsi="ＭＳ Ｐゴシック"/>
          <w:color w:val="000000"/>
          <w:sz w:val="24"/>
          <w:szCs w:val="24"/>
          <w:lang w:eastAsia="zh-CN"/>
        </w:rPr>
      </w:pPr>
      <w:r w:rsidRPr="001F6B58">
        <w:rPr>
          <w:rFonts w:ascii="ＭＳ Ｐゴシック" w:eastAsia="ＭＳ Ｐゴシック" w:hAnsi="ＭＳ Ｐゴシック" w:hint="eastAsia"/>
          <w:color w:val="000000"/>
          <w:sz w:val="24"/>
          <w:szCs w:val="24"/>
          <w:lang w:eastAsia="zh-CN"/>
        </w:rPr>
        <w:t>■</w:t>
      </w:r>
      <w:r w:rsidR="00832844" w:rsidRPr="001F6B58">
        <w:rPr>
          <w:rFonts w:ascii="ＭＳ Ｐゴシック" w:eastAsia="ＭＳ Ｐゴシック" w:hAnsi="ＭＳ Ｐゴシック" w:hint="eastAsia"/>
          <w:color w:val="000000"/>
          <w:sz w:val="24"/>
          <w:szCs w:val="24"/>
          <w:lang w:eastAsia="zh-CN"/>
        </w:rPr>
        <w:t xml:space="preserve">　</w:t>
      </w:r>
      <w:r w:rsidRPr="001F6B58">
        <w:rPr>
          <w:rFonts w:ascii="ＭＳ Ｐゴシック" w:eastAsia="ＭＳ Ｐゴシック" w:hAnsi="ＭＳ Ｐゴシック" w:hint="eastAsia"/>
          <w:color w:val="000000"/>
          <w:sz w:val="24"/>
          <w:szCs w:val="24"/>
          <w:lang w:eastAsia="zh-CN"/>
        </w:rPr>
        <w:t>参考文献</w:t>
      </w:r>
    </w:p>
    <w:p w14:paraId="0DB11D5C" w14:textId="4B203BCF" w:rsidR="00E45349" w:rsidRPr="001F6B58" w:rsidRDefault="00E45349" w:rsidP="009F0CCA">
      <w:pPr>
        <w:ind w:left="540" w:hangingChars="257" w:hanging="540"/>
        <w:rPr>
          <w:color w:val="000000"/>
        </w:rPr>
      </w:pPr>
      <w:r w:rsidRPr="001F6B58">
        <w:rPr>
          <w:rFonts w:hint="eastAsia"/>
          <w:color w:val="000000"/>
          <w:lang w:eastAsia="zh-CN"/>
        </w:rPr>
        <w:t>[</w:t>
      </w:r>
      <w:r w:rsidRPr="001F6B58">
        <w:rPr>
          <w:color w:val="000000"/>
        </w:rPr>
        <w:fldChar w:fldCharType="begin"/>
      </w:r>
      <w:r w:rsidRPr="001F6B58">
        <w:rPr>
          <w:color w:val="000000"/>
          <w:lang w:eastAsia="zh-CN"/>
        </w:rPr>
        <w:instrText xml:space="preserve"> AUTONUM  </w:instrText>
      </w:r>
      <w:r w:rsidRPr="001F6B58">
        <w:rPr>
          <w:color w:val="000000"/>
        </w:rPr>
        <w:fldChar w:fldCharType="end"/>
      </w:r>
      <w:r w:rsidRPr="001F6B58">
        <w:rPr>
          <w:rFonts w:hint="eastAsia"/>
          <w:color w:val="000000"/>
          <w:lang w:eastAsia="zh-CN"/>
        </w:rPr>
        <w:t xml:space="preserve">]  </w:t>
      </w:r>
      <w:r w:rsidRPr="001F6B58">
        <w:rPr>
          <w:color w:val="000000"/>
          <w:lang w:eastAsia="zh-CN"/>
        </w:rPr>
        <w:t>石井加代子</w:t>
      </w:r>
      <w:r w:rsidRPr="001F6B58">
        <w:rPr>
          <w:color w:val="000000"/>
          <w:lang w:eastAsia="zh-CN"/>
        </w:rPr>
        <w:t xml:space="preserve">. </w:t>
      </w:r>
      <w:r w:rsidRPr="001F6B58">
        <w:rPr>
          <w:color w:val="000000"/>
        </w:rPr>
        <w:t xml:space="preserve">(2004). </w:t>
      </w:r>
      <w:r w:rsidRPr="001F6B58">
        <w:rPr>
          <w:color w:val="000000"/>
        </w:rPr>
        <w:t>心の科学としての認知科学</w:t>
      </w:r>
      <w:r w:rsidRPr="001F6B58">
        <w:rPr>
          <w:color w:val="000000"/>
        </w:rPr>
        <w:t xml:space="preserve">. </w:t>
      </w:r>
      <w:r w:rsidRPr="001F6B58">
        <w:rPr>
          <w:color w:val="000000"/>
        </w:rPr>
        <w:t>科学技術政策研究所</w:t>
      </w:r>
      <w:r w:rsidRPr="001F6B58">
        <w:rPr>
          <w:color w:val="000000"/>
        </w:rPr>
        <w:t xml:space="preserve"> </w:t>
      </w:r>
      <w:r w:rsidRPr="001F6B58">
        <w:rPr>
          <w:color w:val="000000"/>
        </w:rPr>
        <w:t>科学技術動向研究センター</w:t>
      </w:r>
      <w:r w:rsidRPr="001F6B58">
        <w:rPr>
          <w:color w:val="000000"/>
        </w:rPr>
        <w:t>.</w:t>
      </w:r>
    </w:p>
    <w:p w14:paraId="0AC7292D" w14:textId="76044B99" w:rsidR="00800C36" w:rsidRPr="001F6B58" w:rsidRDefault="00836866" w:rsidP="00836866">
      <w:pPr>
        <w:ind w:left="540" w:hangingChars="257" w:hanging="540"/>
        <w:rPr>
          <w:color w:val="000000"/>
        </w:rPr>
      </w:pPr>
      <w:r w:rsidRPr="001F6B58">
        <w:rPr>
          <w:rFonts w:hint="eastAsia"/>
          <w:color w:val="000000"/>
        </w:rPr>
        <w:t>[</w:t>
      </w:r>
      <w:r w:rsidRPr="001F6B58">
        <w:rPr>
          <w:color w:val="000000"/>
        </w:rPr>
        <w:fldChar w:fldCharType="begin"/>
      </w:r>
      <w:r w:rsidRPr="001F6B58">
        <w:rPr>
          <w:color w:val="000000"/>
        </w:rPr>
        <w:instrText xml:space="preserve"> AUTONUM  </w:instrText>
      </w:r>
      <w:r w:rsidRPr="001F6B58">
        <w:rPr>
          <w:color w:val="000000"/>
        </w:rPr>
        <w:fldChar w:fldCharType="end"/>
      </w:r>
      <w:r w:rsidRPr="001F6B58">
        <w:rPr>
          <w:rFonts w:hint="eastAsia"/>
          <w:color w:val="000000"/>
        </w:rPr>
        <w:t>]</w:t>
      </w:r>
      <w:r w:rsidRPr="001F6B58">
        <w:rPr>
          <w:color w:val="000000"/>
          <w:lang w:eastAsia="zh-CN"/>
        </w:rPr>
        <w:tab/>
      </w:r>
      <w:r w:rsidRPr="001F6B58">
        <w:rPr>
          <w:color w:val="000000"/>
        </w:rPr>
        <w:t>Vygotsky, L. S. (1980). Mind in society: The development of higher psychological processes. Harvard university press.</w:t>
      </w:r>
      <w:r w:rsidRPr="001F6B58">
        <w:rPr>
          <w:rFonts w:hint="eastAsia"/>
          <w:color w:val="000000"/>
        </w:rPr>
        <w:t>43-50</w:t>
      </w:r>
    </w:p>
    <w:p w14:paraId="17904DB9" w14:textId="77777777" w:rsidR="00DC0CAC" w:rsidRPr="001F6B58" w:rsidRDefault="00C452D9" w:rsidP="00DC0CAC">
      <w:pPr>
        <w:pStyle w:val="FootnoteText"/>
        <w:rPr>
          <w:color w:val="000000"/>
        </w:rPr>
      </w:pPr>
      <w:r w:rsidRPr="001F6B58">
        <w:rPr>
          <w:rFonts w:hint="eastAsia"/>
          <w:color w:val="000000"/>
        </w:rPr>
        <w:t>[</w:t>
      </w:r>
      <w:r w:rsidRPr="001F6B58">
        <w:rPr>
          <w:color w:val="000000"/>
        </w:rPr>
        <w:fldChar w:fldCharType="begin"/>
      </w:r>
      <w:r w:rsidRPr="001F6B58">
        <w:rPr>
          <w:color w:val="000000"/>
        </w:rPr>
        <w:instrText xml:space="preserve"> AUTONUM  </w:instrText>
      </w:r>
      <w:r w:rsidRPr="001F6B58">
        <w:rPr>
          <w:color w:val="000000"/>
        </w:rPr>
        <w:fldChar w:fldCharType="end"/>
      </w:r>
      <w:r w:rsidRPr="001F6B58">
        <w:rPr>
          <w:rFonts w:hint="eastAsia"/>
          <w:color w:val="000000"/>
        </w:rPr>
        <w:t>]</w:t>
      </w:r>
      <w:r w:rsidRPr="001F6B58">
        <w:rPr>
          <w:color w:val="000000"/>
        </w:rPr>
        <w:t xml:space="preserve"> </w:t>
      </w:r>
      <w:r w:rsidRPr="001F6B58">
        <w:rPr>
          <w:rFonts w:hint="eastAsia"/>
          <w:color w:val="000000"/>
        </w:rPr>
        <w:t xml:space="preserve"> </w:t>
      </w:r>
      <w:r w:rsidRPr="001F6B58">
        <w:rPr>
          <w:color w:val="000000"/>
        </w:rPr>
        <w:t xml:space="preserve">Baddeley, A. D., &amp; Hitch, G. (1974). Working memory. Psychology of learning and </w:t>
      </w:r>
    </w:p>
    <w:p w14:paraId="1FCDDC18" w14:textId="0414E1B2" w:rsidR="00FB2967" w:rsidRPr="001F6B58" w:rsidRDefault="00DC0CAC" w:rsidP="00B66CF8">
      <w:pPr>
        <w:pStyle w:val="FootnoteText"/>
        <w:rPr>
          <w:color w:val="000000"/>
        </w:rPr>
      </w:pPr>
      <w:r w:rsidRPr="001F6B58">
        <w:rPr>
          <w:color w:val="000000"/>
        </w:rPr>
        <w:t xml:space="preserve">     </w:t>
      </w:r>
      <w:r w:rsidR="00C452D9" w:rsidRPr="001F6B58">
        <w:rPr>
          <w:color w:val="000000"/>
        </w:rPr>
        <w:t>motivation, 8, 47-89.</w:t>
      </w:r>
    </w:p>
    <w:p w14:paraId="7A0B29FD" w14:textId="7C6E5D3D" w:rsidR="00E23119" w:rsidRPr="001F6B58" w:rsidRDefault="00E23119" w:rsidP="009F0CCA">
      <w:pPr>
        <w:ind w:left="540" w:hangingChars="257" w:hanging="540"/>
        <w:rPr>
          <w:color w:val="000000"/>
        </w:rPr>
      </w:pPr>
      <w:r w:rsidRPr="001F6B58">
        <w:rPr>
          <w:rFonts w:hint="eastAsia"/>
          <w:color w:val="000000"/>
        </w:rPr>
        <w:t>[</w:t>
      </w:r>
      <w:r w:rsidRPr="001F6B58">
        <w:rPr>
          <w:color w:val="000000"/>
        </w:rPr>
        <w:fldChar w:fldCharType="begin"/>
      </w:r>
      <w:r w:rsidRPr="001F6B58">
        <w:rPr>
          <w:color w:val="000000"/>
        </w:rPr>
        <w:instrText xml:space="preserve"> AUTONUM  </w:instrText>
      </w:r>
      <w:r w:rsidRPr="001F6B58">
        <w:rPr>
          <w:color w:val="000000"/>
        </w:rPr>
        <w:fldChar w:fldCharType="end"/>
      </w:r>
      <w:r w:rsidRPr="001F6B58">
        <w:rPr>
          <w:rFonts w:hint="eastAsia"/>
          <w:color w:val="000000"/>
        </w:rPr>
        <w:t>]</w:t>
      </w:r>
      <w:r w:rsidRPr="001F6B58">
        <w:rPr>
          <w:color w:val="000000"/>
        </w:rPr>
        <w:t xml:space="preserve"> </w:t>
      </w:r>
      <w:r w:rsidRPr="001F6B58">
        <w:rPr>
          <w:rFonts w:hint="eastAsia"/>
          <w:color w:val="000000"/>
        </w:rPr>
        <w:t xml:space="preserve"> </w:t>
      </w:r>
      <w:r w:rsidRPr="001F6B58">
        <w:rPr>
          <w:color w:val="000000"/>
        </w:rPr>
        <w:t>Cosley, D., Lam, S. K., Albert, I., Konstan, J. A., &amp; Riedl, J. (2003, April). Is seeing believing?: how recommender system interfaces affect users' opinions. In Proceedings of the SIGCHI conference on Human factors in computing systems (pp. 585-592). ACM.</w:t>
      </w:r>
    </w:p>
    <w:p w14:paraId="30FBD6BC" w14:textId="46C35D77" w:rsidR="00E23119" w:rsidRPr="001F6B58" w:rsidRDefault="00E23119" w:rsidP="009F0CCA">
      <w:pPr>
        <w:ind w:left="540" w:hangingChars="257" w:hanging="540"/>
        <w:rPr>
          <w:color w:val="000000"/>
        </w:rPr>
      </w:pPr>
      <w:r w:rsidRPr="001F6B58">
        <w:rPr>
          <w:rFonts w:hint="eastAsia"/>
          <w:color w:val="000000"/>
        </w:rPr>
        <w:t>[</w:t>
      </w:r>
      <w:r w:rsidRPr="001F6B58">
        <w:rPr>
          <w:color w:val="000000"/>
        </w:rPr>
        <w:fldChar w:fldCharType="begin"/>
      </w:r>
      <w:r w:rsidRPr="001F6B58">
        <w:rPr>
          <w:color w:val="000000"/>
        </w:rPr>
        <w:instrText xml:space="preserve"> AUTONUM  </w:instrText>
      </w:r>
      <w:r w:rsidRPr="001F6B58">
        <w:rPr>
          <w:color w:val="000000"/>
        </w:rPr>
        <w:fldChar w:fldCharType="end"/>
      </w:r>
      <w:r w:rsidR="00836866" w:rsidRPr="001F6B58">
        <w:rPr>
          <w:rFonts w:hint="eastAsia"/>
          <w:color w:val="000000"/>
        </w:rPr>
        <w:t>]</w:t>
      </w:r>
      <w:r w:rsidR="00836866" w:rsidRPr="001F6B58">
        <w:rPr>
          <w:rFonts w:hint="eastAsia"/>
          <w:color w:val="000000"/>
        </w:rPr>
        <w:tab/>
      </w:r>
      <w:r w:rsidRPr="001F6B58">
        <w:rPr>
          <w:color w:val="000000"/>
        </w:rPr>
        <w:t xml:space="preserve">Craik, F. I., &amp; Lockhart, R. S. (1972). Levels of processing: A framework for memory research. Journal of verbal learning and verbal behavior, 11(6), 671-684.  </w:t>
      </w:r>
    </w:p>
    <w:p w14:paraId="2AA51C54" w14:textId="30232EE6" w:rsidR="002A022E" w:rsidRPr="001F6B58" w:rsidRDefault="002A022E" w:rsidP="002A022E">
      <w:pPr>
        <w:pStyle w:val="FootnoteText"/>
        <w:rPr>
          <w:color w:val="000000"/>
        </w:rPr>
      </w:pPr>
      <w:r w:rsidRPr="001F6B58">
        <w:rPr>
          <w:rFonts w:hint="eastAsia"/>
          <w:color w:val="000000"/>
        </w:rPr>
        <w:t>[</w:t>
      </w:r>
      <w:r w:rsidRPr="001F6B58">
        <w:rPr>
          <w:color w:val="000000"/>
        </w:rPr>
        <w:fldChar w:fldCharType="begin"/>
      </w:r>
      <w:r w:rsidRPr="001F6B58">
        <w:rPr>
          <w:color w:val="000000"/>
        </w:rPr>
        <w:instrText xml:space="preserve"> AUTONUM  </w:instrText>
      </w:r>
      <w:r w:rsidRPr="001F6B58">
        <w:rPr>
          <w:color w:val="000000"/>
        </w:rPr>
        <w:fldChar w:fldCharType="end"/>
      </w:r>
      <w:r w:rsidR="00836866" w:rsidRPr="001F6B58">
        <w:rPr>
          <w:rFonts w:hint="eastAsia"/>
          <w:color w:val="000000"/>
        </w:rPr>
        <w:t xml:space="preserve">] </w:t>
      </w:r>
      <w:r w:rsidR="00B66CF8" w:rsidRPr="001F6B58">
        <w:rPr>
          <w:color w:val="000000"/>
        </w:rPr>
        <w:t xml:space="preserve"> </w:t>
      </w:r>
      <w:r w:rsidRPr="001F6B58">
        <w:rPr>
          <w:color w:val="000000"/>
        </w:rPr>
        <w:t>佐藤信夫</w:t>
      </w:r>
      <w:r w:rsidRPr="001F6B58">
        <w:rPr>
          <w:color w:val="000000"/>
        </w:rPr>
        <w:t xml:space="preserve">. (1992). </w:t>
      </w:r>
      <w:r w:rsidRPr="001F6B58">
        <w:rPr>
          <w:color w:val="000000"/>
        </w:rPr>
        <w:t>レトリック感覚</w:t>
      </w:r>
      <w:r w:rsidRPr="001F6B58">
        <w:rPr>
          <w:color w:val="000000"/>
        </w:rPr>
        <w:t xml:space="preserve">. </w:t>
      </w:r>
      <w:r w:rsidRPr="001F6B58">
        <w:rPr>
          <w:color w:val="000000"/>
        </w:rPr>
        <w:t>講談社</w:t>
      </w:r>
      <w:r w:rsidRPr="001F6B58">
        <w:rPr>
          <w:color w:val="000000"/>
        </w:rPr>
        <w:t>.</w:t>
      </w:r>
    </w:p>
    <w:p w14:paraId="4C62A864" w14:textId="20927042" w:rsidR="00B55F49" w:rsidRPr="001F6B58" w:rsidRDefault="00B55F49" w:rsidP="002A022E">
      <w:pPr>
        <w:pStyle w:val="FootnoteText"/>
        <w:rPr>
          <w:color w:val="000000"/>
        </w:rPr>
      </w:pPr>
      <w:r w:rsidRPr="001F6B58">
        <w:rPr>
          <w:rFonts w:hint="eastAsia"/>
          <w:color w:val="000000"/>
        </w:rPr>
        <w:t>[</w:t>
      </w:r>
      <w:r w:rsidRPr="001F6B58">
        <w:rPr>
          <w:color w:val="000000"/>
        </w:rPr>
        <w:fldChar w:fldCharType="begin"/>
      </w:r>
      <w:r w:rsidRPr="001F6B58">
        <w:rPr>
          <w:color w:val="000000"/>
        </w:rPr>
        <w:instrText xml:space="preserve"> AUTONUM  </w:instrText>
      </w:r>
      <w:r w:rsidRPr="001F6B58">
        <w:rPr>
          <w:color w:val="000000"/>
        </w:rPr>
        <w:fldChar w:fldCharType="end"/>
      </w:r>
      <w:r w:rsidR="00836866" w:rsidRPr="001F6B58">
        <w:rPr>
          <w:rFonts w:hint="eastAsia"/>
          <w:color w:val="000000"/>
        </w:rPr>
        <w:t xml:space="preserve">] </w:t>
      </w:r>
      <w:r w:rsidR="00836866" w:rsidRPr="001F6B58">
        <w:rPr>
          <w:color w:val="000000"/>
        </w:rPr>
        <w:t xml:space="preserve"> </w:t>
      </w:r>
      <w:r w:rsidRPr="001F6B58">
        <w:rPr>
          <w:color w:val="000000"/>
        </w:rPr>
        <w:t>Gazzaniga, M. S. (2008). Human: The science behind what makes us unique.</w:t>
      </w:r>
    </w:p>
    <w:p w14:paraId="7B913574" w14:textId="77777777" w:rsidR="00D93DD9" w:rsidRPr="001F6B58" w:rsidRDefault="00D93DD9" w:rsidP="002A022E">
      <w:pPr>
        <w:pStyle w:val="FootnoteText"/>
        <w:rPr>
          <w:color w:val="000000"/>
        </w:rPr>
      </w:pPr>
      <w:r w:rsidRPr="001F6B58">
        <w:rPr>
          <w:rFonts w:hint="eastAsia"/>
          <w:color w:val="000000"/>
        </w:rPr>
        <w:t>[</w:t>
      </w:r>
      <w:r w:rsidRPr="001F6B58">
        <w:rPr>
          <w:color w:val="000000"/>
        </w:rPr>
        <w:fldChar w:fldCharType="begin"/>
      </w:r>
      <w:r w:rsidRPr="001F6B58">
        <w:rPr>
          <w:color w:val="000000"/>
        </w:rPr>
        <w:instrText xml:space="preserve"> AUTONUM  </w:instrText>
      </w:r>
      <w:r w:rsidRPr="001F6B58">
        <w:rPr>
          <w:color w:val="000000"/>
        </w:rPr>
        <w:fldChar w:fldCharType="end"/>
      </w:r>
      <w:r w:rsidRPr="001F6B58">
        <w:rPr>
          <w:rFonts w:hint="eastAsia"/>
          <w:color w:val="000000"/>
        </w:rPr>
        <w:t xml:space="preserve">] </w:t>
      </w:r>
      <w:r w:rsidRPr="001F6B58">
        <w:rPr>
          <w:color w:val="000000"/>
        </w:rPr>
        <w:t xml:space="preserve"> Hasson, U., Landesman, O., Knappmeyer, B., Vallines, I., Rubin, N., &amp; Heeger, D. J. </w:t>
      </w:r>
    </w:p>
    <w:p w14:paraId="7F26EFE0" w14:textId="4CEF0391" w:rsidR="00D93DD9" w:rsidRPr="001F6B58" w:rsidRDefault="00D93DD9" w:rsidP="002A022E">
      <w:pPr>
        <w:pStyle w:val="FootnoteText"/>
        <w:rPr>
          <w:color w:val="000000"/>
        </w:rPr>
      </w:pPr>
      <w:r w:rsidRPr="001F6B58">
        <w:rPr>
          <w:color w:val="000000"/>
        </w:rPr>
        <w:t xml:space="preserve">      (2008). Neurocinematics: The neuroscience of film. Projections, 2(1), 1-26.</w:t>
      </w:r>
    </w:p>
    <w:p w14:paraId="7CCEE711" w14:textId="77777777" w:rsidR="00415814" w:rsidRPr="001F6B58" w:rsidRDefault="0021173A" w:rsidP="002A022E">
      <w:pPr>
        <w:pStyle w:val="FootnoteText"/>
        <w:rPr>
          <w:color w:val="000000"/>
        </w:rPr>
      </w:pPr>
      <w:r w:rsidRPr="001F6B58">
        <w:rPr>
          <w:rFonts w:hint="eastAsia"/>
          <w:color w:val="000000"/>
        </w:rPr>
        <w:t>[</w:t>
      </w:r>
      <w:r w:rsidRPr="001F6B58">
        <w:rPr>
          <w:color w:val="000000"/>
        </w:rPr>
        <w:fldChar w:fldCharType="begin"/>
      </w:r>
      <w:r w:rsidRPr="001F6B58">
        <w:rPr>
          <w:color w:val="000000"/>
        </w:rPr>
        <w:instrText xml:space="preserve"> AUTONUM  </w:instrText>
      </w:r>
      <w:r w:rsidRPr="001F6B58">
        <w:rPr>
          <w:color w:val="000000"/>
        </w:rPr>
        <w:fldChar w:fldCharType="end"/>
      </w:r>
      <w:r w:rsidRPr="001F6B58">
        <w:rPr>
          <w:rFonts w:hint="eastAsia"/>
          <w:color w:val="000000"/>
        </w:rPr>
        <w:t xml:space="preserve">]  </w:t>
      </w:r>
      <w:r w:rsidRPr="001F6B58">
        <w:rPr>
          <w:color w:val="000000"/>
        </w:rPr>
        <w:t xml:space="preserve">Chu, E., &amp; Roy, D. (2017). Audio-Visual Sentiment Analysis for Learning Emotional </w:t>
      </w:r>
      <w:r w:rsidR="00415814" w:rsidRPr="001F6B58">
        <w:rPr>
          <w:rFonts w:hint="eastAsia"/>
          <w:color w:val="000000"/>
        </w:rPr>
        <w:t xml:space="preserve">   </w:t>
      </w:r>
    </w:p>
    <w:p w14:paraId="731F7866" w14:textId="4B112256" w:rsidR="0021173A" w:rsidRPr="001F6B58" w:rsidRDefault="00415814" w:rsidP="002A022E">
      <w:pPr>
        <w:pStyle w:val="FootnoteText"/>
        <w:rPr>
          <w:color w:val="000000"/>
        </w:rPr>
      </w:pPr>
      <w:r w:rsidRPr="001F6B58">
        <w:rPr>
          <w:rFonts w:hint="eastAsia"/>
          <w:color w:val="000000"/>
        </w:rPr>
        <w:t xml:space="preserve">      </w:t>
      </w:r>
      <w:r w:rsidR="0021173A" w:rsidRPr="001F6B58">
        <w:rPr>
          <w:color w:val="000000"/>
        </w:rPr>
        <w:t>Arcs in Movies. arXiv preprint arXiv:1712.02896</w:t>
      </w:r>
    </w:p>
    <w:p w14:paraId="23CA98AB" w14:textId="77777777" w:rsidR="00DC0CAC" w:rsidRPr="001F6B58" w:rsidRDefault="00170348" w:rsidP="002A022E">
      <w:pPr>
        <w:pStyle w:val="FootnoteText"/>
        <w:rPr>
          <w:color w:val="000000"/>
        </w:rPr>
      </w:pPr>
      <w:r w:rsidRPr="001F6B58">
        <w:rPr>
          <w:rFonts w:hint="eastAsia"/>
          <w:color w:val="000000"/>
        </w:rPr>
        <w:t>[</w:t>
      </w:r>
      <w:r w:rsidRPr="001F6B58">
        <w:rPr>
          <w:color w:val="000000"/>
        </w:rPr>
        <w:fldChar w:fldCharType="begin"/>
      </w:r>
      <w:r w:rsidRPr="001F6B58">
        <w:rPr>
          <w:color w:val="000000"/>
        </w:rPr>
        <w:instrText xml:space="preserve"> AUTONUM  </w:instrText>
      </w:r>
      <w:r w:rsidRPr="001F6B58">
        <w:rPr>
          <w:color w:val="000000"/>
        </w:rPr>
        <w:fldChar w:fldCharType="end"/>
      </w:r>
      <w:r w:rsidRPr="001F6B58">
        <w:rPr>
          <w:rFonts w:hint="eastAsia"/>
          <w:color w:val="000000"/>
        </w:rPr>
        <w:t xml:space="preserve">]  </w:t>
      </w:r>
      <w:r w:rsidRPr="001F6B58">
        <w:rPr>
          <w:color w:val="000000"/>
        </w:rPr>
        <w:t xml:space="preserve">Nairne, J. S., Thompson, S. R., &amp; Pandeirada, J. N. (2007). Adaptive memory: survival </w:t>
      </w:r>
      <w:r w:rsidR="00DC0CAC" w:rsidRPr="001F6B58">
        <w:rPr>
          <w:color w:val="000000"/>
        </w:rPr>
        <w:t xml:space="preserve">   </w:t>
      </w:r>
    </w:p>
    <w:p w14:paraId="62B0B0B7" w14:textId="77777777" w:rsidR="00DC0CAC" w:rsidRPr="001F6B58" w:rsidRDefault="00DC0CAC" w:rsidP="002A022E">
      <w:pPr>
        <w:pStyle w:val="FootnoteText"/>
        <w:rPr>
          <w:color w:val="000000"/>
        </w:rPr>
      </w:pPr>
      <w:r w:rsidRPr="001F6B58">
        <w:rPr>
          <w:color w:val="000000"/>
        </w:rPr>
        <w:t xml:space="preserve">      </w:t>
      </w:r>
      <w:r w:rsidR="00170348" w:rsidRPr="001F6B58">
        <w:rPr>
          <w:color w:val="000000"/>
        </w:rPr>
        <w:t xml:space="preserve">processing enhances retention. Journal of Experimental Psychology: Learning, Memory, </w:t>
      </w:r>
      <w:r w:rsidRPr="001F6B58">
        <w:rPr>
          <w:color w:val="000000"/>
        </w:rPr>
        <w:t xml:space="preserve">   </w:t>
      </w:r>
    </w:p>
    <w:p w14:paraId="1956C00E" w14:textId="44E4A5AE" w:rsidR="00E23119" w:rsidRPr="001F6B58" w:rsidRDefault="00DC0CAC" w:rsidP="00415814">
      <w:pPr>
        <w:pStyle w:val="FootnoteText"/>
        <w:rPr>
          <w:color w:val="000000"/>
        </w:rPr>
      </w:pPr>
      <w:r w:rsidRPr="001F6B58">
        <w:rPr>
          <w:color w:val="000000"/>
        </w:rPr>
        <w:t xml:space="preserve">      </w:t>
      </w:r>
      <w:r w:rsidR="00170348" w:rsidRPr="001F6B58">
        <w:rPr>
          <w:color w:val="000000"/>
        </w:rPr>
        <w:t>and Cognition, 33(2), 263.</w:t>
      </w:r>
    </w:p>
    <w:p w14:paraId="12B4EBC4" w14:textId="77777777" w:rsidR="00415814" w:rsidRPr="001F6B58" w:rsidRDefault="00415814" w:rsidP="00415814">
      <w:pPr>
        <w:pStyle w:val="FootnoteText"/>
        <w:rPr>
          <w:color w:val="000000"/>
        </w:rPr>
      </w:pPr>
    </w:p>
    <w:p w14:paraId="63413D68" w14:textId="4ECF3012" w:rsidR="008E447C" w:rsidRPr="001F6B58" w:rsidRDefault="0008048A" w:rsidP="004D6AE6">
      <w:pPr>
        <w:rPr>
          <w:rFonts w:ascii="ＭＳ Ｐゴシック" w:eastAsia="ＭＳ Ｐゴシック" w:hAnsi="ＭＳ Ｐゴシック"/>
          <w:color w:val="000000"/>
          <w:sz w:val="24"/>
          <w:szCs w:val="24"/>
        </w:rPr>
      </w:pPr>
      <w:r w:rsidRPr="001F6B58">
        <w:rPr>
          <w:rFonts w:ascii="ＭＳ Ｐゴシック" w:eastAsia="ＭＳ Ｐゴシック" w:hAnsi="ＭＳ Ｐゴシック" w:hint="eastAsia"/>
          <w:color w:val="000000"/>
          <w:sz w:val="24"/>
          <w:szCs w:val="24"/>
        </w:rPr>
        <w:t>■</w:t>
      </w:r>
      <w:r w:rsidR="00832844" w:rsidRPr="001F6B58">
        <w:rPr>
          <w:rFonts w:ascii="ＭＳ Ｐゴシック" w:eastAsia="ＭＳ Ｐゴシック" w:hAnsi="ＭＳ Ｐゴシック" w:hint="eastAsia"/>
          <w:color w:val="000000"/>
          <w:sz w:val="24"/>
          <w:szCs w:val="24"/>
        </w:rPr>
        <w:t xml:space="preserve">　</w:t>
      </w:r>
      <w:r w:rsidR="004D6AE6" w:rsidRPr="001F6B58">
        <w:rPr>
          <w:rFonts w:ascii="ＭＳ Ｐゴシック" w:eastAsia="ＭＳ Ｐゴシック" w:hAnsi="ＭＳ Ｐゴシック" w:hint="eastAsia"/>
          <w:color w:val="000000"/>
          <w:sz w:val="24"/>
          <w:szCs w:val="24"/>
        </w:rPr>
        <w:t>参考サイト</w:t>
      </w:r>
      <w:r w:rsidR="008E447C" w:rsidRPr="001F6B58">
        <w:rPr>
          <w:rFonts w:ascii="ＭＳ Ｐゴシック" w:eastAsia="ＭＳ Ｐゴシック" w:hAnsi="ＭＳ Ｐゴシック"/>
          <w:color w:val="000000"/>
          <w:sz w:val="24"/>
          <w:szCs w:val="24"/>
        </w:rPr>
        <w:t xml:space="preserve"> (URLは2018.1.12日現在)</w:t>
      </w:r>
    </w:p>
    <w:p w14:paraId="1AD5C244" w14:textId="634FBE90" w:rsidR="00F06104" w:rsidRPr="001F6B58" w:rsidRDefault="009F0CCA" w:rsidP="00D564F4">
      <w:pPr>
        <w:ind w:left="359" w:hangingChars="171" w:hanging="359"/>
        <w:rPr>
          <w:color w:val="000000"/>
        </w:rPr>
      </w:pPr>
      <w:r w:rsidRPr="001F6B58">
        <w:rPr>
          <w:rFonts w:hint="eastAsia"/>
          <w:color w:val="000000"/>
        </w:rPr>
        <w:t>[1</w:t>
      </w:r>
      <w:r w:rsidR="009D6891" w:rsidRPr="001F6B58">
        <w:rPr>
          <w:color w:val="000000"/>
        </w:rPr>
        <w:t>.</w:t>
      </w:r>
      <w:r w:rsidRPr="001F6B58">
        <w:rPr>
          <w:rFonts w:hint="eastAsia"/>
          <w:color w:val="000000"/>
        </w:rPr>
        <w:t xml:space="preserve">]  </w:t>
      </w:r>
      <w:r w:rsidR="00E23119" w:rsidRPr="001F6B58">
        <w:rPr>
          <w:color w:val="000000"/>
        </w:rPr>
        <w:t>国家新聞出版広電総局：</w:t>
      </w:r>
      <w:hyperlink r:id="rId30" w:history="1">
        <w:r w:rsidR="009D6891" w:rsidRPr="001F6B58">
          <w:rPr>
            <w:rStyle w:val="Hyperlink"/>
            <w:color w:val="000000"/>
            <w:u w:val="none"/>
          </w:rPr>
          <w:t>http://www.sapprft.gov.cn</w:t>
        </w:r>
      </w:hyperlink>
    </w:p>
    <w:p w14:paraId="44C0A96A" w14:textId="1B7A7805" w:rsidR="009D6891" w:rsidRPr="001F6B58" w:rsidRDefault="009D6891" w:rsidP="009D6891">
      <w:pPr>
        <w:ind w:left="359" w:hangingChars="171" w:hanging="359"/>
        <w:rPr>
          <w:color w:val="000000"/>
        </w:rPr>
      </w:pPr>
      <w:r w:rsidRPr="001F6B58">
        <w:rPr>
          <w:rFonts w:hint="eastAsia"/>
          <w:color w:val="000000"/>
        </w:rPr>
        <w:t>[</w:t>
      </w:r>
      <w:r w:rsidRPr="001F6B58">
        <w:rPr>
          <w:color w:val="000000"/>
        </w:rPr>
        <w:t>2.</w:t>
      </w:r>
      <w:r w:rsidRPr="001F6B58">
        <w:rPr>
          <w:rFonts w:hint="eastAsia"/>
          <w:color w:val="000000"/>
        </w:rPr>
        <w:t xml:space="preserve">]  </w:t>
      </w:r>
      <w:r w:rsidRPr="001F6B58">
        <w:rPr>
          <w:color w:val="000000"/>
        </w:rPr>
        <w:t>UNESCO</w:t>
      </w:r>
      <w:r w:rsidRPr="001F6B58">
        <w:rPr>
          <w:rFonts w:hint="eastAsia"/>
          <w:color w:val="000000"/>
        </w:rPr>
        <w:t>データ：</w:t>
      </w:r>
      <w:hyperlink r:id="rId31" w:history="1">
        <w:r w:rsidR="002A022E" w:rsidRPr="001F6B58">
          <w:rPr>
            <w:rStyle w:val="Hyperlink"/>
            <w:color w:val="000000"/>
            <w:u w:val="none"/>
          </w:rPr>
          <w:t>http://data.uis.unesco.org/</w:t>
        </w:r>
      </w:hyperlink>
    </w:p>
    <w:p w14:paraId="30685029" w14:textId="77777777" w:rsidR="00B66CF8" w:rsidRPr="001F6B58" w:rsidRDefault="00C50D0E" w:rsidP="00B66CF8">
      <w:pPr>
        <w:ind w:left="359" w:hangingChars="171" w:hanging="359"/>
        <w:rPr>
          <w:rFonts w:eastAsia="MS PMincho"/>
          <w:color w:val="000000"/>
        </w:rPr>
      </w:pPr>
      <w:r w:rsidRPr="001F6B58">
        <w:rPr>
          <w:rFonts w:hint="eastAsia"/>
          <w:color w:val="000000"/>
        </w:rPr>
        <w:t>[</w:t>
      </w:r>
      <w:r w:rsidRPr="001F6B58">
        <w:rPr>
          <w:color w:val="000000"/>
        </w:rPr>
        <w:t>3.</w:t>
      </w:r>
      <w:r w:rsidRPr="001F6B58">
        <w:rPr>
          <w:rFonts w:hint="eastAsia"/>
          <w:color w:val="000000"/>
        </w:rPr>
        <w:t xml:space="preserve">] </w:t>
      </w:r>
      <w:r w:rsidRPr="001F6B58">
        <w:rPr>
          <w:color w:val="000000"/>
        </w:rPr>
        <w:t xml:space="preserve"> </w:t>
      </w:r>
      <w:r w:rsidRPr="001F6B58">
        <w:rPr>
          <w:rFonts w:eastAsia="MS PMincho" w:hint="eastAsia"/>
          <w:color w:val="000000"/>
        </w:rPr>
        <w:t>日本貿易振興機構</w:t>
      </w:r>
      <w:r w:rsidRPr="001F6B58">
        <w:rPr>
          <w:rFonts w:eastAsia="MS PMincho"/>
          <w:color w:val="000000"/>
        </w:rPr>
        <w:t>.2008.</w:t>
      </w:r>
      <w:r w:rsidRPr="001F6B58">
        <w:rPr>
          <w:rFonts w:eastAsia="MS PMincho" w:hint="eastAsia"/>
          <w:color w:val="000000"/>
        </w:rPr>
        <w:t>中国への各種コンテンツ輸出に関わる契約書フォームの作成</w:t>
      </w:r>
      <w:r w:rsidRPr="001F6B58">
        <w:rPr>
          <w:rFonts w:eastAsia="MS PMincho"/>
          <w:color w:val="000000"/>
        </w:rPr>
        <w:t>/</w:t>
      </w:r>
      <w:r w:rsidR="00B66CF8" w:rsidRPr="001F6B58">
        <w:rPr>
          <w:rFonts w:eastAsia="MS PMincho"/>
          <w:color w:val="000000"/>
        </w:rPr>
        <w:t xml:space="preserve">     </w:t>
      </w:r>
    </w:p>
    <w:p w14:paraId="7940AD01" w14:textId="141F22FA" w:rsidR="00C50D0E" w:rsidRPr="001F6B58" w:rsidRDefault="00B66CF8" w:rsidP="00B66CF8">
      <w:pPr>
        <w:ind w:left="359" w:hangingChars="171" w:hanging="359"/>
        <w:rPr>
          <w:rFonts w:eastAsia="MS PMincho"/>
          <w:color w:val="000000"/>
        </w:rPr>
      </w:pPr>
      <w:r w:rsidRPr="001F6B58">
        <w:rPr>
          <w:rFonts w:eastAsia="MS PMincho"/>
          <w:color w:val="000000"/>
        </w:rPr>
        <w:t xml:space="preserve">     </w:t>
      </w:r>
      <w:r w:rsidR="00C50D0E" w:rsidRPr="001F6B58">
        <w:rPr>
          <w:rFonts w:eastAsia="MS PMincho" w:hint="eastAsia"/>
          <w:color w:val="000000"/>
        </w:rPr>
        <w:t>解説書：</w:t>
      </w:r>
      <w:r w:rsidR="008824DE" w:rsidRPr="001F6B58">
        <w:rPr>
          <w:rFonts w:eastAsia="MS PMincho"/>
          <w:color w:val="000000"/>
        </w:rPr>
        <w:t xml:space="preserve"> https://www.jetro.go.jp/world/reports/2008/05001561.html</w:t>
      </w:r>
    </w:p>
    <w:p w14:paraId="179C0308" w14:textId="08089C26" w:rsidR="007441C2" w:rsidRPr="001F6B58" w:rsidRDefault="007441C2" w:rsidP="00C50D0E">
      <w:pPr>
        <w:ind w:left="359" w:hangingChars="171" w:hanging="359"/>
        <w:rPr>
          <w:color w:val="000000"/>
        </w:rPr>
      </w:pPr>
      <w:r w:rsidRPr="001F6B58">
        <w:rPr>
          <w:rFonts w:hint="eastAsia"/>
          <w:color w:val="000000"/>
        </w:rPr>
        <w:t>[</w:t>
      </w:r>
      <w:r w:rsidRPr="001F6B58">
        <w:rPr>
          <w:color w:val="000000"/>
        </w:rPr>
        <w:t>4.</w:t>
      </w:r>
      <w:r w:rsidRPr="001F6B58">
        <w:rPr>
          <w:rFonts w:hint="eastAsia"/>
          <w:color w:val="000000"/>
        </w:rPr>
        <w:t xml:space="preserve">] </w:t>
      </w:r>
      <w:r w:rsidRPr="001F6B58">
        <w:rPr>
          <w:color w:val="000000"/>
        </w:rPr>
        <w:t xml:space="preserve"> </w:t>
      </w:r>
      <w:r w:rsidRPr="001F6B58">
        <w:rPr>
          <w:color w:val="000000"/>
        </w:rPr>
        <w:t>国家発展改革委員会・商務部</w:t>
      </w:r>
      <w:r w:rsidRPr="001F6B58">
        <w:rPr>
          <w:color w:val="000000"/>
        </w:rPr>
        <w:t>.2017.</w:t>
      </w:r>
      <w:r w:rsidRPr="001F6B58">
        <w:rPr>
          <w:color w:val="000000"/>
        </w:rPr>
        <w:t>外商投資産業指導目録</w:t>
      </w:r>
      <w:r w:rsidRPr="001F6B58">
        <w:rPr>
          <w:rFonts w:hint="eastAsia"/>
          <w:color w:val="000000"/>
        </w:rPr>
        <w:t>：</w:t>
      </w:r>
      <w:r w:rsidRPr="001F6B58">
        <w:rPr>
          <w:color w:val="000000"/>
        </w:rPr>
        <w:t xml:space="preserve">   </w:t>
      </w:r>
    </w:p>
    <w:p w14:paraId="3FA72EB2" w14:textId="7679CDD2" w:rsidR="007441C2" w:rsidRPr="001F6B58" w:rsidRDefault="007441C2" w:rsidP="00C50D0E">
      <w:pPr>
        <w:ind w:left="359" w:hangingChars="171" w:hanging="359"/>
        <w:rPr>
          <w:rFonts w:eastAsia="MS PMincho"/>
          <w:color w:val="000000"/>
        </w:rPr>
      </w:pPr>
      <w:r w:rsidRPr="001F6B58">
        <w:rPr>
          <w:color w:val="000000"/>
        </w:rPr>
        <w:t xml:space="preserve">     https://www.jetro.go.jp/world/reports/2017/02/e5d4309f1a66d534.html</w:t>
      </w:r>
    </w:p>
    <w:p w14:paraId="5726C4E0" w14:textId="539970EB" w:rsidR="00D25865" w:rsidRPr="001F6B58" w:rsidRDefault="002A022E" w:rsidP="009D6891">
      <w:pPr>
        <w:ind w:left="359" w:hangingChars="171" w:hanging="359"/>
        <w:rPr>
          <w:rFonts w:eastAsia="MS PMincho"/>
          <w:color w:val="000000"/>
          <w:lang w:eastAsia="zh-CN"/>
        </w:rPr>
      </w:pPr>
      <w:r w:rsidRPr="001F6B58">
        <w:rPr>
          <w:rFonts w:hint="eastAsia"/>
          <w:color w:val="000000"/>
          <w:lang w:eastAsia="zh-CN"/>
        </w:rPr>
        <w:t>[</w:t>
      </w:r>
      <w:r w:rsidR="007441C2" w:rsidRPr="001F6B58">
        <w:rPr>
          <w:color w:val="000000"/>
          <w:lang w:eastAsia="zh-CN"/>
        </w:rPr>
        <w:t>5</w:t>
      </w:r>
      <w:r w:rsidRPr="001F6B58">
        <w:rPr>
          <w:color w:val="000000"/>
          <w:lang w:eastAsia="zh-CN"/>
        </w:rPr>
        <w:t>.</w:t>
      </w:r>
      <w:r w:rsidRPr="001F6B58">
        <w:rPr>
          <w:rFonts w:hint="eastAsia"/>
          <w:color w:val="000000"/>
          <w:lang w:eastAsia="zh-CN"/>
        </w:rPr>
        <w:t xml:space="preserve">]  </w:t>
      </w:r>
      <w:r w:rsidR="00D25865" w:rsidRPr="001F6B58">
        <w:rPr>
          <w:rFonts w:eastAsia="MS PMincho" w:hint="eastAsia"/>
          <w:color w:val="000000"/>
          <w:lang w:eastAsia="zh-CN"/>
        </w:rPr>
        <w:t>知</w:t>
      </w:r>
      <w:r w:rsidR="00D25865" w:rsidRPr="001F6B58">
        <w:rPr>
          <w:color w:val="000000"/>
          <w:lang w:eastAsia="zh-CN"/>
        </w:rPr>
        <w:t>的財産戦略本部</w:t>
      </w:r>
      <w:r w:rsidR="00D25865" w:rsidRPr="001F6B58">
        <w:rPr>
          <w:rFonts w:eastAsia="MS PMincho"/>
          <w:color w:val="000000"/>
          <w:lang w:eastAsia="zh-CN"/>
        </w:rPr>
        <w:t>.(2017).</w:t>
      </w:r>
      <w:r w:rsidR="00D25865" w:rsidRPr="001F6B58">
        <w:rPr>
          <w:rFonts w:eastAsia="MS PMincho" w:hint="eastAsia"/>
          <w:color w:val="000000"/>
          <w:lang w:eastAsia="zh-CN"/>
        </w:rPr>
        <w:t xml:space="preserve"> 知的財産推進計画：</w:t>
      </w:r>
    </w:p>
    <w:p w14:paraId="4F49C3A7" w14:textId="3797985F" w:rsidR="002A022E" w:rsidRPr="001F6B58" w:rsidRDefault="00D25865" w:rsidP="009D6891">
      <w:pPr>
        <w:ind w:left="359" w:hangingChars="171" w:hanging="359"/>
        <w:rPr>
          <w:color w:val="000000"/>
          <w:lang w:eastAsia="zh-CN"/>
        </w:rPr>
      </w:pPr>
      <w:r w:rsidRPr="001F6B58">
        <w:rPr>
          <w:rFonts w:eastAsia="MS PMincho" w:hint="eastAsia"/>
          <w:color w:val="000000"/>
          <w:lang w:eastAsia="zh-CN"/>
        </w:rPr>
        <w:t xml:space="preserve">　　 </w:t>
      </w:r>
      <w:r w:rsidR="008824DE" w:rsidRPr="001F6B58">
        <w:rPr>
          <w:rFonts w:eastAsia="MS PMincho"/>
          <w:color w:val="000000"/>
          <w:lang w:eastAsia="zh-CN"/>
        </w:rPr>
        <w:t xml:space="preserve">  https://www.kantei.go.jp/jp/singi/titeki2/kettei/chizaikeikaku20170516.pdf</w:t>
      </w:r>
    </w:p>
    <w:p w14:paraId="4F3018B6" w14:textId="19960227" w:rsidR="00D25865" w:rsidRPr="001F6B58" w:rsidRDefault="00D25865" w:rsidP="009D6891">
      <w:pPr>
        <w:ind w:left="359" w:hangingChars="171" w:hanging="359"/>
        <w:rPr>
          <w:color w:val="000000"/>
        </w:rPr>
      </w:pPr>
      <w:r w:rsidRPr="001F6B58">
        <w:rPr>
          <w:rFonts w:hint="eastAsia"/>
          <w:color w:val="000000"/>
          <w:lang w:eastAsia="zh-CN"/>
        </w:rPr>
        <w:t>[</w:t>
      </w:r>
      <w:r w:rsidR="007441C2" w:rsidRPr="001F6B58">
        <w:rPr>
          <w:color w:val="000000"/>
          <w:lang w:eastAsia="zh-CN"/>
        </w:rPr>
        <w:t>6</w:t>
      </w:r>
      <w:r w:rsidRPr="001F6B58">
        <w:rPr>
          <w:color w:val="000000"/>
          <w:lang w:eastAsia="zh-CN"/>
        </w:rPr>
        <w:t>.</w:t>
      </w:r>
      <w:r w:rsidRPr="001F6B58">
        <w:rPr>
          <w:rFonts w:hint="eastAsia"/>
          <w:color w:val="000000"/>
          <w:lang w:eastAsia="zh-CN"/>
        </w:rPr>
        <w:t xml:space="preserve">]  </w:t>
      </w:r>
      <w:r w:rsidRPr="001F6B58">
        <w:rPr>
          <w:color w:val="000000"/>
        </w:rPr>
        <w:t>経済産業省</w:t>
      </w:r>
      <w:r w:rsidRPr="001F6B58">
        <w:rPr>
          <w:color w:val="000000"/>
        </w:rPr>
        <w:t xml:space="preserve">. (2016). </w:t>
      </w:r>
      <w:r w:rsidRPr="001F6B58">
        <w:rPr>
          <w:color w:val="000000"/>
        </w:rPr>
        <w:t>通商白書</w:t>
      </w:r>
      <w:r w:rsidRPr="001F6B58">
        <w:rPr>
          <w:color w:val="000000"/>
        </w:rPr>
        <w:t xml:space="preserve">. </w:t>
      </w:r>
      <w:r w:rsidRPr="001F6B58">
        <w:rPr>
          <w:color w:val="000000"/>
        </w:rPr>
        <w:t>通商産業省</w:t>
      </w:r>
      <w:r w:rsidRPr="001F6B58">
        <w:rPr>
          <w:color w:val="000000"/>
        </w:rPr>
        <w:t>.</w:t>
      </w:r>
    </w:p>
    <w:p w14:paraId="51581C2D" w14:textId="281D5914" w:rsidR="00D25865" w:rsidRPr="001F6B58" w:rsidRDefault="00D25865" w:rsidP="00ED622F">
      <w:pPr>
        <w:ind w:left="359" w:hangingChars="171" w:hanging="359"/>
        <w:rPr>
          <w:color w:val="000000"/>
        </w:rPr>
      </w:pPr>
      <w:r w:rsidRPr="001F6B58">
        <w:rPr>
          <w:color w:val="000000"/>
        </w:rPr>
        <w:tab/>
        <w:t xml:space="preserve"> </w:t>
      </w:r>
      <w:r w:rsidR="008824DE" w:rsidRPr="001F6B58">
        <w:rPr>
          <w:color w:val="000000"/>
        </w:rPr>
        <w:t xml:space="preserve"> http://www.meti.go.jp/report/tsuhaku2016/whitepaper_2016.html</w:t>
      </w:r>
    </w:p>
    <w:p w14:paraId="43753C9A" w14:textId="77777777" w:rsidR="001F6B58" w:rsidRDefault="001F6B58" w:rsidP="009D6891">
      <w:pPr>
        <w:ind w:left="359" w:hangingChars="171" w:hanging="359"/>
        <w:rPr>
          <w:color w:val="000000"/>
          <w:lang w:eastAsia="zh-CN"/>
        </w:rPr>
        <w:sectPr w:rsidR="001F6B58" w:rsidSect="00FC7C9A">
          <w:pgSz w:w="11906" w:h="16838" w:code="9"/>
          <w:pgMar w:top="1418" w:right="1418" w:bottom="1418" w:left="2268" w:header="851" w:footer="992" w:gutter="0"/>
          <w:cols w:space="425"/>
          <w:docGrid w:type="lines" w:linePitch="360"/>
        </w:sectPr>
      </w:pPr>
    </w:p>
    <w:p w14:paraId="03A2C806" w14:textId="77777777" w:rsidR="001F6B58" w:rsidRPr="004E2BEC" w:rsidRDefault="001F6B58" w:rsidP="001F6B58">
      <w:pPr>
        <w:pStyle w:val="Heading1"/>
        <w:rPr>
          <w:rFonts w:ascii="MS Gothic" w:eastAsia="MS Gothic" w:hAnsi="MS Gothic"/>
          <w:color w:val="262626" w:themeColor="accent6" w:themeShade="80"/>
        </w:rPr>
      </w:pPr>
      <w:bookmarkStart w:id="31" w:name="_Toc504564405"/>
      <w:bookmarkStart w:id="32" w:name="_Toc505931986"/>
      <w:r w:rsidRPr="004E2BEC">
        <w:rPr>
          <w:rFonts w:ascii="MS Gothic" w:eastAsia="MS Gothic" w:hAnsi="MS Gothic" w:hint="eastAsia"/>
          <w:color w:val="262626" w:themeColor="accent6" w:themeShade="80"/>
        </w:rPr>
        <w:lastRenderedPageBreak/>
        <w:t>付録</w:t>
      </w:r>
      <w:bookmarkStart w:id="33" w:name="_Toc503526507"/>
      <w:r w:rsidRPr="004E2BEC">
        <w:rPr>
          <w:rFonts w:ascii="MS Gothic" w:eastAsia="MS Gothic" w:hAnsi="MS Gothic" w:hint="eastAsia"/>
          <w:color w:val="262626" w:themeColor="accent6" w:themeShade="80"/>
        </w:rPr>
        <w:t xml:space="preserve"> </w:t>
      </w:r>
      <w:r w:rsidRPr="004E2BEC">
        <w:rPr>
          <w:rFonts w:ascii="MS Gothic" w:eastAsia="MS Gothic" w:hAnsi="MS Gothic"/>
          <w:color w:val="262626" w:themeColor="accent6" w:themeShade="80"/>
        </w:rPr>
        <w:t>コメント内容</w:t>
      </w:r>
      <w:r w:rsidRPr="004E2BEC">
        <w:rPr>
          <w:rFonts w:ascii="MS Gothic" w:eastAsia="MS Gothic" w:hAnsi="MS Gothic" w:hint="eastAsia"/>
          <w:color w:val="262626" w:themeColor="accent6" w:themeShade="80"/>
        </w:rPr>
        <w:t>の</w:t>
      </w:r>
      <w:r w:rsidRPr="004E2BEC">
        <w:rPr>
          <w:rFonts w:ascii="MS Gothic" w:eastAsia="MS Gothic" w:hAnsi="MS Gothic"/>
          <w:color w:val="262626" w:themeColor="accent6" w:themeShade="80"/>
        </w:rPr>
        <w:t>通訳</w:t>
      </w:r>
      <w:bookmarkEnd w:id="31"/>
      <w:bookmarkEnd w:id="32"/>
      <w:bookmarkEnd w:id="33"/>
    </w:p>
    <w:p w14:paraId="16E04D1F" w14:textId="77777777" w:rsidR="001F6B58" w:rsidRPr="004E2BEC" w:rsidRDefault="001F6B58" w:rsidP="001F6B58">
      <w:pPr>
        <w:rPr>
          <w:color w:val="262626" w:themeColor="accent6" w:themeShade="80"/>
        </w:rPr>
      </w:pPr>
    </w:p>
    <w:p w14:paraId="35FB67EB" w14:textId="77777777" w:rsidR="001F6B58" w:rsidRPr="004E2BEC" w:rsidRDefault="001F6B58" w:rsidP="001F6B58">
      <w:pPr>
        <w:jc w:val="center"/>
        <w:rPr>
          <w:rFonts w:eastAsia="MS PMincho"/>
          <w:color w:val="262626" w:themeColor="accent6" w:themeShade="80"/>
        </w:rPr>
      </w:pPr>
      <w:r w:rsidRPr="004E2BEC">
        <w:rPr>
          <w:rFonts w:eastAsia="MS PMincho" w:hint="eastAsia"/>
          <w:color w:val="262626" w:themeColor="accent6" w:themeShade="80"/>
        </w:rPr>
        <w:t>抽出したコメントの概要：</w:t>
      </w:r>
    </w:p>
    <w:p w14:paraId="08CE6B0E" w14:textId="77777777" w:rsidR="001F6B58" w:rsidRPr="004E2BEC" w:rsidRDefault="001F6B58" w:rsidP="001F6B58">
      <w:pPr>
        <w:jc w:val="center"/>
        <w:rPr>
          <w:rFonts w:eastAsia="MS PMincho" w:cs="Open Sans"/>
          <w:color w:val="262626" w:themeColor="accent6" w:themeShade="80"/>
          <w:kern w:val="0"/>
        </w:rPr>
      </w:pPr>
      <w:r w:rsidRPr="004E2BEC">
        <w:rPr>
          <w:rFonts w:eastAsia="MS PMincho" w:cs="Open Sans" w:hint="eastAsia"/>
          <w:color w:val="262626" w:themeColor="accent6" w:themeShade="80"/>
          <w:kern w:val="0"/>
        </w:rPr>
        <w:t>映画コメントの</w:t>
      </w:r>
      <w:r w:rsidRPr="004E2BEC">
        <w:rPr>
          <w:rFonts w:ascii="SimSun" w:eastAsia="SimSun" w:hAnsi="SimSun" w:cs="SimSun"/>
          <w:color w:val="262626" w:themeColor="accent6" w:themeShade="80"/>
          <w:kern w:val="0"/>
        </w:rPr>
        <w:t>总赞</w:t>
      </w:r>
      <w:r w:rsidRPr="004E2BEC">
        <w:rPr>
          <w:rFonts w:eastAsia="MS PMincho" w:cs="Open Sans"/>
          <w:color w:val="262626" w:themeColor="accent6" w:themeShade="80"/>
          <w:kern w:val="0"/>
        </w:rPr>
        <w:t>同数121,777</w:t>
      </w:r>
    </w:p>
    <w:p w14:paraId="71EDB2E7" w14:textId="77777777" w:rsidR="001F6B58" w:rsidRPr="004E2BEC" w:rsidRDefault="001F6B58" w:rsidP="001F6B58">
      <w:pPr>
        <w:jc w:val="center"/>
        <w:rPr>
          <w:rFonts w:eastAsia="MS PMincho" w:cs="Open Sans"/>
          <w:color w:val="262626" w:themeColor="accent6" w:themeShade="80"/>
          <w:kern w:val="0"/>
        </w:rPr>
      </w:pPr>
      <w:r w:rsidRPr="004E2BEC">
        <w:rPr>
          <w:rFonts w:eastAsia="MS PMincho" w:cs="Open Sans"/>
          <w:color w:val="262626" w:themeColor="accent6" w:themeShade="80"/>
          <w:kern w:val="0"/>
        </w:rPr>
        <w:t>抽出した97</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コメントの賛同数100,909</w:t>
      </w:r>
    </w:p>
    <w:p w14:paraId="46F5384F" w14:textId="77777777" w:rsidR="001F6B58" w:rsidRPr="004E2BEC" w:rsidRDefault="001F6B58" w:rsidP="001F6B58">
      <w:pPr>
        <w:jc w:val="center"/>
        <w:rPr>
          <w:color w:val="262626" w:themeColor="accent6" w:themeShade="80"/>
        </w:rPr>
      </w:pPr>
    </w:p>
    <w:tbl>
      <w:tblPr>
        <w:tblStyle w:val="TableClassic1"/>
        <w:tblW w:w="5696" w:type="dxa"/>
        <w:tblInd w:w="1548" w:type="dxa"/>
        <w:tblLook w:val="0600" w:firstRow="0" w:lastRow="0" w:firstColumn="0" w:lastColumn="0" w:noHBand="1" w:noVBand="1"/>
      </w:tblPr>
      <w:tblGrid>
        <w:gridCol w:w="1559"/>
        <w:gridCol w:w="1417"/>
        <w:gridCol w:w="2720"/>
      </w:tblGrid>
      <w:tr w:rsidR="001F6B58" w:rsidRPr="004E2BEC" w14:paraId="43672626" w14:textId="77777777" w:rsidTr="00F862EF">
        <w:trPr>
          <w:trHeight w:val="164"/>
        </w:trPr>
        <w:tc>
          <w:tcPr>
            <w:tcW w:w="1559" w:type="dxa"/>
            <w:vAlign w:val="center"/>
          </w:tcPr>
          <w:p w14:paraId="487E1A39"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評価点数</w:t>
            </w:r>
          </w:p>
        </w:tc>
        <w:tc>
          <w:tcPr>
            <w:tcW w:w="1417" w:type="dxa"/>
            <w:vAlign w:val="center"/>
          </w:tcPr>
          <w:p w14:paraId="28C0C949"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件数</w:t>
            </w:r>
          </w:p>
        </w:tc>
        <w:tc>
          <w:tcPr>
            <w:tcW w:w="2720" w:type="dxa"/>
            <w:vAlign w:val="center"/>
          </w:tcPr>
          <w:p w14:paraId="06F6C16D"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w:t>
            </w:r>
          </w:p>
        </w:tc>
      </w:tr>
      <w:tr w:rsidR="001F6B58" w:rsidRPr="004E2BEC" w14:paraId="425CE094" w14:textId="77777777" w:rsidTr="00F862EF">
        <w:trPr>
          <w:trHeight w:val="313"/>
        </w:trPr>
        <w:tc>
          <w:tcPr>
            <w:tcW w:w="1559" w:type="dxa"/>
            <w:vAlign w:val="center"/>
          </w:tcPr>
          <w:p w14:paraId="672F5871"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5 |強くお勧め</w:t>
            </w:r>
          </w:p>
        </w:tc>
        <w:tc>
          <w:tcPr>
            <w:tcW w:w="1417" w:type="dxa"/>
            <w:vAlign w:val="center"/>
          </w:tcPr>
          <w:p w14:paraId="1E60E2AF"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6件</w:t>
            </w:r>
          </w:p>
        </w:tc>
        <w:tc>
          <w:tcPr>
            <w:tcW w:w="2720" w:type="dxa"/>
            <w:vAlign w:val="center"/>
          </w:tcPr>
          <w:p w14:paraId="05E5222E"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58383</w:t>
            </w:r>
          </w:p>
        </w:tc>
      </w:tr>
      <w:tr w:rsidR="001F6B58" w:rsidRPr="004E2BEC" w14:paraId="7C01B2A1" w14:textId="77777777" w:rsidTr="00F862EF">
        <w:trPr>
          <w:trHeight w:val="306"/>
        </w:trPr>
        <w:tc>
          <w:tcPr>
            <w:tcW w:w="1559" w:type="dxa"/>
            <w:vAlign w:val="center"/>
          </w:tcPr>
          <w:p w14:paraId="00206B81"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4 |お勧め</w:t>
            </w:r>
          </w:p>
        </w:tc>
        <w:tc>
          <w:tcPr>
            <w:tcW w:w="1417" w:type="dxa"/>
            <w:vAlign w:val="center"/>
          </w:tcPr>
          <w:p w14:paraId="76C8F041"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4件</w:t>
            </w:r>
          </w:p>
        </w:tc>
        <w:tc>
          <w:tcPr>
            <w:tcW w:w="2720" w:type="dxa"/>
            <w:vAlign w:val="center"/>
          </w:tcPr>
          <w:p w14:paraId="15B5D6E4"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4462</w:t>
            </w:r>
          </w:p>
        </w:tc>
      </w:tr>
      <w:tr w:rsidR="001F6B58" w:rsidRPr="004E2BEC" w14:paraId="3B830057" w14:textId="77777777" w:rsidTr="00F862EF">
        <w:trPr>
          <w:trHeight w:val="675"/>
        </w:trPr>
        <w:tc>
          <w:tcPr>
            <w:tcW w:w="1559" w:type="dxa"/>
            <w:vAlign w:val="center"/>
          </w:tcPr>
          <w:p w14:paraId="682EC777"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 |まあまあ</w:t>
            </w:r>
          </w:p>
        </w:tc>
        <w:tc>
          <w:tcPr>
            <w:tcW w:w="1417" w:type="dxa"/>
            <w:vAlign w:val="center"/>
          </w:tcPr>
          <w:p w14:paraId="65A71F88"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34件</w:t>
            </w:r>
          </w:p>
        </w:tc>
        <w:tc>
          <w:tcPr>
            <w:tcW w:w="2720" w:type="dxa"/>
            <w:vAlign w:val="center"/>
          </w:tcPr>
          <w:p w14:paraId="5771958C"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5969</w:t>
            </w:r>
          </w:p>
        </w:tc>
      </w:tr>
      <w:tr w:rsidR="001F6B58" w:rsidRPr="004E2BEC" w14:paraId="6C31613B" w14:textId="77777777" w:rsidTr="00F862EF">
        <w:trPr>
          <w:trHeight w:val="368"/>
        </w:trPr>
        <w:tc>
          <w:tcPr>
            <w:tcW w:w="1559" w:type="dxa"/>
            <w:vAlign w:val="center"/>
          </w:tcPr>
          <w:p w14:paraId="2BB0D356"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2 |よくない</w:t>
            </w:r>
          </w:p>
        </w:tc>
        <w:tc>
          <w:tcPr>
            <w:tcW w:w="1417" w:type="dxa"/>
            <w:vAlign w:val="center"/>
          </w:tcPr>
          <w:p w14:paraId="39A859E4"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12件</w:t>
            </w:r>
          </w:p>
        </w:tc>
        <w:tc>
          <w:tcPr>
            <w:tcW w:w="2720" w:type="dxa"/>
            <w:vAlign w:val="center"/>
          </w:tcPr>
          <w:p w14:paraId="0A8D5CE5"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rPr>
            </w:pPr>
            <w:r w:rsidRPr="004E2BEC">
              <w:rPr>
                <w:rFonts w:eastAsia="MS PMincho" w:cs="Open Sans"/>
                <w:color w:val="262626" w:themeColor="accent6" w:themeShade="80"/>
                <w:kern w:val="0"/>
                <w:lang w:eastAsia="zh-CN"/>
              </w:rPr>
              <w:t>賛同数16097</w:t>
            </w:r>
          </w:p>
        </w:tc>
      </w:tr>
      <w:tr w:rsidR="001F6B58" w:rsidRPr="004E2BEC" w14:paraId="7678C970" w14:textId="77777777" w:rsidTr="00F862EF">
        <w:trPr>
          <w:trHeight w:val="242"/>
        </w:trPr>
        <w:tc>
          <w:tcPr>
            <w:tcW w:w="1559" w:type="dxa"/>
            <w:vAlign w:val="center"/>
          </w:tcPr>
          <w:p w14:paraId="3D6BFC6F"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 |最低</w:t>
            </w:r>
          </w:p>
        </w:tc>
        <w:tc>
          <w:tcPr>
            <w:tcW w:w="1417" w:type="dxa"/>
            <w:vAlign w:val="center"/>
          </w:tcPr>
          <w:p w14:paraId="72C00CA8"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1件</w:t>
            </w:r>
          </w:p>
        </w:tc>
        <w:tc>
          <w:tcPr>
            <w:tcW w:w="2720" w:type="dxa"/>
            <w:vAlign w:val="center"/>
          </w:tcPr>
          <w:p w14:paraId="4CB27D2B" w14:textId="77777777" w:rsidR="001F6B58" w:rsidRPr="004E2BEC" w:rsidRDefault="001F6B58" w:rsidP="00F862EF">
            <w:pPr>
              <w:autoSpaceDE w:val="0"/>
              <w:autoSpaceDN w:val="0"/>
              <w:adjustRightInd w:val="0"/>
              <w:spacing w:after="256"/>
              <w:jc w:val="center"/>
              <w:rPr>
                <w:rFonts w:eastAsia="MS PMincho" w:cs="Open Sans"/>
                <w:color w:val="262626" w:themeColor="accent6" w:themeShade="80"/>
                <w:kern w:val="0"/>
                <w:lang w:eastAsia="zh-CN"/>
              </w:rPr>
            </w:pPr>
            <w:r w:rsidRPr="004E2BEC">
              <w:rPr>
                <w:rFonts w:eastAsia="MS PMincho" w:cs="Open Sans"/>
                <w:color w:val="262626" w:themeColor="accent6" w:themeShade="80"/>
                <w:kern w:val="0"/>
                <w:lang w:eastAsia="zh-CN"/>
              </w:rPr>
              <w:t>賛同数5502</w:t>
            </w:r>
          </w:p>
        </w:tc>
      </w:tr>
    </w:tbl>
    <w:p w14:paraId="12D4C055" w14:textId="77777777" w:rsidR="001F6B58" w:rsidRPr="004E2BEC" w:rsidRDefault="001F6B58" w:rsidP="001F6B58">
      <w:pPr>
        <w:autoSpaceDE w:val="0"/>
        <w:autoSpaceDN w:val="0"/>
        <w:adjustRightInd w:val="0"/>
        <w:spacing w:after="256"/>
        <w:jc w:val="center"/>
        <w:rPr>
          <w:rFonts w:eastAsia="MS PMincho" w:cs="Open Sans"/>
          <w:color w:val="262626" w:themeColor="accent6" w:themeShade="80"/>
          <w:kern w:val="0"/>
        </w:rPr>
      </w:pPr>
    </w:p>
    <w:p w14:paraId="06E32D10" w14:textId="77777777" w:rsidR="001F6B58" w:rsidRPr="004E2BEC" w:rsidRDefault="001F6B58" w:rsidP="001F6B58">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画面を提示したコメント14件</w:t>
      </w:r>
      <w:r w:rsidRPr="004E2BEC">
        <w:rPr>
          <w:rFonts w:eastAsia="MS PMincho" w:cs="Open Sans" w:hint="eastAsia"/>
          <w:color w:val="262626" w:themeColor="accent6" w:themeShade="80"/>
          <w:kern w:val="0"/>
        </w:rPr>
        <w:t>：</w:t>
      </w:r>
      <w:r w:rsidRPr="004E2BEC">
        <w:rPr>
          <w:rFonts w:eastAsia="MS PMincho" w:cs="Open Sans"/>
          <w:color w:val="262626" w:themeColor="accent6" w:themeShade="80"/>
          <w:kern w:val="0"/>
        </w:rPr>
        <w:t>4,13,15,17,30,35,42,70,84,88,92,93,96,97</w:t>
      </w:r>
    </w:p>
    <w:p w14:paraId="54446A6B" w14:textId="77777777" w:rsidR="001F6B58" w:rsidRPr="004E2BEC" w:rsidRDefault="001F6B58" w:rsidP="001F6B58">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新海誠を提示したコメント35</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2,3,4,10,15,17,18,23,24,25,26,30,31,33,35,36,37,40,42,44,45,</w:t>
      </w:r>
    </w:p>
    <w:p w14:paraId="5FB38022" w14:textId="77777777" w:rsidR="001F6B58" w:rsidRPr="004E2BEC" w:rsidRDefault="001F6B58" w:rsidP="001F6B58">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2,62,63,66,67,68,69,71,84,85,90,91,96</w:t>
      </w:r>
    </w:p>
    <w:p w14:paraId="04477C76" w14:textId="77777777" w:rsidR="001F6B58" w:rsidRPr="004E2BEC" w:rsidRDefault="001F6B58" w:rsidP="001F6B58">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物語を提示したコメント43</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1,4,15,16,17,18,23,24,25,26,30,33,35,36,37,40,44,42,46,48,51,52,</w:t>
      </w:r>
    </w:p>
    <w:p w14:paraId="457E61C1" w14:textId="77777777" w:rsidR="001F6B58" w:rsidRPr="004E2BEC" w:rsidRDefault="001F6B58" w:rsidP="001F6B58">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61,62,63,64,67,68,69,70,71,72,74,77,82,83,84,85,87,88,90,93,96</w:t>
      </w:r>
    </w:p>
    <w:p w14:paraId="1C790D5F" w14:textId="77777777" w:rsidR="001F6B58" w:rsidRPr="004E2BEC" w:rsidRDefault="001F6B58" w:rsidP="001F6B58">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hint="eastAsia"/>
          <w:color w:val="262626" w:themeColor="accent6" w:themeShade="80"/>
          <w:kern w:val="0"/>
        </w:rPr>
        <w:t>以上のキーワードを提示しなかったコメント</w:t>
      </w:r>
      <w:r w:rsidRPr="004E2BEC">
        <w:rPr>
          <w:rFonts w:eastAsia="MS PMincho" w:cs="Open Sans"/>
          <w:color w:val="262626" w:themeColor="accent6" w:themeShade="80"/>
          <w:kern w:val="0"/>
        </w:rPr>
        <w:t>３４</w:t>
      </w:r>
      <w:r w:rsidRPr="004E2BEC">
        <w:rPr>
          <w:rFonts w:eastAsia="MS PMincho" w:cs="Open Sans" w:hint="eastAsia"/>
          <w:color w:val="262626" w:themeColor="accent6" w:themeShade="80"/>
          <w:kern w:val="0"/>
        </w:rPr>
        <w:t>件：</w:t>
      </w:r>
      <w:r w:rsidRPr="004E2BEC">
        <w:rPr>
          <w:rFonts w:eastAsia="MS PMincho" w:cs="Open Sans"/>
          <w:color w:val="262626" w:themeColor="accent6" w:themeShade="80"/>
          <w:kern w:val="0"/>
        </w:rPr>
        <w:t>6,7,19,20,22,27,28,29,32,34,38,39,41,43,47,49,</w:t>
      </w:r>
    </w:p>
    <w:p w14:paraId="6B02AA55" w14:textId="77777777" w:rsidR="001F6B58" w:rsidRPr="004E2BEC" w:rsidRDefault="001F6B58" w:rsidP="001F6B58">
      <w:pPr>
        <w:autoSpaceDE w:val="0"/>
        <w:autoSpaceDN w:val="0"/>
        <w:adjustRightInd w:val="0"/>
        <w:spacing w:after="256"/>
        <w:jc w:val="left"/>
        <w:rPr>
          <w:rFonts w:eastAsia="MS PMincho" w:cs="Open Sans"/>
          <w:color w:val="262626" w:themeColor="accent6" w:themeShade="80"/>
          <w:kern w:val="0"/>
        </w:rPr>
      </w:pPr>
      <w:r w:rsidRPr="004E2BEC">
        <w:rPr>
          <w:rFonts w:eastAsia="MS PMincho" w:cs="Open Sans"/>
          <w:color w:val="262626" w:themeColor="accent6" w:themeShade="80"/>
          <w:kern w:val="0"/>
        </w:rPr>
        <w:t>50,54,55,56,57,58,59,60,73,75,76,78,79,81,86,94,95</w:t>
      </w:r>
    </w:p>
    <w:p w14:paraId="604D8141" w14:textId="77777777" w:rsidR="001F6B58" w:rsidRPr="004E2BEC" w:rsidRDefault="001F6B58" w:rsidP="001F6B58">
      <w:pPr>
        <w:autoSpaceDE w:val="0"/>
        <w:autoSpaceDN w:val="0"/>
        <w:adjustRightInd w:val="0"/>
        <w:spacing w:after="256" w:line="440" w:lineRule="atLeast"/>
        <w:jc w:val="left"/>
        <w:rPr>
          <w:rFonts w:eastAsia="MS PMincho" w:cs="Open Sans"/>
          <w:color w:val="262626" w:themeColor="accent6" w:themeShade="80"/>
          <w:kern w:val="0"/>
        </w:rPr>
      </w:pPr>
    </w:p>
    <w:p w14:paraId="1864768E" w14:textId="77777777" w:rsidR="001F6B58" w:rsidRPr="004E2BEC" w:rsidRDefault="001F6B58" w:rsidP="001F6B58">
      <w:pPr>
        <w:autoSpaceDE w:val="0"/>
        <w:autoSpaceDN w:val="0"/>
        <w:adjustRightInd w:val="0"/>
        <w:spacing w:after="256" w:line="440" w:lineRule="atLeast"/>
        <w:jc w:val="left"/>
        <w:rPr>
          <w:rFonts w:eastAsia="MS PMincho" w:cs="Open Sans"/>
          <w:color w:val="262626" w:themeColor="accent6" w:themeShade="80"/>
          <w:kern w:val="0"/>
        </w:rPr>
      </w:pPr>
    </w:p>
    <w:p w14:paraId="6124D431" w14:textId="77777777" w:rsidR="001F6B58" w:rsidRPr="004E2BEC" w:rsidRDefault="001F6B58" w:rsidP="001F6B58">
      <w:pPr>
        <w:autoSpaceDE w:val="0"/>
        <w:autoSpaceDN w:val="0"/>
        <w:adjustRightInd w:val="0"/>
        <w:spacing w:after="256" w:line="440" w:lineRule="atLeast"/>
        <w:jc w:val="left"/>
        <w:rPr>
          <w:rFonts w:eastAsia="MS PMincho" w:cs="Open Sans"/>
          <w:color w:val="262626" w:themeColor="accent6" w:themeShade="80"/>
          <w:kern w:val="0"/>
        </w:rPr>
      </w:pPr>
    </w:p>
    <w:p w14:paraId="5CED34E4" w14:textId="77777777" w:rsidR="001F6B58" w:rsidRPr="004E2BEC" w:rsidRDefault="001F6B58" w:rsidP="001F6B58">
      <w:pPr>
        <w:autoSpaceDE w:val="0"/>
        <w:autoSpaceDN w:val="0"/>
        <w:adjustRightInd w:val="0"/>
        <w:spacing w:after="256" w:line="440" w:lineRule="atLeast"/>
        <w:jc w:val="left"/>
        <w:rPr>
          <w:rFonts w:eastAsia="MS PMincho" w:cs="Open Sans"/>
          <w:color w:val="262626" w:themeColor="accent6" w:themeShade="80"/>
          <w:kern w:val="0"/>
        </w:rPr>
      </w:pPr>
    </w:p>
    <w:p w14:paraId="1312E78C" w14:textId="77777777" w:rsidR="001F6B58" w:rsidRPr="004E2BEC" w:rsidRDefault="001F6B58" w:rsidP="001F6B58">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5 |強くお勧め |36件 |賛同数58383</w:t>
      </w:r>
    </w:p>
    <w:tbl>
      <w:tblPr>
        <w:tblStyle w:val="TableElegant"/>
        <w:tblW w:w="5498" w:type="pct"/>
        <w:tblLayout w:type="fixed"/>
        <w:tblLook w:val="07E0" w:firstRow="1" w:lastRow="1" w:firstColumn="1" w:lastColumn="1" w:noHBand="1" w:noVBand="1"/>
      </w:tblPr>
      <w:tblGrid>
        <w:gridCol w:w="548"/>
        <w:gridCol w:w="2175"/>
        <w:gridCol w:w="3133"/>
        <w:gridCol w:w="811"/>
        <w:gridCol w:w="1386"/>
        <w:gridCol w:w="935"/>
      </w:tblGrid>
      <w:tr w:rsidR="001F6B58" w:rsidRPr="004E2BEC" w14:paraId="12DEE697" w14:textId="77777777" w:rsidTr="00F862EF">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57499BB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2255" w:type="dxa"/>
          </w:tcPr>
          <w:p w14:paraId="3DE845C7"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hint="eastAsia"/>
                <w:color w:val="262626" w:themeColor="accent6" w:themeShade="80"/>
                <w:lang w:eastAsia="ja-JP"/>
              </w:rPr>
              <w:t>コメント</w:t>
            </w:r>
          </w:p>
        </w:tc>
        <w:tc>
          <w:tcPr>
            <w:tcW w:w="3252" w:type="dxa"/>
          </w:tcPr>
          <w:p w14:paraId="12C9ABE7"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835" w:type="dxa"/>
            <w:vAlign w:val="center"/>
          </w:tcPr>
          <w:p w14:paraId="5DD470C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1433" w:type="dxa"/>
            <w:vAlign w:val="center"/>
          </w:tcPr>
          <w:p w14:paraId="39F703B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964" w:type="dxa"/>
            <w:vAlign w:val="center"/>
          </w:tcPr>
          <w:p w14:paraId="54566EA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1F6B58" w:rsidRPr="004E2BEC" w14:paraId="326E005E" w14:textId="77777777" w:rsidTr="00F862EF">
        <w:tc>
          <w:tcPr>
            <w:tcW w:w="561" w:type="dxa"/>
            <w:vAlign w:val="center"/>
          </w:tcPr>
          <w:p w14:paraId="0C40E90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w:t>
            </w:r>
          </w:p>
        </w:tc>
        <w:tc>
          <w:tcPr>
            <w:tcW w:w="2255" w:type="dxa"/>
          </w:tcPr>
          <w:p w14:paraId="31377D0B"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片深刻地告</w:t>
            </w:r>
            <w:r w:rsidRPr="004E2BEC">
              <w:rPr>
                <w:rFonts w:ascii="SimSun" w:eastAsia="SimSun" w:hAnsi="SimSun" w:cs="SimSun"/>
                <w:color w:val="262626" w:themeColor="accent6" w:themeShade="80"/>
                <w:lang w:eastAsia="zh-CN"/>
              </w:rPr>
              <w:t>诉</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 xml:space="preserve"> 一个有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的</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多可怕</w:t>
            </w:r>
          </w:p>
        </w:tc>
        <w:tc>
          <w:tcPr>
            <w:tcW w:w="3252" w:type="dxa"/>
          </w:tcPr>
          <w:p w14:paraId="38C4D2E2"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映画は、いいスクリプトを持つ新海誠の素晴らしさがよくわかった。</w:t>
            </w:r>
          </w:p>
        </w:tc>
        <w:tc>
          <w:tcPr>
            <w:tcW w:w="835" w:type="dxa"/>
            <w:vAlign w:val="center"/>
          </w:tcPr>
          <w:p w14:paraId="71DAF14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76828E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71F72C5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794</w:t>
            </w:r>
          </w:p>
        </w:tc>
      </w:tr>
      <w:tr w:rsidR="001F6B58" w:rsidRPr="004E2BEC" w14:paraId="28041766" w14:textId="77777777" w:rsidTr="00F862EF">
        <w:trPr>
          <w:trHeight w:val="4125"/>
        </w:trPr>
        <w:tc>
          <w:tcPr>
            <w:tcW w:w="561" w:type="dxa"/>
            <w:vAlign w:val="center"/>
          </w:tcPr>
          <w:p w14:paraId="4110F77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w:t>
            </w:r>
          </w:p>
        </w:tc>
        <w:tc>
          <w:tcPr>
            <w:tcW w:w="2255" w:type="dxa"/>
          </w:tcPr>
          <w:p w14:paraId="42F301A6"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用</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故事去温暖城市中每一个仍然愿意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的人。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大的世界里，能</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你，竟然需要如此用力。穿越</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位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仰望</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的星辰，你没留下你的名字，我却无法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那句“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w:t>
            </w:r>
          </w:p>
        </w:tc>
        <w:tc>
          <w:tcPr>
            <w:tcW w:w="3252" w:type="dxa"/>
          </w:tcPr>
          <w:p w14:paraId="7F932095"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このようなストーリ</w:t>
            </w:r>
            <w:r w:rsidRPr="004E2BEC">
              <w:rPr>
                <w:rFonts w:ascii="MS PMincho" w:eastAsia="MS PMincho" w:hAnsi="MS PMincho" w:hint="eastAsia"/>
                <w:color w:val="262626" w:themeColor="accent6" w:themeShade="80"/>
                <w:lang w:eastAsia="ja-JP"/>
              </w:rPr>
              <w:t>ー</w:t>
            </w:r>
            <w:r w:rsidRPr="004E2BEC">
              <w:rPr>
                <w:rFonts w:ascii="MS PMincho" w:eastAsia="MS PMincho" w:hAnsi="MS PMincho"/>
                <w:color w:val="262626" w:themeColor="accent6" w:themeShade="80"/>
                <w:lang w:eastAsia="ja-JP"/>
              </w:rPr>
              <w:t>を使って、まだ愛を信じようとしている都市のすべての人を暖かく しています。このような 大きな世界では、あなた に出会うのはどれほど難しいのだろう。間違った場所と時間を経て、堕落した星を仰望し、あなたはあなたの名前を残さな かったが、「私はあなた を愛している」というフレーズを忘れることはで きない。</w:t>
            </w:r>
          </w:p>
        </w:tc>
        <w:tc>
          <w:tcPr>
            <w:tcW w:w="835" w:type="dxa"/>
            <w:vAlign w:val="center"/>
          </w:tcPr>
          <w:p w14:paraId="4A55E7D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CAB282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2D3010D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8</w:t>
            </w:r>
          </w:p>
        </w:tc>
      </w:tr>
      <w:tr w:rsidR="001F6B58" w:rsidRPr="004E2BEC" w14:paraId="33CA20AD" w14:textId="77777777" w:rsidTr="00F862EF">
        <w:tc>
          <w:tcPr>
            <w:tcW w:w="561" w:type="dxa"/>
            <w:vAlign w:val="center"/>
          </w:tcPr>
          <w:p w14:paraId="40027C7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w:t>
            </w:r>
          </w:p>
        </w:tc>
        <w:tc>
          <w:tcPr>
            <w:tcW w:w="2255" w:type="dxa"/>
          </w:tcPr>
          <w:p w14:paraId="3A6DEE52"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要</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打200分，在我鄙</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他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只是</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情小清新的10年前，没料到有朝一日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哭到断气。恍惚看到了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少女</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所有的少女心和中二病鼓掌，青春不死就能相遇，就能拯救地球。</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我抹着眼泪走出影</w:t>
            </w:r>
            <w:r w:rsidRPr="004E2BEC">
              <w:rPr>
                <w:rFonts w:ascii="SimSun" w:eastAsia="SimSun" w:hAnsi="SimSun" w:cs="SimSun"/>
                <w:color w:val="262626" w:themeColor="accent6" w:themeShade="80"/>
                <w:lang w:eastAsia="zh-CN"/>
              </w:rPr>
              <w:t>厅</w:t>
            </w:r>
            <w:r w:rsidRPr="004E2BEC">
              <w:rPr>
                <w:rFonts w:ascii="MS PMincho" w:eastAsia="MS PMincho" w:hAnsi="MS PMincho"/>
                <w:color w:val="262626" w:themeColor="accent6" w:themeShade="80"/>
                <w:lang w:eastAsia="zh-CN"/>
              </w:rPr>
              <w:t>，看到后排的少年摘下眼</w:t>
            </w:r>
            <w:r w:rsidRPr="004E2BEC">
              <w:rPr>
                <w:rFonts w:ascii="SimSun" w:eastAsia="SimSun" w:hAnsi="SimSun" w:cs="SimSun"/>
                <w:color w:val="262626" w:themeColor="accent6" w:themeShade="80"/>
                <w:lang w:eastAsia="zh-CN"/>
              </w:rPr>
              <w:t>镜</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嚎啕</w:t>
            </w:r>
            <w:r w:rsidRPr="004E2BEC">
              <w:rPr>
                <w:rFonts w:ascii="MS PMincho" w:eastAsia="MS PMincho" w:hAnsi="MS PMincho"/>
                <w:color w:val="262626" w:themeColor="accent6" w:themeShade="80"/>
                <w:lang w:eastAsia="zh-CN"/>
              </w:rPr>
              <w:t>大哭起来。。。</w:t>
            </w:r>
          </w:p>
        </w:tc>
        <w:tc>
          <w:tcPr>
            <w:tcW w:w="3252" w:type="dxa"/>
          </w:tcPr>
          <w:p w14:paraId="265C9AC1"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回は新海誠に200点を あげる、僕は10年前に彼 の純潔を軽蔑し、見下し たが、まさか映画館で息 切れまで泣く日が来ると は思わなかった、 世の中 の乙女心と中二病の為に 拍手する、君たちは地球 を救うことができます。 今の僕は大劇場で涙を</w:t>
            </w:r>
            <w:bookmarkStart w:id="34" w:name="_GoBack"/>
            <w:bookmarkEnd w:id="34"/>
            <w:r w:rsidRPr="004E2BEC">
              <w:rPr>
                <w:rFonts w:ascii="MS PMincho" w:eastAsia="MS PMincho" w:hAnsi="MS PMincho"/>
                <w:color w:val="262626" w:themeColor="accent6" w:themeShade="80"/>
                <w:lang w:eastAsia="ja-JP"/>
              </w:rPr>
              <w:t>拭 き取り、後ろの少年がメ ガネを取り、大声で泣き 出した。</w:t>
            </w:r>
          </w:p>
        </w:tc>
        <w:tc>
          <w:tcPr>
            <w:tcW w:w="835" w:type="dxa"/>
            <w:vAlign w:val="center"/>
          </w:tcPr>
          <w:p w14:paraId="49A9A53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C343DA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4B2DB6C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11</w:t>
            </w:r>
          </w:p>
        </w:tc>
      </w:tr>
      <w:tr w:rsidR="001F6B58" w:rsidRPr="004E2BEC" w14:paraId="0CE3BE96" w14:textId="77777777" w:rsidTr="00F862EF">
        <w:tc>
          <w:tcPr>
            <w:tcW w:w="561" w:type="dxa"/>
            <w:vAlign w:val="center"/>
          </w:tcPr>
          <w:p w14:paraId="6C5456A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4</w:t>
            </w:r>
          </w:p>
        </w:tc>
        <w:tc>
          <w:tcPr>
            <w:tcW w:w="2255" w:type="dxa"/>
          </w:tcPr>
          <w:p w14:paraId="7A8D1B48"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作品此前一直因</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诟</w:t>
            </w:r>
            <w:r w:rsidRPr="004E2BEC">
              <w:rPr>
                <w:rFonts w:ascii="MS PMincho" w:eastAsia="MS PMincho" w:hAnsi="MS PMincho"/>
                <w:color w:val="262626" w:themeColor="accent6" w:themeShade="80"/>
                <w:lang w:eastAsia="zh-CN"/>
              </w:rPr>
              <w:t>病，</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好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不光有壁</w:t>
            </w:r>
            <w:r w:rsidRPr="004E2BEC">
              <w:rPr>
                <w:rFonts w:ascii="SimSun" w:eastAsia="SimSun" w:hAnsi="SimSun" w:cs="SimSun"/>
                <w:color w:val="262626" w:themeColor="accent6" w:themeShade="80"/>
                <w:lang w:eastAsia="zh-CN"/>
              </w:rPr>
              <w:t>纸级别</w:t>
            </w:r>
            <w:r w:rsidRPr="004E2BEC">
              <w:rPr>
                <w:rFonts w:ascii="MS PMincho" w:eastAsia="MS PMincho" w:hAnsi="MS PMincho"/>
                <w:color w:val="262626" w:themeColor="accent6" w:themeShade="80"/>
                <w:lang w:eastAsia="zh-CN"/>
              </w:rPr>
              <w:t>的画面，</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能被各个</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次及年</w:t>
            </w:r>
            <w:r w:rsidRPr="004E2BEC">
              <w:rPr>
                <w:rFonts w:ascii="SimSun" w:eastAsia="SimSun" w:hAnsi="SimSun" w:cs="SimSun"/>
                <w:color w:val="262626" w:themeColor="accent6" w:themeShade="80"/>
                <w:lang w:eastAsia="zh-CN"/>
              </w:rPr>
              <w:t>龄</w:t>
            </w:r>
            <w:r w:rsidRPr="004E2BEC">
              <w:rPr>
                <w:rFonts w:ascii="MS PMincho" w:eastAsia="MS PMincho" w:hAnsi="MS PMincho"/>
                <w:color w:val="262626" w:themeColor="accent6" w:themeShade="80"/>
                <w:lang w:eastAsia="zh-CN"/>
              </w:rPr>
              <w:t>段的人所接</w:t>
            </w:r>
            <w:r w:rsidRPr="004E2BEC">
              <w:rPr>
                <w:rFonts w:ascii="SimSun" w:eastAsia="SimSun" w:hAnsi="SimSun" w:cs="SimSun"/>
                <w:color w:val="262626" w:themeColor="accent6" w:themeShade="80"/>
                <w:lang w:eastAsia="zh-CN"/>
              </w:rPr>
              <w:t>纳观赏</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不再沉</w:t>
            </w:r>
            <w:r w:rsidRPr="004E2BEC">
              <w:rPr>
                <w:rFonts w:ascii="SimSun" w:eastAsia="SimSun" w:hAnsi="SimSun" w:cs="SimSun"/>
                <w:color w:val="262626" w:themeColor="accent6" w:themeShade="80"/>
                <w:lang w:eastAsia="zh-CN"/>
              </w:rPr>
              <w:t>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很感人。</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云海，星光，</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些</w:t>
            </w: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志性的元素一个没少，但他一直都在超越自己。可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凭此片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将正式踏入当今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大</w:t>
            </w:r>
            <w:r w:rsidRPr="004E2BEC">
              <w:rPr>
                <w:rFonts w:ascii="SimSun" w:eastAsia="SimSun" w:hAnsi="SimSun" w:cs="SimSun"/>
                <w:color w:val="262626" w:themeColor="accent6" w:themeShade="80"/>
                <w:lang w:eastAsia="zh-CN"/>
              </w:rPr>
              <w:t>师级导</w:t>
            </w:r>
            <w:r w:rsidRPr="004E2BEC">
              <w:rPr>
                <w:rFonts w:ascii="MS PMincho" w:eastAsia="MS PMincho" w:hAnsi="MS PMincho"/>
                <w:color w:val="262626" w:themeColor="accent6" w:themeShade="80"/>
                <w:lang w:eastAsia="zh-CN"/>
              </w:rPr>
              <w:t>演的行列。</w:t>
            </w:r>
          </w:p>
        </w:tc>
        <w:tc>
          <w:tcPr>
            <w:tcW w:w="3252" w:type="dxa"/>
          </w:tcPr>
          <w:p w14:paraId="125C9876"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は貧弱なプ ロットによって批判され てきたが、今や壁紙レベ ルの絵を描くだけでな く、あらゆるレベルや年 齢層の人々が受け入れら れるような物語ができま した。 電車、宇宙、雲の 海、星、これらの象徴的 な要素は一つも欠かせな かった。彼はいつも自分 自身を乗り越えようとし ていました。 この映画の おかげで、新海誠は正式 にアニメーション産業の マスターのランクに入れ たと言えるでしょう。</w:t>
            </w:r>
          </w:p>
        </w:tc>
        <w:tc>
          <w:tcPr>
            <w:tcW w:w="835" w:type="dxa"/>
            <w:vAlign w:val="center"/>
          </w:tcPr>
          <w:p w14:paraId="0551B1B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A1BCB4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0752C1D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42</w:t>
            </w:r>
          </w:p>
        </w:tc>
      </w:tr>
      <w:tr w:rsidR="001F6B58" w:rsidRPr="004E2BEC" w14:paraId="53719AD8" w14:textId="77777777" w:rsidTr="00F862EF">
        <w:tc>
          <w:tcPr>
            <w:tcW w:w="561" w:type="dxa"/>
            <w:vAlign w:val="center"/>
          </w:tcPr>
          <w:p w14:paraId="181333A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w:t>
            </w:r>
          </w:p>
        </w:tc>
        <w:tc>
          <w:tcPr>
            <w:tcW w:w="2255" w:type="dxa"/>
          </w:tcPr>
          <w:p w14:paraId="33B20349"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曾在</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去的梦境里相遇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将在未来的</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世中重逢、RAD的配</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做到了完美</w:t>
            </w:r>
          </w:p>
        </w:tc>
        <w:tc>
          <w:tcPr>
            <w:tcW w:w="3252" w:type="dxa"/>
          </w:tcPr>
          <w:p w14:paraId="4F34CB08"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は過去の夢で出会 った、いつかまた会いま しょう、RADのサウンド トラックは完璧だ。</w:t>
            </w:r>
          </w:p>
        </w:tc>
        <w:tc>
          <w:tcPr>
            <w:tcW w:w="835" w:type="dxa"/>
            <w:vAlign w:val="center"/>
          </w:tcPr>
          <w:p w14:paraId="375DBEA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26726B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6</w:t>
            </w:r>
          </w:p>
        </w:tc>
        <w:tc>
          <w:tcPr>
            <w:tcW w:w="964" w:type="dxa"/>
            <w:vAlign w:val="center"/>
          </w:tcPr>
          <w:p w14:paraId="6A4425F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33</w:t>
            </w:r>
          </w:p>
        </w:tc>
      </w:tr>
      <w:tr w:rsidR="001F6B58" w:rsidRPr="004E2BEC" w14:paraId="576EB13F" w14:textId="77777777" w:rsidTr="00F862EF">
        <w:tc>
          <w:tcPr>
            <w:tcW w:w="561" w:type="dxa"/>
            <w:vAlign w:val="center"/>
          </w:tcPr>
          <w:p w14:paraId="484E450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w:t>
            </w:r>
          </w:p>
        </w:tc>
        <w:tc>
          <w:tcPr>
            <w:tcW w:w="2255" w:type="dxa"/>
          </w:tcPr>
          <w:p w14:paraId="7DBC1C33"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黛玉心中想道：“好生奇怪，倒像在哪里</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一般，何等眼熟到如此!”宝玉看</w:t>
            </w:r>
            <w:r w:rsidRPr="004E2BEC">
              <w:rPr>
                <w:rFonts w:ascii="SimSun" w:eastAsia="SimSun" w:hAnsi="SimSun" w:cs="SimSun"/>
                <w:color w:val="262626" w:themeColor="accent6" w:themeShade="80"/>
                <w:lang w:eastAsia="zh-CN"/>
              </w:rPr>
              <w:t>罢</w:t>
            </w:r>
            <w:r w:rsidRPr="004E2BEC">
              <w:rPr>
                <w:rFonts w:ascii="MS PMincho" w:eastAsia="MS PMincho" w:hAnsi="MS PMincho"/>
                <w:color w:val="262626" w:themeColor="accent6" w:themeShade="80"/>
                <w:lang w:eastAsia="zh-CN"/>
              </w:rPr>
              <w:t>，因笑道：“</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贾</w:t>
            </w:r>
            <w:r w:rsidRPr="004E2BEC">
              <w:rPr>
                <w:rFonts w:ascii="MS PMincho" w:eastAsia="MS PMincho" w:hAnsi="MS PMincho"/>
                <w:color w:val="262626" w:themeColor="accent6" w:themeShade="80"/>
                <w:lang w:eastAsia="zh-CN"/>
              </w:rPr>
              <w:t>母笑道：“可又是胡</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你又何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宝玉笑道：“</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未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他，然我看着面善，心里就算是旧相</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今日只</w:t>
            </w:r>
            <w:r w:rsidRPr="004E2BEC">
              <w:rPr>
                <w:rFonts w:ascii="MS PMincho" w:eastAsia="MS PMincho" w:hAnsi="MS PMincho"/>
                <w:color w:val="262626" w:themeColor="accent6" w:themeShade="80"/>
                <w:lang w:eastAsia="zh-CN"/>
              </w:rPr>
              <w:lastRenderedPageBreak/>
              <w:t>作</w:t>
            </w:r>
            <w:r w:rsidRPr="004E2BEC">
              <w:rPr>
                <w:rFonts w:ascii="SimSun" w:eastAsia="SimSun" w:hAnsi="SimSun" w:cs="SimSun"/>
                <w:color w:val="262626" w:themeColor="accent6" w:themeShade="80"/>
                <w:lang w:eastAsia="zh-CN"/>
              </w:rPr>
              <w:t>远别</w:t>
            </w:r>
            <w:r w:rsidRPr="004E2BEC">
              <w:rPr>
                <w:rFonts w:ascii="MS PMincho" w:eastAsia="MS PMincho" w:hAnsi="MS PMincho"/>
                <w:color w:val="262626" w:themeColor="accent6" w:themeShade="80"/>
                <w:lang w:eastAsia="zh-CN"/>
              </w:rPr>
              <w:t>重逢，未</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不可。</w:t>
            </w:r>
            <w:r w:rsidRPr="004E2BEC">
              <w:rPr>
                <w:rFonts w:ascii="MS PMincho" w:eastAsia="MS PMincho" w:hAnsi="MS PMincho"/>
                <w:color w:val="262626" w:themeColor="accent6" w:themeShade="80"/>
              </w:rPr>
              <w:t>”</w:t>
            </w:r>
          </w:p>
        </w:tc>
        <w:tc>
          <w:tcPr>
            <w:tcW w:w="3252" w:type="dxa"/>
          </w:tcPr>
          <w:p w14:paraId="3492C2DE"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黛玉が心の中で思ったの は:「奇妙な、どこで会 ったことありましたか、 なんでこんなに馴染んで いるのかな!」。宝玉が 聞いたら、笑いながら言 った:「僕はこの女の子 見たことあるよ」。宝玉 の母も笑った:「うそだ よな」。宝玉は笑顔で言 った:「僕は彼女を見た ことはないけれど、よく 見えると、心は覚えてい る、今日は再会の日にす るのが、いいんじゃない でしょうか」</w:t>
            </w:r>
          </w:p>
        </w:tc>
        <w:tc>
          <w:tcPr>
            <w:tcW w:w="835" w:type="dxa"/>
            <w:vAlign w:val="center"/>
          </w:tcPr>
          <w:p w14:paraId="7D4A9FA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32DCB8A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58A545A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34</w:t>
            </w:r>
          </w:p>
        </w:tc>
      </w:tr>
      <w:tr w:rsidR="001F6B58" w:rsidRPr="004E2BEC" w14:paraId="582DA94A" w14:textId="77777777" w:rsidTr="00F862EF">
        <w:tc>
          <w:tcPr>
            <w:tcW w:w="561" w:type="dxa"/>
            <w:vAlign w:val="center"/>
          </w:tcPr>
          <w:p w14:paraId="4C92AEF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7</w:t>
            </w:r>
          </w:p>
        </w:tc>
        <w:tc>
          <w:tcPr>
            <w:tcW w:w="2255" w:type="dxa"/>
          </w:tcPr>
          <w:p w14:paraId="324EA427"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和努力才是</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和青春的墓志</w:t>
            </w:r>
            <w:r w:rsidRPr="004E2BEC">
              <w:rPr>
                <w:rFonts w:ascii="SimSun" w:eastAsia="SimSun" w:hAnsi="SimSun" w:cs="SimSun"/>
                <w:color w:val="262626" w:themeColor="accent6" w:themeShade="80"/>
                <w:lang w:eastAsia="zh-CN"/>
              </w:rPr>
              <w:t>铭</w:t>
            </w:r>
          </w:p>
        </w:tc>
        <w:tc>
          <w:tcPr>
            <w:tcW w:w="3252" w:type="dxa"/>
          </w:tcPr>
          <w:p w14:paraId="0DFC3A06"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肩と肩をすれ違う」と「努力」こそ、愛と青春のエピタフ</w:t>
            </w:r>
          </w:p>
        </w:tc>
        <w:tc>
          <w:tcPr>
            <w:tcW w:w="835" w:type="dxa"/>
            <w:vAlign w:val="center"/>
          </w:tcPr>
          <w:p w14:paraId="204AA11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A12CFF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6EC0093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32</w:t>
            </w:r>
          </w:p>
        </w:tc>
      </w:tr>
      <w:tr w:rsidR="001F6B58" w:rsidRPr="004E2BEC" w14:paraId="63C3C4E6" w14:textId="77777777" w:rsidTr="00F862EF">
        <w:tc>
          <w:tcPr>
            <w:tcW w:w="561" w:type="dxa"/>
            <w:vAlign w:val="center"/>
          </w:tcPr>
          <w:p w14:paraId="6AC46BE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w:t>
            </w:r>
          </w:p>
        </w:tc>
        <w:tc>
          <w:tcPr>
            <w:tcW w:w="2255" w:type="dxa"/>
          </w:tcPr>
          <w:p w14:paraId="0C6C459A"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只有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才能</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一次又一次感受到</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纯</w:t>
            </w:r>
            <w:r w:rsidRPr="004E2BEC">
              <w:rPr>
                <w:rFonts w:ascii="MS PMincho" w:eastAsia="MS PMincho" w:hAnsi="MS PMincho"/>
                <w:color w:val="262626" w:themeColor="accent6" w:themeShade="80"/>
                <w:lang w:eastAsia="zh-CN"/>
              </w:rPr>
              <w:t>粹与美好。被</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得遍体</w:t>
            </w:r>
            <w:r w:rsidRPr="004E2BEC">
              <w:rPr>
                <w:rFonts w:ascii="SimSun" w:eastAsia="SimSun" w:hAnsi="SimSun" w:cs="SimSun"/>
                <w:color w:val="262626" w:themeColor="accent6" w:themeShade="80"/>
                <w:lang w:eastAsia="zh-CN"/>
              </w:rPr>
              <w:t>鳞伤</w:t>
            </w:r>
            <w:r w:rsidRPr="004E2BEC">
              <w:rPr>
                <w:rFonts w:ascii="MS PMincho" w:eastAsia="MS PMincho" w:hAnsi="MS PMincho"/>
                <w:color w:val="262626" w:themeColor="accent6" w:themeShade="80"/>
                <w:lang w:eastAsia="zh-CN"/>
              </w:rPr>
              <w:t>的我，不再相信</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的我，突然会想，不如再勇敢地去</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好像可以！</w:t>
            </w:r>
          </w:p>
        </w:tc>
        <w:tc>
          <w:tcPr>
            <w:tcW w:w="3252" w:type="dxa"/>
          </w:tcPr>
          <w:p w14:paraId="30B6DFC4"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だけが、愛と美の 純粋さを何度も何度も感 じさせます。 私は愛によ って傷だらけになって、 もはや恋を信じていな い、この映画を見てふっ と思った、もっと勇敢に 恋をできるかもしれな い? ああ、いけるかも!</w:t>
            </w:r>
          </w:p>
        </w:tc>
        <w:tc>
          <w:tcPr>
            <w:tcW w:w="835" w:type="dxa"/>
            <w:vAlign w:val="center"/>
          </w:tcPr>
          <w:p w14:paraId="72B32C3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EB4BEF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964" w:type="dxa"/>
            <w:vAlign w:val="center"/>
          </w:tcPr>
          <w:p w14:paraId="570E89A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12</w:t>
            </w:r>
          </w:p>
        </w:tc>
      </w:tr>
      <w:tr w:rsidR="001F6B58" w:rsidRPr="004E2BEC" w14:paraId="56B7E5D9" w14:textId="77777777" w:rsidTr="00F862EF">
        <w:tc>
          <w:tcPr>
            <w:tcW w:w="561" w:type="dxa"/>
            <w:vAlign w:val="center"/>
          </w:tcPr>
          <w:p w14:paraId="6865A7B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w:t>
            </w:r>
          </w:p>
        </w:tc>
        <w:tc>
          <w:tcPr>
            <w:tcW w:w="2255" w:type="dxa"/>
          </w:tcPr>
          <w:p w14:paraId="1EDFCA22"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8</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跟看完</w:t>
            </w:r>
            <w:r w:rsidRPr="004E2BEC">
              <w:rPr>
                <w:rFonts w:ascii="SimSun" w:eastAsia="SimSun" w:hAnsi="SimSun" w:cs="SimSun"/>
                <w:color w:val="262626" w:themeColor="accent6" w:themeShade="80"/>
                <w:lang w:eastAsia="zh-CN"/>
              </w:rPr>
              <w:t>预</w:t>
            </w:r>
            <w:r w:rsidRPr="004E2BEC">
              <w:rPr>
                <w:rFonts w:ascii="MS PMincho" w:eastAsia="MS PMincho" w:hAnsi="MS PMincho"/>
                <w:color w:val="262626" w:themeColor="accent6" w:themeShade="80"/>
                <w:lang w:eastAsia="zh-CN"/>
              </w:rPr>
              <w:t>告片想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好</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必</w:t>
            </w:r>
            <w:r w:rsidRPr="004E2BEC">
              <w:rPr>
                <w:rFonts w:ascii="SimSun" w:eastAsia="SimSun" w:hAnsi="SimSun" w:cs="SimSun"/>
                <w:color w:val="262626" w:themeColor="accent6" w:themeShade="80"/>
                <w:lang w:eastAsia="zh-CN"/>
              </w:rPr>
              <w:t>须</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安利的片子。除了神木弟弟，上白石妹妹的声音也好好哦。</w:t>
            </w:r>
            <w:r w:rsidRPr="004E2BEC">
              <w:rPr>
                <w:rFonts w:ascii="SimSun" w:eastAsia="SimSun" w:hAnsi="SimSun" w:cs="SimSun"/>
                <w:color w:val="262626" w:themeColor="accent6" w:themeShade="80"/>
              </w:rPr>
              <w:t>难</w:t>
            </w:r>
            <w:r w:rsidRPr="004E2BEC">
              <w:rPr>
                <w:rFonts w:ascii="MS PMincho" w:eastAsia="MS PMincho" w:hAnsi="MS PMincho"/>
                <w:color w:val="262626" w:themeColor="accent6" w:themeShade="80"/>
              </w:rPr>
              <w:t>得看到late show</w:t>
            </w:r>
            <w:r w:rsidRPr="004E2BEC">
              <w:rPr>
                <w:rFonts w:ascii="SimSun" w:eastAsia="SimSun" w:hAnsi="SimSun" w:cs="SimSun"/>
                <w:color w:val="262626" w:themeColor="accent6" w:themeShade="80"/>
              </w:rPr>
              <w:t>满</w:t>
            </w:r>
            <w:r w:rsidRPr="004E2BEC">
              <w:rPr>
                <w:rFonts w:ascii="MS PMincho" w:eastAsia="MS PMincho" w:hAnsi="MS PMincho"/>
                <w:color w:val="262626" w:themeColor="accent6" w:themeShade="80"/>
              </w:rPr>
              <w:t>席的片子了。</w:t>
            </w:r>
            <w:r w:rsidRPr="004E2BEC">
              <w:rPr>
                <w:rFonts w:ascii="SimSun" w:eastAsia="SimSun" w:hAnsi="SimSun" w:cs="SimSun"/>
                <w:color w:val="262626" w:themeColor="accent6" w:themeShade="80"/>
              </w:rPr>
              <w:t>预计</w:t>
            </w:r>
            <w:r w:rsidRPr="004E2BEC">
              <w:rPr>
                <w:rFonts w:ascii="MS PMincho" w:eastAsia="MS PMincho" w:hAnsi="MS PMincho"/>
                <w:color w:val="262626" w:themeColor="accent6" w:themeShade="80"/>
              </w:rPr>
              <w:t>票房会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好。</w:t>
            </w:r>
          </w:p>
        </w:tc>
        <w:tc>
          <w:tcPr>
            <w:tcW w:w="3252" w:type="dxa"/>
          </w:tcPr>
          <w:p w14:paraId="0A5A4C1A"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8つの星を与えることは できますか? トレーラー 予告編を見て想像したス トーリーとは完全に違 う? ! スーパーおすすめ の映画でなければなりま せん。 神木さんに加え て、白石ちゃんの声もよ くて、レイトショーまで 満席になるような神作。 興行収入もめっちゃ高く なるでしょう。</w:t>
            </w:r>
          </w:p>
        </w:tc>
        <w:tc>
          <w:tcPr>
            <w:tcW w:w="835" w:type="dxa"/>
            <w:vAlign w:val="center"/>
          </w:tcPr>
          <w:p w14:paraId="45263B7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6C3282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7</w:t>
            </w:r>
          </w:p>
        </w:tc>
        <w:tc>
          <w:tcPr>
            <w:tcW w:w="964" w:type="dxa"/>
            <w:vAlign w:val="center"/>
          </w:tcPr>
          <w:p w14:paraId="67E852A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0</w:t>
            </w:r>
          </w:p>
        </w:tc>
      </w:tr>
      <w:tr w:rsidR="001F6B58" w:rsidRPr="004E2BEC" w14:paraId="701E432A" w14:textId="77777777" w:rsidTr="00F862EF">
        <w:tc>
          <w:tcPr>
            <w:tcW w:w="561" w:type="dxa"/>
            <w:vAlign w:val="center"/>
          </w:tcPr>
          <w:p w14:paraId="67F9A87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w:t>
            </w:r>
          </w:p>
        </w:tc>
        <w:tc>
          <w:tcPr>
            <w:tcW w:w="2255" w:type="dxa"/>
          </w:tcPr>
          <w:p w14:paraId="6FC10059"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花了十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男女主在擦肩而</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后回</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叫住了</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w:t>
            </w:r>
          </w:p>
        </w:tc>
        <w:tc>
          <w:tcPr>
            <w:tcW w:w="3252" w:type="dxa"/>
          </w:tcPr>
          <w:p w14:paraId="5A3740BB"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10年を掛けて、 ヒロインたちがすれ違っ た後に、お互いに向かい 合わせ、呼び止めた。</w:t>
            </w:r>
          </w:p>
        </w:tc>
        <w:tc>
          <w:tcPr>
            <w:tcW w:w="835" w:type="dxa"/>
            <w:vAlign w:val="center"/>
          </w:tcPr>
          <w:p w14:paraId="14BB1D1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957454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964" w:type="dxa"/>
            <w:vAlign w:val="center"/>
          </w:tcPr>
          <w:p w14:paraId="5408C94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98</w:t>
            </w:r>
          </w:p>
        </w:tc>
      </w:tr>
      <w:tr w:rsidR="001F6B58" w:rsidRPr="004E2BEC" w14:paraId="294A03CF" w14:textId="77777777" w:rsidTr="00F862EF">
        <w:tc>
          <w:tcPr>
            <w:tcW w:w="561" w:type="dxa"/>
            <w:vAlign w:val="center"/>
          </w:tcPr>
          <w:p w14:paraId="5403A01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w:t>
            </w:r>
          </w:p>
        </w:tc>
        <w:tc>
          <w:tcPr>
            <w:tcW w:w="2255" w:type="dxa"/>
          </w:tcPr>
          <w:p w14:paraId="2A205EC1"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先写下 我</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你 再到世界尽</w:t>
            </w:r>
            <w:r w:rsidRPr="004E2BEC">
              <w:rPr>
                <w:rFonts w:ascii="SimSun" w:eastAsia="SimSun" w:hAnsi="SimSun" w:cs="SimSun"/>
                <w:color w:val="262626" w:themeColor="accent6" w:themeShade="80"/>
                <w:lang w:eastAsia="zh-CN"/>
              </w:rPr>
              <w:t>头</w:t>
            </w:r>
            <w:r w:rsidRPr="004E2BEC">
              <w:rPr>
                <w:rFonts w:ascii="MS PMincho" w:eastAsia="MS PMincho" w:hAnsi="MS PMincho"/>
                <w:color w:val="262626" w:themeColor="accent6" w:themeShade="80"/>
                <w:lang w:eastAsia="zh-CN"/>
              </w:rPr>
              <w:t>找你的名字</w:t>
            </w:r>
          </w:p>
        </w:tc>
        <w:tc>
          <w:tcPr>
            <w:tcW w:w="3252" w:type="dxa"/>
          </w:tcPr>
          <w:p w14:paraId="36DFDCE5"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最初に “愛してる”を書 き留めて、そして世界の 果てまであなたの名前を 探しに行きます。</w:t>
            </w:r>
          </w:p>
        </w:tc>
        <w:tc>
          <w:tcPr>
            <w:tcW w:w="835" w:type="dxa"/>
            <w:vAlign w:val="center"/>
          </w:tcPr>
          <w:p w14:paraId="4529FB4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69ACF6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2C147E9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0</w:t>
            </w:r>
          </w:p>
        </w:tc>
      </w:tr>
      <w:tr w:rsidR="001F6B58" w:rsidRPr="004E2BEC" w14:paraId="365C5DD8" w14:textId="77777777" w:rsidTr="00F862EF">
        <w:tc>
          <w:tcPr>
            <w:tcW w:w="561" w:type="dxa"/>
            <w:vAlign w:val="center"/>
          </w:tcPr>
          <w:p w14:paraId="1780ED9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w:t>
            </w:r>
          </w:p>
        </w:tc>
        <w:tc>
          <w:tcPr>
            <w:tcW w:w="2255" w:type="dxa"/>
          </w:tcPr>
          <w:p w14:paraId="4826DDEB"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新海</w:t>
            </w:r>
            <w:r w:rsidRPr="004E2BEC">
              <w:rPr>
                <w:rFonts w:ascii="SimSun" w:eastAsia="SimSun" w:hAnsi="SimSun" w:cs="SimSun"/>
                <w:color w:val="262626" w:themeColor="accent6" w:themeShade="80"/>
                <w:lang w:eastAsia="zh-CN"/>
              </w:rPr>
              <w:t>诚</w:t>
            </w:r>
          </w:p>
        </w:tc>
        <w:tc>
          <w:tcPr>
            <w:tcW w:w="3252" w:type="dxa"/>
          </w:tcPr>
          <w:p w14:paraId="161C5F15"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w:t>
            </w:r>
          </w:p>
        </w:tc>
        <w:tc>
          <w:tcPr>
            <w:tcW w:w="835" w:type="dxa"/>
            <w:vAlign w:val="center"/>
          </w:tcPr>
          <w:p w14:paraId="597872E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CDC222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24178BD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5</w:t>
            </w:r>
          </w:p>
        </w:tc>
      </w:tr>
      <w:tr w:rsidR="001F6B58" w:rsidRPr="004E2BEC" w14:paraId="2A18B21C" w14:textId="77777777" w:rsidTr="00F862EF">
        <w:tc>
          <w:tcPr>
            <w:tcW w:w="561" w:type="dxa"/>
            <w:vAlign w:val="center"/>
          </w:tcPr>
          <w:p w14:paraId="1088FDC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13</w:t>
            </w:r>
          </w:p>
        </w:tc>
        <w:tc>
          <w:tcPr>
            <w:tcW w:w="2255" w:type="dxa"/>
          </w:tcPr>
          <w:p w14:paraId="727CEB72"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连</w:t>
            </w:r>
            <w:r w:rsidRPr="004E2BEC">
              <w:rPr>
                <w:rFonts w:ascii="MS PMincho" w:eastAsia="MS PMincho" w:hAnsi="MS PMincho"/>
                <w:color w:val="262626" w:themeColor="accent6" w:themeShade="80"/>
                <w:lang w:eastAsia="zh-CN"/>
              </w:rPr>
              <w:t>蒙</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猜听懂了10%然后剩下的</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白都靠自己</w:t>
            </w:r>
            <w:r w:rsidRPr="004E2BEC">
              <w:rPr>
                <w:rFonts w:ascii="SimSun" w:eastAsia="SimSun" w:hAnsi="SimSun" w:cs="SimSun"/>
                <w:color w:val="262626" w:themeColor="accent6" w:themeShade="80"/>
                <w:lang w:eastAsia="zh-CN"/>
              </w:rPr>
              <w:t>编</w:t>
            </w:r>
            <w:r w:rsidRPr="004E2BEC">
              <w:rPr>
                <w:rFonts w:ascii=".Apple Color Emoji UI" w:eastAsia=".Apple Color Emoji UI" w:hAnsi=".Apple Color Emoji UI" w:cs=".Apple Color Emoji UI"/>
                <w:color w:val="262626" w:themeColor="accent6" w:themeShade="80"/>
                <w:lang w:eastAsia="zh-CN"/>
              </w:rPr>
              <w:t>😂</w:t>
            </w:r>
            <w:r w:rsidRPr="004E2BEC">
              <w:rPr>
                <w:rFonts w:ascii="MS PMincho" w:eastAsia="MS PMincho" w:hAnsi="MS PMincho"/>
                <w:color w:val="262626" w:themeColor="accent6" w:themeShade="80"/>
                <w:lang w:eastAsia="zh-CN"/>
              </w:rPr>
              <w:t>画面很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除了主角之外的背景都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做到了</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分辨率，</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美哭！</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完身主角在大屏幕揉奶摸蛋什么的也是</w:t>
            </w:r>
            <w:r w:rsidRPr="004E2BEC">
              <w:rPr>
                <w:rFonts w:ascii="SimSun" w:eastAsia="SimSun" w:hAnsi="SimSun" w:cs="SimSun"/>
                <w:color w:val="262626" w:themeColor="accent6" w:themeShade="80"/>
                <w:lang w:eastAsia="zh-CN"/>
              </w:rPr>
              <w:t>够</w:t>
            </w:r>
            <w:r w:rsidRPr="004E2BEC">
              <w:rPr>
                <w:rFonts w:ascii="MS PMincho" w:eastAsia="MS PMincho" w:hAnsi="MS PMincho"/>
                <w:color w:val="262626" w:themeColor="accent6" w:themeShade="80"/>
                <w:lang w:eastAsia="zh-CN"/>
              </w:rPr>
              <w:t>了，而且看到搞笑的地方全</w:t>
            </w:r>
            <w:r w:rsidRPr="004E2BEC">
              <w:rPr>
                <w:rFonts w:ascii="SimSun" w:eastAsia="SimSun" w:hAnsi="SimSun" w:cs="SimSun"/>
                <w:color w:val="262626" w:themeColor="accent6" w:themeShade="80"/>
                <w:lang w:eastAsia="zh-CN"/>
              </w:rPr>
              <w:t>场肃</w:t>
            </w:r>
            <w:r w:rsidRPr="004E2BEC">
              <w:rPr>
                <w:rFonts w:ascii="MS PMincho" w:eastAsia="MS PMincho" w:hAnsi="MS PMincho"/>
                <w:color w:val="262626" w:themeColor="accent6" w:themeShade="80"/>
                <w:lang w:eastAsia="zh-CN"/>
              </w:rPr>
              <w:t>静就我一个人跟傻子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笑……霓虹人都特么是木</w:t>
            </w:r>
            <w:r w:rsidRPr="004E2BEC">
              <w:rPr>
                <w:rFonts w:ascii="SimSun" w:eastAsia="SimSun" w:hAnsi="SimSun" w:cs="SimSun"/>
                <w:color w:val="262626" w:themeColor="accent6" w:themeShade="80"/>
                <w:lang w:eastAsia="zh-CN"/>
              </w:rPr>
              <w:t>头吗</w:t>
            </w:r>
            <w:r w:rsidRPr="004E2BEC">
              <w:rPr>
                <w:rFonts w:ascii="MS PMincho" w:eastAsia="MS PMincho" w:hAnsi="MS PMincho"/>
                <w:color w:val="262626" w:themeColor="accent6" w:themeShade="80"/>
                <w:lang w:eastAsia="zh-CN"/>
              </w:rPr>
              <w:t>！</w:t>
            </w:r>
          </w:p>
        </w:tc>
        <w:tc>
          <w:tcPr>
            <w:tcW w:w="3252" w:type="dxa"/>
          </w:tcPr>
          <w:p w14:paraId="3D61760A"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セリフを推測しても10% しか理解できない。主人 公以外のシーンのムービ ーレベルの解像度になり ました、めっちゃ美しい です! 大画面の前で主人 公が堂々と乳房を触るこ となど信じられない、映 画館の中で笑った人は私 だけだった。日本人はな んで笑わなかったの!</w:t>
            </w:r>
          </w:p>
        </w:tc>
        <w:tc>
          <w:tcPr>
            <w:tcW w:w="835" w:type="dxa"/>
            <w:vAlign w:val="center"/>
          </w:tcPr>
          <w:p w14:paraId="5EFA40C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1935E9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9</w:t>
            </w:r>
          </w:p>
        </w:tc>
        <w:tc>
          <w:tcPr>
            <w:tcW w:w="964" w:type="dxa"/>
            <w:vAlign w:val="center"/>
          </w:tcPr>
          <w:p w14:paraId="4DA0BA5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1</w:t>
            </w:r>
          </w:p>
        </w:tc>
      </w:tr>
      <w:tr w:rsidR="001F6B58" w:rsidRPr="004E2BEC" w14:paraId="3FA3033A" w14:textId="77777777" w:rsidTr="00F862EF">
        <w:tc>
          <w:tcPr>
            <w:tcW w:w="561" w:type="dxa"/>
            <w:vAlign w:val="center"/>
          </w:tcPr>
          <w:p w14:paraId="1075993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4</w:t>
            </w:r>
          </w:p>
        </w:tc>
        <w:tc>
          <w:tcPr>
            <w:tcW w:w="2255" w:type="dxa"/>
          </w:tcPr>
          <w:p w14:paraId="0A84946D"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看得眼泪汪汪</w:t>
            </w:r>
          </w:p>
        </w:tc>
        <w:tc>
          <w:tcPr>
            <w:tcW w:w="3252" w:type="dxa"/>
          </w:tcPr>
          <w:p w14:paraId="1B3ED638"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ながら涙があふれる</w:t>
            </w:r>
          </w:p>
        </w:tc>
        <w:tc>
          <w:tcPr>
            <w:tcW w:w="835" w:type="dxa"/>
            <w:vAlign w:val="center"/>
          </w:tcPr>
          <w:p w14:paraId="54ACD3C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5460E7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964" w:type="dxa"/>
            <w:vAlign w:val="center"/>
          </w:tcPr>
          <w:p w14:paraId="6BA54DB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00</w:t>
            </w:r>
          </w:p>
        </w:tc>
      </w:tr>
      <w:tr w:rsidR="001F6B58" w:rsidRPr="004E2BEC" w14:paraId="11D7B0F6" w14:textId="77777777" w:rsidTr="00F862EF">
        <w:tc>
          <w:tcPr>
            <w:tcW w:w="561" w:type="dxa"/>
            <w:vAlign w:val="center"/>
          </w:tcPr>
          <w:p w14:paraId="6BBFA64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w:t>
            </w:r>
          </w:p>
        </w:tc>
        <w:tc>
          <w:tcPr>
            <w:tcW w:w="2255" w:type="dxa"/>
          </w:tcPr>
          <w:p w14:paraId="3259F1D1"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今年最</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一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非常了解大家二刷三刷的心情。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故事是短板，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出乎意料的好。影院</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影体</w:t>
            </w:r>
            <w:r w:rsidRPr="004E2BEC">
              <w:rPr>
                <w:rFonts w:ascii="SimSun" w:eastAsia="SimSun" w:hAnsi="SimSun" w:cs="SimSun"/>
                <w:color w:val="262626" w:themeColor="accent6" w:themeShade="80"/>
                <w:lang w:eastAsia="zh-CN"/>
              </w:rPr>
              <w:t>验</w:t>
            </w:r>
            <w:r w:rsidRPr="004E2BEC">
              <w:rPr>
                <w:rFonts w:ascii="MS PMincho" w:eastAsia="MS PMincho" w:hAnsi="MS PMincho"/>
                <w:color w:val="262626" w:themeColor="accent6" w:themeShade="80"/>
                <w:lang w:eastAsia="zh-CN"/>
              </w:rPr>
              <w:t>极佳，画面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毋庸置疑，笑点和煽情都恰到好</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关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和</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交</w:t>
            </w:r>
            <w:r w:rsidRPr="004E2BEC">
              <w:rPr>
                <w:rFonts w:ascii="SimSun" w:eastAsia="SimSun" w:hAnsi="SimSun" w:cs="SimSun"/>
                <w:color w:val="262626" w:themeColor="accent6" w:themeShade="80"/>
                <w:lang w:eastAsia="zh-CN"/>
              </w:rPr>
              <w:t>错让</w:t>
            </w:r>
            <w:r w:rsidRPr="004E2BEC">
              <w:rPr>
                <w:rFonts w:ascii="MS PMincho" w:eastAsia="MS PMincho" w:hAnsi="MS PMincho"/>
                <w:color w:val="262626" w:themeColor="accent6" w:themeShade="80"/>
                <w:lang w:eastAsia="zh-CN"/>
              </w:rPr>
              <w:t>人想起《彗星来的那一夜》，关于名字的</w:t>
            </w:r>
            <w:r w:rsidRPr="004E2BEC">
              <w:rPr>
                <w:rFonts w:ascii="SimSun" w:eastAsia="SimSun" w:hAnsi="SimSun" w:cs="SimSun"/>
                <w:color w:val="262626" w:themeColor="accent6" w:themeShade="80"/>
                <w:lang w:eastAsia="zh-CN"/>
              </w:rPr>
              <w:t>记忆让</w:t>
            </w:r>
            <w:r w:rsidRPr="004E2BEC">
              <w:rPr>
                <w:rFonts w:ascii="MS PMincho" w:eastAsia="MS PMincho" w:hAnsi="MS PMincho"/>
                <w:color w:val="262626" w:themeColor="accent6" w:themeShade="80"/>
                <w:lang w:eastAsia="zh-CN"/>
              </w:rPr>
              <w:t>人想起《千与千</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里的两人的空中</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 xml:space="preserve">落。 </w:t>
            </w:r>
            <w:r w:rsidRPr="004E2BEC">
              <w:rPr>
                <w:rFonts w:ascii="MS PMincho" w:eastAsia="MS PMincho" w:hAnsi="MS PMincho"/>
                <w:color w:val="262626" w:themeColor="accent6" w:themeShade="80"/>
              </w:rPr>
              <w:t>,</w:t>
            </w:r>
          </w:p>
        </w:tc>
        <w:tc>
          <w:tcPr>
            <w:tcW w:w="3252" w:type="dxa"/>
          </w:tcPr>
          <w:p w14:paraId="3F9EAF79"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今年最も満足した映画だ った、皆さんが二回目三 回目見に行くの気持ちを 良く理解した。 いつも新 海誠の物語は短いだと感 じていたが、今回のスク リプトは意外に良い。 シ ネマの鑑賞体験も素敵 だ、画面と音楽はもちろ ん、笑いツボとセンセー ショナルまでもちょうど いい感じだ。時間と空間 の変遷は「彗星が来た 夜」を思い起こさせ、名 前は「千と千尋の神隠 し」の2人が墜落すること を連想させる。</w:t>
            </w:r>
          </w:p>
        </w:tc>
        <w:tc>
          <w:tcPr>
            <w:tcW w:w="835" w:type="dxa"/>
            <w:vAlign w:val="center"/>
          </w:tcPr>
          <w:p w14:paraId="45BE98E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3BFD085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964" w:type="dxa"/>
            <w:vAlign w:val="center"/>
          </w:tcPr>
          <w:p w14:paraId="75351E4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5</w:t>
            </w:r>
          </w:p>
        </w:tc>
      </w:tr>
      <w:tr w:rsidR="001F6B58" w:rsidRPr="004E2BEC" w14:paraId="1DA0307F" w14:textId="77777777" w:rsidTr="00F862EF">
        <w:tc>
          <w:tcPr>
            <w:tcW w:w="561" w:type="dxa"/>
            <w:vAlign w:val="center"/>
          </w:tcPr>
          <w:p w14:paraId="1AAC8A2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16</w:t>
            </w:r>
          </w:p>
        </w:tc>
        <w:tc>
          <w:tcPr>
            <w:tcW w:w="2255" w:type="dxa"/>
          </w:tcPr>
          <w:p w14:paraId="683C201A"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故事真的就是《你眼中的世界》+《只有你听</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但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就是会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自己</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其一生都不会遇到的奇迹所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w:t>
            </w:r>
          </w:p>
        </w:tc>
        <w:tc>
          <w:tcPr>
            <w:tcW w:w="3252" w:type="dxa"/>
          </w:tcPr>
          <w:p w14:paraId="65A878E8"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物語は本当に「In Your Eyes」の物語プラス「君 にしか聞こえない」の物 語です、しかし人間とは こう言う一生も遭遇しな い奇跡に感動する生き物 なんです!</w:t>
            </w:r>
          </w:p>
        </w:tc>
        <w:tc>
          <w:tcPr>
            <w:tcW w:w="835" w:type="dxa"/>
            <w:vAlign w:val="center"/>
          </w:tcPr>
          <w:p w14:paraId="0B3358F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BE8B8C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3A06455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2</w:t>
            </w:r>
          </w:p>
        </w:tc>
      </w:tr>
      <w:tr w:rsidR="001F6B58" w:rsidRPr="004E2BEC" w14:paraId="78C8BF8C" w14:textId="77777777" w:rsidTr="00F862EF">
        <w:tc>
          <w:tcPr>
            <w:tcW w:w="561" w:type="dxa"/>
            <w:vAlign w:val="center"/>
          </w:tcPr>
          <w:p w14:paraId="2571299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w:t>
            </w:r>
          </w:p>
        </w:tc>
        <w:tc>
          <w:tcPr>
            <w:tcW w:w="2255" w:type="dxa"/>
          </w:tcPr>
          <w:p w14:paraId="01555B34"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长进</w:t>
            </w:r>
            <w:r w:rsidRPr="004E2BEC">
              <w:rPr>
                <w:rFonts w:ascii="MS PMincho" w:eastAsia="MS PMincho" w:hAnsi="MS PMincho"/>
                <w:color w:val="262626" w:themeColor="accent6" w:themeShade="80"/>
                <w:lang w:eastAsia="zh-CN"/>
              </w:rPr>
              <w:t>了，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以前我</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笑他是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界的王家</w:t>
            </w:r>
            <w:r w:rsidRPr="004E2BEC">
              <w:rPr>
                <w:rFonts w:ascii="SimSun" w:eastAsia="SimSun" w:hAnsi="SimSun" w:cs="SimSun"/>
                <w:color w:val="262626" w:themeColor="accent6" w:themeShade="80"/>
                <w:lang w:eastAsia="zh-CN"/>
              </w:rPr>
              <w:t>卫</w:t>
            </w:r>
            <w:r w:rsidRPr="004E2BEC">
              <w:rPr>
                <w:rFonts w:ascii="MS PMincho" w:eastAsia="MS PMincho" w:hAnsi="MS PMincho"/>
                <w:color w:val="262626" w:themeColor="accent6" w:themeShade="80"/>
                <w:lang w:eastAsia="zh-CN"/>
              </w:rPr>
              <w:t>。可</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快要追赶</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了。思念日本</w:t>
            </w:r>
            <w:r w:rsidRPr="004E2BEC">
              <w:rPr>
                <w:rFonts w:ascii="SimSun" w:eastAsia="SimSun" w:hAnsi="SimSun" w:cs="SimSun"/>
                <w:color w:val="262626" w:themeColor="accent6" w:themeShade="80"/>
                <w:lang w:eastAsia="zh-CN"/>
              </w:rPr>
              <w:t>乡</w:t>
            </w:r>
            <w:r w:rsidRPr="004E2BEC">
              <w:rPr>
                <w:rFonts w:ascii="MS PMincho" w:eastAsia="MS PMincho" w:hAnsi="MS PMincho"/>
                <w:color w:val="262626" w:themeColor="accent6" w:themeShade="80"/>
                <w:lang w:eastAsia="zh-CN"/>
              </w:rPr>
              <w:t>愁病</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必看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止渴。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那天光云影、草木</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街角、广告牌、瓶装茶…甚至画面里流</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的一股空气一抹微</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实实</w:t>
            </w:r>
            <w:r w:rsidRPr="004E2BEC">
              <w:rPr>
                <w:rFonts w:ascii="MS PMincho" w:eastAsia="MS PMincho" w:hAnsi="MS PMincho"/>
                <w:color w:val="262626" w:themeColor="accent6" w:themeShade="80"/>
                <w:lang w:eastAsia="zh-CN"/>
              </w:rPr>
              <w:t>在在是属于日本的。哪怕我身在日本，都愿意沉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二次元的日本里。</w:t>
            </w:r>
          </w:p>
        </w:tc>
        <w:tc>
          <w:tcPr>
            <w:tcW w:w="3252" w:type="dxa"/>
          </w:tcPr>
          <w:p w14:paraId="42988918"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さんは成長しまし た、物語を伝えることが できるようになった。 私 はいつも「日本アニメー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でさえ、この2次 元の日本にずっといたい です。</w:t>
            </w:r>
          </w:p>
        </w:tc>
        <w:tc>
          <w:tcPr>
            <w:tcW w:w="835" w:type="dxa"/>
            <w:vAlign w:val="center"/>
          </w:tcPr>
          <w:p w14:paraId="70D0483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16E696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964" w:type="dxa"/>
            <w:vAlign w:val="center"/>
          </w:tcPr>
          <w:p w14:paraId="03CD5F2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2</w:t>
            </w:r>
          </w:p>
        </w:tc>
      </w:tr>
      <w:tr w:rsidR="001F6B58" w:rsidRPr="004E2BEC" w14:paraId="16363EFB" w14:textId="77777777" w:rsidTr="00F862EF">
        <w:tc>
          <w:tcPr>
            <w:tcW w:w="561" w:type="dxa"/>
            <w:vAlign w:val="center"/>
          </w:tcPr>
          <w:p w14:paraId="48695BC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w:t>
            </w:r>
          </w:p>
        </w:tc>
        <w:tc>
          <w:tcPr>
            <w:tcW w:w="2255" w:type="dxa"/>
          </w:tcPr>
          <w:p w14:paraId="0CF2838A"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身体互</w:t>
            </w:r>
            <w:r w:rsidRPr="004E2BEC">
              <w:rPr>
                <w:rFonts w:ascii="SimSun" w:eastAsia="SimSun" w:hAnsi="SimSun" w:cs="SimSun"/>
                <w:color w:val="262626" w:themeColor="accent6" w:themeShade="80"/>
                <w:lang w:eastAsia="ja-JP"/>
              </w:rPr>
              <w:t>换虽</w:t>
            </w:r>
            <w:r w:rsidRPr="004E2BEC">
              <w:rPr>
                <w:rFonts w:ascii="MS PMincho" w:eastAsia="MS PMincho" w:hAnsi="MS PMincho"/>
                <w:color w:val="262626" w:themeColor="accent6" w:themeShade="80"/>
                <w:lang w:eastAsia="ja-JP"/>
              </w:rPr>
              <w:t>然早已不是什么新</w:t>
            </w:r>
            <w:r w:rsidRPr="004E2BEC">
              <w:rPr>
                <w:rFonts w:ascii="SimSun" w:eastAsia="SimSun" w:hAnsi="SimSun" w:cs="SimSun"/>
                <w:color w:val="262626" w:themeColor="accent6" w:themeShade="80"/>
                <w:lang w:eastAsia="ja-JP"/>
              </w:rPr>
              <w:t>题</w:t>
            </w:r>
            <w:r w:rsidRPr="004E2BEC">
              <w:rPr>
                <w:rFonts w:ascii="MS PMincho" w:eastAsia="MS PMincho" w:hAnsi="MS PMincho"/>
                <w:color w:val="262626" w:themeColor="accent6" w:themeShade="80"/>
                <w:lang w:eastAsia="ja-JP"/>
              </w:rPr>
              <w:t>材 全程看得我多</w:t>
            </w:r>
            <w:r w:rsidRPr="004E2BEC">
              <w:rPr>
                <w:rFonts w:ascii="SimSun" w:eastAsia="SimSun" w:hAnsi="SimSun" w:cs="SimSun"/>
                <w:color w:val="262626" w:themeColor="accent6" w:themeShade="80"/>
                <w:lang w:eastAsia="ja-JP"/>
              </w:rPr>
              <w:t>处浑</w:t>
            </w:r>
            <w:r w:rsidRPr="004E2BEC">
              <w:rPr>
                <w:rFonts w:ascii="MS PMincho" w:eastAsia="MS PMincho" w:hAnsi="MS PMincho"/>
                <w:color w:val="262626" w:themeColor="accent6" w:themeShade="80"/>
                <w:lang w:eastAsia="ja-JP"/>
              </w:rPr>
              <w:t>身</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麻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得一塌糊涂 尤其是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三年后两人在糸守相会的画面 能听到</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方的声音 交</w:t>
            </w:r>
            <w:r w:rsidRPr="004E2BEC">
              <w:rPr>
                <w:rFonts w:ascii="SimSun" w:eastAsia="SimSun" w:hAnsi="SimSun" w:cs="SimSun"/>
                <w:color w:val="262626" w:themeColor="accent6" w:themeShade="80"/>
                <w:lang w:eastAsia="ja-JP"/>
              </w:rPr>
              <w:t>错</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时</w:t>
            </w:r>
            <w:r w:rsidRPr="004E2BEC">
              <w:rPr>
                <w:rFonts w:ascii="MS PMincho" w:eastAsia="MS PMincho" w:hAnsi="MS PMincho"/>
                <w:color w:val="262626" w:themeColor="accent6" w:themeShade="80"/>
                <w:lang w:eastAsia="ja-JP"/>
              </w:rPr>
              <w:t>候被两人的“結び”系着无法分开 彗星那一夜就是所</w:t>
            </w:r>
            <w:r w:rsidRPr="004E2BEC">
              <w:rPr>
                <w:rFonts w:ascii="SimSun" w:eastAsia="SimSun" w:hAnsi="SimSun" w:cs="SimSun"/>
                <w:color w:val="262626" w:themeColor="accent6" w:themeShade="80"/>
                <w:lang w:eastAsia="ja-JP"/>
              </w:rPr>
              <w:t>谓</w:t>
            </w:r>
            <w:r w:rsidRPr="004E2BEC">
              <w:rPr>
                <w:rFonts w:ascii="MS PMincho" w:eastAsia="MS PMincho" w:hAnsi="MS PMincho"/>
                <w:color w:val="262626" w:themeColor="accent6" w:themeShade="80"/>
                <w:lang w:eastAsia="ja-JP"/>
              </w:rPr>
              <w:t xml:space="preserve">的前生今世吧 </w:t>
            </w:r>
            <w:r w:rsidRPr="004E2BEC">
              <w:rPr>
                <w:rFonts w:ascii="SimSun" w:eastAsia="SimSun" w:hAnsi="SimSun" w:cs="SimSun"/>
                <w:color w:val="262626" w:themeColor="accent6" w:themeShade="80"/>
                <w:lang w:eastAsia="ja-JP"/>
              </w:rPr>
              <w:t>剧</w:t>
            </w:r>
            <w:r w:rsidRPr="004E2BEC">
              <w:rPr>
                <w:rFonts w:ascii="MS PMincho" w:eastAsia="MS PMincho" w:hAnsi="MS PMincho"/>
                <w:color w:val="262626" w:themeColor="accent6" w:themeShade="80"/>
                <w:lang w:eastAsia="ja-JP"/>
              </w:rPr>
              <w:t>情歌曲声</w:t>
            </w:r>
            <w:r w:rsidRPr="004E2BEC">
              <w:rPr>
                <w:rFonts w:ascii="SimSun" w:eastAsia="SimSun" w:hAnsi="SimSun" w:cs="SimSun"/>
                <w:color w:val="262626" w:themeColor="accent6" w:themeShade="80"/>
                <w:lang w:eastAsia="ja-JP"/>
              </w:rPr>
              <w:t>优</w:t>
            </w:r>
            <w:r w:rsidRPr="004E2BEC">
              <w:rPr>
                <w:rFonts w:ascii="MS PMincho" w:eastAsia="MS PMincho" w:hAnsi="MS PMincho"/>
                <w:color w:val="262626" w:themeColor="accent6" w:themeShade="80"/>
                <w:lang w:eastAsia="ja-JP"/>
              </w:rPr>
              <w:t xml:space="preserve"> </w:t>
            </w:r>
            <w:r w:rsidRPr="004E2BEC">
              <w:rPr>
                <w:rFonts w:ascii="SimSun" w:eastAsia="SimSun" w:hAnsi="SimSun" w:cs="SimSun"/>
                <w:color w:val="262626" w:themeColor="accent6" w:themeShade="80"/>
                <w:lang w:eastAsia="ja-JP"/>
              </w:rPr>
              <w:lastRenderedPageBreak/>
              <w:t>啃</w:t>
            </w:r>
            <w:r w:rsidRPr="004E2BEC">
              <w:rPr>
                <w:rFonts w:ascii="MS PMincho" w:eastAsia="MS PMincho" w:hAnsi="MS PMincho"/>
                <w:color w:val="262626" w:themeColor="accent6" w:themeShade="80"/>
                <w:lang w:eastAsia="ja-JP"/>
              </w:rPr>
              <w:t>半生肉</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的水平已不怎用字幕了【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牌狗粮 一吃就</w:t>
            </w:r>
            <w:r w:rsidRPr="004E2BEC">
              <w:rPr>
                <w:rFonts w:ascii="SimSun" w:eastAsia="SimSun" w:hAnsi="SimSun" w:cs="SimSun"/>
                <w:color w:val="262626" w:themeColor="accent6" w:themeShade="80"/>
                <w:lang w:eastAsia="ja-JP"/>
              </w:rPr>
              <w:t>见</w:t>
            </w:r>
            <w:r w:rsidRPr="004E2BEC">
              <w:rPr>
                <w:rFonts w:ascii="MS PMincho" w:eastAsia="MS PMincho" w:hAnsi="MS PMincho"/>
                <w:color w:val="262626" w:themeColor="accent6" w:themeShade="80"/>
                <w:lang w:eastAsia="ja-JP"/>
              </w:rPr>
              <w:t>效 吃完汪汪叫】</w:t>
            </w:r>
          </w:p>
        </w:tc>
        <w:tc>
          <w:tcPr>
            <w:tcW w:w="3252" w:type="dxa"/>
          </w:tcPr>
          <w:p w14:paraId="4EACF8FC"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体の交換はもはや新しい 題材ではありませんが、 私は見ながら感動して鳥 肌まで立ちました。特に 3年後、2人がお互いの声 を聞く時に、二人は結び が原因で離れなかった。 「嬉しいことに、今の私 がこの映画を見る時に字 幕もいらないのだ。」</w:t>
            </w:r>
          </w:p>
        </w:tc>
        <w:tc>
          <w:tcPr>
            <w:tcW w:w="835" w:type="dxa"/>
            <w:vAlign w:val="center"/>
          </w:tcPr>
          <w:p w14:paraId="5CD8A9B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EF2FCC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964" w:type="dxa"/>
            <w:vAlign w:val="center"/>
          </w:tcPr>
          <w:p w14:paraId="4AD987A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8</w:t>
            </w:r>
          </w:p>
        </w:tc>
      </w:tr>
      <w:tr w:rsidR="001F6B58" w:rsidRPr="004E2BEC" w14:paraId="7386834B" w14:textId="77777777" w:rsidTr="00F862EF">
        <w:tc>
          <w:tcPr>
            <w:tcW w:w="561" w:type="dxa"/>
            <w:vAlign w:val="center"/>
          </w:tcPr>
          <w:p w14:paraId="3A1ADBD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19</w:t>
            </w:r>
          </w:p>
        </w:tc>
        <w:tc>
          <w:tcPr>
            <w:tcW w:w="2255" w:type="dxa"/>
          </w:tcPr>
          <w:p w14:paraId="33703A25"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可能是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吧，没有</w:t>
            </w:r>
            <w:r w:rsidRPr="004E2BEC">
              <w:rPr>
                <w:rFonts w:ascii="SimSun" w:eastAsia="SimSun" w:hAnsi="SimSun" w:cs="SimSun"/>
                <w:color w:val="262626" w:themeColor="accent6" w:themeShade="80"/>
                <w:lang w:eastAsia="zh-CN"/>
              </w:rPr>
              <w:t>骚</w:t>
            </w:r>
            <w:r w:rsidRPr="004E2BEC">
              <w:rPr>
                <w:rFonts w:ascii="MS PMincho" w:eastAsia="MS PMincho" w:hAnsi="MS PMincho"/>
                <w:color w:val="262626" w:themeColor="accent6" w:themeShade="80"/>
                <w:lang w:eastAsia="zh-CN"/>
              </w:rPr>
              <w:t>年</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辣么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倒是</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每个人在人生的一段</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期里，</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自己会遇上一个命中注定会相遇的人，不知道他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但就是相信会遇到。</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w:t>
            </w:r>
            <w:r w:rsidRPr="004E2BEC">
              <w:rPr>
                <w:rFonts w:ascii="SimSun" w:eastAsia="SimSun" w:hAnsi="SimSun" w:cs="SimSun"/>
                <w:color w:val="262626" w:themeColor="accent6" w:themeShade="80"/>
                <w:lang w:eastAsia="zh-CN"/>
              </w:rPr>
              <w:t>坚</w:t>
            </w:r>
            <w:r w:rsidRPr="004E2BEC">
              <w:rPr>
                <w:rFonts w:ascii="MS PMincho" w:eastAsia="MS PMincho" w:hAnsi="MS PMincho"/>
                <w:color w:val="262626" w:themeColor="accent6" w:themeShade="80"/>
                <w:lang w:eastAsia="zh-CN"/>
              </w:rPr>
              <w:t>信”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大多数人早已放弃，所以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才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里去看男女主没有放弃。</w:t>
            </w:r>
            <w:r w:rsidRPr="004E2BEC">
              <w:rPr>
                <w:rFonts w:ascii="MS PMincho" w:eastAsia="MS PMincho" w:hAnsi="MS PMincho"/>
                <w:color w:val="262626" w:themeColor="accent6" w:themeShade="80"/>
              </w:rPr>
              <w:t>年</w:t>
            </w:r>
            <w:r w:rsidRPr="004E2BEC">
              <w:rPr>
                <w:rFonts w:ascii="SimSun" w:eastAsia="SimSun" w:hAnsi="SimSun" w:cs="SimSun"/>
                <w:color w:val="262626" w:themeColor="accent6" w:themeShade="80"/>
              </w:rPr>
              <w:t>轻</w:t>
            </w:r>
            <w:r w:rsidRPr="004E2BEC">
              <w:rPr>
                <w:rFonts w:ascii="MS PMincho" w:eastAsia="MS PMincho" w:hAnsi="MS PMincho"/>
                <w:color w:val="262626" w:themeColor="accent6" w:themeShade="80"/>
              </w:rPr>
              <w:t>，真好。</w:t>
            </w:r>
          </w:p>
        </w:tc>
        <w:tc>
          <w:tcPr>
            <w:tcW w:w="3252" w:type="dxa"/>
          </w:tcPr>
          <w:p w14:paraId="73736705"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年を取っているかもしれ ません、青春を感じるあ なたたちみたいに映画に 触れられたロマンスはあ りません。 逆に思ったの は、誰でも人生の一段階 に、自分は運命な人と出 会ったと信じてるでしょ う、その人は一体誰かと はわからないのですが、 ただただ信じている。僕 たちの中に、大勢いの人 がすでにこの信念を諦め たから、皆映画館へ「諦 めなかった」の主人公た ちを見に行くのだろう。 若くていいな。</w:t>
            </w:r>
          </w:p>
        </w:tc>
        <w:tc>
          <w:tcPr>
            <w:tcW w:w="835" w:type="dxa"/>
            <w:vAlign w:val="center"/>
          </w:tcPr>
          <w:p w14:paraId="2D4412E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7959A3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3</w:t>
            </w:r>
          </w:p>
        </w:tc>
        <w:tc>
          <w:tcPr>
            <w:tcW w:w="964" w:type="dxa"/>
            <w:vAlign w:val="center"/>
          </w:tcPr>
          <w:p w14:paraId="3149B3E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7</w:t>
            </w:r>
          </w:p>
        </w:tc>
      </w:tr>
      <w:tr w:rsidR="001F6B58" w:rsidRPr="004E2BEC" w14:paraId="26790D33" w14:textId="77777777" w:rsidTr="00F862EF">
        <w:tc>
          <w:tcPr>
            <w:tcW w:w="561" w:type="dxa"/>
            <w:vAlign w:val="center"/>
          </w:tcPr>
          <w:p w14:paraId="0A67DC2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w:t>
            </w:r>
          </w:p>
        </w:tc>
        <w:tc>
          <w:tcPr>
            <w:tcW w:w="2255" w:type="dxa"/>
          </w:tcPr>
          <w:p w14:paraId="4D762447"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美啊！真好啊！</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3什么鬼D！</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才是</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啊啊啊！！！</w:t>
            </w:r>
          </w:p>
        </w:tc>
        <w:tc>
          <w:tcPr>
            <w:tcW w:w="3252" w:type="dxa"/>
          </w:tcPr>
          <w:p w14:paraId="485A9CA5"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とても美しい!最高だ! 3Dとかいらない! これ ぞこそ映画だ! ! !</w:t>
            </w:r>
          </w:p>
        </w:tc>
        <w:tc>
          <w:tcPr>
            <w:tcW w:w="835" w:type="dxa"/>
            <w:vAlign w:val="center"/>
          </w:tcPr>
          <w:p w14:paraId="5738528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6C24D0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964" w:type="dxa"/>
            <w:vAlign w:val="center"/>
          </w:tcPr>
          <w:p w14:paraId="0710B19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1F6B58" w:rsidRPr="004E2BEC" w14:paraId="26253768" w14:textId="77777777" w:rsidTr="00F862EF">
        <w:tc>
          <w:tcPr>
            <w:tcW w:w="561" w:type="dxa"/>
            <w:vAlign w:val="center"/>
          </w:tcPr>
          <w:p w14:paraId="0CFC2B3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w:t>
            </w:r>
          </w:p>
        </w:tc>
        <w:tc>
          <w:tcPr>
            <w:tcW w:w="2255" w:type="dxa"/>
          </w:tcPr>
          <w:p w14:paraId="411337C5"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ja-JP"/>
              </w:rPr>
              <w:t>红绳</w:t>
            </w:r>
            <w:r w:rsidRPr="004E2BEC">
              <w:rPr>
                <w:rFonts w:ascii="MS PMincho" w:eastAsia="MS PMincho" w:hAnsi="MS PMincho"/>
                <w:color w:val="262626" w:themeColor="accent6" w:themeShade="80"/>
                <w:lang w:eastAsia="ja-JP"/>
              </w:rPr>
              <w:t>是所有結び的具象化，讓彼此見證從混沌初開，日月更迭，到宇宙洪荒都延綿生息的共感。對細膩感情的動容讓我在</w:t>
            </w:r>
            <w:r w:rsidRPr="004E2BEC">
              <w:rPr>
                <w:rFonts w:ascii="SimSun" w:eastAsia="SimSun" w:hAnsi="SimSun" w:cs="SimSun"/>
                <w:color w:val="262626" w:themeColor="accent6" w:themeShade="80"/>
                <w:lang w:eastAsia="ja-JP"/>
              </w:rPr>
              <w:t>內</w:t>
            </w:r>
            <w:r w:rsidRPr="004E2BEC">
              <w:rPr>
                <w:rFonts w:ascii="MS PMincho" w:eastAsia="MS PMincho" w:hAnsi="MS PMincho"/>
                <w:color w:val="262626" w:themeColor="accent6" w:themeShade="80"/>
                <w:lang w:eastAsia="ja-JP"/>
              </w:rPr>
              <w:t>心淚流了N次，且觀後會讓人</w:t>
            </w:r>
            <w:r w:rsidRPr="004E2BEC">
              <w:rPr>
                <w:rFonts w:ascii="SimSun" w:eastAsia="SimSun" w:hAnsi="SimSun" w:cs="SimSun"/>
                <w:color w:val="262626" w:themeColor="accent6" w:themeShade="80"/>
                <w:lang w:eastAsia="ja-JP"/>
              </w:rPr>
              <w:t>產</w:t>
            </w:r>
            <w:r w:rsidRPr="004E2BEC">
              <w:rPr>
                <w:rFonts w:ascii="MS PMincho" w:eastAsia="MS PMincho" w:hAnsi="MS PMincho"/>
                <w:color w:val="262626" w:themeColor="accent6" w:themeShade="80"/>
                <w:lang w:eastAsia="ja-JP"/>
              </w:rPr>
              <w:t>生對某種宿命性羈絆的期待，你翻山越嶺日渡千里，只為和TA擦身而過，然</w:t>
            </w:r>
            <w:r w:rsidRPr="004E2BEC">
              <w:rPr>
                <w:rFonts w:ascii="MS PMincho" w:eastAsia="MS PMincho" w:hAnsi="MS PMincho"/>
                <w:color w:val="262626" w:themeColor="accent6" w:themeShade="80"/>
                <w:lang w:eastAsia="ja-JP"/>
              </w:rPr>
              <w:lastRenderedPageBreak/>
              <w:t>後強烈的déjà vu讓你終於忍不住轉過身問出口，“我們，是不是在哪裡見過。</w:t>
            </w:r>
            <w:r w:rsidRPr="004E2BEC">
              <w:rPr>
                <w:rFonts w:ascii="MS PMincho" w:eastAsia="MS PMincho" w:hAnsi="MS PMincho"/>
                <w:color w:val="262626" w:themeColor="accent6" w:themeShade="80"/>
              </w:rPr>
              <w:t>”</w:t>
            </w:r>
          </w:p>
        </w:tc>
        <w:tc>
          <w:tcPr>
            <w:tcW w:w="3252" w:type="dxa"/>
          </w:tcPr>
          <w:p w14:paraId="194F6965"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赤いロープはすべての結 び目の視覚化であり、混 沌の始まり、太陽と月の 変化、そして宇宙の永続 的な成長の共通の感覚か らお互いを目の当たりに することができます。 感 情の繊細な気持ちが私に 心の中で何回も涙を吹き 込ませ、そのコンセプト の原因で、運命を楽しみ にしています。あなたが 恋人と会うために、千キ ロをわたって山を越え、 その強烈な予</w:t>
            </w:r>
            <w:r w:rsidRPr="004E2BEC">
              <w:rPr>
                <w:rFonts w:ascii="MS PMincho" w:eastAsia="MS PMincho" w:hAnsi="MS PMincho"/>
                <w:color w:val="262626" w:themeColor="accent6" w:themeShade="80"/>
                <w:lang w:eastAsia="ja-JP"/>
              </w:rPr>
              <w:lastRenderedPageBreak/>
              <w:t>感があっ て、回り込んで話を掛け た:「私たちは、どこで 会ったでしょう」</w:t>
            </w:r>
          </w:p>
        </w:tc>
        <w:tc>
          <w:tcPr>
            <w:tcW w:w="835" w:type="dxa"/>
            <w:vAlign w:val="center"/>
          </w:tcPr>
          <w:p w14:paraId="168AFF9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強くお勧め</w:t>
            </w:r>
          </w:p>
        </w:tc>
        <w:tc>
          <w:tcPr>
            <w:tcW w:w="1433" w:type="dxa"/>
            <w:vAlign w:val="center"/>
          </w:tcPr>
          <w:p w14:paraId="6D7C0AA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30</w:t>
            </w:r>
          </w:p>
        </w:tc>
        <w:tc>
          <w:tcPr>
            <w:tcW w:w="964" w:type="dxa"/>
            <w:vAlign w:val="center"/>
          </w:tcPr>
          <w:p w14:paraId="4AB1E82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0</w:t>
            </w:r>
          </w:p>
        </w:tc>
      </w:tr>
      <w:tr w:rsidR="001F6B58" w:rsidRPr="004E2BEC" w14:paraId="760C7B5A" w14:textId="77777777" w:rsidTr="00F862EF">
        <w:tc>
          <w:tcPr>
            <w:tcW w:w="561" w:type="dxa"/>
            <w:vAlign w:val="center"/>
          </w:tcPr>
          <w:p w14:paraId="7CCB4C9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22</w:t>
            </w:r>
          </w:p>
        </w:tc>
        <w:tc>
          <w:tcPr>
            <w:tcW w:w="2255" w:type="dxa"/>
          </w:tcPr>
          <w:p w14:paraId="1E457B4C"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One more time, One more chance</w:t>
            </w:r>
          </w:p>
        </w:tc>
        <w:tc>
          <w:tcPr>
            <w:tcW w:w="3252" w:type="dxa"/>
          </w:tcPr>
          <w:p w14:paraId="6A97C8A1"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う一度、もう一度チャンス</w:t>
            </w:r>
          </w:p>
        </w:tc>
        <w:tc>
          <w:tcPr>
            <w:tcW w:w="835" w:type="dxa"/>
            <w:vAlign w:val="center"/>
          </w:tcPr>
          <w:p w14:paraId="5BF8C74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201626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964" w:type="dxa"/>
            <w:vAlign w:val="center"/>
          </w:tcPr>
          <w:p w14:paraId="3A29F0E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26</w:t>
            </w:r>
          </w:p>
        </w:tc>
      </w:tr>
      <w:tr w:rsidR="001F6B58" w:rsidRPr="004E2BEC" w14:paraId="18A84CDF" w14:textId="77777777" w:rsidTr="00F862EF">
        <w:tc>
          <w:tcPr>
            <w:tcW w:w="561" w:type="dxa"/>
            <w:vAlign w:val="center"/>
          </w:tcPr>
          <w:p w14:paraId="57E521E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w:t>
            </w:r>
          </w:p>
        </w:tc>
        <w:tc>
          <w:tcPr>
            <w:tcW w:w="2255" w:type="dxa"/>
          </w:tcPr>
          <w:p w14:paraId="0C539995"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zh-CN"/>
              </w:rPr>
              <w:t>应该</w:t>
            </w:r>
            <w:r w:rsidRPr="004E2BEC">
              <w:rPr>
                <w:rFonts w:ascii="MS PMincho" w:eastAsia="MS PMincho" w:hAnsi="MS PMincho"/>
                <w:color w:val="262626" w:themeColor="accent6" w:themeShade="80"/>
                <w:lang w:eastAsia="zh-CN"/>
              </w:rPr>
              <w:t>是至今</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止最好的一部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不</w:t>
            </w:r>
            <w:r w:rsidRPr="004E2BEC">
              <w:rPr>
                <w:rFonts w:ascii="SimSun" w:eastAsia="SimSun" w:hAnsi="SimSun" w:cs="SimSun"/>
                <w:color w:val="262626" w:themeColor="accent6" w:themeShade="80"/>
                <w:lang w:eastAsia="ja-JP"/>
              </w:rPr>
              <w:t>仅</w:t>
            </w:r>
            <w:r w:rsidRPr="004E2BEC">
              <w:rPr>
                <w:rFonts w:ascii="MS PMincho" w:eastAsia="MS PMincho" w:hAnsi="MS PMincho"/>
                <w:color w:val="262626" w:themeColor="accent6" w:themeShade="80"/>
                <w:lang w:eastAsia="ja-JP"/>
              </w:rPr>
              <w:t>控制好了</w:t>
            </w:r>
            <w:r w:rsidRPr="004E2BEC">
              <w:rPr>
                <w:rFonts w:ascii="SimSun" w:eastAsia="SimSun" w:hAnsi="SimSun" w:cs="SimSun"/>
                <w:color w:val="262626" w:themeColor="accent6" w:themeShade="80"/>
                <w:lang w:eastAsia="ja-JP"/>
              </w:rPr>
              <w:t>节</w:t>
            </w:r>
            <w:r w:rsidRPr="004E2BEC">
              <w:rPr>
                <w:rFonts w:ascii="MS PMincho" w:eastAsia="MS PMincho" w:hAnsi="MS PMincho"/>
                <w:color w:val="262626" w:themeColor="accent6" w:themeShade="80"/>
                <w:lang w:eastAsia="ja-JP"/>
              </w:rPr>
              <w:t>奏</w:t>
            </w:r>
            <w:r w:rsidRPr="004E2BEC">
              <w:rPr>
                <w:rFonts w:ascii="SimSun" w:eastAsia="SimSun" w:hAnsi="SimSun" w:cs="SimSun"/>
                <w:color w:val="262626" w:themeColor="accent6" w:themeShade="80"/>
                <w:lang w:eastAsia="ja-JP"/>
              </w:rPr>
              <w:t>讲</w:t>
            </w:r>
            <w:r w:rsidRPr="004E2BEC">
              <w:rPr>
                <w:rFonts w:ascii="MS PMincho" w:eastAsia="MS PMincho" w:hAnsi="MS PMincho"/>
                <w:color w:val="262626" w:themeColor="accent6" w:themeShade="80"/>
                <w:lang w:eastAsia="ja-JP"/>
              </w:rPr>
              <w:t>好了故事而且延</w:t>
            </w:r>
            <w:r w:rsidRPr="004E2BEC">
              <w:rPr>
                <w:rFonts w:ascii="SimSun" w:eastAsia="SimSun" w:hAnsi="SimSun" w:cs="SimSun"/>
                <w:color w:val="262626" w:themeColor="accent6" w:themeShade="80"/>
                <w:lang w:eastAsia="ja-JP"/>
              </w:rPr>
              <w:t>续</w:t>
            </w:r>
            <w:r w:rsidRPr="004E2BEC">
              <w:rPr>
                <w:rFonts w:ascii="MS PMincho" w:eastAsia="MS PMincho" w:hAnsi="MS PMincho"/>
                <w:color w:val="262626" w:themeColor="accent6" w:themeShade="80"/>
                <w:lang w:eastAsia="ja-JP"/>
              </w:rPr>
              <w:t>了「言の葉の庭」里</w:t>
            </w:r>
            <w:r w:rsidRPr="004E2BEC">
              <w:rPr>
                <w:rFonts w:ascii="SimSun" w:eastAsia="SimSun" w:hAnsi="SimSun" w:cs="SimSun"/>
                <w:color w:val="262626" w:themeColor="accent6" w:themeShade="80"/>
                <w:lang w:eastAsia="ja-JP"/>
              </w:rPr>
              <w:t>对</w:t>
            </w:r>
            <w:r w:rsidRPr="004E2BEC">
              <w:rPr>
                <w:rFonts w:ascii="MS PMincho" w:eastAsia="MS PMincho" w:hAnsi="MS PMincho"/>
                <w:color w:val="262626" w:themeColor="accent6" w:themeShade="80"/>
                <w:lang w:eastAsia="ja-JP"/>
              </w:rPr>
              <w:t>日</w:t>
            </w:r>
            <w:r w:rsidRPr="004E2BEC">
              <w:rPr>
                <w:rFonts w:ascii="SimSun" w:eastAsia="SimSun" w:hAnsi="SimSun" w:cs="SimSun"/>
                <w:color w:val="262626" w:themeColor="accent6" w:themeShade="80"/>
                <w:lang w:eastAsia="ja-JP"/>
              </w:rPr>
              <w:t>语</w:t>
            </w:r>
            <w:r w:rsidRPr="004E2BEC">
              <w:rPr>
                <w:rFonts w:ascii="MS PMincho" w:eastAsia="MS PMincho" w:hAnsi="MS PMincho"/>
                <w:color w:val="262626" w:themeColor="accent6" w:themeShade="80"/>
                <w:lang w:eastAsia="ja-JP"/>
              </w:rPr>
              <w:t>本身的溯源。从「結び」生</w:t>
            </w:r>
            <w:r w:rsidRPr="004E2BEC">
              <w:rPr>
                <w:rFonts w:ascii="SimSun" w:eastAsia="SimSun" w:hAnsi="SimSun" w:cs="SimSun"/>
                <w:color w:val="262626" w:themeColor="accent6" w:themeShade="80"/>
                <w:lang w:eastAsia="ja-JP"/>
              </w:rPr>
              <w:t>发</w:t>
            </w:r>
            <w:r w:rsidRPr="004E2BEC">
              <w:rPr>
                <w:rFonts w:ascii="MS PMincho" w:eastAsia="MS PMincho" w:hAnsi="MS PMincho"/>
                <w:color w:val="262626" w:themeColor="accent6" w:themeShade="80"/>
                <w:lang w:eastAsia="ja-JP"/>
              </w:rPr>
              <w:t>出人与人、人与非人、</w:t>
            </w:r>
            <w:r w:rsidRPr="004E2BEC">
              <w:rPr>
                <w:rFonts w:ascii="SimSun" w:eastAsia="SimSun" w:hAnsi="SimSun" w:cs="SimSun"/>
                <w:color w:val="262626" w:themeColor="accent6" w:themeShade="80"/>
                <w:lang w:eastAsia="ja-JP"/>
              </w:rPr>
              <w:t>传统</w:t>
            </w:r>
            <w:r w:rsidRPr="004E2BEC">
              <w:rPr>
                <w:rFonts w:ascii="MS PMincho" w:eastAsia="MS PMincho" w:hAnsi="MS PMincho"/>
                <w:color w:val="262626" w:themeColor="accent6" w:themeShade="80"/>
                <w:lang w:eastAsia="ja-JP"/>
              </w:rPr>
              <w:t>与</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代、</w:t>
            </w:r>
            <w:r w:rsidRPr="004E2BEC">
              <w:rPr>
                <w:rFonts w:ascii="SimSun" w:eastAsia="SimSun" w:hAnsi="SimSun" w:cs="SimSun"/>
                <w:color w:val="262626" w:themeColor="accent6" w:themeShade="80"/>
                <w:lang w:eastAsia="ja-JP"/>
              </w:rPr>
              <w:t>过</w:t>
            </w:r>
            <w:r w:rsidRPr="004E2BEC">
              <w:rPr>
                <w:rFonts w:ascii="MS PMincho" w:eastAsia="MS PMincho" w:hAnsi="MS PMincho"/>
                <w:color w:val="262626" w:themeColor="accent6" w:themeShade="80"/>
                <w:lang w:eastAsia="ja-JP"/>
              </w:rPr>
              <w:t>去与未来甚至梦境与</w:t>
            </w:r>
            <w:r w:rsidRPr="004E2BEC">
              <w:rPr>
                <w:rFonts w:ascii="SimSun" w:eastAsia="SimSun" w:hAnsi="SimSun" w:cs="SimSun"/>
                <w:color w:val="262626" w:themeColor="accent6" w:themeShade="80"/>
                <w:lang w:eastAsia="ja-JP"/>
              </w:rPr>
              <w:t>现实</w:t>
            </w:r>
            <w:r w:rsidRPr="004E2BEC">
              <w:rPr>
                <w:rFonts w:ascii="MS PMincho" w:eastAsia="MS PMincho" w:hAnsi="MS PMincho"/>
                <w:color w:val="262626" w:themeColor="accent6" w:themeShade="80"/>
                <w:lang w:eastAsia="ja-JP"/>
              </w:rPr>
              <w:t>之</w:t>
            </w:r>
            <w:r w:rsidRPr="004E2BEC">
              <w:rPr>
                <w:rFonts w:ascii="SimSun" w:eastAsia="SimSun" w:hAnsi="SimSun" w:cs="SimSun"/>
                <w:color w:val="262626" w:themeColor="accent6" w:themeShade="80"/>
                <w:lang w:eastAsia="ja-JP"/>
              </w:rPr>
              <w:t>间</w:t>
            </w:r>
            <w:r w:rsidRPr="004E2BEC">
              <w:rPr>
                <w:rFonts w:ascii="MS PMincho" w:eastAsia="MS PMincho" w:hAnsi="MS PMincho"/>
                <w:color w:val="262626" w:themeColor="accent6" w:themeShade="80"/>
                <w:lang w:eastAsia="ja-JP"/>
              </w:rPr>
              <w:t>的千</w:t>
            </w:r>
            <w:r w:rsidRPr="004E2BEC">
              <w:rPr>
                <w:rFonts w:ascii="SimSun" w:eastAsia="SimSun" w:hAnsi="SimSun" w:cs="SimSun"/>
                <w:color w:val="262626" w:themeColor="accent6" w:themeShade="80"/>
                <w:lang w:eastAsia="ja-JP"/>
              </w:rPr>
              <w:t>丝</w:t>
            </w:r>
            <w:r w:rsidRPr="004E2BEC">
              <w:rPr>
                <w:rFonts w:ascii="MS PMincho" w:eastAsia="MS PMincho" w:hAnsi="MS PMincho"/>
                <w:color w:val="262626" w:themeColor="accent6" w:themeShade="80"/>
                <w:lang w:eastAsia="ja-JP"/>
              </w:rPr>
              <w:t>万</w:t>
            </w:r>
            <w:r w:rsidRPr="004E2BEC">
              <w:rPr>
                <w:rFonts w:ascii="SimSun" w:eastAsia="SimSun" w:hAnsi="SimSun" w:cs="SimSun"/>
                <w:color w:val="262626" w:themeColor="accent6" w:themeShade="80"/>
                <w:lang w:eastAsia="ja-JP"/>
              </w:rPr>
              <w:t>缕</w:t>
            </w:r>
            <w:r w:rsidRPr="004E2BEC">
              <w:rPr>
                <w:rFonts w:ascii="MS PMincho" w:eastAsia="MS PMincho" w:hAnsi="MS PMincho"/>
                <w:color w:val="262626" w:themeColor="accent6" w:themeShade="80"/>
                <w:lang w:eastAsia="ja-JP"/>
              </w:rPr>
              <w:t>，</w:t>
            </w:r>
            <w:r w:rsidRPr="004E2BEC">
              <w:rPr>
                <w:rFonts w:ascii="SimSun" w:eastAsia="SimSun" w:hAnsi="SimSun" w:cs="SimSun"/>
                <w:color w:val="262626" w:themeColor="accent6" w:themeShade="80"/>
                <w:lang w:eastAsia="ja-JP"/>
              </w:rPr>
              <w:t>绵</w:t>
            </w:r>
            <w:r w:rsidRPr="004E2BEC">
              <w:rPr>
                <w:rFonts w:ascii="MS PMincho" w:eastAsia="MS PMincho" w:hAnsi="MS PMincho"/>
                <w:color w:val="262626" w:themeColor="accent6" w:themeShade="80"/>
                <w:lang w:eastAsia="ja-JP"/>
              </w:rPr>
              <w:t>密的彩</w:t>
            </w:r>
            <w:r w:rsidRPr="004E2BEC">
              <w:rPr>
                <w:rFonts w:ascii="SimSun" w:eastAsia="SimSun" w:hAnsi="SimSun" w:cs="SimSun"/>
                <w:color w:val="262626" w:themeColor="accent6" w:themeShade="80"/>
                <w:lang w:eastAsia="ja-JP"/>
              </w:rPr>
              <w:t>线</w:t>
            </w:r>
            <w:r w:rsidRPr="004E2BEC">
              <w:rPr>
                <w:rFonts w:ascii="MS PMincho" w:eastAsia="MS PMincho" w:hAnsi="MS PMincho"/>
                <w:color w:val="262626" w:themeColor="accent6" w:themeShade="80"/>
                <w:lang w:eastAsia="ja-JP"/>
              </w:rPr>
              <w:t>相互</w:t>
            </w:r>
            <w:r w:rsidRPr="004E2BEC">
              <w:rPr>
                <w:rFonts w:ascii="SimSun" w:eastAsia="SimSun" w:hAnsi="SimSun" w:cs="SimSun"/>
                <w:color w:val="262626" w:themeColor="accent6" w:themeShade="80"/>
                <w:lang w:eastAsia="ja-JP"/>
              </w:rPr>
              <w:t>缠绕</w:t>
            </w:r>
            <w:r w:rsidRPr="004E2BEC">
              <w:rPr>
                <w:rFonts w:ascii="MS PMincho" w:eastAsia="MS PMincho" w:hAnsi="MS PMincho"/>
                <w:color w:val="262626" w:themeColor="accent6" w:themeShade="80"/>
                <w:lang w:eastAsia="ja-JP"/>
              </w:rPr>
              <w:t>、最</w:t>
            </w:r>
            <w:r w:rsidRPr="004E2BEC">
              <w:rPr>
                <w:rFonts w:ascii="SimSun" w:eastAsia="SimSun" w:hAnsi="SimSun" w:cs="SimSun"/>
                <w:color w:val="262626" w:themeColor="accent6" w:themeShade="80"/>
                <w:lang w:eastAsia="ja-JP"/>
              </w:rPr>
              <w:t>终汇</w:t>
            </w:r>
            <w:r w:rsidRPr="004E2BEC">
              <w:rPr>
                <w:rFonts w:ascii="MS PMincho" w:eastAsia="MS PMincho" w:hAnsi="MS PMincho"/>
                <w:color w:val="262626" w:themeColor="accent6" w:themeShade="80"/>
                <w:lang w:eastAsia="ja-JP"/>
              </w:rPr>
              <w:t>聚在日本文化的</w:t>
            </w:r>
            <w:r w:rsidRPr="004E2BEC">
              <w:rPr>
                <w:rFonts w:ascii="SimSun" w:eastAsia="SimSun" w:hAnsi="SimSun" w:cs="SimSun"/>
                <w:color w:val="262626" w:themeColor="accent6" w:themeShade="80"/>
                <w:lang w:eastAsia="ja-JP"/>
              </w:rPr>
              <w:t>传统风</w:t>
            </w:r>
            <w:r w:rsidRPr="004E2BEC">
              <w:rPr>
                <w:rFonts w:ascii="MS PMincho" w:eastAsia="MS PMincho" w:hAnsi="MS PMincho"/>
                <w:color w:val="262626" w:themeColor="accent6" w:themeShade="80"/>
                <w:lang w:eastAsia="ja-JP"/>
              </w:rPr>
              <w:t>景及「たそかれ」的逢魔</w:t>
            </w:r>
            <w:r w:rsidRPr="004E2BEC">
              <w:rPr>
                <w:rFonts w:ascii="SimSun" w:eastAsia="SimSun" w:hAnsi="SimSun" w:cs="SimSun"/>
                <w:color w:val="262626" w:themeColor="accent6" w:themeShade="80"/>
                <w:lang w:eastAsia="ja-JP"/>
              </w:rPr>
              <w:t>时间</w:t>
            </w:r>
            <w:r w:rsidRPr="004E2BEC">
              <w:rPr>
                <w:rFonts w:ascii="MS PMincho" w:eastAsia="MS PMincho" w:hAnsi="MS PMincho"/>
                <w:color w:val="262626" w:themeColor="accent6" w:themeShade="80"/>
                <w:lang w:eastAsia="ja-JP"/>
              </w:rPr>
              <w:t>，啊…太感</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了</w:t>
            </w:r>
          </w:p>
        </w:tc>
        <w:tc>
          <w:tcPr>
            <w:tcW w:w="3252" w:type="dxa"/>
          </w:tcPr>
          <w:p w14:paraId="7E378EBD"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いままで最高な新海誠だ。映画のリズムをコントロールしただけでなく、ストーリー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346BEFE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2BDF6BE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353A4CF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9</w:t>
            </w:r>
          </w:p>
        </w:tc>
      </w:tr>
      <w:tr w:rsidR="001F6B58" w:rsidRPr="004E2BEC" w14:paraId="11DE0F89" w14:textId="77777777" w:rsidTr="00F862EF">
        <w:tc>
          <w:tcPr>
            <w:tcW w:w="561" w:type="dxa"/>
            <w:vAlign w:val="center"/>
          </w:tcPr>
          <w:p w14:paraId="0B99BB0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4</w:t>
            </w:r>
          </w:p>
        </w:tc>
        <w:tc>
          <w:tcPr>
            <w:tcW w:w="2255" w:type="dxa"/>
          </w:tcPr>
          <w:p w14:paraId="23A83E2E"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超</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棒，完全哭成狗(T＿T) 去之前看</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很高</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不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然，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秒五不是我的泰普（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星之声），</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果完全超出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请</w:t>
            </w:r>
            <w:r w:rsidRPr="004E2BEC">
              <w:rPr>
                <w:rFonts w:ascii="MS PMincho" w:eastAsia="MS PMincho" w:hAnsi="MS PMincho"/>
                <w:color w:val="262626" w:themeColor="accent6" w:themeShade="80"/>
                <w:lang w:eastAsia="zh-CN"/>
              </w:rPr>
              <w:t>一定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配音都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而且</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部分</w:t>
            </w:r>
            <w:r w:rsidRPr="004E2BEC">
              <w:rPr>
                <w:rFonts w:ascii="MS PMincho" w:eastAsia="MS PMincho" w:hAnsi="MS PMincho"/>
                <w:color w:val="262626" w:themeColor="accent6" w:themeShade="80"/>
                <w:lang w:eastAsia="zh-CN"/>
              </w:rPr>
              <w:lastRenderedPageBreak/>
              <w:t>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就在我家</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口，天天</w:t>
            </w:r>
            <w:r w:rsidRPr="004E2BEC">
              <w:rPr>
                <w:rFonts w:ascii="SimSun" w:eastAsia="SimSun" w:hAnsi="SimSun" w:cs="SimSun"/>
                <w:color w:val="262626" w:themeColor="accent6" w:themeShade="80"/>
                <w:lang w:eastAsia="zh-CN"/>
              </w:rPr>
              <w:t>经过</w:t>
            </w:r>
            <w:r w:rsidRPr="004E2BEC">
              <w:rPr>
                <w:rFonts w:ascii="MS PMincho" w:eastAsia="MS PMincho" w:hAnsi="MS PMincho"/>
                <w:color w:val="262626" w:themeColor="accent6" w:themeShade="80"/>
                <w:lang w:eastAsia="zh-CN"/>
              </w:rPr>
              <w:t>非常熟悉，看到被描</w:t>
            </w:r>
            <w:r w:rsidRPr="004E2BEC">
              <w:rPr>
                <w:rFonts w:ascii="SimSun" w:eastAsia="SimSun" w:hAnsi="SimSun" w:cs="SimSun"/>
                <w:color w:val="262626" w:themeColor="accent6" w:themeShade="80"/>
                <w:lang w:eastAsia="zh-CN"/>
              </w:rPr>
              <w:t>绘</w:t>
            </w:r>
            <w:r w:rsidRPr="004E2BEC">
              <w:rPr>
                <w:rFonts w:ascii="MS PMincho" w:eastAsia="MS PMincho" w:hAnsi="MS PMincho"/>
                <w:color w:val="262626" w:themeColor="accent6" w:themeShade="80"/>
                <w:lang w:eastAsia="zh-CN"/>
              </w:rPr>
              <w:t>得那么美</w:t>
            </w:r>
            <w:r w:rsidRPr="004E2BEC">
              <w:rPr>
                <w:rFonts w:ascii="SimSun" w:eastAsia="SimSun" w:hAnsi="SimSun" w:cs="SimSun"/>
                <w:color w:val="262626" w:themeColor="accent6" w:themeShade="80"/>
                <w:lang w:eastAsia="zh-CN"/>
              </w:rPr>
              <w:t>丽觉</w:t>
            </w:r>
            <w:r w:rsidRPr="004E2BEC">
              <w:rPr>
                <w:rFonts w:ascii="MS PMincho" w:eastAsia="MS PMincho" w:hAnsi="MS PMincho"/>
                <w:color w:val="262626" w:themeColor="accent6" w:themeShade="80"/>
                <w:lang w:eastAsia="zh-CN"/>
              </w:rPr>
              <w:t>得充</w:t>
            </w:r>
            <w:r w:rsidRPr="004E2BEC">
              <w:rPr>
                <w:rFonts w:ascii="SimSun" w:eastAsia="SimSun" w:hAnsi="SimSun" w:cs="SimSun"/>
                <w:color w:val="262626" w:themeColor="accent6" w:themeShade="80"/>
                <w:lang w:eastAsia="zh-CN"/>
              </w:rPr>
              <w:t>满亲</w:t>
            </w:r>
            <w:r w:rsidRPr="004E2BEC">
              <w:rPr>
                <w:rFonts w:ascii="MS PMincho" w:eastAsia="MS PMincho" w:hAnsi="MS PMincho"/>
                <w:color w:val="262626" w:themeColor="accent6" w:themeShade="80"/>
                <w:lang w:eastAsia="zh-CN"/>
              </w:rPr>
              <w:t>切感。</w:t>
            </w:r>
            <w:r w:rsidRPr="004E2BEC">
              <w:rPr>
                <w:rFonts w:ascii="MS PMincho" w:eastAsia="MS PMincho" w:hAnsi="MS PMincho"/>
                <w:color w:val="262626" w:themeColor="accent6" w:themeShade="80"/>
              </w:rPr>
              <w:t>此片可封神！</w:t>
            </w:r>
          </w:p>
        </w:tc>
        <w:tc>
          <w:tcPr>
            <w:tcW w:w="3252" w:type="dxa"/>
          </w:tcPr>
          <w:p w14:paraId="08662742"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超超超素晴らしい、完全 に泣いた、(T_T) 。私が 「秒速5センチメートル」 を好きではなかったの で、見に行く前にスコア が高いのをを気にしなか った、が、結果が期待を 超えた! ! ! 必ず映画 館に見てください! ! ! プロットの設定と画面の スタイルとBGMどちらも 大好き!そして、東京部 分の背景地は僕の部屋の 前である。毎日見</w:t>
            </w:r>
            <w:r w:rsidRPr="004E2BEC">
              <w:rPr>
                <w:rFonts w:ascii="MS PMincho" w:eastAsia="MS PMincho" w:hAnsi="MS PMincho"/>
                <w:color w:val="262626" w:themeColor="accent6" w:themeShade="80"/>
                <w:lang w:eastAsia="ja-JP"/>
              </w:rPr>
              <w:lastRenderedPageBreak/>
              <w:t>ている 場景がそのように美しく 塗装されたから、とても 親切な感じだ。</w:t>
            </w:r>
          </w:p>
        </w:tc>
        <w:tc>
          <w:tcPr>
            <w:tcW w:w="835" w:type="dxa"/>
            <w:vAlign w:val="center"/>
          </w:tcPr>
          <w:p w14:paraId="51FCB97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強くお勧め</w:t>
            </w:r>
          </w:p>
        </w:tc>
        <w:tc>
          <w:tcPr>
            <w:tcW w:w="1433" w:type="dxa"/>
            <w:vAlign w:val="center"/>
          </w:tcPr>
          <w:p w14:paraId="6763BD5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964" w:type="dxa"/>
            <w:vAlign w:val="center"/>
          </w:tcPr>
          <w:p w14:paraId="78633B1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1F6B58" w:rsidRPr="004E2BEC" w14:paraId="6AB16FD3" w14:textId="77777777" w:rsidTr="00F862EF">
        <w:tc>
          <w:tcPr>
            <w:tcW w:w="561" w:type="dxa"/>
            <w:vAlign w:val="center"/>
          </w:tcPr>
          <w:p w14:paraId="0F06C72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25</w:t>
            </w:r>
          </w:p>
        </w:tc>
        <w:tc>
          <w:tcPr>
            <w:tcW w:w="2255" w:type="dxa"/>
          </w:tcPr>
          <w:p w14:paraId="1211CDA0"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圈</w:t>
            </w:r>
            <w:r w:rsidRPr="004E2BEC">
              <w:rPr>
                <w:rFonts w:ascii="SimSun" w:eastAsia="SimSun" w:hAnsi="SimSun" w:cs="SimSun"/>
                <w:color w:val="262626" w:themeColor="accent6" w:themeShade="80"/>
                <w:lang w:eastAsia="ja-JP"/>
              </w:rPr>
              <w:t>够钱</w:t>
            </w:r>
            <w:r w:rsidRPr="004E2BEC">
              <w:rPr>
                <w:rFonts w:ascii="MS PMincho" w:eastAsia="MS PMincho" w:hAnsi="MS PMincho"/>
                <w:color w:val="262626" w:themeColor="accent6" w:themeShade="80"/>
                <w:lang w:eastAsia="ja-JP"/>
              </w:rPr>
              <w:t>的新海</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把恋</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小清新加上了好莱</w:t>
            </w:r>
            <w:r w:rsidRPr="004E2BEC">
              <w:rPr>
                <w:rFonts w:ascii="SimSun" w:eastAsia="SimSun" w:hAnsi="SimSun" w:cs="SimSun"/>
                <w:color w:val="262626" w:themeColor="accent6" w:themeShade="80"/>
                <w:lang w:eastAsia="ja-JP"/>
              </w:rPr>
              <w:t>坞</w:t>
            </w:r>
            <w:r w:rsidRPr="004E2BEC">
              <w:rPr>
                <w:rFonts w:ascii="MS PMincho" w:eastAsia="MS PMincho" w:hAnsi="MS PMincho"/>
                <w:color w:val="262626" w:themeColor="accent6" w:themeShade="80"/>
                <w:lang w:eastAsia="ja-JP"/>
              </w:rPr>
              <w:t>特效和</w:t>
            </w:r>
            <w:r w:rsidRPr="004E2BEC">
              <w:rPr>
                <w:rFonts w:ascii="SimSun" w:eastAsia="SimSun" w:hAnsi="SimSun" w:cs="SimSun"/>
                <w:color w:val="262626" w:themeColor="accent6" w:themeShade="80"/>
                <w:lang w:eastAsia="ja-JP"/>
              </w:rPr>
              <w:t>阵</w:t>
            </w:r>
            <w:r w:rsidRPr="004E2BEC">
              <w:rPr>
                <w:rFonts w:ascii="MS PMincho" w:eastAsia="MS PMincho" w:hAnsi="MS PMincho"/>
                <w:color w:val="262626" w:themeColor="accent6" w:themeShade="80"/>
                <w:lang w:eastAsia="ja-JP"/>
              </w:rPr>
              <w:t>容秒5，言叶之庭，Z会各种元素各种彩蛋依然每</w:t>
            </w:r>
            <w:r w:rsidRPr="004E2BEC">
              <w:rPr>
                <w:rFonts w:ascii="SimSun" w:eastAsia="SimSun" w:hAnsi="SimSun" w:cs="SimSun"/>
                <w:color w:val="262626" w:themeColor="accent6" w:themeShade="80"/>
                <w:lang w:eastAsia="ja-JP"/>
              </w:rPr>
              <w:t>帧</w:t>
            </w:r>
            <w:r w:rsidRPr="004E2BEC">
              <w:rPr>
                <w:rFonts w:ascii="MS PMincho" w:eastAsia="MS PMincho" w:hAnsi="MS PMincho"/>
                <w:color w:val="262626" w:themeColor="accent6" w:themeShade="80"/>
                <w:lang w:eastAsia="ja-JP"/>
              </w:rPr>
              <w:t>都能做壁</w:t>
            </w:r>
            <w:r w:rsidRPr="004E2BEC">
              <w:rPr>
                <w:rFonts w:ascii="SimSun" w:eastAsia="SimSun" w:hAnsi="SimSun" w:cs="SimSun"/>
                <w:color w:val="262626" w:themeColor="accent6" w:themeShade="80"/>
                <w:lang w:eastAsia="ja-JP"/>
              </w:rPr>
              <w:t>纸</w:t>
            </w:r>
            <w:r w:rsidRPr="004E2BEC">
              <w:rPr>
                <w:rFonts w:ascii="MS PMincho" w:eastAsia="MS PMincho" w:hAnsi="MS PMincho"/>
                <w:color w:val="262626" w:themeColor="accent6" w:themeShade="80"/>
                <w:lang w:eastAsia="ja-JP"/>
              </w:rPr>
              <w:t>的</w:t>
            </w:r>
            <w:r w:rsidRPr="004E2BEC">
              <w:rPr>
                <w:rFonts w:ascii="SimSun" w:eastAsia="SimSun" w:hAnsi="SimSun" w:cs="SimSun"/>
                <w:color w:val="262626" w:themeColor="accent6" w:themeShade="80"/>
                <w:lang w:eastAsia="ja-JP"/>
              </w:rPr>
              <w:t>质</w:t>
            </w:r>
            <w:r w:rsidRPr="004E2BEC">
              <w:rPr>
                <w:rFonts w:ascii="MS PMincho" w:eastAsia="MS PMincho" w:hAnsi="MS PMincho"/>
                <w:color w:val="262626" w:themeColor="accent6" w:themeShade="80"/>
                <w:lang w:eastAsia="ja-JP"/>
              </w:rPr>
              <w:t>量radwimps四首下血本的歌</w:t>
            </w:r>
            <w:r w:rsidRPr="004E2BEC">
              <w:rPr>
                <w:rFonts w:ascii="SimSun" w:eastAsia="SimSun" w:hAnsi="SimSun" w:cs="SimSun"/>
                <w:color w:val="262626" w:themeColor="accent6" w:themeShade="80"/>
                <w:lang w:eastAsia="ja-JP"/>
              </w:rPr>
              <w:t>简</w:t>
            </w:r>
            <w:r w:rsidRPr="004E2BEC">
              <w:rPr>
                <w:rFonts w:ascii="MS PMincho" w:eastAsia="MS PMincho" w:hAnsi="MS PMincho"/>
                <w:color w:val="262626" w:themeColor="accent6" w:themeShade="80"/>
                <w:lang w:eastAsia="ja-JP"/>
              </w:rPr>
              <w:t>直</w:t>
            </w:r>
            <w:r w:rsidRPr="004E2BEC">
              <w:rPr>
                <w:rFonts w:ascii="SimSun" w:eastAsia="SimSun" w:hAnsi="SimSun" w:cs="SimSun"/>
                <w:color w:val="262626" w:themeColor="accent6" w:themeShade="80"/>
                <w:lang w:eastAsia="ja-JP"/>
              </w:rPr>
              <w:t>诚</w:t>
            </w:r>
            <w:r w:rsidRPr="004E2BEC">
              <w:rPr>
                <w:rFonts w:ascii="MS PMincho" w:eastAsia="MS PMincho" w:hAnsi="MS PMincho"/>
                <w:color w:val="262626" w:themeColor="accent6" w:themeShade="80"/>
                <w:lang w:eastAsia="ja-JP"/>
              </w:rPr>
              <w:t>意</w:t>
            </w:r>
            <w:r w:rsidRPr="004E2BEC">
              <w:rPr>
                <w:rFonts w:ascii="SimSun" w:eastAsia="SimSun" w:hAnsi="SimSun" w:cs="SimSun"/>
                <w:color w:val="262626" w:themeColor="accent6" w:themeShade="80"/>
                <w:lang w:eastAsia="ja-JP"/>
              </w:rPr>
              <w:t>满满</w:t>
            </w:r>
            <w:r w:rsidRPr="004E2BEC">
              <w:rPr>
                <w:rFonts w:ascii="MS PMincho" w:eastAsia="MS PMincho" w:hAnsi="MS PMincho"/>
                <w:color w:val="262626" w:themeColor="accent6" w:themeShade="80"/>
                <w:lang w:eastAsia="ja-JP"/>
              </w:rPr>
              <w:t>唯一担心的是，以后都看不到新海式的せつない</w:t>
            </w:r>
            <w:r w:rsidRPr="004E2BEC">
              <w:rPr>
                <w:rFonts w:ascii="SimSun" w:eastAsia="SimSun" w:hAnsi="SimSun" w:cs="SimSun"/>
                <w:color w:val="262626" w:themeColor="accent6" w:themeShade="80"/>
                <w:lang w:eastAsia="ja-JP"/>
              </w:rPr>
              <w:t>结</w:t>
            </w:r>
            <w:r w:rsidRPr="004E2BEC">
              <w:rPr>
                <w:rFonts w:ascii="MS PMincho" w:eastAsia="MS PMincho" w:hAnsi="MS PMincho"/>
                <w:color w:val="262626" w:themeColor="accent6" w:themeShade="80"/>
                <w:lang w:eastAsia="ja-JP"/>
              </w:rPr>
              <w:t>局了</w:t>
            </w:r>
          </w:p>
        </w:tc>
        <w:tc>
          <w:tcPr>
            <w:tcW w:w="3252" w:type="dxa"/>
          </w:tcPr>
          <w:p w14:paraId="500A330A"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できない かも。</w:t>
            </w:r>
          </w:p>
        </w:tc>
        <w:tc>
          <w:tcPr>
            <w:tcW w:w="835" w:type="dxa"/>
            <w:vAlign w:val="center"/>
          </w:tcPr>
          <w:p w14:paraId="3254DE2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CDB37A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8-28</w:t>
            </w:r>
          </w:p>
        </w:tc>
        <w:tc>
          <w:tcPr>
            <w:tcW w:w="964" w:type="dxa"/>
            <w:vAlign w:val="center"/>
          </w:tcPr>
          <w:p w14:paraId="00F24E4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r>
      <w:tr w:rsidR="001F6B58" w:rsidRPr="004E2BEC" w14:paraId="7563C6F4" w14:textId="77777777" w:rsidTr="00F862EF">
        <w:tc>
          <w:tcPr>
            <w:tcW w:w="561" w:type="dxa"/>
            <w:vAlign w:val="center"/>
          </w:tcPr>
          <w:p w14:paraId="341BEBC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w:t>
            </w:r>
          </w:p>
        </w:tc>
        <w:tc>
          <w:tcPr>
            <w:tcW w:w="2255" w:type="dxa"/>
          </w:tcPr>
          <w:p w14:paraId="2E31662C"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怕是不敢再搞秒速五厘米的</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局了吧，怕被打。。。</w:t>
            </w:r>
          </w:p>
        </w:tc>
        <w:tc>
          <w:tcPr>
            <w:tcW w:w="3252" w:type="dxa"/>
          </w:tcPr>
          <w:p w14:paraId="38296BE5"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誠兄は殴られることを恐 れて、「秒速5センチメー トル」の結局をやめたの だろう。。。</w:t>
            </w:r>
          </w:p>
        </w:tc>
        <w:tc>
          <w:tcPr>
            <w:tcW w:w="835" w:type="dxa"/>
            <w:vAlign w:val="center"/>
          </w:tcPr>
          <w:p w14:paraId="281CF5B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A0BA99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1</w:t>
            </w:r>
          </w:p>
        </w:tc>
        <w:tc>
          <w:tcPr>
            <w:tcW w:w="964" w:type="dxa"/>
            <w:vAlign w:val="center"/>
          </w:tcPr>
          <w:p w14:paraId="2C773CC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r>
      <w:tr w:rsidR="001F6B58" w:rsidRPr="004E2BEC" w14:paraId="371A7354" w14:textId="77777777" w:rsidTr="00F862EF">
        <w:tc>
          <w:tcPr>
            <w:tcW w:w="561" w:type="dxa"/>
            <w:vAlign w:val="center"/>
          </w:tcPr>
          <w:p w14:paraId="0FD479F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w:t>
            </w:r>
          </w:p>
        </w:tc>
        <w:tc>
          <w:tcPr>
            <w:tcW w:w="2255" w:type="dxa"/>
          </w:tcPr>
          <w:p w14:paraId="65581EB2"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看完忽然</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老婆就是好，</w:t>
            </w:r>
            <w:r w:rsidRPr="004E2BEC">
              <w:rPr>
                <w:rFonts w:ascii="SimSun" w:eastAsia="SimSun" w:hAnsi="SimSun" w:cs="SimSun"/>
                <w:color w:val="262626" w:themeColor="accent6" w:themeShade="80"/>
                <w:lang w:eastAsia="zh-CN"/>
              </w:rPr>
              <w:t>嗯</w:t>
            </w:r>
            <w:r w:rsidRPr="004E2BEC">
              <w:rPr>
                <w:rFonts w:ascii="MS PMincho" w:eastAsia="MS PMincho" w:hAnsi="MS PMincho"/>
                <w:color w:val="262626" w:themeColor="accent6" w:themeShade="80"/>
                <w:lang w:eastAsia="zh-CN"/>
              </w:rPr>
              <w:t>，我自己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的想法莫名其妙</w:t>
            </w:r>
          </w:p>
        </w:tc>
        <w:tc>
          <w:tcPr>
            <w:tcW w:w="3252" w:type="dxa"/>
          </w:tcPr>
          <w:p w14:paraId="009E7952"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見た後に、突然私の妻は 素敵だと感じしました、 ああ、私は自分でも自身 の考えは不思議だと思う</w:t>
            </w:r>
          </w:p>
        </w:tc>
        <w:tc>
          <w:tcPr>
            <w:tcW w:w="835" w:type="dxa"/>
            <w:vAlign w:val="center"/>
          </w:tcPr>
          <w:p w14:paraId="5AA0EC6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6A9AB67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4C56C04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1F6B58" w:rsidRPr="004E2BEC" w14:paraId="60DD6D50" w14:textId="77777777" w:rsidTr="00F862EF">
        <w:tc>
          <w:tcPr>
            <w:tcW w:w="561" w:type="dxa"/>
            <w:vAlign w:val="center"/>
          </w:tcPr>
          <w:p w14:paraId="0CC71EB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w:t>
            </w:r>
          </w:p>
        </w:tc>
        <w:tc>
          <w:tcPr>
            <w:tcW w:w="2255" w:type="dxa"/>
          </w:tcPr>
          <w:p w14:paraId="4DF1BA47"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歌唱完了才肯走。两个健忘症患者康复之路。</w:t>
            </w:r>
          </w:p>
        </w:tc>
        <w:tc>
          <w:tcPr>
            <w:tcW w:w="3252" w:type="dxa"/>
          </w:tcPr>
          <w:p w14:paraId="4D841C4B"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歌が終わるまで映画館に座ってた。2つの健忘症患者のリハビリパス。</w:t>
            </w:r>
          </w:p>
        </w:tc>
        <w:tc>
          <w:tcPr>
            <w:tcW w:w="835" w:type="dxa"/>
            <w:vAlign w:val="center"/>
          </w:tcPr>
          <w:p w14:paraId="603E55A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269549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2DDF0C0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1F6B58" w:rsidRPr="004E2BEC" w14:paraId="3719E6D1" w14:textId="77777777" w:rsidTr="00F862EF">
        <w:tc>
          <w:tcPr>
            <w:tcW w:w="561" w:type="dxa"/>
            <w:vAlign w:val="center"/>
          </w:tcPr>
          <w:p w14:paraId="29B7912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9</w:t>
            </w:r>
          </w:p>
        </w:tc>
        <w:tc>
          <w:tcPr>
            <w:tcW w:w="2255" w:type="dxa"/>
          </w:tcPr>
          <w:p w14:paraId="0249092C"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3252" w:type="dxa"/>
          </w:tcPr>
          <w:p w14:paraId="46F19BB3"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w:t>
            </w:r>
          </w:p>
        </w:tc>
        <w:tc>
          <w:tcPr>
            <w:tcW w:w="835" w:type="dxa"/>
            <w:vAlign w:val="center"/>
          </w:tcPr>
          <w:p w14:paraId="3DEEFD2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14723A2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11</w:t>
            </w:r>
          </w:p>
        </w:tc>
        <w:tc>
          <w:tcPr>
            <w:tcW w:w="964" w:type="dxa"/>
            <w:vAlign w:val="center"/>
          </w:tcPr>
          <w:p w14:paraId="7D2CB49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1F6B58" w:rsidRPr="004E2BEC" w14:paraId="02CD20B0" w14:textId="77777777" w:rsidTr="00F862EF">
        <w:tc>
          <w:tcPr>
            <w:tcW w:w="561" w:type="dxa"/>
            <w:vAlign w:val="center"/>
          </w:tcPr>
          <w:p w14:paraId="77B8BC7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w:t>
            </w:r>
          </w:p>
        </w:tc>
        <w:tc>
          <w:tcPr>
            <w:tcW w:w="2255" w:type="dxa"/>
          </w:tcPr>
          <w:p w14:paraId="0522E139"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好开心又好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啊。就好像一个画画很好的朋友有一天突然开</w:t>
            </w:r>
            <w:r w:rsidRPr="004E2BEC">
              <w:rPr>
                <w:rFonts w:ascii="SimSun" w:eastAsia="SimSun" w:hAnsi="SimSun" w:cs="SimSun"/>
                <w:color w:val="262626" w:themeColor="accent6" w:themeShade="80"/>
                <w:lang w:eastAsia="zh-CN"/>
              </w:rPr>
              <w:t>窍</w:t>
            </w:r>
            <w:r w:rsidRPr="004E2BEC">
              <w:rPr>
                <w:rFonts w:ascii="MS PMincho" w:eastAsia="MS PMincho" w:hAnsi="MS PMincho"/>
                <w:color w:val="262626" w:themeColor="accent6" w:themeShade="80"/>
                <w:lang w:eastAsia="zh-CN"/>
              </w:rPr>
              <w:t>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w:t>
            </w:r>
            <w:r w:rsidRPr="004E2BEC">
              <w:rPr>
                <w:rFonts w:ascii="MS PMincho" w:eastAsia="MS PMincho" w:hAnsi="MS PMincho"/>
                <w:color w:val="262626" w:themeColor="accent6" w:themeShade="80"/>
                <w:lang w:eastAsia="zh-CN"/>
              </w:rPr>
              <w:lastRenderedPageBreak/>
              <w:t>事了：真心</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他高</w:t>
            </w:r>
            <w:r w:rsidRPr="004E2BEC">
              <w:rPr>
                <w:rFonts w:ascii="SimSun" w:eastAsia="SimSun" w:hAnsi="SimSun" w:cs="SimSun"/>
                <w:color w:val="262626" w:themeColor="accent6" w:themeShade="80"/>
                <w:lang w:eastAsia="zh-CN"/>
              </w:rPr>
              <w:t>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触不到的恋人》，</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次有丰盈的</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填充，前半段男与女的身份</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是老梗也太好看了，而且有种“天下大同”的映射感：</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只有同性才更了解</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方的喜好啊。</w:t>
            </w:r>
            <w:r w:rsidRPr="004E2BEC">
              <w:rPr>
                <w:rFonts w:ascii="MS PMincho" w:eastAsia="MS PMincho" w:hAnsi="MS PMincho"/>
                <w:color w:val="262626" w:themeColor="accent6" w:themeShade="80"/>
              </w:rPr>
              <w:t>彗星。膨</w:t>
            </w:r>
            <w:r w:rsidRPr="004E2BEC">
              <w:rPr>
                <w:rFonts w:ascii="SimSun" w:eastAsia="SimSun" w:hAnsi="SimSun" w:cs="SimSun"/>
                <w:color w:val="262626" w:themeColor="accent6" w:themeShade="80"/>
              </w:rPr>
              <w:t>胀</w:t>
            </w:r>
            <w:r w:rsidRPr="004E2BEC">
              <w:rPr>
                <w:rFonts w:ascii="MS PMincho" w:eastAsia="MS PMincho" w:hAnsi="MS PMincho"/>
                <w:color w:val="262626" w:themeColor="accent6" w:themeShade="80"/>
              </w:rPr>
              <w:t>而出的火焰。我一定会来</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你。</w:t>
            </w:r>
          </w:p>
        </w:tc>
        <w:tc>
          <w:tcPr>
            <w:tcW w:w="3252" w:type="dxa"/>
          </w:tcPr>
          <w:p w14:paraId="2626FFFB"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これは新海誠の「イルマ ーレ」だけでなく、今回 はプロットの豊かさがあ って、手法は古いだが、 見たら素晴ら</w:t>
            </w:r>
            <w:r w:rsidRPr="004E2BEC">
              <w:rPr>
                <w:rFonts w:ascii="MS PMincho" w:eastAsia="MS PMincho" w:hAnsi="MS PMincho"/>
                <w:color w:val="262626" w:themeColor="accent6" w:themeShade="80"/>
                <w:lang w:eastAsia="ja-JP"/>
              </w:rPr>
              <w:lastRenderedPageBreak/>
              <w:t>しい!さら に「世界大同」の感じが あった。同じ性別こそ、 お互いの好みのより多く 理解できる。 彗星、炎の 膨張、私はきっとあなた に会いに来ます。</w:t>
            </w:r>
          </w:p>
        </w:tc>
        <w:tc>
          <w:tcPr>
            <w:tcW w:w="835" w:type="dxa"/>
            <w:vAlign w:val="center"/>
          </w:tcPr>
          <w:p w14:paraId="4137037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強くお勧め</w:t>
            </w:r>
          </w:p>
        </w:tc>
        <w:tc>
          <w:tcPr>
            <w:tcW w:w="1433" w:type="dxa"/>
            <w:vAlign w:val="center"/>
          </w:tcPr>
          <w:p w14:paraId="768CF0C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964" w:type="dxa"/>
            <w:vAlign w:val="center"/>
          </w:tcPr>
          <w:p w14:paraId="17FDE87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2</w:t>
            </w:r>
          </w:p>
        </w:tc>
      </w:tr>
      <w:tr w:rsidR="001F6B58" w:rsidRPr="004E2BEC" w14:paraId="0306289B" w14:textId="77777777" w:rsidTr="00F862EF">
        <w:tc>
          <w:tcPr>
            <w:tcW w:w="561" w:type="dxa"/>
            <w:vAlign w:val="center"/>
          </w:tcPr>
          <w:p w14:paraId="126BBD8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31</w:t>
            </w:r>
          </w:p>
        </w:tc>
        <w:tc>
          <w:tcPr>
            <w:tcW w:w="2255" w:type="dxa"/>
          </w:tcPr>
          <w:p w14:paraId="4A52C9B9"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太太</w:t>
            </w:r>
            <w:r w:rsidRPr="004E2BEC">
              <w:rPr>
                <w:rFonts w:ascii="SimSun" w:eastAsia="SimSun" w:hAnsi="SimSun" w:cs="SimSun"/>
                <w:color w:val="262626" w:themeColor="accent6" w:themeShade="80"/>
                <w:lang w:eastAsia="ja-JP"/>
              </w:rPr>
              <w:t>庆</w:t>
            </w:r>
            <w:r w:rsidRPr="004E2BEC">
              <w:rPr>
                <w:rFonts w:ascii="MS PMincho" w:eastAsia="MS PMincho" w:hAnsi="MS PMincho"/>
                <w:color w:val="262626" w:themeColor="accent6" w:themeShade="80"/>
                <w:lang w:eastAsia="ja-JP"/>
              </w:rPr>
              <w:t>幸</w:t>
            </w:r>
            <w:r w:rsidRPr="004E2BEC">
              <w:rPr>
                <w:rFonts w:ascii="SimSun" w:eastAsia="SimSun" w:hAnsi="SimSun" w:cs="SimSun"/>
                <w:color w:val="262626" w:themeColor="accent6" w:themeShade="80"/>
                <w:lang w:eastAsia="ja-JP"/>
              </w:rPr>
              <w:t>这</w:t>
            </w:r>
            <w:r w:rsidRPr="004E2BEC">
              <w:rPr>
                <w:rFonts w:ascii="MS PMincho" w:eastAsia="MS PMincho" w:hAnsi="MS PMincho"/>
                <w:color w:val="262626" w:themeColor="accent6" w:themeShade="80"/>
                <w:lang w:eastAsia="ja-JP"/>
              </w:rPr>
              <w:t>部能在日本</w:t>
            </w:r>
            <w:r w:rsidRPr="004E2BEC">
              <w:rPr>
                <w:rFonts w:ascii="SimSun" w:eastAsia="SimSun" w:hAnsi="SimSun" w:cs="SimSun"/>
                <w:color w:val="262626" w:themeColor="accent6" w:themeShade="80"/>
                <w:lang w:eastAsia="ja-JP"/>
              </w:rPr>
              <w:t>电</w:t>
            </w:r>
            <w:r w:rsidRPr="004E2BEC">
              <w:rPr>
                <w:rFonts w:ascii="MS PMincho" w:eastAsia="MS PMincho" w:hAnsi="MS PMincho"/>
                <w:color w:val="262626" w:themeColor="accent6" w:themeShade="80"/>
                <w:lang w:eastAsia="ja-JP"/>
              </w:rPr>
              <w:t>影院里看了！！很久没有一部</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画如此触</w:t>
            </w:r>
            <w:r w:rsidRPr="004E2BEC">
              <w:rPr>
                <w:rFonts w:ascii="SimSun" w:eastAsia="SimSun" w:hAnsi="SimSun" w:cs="SimSun"/>
                <w:color w:val="262626" w:themeColor="accent6" w:themeShade="80"/>
                <w:lang w:eastAsia="ja-JP"/>
              </w:rPr>
              <w:t>动</w:t>
            </w:r>
            <w:r w:rsidRPr="004E2BEC">
              <w:rPr>
                <w:rFonts w:ascii="MS PMincho" w:eastAsia="MS PMincho" w:hAnsi="MS PMincho"/>
                <w:color w:val="262626" w:themeColor="accent6" w:themeShade="80"/>
                <w:lang w:eastAsia="ja-JP"/>
              </w:rPr>
              <w:t>！从ほしのこえ到</w:t>
            </w:r>
            <w:r w:rsidRPr="004E2BEC">
              <w:rPr>
                <w:rFonts w:ascii="SimSun" w:eastAsia="SimSun" w:hAnsi="SimSun" w:cs="SimSun"/>
                <w:color w:val="262626" w:themeColor="accent6" w:themeShade="80"/>
                <w:lang w:eastAsia="ja-JP"/>
              </w:rPr>
              <w:t>现</w:t>
            </w:r>
            <w:r w:rsidRPr="004E2BEC">
              <w:rPr>
                <w:rFonts w:ascii="MS PMincho" w:eastAsia="MS PMincho" w:hAnsi="MS PMincho"/>
                <w:color w:val="262626" w:themeColor="accent6" w:themeShade="80"/>
                <w:lang w:eastAsia="ja-JP"/>
              </w:rPr>
              <w:t>在，十多年，新海城已完成</w:t>
            </w:r>
            <w:r w:rsidRPr="004E2BEC">
              <w:rPr>
                <w:rFonts w:ascii="SimSun" w:eastAsia="SimSun" w:hAnsi="SimSun" w:cs="SimSun"/>
                <w:color w:val="262626" w:themeColor="accent6" w:themeShade="80"/>
                <w:lang w:eastAsia="ja-JP"/>
              </w:rPr>
              <w:t>进</w:t>
            </w:r>
            <w:r w:rsidRPr="004E2BEC">
              <w:rPr>
                <w:rFonts w:ascii="MS PMincho" w:eastAsia="MS PMincho" w:hAnsi="MS PMincho"/>
                <w:color w:val="262626" w:themeColor="accent6" w:themeShade="80"/>
                <w:lang w:eastAsia="ja-JP"/>
              </w:rPr>
              <w:t>化！！！！</w:t>
            </w:r>
          </w:p>
        </w:tc>
        <w:tc>
          <w:tcPr>
            <w:tcW w:w="3252" w:type="dxa"/>
          </w:tcPr>
          <w:p w14:paraId="65119B57"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日本の映画館で見ること ができましてどれだけ幸 運なの!長い間アニメー ションに触れられていな かった。「ほしのこえ」 から今まで、十年ほど、 新海誠の進化は完成し た。</w:t>
            </w:r>
          </w:p>
        </w:tc>
        <w:tc>
          <w:tcPr>
            <w:tcW w:w="835" w:type="dxa"/>
            <w:vAlign w:val="center"/>
          </w:tcPr>
          <w:p w14:paraId="6F81505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4EF3FD7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4</w:t>
            </w:r>
          </w:p>
        </w:tc>
        <w:tc>
          <w:tcPr>
            <w:tcW w:w="964" w:type="dxa"/>
            <w:vAlign w:val="center"/>
          </w:tcPr>
          <w:p w14:paraId="01505CD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r>
      <w:tr w:rsidR="001F6B58" w:rsidRPr="004E2BEC" w14:paraId="7A704788" w14:textId="77777777" w:rsidTr="00F862EF">
        <w:tc>
          <w:tcPr>
            <w:tcW w:w="561" w:type="dxa"/>
            <w:vAlign w:val="center"/>
          </w:tcPr>
          <w:p w14:paraId="1E5071E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2</w:t>
            </w:r>
          </w:p>
        </w:tc>
        <w:tc>
          <w:tcPr>
            <w:tcW w:w="2255" w:type="dxa"/>
          </w:tcPr>
          <w:p w14:paraId="0F2E03EB"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个地方 被</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w:t>
            </w:r>
            <w:r w:rsidRPr="004E2BEC">
              <w:rPr>
                <w:rFonts w:ascii="SimSun" w:eastAsia="SimSun" w:hAnsi="SimSun" w:cs="SimSun"/>
                <w:color w:val="262626" w:themeColor="accent6" w:themeShade="80"/>
                <w:lang w:eastAsia="zh-CN"/>
              </w:rPr>
              <w:t>砸</w:t>
            </w:r>
            <w:r w:rsidRPr="004E2BEC">
              <w:rPr>
                <w:rFonts w:ascii="MS PMincho" w:eastAsia="MS PMincho" w:hAnsi="MS PMincho"/>
                <w:color w:val="262626" w:themeColor="accent6" w:themeShade="80"/>
                <w:lang w:eastAsia="zh-CN"/>
              </w:rPr>
              <w:t>中两次的概率是？</w:t>
            </w:r>
          </w:p>
        </w:tc>
        <w:tc>
          <w:tcPr>
            <w:tcW w:w="3252" w:type="dxa"/>
          </w:tcPr>
          <w:p w14:paraId="73590F85"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隕石によって2回殴られる確率はどれくらいですか？</w:t>
            </w:r>
          </w:p>
        </w:tc>
        <w:tc>
          <w:tcPr>
            <w:tcW w:w="835" w:type="dxa"/>
            <w:vAlign w:val="center"/>
          </w:tcPr>
          <w:p w14:paraId="3AB54BE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82DB26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964" w:type="dxa"/>
            <w:vAlign w:val="center"/>
          </w:tcPr>
          <w:p w14:paraId="6C2249A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1F6B58" w:rsidRPr="004E2BEC" w14:paraId="2911114C" w14:textId="77777777" w:rsidTr="00F862EF">
        <w:tc>
          <w:tcPr>
            <w:tcW w:w="561" w:type="dxa"/>
            <w:vAlign w:val="center"/>
          </w:tcPr>
          <w:p w14:paraId="407531B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3</w:t>
            </w:r>
          </w:p>
        </w:tc>
        <w:tc>
          <w:tcPr>
            <w:tcW w:w="2255" w:type="dxa"/>
          </w:tcPr>
          <w:p w14:paraId="6B00A59F"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非常非常非常好看！好看到</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想抓住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大喊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两年究竟</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生了什么。看了两</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全都</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席，</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束之后周</w:t>
            </w:r>
            <w:r w:rsidRPr="004E2BEC">
              <w:rPr>
                <w:rFonts w:ascii="SimSun" w:eastAsia="SimSun" w:hAnsi="SimSun" w:cs="SimSun"/>
                <w:color w:val="262626" w:themeColor="accent6" w:themeShade="80"/>
                <w:lang w:eastAsia="zh-CN"/>
              </w:rPr>
              <w:t>围</w:t>
            </w:r>
            <w:r w:rsidRPr="004E2BEC">
              <w:rPr>
                <w:rFonts w:ascii="MS PMincho" w:eastAsia="MS PMincho" w:hAnsi="MS PMincho"/>
                <w:color w:val="262626" w:themeColor="accent6" w:themeShade="80"/>
                <w:lang w:eastAsia="zh-CN"/>
              </w:rPr>
              <w:t>的人全都在感</w:t>
            </w:r>
            <w:r w:rsidRPr="004E2BEC">
              <w:rPr>
                <w:rFonts w:ascii="SimSun" w:eastAsia="SimSun" w:hAnsi="SimSun" w:cs="SimSun"/>
                <w:color w:val="262626" w:themeColor="accent6" w:themeShade="80"/>
                <w:lang w:eastAsia="zh-CN"/>
              </w:rPr>
              <w:t>叹这</w:t>
            </w:r>
            <w:r w:rsidRPr="004E2BEC">
              <w:rPr>
                <w:rFonts w:ascii="MS PMincho" w:eastAsia="MS PMincho" w:hAnsi="MS PMincho"/>
                <w:color w:val="262626" w:themeColor="accent6" w:themeShade="80"/>
                <w:lang w:eastAsia="zh-CN"/>
              </w:rPr>
              <w:t>片怎么</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其</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前半部分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光</w:t>
            </w:r>
            <w:r w:rsidRPr="004E2BEC">
              <w:rPr>
                <w:rFonts w:ascii="SimSun" w:eastAsia="SimSun" w:hAnsi="SimSun" w:cs="SimSun"/>
                <w:color w:val="262626" w:themeColor="accent6" w:themeShade="80"/>
                <w:lang w:eastAsia="zh-CN"/>
              </w:rPr>
              <w:t>说剧</w:t>
            </w:r>
            <w:r w:rsidRPr="004E2BEC">
              <w:rPr>
                <w:rFonts w:ascii="MS PMincho" w:eastAsia="MS PMincho" w:hAnsi="MS PMincho"/>
                <w:color w:val="262626" w:themeColor="accent6" w:themeShade="80"/>
                <w:lang w:eastAsia="zh-CN"/>
              </w:rPr>
              <w:t>情的</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也就3星，但是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的</w:t>
            </w:r>
            <w:r w:rsidRPr="004E2BEC">
              <w:rPr>
                <w:rFonts w:ascii="MS PMincho" w:eastAsia="MS PMincho" w:hAnsi="MS PMincho"/>
                <w:color w:val="262626" w:themeColor="accent6" w:themeShade="80"/>
                <w:lang w:eastAsia="zh-CN"/>
              </w:rPr>
              <w:lastRenderedPageBreak/>
              <w:t>地方有一个很意外的twist，之后就好像小林</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孙</w:t>
            </w:r>
            <w:r w:rsidRPr="004E2BEC">
              <w:rPr>
                <w:rFonts w:ascii="MS PMincho" w:eastAsia="MS PMincho" w:hAnsi="MS PMincho"/>
                <w:color w:val="262626" w:themeColor="accent6" w:themeShade="80"/>
                <w:lang w:eastAsia="zh-CN"/>
              </w:rPr>
              <w:t>悟空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完全不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了。</w:t>
            </w:r>
          </w:p>
        </w:tc>
        <w:tc>
          <w:tcPr>
            <w:tcW w:w="3252" w:type="dxa"/>
          </w:tcPr>
          <w:p w14:paraId="12DEBFCC"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非常に非常に非常に非常 に素晴らしい! 新海誠の 肩をつかみたい、彼を捕 まえて質問したい!「お 前この二年間何があった んだよ!」。二回見に行 くんですが、周りは全部 満席。終わった時に周り の人が全部「どうしたら こんないい作品作れる の」と嘆いている。前半 は3点ぐらいをあげたい のです</w:t>
            </w:r>
            <w:r w:rsidRPr="004E2BEC">
              <w:rPr>
                <w:rFonts w:ascii="MS PMincho" w:eastAsia="MS PMincho" w:hAnsi="MS PMincho"/>
                <w:color w:val="262626" w:themeColor="accent6" w:themeShade="80"/>
                <w:lang w:eastAsia="ja-JP"/>
              </w:rPr>
              <w:lastRenderedPageBreak/>
              <w:t>か、その後、不思 議な転換点があった。</w:t>
            </w:r>
          </w:p>
        </w:tc>
        <w:tc>
          <w:tcPr>
            <w:tcW w:w="835" w:type="dxa"/>
            <w:vAlign w:val="center"/>
          </w:tcPr>
          <w:p w14:paraId="0670B27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強くお勧め</w:t>
            </w:r>
          </w:p>
        </w:tc>
        <w:tc>
          <w:tcPr>
            <w:tcW w:w="1433" w:type="dxa"/>
            <w:vAlign w:val="center"/>
          </w:tcPr>
          <w:p w14:paraId="2C7BC31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5</w:t>
            </w:r>
          </w:p>
        </w:tc>
        <w:tc>
          <w:tcPr>
            <w:tcW w:w="964" w:type="dxa"/>
            <w:vAlign w:val="center"/>
          </w:tcPr>
          <w:p w14:paraId="22F8423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1F6B58" w:rsidRPr="004E2BEC" w14:paraId="7A68B72B" w14:textId="77777777" w:rsidTr="00F862EF">
        <w:tc>
          <w:tcPr>
            <w:tcW w:w="561" w:type="dxa"/>
            <w:vAlign w:val="center"/>
          </w:tcPr>
          <w:p w14:paraId="0ED157D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34</w:t>
            </w:r>
          </w:p>
        </w:tc>
        <w:tc>
          <w:tcPr>
            <w:tcW w:w="2255" w:type="dxa"/>
          </w:tcPr>
          <w:p w14:paraId="1024AF86"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好像在哪</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是一句俗气的搭</w:t>
            </w:r>
            <w:r w:rsidRPr="004E2BEC">
              <w:rPr>
                <w:rFonts w:ascii="SimSun" w:eastAsia="SimSun" w:hAnsi="SimSun" w:cs="SimSun"/>
                <w:color w:val="262626" w:themeColor="accent6" w:themeShade="80"/>
                <w:lang w:eastAsia="zh-CN"/>
              </w:rPr>
              <w:t>讪</w:t>
            </w:r>
            <w:r w:rsidRPr="004E2BEC">
              <w:rPr>
                <w:rFonts w:ascii="MS PMincho" w:eastAsia="MS PMincho" w:hAnsi="MS PMincho"/>
                <w:color w:val="262626" w:themeColor="accent6" w:themeShade="80"/>
                <w:lang w:eastAsia="zh-CN"/>
              </w:rPr>
              <w:t>了，它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可是隔了一整</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彗星的浪漫啊。</w:t>
            </w:r>
          </w:p>
        </w:tc>
        <w:tc>
          <w:tcPr>
            <w:tcW w:w="3252" w:type="dxa"/>
          </w:tcPr>
          <w:p w14:paraId="6A6E7348"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私たちどこかであっ た?」と言うと、不気味 なギャグだが、中には彗 星のロマンチックがある んだぞ。</w:t>
            </w:r>
          </w:p>
        </w:tc>
        <w:tc>
          <w:tcPr>
            <w:tcW w:w="835" w:type="dxa"/>
            <w:vAlign w:val="center"/>
          </w:tcPr>
          <w:p w14:paraId="2A49759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5F2FD81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964" w:type="dxa"/>
            <w:vAlign w:val="center"/>
          </w:tcPr>
          <w:p w14:paraId="498124A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r>
      <w:tr w:rsidR="001F6B58" w:rsidRPr="004E2BEC" w14:paraId="4D00405E" w14:textId="77777777" w:rsidTr="00F862EF">
        <w:tc>
          <w:tcPr>
            <w:tcW w:w="561" w:type="dxa"/>
            <w:vAlign w:val="center"/>
          </w:tcPr>
          <w:p w14:paraId="1E47E0E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w:t>
            </w:r>
          </w:p>
        </w:tc>
        <w:tc>
          <w:tcPr>
            <w:tcW w:w="2255" w:type="dxa"/>
          </w:tcPr>
          <w:p w14:paraId="468C20E3"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以前</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无感，第一次看大</w:t>
            </w:r>
            <w:r w:rsidRPr="004E2BEC">
              <w:rPr>
                <w:rFonts w:ascii="SimSun" w:eastAsia="SimSun" w:hAnsi="SimSun" w:cs="SimSun"/>
                <w:color w:val="262626" w:themeColor="accent6" w:themeShade="80"/>
                <w:lang w:eastAsia="zh-CN"/>
              </w:rPr>
              <w:t>银</w:t>
            </w:r>
            <w:r w:rsidRPr="004E2BEC">
              <w:rPr>
                <w:rFonts w:ascii="MS PMincho" w:eastAsia="MS PMincho" w:hAnsi="MS PMincho"/>
                <w:color w:val="262626" w:themeColor="accent6" w:themeShade="80"/>
                <w:lang w:eastAsia="zh-CN"/>
              </w:rPr>
              <w:t>幕被touch到了，</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丰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想再刷。日本</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象</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票房炸</w:t>
            </w:r>
            <w:r w:rsidRPr="004E2BEC">
              <w:rPr>
                <w:rFonts w:ascii="SimSun" w:eastAsia="SimSun" w:hAnsi="SimSun" w:cs="SimSun"/>
                <w:color w:val="262626" w:themeColor="accent6" w:themeShade="80"/>
                <w:lang w:eastAsia="zh-CN"/>
              </w:rPr>
              <w:t>弹</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穿越</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本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扎</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继续</w:t>
            </w:r>
            <w:r w:rsidRPr="004E2BEC">
              <w:rPr>
                <w:rFonts w:ascii="MS PMincho" w:eastAsia="MS PMincho" w:hAnsi="MS PMincho"/>
                <w:color w:val="262626" w:themeColor="accent6" w:themeShade="80"/>
                <w:lang w:eastAsia="zh-CN"/>
              </w:rPr>
              <w:t>壁</w:t>
            </w:r>
            <w:r w:rsidRPr="004E2BEC">
              <w:rPr>
                <w:rFonts w:ascii="SimSun" w:eastAsia="SimSun" w:hAnsi="SimSun" w:cs="SimSun"/>
                <w:color w:val="262626" w:themeColor="accent6" w:themeShade="80"/>
                <w:lang w:eastAsia="zh-CN"/>
              </w:rPr>
              <w:t>纸</w:t>
            </w:r>
            <w:r w:rsidRPr="004E2BEC">
              <w:rPr>
                <w:rFonts w:ascii="MS PMincho" w:eastAsia="MS PMincho" w:hAnsi="MS PMincho"/>
                <w:color w:val="262626" w:themeColor="accent6" w:themeShade="80"/>
                <w:lang w:eastAsia="zh-CN"/>
              </w:rPr>
              <w:t>，原声照旧很煽，</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和民俗的刻画</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故事走出了</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空泛的老路子。看哭的人都会相信，冥冥之中</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分天注定，茫茫人海</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有相遇那一天。</w:t>
            </w:r>
            <w:r w:rsidRPr="004E2BEC">
              <w:rPr>
                <w:rFonts w:ascii="MS PMincho" w:eastAsia="MS PMincho" w:hAnsi="MS PMincho"/>
                <w:color w:val="262626" w:themeColor="accent6" w:themeShade="80"/>
              </w:rPr>
              <w:t>【ost循</w:t>
            </w:r>
            <w:r w:rsidRPr="004E2BEC">
              <w:rPr>
                <w:rFonts w:ascii="SimSun" w:eastAsia="SimSun" w:hAnsi="SimSun" w:cs="SimSun"/>
                <w:color w:val="262626" w:themeColor="accent6" w:themeShade="80"/>
              </w:rPr>
              <w:t>环</w:t>
            </w:r>
            <w:r w:rsidRPr="004E2BEC">
              <w:rPr>
                <w:rFonts w:ascii="MS PMincho" w:eastAsia="MS PMincho" w:hAnsi="MS PMincho"/>
                <w:color w:val="262626" w:themeColor="accent6" w:themeShade="80"/>
              </w:rPr>
              <w:t>ing</w:t>
            </w:r>
          </w:p>
        </w:tc>
        <w:tc>
          <w:tcPr>
            <w:tcW w:w="3252" w:type="dxa"/>
          </w:tcPr>
          <w:p w14:paraId="08D680EE"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は新海誠に興味がな いが、でも初めて映画館 で大画面を見たら、細部 に触れていた、もう一回 見に行きたい。日本現象 的な人気映画、体を交換 プラス時と空間の交換は 比較的堅実で、画面のス タイルは壁紙にとどま り、音楽も魅力的だ。災 害と民間伝承の描写は偽 善の古い道から離れた。 涙を出る人がきっと「ど こかできっと縁がある」 を信じてる、ある日、絶 対出会おう。</w:t>
            </w:r>
          </w:p>
        </w:tc>
        <w:tc>
          <w:tcPr>
            <w:tcW w:w="835" w:type="dxa"/>
            <w:vAlign w:val="center"/>
          </w:tcPr>
          <w:p w14:paraId="281CE37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774FC84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964" w:type="dxa"/>
            <w:vAlign w:val="center"/>
          </w:tcPr>
          <w:p w14:paraId="4AC39A3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r>
      <w:tr w:rsidR="001F6B58" w:rsidRPr="004E2BEC" w14:paraId="2D8C89A7" w14:textId="77777777" w:rsidTr="00F862EF">
        <w:tc>
          <w:tcPr>
            <w:tcW w:w="561" w:type="dxa"/>
            <w:vAlign w:val="center"/>
          </w:tcPr>
          <w:p w14:paraId="1DB230D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w:t>
            </w:r>
          </w:p>
        </w:tc>
        <w:tc>
          <w:tcPr>
            <w:tcW w:w="2255" w:type="dxa"/>
          </w:tcPr>
          <w:p w14:paraId="58076D29"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更肉了 好想捏</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 xml:space="preserve"> 真.逢魔之</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好</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 xml:space="preserve">本 </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也</w:t>
            </w:r>
            <w:r w:rsidRPr="004E2BEC">
              <w:rPr>
                <w:rFonts w:ascii="SimSun" w:eastAsia="SimSun" w:hAnsi="SimSun" w:cs="SimSun"/>
                <w:color w:val="262626" w:themeColor="accent6" w:themeShade="80"/>
                <w:lang w:eastAsia="zh-CN"/>
              </w:rPr>
              <w:t>挡</w:t>
            </w:r>
            <w:r w:rsidRPr="004E2BEC">
              <w:rPr>
                <w:rFonts w:ascii="MS PMincho" w:eastAsia="MS PMincho" w:hAnsi="MS PMincho"/>
                <w:color w:val="262626" w:themeColor="accent6" w:themeShade="80"/>
                <w:lang w:eastAsia="zh-CN"/>
              </w:rPr>
              <w:t>不住 接近</w:t>
            </w:r>
            <w:r w:rsidRPr="004E2BEC">
              <w:rPr>
                <w:rFonts w:ascii="SimSun" w:eastAsia="SimSun" w:hAnsi="SimSun" w:cs="SimSun"/>
                <w:color w:val="262626" w:themeColor="accent6" w:themeShade="80"/>
                <w:lang w:eastAsia="zh-CN"/>
              </w:rPr>
              <w:t>巅</w:t>
            </w:r>
            <w:r w:rsidRPr="004E2BEC">
              <w:rPr>
                <w:rFonts w:ascii="MS PMincho" w:eastAsia="MS PMincho" w:hAnsi="MS PMincho"/>
                <w:color w:val="262626" w:themeColor="accent6" w:themeShade="80"/>
                <w:lang w:eastAsia="zh-CN"/>
              </w:rPr>
              <w:t>峰</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田守 开始以</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只是个</w:t>
            </w:r>
            <w:r w:rsidRPr="004E2BEC">
              <w:rPr>
                <w:rFonts w:ascii="SimSun" w:eastAsia="SimSun" w:hAnsi="SimSun" w:cs="SimSun"/>
                <w:color w:val="262626" w:themeColor="accent6" w:themeShade="80"/>
                <w:lang w:eastAsia="zh-CN"/>
              </w:rPr>
              <w:t>欢乐</w:t>
            </w:r>
            <w:r w:rsidRPr="004E2BEC">
              <w:rPr>
                <w:rFonts w:ascii="MS PMincho" w:eastAsia="MS PMincho" w:hAnsi="MS PMincho"/>
                <w:color w:val="262626" w:themeColor="accent6" w:themeShade="80"/>
                <w:lang w:eastAsia="zh-CN"/>
              </w:rPr>
              <w:t>片 看着看着</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大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 xml:space="preserve"> 牙白 最后等于</w:t>
            </w:r>
            <w:r w:rsidRPr="004E2BEC">
              <w:rPr>
                <w:rFonts w:ascii="SimSun" w:eastAsia="SimSun" w:hAnsi="SimSun" w:cs="SimSun"/>
                <w:color w:val="262626" w:themeColor="accent6" w:themeShade="80"/>
                <w:lang w:eastAsia="zh-CN"/>
              </w:rPr>
              <w:t>镇长</w:t>
            </w:r>
            <w:r w:rsidRPr="004E2BEC">
              <w:rPr>
                <w:rFonts w:ascii="MS PMincho" w:eastAsia="MS PMincho" w:hAnsi="MS PMincho"/>
                <w:color w:val="262626" w:themeColor="accent6" w:themeShade="80"/>
                <w:lang w:eastAsia="zh-CN"/>
              </w:rPr>
              <w:t>一人收割了革</w:t>
            </w:r>
            <w:r w:rsidRPr="004E2BEC">
              <w:rPr>
                <w:rFonts w:ascii="MS PMincho" w:eastAsia="MS PMincho" w:hAnsi="MS PMincho"/>
                <w:color w:val="262626" w:themeColor="accent6" w:themeShade="80"/>
                <w:lang w:eastAsia="zh-CN"/>
              </w:rPr>
              <w:lastRenderedPageBreak/>
              <w:t>命果</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 xml:space="preserve"> 用女儿</w:t>
            </w:r>
            <w:r w:rsidRPr="004E2BEC">
              <w:rPr>
                <w:rFonts w:ascii="SimSun" w:eastAsia="SimSun" w:hAnsi="SimSun" w:cs="SimSun"/>
                <w:color w:val="262626" w:themeColor="accent6" w:themeShade="80"/>
                <w:lang w:eastAsia="zh-CN"/>
              </w:rPr>
              <w:t>偿</w:t>
            </w:r>
            <w:r w:rsidRPr="004E2BEC">
              <w:rPr>
                <w:rFonts w:ascii="MS PMincho" w:eastAsia="MS PMincho" w:hAnsi="MS PMincho"/>
                <w:color w:val="262626" w:themeColor="accent6" w:themeShade="80"/>
                <w:lang w:eastAsia="zh-CN"/>
              </w:rPr>
              <w:t>吧</w:t>
            </w:r>
          </w:p>
        </w:tc>
        <w:tc>
          <w:tcPr>
            <w:tcW w:w="3252" w:type="dxa"/>
          </w:tcPr>
          <w:p w14:paraId="2FF39051"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人々はより細かいを設定 し、誠兄+良いスクリプ トは負けないの存在であ る。ピンチに近づいてい る細田守、最初は楽しい 映画として見てるが、結 末はやばいほど泣いてし まった、最後に市長が革 命の果実を収穫し、娘で それを支払おう。</w:t>
            </w:r>
          </w:p>
        </w:tc>
        <w:tc>
          <w:tcPr>
            <w:tcW w:w="835" w:type="dxa"/>
            <w:vAlign w:val="center"/>
          </w:tcPr>
          <w:p w14:paraId="2DF445C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強くお勧め</w:t>
            </w:r>
          </w:p>
        </w:tc>
        <w:tc>
          <w:tcPr>
            <w:tcW w:w="1433" w:type="dxa"/>
            <w:vAlign w:val="center"/>
          </w:tcPr>
          <w:p w14:paraId="0F25885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2</w:t>
            </w:r>
          </w:p>
        </w:tc>
        <w:tc>
          <w:tcPr>
            <w:tcW w:w="964" w:type="dxa"/>
            <w:vAlign w:val="center"/>
          </w:tcPr>
          <w:p w14:paraId="2DEB0E3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r>
    </w:tbl>
    <w:p w14:paraId="03899E51" w14:textId="77777777" w:rsidR="001F6B58" w:rsidRPr="004E2BEC" w:rsidRDefault="001F6B58" w:rsidP="001F6B58">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lastRenderedPageBreak/>
        <w:t>4 お勧め |14件 |賛同数4462</w:t>
      </w:r>
    </w:p>
    <w:tbl>
      <w:tblPr>
        <w:tblStyle w:val="TableElegant"/>
        <w:tblW w:w="5514" w:type="pct"/>
        <w:tblLook w:val="07E0" w:firstRow="1" w:lastRow="1" w:firstColumn="1" w:lastColumn="1" w:noHBand="1" w:noVBand="1"/>
      </w:tblPr>
      <w:tblGrid>
        <w:gridCol w:w="585"/>
        <w:gridCol w:w="2129"/>
        <w:gridCol w:w="3153"/>
        <w:gridCol w:w="820"/>
        <w:gridCol w:w="1422"/>
        <w:gridCol w:w="905"/>
      </w:tblGrid>
      <w:tr w:rsidR="001F6B58" w:rsidRPr="004E2BEC" w14:paraId="0B6D0675" w14:textId="77777777" w:rsidTr="00F862EF">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518B4A5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81" w:type="pct"/>
          </w:tcPr>
          <w:p w14:paraId="67AEC47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9" w:type="pct"/>
          </w:tcPr>
          <w:p w14:paraId="36B2F3A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55" w:type="pct"/>
            <w:vAlign w:val="center"/>
          </w:tcPr>
          <w:p w14:paraId="0A3AF86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89" w:type="pct"/>
            <w:vAlign w:val="center"/>
          </w:tcPr>
          <w:p w14:paraId="13588F5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02" w:type="pct"/>
            <w:vAlign w:val="center"/>
          </w:tcPr>
          <w:p w14:paraId="477FC31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1F6B58" w:rsidRPr="004E2BEC" w14:paraId="7A31BCCC" w14:textId="77777777" w:rsidTr="00F862EF">
        <w:tc>
          <w:tcPr>
            <w:tcW w:w="324" w:type="pct"/>
            <w:vAlign w:val="center"/>
          </w:tcPr>
          <w:p w14:paraId="709D5E9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w:t>
            </w:r>
          </w:p>
        </w:tc>
        <w:tc>
          <w:tcPr>
            <w:tcW w:w="1181" w:type="pct"/>
          </w:tcPr>
          <w:p w14:paraId="6042A783"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终</w:t>
            </w:r>
            <w:r w:rsidRPr="004E2BEC">
              <w:rPr>
                <w:rFonts w:ascii="MS PMincho" w:eastAsia="MS PMincho" w:hAnsi="MS PMincho"/>
                <w:color w:val="262626" w:themeColor="accent6" w:themeShade="80"/>
                <w:lang w:eastAsia="zh-CN"/>
              </w:rPr>
              <w:t>于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复</w:t>
            </w:r>
            <w:r w:rsidRPr="004E2BEC">
              <w:rPr>
                <w:rFonts w:ascii="SimSun" w:eastAsia="SimSun" w:hAnsi="SimSun" w:cs="SimSun"/>
                <w:color w:val="262626" w:themeColor="accent6" w:themeShade="80"/>
                <w:lang w:eastAsia="zh-CN"/>
              </w:rPr>
              <w:t>杂</w:t>
            </w:r>
            <w:r w:rsidRPr="004E2BEC">
              <w:rPr>
                <w:rFonts w:ascii="MS PMincho" w:eastAsia="MS PMincho" w:hAnsi="MS PMincho"/>
                <w:color w:val="262626" w:themeColor="accent6" w:themeShade="80"/>
                <w:lang w:eastAsia="zh-CN"/>
              </w:rPr>
              <w:t>故事了，真不容易啊！当年那部搔首弄姿、无病呻吟的“言叶之庭”差点</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成</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身黑，“君之名”却</w:t>
            </w:r>
            <w:r w:rsidRPr="004E2BEC">
              <w:rPr>
                <w:rFonts w:ascii="SimSun" w:eastAsia="SimSun" w:hAnsi="SimSun" w:cs="SimSun"/>
                <w:color w:val="262626" w:themeColor="accent6" w:themeShade="80"/>
                <w:lang w:eastAsia="zh-CN"/>
              </w:rPr>
              <w:t>轰</w:t>
            </w:r>
            <w:r w:rsidRPr="004E2BEC">
              <w:rPr>
                <w:rFonts w:ascii="MS PMincho" w:eastAsia="MS PMincho" w:hAnsi="MS PMincho"/>
                <w:color w:val="262626" w:themeColor="accent6" w:themeShade="80"/>
                <w:lang w:eastAsia="zh-CN"/>
              </w:rPr>
              <w:t>出了我睽</w:t>
            </w:r>
            <w:r w:rsidRPr="004E2BEC">
              <w:rPr>
                <w:rFonts w:ascii="SimSun" w:eastAsia="SimSun" w:hAnsi="SimSun" w:cs="SimSun"/>
                <w:color w:val="262626" w:themeColor="accent6" w:themeShade="80"/>
                <w:lang w:eastAsia="zh-CN"/>
              </w:rPr>
              <w:t>违</w:t>
            </w:r>
            <w:r w:rsidRPr="004E2BEC">
              <w:rPr>
                <w:rFonts w:ascii="MS PMincho" w:eastAsia="MS PMincho" w:hAnsi="MS PMincho"/>
                <w:color w:val="262626" w:themeColor="accent6" w:themeShade="80"/>
                <w:lang w:eastAsia="zh-CN"/>
              </w:rPr>
              <w:t>已久的少女心。彗星降</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末世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灵之</w:t>
            </w:r>
            <w:r w:rsidRPr="004E2BEC">
              <w:rPr>
                <w:rFonts w:ascii="SimSun" w:eastAsia="SimSun" w:hAnsi="SimSun" w:cs="SimSun"/>
                <w:color w:val="262626" w:themeColor="accent6" w:themeShade="80"/>
                <w:lang w:eastAsia="zh-CN"/>
              </w:rPr>
              <w:t>绳结</w:t>
            </w:r>
            <w:r w:rsidRPr="004E2BEC">
              <w:rPr>
                <w:rFonts w:ascii="MS PMincho" w:eastAsia="MS PMincho" w:hAnsi="MS PMincho"/>
                <w:color w:val="262626" w:themeColor="accent6" w:themeShade="80"/>
                <w:lang w:eastAsia="zh-CN"/>
              </w:rPr>
              <w:t>，只有7秒</w:t>
            </w:r>
            <w:r w:rsidRPr="004E2BEC">
              <w:rPr>
                <w:rFonts w:ascii="SimSun" w:eastAsia="SimSun" w:hAnsi="SimSun" w:cs="SimSun"/>
                <w:color w:val="262626" w:themeColor="accent6" w:themeShade="80"/>
                <w:lang w:eastAsia="zh-CN"/>
              </w:rPr>
              <w:t>钟记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星空、</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以及所有遇</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都是注定。</w:t>
            </w:r>
          </w:p>
        </w:tc>
        <w:tc>
          <w:tcPr>
            <w:tcW w:w="1749" w:type="pct"/>
          </w:tcPr>
          <w:p w14:paraId="782132B7"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はついに複雑な話 をすることができた、そ れは簡単ではない! 何年 か前の意味のわからな い、柄にもなくの「言の 葉の庭」を見た時に、一 生彼を嫌うかと思った が、『君の名は。』は私 の乙女心を爆発させた。 彗星が来たの最期ロマ ン、時間と空間を繋がっ たの精神の結び、記憶時 間が7秒だけの魚。。。 星空、愛、そしてすべて の出会いは決められてい る。</w:t>
            </w:r>
          </w:p>
        </w:tc>
        <w:tc>
          <w:tcPr>
            <w:tcW w:w="455" w:type="pct"/>
            <w:vAlign w:val="center"/>
          </w:tcPr>
          <w:p w14:paraId="2CA3866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1868C57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066C0CB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2</w:t>
            </w:r>
          </w:p>
        </w:tc>
      </w:tr>
      <w:tr w:rsidR="001F6B58" w:rsidRPr="004E2BEC" w14:paraId="0023C620" w14:textId="77777777" w:rsidTr="00F862EF">
        <w:tc>
          <w:tcPr>
            <w:tcW w:w="324" w:type="pct"/>
            <w:vAlign w:val="center"/>
          </w:tcPr>
          <w:p w14:paraId="6124CDE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8</w:t>
            </w:r>
          </w:p>
        </w:tc>
        <w:tc>
          <w:tcPr>
            <w:tcW w:w="1181" w:type="pct"/>
          </w:tcPr>
          <w:p w14:paraId="5BFBF10E"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你我相逢在黑夜的空中，你有你的我有我的方向，你</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得也好，最好你忘掉，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交会</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互放的光亮。</w:t>
            </w:r>
          </w:p>
        </w:tc>
        <w:tc>
          <w:tcPr>
            <w:tcW w:w="1749" w:type="pct"/>
          </w:tcPr>
          <w:p w14:paraId="6B5B93A1"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なたと私は夜の闇の中で出会う、あなたはお互いの方向があって、覚えてもいいし、忘れてもいい。出会った時、光が輝いた。</w:t>
            </w:r>
          </w:p>
        </w:tc>
        <w:tc>
          <w:tcPr>
            <w:tcW w:w="455" w:type="pct"/>
            <w:vAlign w:val="center"/>
          </w:tcPr>
          <w:p w14:paraId="333B76C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0B47C04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5AA8286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8</w:t>
            </w:r>
          </w:p>
        </w:tc>
      </w:tr>
      <w:tr w:rsidR="001F6B58" w:rsidRPr="004E2BEC" w14:paraId="01BC8CBE" w14:textId="77777777" w:rsidTr="00F862EF">
        <w:tc>
          <w:tcPr>
            <w:tcW w:w="324" w:type="pct"/>
            <w:vAlign w:val="center"/>
          </w:tcPr>
          <w:p w14:paraId="77747C0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9</w:t>
            </w:r>
          </w:p>
        </w:tc>
        <w:tc>
          <w:tcPr>
            <w:tcW w:w="1181" w:type="pct"/>
          </w:tcPr>
          <w:p w14:paraId="4AC65662"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zh-CN"/>
              </w:rPr>
              <w:t>聚</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成状，交</w:t>
            </w:r>
            <w:r w:rsidRPr="004E2BEC">
              <w:rPr>
                <w:rFonts w:ascii="SimSun" w:eastAsia="SimSun" w:hAnsi="SimSun" w:cs="SimSun"/>
                <w:color w:val="262626" w:themeColor="accent6" w:themeShade="80"/>
                <w:lang w:eastAsia="zh-CN"/>
              </w:rPr>
              <w:t>错纠缠</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而回</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中断，却又再次</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组纽</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就是</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黄昏，不是白昼亦不是夜晚，是我努力却看不清你的</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w:t>
            </w:r>
            <w:r w:rsidRPr="004E2BEC">
              <w:rPr>
                <w:rFonts w:ascii="MS PMincho" w:eastAsia="MS PMincho" w:hAnsi="MS PMincho"/>
                <w:color w:val="262626" w:themeColor="accent6" w:themeShade="80"/>
                <w:lang w:eastAsia="ja-JP"/>
              </w:rPr>
              <w:t>たそがれ、誰そ彼。我已</w:t>
            </w:r>
            <w:r w:rsidRPr="004E2BEC">
              <w:rPr>
                <w:rFonts w:ascii="SimSun" w:eastAsia="SimSun" w:hAnsi="SimSun" w:cs="SimSun"/>
                <w:color w:val="262626" w:themeColor="accent6" w:themeShade="80"/>
                <w:lang w:eastAsia="ja-JP"/>
              </w:rPr>
              <w:lastRenderedPageBreak/>
              <w:t>记</w:t>
            </w:r>
            <w:r w:rsidRPr="004E2BEC">
              <w:rPr>
                <w:rFonts w:ascii="MS PMincho" w:eastAsia="MS PMincho" w:hAnsi="MS PMincho"/>
                <w:color w:val="262626" w:themeColor="accent6" w:themeShade="80"/>
                <w:lang w:eastAsia="ja-JP"/>
              </w:rPr>
              <w:t>不得你的名字，却</w:t>
            </w:r>
            <w:r w:rsidRPr="004E2BEC">
              <w:rPr>
                <w:rFonts w:ascii="SimSun" w:eastAsia="SimSun" w:hAnsi="SimSun" w:cs="SimSun"/>
                <w:color w:val="262626" w:themeColor="accent6" w:themeShade="80"/>
                <w:lang w:eastAsia="ja-JP"/>
              </w:rPr>
              <w:t>还记</w:t>
            </w:r>
            <w:r w:rsidRPr="004E2BEC">
              <w:rPr>
                <w:rFonts w:ascii="MS PMincho" w:eastAsia="MS PMincho" w:hAnsi="MS PMincho"/>
                <w:color w:val="262626" w:themeColor="accent6" w:themeShade="80"/>
                <w:lang w:eastAsia="ja-JP"/>
              </w:rPr>
              <w:t>得喜</w:t>
            </w:r>
            <w:r w:rsidRPr="004E2BEC">
              <w:rPr>
                <w:rFonts w:ascii="SimSun" w:eastAsia="SimSun" w:hAnsi="SimSun" w:cs="SimSun"/>
                <w:color w:val="262626" w:themeColor="accent6" w:themeShade="80"/>
                <w:lang w:eastAsia="ja-JP"/>
              </w:rPr>
              <w:t>欢</w:t>
            </w:r>
            <w:r w:rsidRPr="004E2BEC">
              <w:rPr>
                <w:rFonts w:ascii="MS PMincho" w:eastAsia="MS PMincho" w:hAnsi="MS PMincho"/>
                <w:color w:val="262626" w:themeColor="accent6" w:themeShade="80"/>
                <w:lang w:eastAsia="ja-JP"/>
              </w:rPr>
              <w:t>你。</w:t>
            </w:r>
          </w:p>
        </w:tc>
        <w:tc>
          <w:tcPr>
            <w:tcW w:w="1749" w:type="pct"/>
          </w:tcPr>
          <w:p w14:paraId="35ECC6FE"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そ彼。 私はあなたの名前を覚えていませんが、あなたを</w:t>
            </w:r>
            <w:r w:rsidRPr="004E2BEC">
              <w:rPr>
                <w:rFonts w:ascii="MS PMincho" w:eastAsia="MS PMincho" w:hAnsi="MS PMincho"/>
                <w:color w:val="262626" w:themeColor="accent6" w:themeShade="80"/>
                <w:lang w:eastAsia="ja-JP"/>
              </w:rPr>
              <w:lastRenderedPageBreak/>
              <w:t>好きなことがよく覚えています。</w:t>
            </w:r>
          </w:p>
        </w:tc>
        <w:tc>
          <w:tcPr>
            <w:tcW w:w="455" w:type="pct"/>
            <w:vAlign w:val="center"/>
          </w:tcPr>
          <w:p w14:paraId="579ACC7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お勧め</w:t>
            </w:r>
          </w:p>
        </w:tc>
        <w:tc>
          <w:tcPr>
            <w:tcW w:w="789" w:type="pct"/>
            <w:vAlign w:val="center"/>
          </w:tcPr>
          <w:p w14:paraId="68A4164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3</w:t>
            </w:r>
          </w:p>
        </w:tc>
        <w:tc>
          <w:tcPr>
            <w:tcW w:w="502" w:type="pct"/>
            <w:vAlign w:val="center"/>
          </w:tcPr>
          <w:p w14:paraId="79F6879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6</w:t>
            </w:r>
          </w:p>
        </w:tc>
      </w:tr>
      <w:tr w:rsidR="001F6B58" w:rsidRPr="004E2BEC" w14:paraId="04619838" w14:textId="77777777" w:rsidTr="00F862EF">
        <w:tc>
          <w:tcPr>
            <w:tcW w:w="324" w:type="pct"/>
            <w:vAlign w:val="center"/>
          </w:tcPr>
          <w:p w14:paraId="3970034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40</w:t>
            </w:r>
          </w:p>
        </w:tc>
        <w:tc>
          <w:tcPr>
            <w:tcW w:w="1181" w:type="pct"/>
          </w:tcPr>
          <w:p w14:paraId="1939B13B"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整体</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略</w:t>
            </w:r>
            <w:r w:rsidRPr="004E2BEC">
              <w:rPr>
                <w:rFonts w:ascii="SimSun" w:eastAsia="SimSun" w:hAnsi="SimSun" w:cs="SimSun"/>
                <w:color w:val="262626" w:themeColor="accent6" w:themeShade="80"/>
                <w:lang w:eastAsia="zh-CN"/>
              </w:rPr>
              <w:t>矫</w:t>
            </w:r>
            <w:r w:rsidRPr="004E2BEC">
              <w:rPr>
                <w:rFonts w:ascii="MS PMincho" w:eastAsia="MS PMincho" w:hAnsi="MS PMincho"/>
                <w:color w:val="262626" w:themeColor="accent6" w:themeShade="80"/>
                <w:lang w:eastAsia="zh-CN"/>
              </w:rPr>
              <w:t>情，同</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是</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青春映画没有大林宣彦的&lt;</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校生&gt;克制。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故事能力确</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有</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步，或</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如他所</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的那</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得到了川村元气的帮助。</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票房的成功或将</w:t>
            </w:r>
            <w:r w:rsidRPr="004E2BEC">
              <w:rPr>
                <w:rFonts w:ascii="SimSun" w:eastAsia="SimSun" w:hAnsi="SimSun" w:cs="SimSun"/>
                <w:color w:val="262626" w:themeColor="accent6" w:themeShade="80"/>
                <w:lang w:eastAsia="zh-CN"/>
              </w:rPr>
              <w:t>彻</w:t>
            </w:r>
            <w:r w:rsidRPr="004E2BEC">
              <w:rPr>
                <w:rFonts w:ascii="MS PMincho" w:eastAsia="MS PMincho" w:hAnsi="MS PMincho"/>
                <w:color w:val="262626" w:themeColor="accent6" w:themeShade="80"/>
                <w:lang w:eastAsia="zh-CN"/>
              </w:rPr>
              <w:t>底改</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后</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时</w:t>
            </w:r>
            <w:r w:rsidRPr="004E2BEC">
              <w:rPr>
                <w:rFonts w:ascii="MS PMincho" w:eastAsia="MS PMincho" w:hAnsi="MS PMincho"/>
                <w:color w:val="262626" w:themeColor="accent6" w:themeShade="80"/>
                <w:lang w:eastAsia="zh-CN"/>
              </w:rPr>
              <w:t>代日本</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市</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的格局。</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3星+</w:t>
            </w:r>
            <w:r w:rsidRPr="004E2BEC">
              <w:rPr>
                <w:rFonts w:ascii="SimSun" w:eastAsia="SimSun" w:hAnsi="SimSun" w:cs="SimSun"/>
                <w:color w:val="262626" w:themeColor="accent6" w:themeShade="80"/>
                <w:lang w:eastAsia="zh-CN"/>
              </w:rPr>
              <w:t>产业</w:t>
            </w:r>
            <w:r w:rsidRPr="004E2BEC">
              <w:rPr>
                <w:rFonts w:ascii="MS PMincho" w:eastAsia="MS PMincho" w:hAnsi="MS PMincho"/>
                <w:color w:val="262626" w:themeColor="accent6" w:themeShade="80"/>
                <w:lang w:eastAsia="zh-CN"/>
              </w:rPr>
              <w:t>影响力1星。感</w:t>
            </w:r>
            <w:r w:rsidRPr="004E2BEC">
              <w:rPr>
                <w:rFonts w:ascii="SimSun" w:eastAsia="SimSun" w:hAnsi="SimSun" w:cs="SimSun"/>
                <w:color w:val="262626" w:themeColor="accent6" w:themeShade="80"/>
                <w:lang w:eastAsia="zh-CN"/>
              </w:rPr>
              <w:t>叹细</w:t>
            </w:r>
            <w:r w:rsidRPr="004E2BEC">
              <w:rPr>
                <w:rFonts w:ascii="MS PMincho" w:eastAsia="MS PMincho" w:hAnsi="MS PMincho"/>
                <w:color w:val="262626" w:themeColor="accent6" w:themeShade="80"/>
                <w:lang w:eastAsia="zh-CN"/>
              </w:rPr>
              <w:t>田守&lt;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少女&gt;晚公映10年会是什么状况</w:t>
            </w:r>
          </w:p>
        </w:tc>
        <w:tc>
          <w:tcPr>
            <w:tcW w:w="1749" w:type="pct"/>
          </w:tcPr>
          <w:p w14:paraId="5550DC08"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かし新海誠のストーリ ーテリング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4E2BEC">
              <w:rPr>
                <w:rFonts w:ascii="SimSun" w:eastAsia="SimSun" w:hAnsi="SimSun" w:cs="SimSun"/>
                <w:color w:val="262626" w:themeColor="accent6" w:themeShade="80"/>
                <w:lang w:eastAsia="ja-JP"/>
              </w:rPr>
              <w:t>细</w:t>
            </w:r>
            <w:r w:rsidRPr="004E2BEC">
              <w:rPr>
                <w:rFonts w:ascii="MS PMincho" w:eastAsia="MS PMincho" w:hAnsi="MS PMincho" w:hint="eastAsia"/>
                <w:color w:val="262626" w:themeColor="accent6" w:themeShade="80"/>
                <w:lang w:eastAsia="ja-JP"/>
              </w:rPr>
              <w:t>田守</w:t>
            </w:r>
            <w:r w:rsidRPr="004E2BEC">
              <w:rPr>
                <w:rFonts w:ascii="MS PMincho" w:eastAsia="MS PMincho" w:hAnsi="MS PMincho"/>
                <w:color w:val="262626" w:themeColor="accent6" w:themeShade="80"/>
                <w:lang w:eastAsia="ja-JP"/>
              </w:rPr>
              <w:t xml:space="preserve"> の「時をかける少女」の 上映がもし10年の遅れく れたらどうなるかな?</w:t>
            </w:r>
          </w:p>
        </w:tc>
        <w:tc>
          <w:tcPr>
            <w:tcW w:w="455" w:type="pct"/>
            <w:vAlign w:val="center"/>
          </w:tcPr>
          <w:p w14:paraId="1A15F03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6ACD7C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3FDFB64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10</w:t>
            </w:r>
          </w:p>
        </w:tc>
      </w:tr>
      <w:tr w:rsidR="001F6B58" w:rsidRPr="004E2BEC" w14:paraId="339A4BAE" w14:textId="77777777" w:rsidTr="00F862EF">
        <w:tc>
          <w:tcPr>
            <w:tcW w:w="324" w:type="pct"/>
            <w:vAlign w:val="center"/>
          </w:tcPr>
          <w:p w14:paraId="2F19539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1</w:t>
            </w:r>
          </w:p>
        </w:tc>
        <w:tc>
          <w:tcPr>
            <w:tcW w:w="1181" w:type="pct"/>
          </w:tcPr>
          <w:p w14:paraId="79A7B67E"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清早醒来捏捏自己的胸部，“啊，真不好意思呢。”然后穿上了人家的裙子，美</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地</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女生的一天。</w:t>
            </w:r>
          </w:p>
        </w:tc>
        <w:tc>
          <w:tcPr>
            <w:tcW w:w="1749" w:type="pct"/>
          </w:tcPr>
          <w:p w14:paraId="3210F14A"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朝早く起きて胸を触って 「ああ、すみません」と 言います。そしてスカー トを着て、ハッピーな少 女の日を迎えることがで きました。</w:t>
            </w:r>
          </w:p>
        </w:tc>
        <w:tc>
          <w:tcPr>
            <w:tcW w:w="455" w:type="pct"/>
            <w:vAlign w:val="center"/>
          </w:tcPr>
          <w:p w14:paraId="4F0584E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21C8E77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4</w:t>
            </w:r>
          </w:p>
        </w:tc>
        <w:tc>
          <w:tcPr>
            <w:tcW w:w="502" w:type="pct"/>
            <w:vAlign w:val="center"/>
          </w:tcPr>
          <w:p w14:paraId="33648DA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1F6B58" w:rsidRPr="004E2BEC" w14:paraId="1453D74F" w14:textId="77777777" w:rsidTr="00F862EF">
        <w:tc>
          <w:tcPr>
            <w:tcW w:w="324" w:type="pct"/>
            <w:vAlign w:val="center"/>
          </w:tcPr>
          <w:p w14:paraId="4156252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2</w:t>
            </w:r>
          </w:p>
        </w:tc>
        <w:tc>
          <w:tcPr>
            <w:tcW w:w="1181" w:type="pct"/>
          </w:tcPr>
          <w:p w14:paraId="20DC4C4B"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男主最后</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的大声搭</w:t>
            </w:r>
            <w:r w:rsidRPr="004E2BEC">
              <w:rPr>
                <w:rFonts w:ascii="SimSun" w:eastAsia="SimSun" w:hAnsi="SimSun" w:cs="SimSun"/>
                <w:color w:val="262626" w:themeColor="accent6" w:themeShade="80"/>
                <w:lang w:eastAsia="zh-CN"/>
              </w:rPr>
              <w:t>讪简</w:t>
            </w:r>
            <w:r w:rsidRPr="004E2BEC">
              <w:rPr>
                <w:rFonts w:ascii="MS PMincho" w:eastAsia="MS PMincho" w:hAnsi="MS PMincho"/>
                <w:color w:val="262626" w:themeColor="accent6" w:themeShade="80"/>
                <w:lang w:eastAsia="zh-CN"/>
              </w:rPr>
              <w:t>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我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于解开了死</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绕</w:t>
            </w:r>
            <w:r w:rsidRPr="004E2BEC">
              <w:rPr>
                <w:rFonts w:ascii="MS PMincho" w:eastAsia="MS PMincho" w:hAnsi="MS PMincho"/>
                <w:color w:val="262626" w:themeColor="accent6" w:themeShade="80"/>
                <w:lang w:eastAsia="zh-CN"/>
              </w:rPr>
              <w:t>出了怪圈，突破了自己！以前</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嘲笑</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有画</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没</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制，然后厚着</w:t>
            </w:r>
            <w:r w:rsidRPr="004E2BEC">
              <w:rPr>
                <w:rFonts w:ascii="SimSun" w:eastAsia="SimSun" w:hAnsi="SimSun" w:cs="SimSun"/>
                <w:color w:val="262626" w:themeColor="accent6" w:themeShade="80"/>
                <w:lang w:eastAsia="zh-CN"/>
              </w:rPr>
              <w:t>脸</w:t>
            </w:r>
            <w:r w:rsidRPr="004E2BEC">
              <w:rPr>
                <w:rFonts w:ascii="MS PMincho" w:eastAsia="MS PMincho" w:hAnsi="MS PMincho"/>
                <w:color w:val="262626" w:themeColor="accent6" w:themeShade="80"/>
                <w:lang w:eastAsia="zh-CN"/>
              </w:rPr>
              <w:t>皮截</w:t>
            </w:r>
            <w:r w:rsidRPr="004E2BEC">
              <w:rPr>
                <w:rFonts w:ascii="SimSun" w:eastAsia="SimSun" w:hAnsi="SimSun" w:cs="SimSun"/>
                <w:color w:val="262626" w:themeColor="accent6" w:themeShade="80"/>
                <w:lang w:eastAsia="zh-CN"/>
              </w:rPr>
              <w:t>图</w:t>
            </w:r>
            <w:r w:rsidRPr="004E2BEC">
              <w:rPr>
                <w:rFonts w:ascii="MS PMincho" w:eastAsia="MS PMincho" w:hAnsi="MS PMincho"/>
                <w:color w:val="262626" w:themeColor="accent6" w:themeShade="80"/>
                <w:lang w:eastAsia="zh-CN"/>
              </w:rPr>
              <w:t>当桌面，</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是信</w:t>
            </w:r>
            <w:r w:rsidRPr="004E2BEC">
              <w:rPr>
                <w:rFonts w:ascii="SimSun" w:eastAsia="SimSun" w:hAnsi="SimSun" w:cs="SimSun"/>
                <w:color w:val="262626" w:themeColor="accent6" w:themeShade="80"/>
                <w:lang w:eastAsia="zh-CN"/>
              </w:rPr>
              <w:t>诚</w:t>
            </w:r>
            <w:r w:rsidRPr="004E2BEC">
              <w:rPr>
                <w:rFonts w:ascii="SimSun" w:eastAsia="SimSun" w:hAnsi="SimSun" w:cs="SimSun"/>
                <w:color w:val="262626" w:themeColor="accent6" w:themeShade="80"/>
                <w:lang w:eastAsia="zh-CN"/>
              </w:rPr>
              <w:lastRenderedPageBreak/>
              <w:t>爷</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画面硬如</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当然全片依然有很多足部描写，不愧是</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w:t>
            </w:r>
            <w:r w:rsidRPr="004E2BEC">
              <w:rPr>
                <w:rFonts w:ascii="SimSun" w:eastAsia="SimSun" w:hAnsi="SimSun" w:cs="SimSun"/>
                <w:color w:val="262626" w:themeColor="accent6" w:themeShade="80"/>
                <w:lang w:eastAsia="zh-CN"/>
              </w:rPr>
              <w:t>给</w:t>
            </w:r>
            <w:r w:rsidRPr="004E2BEC">
              <w:rPr>
                <w:rFonts w:ascii="MS PMincho" w:eastAsia="MS PMincho" w:hAnsi="MS PMincho"/>
                <w:color w:val="262626" w:themeColor="accent6" w:themeShade="80"/>
                <w:lang w:eastAsia="zh-CN"/>
              </w:rPr>
              <w:t>跪了！另外听着神木弟弟捏着嗓子大叫</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怪怪的。。。</w:t>
            </w:r>
          </w:p>
        </w:tc>
        <w:tc>
          <w:tcPr>
            <w:tcW w:w="1749" w:type="pct"/>
          </w:tcPr>
          <w:p w14:paraId="3E67AE24"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男主人公が最後に大声でナンパする時に、私は涙を浮かべた。誠兄ついに自分自身を破って、悪循環を解決しました！昔はずっと誠兄は画面が素敵だけどストーリがないのことを嘲笑しながら、スクリーンショットをデスクトップの壁紙にする。でも今の私は誠</w:t>
            </w:r>
            <w:r w:rsidRPr="004E2BEC">
              <w:rPr>
                <w:rFonts w:ascii="MS PMincho" w:eastAsia="MS PMincho" w:hAnsi="MS PMincho"/>
                <w:color w:val="262626" w:themeColor="accent6" w:themeShade="80"/>
                <w:lang w:eastAsia="ja-JP"/>
              </w:rPr>
              <w:lastRenderedPageBreak/>
              <w:t>兄のことを信じてる。画面と物語両方ともあるから！</w:t>
            </w:r>
          </w:p>
        </w:tc>
        <w:tc>
          <w:tcPr>
            <w:tcW w:w="455" w:type="pct"/>
            <w:vAlign w:val="center"/>
          </w:tcPr>
          <w:p w14:paraId="2A906D3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お勧め</w:t>
            </w:r>
          </w:p>
        </w:tc>
        <w:tc>
          <w:tcPr>
            <w:tcW w:w="789" w:type="pct"/>
            <w:vAlign w:val="center"/>
          </w:tcPr>
          <w:p w14:paraId="01BA1A5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02" w:type="pct"/>
            <w:vAlign w:val="center"/>
          </w:tcPr>
          <w:p w14:paraId="5B923DA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0</w:t>
            </w:r>
          </w:p>
        </w:tc>
      </w:tr>
      <w:tr w:rsidR="001F6B58" w:rsidRPr="004E2BEC" w14:paraId="176E7288" w14:textId="77777777" w:rsidTr="00F862EF">
        <w:tc>
          <w:tcPr>
            <w:tcW w:w="324" w:type="pct"/>
            <w:vAlign w:val="center"/>
          </w:tcPr>
          <w:p w14:paraId="6F77BF8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43</w:t>
            </w:r>
          </w:p>
        </w:tc>
        <w:tc>
          <w:tcPr>
            <w:tcW w:w="1181" w:type="pct"/>
          </w:tcPr>
          <w:p w14:paraId="5FFC537F"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斗</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星移，</w:t>
            </w:r>
            <w:r w:rsidRPr="004E2BEC">
              <w:rPr>
                <w:rFonts w:ascii="SimSun" w:eastAsia="SimSun" w:hAnsi="SimSun" w:cs="SimSun"/>
                <w:color w:val="262626" w:themeColor="accent6" w:themeShade="80"/>
                <w:lang w:eastAsia="zh-CN"/>
              </w:rPr>
              <w:t>蓦</w:t>
            </w:r>
            <w:r w:rsidRPr="004E2BEC">
              <w:rPr>
                <w:rFonts w:ascii="MS PMincho" w:eastAsia="MS PMincho" w:hAnsi="MS PMincho"/>
                <w:color w:val="262626" w:themeColor="accent6" w:themeShade="80"/>
                <w:lang w:eastAsia="zh-CN"/>
              </w:rPr>
              <w:t>然回首，那人却在，灯火</w:t>
            </w:r>
            <w:r w:rsidRPr="004E2BEC">
              <w:rPr>
                <w:rFonts w:ascii="SimSun" w:eastAsia="SimSun" w:hAnsi="SimSun" w:cs="SimSun"/>
                <w:color w:val="262626" w:themeColor="accent6" w:themeShade="80"/>
                <w:lang w:eastAsia="zh-CN"/>
              </w:rPr>
              <w:t>阑</w:t>
            </w:r>
            <w:r w:rsidRPr="004E2BEC">
              <w:rPr>
                <w:rFonts w:ascii="MS PMincho" w:eastAsia="MS PMincho" w:hAnsi="MS PMincho"/>
                <w:color w:val="262626" w:themeColor="accent6" w:themeShade="80"/>
                <w:lang w:eastAsia="zh-CN"/>
              </w:rPr>
              <w:t>珊</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w:t>
            </w:r>
          </w:p>
        </w:tc>
        <w:tc>
          <w:tcPr>
            <w:tcW w:w="1749" w:type="pct"/>
          </w:tcPr>
          <w:p w14:paraId="6E1C0FDE"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人ごみのなか、何度も何 度も探し回った、ふと振 り返ると思いがけずも、 あの人はいた、消えそう な薄明かりのともし灯の そばにいる。人ごみのなか、何度も何 度も探し回った、ふと振 り返ると思いがけずも、 あの人はいた、消えそう な薄明かりのともし灯の そばにいる。</w:t>
            </w:r>
          </w:p>
        </w:tc>
        <w:tc>
          <w:tcPr>
            <w:tcW w:w="455" w:type="pct"/>
            <w:vAlign w:val="center"/>
          </w:tcPr>
          <w:p w14:paraId="4599A49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324C394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0</w:t>
            </w:r>
          </w:p>
        </w:tc>
        <w:tc>
          <w:tcPr>
            <w:tcW w:w="502" w:type="pct"/>
            <w:vAlign w:val="center"/>
          </w:tcPr>
          <w:p w14:paraId="313D4AE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83</w:t>
            </w:r>
          </w:p>
        </w:tc>
      </w:tr>
      <w:tr w:rsidR="001F6B58" w:rsidRPr="004E2BEC" w14:paraId="3355EDBE" w14:textId="77777777" w:rsidTr="00F862EF">
        <w:tc>
          <w:tcPr>
            <w:tcW w:w="324" w:type="pct"/>
            <w:vAlign w:val="center"/>
          </w:tcPr>
          <w:p w14:paraId="032C884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4</w:t>
            </w:r>
          </w:p>
        </w:tc>
        <w:tc>
          <w:tcPr>
            <w:tcW w:w="1181" w:type="pct"/>
          </w:tcPr>
          <w:p w14:paraId="5E73C59B"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4.5。1.不</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樱</w:t>
            </w:r>
            <w:r w:rsidRPr="004E2BEC">
              <w:rPr>
                <w:rFonts w:ascii="MS PMincho" w:eastAsia="MS PMincho" w:hAnsi="MS PMincho"/>
                <w:color w:val="262626" w:themeColor="accent6" w:themeShade="80"/>
                <w:lang w:eastAsia="zh-CN"/>
              </w:rPr>
              <w:t>花、</w:t>
            </w:r>
            <w:r w:rsidRPr="004E2BEC">
              <w:rPr>
                <w:rFonts w:ascii="SimSun" w:eastAsia="SimSun" w:hAnsi="SimSun" w:cs="SimSun"/>
                <w:color w:val="262626" w:themeColor="accent6" w:themeShade="80"/>
                <w:lang w:eastAsia="zh-CN"/>
              </w:rPr>
              <w:t>电车</w:t>
            </w:r>
            <w:r w:rsidRPr="004E2BEC">
              <w:rPr>
                <w:rFonts w:ascii="MS PMincho" w:eastAsia="MS PMincho" w:hAnsi="MS PMincho"/>
                <w:color w:val="262626" w:themeColor="accent6" w:themeShade="80"/>
                <w:lang w:eastAsia="zh-CN"/>
              </w:rPr>
              <w:t>与星空，四个活生生灵魂通透的主角。2.</w:t>
            </w:r>
            <w:r w:rsidRPr="004E2BEC">
              <w:rPr>
                <w:rFonts w:ascii="SimSun" w:eastAsia="SimSun" w:hAnsi="SimSun" w:cs="SimSun"/>
                <w:color w:val="262626" w:themeColor="accent6" w:themeShade="80"/>
                <w:lang w:eastAsia="zh-CN"/>
              </w:rPr>
              <w:t>泷</w:t>
            </w:r>
            <w:r w:rsidRPr="004E2BEC">
              <w:rPr>
                <w:rFonts w:ascii="MS PMincho" w:eastAsia="MS PMincho" w:hAnsi="MS PMincho"/>
                <w:color w:val="262626" w:themeColor="accent6" w:themeShade="80"/>
                <w:lang w:eastAsia="zh-CN"/>
              </w:rPr>
              <w:t>喝下口嚼酒那一刻梦</w:t>
            </w:r>
            <w:r w:rsidRPr="004E2BEC">
              <w:rPr>
                <w:rFonts w:ascii="SimSun" w:eastAsia="SimSun" w:hAnsi="SimSun" w:cs="SimSun"/>
                <w:color w:val="262626" w:themeColor="accent6" w:themeShade="80"/>
                <w:lang w:eastAsia="zh-CN"/>
              </w:rPr>
              <w:t>见</w:t>
            </w:r>
            <w:r w:rsidRPr="004E2BEC">
              <w:rPr>
                <w:rFonts w:ascii="MS PMincho" w:eastAsia="MS PMincho" w:hAnsi="MS PMincho"/>
                <w:color w:val="262626" w:themeColor="accent6" w:themeShade="80"/>
                <w:lang w:eastAsia="zh-CN"/>
              </w:rPr>
              <w:t>的母体与</w:t>
            </w:r>
            <w:r w:rsidRPr="004E2BEC">
              <w:rPr>
                <w:rFonts w:ascii="SimSun" w:eastAsia="SimSun" w:hAnsi="SimSun" w:cs="SimSun"/>
                <w:color w:val="262626" w:themeColor="accent6" w:themeShade="80"/>
                <w:lang w:eastAsia="zh-CN"/>
              </w:rPr>
              <w:t>脐带</w:t>
            </w:r>
            <w:r w:rsidRPr="004E2BEC">
              <w:rPr>
                <w:rFonts w:ascii="MS PMincho" w:eastAsia="MS PMincho" w:hAnsi="MS PMincho"/>
                <w:color w:val="262626" w:themeColor="accent6" w:themeShade="80"/>
                <w:lang w:eastAsia="zh-CN"/>
              </w:rPr>
              <w:t>，将日式</w:t>
            </w:r>
            <w:r w:rsidRPr="004E2BEC">
              <w:rPr>
                <w:rFonts w:ascii="SimSun" w:eastAsia="SimSun" w:hAnsi="SimSun" w:cs="SimSun"/>
                <w:color w:val="262626" w:themeColor="accent6" w:themeShade="80"/>
                <w:lang w:eastAsia="zh-CN"/>
              </w:rPr>
              <w:t>羁绊</w:t>
            </w:r>
            <w:r w:rsidRPr="004E2BEC">
              <w:rPr>
                <w:rFonts w:ascii="MS PMincho" w:eastAsia="MS PMincho" w:hAnsi="MS PMincho"/>
                <w:color w:val="262626" w:themeColor="accent6" w:themeShade="80"/>
                <w:lang w:eastAsia="zh-CN"/>
              </w:rPr>
              <w:t>薪火相</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3.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念想如此干</w:t>
            </w:r>
            <w:r w:rsidRPr="004E2BEC">
              <w:rPr>
                <w:rFonts w:ascii="SimSun" w:eastAsia="SimSun" w:hAnsi="SimSun" w:cs="SimSun"/>
                <w:color w:val="262626" w:themeColor="accent6" w:themeShade="80"/>
                <w:lang w:eastAsia="zh-CN"/>
              </w:rPr>
              <w:t>净</w:t>
            </w:r>
            <w:r w:rsidRPr="004E2BEC">
              <w:rPr>
                <w:rFonts w:ascii="MS PMincho" w:eastAsia="MS PMincho" w:hAnsi="MS PMincho"/>
                <w:color w:val="262626" w:themeColor="accent6" w:themeShade="80"/>
                <w:lang w:eastAsia="zh-CN"/>
              </w:rPr>
              <w:t>澄澈，寄愿所有孤独的灵魂都能找到真</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4.落幕那一遇的刹那永恒，如晴阳升</w:t>
            </w:r>
            <w:r w:rsidRPr="004E2BEC">
              <w:rPr>
                <w:rFonts w:ascii="SimSun" w:eastAsia="SimSun" w:hAnsi="SimSun" w:cs="SimSun"/>
                <w:color w:val="262626" w:themeColor="accent6" w:themeShade="80"/>
                <w:lang w:eastAsia="zh-CN"/>
              </w:rPr>
              <w:t>腾</w:t>
            </w:r>
            <w:r w:rsidRPr="004E2BEC">
              <w:rPr>
                <w:rFonts w:ascii="MS PMincho" w:eastAsia="MS PMincho" w:hAnsi="MS PMincho"/>
                <w:color w:val="262626" w:themeColor="accent6" w:themeShade="80"/>
                <w:lang w:eastAsia="zh-CN"/>
              </w:rPr>
              <w:t>，仿佛最后一次，又仿佛</w:t>
            </w:r>
            <w:r w:rsidRPr="004E2BEC">
              <w:rPr>
                <w:rFonts w:ascii="SimSun" w:eastAsia="SimSun" w:hAnsi="SimSun" w:cs="SimSun"/>
                <w:color w:val="262626" w:themeColor="accent6" w:themeShade="80"/>
                <w:lang w:eastAsia="zh-CN"/>
              </w:rPr>
              <w:t>刚刚</w:t>
            </w:r>
            <w:r w:rsidRPr="004E2BEC">
              <w:rPr>
                <w:rFonts w:ascii="MS PMincho" w:eastAsia="MS PMincho" w:hAnsi="MS PMincho"/>
                <w:color w:val="262626" w:themeColor="accent6" w:themeShade="80"/>
                <w:lang w:eastAsia="zh-CN"/>
              </w:rPr>
              <w:t>开始。</w:t>
            </w:r>
          </w:p>
        </w:tc>
        <w:tc>
          <w:tcPr>
            <w:tcW w:w="1749" w:type="pct"/>
          </w:tcPr>
          <w:p w14:paraId="1A70BAA8"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簡単に遭遇し、再び会う ためにはあらゆる努力を 必要とする。 今回は私の ターン、私は経験と知 識、そして奇妙な勇気を 持って、今までにないス ピードであなたのそばに に急いで気ます。 #新海 誠は私の女の子の心を粉 砕した。</w:t>
            </w:r>
          </w:p>
        </w:tc>
        <w:tc>
          <w:tcPr>
            <w:tcW w:w="455" w:type="pct"/>
            <w:vAlign w:val="center"/>
          </w:tcPr>
          <w:p w14:paraId="71B5865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BF074A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3</w:t>
            </w:r>
          </w:p>
        </w:tc>
        <w:tc>
          <w:tcPr>
            <w:tcW w:w="502" w:type="pct"/>
            <w:vAlign w:val="center"/>
          </w:tcPr>
          <w:p w14:paraId="32B70C0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1</w:t>
            </w:r>
          </w:p>
        </w:tc>
      </w:tr>
      <w:tr w:rsidR="001F6B58" w:rsidRPr="004E2BEC" w14:paraId="47F8DED5" w14:textId="77777777" w:rsidTr="00F862EF">
        <w:tc>
          <w:tcPr>
            <w:tcW w:w="324" w:type="pct"/>
            <w:vAlign w:val="center"/>
          </w:tcPr>
          <w:p w14:paraId="028E738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5</w:t>
            </w:r>
          </w:p>
        </w:tc>
        <w:tc>
          <w:tcPr>
            <w:tcW w:w="1181" w:type="pct"/>
          </w:tcPr>
          <w:p w14:paraId="2DF201C4"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遇</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而易</w:t>
            </w:r>
            <w:r w:rsidRPr="004E2BEC">
              <w:rPr>
                <w:rFonts w:ascii="SimSun" w:eastAsia="SimSun" w:hAnsi="SimSun" w:cs="SimSun"/>
                <w:color w:val="262626" w:themeColor="accent6" w:themeShade="80"/>
                <w:lang w:eastAsia="zh-CN"/>
              </w:rPr>
              <w:t>举</w:t>
            </w:r>
            <w:r w:rsidRPr="004E2BEC">
              <w:rPr>
                <w:rFonts w:ascii="MS PMincho" w:eastAsia="MS PMincho" w:hAnsi="MS PMincho"/>
                <w:color w:val="262626" w:themeColor="accent6" w:themeShade="80"/>
                <w:lang w:eastAsia="zh-CN"/>
              </w:rPr>
              <w:t>，重逢却需君百般努力。</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开始</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到</w:t>
            </w:r>
            <w:r w:rsidRPr="004E2BEC">
              <w:rPr>
                <w:rFonts w:ascii="MS PMincho" w:eastAsia="MS PMincho" w:hAnsi="MS PMincho"/>
                <w:color w:val="262626" w:themeColor="accent6" w:themeShade="80"/>
                <w:lang w:eastAsia="zh-CN"/>
              </w:rPr>
              <w:lastRenderedPageBreak/>
              <w:t>我了，</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上</w:t>
            </w:r>
            <w:r w:rsidRPr="004E2BEC">
              <w:rPr>
                <w:rFonts w:ascii="SimSun" w:eastAsia="SimSun" w:hAnsi="SimSun" w:cs="SimSun"/>
                <w:color w:val="262626" w:themeColor="accent6" w:themeShade="80"/>
                <w:lang w:eastAsia="zh-CN"/>
              </w:rPr>
              <w:t>经验</w:t>
            </w:r>
            <w:r w:rsidRPr="004E2BEC">
              <w:rPr>
                <w:rFonts w:ascii="MS PMincho" w:eastAsia="MS PMincho" w:hAnsi="MS PMincho"/>
                <w:color w:val="262626" w:themeColor="accent6" w:themeShade="80"/>
                <w:lang w:eastAsia="zh-CN"/>
              </w:rPr>
              <w:t>与知</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已</w:t>
            </w:r>
            <w:r w:rsidRPr="004E2BEC">
              <w:rPr>
                <w:rFonts w:ascii="SimSun" w:eastAsia="SimSun" w:hAnsi="SimSun" w:cs="SimSun"/>
                <w:color w:val="262626" w:themeColor="accent6" w:themeShade="80"/>
                <w:lang w:eastAsia="zh-CN"/>
              </w:rPr>
              <w:t>经发</w:t>
            </w:r>
            <w:r w:rsidRPr="004E2BEC">
              <w:rPr>
                <w:rFonts w:ascii="MS PMincho" w:eastAsia="MS PMincho" w:hAnsi="MS PMincho"/>
                <w:color w:val="262626" w:themeColor="accent6" w:themeShade="80"/>
                <w:lang w:eastAsia="zh-CN"/>
              </w:rPr>
              <w:t>霉的勇气，以前所未有的速度，冲向你的身</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揉碎了我的少女心</w:t>
            </w:r>
          </w:p>
        </w:tc>
        <w:tc>
          <w:tcPr>
            <w:tcW w:w="1749" w:type="pct"/>
          </w:tcPr>
          <w:p w14:paraId="383A973F"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lastRenderedPageBreak/>
              <w:t>簡単に遭遇し、再び会うがあらゆる努力を必要とする。 今は私のターン、私は経験と知</w:t>
            </w:r>
            <w:r w:rsidRPr="004E2BEC">
              <w:rPr>
                <w:rFonts w:ascii="MS PMincho" w:eastAsia="MS PMincho" w:hAnsi="MS PMincho"/>
                <w:color w:val="262626" w:themeColor="accent6" w:themeShade="80"/>
                <w:lang w:eastAsia="ja-JP"/>
              </w:rPr>
              <w:lastRenderedPageBreak/>
              <w:t xml:space="preserve">識、そして奇妙な勇気を持って、今までにないスピードであなたに急いでくれます。 </w:t>
            </w:r>
            <w:r w:rsidRPr="004E2BEC">
              <w:rPr>
                <w:rFonts w:ascii="MS PMincho" w:eastAsia="MS PMincho" w:hAnsi="MS PMincho"/>
                <w:color w:val="262626" w:themeColor="accent6" w:themeShade="80"/>
              </w:rPr>
              <w:t>＃新海誠は私の女の子の心を粉砕した。</w:t>
            </w:r>
          </w:p>
        </w:tc>
        <w:tc>
          <w:tcPr>
            <w:tcW w:w="455" w:type="pct"/>
            <w:vAlign w:val="center"/>
          </w:tcPr>
          <w:p w14:paraId="3AC90A9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お勧め</w:t>
            </w:r>
          </w:p>
        </w:tc>
        <w:tc>
          <w:tcPr>
            <w:tcW w:w="789" w:type="pct"/>
            <w:vAlign w:val="center"/>
          </w:tcPr>
          <w:p w14:paraId="4DA8910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02" w:type="pct"/>
            <w:vAlign w:val="center"/>
          </w:tcPr>
          <w:p w14:paraId="56D1C17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1F6B58" w:rsidRPr="004E2BEC" w14:paraId="5913C61B" w14:textId="77777777" w:rsidTr="00F862EF">
        <w:tc>
          <w:tcPr>
            <w:tcW w:w="324" w:type="pct"/>
            <w:vAlign w:val="center"/>
          </w:tcPr>
          <w:p w14:paraId="318965F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46</w:t>
            </w:r>
          </w:p>
        </w:tc>
        <w:tc>
          <w:tcPr>
            <w:tcW w:w="1181" w:type="pct"/>
          </w:tcPr>
          <w:p w14:paraId="7F19DE11"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大部分douban</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都</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一部</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暖希望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片，but</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中是不会有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w:t>
            </w:r>
            <w:r w:rsidRPr="004E2BEC">
              <w:rPr>
                <w:rFonts w:ascii="SimSun" w:eastAsia="SimSun" w:hAnsi="SimSun" w:cs="SimSun"/>
                <w:color w:val="262626" w:themeColor="accent6" w:themeShade="80"/>
                <w:lang w:eastAsia="zh-CN"/>
              </w:rPr>
              <w:t>帅</w:t>
            </w:r>
            <w:r w:rsidRPr="004E2BEC">
              <w:rPr>
                <w:rFonts w:ascii="MS PMincho" w:eastAsia="MS PMincho" w:hAnsi="MS PMincho"/>
                <w:color w:val="262626" w:themeColor="accent6" w:themeShade="80"/>
                <w:lang w:eastAsia="zh-CN"/>
              </w:rPr>
              <w:t>哥翻山越岭来找你的。</w:t>
            </w:r>
            <w:r w:rsidRPr="004E2BEC">
              <w:rPr>
                <w:rFonts w:ascii="MS PMincho" w:eastAsia="MS PMincho" w:hAnsi="MS PMincho"/>
                <w:color w:val="262626" w:themeColor="accent6" w:themeShade="80"/>
              </w:rPr>
              <w:t>（吃瓜群众</w:t>
            </w:r>
            <w:r w:rsidRPr="004E2BEC">
              <w:rPr>
                <w:rFonts w:ascii="SimSun" w:eastAsia="SimSun" w:hAnsi="SimSun" w:cs="SimSun"/>
                <w:color w:val="262626" w:themeColor="accent6" w:themeShade="80"/>
              </w:rPr>
              <w:t>脸</w:t>
            </w:r>
            <w:r w:rsidRPr="004E2BEC">
              <w:rPr>
                <w:rFonts w:ascii="MS PMincho" w:eastAsia="MS PMincho" w:hAnsi="MS PMincho"/>
                <w:color w:val="262626" w:themeColor="accent6" w:themeShade="80"/>
              </w:rPr>
              <w:t>）</w:t>
            </w:r>
          </w:p>
        </w:tc>
        <w:tc>
          <w:tcPr>
            <w:tcW w:w="1749" w:type="pct"/>
          </w:tcPr>
          <w:p w14:paraId="1E691F80"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doubanの観客が思ったの は、これが希望に満ちた ラブストーリーだと感じ ていますが、現実に東京 イケメンがあなたを見つ け出す為に山まで登って 探しに着たりしません</w:t>
            </w:r>
          </w:p>
        </w:tc>
        <w:tc>
          <w:tcPr>
            <w:tcW w:w="455" w:type="pct"/>
            <w:vAlign w:val="center"/>
          </w:tcPr>
          <w:p w14:paraId="41EA259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4EB05B7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02" w:type="pct"/>
            <w:vAlign w:val="center"/>
          </w:tcPr>
          <w:p w14:paraId="5EB1764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6</w:t>
            </w:r>
          </w:p>
        </w:tc>
      </w:tr>
      <w:tr w:rsidR="001F6B58" w:rsidRPr="004E2BEC" w14:paraId="0AD08B6E" w14:textId="77777777" w:rsidTr="00F862EF">
        <w:tc>
          <w:tcPr>
            <w:tcW w:w="324" w:type="pct"/>
            <w:vAlign w:val="center"/>
          </w:tcPr>
          <w:p w14:paraId="66A3CFC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7</w:t>
            </w:r>
          </w:p>
        </w:tc>
        <w:tc>
          <w:tcPr>
            <w:tcW w:w="1181" w:type="pct"/>
          </w:tcPr>
          <w:p w14:paraId="3565DFB4"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突然</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黄昏</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明亮，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此刻正有</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雨在落下”。晨昏晦明之</w:t>
            </w:r>
            <w:r w:rsidRPr="004E2BEC">
              <w:rPr>
                <w:rFonts w:ascii="SimSun" w:eastAsia="SimSun" w:hAnsi="SimSun" w:cs="SimSun"/>
                <w:color w:val="262626" w:themeColor="accent6" w:themeShade="80"/>
                <w:lang w:eastAsia="zh-CN"/>
              </w:rPr>
              <w:t>际</w:t>
            </w:r>
            <w:r w:rsidRPr="004E2BEC">
              <w:rPr>
                <w:rFonts w:ascii="MS PMincho" w:eastAsia="MS PMincho" w:hAnsi="MS PMincho"/>
                <w:color w:val="262626" w:themeColor="accent6" w:themeShade="80"/>
                <w:lang w:eastAsia="zh-CN"/>
              </w:rPr>
              <w:t>的命运交</w:t>
            </w:r>
            <w:r w:rsidRPr="004E2BEC">
              <w:rPr>
                <w:rFonts w:ascii="SimSun" w:eastAsia="SimSun" w:hAnsi="SimSun" w:cs="SimSun"/>
                <w:color w:val="262626" w:themeColor="accent6" w:themeShade="80"/>
                <w:lang w:eastAsia="zh-CN"/>
              </w:rPr>
              <w:t>错</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翻</w:t>
            </w:r>
            <w:r w:rsidRPr="004E2BEC">
              <w:rPr>
                <w:rFonts w:ascii="SimSun" w:eastAsia="SimSun" w:hAnsi="SimSun" w:cs="SimSun"/>
                <w:color w:val="262626" w:themeColor="accent6" w:themeShade="80"/>
                <w:lang w:eastAsia="zh-CN"/>
              </w:rPr>
              <w:t>转颠</w:t>
            </w:r>
            <w:r w:rsidRPr="004E2BEC">
              <w:rPr>
                <w:rFonts w:ascii="MS PMincho" w:eastAsia="MS PMincho" w:hAnsi="MS PMincho"/>
                <w:color w:val="262626" w:themeColor="accent6" w:themeShade="80"/>
                <w:lang w:eastAsia="zh-CN"/>
              </w:rPr>
              <w:t>覆的痴梦</w:t>
            </w:r>
            <w:r w:rsidRPr="004E2BEC">
              <w:rPr>
                <w:rFonts w:ascii="SimSun" w:eastAsia="SimSun" w:hAnsi="SimSun" w:cs="SimSun"/>
                <w:color w:val="262626" w:themeColor="accent6" w:themeShade="80"/>
                <w:lang w:eastAsia="zh-CN"/>
              </w:rPr>
              <w:t>纠缠</w:t>
            </w:r>
            <w:r w:rsidRPr="004E2BEC">
              <w:rPr>
                <w:rFonts w:ascii="MS PMincho" w:eastAsia="MS PMincho" w:hAnsi="MS PMincho"/>
                <w:color w:val="262626" w:themeColor="accent6" w:themeShade="80"/>
                <w:lang w:eastAsia="zh-CN"/>
              </w:rPr>
              <w:t>，你的名字我的掌心，最重要的人</w:t>
            </w:r>
            <w:r w:rsidRPr="004E2BEC">
              <w:rPr>
                <w:rFonts w:ascii="SimSun" w:eastAsia="SimSun" w:hAnsi="SimSun" w:cs="SimSun"/>
                <w:color w:val="262626" w:themeColor="accent6" w:themeShade="80"/>
                <w:lang w:eastAsia="zh-CN"/>
              </w:rPr>
              <w:t>绝对</w:t>
            </w:r>
            <w:r w:rsidRPr="004E2BEC">
              <w:rPr>
                <w:rFonts w:ascii="MS PMincho" w:eastAsia="MS PMincho" w:hAnsi="MS PMincho"/>
                <w:color w:val="262626" w:themeColor="accent6" w:themeShade="80"/>
                <w:lang w:eastAsia="zh-CN"/>
              </w:rPr>
              <w:t>不可以忘</w:t>
            </w:r>
            <w:r w:rsidRPr="004E2BEC">
              <w:rPr>
                <w:rFonts w:ascii="SimSun" w:eastAsia="SimSun" w:hAnsi="SimSun" w:cs="SimSun"/>
                <w:color w:val="262626" w:themeColor="accent6" w:themeShade="80"/>
                <w:lang w:eastAsia="zh-CN"/>
              </w:rPr>
              <w:t>记</w:t>
            </w:r>
            <w:r w:rsidRPr="004E2BEC">
              <w:rPr>
                <w:rFonts w:ascii="MS PMincho" w:eastAsia="MS PMincho" w:hAnsi="MS PMincho"/>
                <w:color w:val="262626" w:themeColor="accent6" w:themeShade="80"/>
                <w:lang w:eastAsia="zh-CN"/>
              </w:rPr>
              <w:t>的人，最</w:t>
            </w:r>
            <w:r w:rsidRPr="004E2BEC">
              <w:rPr>
                <w:rFonts w:ascii="SimSun" w:eastAsia="SimSun" w:hAnsi="SimSun" w:cs="SimSun"/>
                <w:color w:val="262626" w:themeColor="accent6" w:themeShade="80"/>
                <w:lang w:eastAsia="zh-CN"/>
              </w:rPr>
              <w:t>终</w:t>
            </w:r>
            <w:r w:rsidRPr="004E2BEC">
              <w:rPr>
                <w:rFonts w:ascii="MS PMincho" w:eastAsia="MS PMincho" w:hAnsi="MS PMincho"/>
                <w:color w:val="262626" w:themeColor="accent6" w:themeShade="80"/>
                <w:lang w:eastAsia="zh-CN"/>
              </w:rPr>
              <w:t>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会在茫茫众生</w:t>
            </w:r>
            <w:r w:rsidRPr="004E2BEC">
              <w:rPr>
                <w:rFonts w:ascii="SimSun" w:eastAsia="SimSun" w:hAnsi="SimSun" w:cs="SimSun"/>
                <w:color w:val="262626" w:themeColor="accent6" w:themeShade="80"/>
                <w:lang w:eastAsia="zh-CN"/>
              </w:rPr>
              <w:t>寻认</w:t>
            </w:r>
            <w:r w:rsidRPr="004E2BEC">
              <w:rPr>
                <w:rFonts w:ascii="MS PMincho" w:eastAsia="MS PMincho" w:hAnsi="MS PMincho"/>
                <w:color w:val="262626" w:themeColor="accent6" w:themeShade="80"/>
                <w:lang w:eastAsia="zh-CN"/>
              </w:rPr>
              <w:t>到彼此；奇幻外衣包裹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之心，</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自然万物有灵的尊重敬仰，民俗文化的保留真</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羡慕。</w:t>
            </w:r>
          </w:p>
        </w:tc>
        <w:tc>
          <w:tcPr>
            <w:tcW w:w="1749" w:type="pct"/>
          </w:tcPr>
          <w:p w14:paraId="2043C5E6"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30BC34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5550240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02" w:type="pct"/>
            <w:vAlign w:val="center"/>
          </w:tcPr>
          <w:p w14:paraId="7E83368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1F6B58" w:rsidRPr="004E2BEC" w14:paraId="58F7445E" w14:textId="77777777" w:rsidTr="00F862EF">
        <w:tc>
          <w:tcPr>
            <w:tcW w:w="324" w:type="pct"/>
            <w:vAlign w:val="center"/>
          </w:tcPr>
          <w:p w14:paraId="7D81A41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8</w:t>
            </w:r>
          </w:p>
        </w:tc>
        <w:tc>
          <w:tcPr>
            <w:tcW w:w="1181" w:type="pct"/>
          </w:tcPr>
          <w:p w14:paraId="71812234"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老套但是“好看” 如果彗星</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落 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罹</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 xml:space="preserve"> </w:t>
            </w:r>
            <w:r w:rsidRPr="004E2BEC">
              <w:rPr>
                <w:rFonts w:ascii="SimSun" w:eastAsia="SimSun" w:hAnsi="SimSun" w:cs="SimSun"/>
                <w:color w:val="262626" w:themeColor="accent6" w:themeShade="80"/>
                <w:lang w:eastAsia="zh-CN"/>
              </w:rPr>
              <w:t>泷毕业</w:t>
            </w:r>
            <w:r w:rsidRPr="004E2BEC">
              <w:rPr>
                <w:rFonts w:ascii="MS PMincho" w:eastAsia="MS PMincho" w:hAnsi="MS PMincho"/>
                <w:color w:val="262626" w:themeColor="accent6" w:themeShade="80"/>
                <w:lang w:eastAsia="zh-CN"/>
              </w:rPr>
              <w:t>工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婚生子一</w:t>
            </w:r>
            <w:r w:rsidRPr="004E2BEC">
              <w:rPr>
                <w:rFonts w:ascii="SimSun" w:eastAsia="SimSun" w:hAnsi="SimSun" w:cs="SimSun"/>
                <w:color w:val="262626" w:themeColor="accent6" w:themeShade="80"/>
                <w:lang w:eastAsia="zh-CN"/>
              </w:rPr>
              <w:t>辈</w:t>
            </w:r>
            <w:r w:rsidRPr="004E2BEC">
              <w:rPr>
                <w:rFonts w:ascii="MS PMincho" w:eastAsia="MS PMincho" w:hAnsi="MS PMincho"/>
                <w:color w:val="262626" w:themeColor="accent6" w:themeShade="80"/>
                <w:lang w:eastAsia="zh-CN"/>
              </w:rPr>
              <w:t>子都困</w:t>
            </w:r>
            <w:r w:rsidRPr="004E2BEC">
              <w:rPr>
                <w:rFonts w:ascii="SimSun" w:eastAsia="SimSun" w:hAnsi="SimSun" w:cs="SimSun"/>
                <w:color w:val="262626" w:themeColor="accent6" w:themeShade="80"/>
                <w:lang w:eastAsia="zh-CN"/>
              </w:rPr>
              <w:t>扰</w:t>
            </w:r>
            <w:r w:rsidRPr="004E2BEC">
              <w:rPr>
                <w:rFonts w:ascii="MS PMincho" w:eastAsia="MS PMincho" w:hAnsi="MS PMincho"/>
                <w:color w:val="262626" w:themeColor="accent6" w:themeShade="80"/>
                <w:lang w:eastAsia="zh-CN"/>
              </w:rPr>
              <w:lastRenderedPageBreak/>
              <w:t>于零星的</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 xml:space="preserve"> 追逐莫名的心</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就</w:t>
            </w:r>
            <w:r w:rsidRPr="004E2BEC">
              <w:rPr>
                <w:rFonts w:ascii="SimSun" w:eastAsia="SimSun" w:hAnsi="SimSun" w:cs="SimSun"/>
                <w:color w:val="262626" w:themeColor="accent6" w:themeShade="80"/>
                <w:lang w:eastAsia="zh-CN"/>
              </w:rPr>
              <w:t>给满</w:t>
            </w:r>
            <w:r w:rsidRPr="004E2BEC">
              <w:rPr>
                <w:rFonts w:ascii="MS PMincho" w:eastAsia="MS PMincho" w:hAnsi="MS PMincho"/>
                <w:color w:val="262626" w:themeColor="accent6" w:themeShade="80"/>
                <w:lang w:eastAsia="zh-CN"/>
              </w:rPr>
              <w:t>分 洞涵中</w:t>
            </w:r>
            <w:r w:rsidRPr="004E2BEC">
              <w:rPr>
                <w:rFonts w:ascii="SimSun" w:eastAsia="SimSun" w:hAnsi="SimSun" w:cs="SimSun"/>
                <w:color w:val="262626" w:themeColor="accent6" w:themeShade="80"/>
                <w:lang w:eastAsia="zh-CN"/>
              </w:rPr>
              <w:t>闪</w:t>
            </w:r>
            <w:r w:rsidRPr="004E2BEC">
              <w:rPr>
                <w:rFonts w:ascii="MS PMincho" w:eastAsia="MS PMincho" w:hAnsi="MS PMincho"/>
                <w:color w:val="262626" w:themeColor="accent6" w:themeShade="80"/>
                <w:lang w:eastAsia="zh-CN"/>
              </w:rPr>
              <w:t xml:space="preserve">回大大加分 </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精子中脱</w:t>
            </w:r>
            <w:r w:rsidRPr="004E2BEC">
              <w:rPr>
                <w:rFonts w:ascii="SimSun" w:eastAsia="SimSun" w:hAnsi="SimSun" w:cs="SimSun"/>
                <w:color w:val="262626" w:themeColor="accent6" w:themeShade="80"/>
                <w:lang w:eastAsia="zh-CN"/>
              </w:rPr>
              <w:t>颖</w:t>
            </w:r>
            <w:r w:rsidRPr="004E2BEC">
              <w:rPr>
                <w:rFonts w:ascii="MS PMincho" w:eastAsia="MS PMincho" w:hAnsi="MS PMincho"/>
                <w:color w:val="262626" w:themeColor="accent6" w:themeShade="80"/>
                <w:lang w:eastAsia="zh-CN"/>
              </w:rPr>
              <w:t>而出</w:t>
            </w:r>
            <w:r w:rsidRPr="004E2BEC">
              <w:rPr>
                <w:rFonts w:ascii="SimSun" w:eastAsia="SimSun" w:hAnsi="SimSun" w:cs="SimSun"/>
                <w:color w:val="262626" w:themeColor="accent6" w:themeShade="80"/>
                <w:lang w:eastAsia="zh-CN"/>
              </w:rPr>
              <w:t>诞</w:t>
            </w:r>
            <w:r w:rsidRPr="004E2BEC">
              <w:rPr>
                <w:rFonts w:ascii="MS PMincho" w:eastAsia="MS PMincho" w:hAnsi="MS PMincho"/>
                <w:color w:val="262626" w:themeColor="accent6" w:themeShade="80"/>
                <w:lang w:eastAsia="zh-CN"/>
              </w:rPr>
              <w:t>生的</w:t>
            </w:r>
            <w:r w:rsidRPr="004E2BEC">
              <w:rPr>
                <w:rFonts w:ascii="SimSun" w:eastAsia="SimSun" w:hAnsi="SimSun" w:cs="SimSun"/>
                <w:color w:val="262626" w:themeColor="accent6" w:themeShade="80"/>
                <w:lang w:eastAsia="zh-CN"/>
              </w:rPr>
              <w:t>婴</w:t>
            </w:r>
            <w:r w:rsidRPr="004E2BEC">
              <w:rPr>
                <w:rFonts w:ascii="MS PMincho" w:eastAsia="MS PMincho" w:hAnsi="MS PMincho"/>
                <w:color w:val="262626" w:themeColor="accent6" w:themeShade="80"/>
                <w:lang w:eastAsia="zh-CN"/>
              </w:rPr>
              <w:t>儿与</w:t>
            </w:r>
            <w:r w:rsidRPr="004E2BEC">
              <w:rPr>
                <w:rFonts w:ascii="SimSun" w:eastAsia="SimSun" w:hAnsi="SimSun" w:cs="SimSun"/>
                <w:color w:val="262626" w:themeColor="accent6" w:themeShade="80"/>
                <w:lang w:eastAsia="zh-CN"/>
              </w:rPr>
              <w:t>亿</w:t>
            </w:r>
            <w:r w:rsidRPr="004E2BEC">
              <w:rPr>
                <w:rFonts w:ascii="MS PMincho" w:eastAsia="MS PMincho" w:hAnsi="MS PMincho"/>
                <w:color w:val="262626" w:themeColor="accent6" w:themeShade="80"/>
                <w:lang w:eastAsia="zh-CN"/>
              </w:rPr>
              <w:t>万年前从</w:t>
            </w:r>
            <w:r w:rsidRPr="004E2BEC">
              <w:rPr>
                <w:rFonts w:ascii="SimSun" w:eastAsia="SimSun" w:hAnsi="SimSun" w:cs="SimSun"/>
                <w:color w:val="262626" w:themeColor="accent6" w:themeShade="80"/>
                <w:lang w:eastAsia="zh-CN"/>
              </w:rPr>
              <w:t>尘</w:t>
            </w:r>
            <w:r w:rsidRPr="004E2BEC">
              <w:rPr>
                <w:rFonts w:ascii="MS PMincho" w:eastAsia="MS PMincho" w:hAnsi="MS PMincho"/>
                <w:color w:val="262626" w:themeColor="accent6" w:themeShade="80"/>
                <w:lang w:eastAsia="zh-CN"/>
              </w:rPr>
              <w:t>埃形成的</w:t>
            </w:r>
            <w:r w:rsidRPr="004E2BEC">
              <w:rPr>
                <w:rFonts w:ascii="SimSun" w:eastAsia="SimSun" w:hAnsi="SimSun" w:cs="SimSun"/>
                <w:color w:val="262626" w:themeColor="accent6" w:themeShade="80"/>
                <w:lang w:eastAsia="zh-CN"/>
              </w:rPr>
              <w:t>陨</w:t>
            </w:r>
            <w:r w:rsidRPr="004E2BEC">
              <w:rPr>
                <w:rFonts w:ascii="MS PMincho" w:eastAsia="MS PMincho" w:hAnsi="MS PMincho"/>
                <w:color w:val="262626" w:themeColor="accent6" w:themeShade="80"/>
                <w:lang w:eastAsia="zh-CN"/>
              </w:rPr>
              <w:t>石 冥冥中</w:t>
            </w:r>
            <w:r w:rsidRPr="004E2BEC">
              <w:rPr>
                <w:rFonts w:ascii="SimSun" w:eastAsia="SimSun" w:hAnsi="SimSun" w:cs="SimSun"/>
                <w:color w:val="262626" w:themeColor="accent6" w:themeShade="80"/>
                <w:lang w:eastAsia="zh-CN"/>
              </w:rPr>
              <w:t>牵绊</w:t>
            </w:r>
            <w:r w:rsidRPr="004E2BEC">
              <w:rPr>
                <w:rFonts w:ascii="MS PMincho" w:eastAsia="MS PMincho" w:hAnsi="MS PMincho"/>
                <w:color w:val="262626" w:themeColor="accent6" w:themeShade="80"/>
                <w:lang w:eastAsia="zh-CN"/>
              </w:rPr>
              <w:t xml:space="preserve"> 人</w:t>
            </w:r>
            <w:r w:rsidRPr="004E2BEC">
              <w:rPr>
                <w:rFonts w:ascii="SimSun" w:eastAsia="SimSun" w:hAnsi="SimSun" w:cs="SimSun"/>
                <w:color w:val="262626" w:themeColor="accent6" w:themeShade="80"/>
                <w:lang w:eastAsia="zh-CN"/>
              </w:rPr>
              <w:t>类</w:t>
            </w:r>
            <w:r w:rsidRPr="004E2BEC">
              <w:rPr>
                <w:rFonts w:ascii="MS PMincho" w:eastAsia="MS PMincho" w:hAnsi="MS PMincho"/>
                <w:color w:val="262626" w:themeColor="accent6" w:themeShade="80"/>
                <w:lang w:eastAsia="zh-CN"/>
              </w:rPr>
              <w:t xml:space="preserve">不可知的构造 </w:t>
            </w:r>
            <w:r w:rsidRPr="004E2BEC">
              <w:rPr>
                <w:rFonts w:ascii="SimSun" w:eastAsia="SimSun" w:hAnsi="SimSun" w:cs="SimSun"/>
                <w:color w:val="262626" w:themeColor="accent6" w:themeShade="80"/>
                <w:lang w:eastAsia="zh-CN"/>
              </w:rPr>
              <w:t>记忆</w:t>
            </w:r>
            <w:r w:rsidRPr="004E2BEC">
              <w:rPr>
                <w:rFonts w:ascii="MS PMincho" w:eastAsia="MS PMincho" w:hAnsi="MS PMincho"/>
                <w:color w:val="262626" w:themeColor="accent6" w:themeShade="80"/>
                <w:lang w:eastAsia="zh-CN"/>
              </w:rPr>
              <w:t>与情感的奥秘与</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未探索的宇宙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样</w:t>
            </w:r>
            <w:r w:rsidRPr="004E2BEC">
              <w:rPr>
                <w:rFonts w:ascii="MS PMincho" w:eastAsia="MS PMincho" w:hAnsi="MS PMincho"/>
                <w:color w:val="262626" w:themeColor="accent6" w:themeShade="80"/>
                <w:lang w:eastAsia="zh-CN"/>
              </w:rPr>
              <w:t>浩瀚</w:t>
            </w:r>
            <w:r w:rsidRPr="004E2BEC">
              <w:rPr>
                <w:rFonts w:ascii="SimSun" w:eastAsia="SimSun" w:hAnsi="SimSun" w:cs="SimSun"/>
                <w:color w:val="262626" w:themeColor="accent6" w:themeShade="80"/>
                <w:lang w:eastAsia="zh-CN"/>
              </w:rPr>
              <w:t>伟</w:t>
            </w:r>
            <w:r w:rsidRPr="004E2BEC">
              <w:rPr>
                <w:rFonts w:ascii="MS PMincho" w:eastAsia="MS PMincho" w:hAnsi="MS PMincho"/>
                <w:color w:val="262626" w:themeColor="accent6" w:themeShade="80"/>
                <w:lang w:eastAsia="zh-CN"/>
              </w:rPr>
              <w:t>大</w:t>
            </w:r>
          </w:p>
        </w:tc>
        <w:tc>
          <w:tcPr>
            <w:tcW w:w="1749" w:type="pct"/>
          </w:tcPr>
          <w:p w14:paraId="020A1DE7"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固苦しいですが見栄えの良い。もし</w:t>
            </w:r>
            <w:r w:rsidRPr="004E2BEC">
              <w:rPr>
                <w:rFonts w:ascii="SimSun" w:eastAsia="SimSun" w:hAnsi="SimSun" w:cs="SimSun"/>
                <w:color w:val="262626" w:themeColor="accent6" w:themeShade="80"/>
                <w:lang w:eastAsia="ja-JP"/>
              </w:rPr>
              <w:t>泷</w:t>
            </w:r>
            <w:r w:rsidRPr="004E2BEC">
              <w:rPr>
                <w:rFonts w:ascii="MS PMincho" w:eastAsia="MS PMincho" w:hAnsi="MS PMincho"/>
                <w:color w:val="262626" w:themeColor="accent6" w:themeShade="80"/>
                <w:lang w:eastAsia="ja-JP"/>
              </w:rPr>
              <w:t>がずっとその人を見つけていない、ずっと散発的な記憶に悩まされるであれば、５点をあげる。赤ちゃんの</w:t>
            </w:r>
            <w:r w:rsidRPr="004E2BEC">
              <w:rPr>
                <w:rFonts w:ascii="MS PMincho" w:eastAsia="MS PMincho" w:hAnsi="MS PMincho"/>
                <w:color w:val="262626" w:themeColor="accent6" w:themeShade="80"/>
                <w:lang w:eastAsia="ja-JP"/>
              </w:rPr>
              <w:lastRenderedPageBreak/>
              <w:t>誕生と数百万年前の塵の隕石からの誕生、人間の未知の構造、記憶と感情的な謎と広大で広大な宇宙の未踏の深さ。</w:t>
            </w:r>
          </w:p>
        </w:tc>
        <w:tc>
          <w:tcPr>
            <w:tcW w:w="455" w:type="pct"/>
            <w:vAlign w:val="center"/>
          </w:tcPr>
          <w:p w14:paraId="5929E7E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お勧め</w:t>
            </w:r>
          </w:p>
        </w:tc>
        <w:tc>
          <w:tcPr>
            <w:tcW w:w="789" w:type="pct"/>
            <w:vAlign w:val="center"/>
          </w:tcPr>
          <w:p w14:paraId="37B18F1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0</w:t>
            </w:r>
          </w:p>
        </w:tc>
        <w:tc>
          <w:tcPr>
            <w:tcW w:w="502" w:type="pct"/>
            <w:vAlign w:val="center"/>
          </w:tcPr>
          <w:p w14:paraId="31CB228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r>
      <w:tr w:rsidR="001F6B58" w:rsidRPr="004E2BEC" w14:paraId="4F95E64D" w14:textId="77777777" w:rsidTr="00F862EF">
        <w:tc>
          <w:tcPr>
            <w:tcW w:w="324" w:type="pct"/>
            <w:vAlign w:val="center"/>
          </w:tcPr>
          <w:p w14:paraId="2106A90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49</w:t>
            </w:r>
          </w:p>
        </w:tc>
        <w:tc>
          <w:tcPr>
            <w:tcW w:w="1181" w:type="pct"/>
          </w:tcPr>
          <w:p w14:paraId="178E89EC"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跟朋友去看的，</w:t>
            </w:r>
            <w:r w:rsidRPr="004E2BEC">
              <w:rPr>
                <w:rFonts w:ascii="SimSun" w:eastAsia="SimSun" w:hAnsi="SimSun" w:cs="SimSun"/>
                <w:color w:val="262626" w:themeColor="accent6" w:themeShade="80"/>
                <w:lang w:eastAsia="zh-CN"/>
              </w:rPr>
              <w:t>虽</w:t>
            </w:r>
            <w:r w:rsidRPr="004E2BEC">
              <w:rPr>
                <w:rFonts w:ascii="MS PMincho" w:eastAsia="MS PMincho" w:hAnsi="MS PMincho"/>
                <w:color w:val="262626" w:themeColor="accent6" w:themeShade="80"/>
                <w:lang w:eastAsia="zh-CN"/>
              </w:rPr>
              <w:t>然她的</w:t>
            </w:r>
            <w:r w:rsidRPr="004E2BEC">
              <w:rPr>
                <w:rFonts w:ascii="SimSun" w:eastAsia="SimSun" w:hAnsi="SimSun" w:cs="SimSun"/>
                <w:color w:val="262626" w:themeColor="accent6" w:themeShade="80"/>
                <w:lang w:eastAsia="zh-CN"/>
              </w:rPr>
              <w:t>妆</w:t>
            </w:r>
            <w:r w:rsidRPr="004E2BEC">
              <w:rPr>
                <w:rFonts w:ascii="MS PMincho" w:eastAsia="MS PMincho" w:hAnsi="MS PMincho"/>
                <w:color w:val="262626" w:themeColor="accent6" w:themeShade="80"/>
                <w:lang w:eastAsia="zh-CN"/>
              </w:rPr>
              <w:t>哭花了，但</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谢</w:t>
            </w:r>
            <w:r w:rsidRPr="004E2BEC">
              <w:rPr>
                <w:rFonts w:ascii="MS PMincho" w:eastAsia="MS PMincho" w:hAnsi="MS PMincho"/>
                <w:color w:val="262626" w:themeColor="accent6" w:themeShade="80"/>
                <w:lang w:eastAsia="zh-CN"/>
              </w:rPr>
              <w:t>地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没有手拉手走出影院。</w:t>
            </w:r>
          </w:p>
        </w:tc>
        <w:tc>
          <w:tcPr>
            <w:tcW w:w="1749" w:type="pct"/>
          </w:tcPr>
          <w:p w14:paraId="524DCE31"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友達と一緒に見に行っ て、彼女はメイクがめち ゃくちゃになるまでまで 泣いていました、私たち は手を繋がずに映画館を 出たことを神に感謝す る。</w:t>
            </w:r>
          </w:p>
        </w:tc>
        <w:tc>
          <w:tcPr>
            <w:tcW w:w="455" w:type="pct"/>
            <w:vAlign w:val="center"/>
          </w:tcPr>
          <w:p w14:paraId="0DEC152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34F358F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5</w:t>
            </w:r>
          </w:p>
        </w:tc>
        <w:tc>
          <w:tcPr>
            <w:tcW w:w="502" w:type="pct"/>
            <w:vAlign w:val="center"/>
          </w:tcPr>
          <w:p w14:paraId="76A914F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1F6B58" w:rsidRPr="004E2BEC" w14:paraId="74E6EA64" w14:textId="77777777" w:rsidTr="00F862EF">
        <w:tc>
          <w:tcPr>
            <w:tcW w:w="324" w:type="pct"/>
            <w:vAlign w:val="center"/>
          </w:tcPr>
          <w:p w14:paraId="44B0F60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0</w:t>
            </w:r>
          </w:p>
        </w:tc>
        <w:tc>
          <w:tcPr>
            <w:tcW w:w="1181" w:type="pct"/>
          </w:tcPr>
          <w:p w14:paraId="53DA82FE"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如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在雪天天</w:t>
            </w:r>
            <w:r w:rsidRPr="004E2BEC">
              <w:rPr>
                <w:rFonts w:ascii="SimSun" w:eastAsia="SimSun" w:hAnsi="SimSun" w:cs="SimSun"/>
                <w:color w:val="262626" w:themeColor="accent6" w:themeShade="80"/>
                <w:lang w:eastAsia="zh-CN"/>
              </w:rPr>
              <w:t>桥</w:t>
            </w:r>
            <w:r w:rsidRPr="004E2BEC">
              <w:rPr>
                <w:rFonts w:ascii="MS PMincho" w:eastAsia="MS PMincho" w:hAnsi="MS PMincho"/>
                <w:color w:val="262626" w:themeColor="accent6" w:themeShade="80"/>
                <w:lang w:eastAsia="zh-CN"/>
              </w:rPr>
              <w:t>相逢不</w:t>
            </w:r>
            <w:r w:rsidRPr="004E2BEC">
              <w:rPr>
                <w:rFonts w:ascii="SimSun" w:eastAsia="SimSun" w:hAnsi="SimSun" w:cs="SimSun"/>
                <w:color w:val="262626" w:themeColor="accent6" w:themeShade="80"/>
                <w:lang w:eastAsia="zh-CN"/>
              </w:rPr>
              <w:t>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景中</w:t>
            </w:r>
            <w:r w:rsidRPr="004E2BEC">
              <w:rPr>
                <w:rFonts w:ascii="SimSun" w:eastAsia="SimSun" w:hAnsi="SimSun" w:cs="SimSun"/>
                <w:color w:val="262626" w:themeColor="accent6" w:themeShade="80"/>
                <w:lang w:eastAsia="zh-CN"/>
              </w:rPr>
              <w:t>绳结轻</w:t>
            </w:r>
            <w:r w:rsidRPr="004E2BEC">
              <w:rPr>
                <w:rFonts w:ascii="MS PMincho" w:eastAsia="MS PMincho" w:hAnsi="MS PMincho"/>
                <w:color w:val="262626" w:themeColor="accent6" w:themeShade="80"/>
                <w:lang w:eastAsia="zh-CN"/>
              </w:rPr>
              <w:t>微的声音后两人相向离开的背影上，估</w:t>
            </w:r>
            <w:r w:rsidRPr="004E2BEC">
              <w:rPr>
                <w:rFonts w:ascii="SimSun" w:eastAsia="SimSun" w:hAnsi="SimSun" w:cs="SimSun"/>
                <w:color w:val="262626" w:themeColor="accent6" w:themeShade="80"/>
                <w:lang w:eastAsia="zh-CN"/>
              </w:rPr>
              <w:t>计</w:t>
            </w:r>
            <w:r w:rsidRPr="004E2BEC">
              <w:rPr>
                <w:rFonts w:ascii="MS PMincho" w:eastAsia="MS PMincho" w:hAnsi="MS PMincho"/>
                <w:color w:val="262626" w:themeColor="accent6" w:themeShade="80"/>
                <w:lang w:eastAsia="zh-CN"/>
              </w:rPr>
              <w:t>会五星+哭</w:t>
            </w:r>
            <w:r w:rsidRPr="004E2BEC">
              <w:rPr>
                <w:rFonts w:ascii="SimSun" w:eastAsia="SimSun" w:hAnsi="SimSun" w:cs="SimSun"/>
                <w:color w:val="262626" w:themeColor="accent6" w:themeShade="80"/>
                <w:lang w:eastAsia="zh-CN"/>
              </w:rPr>
              <w:t>晕</w:t>
            </w:r>
            <w:r w:rsidRPr="004E2BEC">
              <w:rPr>
                <w:rFonts w:ascii="MS PMincho" w:eastAsia="MS PMincho" w:hAnsi="MS PMincho"/>
                <w:color w:val="262626" w:themeColor="accent6" w:themeShade="80"/>
                <w:lang w:eastAsia="zh-CN"/>
              </w:rPr>
              <w:t>。（片名中</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句号真是，深得我心。</w:t>
            </w:r>
          </w:p>
        </w:tc>
        <w:tc>
          <w:tcPr>
            <w:tcW w:w="1749" w:type="pct"/>
          </w:tcPr>
          <w:p w14:paraId="00E02311"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し最後に出会った場面 は雪と橋でしたら、5つ 星をあげる+眩暈まで泣 いたになるかも。 映画の タイトルの中の「。」は 本当に私の心を動かしま した。</w:t>
            </w:r>
          </w:p>
        </w:tc>
        <w:tc>
          <w:tcPr>
            <w:tcW w:w="455" w:type="pct"/>
            <w:vAlign w:val="center"/>
          </w:tcPr>
          <w:p w14:paraId="31AE000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お勧め</w:t>
            </w:r>
          </w:p>
        </w:tc>
        <w:tc>
          <w:tcPr>
            <w:tcW w:w="789" w:type="pct"/>
            <w:vAlign w:val="center"/>
          </w:tcPr>
          <w:p w14:paraId="7B43862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8</w:t>
            </w:r>
          </w:p>
        </w:tc>
        <w:tc>
          <w:tcPr>
            <w:tcW w:w="502" w:type="pct"/>
            <w:vAlign w:val="center"/>
          </w:tcPr>
          <w:p w14:paraId="687F40D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9</w:t>
            </w:r>
          </w:p>
        </w:tc>
      </w:tr>
    </w:tbl>
    <w:p w14:paraId="59BAF550" w14:textId="77777777" w:rsidR="001F6B58" w:rsidRPr="004E2BEC" w:rsidRDefault="001F6B58" w:rsidP="001F6B58">
      <w:pPr>
        <w:pStyle w:val="BodyText"/>
        <w:rPr>
          <w:rFonts w:ascii="MS PMincho" w:eastAsia="MS PMincho" w:hAnsi="MS PMincho"/>
          <w:color w:val="262626" w:themeColor="accent6" w:themeShade="80"/>
        </w:rPr>
      </w:pPr>
    </w:p>
    <w:p w14:paraId="7461E8FB" w14:textId="77777777" w:rsidR="001F6B58" w:rsidRPr="004E2BEC" w:rsidRDefault="001F6B58" w:rsidP="001F6B58">
      <w:pPr>
        <w:pStyle w:val="BodyText"/>
        <w:jc w:val="center"/>
        <w:rPr>
          <w:rFonts w:ascii="MS PMincho" w:eastAsia="MS PMincho" w:hAnsi="MS PMincho"/>
          <w:color w:val="262626" w:themeColor="accent6" w:themeShade="80"/>
          <w:u w:val="single"/>
        </w:rPr>
      </w:pPr>
      <w:r w:rsidRPr="004E2BEC">
        <w:rPr>
          <w:rFonts w:ascii="MS PMincho" w:eastAsia="MS PMincho" w:hAnsi="MS PMincho"/>
          <w:b/>
          <w:color w:val="262626" w:themeColor="accent6" w:themeShade="80"/>
          <w:u w:val="single"/>
        </w:rPr>
        <w:t>3 |まあまあ |34条 |賛同数15969</w:t>
      </w:r>
    </w:p>
    <w:tbl>
      <w:tblPr>
        <w:tblStyle w:val="TableElegant"/>
        <w:tblW w:w="5540" w:type="pct"/>
        <w:tblLook w:val="07E0" w:firstRow="1" w:lastRow="1" w:firstColumn="1" w:lastColumn="1" w:noHBand="1" w:noVBand="1"/>
      </w:tblPr>
      <w:tblGrid>
        <w:gridCol w:w="561"/>
        <w:gridCol w:w="2122"/>
        <w:gridCol w:w="3328"/>
        <w:gridCol w:w="679"/>
        <w:gridCol w:w="1409"/>
        <w:gridCol w:w="958"/>
      </w:tblGrid>
      <w:tr w:rsidR="001F6B58" w:rsidRPr="004E2BEC" w14:paraId="7B7A8C00" w14:textId="77777777" w:rsidTr="00F862E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6B33ED1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1173" w:type="pct"/>
          </w:tcPr>
          <w:p w14:paraId="421BEB7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840" w:type="pct"/>
          </w:tcPr>
          <w:p w14:paraId="4425192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376" w:type="pct"/>
            <w:vAlign w:val="center"/>
          </w:tcPr>
          <w:p w14:paraId="5E43071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79" w:type="pct"/>
            <w:vAlign w:val="center"/>
          </w:tcPr>
          <w:p w14:paraId="4C731AD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30" w:type="pct"/>
            <w:vAlign w:val="center"/>
          </w:tcPr>
          <w:p w14:paraId="76D8EFF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1F6B58" w:rsidRPr="004E2BEC" w14:paraId="301717F8" w14:textId="77777777" w:rsidTr="00F862EF">
        <w:tc>
          <w:tcPr>
            <w:tcW w:w="0" w:type="auto"/>
            <w:vAlign w:val="center"/>
          </w:tcPr>
          <w:p w14:paraId="2759E1E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1</w:t>
            </w:r>
          </w:p>
        </w:tc>
        <w:tc>
          <w:tcPr>
            <w:tcW w:w="0" w:type="auto"/>
          </w:tcPr>
          <w:p w14:paraId="3E3BFECF"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追逐繁星的孩子》同个毛病——一个平</w:t>
            </w:r>
            <w:r w:rsidRPr="004E2BEC">
              <w:rPr>
                <w:rFonts w:ascii="SimSun" w:eastAsia="SimSun" w:hAnsi="SimSun" w:cs="SimSun"/>
                <w:color w:val="262626" w:themeColor="accent6" w:themeShade="80"/>
                <w:lang w:eastAsia="zh-CN"/>
              </w:rPr>
              <w:t>时专</w:t>
            </w:r>
            <w:r w:rsidRPr="004E2BEC">
              <w:rPr>
                <w:rFonts w:ascii="MS PMincho" w:eastAsia="MS PMincho" w:hAnsi="MS PMincho"/>
                <w:color w:val="262626" w:themeColor="accent6" w:themeShade="80"/>
                <w:lang w:eastAsia="zh-CN"/>
              </w:rPr>
              <w:t>注于言</w:t>
            </w:r>
            <w:r w:rsidRPr="004E2BEC">
              <w:rPr>
                <w:rFonts w:ascii="MS PMincho" w:eastAsia="MS PMincho" w:hAnsi="MS PMincho"/>
                <w:color w:val="262626" w:themeColor="accent6" w:themeShade="80"/>
                <w:lang w:eastAsia="zh-CN"/>
              </w:rPr>
              <w:lastRenderedPageBreak/>
              <w:t>情的人看了科幻小</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之后可能就是</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的，他</w:t>
            </w:r>
            <w:r w:rsidRPr="004E2BEC">
              <w:rPr>
                <w:rFonts w:ascii="SimSun" w:eastAsia="SimSun" w:hAnsi="SimSun" w:cs="SimSun"/>
                <w:color w:val="262626" w:themeColor="accent6" w:themeShade="80"/>
                <w:lang w:eastAsia="zh-CN"/>
              </w:rPr>
              <w:t>执</w:t>
            </w:r>
            <w:r w:rsidRPr="004E2BEC">
              <w:rPr>
                <w:rFonts w:ascii="MS PMincho" w:eastAsia="MS PMincho" w:hAnsi="MS PMincho"/>
                <w:color w:val="262626" w:themeColor="accent6" w:themeShade="80"/>
                <w:lang w:eastAsia="zh-CN"/>
              </w:rPr>
              <w:t>着于用新学到的概念来包装自己的</w:t>
            </w:r>
            <w:r w:rsidRPr="004E2BEC">
              <w:rPr>
                <w:rFonts w:ascii="SimSun" w:eastAsia="SimSun" w:hAnsi="SimSun" w:cs="SimSun"/>
                <w:color w:val="262626" w:themeColor="accent6" w:themeShade="80"/>
                <w:lang w:eastAsia="zh-CN"/>
              </w:rPr>
              <w:t>认</w:t>
            </w:r>
            <w:r w:rsidRPr="004E2BEC">
              <w:rPr>
                <w:rFonts w:ascii="MS PMincho" w:eastAsia="MS PMincho" w:hAnsi="MS PMincho"/>
                <w:color w:val="262626" w:themeColor="accent6" w:themeShade="80"/>
                <w:lang w:eastAsia="zh-CN"/>
              </w:rPr>
              <w:t>知，而不是放手</w:t>
            </w:r>
            <w:r w:rsidRPr="004E2BEC">
              <w:rPr>
                <w:rFonts w:ascii="SimSun" w:eastAsia="SimSun" w:hAnsi="SimSun" w:cs="SimSun"/>
                <w:color w:val="262626" w:themeColor="accent6" w:themeShade="80"/>
                <w:lang w:eastAsia="zh-CN"/>
              </w:rPr>
              <w:t>让这</w:t>
            </w:r>
            <w:r w:rsidRPr="004E2BEC">
              <w:rPr>
                <w:rFonts w:ascii="MS PMincho" w:eastAsia="MS PMincho" w:hAnsi="MS PMincho"/>
                <w:color w:val="262626" w:themeColor="accent6" w:themeShade="80"/>
                <w:lang w:eastAsia="zh-CN"/>
              </w:rPr>
              <w:t>个概念去革新它。</w:t>
            </w:r>
          </w:p>
        </w:tc>
        <w:tc>
          <w:tcPr>
            <w:tcW w:w="1840" w:type="pct"/>
          </w:tcPr>
          <w:p w14:paraId="1EAB2544"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星を追う子ども」と同じ問題抱えています。通常、科学小説を読んだ後にロマンスに焦点を</w:t>
            </w:r>
            <w:r w:rsidRPr="004E2BEC">
              <w:rPr>
                <w:rFonts w:ascii="MS PMincho" w:eastAsia="MS PMincho" w:hAnsi="MS PMincho"/>
                <w:color w:val="262626" w:themeColor="accent6" w:themeShade="80"/>
                <w:lang w:eastAsia="ja-JP"/>
              </w:rPr>
              <w:lastRenderedPageBreak/>
              <w:t>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26C161E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lastRenderedPageBreak/>
              <w:t>まあ</w:t>
            </w:r>
            <w:r w:rsidRPr="004E2BEC">
              <w:rPr>
                <w:rFonts w:ascii="SimSun" w:eastAsia="SimSun" w:hAnsi="SimSun" w:cs="SimSun"/>
                <w:color w:val="262626" w:themeColor="accent6" w:themeShade="80"/>
              </w:rPr>
              <w:lastRenderedPageBreak/>
              <w:t>まあ</w:t>
            </w:r>
          </w:p>
        </w:tc>
        <w:tc>
          <w:tcPr>
            <w:tcW w:w="779" w:type="pct"/>
            <w:vAlign w:val="center"/>
          </w:tcPr>
          <w:p w14:paraId="63D6416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2016-09-08</w:t>
            </w:r>
          </w:p>
        </w:tc>
        <w:tc>
          <w:tcPr>
            <w:tcW w:w="530" w:type="pct"/>
            <w:vAlign w:val="center"/>
          </w:tcPr>
          <w:p w14:paraId="2D97B56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84</w:t>
            </w:r>
          </w:p>
        </w:tc>
      </w:tr>
      <w:tr w:rsidR="001F6B58" w:rsidRPr="004E2BEC" w14:paraId="3BD4AE83" w14:textId="77777777" w:rsidTr="00F862EF">
        <w:tc>
          <w:tcPr>
            <w:tcW w:w="0" w:type="auto"/>
            <w:vAlign w:val="center"/>
          </w:tcPr>
          <w:p w14:paraId="00FF5FF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52</w:t>
            </w:r>
          </w:p>
        </w:tc>
        <w:tc>
          <w:tcPr>
            <w:tcW w:w="0" w:type="auto"/>
          </w:tcPr>
          <w:p w14:paraId="601206AF"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高配版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奶奶是夏日大作</w:t>
            </w:r>
            <w:r w:rsidRPr="004E2BEC">
              <w:rPr>
                <w:rFonts w:ascii="SimSun" w:eastAsia="SimSun" w:hAnsi="SimSun" w:cs="SimSun"/>
                <w:color w:val="262626" w:themeColor="accent6" w:themeShade="80"/>
                <w:lang w:eastAsia="zh-CN"/>
              </w:rPr>
              <w:t>战</w:t>
            </w:r>
            <w:r w:rsidRPr="004E2BEC">
              <w:rPr>
                <w:rFonts w:ascii="MS PMincho" w:eastAsia="MS PMincho" w:hAnsi="MS PMincho"/>
                <w:color w:val="262626" w:themeColor="accent6" w:themeShade="80"/>
                <w:lang w:eastAsia="zh-CN"/>
              </w:rPr>
              <w:t>穿越来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老生常</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奏没把握好，人物</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插入曲太</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突</w:t>
            </w:r>
            <w:r w:rsidRPr="004E2BEC">
              <w:rPr>
                <w:rFonts w:ascii="SimSun" w:eastAsia="SimSun" w:hAnsi="SimSun" w:cs="SimSun"/>
                <w:color w:val="262626" w:themeColor="accent6" w:themeShade="80"/>
                <w:lang w:eastAsia="zh-CN"/>
              </w:rPr>
              <w:t>发</w:t>
            </w:r>
            <w:r w:rsidRPr="004E2BEC">
              <w:rPr>
                <w:rFonts w:ascii="MS PMincho" w:eastAsia="MS PMincho" w:hAnsi="MS PMincho"/>
                <w:color w:val="262626" w:themeColor="accent6" w:themeShade="80"/>
                <w:lang w:eastAsia="zh-CN"/>
              </w:rPr>
              <w:t>式</w:t>
            </w:r>
            <w:r w:rsidRPr="004E2BEC">
              <w:rPr>
                <w:rFonts w:ascii="SimSun" w:eastAsia="SimSun" w:hAnsi="SimSun" w:cs="SimSun"/>
                <w:color w:val="262626" w:themeColor="accent6" w:themeShade="80"/>
                <w:lang w:eastAsia="zh-CN"/>
              </w:rPr>
              <w:t>琼</w:t>
            </w:r>
            <w:r w:rsidRPr="004E2BEC">
              <w:rPr>
                <w:rFonts w:ascii="MS PMincho" w:eastAsia="MS PMincho" w:hAnsi="MS PMincho"/>
                <w:color w:val="262626" w:themeColor="accent6" w:themeShade="80"/>
                <w:lang w:eastAsia="zh-CN"/>
              </w:rPr>
              <w:t>瑶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多，怪不得</w:t>
            </w:r>
            <w:r w:rsidRPr="004E2BEC">
              <w:rPr>
                <w:rFonts w:ascii="SimSun" w:eastAsia="SimSun" w:hAnsi="SimSun" w:cs="SimSun"/>
                <w:color w:val="262626" w:themeColor="accent6" w:themeShade="80"/>
                <w:lang w:eastAsia="zh-CN"/>
              </w:rPr>
              <w:t>赞</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论</w:t>
            </w:r>
            <w:r w:rsidRPr="004E2BEC">
              <w:rPr>
                <w:rFonts w:ascii="MS PMincho" w:eastAsia="MS PMincho" w:hAnsi="MS PMincho"/>
                <w:color w:val="262626" w:themeColor="accent6" w:themeShade="80"/>
                <w:lang w:eastAsia="zh-CN"/>
              </w:rPr>
              <w:t>文入不了学院派教授的眼。第一次看到</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OP，</w:t>
            </w:r>
            <w:r w:rsidRPr="004E2BEC">
              <w:rPr>
                <w:rFonts w:ascii="SimSun" w:eastAsia="SimSun" w:hAnsi="SimSun" w:cs="SimSun"/>
                <w:color w:val="262626" w:themeColor="accent6" w:themeShade="80"/>
                <w:lang w:eastAsia="zh-CN"/>
              </w:rPr>
              <w:t>简</w:t>
            </w:r>
            <w:r w:rsidRPr="004E2BEC">
              <w:rPr>
                <w:rFonts w:ascii="MS PMincho" w:eastAsia="MS PMincho" w:hAnsi="MS PMincho"/>
                <w:color w:val="262626" w:themeColor="accent6" w:themeShade="80"/>
                <w:lang w:eastAsia="zh-CN"/>
              </w:rPr>
              <w:t>直呆。日本最近几年天灾</w:t>
            </w:r>
            <w:r w:rsidRPr="004E2BEC">
              <w:rPr>
                <w:rFonts w:ascii="SimSun" w:eastAsia="SimSun" w:hAnsi="SimSun" w:cs="SimSun"/>
                <w:color w:val="262626" w:themeColor="accent6" w:themeShade="80"/>
                <w:lang w:eastAsia="zh-CN"/>
              </w:rPr>
              <w:t>频频</w:t>
            </w:r>
            <w:r w:rsidRPr="004E2BEC">
              <w:rPr>
                <w:rFonts w:ascii="MS PMincho" w:eastAsia="MS PMincho" w:hAnsi="MS PMincho"/>
                <w:color w:val="262626" w:themeColor="accent6" w:themeShade="80"/>
                <w:lang w:eastAsia="zh-CN"/>
              </w:rPr>
              <w:t>，哭的</w:t>
            </w:r>
            <w:r w:rsidRPr="004E2BEC">
              <w:rPr>
                <w:rFonts w:ascii="SimSun" w:eastAsia="SimSun" w:hAnsi="SimSun" w:cs="SimSun"/>
                <w:color w:val="262626" w:themeColor="accent6" w:themeShade="80"/>
                <w:lang w:eastAsia="zh-CN"/>
              </w:rPr>
              <w:t>观</w:t>
            </w:r>
            <w:r w:rsidRPr="004E2BEC">
              <w:rPr>
                <w:rFonts w:ascii="MS PMincho" w:eastAsia="MS PMincho" w:hAnsi="MS PMincho"/>
                <w:color w:val="262626" w:themeColor="accent6" w:themeShade="80"/>
                <w:lang w:eastAsia="zh-CN"/>
              </w:rPr>
              <w:t>众大概被</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了吧。</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之二次元言情向，影迷慎看。岩井俊二打了个</w:t>
            </w:r>
            <w:r w:rsidRPr="004E2BEC">
              <w:rPr>
                <w:rFonts w:ascii="SimSun" w:eastAsia="SimSun" w:hAnsi="SimSun" w:cs="SimSun"/>
                <w:color w:val="262626" w:themeColor="accent6" w:themeShade="80"/>
                <w:lang w:eastAsia="zh-CN"/>
              </w:rPr>
              <w:t>酱</w:t>
            </w:r>
            <w:r w:rsidRPr="004E2BEC">
              <w:rPr>
                <w:rFonts w:ascii="MS PMincho" w:eastAsia="MS PMincho" w:hAnsi="MS PMincho"/>
                <w:color w:val="262626" w:themeColor="accent6" w:themeShade="80"/>
                <w:lang w:eastAsia="zh-CN"/>
              </w:rPr>
              <w:t>油~</w:t>
            </w:r>
          </w:p>
        </w:tc>
        <w:tc>
          <w:tcPr>
            <w:tcW w:w="1840" w:type="pct"/>
          </w:tcPr>
          <w:p w14:paraId="2E9753FF"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おばあちゃんは「サマーウ ォーズ」から来たの。新海 誠は固苦しいの話をするん だ、テンプルもよくない し、キャラクタも薄い、 BGMが多くて、急に</w:t>
            </w:r>
            <w:r w:rsidRPr="004E2BEC">
              <w:rPr>
                <w:rFonts w:ascii="SimSun" w:eastAsia="SimSun" w:hAnsi="SimSun" w:cs="SimSun"/>
                <w:color w:val="262626" w:themeColor="accent6" w:themeShade="80"/>
                <w:lang w:eastAsia="ja-JP"/>
              </w:rPr>
              <w:t>琼</w:t>
            </w:r>
            <w:r w:rsidRPr="004E2BEC">
              <w:rPr>
                <w:rFonts w:ascii="MS PMincho" w:eastAsia="MS PMincho" w:hAnsi="MS PMincho" w:hint="eastAsia"/>
                <w:color w:val="262626" w:themeColor="accent6" w:themeShade="80"/>
                <w:lang w:eastAsia="ja-JP"/>
              </w:rPr>
              <w:t>瑶</w:t>
            </w:r>
            <w:r w:rsidRPr="004E2BEC">
              <w:rPr>
                <w:rFonts w:ascii="MS PMincho" w:eastAsia="MS PMincho" w:hAnsi="MS PMincho"/>
                <w:color w:val="262626" w:themeColor="accent6" w:themeShade="80"/>
                <w:lang w:eastAsia="ja-JP"/>
              </w:rPr>
              <w:t xml:space="preserve"> 式のプロットが多い。学院 派の教授が新海誠の作品を 賞賛できないということは 当たり前だよ、 私は映画 の中にOPを見たのは初め てでした、近年の日本の頻 繁な自然災害は、聴衆を泣 かせることはおそらくこれ によって触れられたでしょ う。要するに、二次元のロ マンス向け、ファンは慎重 に。岩井純二は遊びに来た だけ。</w:t>
            </w:r>
          </w:p>
        </w:tc>
        <w:tc>
          <w:tcPr>
            <w:tcW w:w="376" w:type="pct"/>
            <w:vAlign w:val="center"/>
          </w:tcPr>
          <w:p w14:paraId="7E7E3C9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BE68C3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669D4E6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15</w:t>
            </w:r>
          </w:p>
        </w:tc>
      </w:tr>
      <w:tr w:rsidR="001F6B58" w:rsidRPr="004E2BEC" w14:paraId="4DE129D5" w14:textId="77777777" w:rsidTr="00F862EF">
        <w:tc>
          <w:tcPr>
            <w:tcW w:w="0" w:type="auto"/>
            <w:vAlign w:val="center"/>
          </w:tcPr>
          <w:p w14:paraId="6937B82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3</w:t>
            </w:r>
          </w:p>
        </w:tc>
        <w:tc>
          <w:tcPr>
            <w:tcW w:w="0" w:type="auto"/>
          </w:tcPr>
          <w:p w14:paraId="19A14EFF"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没有，大家，</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么，好，看， 啊。</w:t>
            </w:r>
          </w:p>
        </w:tc>
        <w:tc>
          <w:tcPr>
            <w:tcW w:w="1840" w:type="pct"/>
          </w:tcPr>
          <w:p w14:paraId="5C604C66"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んな、に、すごい、では、あり、ません、でした。</w:t>
            </w:r>
          </w:p>
        </w:tc>
        <w:tc>
          <w:tcPr>
            <w:tcW w:w="376" w:type="pct"/>
            <w:vAlign w:val="center"/>
          </w:tcPr>
          <w:p w14:paraId="755FD4F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87B22B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26EF857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327</w:t>
            </w:r>
          </w:p>
        </w:tc>
      </w:tr>
      <w:tr w:rsidR="001F6B58" w:rsidRPr="004E2BEC" w14:paraId="6BF56321" w14:textId="77777777" w:rsidTr="00F862EF">
        <w:tc>
          <w:tcPr>
            <w:tcW w:w="0" w:type="auto"/>
            <w:vAlign w:val="center"/>
          </w:tcPr>
          <w:p w14:paraId="520EC24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4</w:t>
            </w:r>
          </w:p>
        </w:tc>
        <w:tc>
          <w:tcPr>
            <w:tcW w:w="0" w:type="auto"/>
          </w:tcPr>
          <w:p w14:paraId="1B3FAE81"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一般吧，没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泪点，一直</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日漫太理想中二，豆瓣</w:t>
            </w: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虚高</w:t>
            </w:r>
          </w:p>
        </w:tc>
        <w:tc>
          <w:tcPr>
            <w:tcW w:w="1840" w:type="pct"/>
          </w:tcPr>
          <w:p w14:paraId="751651BE"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普通だよ、涙を感じていな い、いつもこんな日本アニ メは理想化しすぎて中二病 だと思う、あまりにも満足 であると感じていない。</w:t>
            </w:r>
          </w:p>
        </w:tc>
        <w:tc>
          <w:tcPr>
            <w:tcW w:w="376" w:type="pct"/>
            <w:vAlign w:val="center"/>
          </w:tcPr>
          <w:p w14:paraId="744ADFC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777DBF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6</w:t>
            </w:r>
          </w:p>
        </w:tc>
        <w:tc>
          <w:tcPr>
            <w:tcW w:w="530" w:type="pct"/>
            <w:vAlign w:val="center"/>
          </w:tcPr>
          <w:p w14:paraId="4C3D6FC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6</w:t>
            </w:r>
          </w:p>
        </w:tc>
      </w:tr>
      <w:tr w:rsidR="001F6B58" w:rsidRPr="004E2BEC" w14:paraId="2C5D3F4C" w14:textId="77777777" w:rsidTr="00F862EF">
        <w:tc>
          <w:tcPr>
            <w:tcW w:w="0" w:type="auto"/>
            <w:vAlign w:val="center"/>
          </w:tcPr>
          <w:p w14:paraId="3FE8DA4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55</w:t>
            </w:r>
          </w:p>
        </w:tc>
        <w:tc>
          <w:tcPr>
            <w:tcW w:w="0" w:type="auto"/>
          </w:tcPr>
          <w:p w14:paraId="630AC835"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到底</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在哪里哭？？！！很悲哀，我已</w:t>
            </w:r>
            <w:r w:rsidRPr="004E2BEC">
              <w:rPr>
                <w:rFonts w:ascii="SimSun" w:eastAsia="SimSun" w:hAnsi="SimSun" w:cs="SimSun"/>
                <w:color w:val="262626" w:themeColor="accent6" w:themeShade="80"/>
                <w:lang w:eastAsia="zh-CN"/>
              </w:rPr>
              <w:t>铁</w:t>
            </w:r>
            <w:r w:rsidRPr="004E2BEC">
              <w:rPr>
                <w:rFonts w:ascii="MS PMincho" w:eastAsia="MS PMincho" w:hAnsi="MS PMincho"/>
                <w:color w:val="262626" w:themeColor="accent6" w:themeShade="80"/>
                <w:lang w:eastAsia="zh-CN"/>
              </w:rPr>
              <w:t>石心</w:t>
            </w:r>
            <w:r w:rsidRPr="004E2BEC">
              <w:rPr>
                <w:rFonts w:ascii="SimSun" w:eastAsia="SimSun" w:hAnsi="SimSun" w:cs="SimSun"/>
                <w:color w:val="262626" w:themeColor="accent6" w:themeShade="80"/>
                <w:lang w:eastAsia="zh-CN"/>
              </w:rPr>
              <w:t>肠</w:t>
            </w:r>
            <w:r w:rsidRPr="004E2BEC">
              <w:rPr>
                <w:rFonts w:ascii="MS PMincho" w:eastAsia="MS PMincho" w:hAnsi="MS PMincho"/>
                <w:color w:val="262626" w:themeColor="accent6" w:themeShade="80"/>
                <w:lang w:eastAsia="zh-CN"/>
              </w:rPr>
              <w:t>：）</w:t>
            </w:r>
          </w:p>
        </w:tc>
        <w:tc>
          <w:tcPr>
            <w:tcW w:w="1840" w:type="pct"/>
          </w:tcPr>
          <w:p w14:paraId="2FAF811B"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どこで泣くべきですか？ ？ ！ ！ 非常に悲しい、私は石の心を持っている:)</w:t>
            </w:r>
          </w:p>
        </w:tc>
        <w:tc>
          <w:tcPr>
            <w:tcW w:w="376" w:type="pct"/>
            <w:vAlign w:val="center"/>
          </w:tcPr>
          <w:p w14:paraId="7AF8B93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2E5FC4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3C0BD0F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1</w:t>
            </w:r>
          </w:p>
        </w:tc>
      </w:tr>
      <w:tr w:rsidR="001F6B58" w:rsidRPr="004E2BEC" w14:paraId="5EB8E426" w14:textId="77777777" w:rsidTr="00F862EF">
        <w:tc>
          <w:tcPr>
            <w:tcW w:w="0" w:type="auto"/>
            <w:vAlign w:val="center"/>
          </w:tcPr>
          <w:p w14:paraId="105201B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c>
          <w:tcPr>
            <w:tcW w:w="0" w:type="auto"/>
          </w:tcPr>
          <w:p w14:paraId="35192279"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作</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直男，欣</w:t>
            </w:r>
            <w:r w:rsidRPr="004E2BEC">
              <w:rPr>
                <w:rFonts w:ascii="SimSun" w:eastAsia="SimSun" w:hAnsi="SimSun" w:cs="SimSun"/>
                <w:color w:val="262626" w:themeColor="accent6" w:themeShade="80"/>
              </w:rPr>
              <w:t>赏</w:t>
            </w:r>
            <w:r w:rsidRPr="004E2BEC">
              <w:rPr>
                <w:rFonts w:ascii="MS PMincho" w:eastAsia="MS PMincho" w:hAnsi="MS PMincho"/>
                <w:color w:val="262626" w:themeColor="accent6" w:themeShade="80"/>
              </w:rPr>
              <w:t>无能</w:t>
            </w:r>
          </w:p>
        </w:tc>
        <w:tc>
          <w:tcPr>
            <w:tcW w:w="1840" w:type="pct"/>
          </w:tcPr>
          <w:p w14:paraId="204C56FF"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っすぐな男として、楽しむことは無能だ。</w:t>
            </w:r>
          </w:p>
        </w:tc>
        <w:tc>
          <w:tcPr>
            <w:tcW w:w="376" w:type="pct"/>
            <w:vAlign w:val="center"/>
          </w:tcPr>
          <w:p w14:paraId="2BB242B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0B6244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169B4BD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3</w:t>
            </w:r>
          </w:p>
        </w:tc>
      </w:tr>
      <w:tr w:rsidR="001F6B58" w:rsidRPr="004E2BEC" w14:paraId="53D68A48" w14:textId="77777777" w:rsidTr="00F862EF">
        <w:tc>
          <w:tcPr>
            <w:tcW w:w="0" w:type="auto"/>
            <w:vAlign w:val="center"/>
          </w:tcPr>
          <w:p w14:paraId="7615615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7</w:t>
            </w:r>
          </w:p>
        </w:tc>
        <w:tc>
          <w:tcPr>
            <w:tcW w:w="0" w:type="auto"/>
          </w:tcPr>
          <w:p w14:paraId="2D452BA4"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评</w:t>
            </w:r>
            <w:r w:rsidRPr="004E2BEC">
              <w:rPr>
                <w:rFonts w:ascii="MS PMincho" w:eastAsia="MS PMincho" w:hAnsi="MS PMincho"/>
                <w:color w:val="262626" w:themeColor="accent6" w:themeShade="80"/>
                <w:lang w:eastAsia="zh-CN"/>
              </w:rPr>
              <w:t>分真的太高了，可能因</w:t>
            </w:r>
            <w:r w:rsidRPr="004E2BEC">
              <w:rPr>
                <w:rFonts w:ascii="SimSun" w:eastAsia="SimSun" w:hAnsi="SimSun" w:cs="SimSun"/>
                <w:color w:val="262626" w:themeColor="accent6" w:themeShade="80"/>
                <w:lang w:eastAsia="zh-CN"/>
              </w:rPr>
              <w:t>为这</w:t>
            </w:r>
            <w:r w:rsidRPr="004E2BEC">
              <w:rPr>
                <w:rFonts w:ascii="MS PMincho" w:eastAsia="MS PMincho" w:hAnsi="MS PMincho"/>
                <w:color w:val="262626" w:themeColor="accent6" w:themeShade="80"/>
                <w:lang w:eastAsia="zh-CN"/>
              </w:rPr>
              <w:t>几年影</w:t>
            </w:r>
            <w:r w:rsidRPr="004E2BEC">
              <w:rPr>
                <w:rFonts w:ascii="SimSun" w:eastAsia="SimSun" w:hAnsi="SimSun" w:cs="SimSun"/>
                <w:color w:val="262626" w:themeColor="accent6" w:themeShade="80"/>
                <w:lang w:eastAsia="zh-CN"/>
              </w:rPr>
              <w:t>视</w:t>
            </w:r>
            <w:r w:rsidRPr="004E2BEC">
              <w:rPr>
                <w:rFonts w:ascii="MS PMincho" w:eastAsia="MS PMincho" w:hAnsi="MS PMincho"/>
                <w:color w:val="262626" w:themeColor="accent6" w:themeShade="80"/>
                <w:lang w:eastAsia="zh-CN"/>
              </w:rPr>
              <w:t>炒作太猛烈...个人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是一部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就会忘的影片，没有太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人的地方</w:t>
            </w:r>
          </w:p>
        </w:tc>
        <w:tc>
          <w:tcPr>
            <w:tcW w:w="1840" w:type="pct"/>
          </w:tcPr>
          <w:p w14:paraId="51A7F9FC"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42E165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71C8AC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6</w:t>
            </w:r>
          </w:p>
        </w:tc>
        <w:tc>
          <w:tcPr>
            <w:tcW w:w="530" w:type="pct"/>
            <w:vAlign w:val="center"/>
          </w:tcPr>
          <w:p w14:paraId="4D04FFC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9</w:t>
            </w:r>
          </w:p>
        </w:tc>
      </w:tr>
      <w:tr w:rsidR="001F6B58" w:rsidRPr="004E2BEC" w14:paraId="4C663BC4" w14:textId="77777777" w:rsidTr="00F862EF">
        <w:tc>
          <w:tcPr>
            <w:tcW w:w="0" w:type="auto"/>
            <w:vAlign w:val="center"/>
          </w:tcPr>
          <w:p w14:paraId="6883BD1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8</w:t>
            </w:r>
          </w:p>
        </w:tc>
        <w:tc>
          <w:tcPr>
            <w:tcW w:w="0" w:type="auto"/>
          </w:tcPr>
          <w:p w14:paraId="20F988B3"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恰如宝玉</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妹妹我曾</w:t>
            </w:r>
            <w:r w:rsidRPr="004E2BEC">
              <w:rPr>
                <w:rFonts w:ascii="SimSun" w:eastAsia="SimSun" w:hAnsi="SimSun" w:cs="SimSun"/>
                <w:color w:val="262626" w:themeColor="accent6" w:themeShade="80"/>
                <w:lang w:eastAsia="zh-CN"/>
              </w:rPr>
              <w:t>见过</w:t>
            </w:r>
            <w:r w:rsidRPr="004E2BEC">
              <w:rPr>
                <w:rFonts w:ascii="MS PMincho" w:eastAsia="MS PMincho" w:hAnsi="MS PMincho"/>
                <w:color w:val="262626" w:themeColor="accent6" w:themeShade="80"/>
                <w:lang w:eastAsia="zh-CN"/>
              </w:rPr>
              <w:t>的”。而所有的分离也都将久病成医，分着分着也就</w:t>
            </w:r>
            <w:r w:rsidRPr="004E2BEC">
              <w:rPr>
                <w:rFonts w:ascii="SimSun" w:eastAsia="SimSun" w:hAnsi="SimSun" w:cs="SimSun"/>
                <w:color w:val="262626" w:themeColor="accent6" w:themeShade="80"/>
                <w:lang w:eastAsia="zh-CN"/>
              </w:rPr>
              <w:t>习惯</w:t>
            </w:r>
            <w:r w:rsidRPr="004E2BEC">
              <w:rPr>
                <w:rFonts w:ascii="MS PMincho" w:eastAsia="MS PMincho" w:hAnsi="MS PMincho"/>
                <w:color w:val="262626" w:themeColor="accent6" w:themeShade="80"/>
                <w:lang w:eastAsia="zh-CN"/>
              </w:rPr>
              <w:t>了。</w:t>
            </w:r>
          </w:p>
        </w:tc>
        <w:tc>
          <w:tcPr>
            <w:tcW w:w="1840" w:type="pct"/>
          </w:tcPr>
          <w:p w14:paraId="1FFE0C1A"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世界すべての出会いは、再会でした。別れた時間が長くなると、慣れました。</w:t>
            </w:r>
          </w:p>
        </w:tc>
        <w:tc>
          <w:tcPr>
            <w:tcW w:w="376" w:type="pct"/>
            <w:vAlign w:val="center"/>
          </w:tcPr>
          <w:p w14:paraId="7023097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B2E6FF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8</w:t>
            </w:r>
          </w:p>
        </w:tc>
        <w:tc>
          <w:tcPr>
            <w:tcW w:w="530" w:type="pct"/>
            <w:vAlign w:val="center"/>
          </w:tcPr>
          <w:p w14:paraId="0F8A6C3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434</w:t>
            </w:r>
          </w:p>
        </w:tc>
      </w:tr>
      <w:tr w:rsidR="001F6B58" w:rsidRPr="004E2BEC" w14:paraId="1E8DE730" w14:textId="77777777" w:rsidTr="00F862EF">
        <w:tc>
          <w:tcPr>
            <w:tcW w:w="0" w:type="auto"/>
            <w:vAlign w:val="center"/>
          </w:tcPr>
          <w:p w14:paraId="090FBA7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9</w:t>
            </w:r>
          </w:p>
        </w:tc>
        <w:tc>
          <w:tcPr>
            <w:tcW w:w="0" w:type="auto"/>
          </w:tcPr>
          <w:p w14:paraId="3B719FDB"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挺漂亮的，仍有恋足展示，延</w:t>
            </w:r>
            <w:r w:rsidRPr="004E2BEC">
              <w:rPr>
                <w:rFonts w:ascii="SimSun" w:eastAsia="SimSun" w:hAnsi="SimSun" w:cs="SimSun"/>
                <w:color w:val="262626" w:themeColor="accent6" w:themeShade="80"/>
                <w:lang w:eastAsia="zh-CN"/>
              </w:rPr>
              <w:t>续</w:t>
            </w:r>
            <w:r w:rsidRPr="004E2BEC">
              <w:rPr>
                <w:rFonts w:ascii="MS PMincho" w:eastAsia="MS PMincho" w:hAnsi="MS PMincho"/>
                <w:color w:val="262626" w:themeColor="accent6" w:themeShade="80"/>
                <w:lang w:eastAsia="zh-CN"/>
              </w:rPr>
              <w:t>了言叶之庭，很好</w:t>
            </w:r>
          </w:p>
        </w:tc>
        <w:tc>
          <w:tcPr>
            <w:tcW w:w="1840" w:type="pct"/>
          </w:tcPr>
          <w:p w14:paraId="110E5D9E"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非常に美しい、まだ足のフファンスだな。「言の葉の庭」の継続、非常に良い</w:t>
            </w:r>
          </w:p>
        </w:tc>
        <w:tc>
          <w:tcPr>
            <w:tcW w:w="376" w:type="pct"/>
            <w:vAlign w:val="center"/>
          </w:tcPr>
          <w:p w14:paraId="6F2A2DB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027E17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30" w:type="pct"/>
            <w:vAlign w:val="center"/>
          </w:tcPr>
          <w:p w14:paraId="5500E63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76</w:t>
            </w:r>
          </w:p>
        </w:tc>
      </w:tr>
      <w:tr w:rsidR="001F6B58" w:rsidRPr="004E2BEC" w14:paraId="5F45B8F9" w14:textId="77777777" w:rsidTr="00F862EF">
        <w:tc>
          <w:tcPr>
            <w:tcW w:w="0" w:type="auto"/>
            <w:vAlign w:val="center"/>
          </w:tcPr>
          <w:p w14:paraId="44EAF04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0</w:t>
            </w:r>
          </w:p>
        </w:tc>
        <w:tc>
          <w:tcPr>
            <w:tcW w:w="0" w:type="auto"/>
          </w:tcPr>
          <w:p w14:paraId="0410DDD1"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置信你</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都是在哪儿哭的？。。</w:t>
            </w:r>
          </w:p>
        </w:tc>
        <w:tc>
          <w:tcPr>
            <w:tcW w:w="1840" w:type="pct"/>
          </w:tcPr>
          <w:p w14:paraId="161A3E5F"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信じられない、どこで泣いていますか？</w:t>
            </w:r>
          </w:p>
        </w:tc>
        <w:tc>
          <w:tcPr>
            <w:tcW w:w="376" w:type="pct"/>
            <w:vAlign w:val="center"/>
          </w:tcPr>
          <w:p w14:paraId="07D772C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F5AA22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30" w:type="pct"/>
            <w:vAlign w:val="center"/>
          </w:tcPr>
          <w:p w14:paraId="030B303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63</w:t>
            </w:r>
          </w:p>
        </w:tc>
      </w:tr>
      <w:tr w:rsidR="001F6B58" w:rsidRPr="004E2BEC" w14:paraId="58A7C9AB" w14:textId="77777777" w:rsidTr="00F862EF">
        <w:tc>
          <w:tcPr>
            <w:tcW w:w="0" w:type="auto"/>
            <w:vAlign w:val="center"/>
          </w:tcPr>
          <w:p w14:paraId="10D6002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w:t>
            </w:r>
          </w:p>
        </w:tc>
        <w:tc>
          <w:tcPr>
            <w:tcW w:w="0" w:type="auto"/>
          </w:tcPr>
          <w:p w14:paraId="7CCFAA08"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标</w:t>
            </w:r>
            <w:r w:rsidRPr="004E2BEC">
              <w:rPr>
                <w:rFonts w:ascii="MS PMincho" w:eastAsia="MS PMincho" w:hAnsi="MS PMincho"/>
                <w:color w:val="262626" w:themeColor="accent6" w:themeShade="80"/>
                <w:lang w:eastAsia="zh-CN"/>
              </w:rPr>
              <w:t>准的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拯救地球，人物性格太</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了，后半段拖沓，</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w:t>
            </w:r>
            <w:r w:rsidRPr="004E2BEC">
              <w:rPr>
                <w:rFonts w:ascii="SimSun" w:eastAsia="SimSun" w:hAnsi="SimSun" w:cs="SimSun"/>
                <w:color w:val="262626" w:themeColor="accent6" w:themeShade="80"/>
                <w:lang w:eastAsia="zh-CN"/>
              </w:rPr>
              <w:t>尴</w:t>
            </w:r>
            <w:r w:rsidRPr="004E2BEC">
              <w:rPr>
                <w:rFonts w:ascii="MS PMincho" w:eastAsia="MS PMincho" w:hAnsi="MS PMincho"/>
                <w:color w:val="262626" w:themeColor="accent6" w:themeShade="80"/>
                <w:lang w:eastAsia="zh-CN"/>
              </w:rPr>
              <w:t>尬，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90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就能解决的一个故事居然搞了100多分</w:t>
            </w:r>
            <w:r w:rsidRPr="004E2BEC">
              <w:rPr>
                <w:rFonts w:ascii="SimSun" w:eastAsia="SimSun" w:hAnsi="SimSun" w:cs="SimSun"/>
                <w:color w:val="262626" w:themeColor="accent6" w:themeShade="80"/>
                <w:lang w:eastAsia="zh-CN"/>
              </w:rPr>
              <w:lastRenderedPageBreak/>
              <w:t>钟</w:t>
            </w:r>
            <w:r w:rsidRPr="004E2BEC">
              <w:rPr>
                <w:rFonts w:ascii="MS PMincho" w:eastAsia="MS PMincho" w:hAnsi="MS PMincho"/>
                <w:color w:val="262626" w:themeColor="accent6" w:themeShade="80"/>
                <w:lang w:eastAsia="zh-CN"/>
              </w:rPr>
              <w:t>，当然OP也是很震惊【。</w:t>
            </w:r>
            <w:r w:rsidRPr="004E2BEC">
              <w:rPr>
                <w:rFonts w:ascii="MS PMincho" w:eastAsia="MS PMincho" w:hAnsi="MS PMincho"/>
                <w:color w:val="262626" w:themeColor="accent6" w:themeShade="80"/>
              </w:rPr>
              <w:t>就一个</w:t>
            </w:r>
            <w:r w:rsidRPr="004E2BEC">
              <w:rPr>
                <w:rFonts w:ascii="SimSun" w:eastAsia="SimSun" w:hAnsi="SimSun" w:cs="SimSun"/>
                <w:color w:val="262626" w:themeColor="accent6" w:themeShade="80"/>
              </w:rPr>
              <w:t>问题</w:t>
            </w:r>
            <w:r w:rsidRPr="004E2BEC">
              <w:rPr>
                <w:rFonts w:ascii="MS PMincho" w:eastAsia="MS PMincho" w:hAnsi="MS PMincho"/>
                <w:color w:val="262626" w:themeColor="accent6" w:themeShade="80"/>
              </w:rPr>
              <w:t>，</w:t>
            </w:r>
            <w:r w:rsidRPr="004E2BEC">
              <w:rPr>
                <w:rFonts w:ascii="SimSun" w:eastAsia="SimSun" w:hAnsi="SimSun" w:cs="SimSun"/>
                <w:color w:val="262626" w:themeColor="accent6" w:themeShade="80"/>
              </w:rPr>
              <w:t>为</w:t>
            </w:r>
            <w:r w:rsidRPr="004E2BEC">
              <w:rPr>
                <w:rFonts w:ascii="MS PMincho" w:eastAsia="MS PMincho" w:hAnsi="MS PMincho"/>
                <w:color w:val="262626" w:themeColor="accent6" w:themeShade="80"/>
              </w:rPr>
              <w:t>什么大家都吹</w:t>
            </w:r>
            <w:r w:rsidRPr="004E2BEC">
              <w:rPr>
                <w:rFonts w:ascii="SimSun" w:eastAsia="SimSun" w:hAnsi="SimSun" w:cs="SimSun"/>
                <w:color w:val="262626" w:themeColor="accent6" w:themeShade="80"/>
              </w:rPr>
              <w:t>诚</w:t>
            </w:r>
            <w:r w:rsidRPr="004E2BEC">
              <w:rPr>
                <w:rFonts w:ascii="MS PMincho" w:eastAsia="MS PMincho" w:hAnsi="MS PMincho"/>
                <w:color w:val="262626" w:themeColor="accent6" w:themeShade="80"/>
              </w:rPr>
              <w:t>哥？</w:t>
            </w:r>
          </w:p>
        </w:tc>
        <w:tc>
          <w:tcPr>
            <w:tcW w:w="1840" w:type="pct"/>
          </w:tcPr>
          <w:p w14:paraId="45BAF003"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標準的な愛が地球を助かった、チャラクタの性格があまりにも薄い、後半のスピートが遅い、90分ぐら伝えることできるの物語が100分以上掛かりました。OPはまた非常にショックを受けています。 では質問、</w:t>
            </w:r>
            <w:r w:rsidRPr="004E2BEC">
              <w:rPr>
                <w:rFonts w:ascii="MS PMincho" w:eastAsia="MS PMincho" w:hAnsi="MS PMincho"/>
                <w:color w:val="262626" w:themeColor="accent6" w:themeShade="80"/>
                <w:lang w:eastAsia="ja-JP"/>
              </w:rPr>
              <w:lastRenderedPageBreak/>
              <w:t>なぜ皆さんが誠兄のことを褒めするの？</w:t>
            </w:r>
          </w:p>
        </w:tc>
        <w:tc>
          <w:tcPr>
            <w:tcW w:w="376" w:type="pct"/>
            <w:vAlign w:val="center"/>
          </w:tcPr>
          <w:p w14:paraId="2F968DB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lastRenderedPageBreak/>
              <w:t>まあまあ</w:t>
            </w:r>
          </w:p>
        </w:tc>
        <w:tc>
          <w:tcPr>
            <w:tcW w:w="779" w:type="pct"/>
            <w:vAlign w:val="center"/>
          </w:tcPr>
          <w:p w14:paraId="3DC76B2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25</w:t>
            </w:r>
          </w:p>
        </w:tc>
        <w:tc>
          <w:tcPr>
            <w:tcW w:w="530" w:type="pct"/>
            <w:vAlign w:val="center"/>
          </w:tcPr>
          <w:p w14:paraId="2667014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55</w:t>
            </w:r>
          </w:p>
        </w:tc>
      </w:tr>
      <w:tr w:rsidR="001F6B58" w:rsidRPr="004E2BEC" w14:paraId="563333B3" w14:textId="77777777" w:rsidTr="00F862EF">
        <w:tc>
          <w:tcPr>
            <w:tcW w:w="0" w:type="auto"/>
            <w:vAlign w:val="center"/>
          </w:tcPr>
          <w:p w14:paraId="37F081A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62</w:t>
            </w:r>
          </w:p>
        </w:tc>
        <w:tc>
          <w:tcPr>
            <w:tcW w:w="0" w:type="auto"/>
          </w:tcPr>
          <w:p w14:paraId="20AAF063"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彗星降落的画面依然美</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奂</w:t>
            </w:r>
            <w:r w:rsidRPr="004E2BEC">
              <w:rPr>
                <w:rFonts w:ascii="MS PMincho" w:eastAsia="MS PMincho" w:hAnsi="MS PMincho"/>
                <w:color w:val="262626" w:themeColor="accent6" w:themeShade="80"/>
                <w:lang w:eastAsia="zh-CN"/>
              </w:rPr>
              <w:t>，但</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一部不再一味炫景，故事和情感核心比</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景更抓人，但</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很少女和二次元…可能年</w:t>
            </w:r>
            <w:r w:rsidRPr="004E2BEC">
              <w:rPr>
                <w:rFonts w:ascii="SimSun" w:eastAsia="SimSun" w:hAnsi="SimSun" w:cs="SimSun"/>
                <w:color w:val="262626" w:themeColor="accent6" w:themeShade="80"/>
                <w:lang w:eastAsia="zh-CN"/>
              </w:rPr>
              <w:t>纪</w:t>
            </w:r>
            <w:r w:rsidRPr="004E2BEC">
              <w:rPr>
                <w:rFonts w:ascii="MS PMincho" w:eastAsia="MS PMincho" w:hAnsi="MS PMincho"/>
                <w:color w:val="262626" w:themeColor="accent6" w:themeShade="80"/>
                <w:lang w:eastAsia="zh-CN"/>
              </w:rPr>
              <w:t>大了，没有触</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拍</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片，是希望大家不要</w:t>
            </w:r>
            <w:r w:rsidRPr="004E2BEC">
              <w:rPr>
                <w:rFonts w:ascii="SimSun" w:eastAsia="SimSun" w:hAnsi="SimSun" w:cs="SimSun"/>
                <w:color w:val="262626" w:themeColor="accent6" w:themeShade="80"/>
                <w:lang w:eastAsia="zh-CN"/>
              </w:rPr>
              <w:t>错过</w:t>
            </w:r>
            <w:r w:rsidRPr="004E2BEC">
              <w:rPr>
                <w:rFonts w:ascii="MS PMincho" w:eastAsia="MS PMincho" w:hAnsi="MS PMincho"/>
                <w:color w:val="262626" w:themeColor="accent6" w:themeShade="80"/>
                <w:lang w:eastAsia="zh-CN"/>
              </w:rPr>
              <w:t>那个重要的人……</w:t>
            </w:r>
          </w:p>
        </w:tc>
        <w:tc>
          <w:tcPr>
            <w:tcW w:w="1840" w:type="pct"/>
          </w:tcPr>
          <w:p w14:paraId="58D4BE16"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彗星着陸の写真はまだ美しいですが、これはもはや盲目な美しいではなく、物語と感情的なコアは風景よりももっと魅力的、多分僕は年をとっているかもしれませんが、触れることがない。 監督は「この映画が創作したいの原因は、その重要な人を逃すことはない」と言った。</w:t>
            </w:r>
          </w:p>
        </w:tc>
        <w:tc>
          <w:tcPr>
            <w:tcW w:w="376" w:type="pct"/>
            <w:vAlign w:val="center"/>
          </w:tcPr>
          <w:p w14:paraId="748D2DB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71F38D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1</w:t>
            </w:r>
          </w:p>
        </w:tc>
        <w:tc>
          <w:tcPr>
            <w:tcW w:w="530" w:type="pct"/>
            <w:vAlign w:val="center"/>
          </w:tcPr>
          <w:p w14:paraId="33D38F7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42</w:t>
            </w:r>
          </w:p>
        </w:tc>
      </w:tr>
      <w:tr w:rsidR="001F6B58" w:rsidRPr="004E2BEC" w14:paraId="60FE0B26" w14:textId="77777777" w:rsidTr="00F862EF">
        <w:tc>
          <w:tcPr>
            <w:tcW w:w="0" w:type="auto"/>
            <w:vAlign w:val="center"/>
          </w:tcPr>
          <w:p w14:paraId="05533CB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c>
          <w:tcPr>
            <w:tcW w:w="0" w:type="auto"/>
          </w:tcPr>
          <w:p w14:paraId="654CCE0F"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卖</w:t>
            </w:r>
            <w:r w:rsidRPr="004E2BEC">
              <w:rPr>
                <w:rFonts w:ascii="MS PMincho" w:eastAsia="MS PMincho" w:hAnsi="MS PMincho"/>
                <w:color w:val="262626" w:themeColor="accent6" w:themeShade="80"/>
                <w:lang w:eastAsia="zh-CN"/>
              </w:rPr>
              <w:t>座，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化，歌曲放送，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依旧，小</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与大都会，但不是最完整和最具代表性的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如何解</w:t>
            </w:r>
            <w:r w:rsidRPr="004E2BEC">
              <w:rPr>
                <w:rFonts w:ascii="SimSun" w:eastAsia="SimSun" w:hAnsi="SimSun" w:cs="SimSun"/>
                <w:color w:val="262626" w:themeColor="accent6" w:themeShade="80"/>
                <w:lang w:eastAsia="zh-CN"/>
              </w:rPr>
              <w:t>释</w:t>
            </w:r>
            <w:r w:rsidRPr="004E2BEC">
              <w:rPr>
                <w:rFonts w:ascii="MS PMincho" w:eastAsia="MS PMincho" w:hAnsi="MS PMincho"/>
                <w:color w:val="262626" w:themeColor="accent6" w:themeShade="80"/>
                <w:lang w:eastAsia="zh-CN"/>
              </w:rPr>
              <w:t>里面的</w:t>
            </w:r>
            <w:r w:rsidRPr="004E2BEC">
              <w:rPr>
                <w:rFonts w:ascii="SimSun" w:eastAsia="SimSun" w:hAnsi="SimSun" w:cs="SimSun"/>
                <w:color w:val="262626" w:themeColor="accent6" w:themeShade="80"/>
                <w:lang w:eastAsia="zh-CN"/>
              </w:rPr>
              <w:t>时间</w:t>
            </w:r>
            <w:r w:rsidRPr="004E2BEC">
              <w:rPr>
                <w:rFonts w:ascii="MS PMincho" w:eastAsia="MS PMincho" w:hAnsi="MS PMincho"/>
                <w:color w:val="262626" w:themeColor="accent6" w:themeShade="80"/>
                <w:lang w:eastAsia="zh-CN"/>
              </w:rPr>
              <w:t>漏洞？越来越多的信息</w:t>
            </w:r>
            <w:r w:rsidRPr="004E2BEC">
              <w:rPr>
                <w:rFonts w:ascii="SimSun" w:eastAsia="SimSun" w:hAnsi="SimSun" w:cs="SimSun"/>
                <w:color w:val="262626" w:themeColor="accent6" w:themeShade="80"/>
                <w:lang w:eastAsia="zh-CN"/>
              </w:rPr>
              <w:t>资讯</w:t>
            </w:r>
            <w:r w:rsidRPr="004E2BEC">
              <w:rPr>
                <w:rFonts w:ascii="MS PMincho" w:eastAsia="MS PMincho" w:hAnsi="MS PMincho"/>
                <w:color w:val="262626" w:themeColor="accent6" w:themeShade="80"/>
                <w:lang w:eastAsia="zh-CN"/>
              </w:rPr>
              <w:t>，令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想不起来，去年的大爆炸，火</w:t>
            </w:r>
            <w:r w:rsidRPr="004E2BEC">
              <w:rPr>
                <w:rFonts w:ascii="SimSun" w:eastAsia="SimSun" w:hAnsi="SimSun" w:cs="SimSun"/>
                <w:color w:val="262626" w:themeColor="accent6" w:themeShade="80"/>
                <w:lang w:eastAsia="zh-CN"/>
              </w:rPr>
              <w:t>车</w:t>
            </w:r>
            <w:r w:rsidRPr="004E2BEC">
              <w:rPr>
                <w:rFonts w:ascii="MS PMincho" w:eastAsia="MS PMincho" w:hAnsi="MS PMincho"/>
                <w:color w:val="262626" w:themeColor="accent6" w:themeShade="80"/>
                <w:lang w:eastAsia="zh-CN"/>
              </w:rPr>
              <w:t>站的屠</w:t>
            </w:r>
            <w:r w:rsidRPr="004E2BEC">
              <w:rPr>
                <w:rFonts w:ascii="SimSun" w:eastAsia="SimSun" w:hAnsi="SimSun" w:cs="SimSun"/>
                <w:color w:val="262626" w:themeColor="accent6" w:themeShade="80"/>
                <w:lang w:eastAsia="zh-CN"/>
              </w:rPr>
              <w:t>杀</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马</w:t>
            </w:r>
            <w:r w:rsidRPr="004E2BEC">
              <w:rPr>
                <w:rFonts w:ascii="MS PMincho" w:eastAsia="MS PMincho" w:hAnsi="MS PMincho"/>
                <w:color w:val="262626" w:themeColor="accent6" w:themeShade="80"/>
                <w:lang w:eastAsia="zh-CN"/>
              </w:rPr>
              <w:t>航</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何</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机</w:t>
            </w:r>
            <w:r w:rsidRPr="004E2BEC">
              <w:rPr>
                <w:rFonts w:ascii="SimSun" w:eastAsia="SimSun" w:hAnsi="SimSun" w:cs="SimSun"/>
                <w:color w:val="262626" w:themeColor="accent6" w:themeShade="80"/>
                <w:lang w:eastAsia="zh-CN"/>
              </w:rPr>
              <w:t>坠</w:t>
            </w:r>
            <w:r w:rsidRPr="004E2BEC">
              <w:rPr>
                <w:rFonts w:ascii="MS PMincho" w:eastAsia="MS PMincho" w:hAnsi="MS PMincho"/>
                <w:color w:val="262626" w:themeColor="accent6" w:themeShade="80"/>
                <w:lang w:eastAsia="zh-CN"/>
              </w:rPr>
              <w:t>落，某</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大</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不是早死了嘛……那么，今年是何年。</w:t>
            </w:r>
            <w:r w:rsidRPr="004E2BEC">
              <w:rPr>
                <w:rFonts w:ascii="MS PMincho" w:eastAsia="MS PMincho" w:hAnsi="MS PMincho"/>
                <w:color w:val="262626" w:themeColor="accent6" w:themeShade="80"/>
              </w:rPr>
              <w:t>《你的名字。》，指向了2011年。</w:t>
            </w:r>
          </w:p>
        </w:tc>
        <w:tc>
          <w:tcPr>
            <w:tcW w:w="1840" w:type="pct"/>
          </w:tcPr>
          <w:p w14:paraId="4E89FB47"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4E2BEC">
              <w:rPr>
                <w:rFonts w:ascii="MS PMincho" w:eastAsia="MS PMincho" w:hAnsi="MS PMincho"/>
                <w:color w:val="262626" w:themeColor="accent6" w:themeShade="80"/>
              </w:rPr>
              <w:t>"、2011年を指す。</w:t>
            </w:r>
          </w:p>
        </w:tc>
        <w:tc>
          <w:tcPr>
            <w:tcW w:w="376" w:type="pct"/>
            <w:vAlign w:val="center"/>
          </w:tcPr>
          <w:p w14:paraId="1E79A6D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C033E7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1</w:t>
            </w:r>
          </w:p>
        </w:tc>
        <w:tc>
          <w:tcPr>
            <w:tcW w:w="530" w:type="pct"/>
            <w:vAlign w:val="center"/>
          </w:tcPr>
          <w:p w14:paraId="6380D87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304</w:t>
            </w:r>
          </w:p>
        </w:tc>
      </w:tr>
      <w:tr w:rsidR="001F6B58" w:rsidRPr="004E2BEC" w14:paraId="5F2719CF" w14:textId="77777777" w:rsidTr="00F862EF">
        <w:tc>
          <w:tcPr>
            <w:tcW w:w="0" w:type="auto"/>
            <w:vAlign w:val="center"/>
          </w:tcPr>
          <w:p w14:paraId="0CFEA58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4</w:t>
            </w:r>
          </w:p>
        </w:tc>
        <w:tc>
          <w:tcPr>
            <w:tcW w:w="0" w:type="auto"/>
          </w:tcPr>
          <w:p w14:paraId="20219F30"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略扯不</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作</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构的</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依旧没改。第一幕拖</w:t>
            </w:r>
            <w:r w:rsidRPr="004E2BEC">
              <w:rPr>
                <w:rFonts w:ascii="MS PMincho" w:eastAsia="MS PMincho" w:hAnsi="MS PMincho"/>
                <w:color w:val="262626" w:themeColor="accent6" w:themeShade="80"/>
                <w:lang w:eastAsia="zh-CN"/>
              </w:rPr>
              <w:lastRenderedPageBreak/>
              <w:t>沓的交代完之后，第二幕</w:t>
            </w:r>
            <w:r w:rsidRPr="004E2BEC">
              <w:rPr>
                <w:rFonts w:ascii="SimSun" w:eastAsia="SimSun" w:hAnsi="SimSun" w:cs="SimSun"/>
                <w:color w:val="262626" w:themeColor="accent6" w:themeShade="80"/>
                <w:lang w:eastAsia="zh-CN"/>
              </w:rPr>
              <w:t>浑浑</w:t>
            </w:r>
            <w:r w:rsidRPr="004E2BEC">
              <w:rPr>
                <w:rFonts w:ascii="MS PMincho" w:eastAsia="MS PMincho" w:hAnsi="MS PMincho"/>
                <w:color w:val="262626" w:themeColor="accent6" w:themeShade="80"/>
                <w:lang w:eastAsia="zh-CN"/>
              </w:rPr>
              <w:t>噩噩就</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了。此外两个主人公一个也没立起来。</w:t>
            </w:r>
          </w:p>
        </w:tc>
        <w:tc>
          <w:tcPr>
            <w:tcW w:w="1840" w:type="pct"/>
          </w:tcPr>
          <w:p w14:paraId="44E4B82C"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キャラクタ構造の問題に関して文句言いませんが、物語構造の問題もまだ残ってる。第一幕</w:t>
            </w:r>
            <w:r w:rsidRPr="004E2BEC">
              <w:rPr>
                <w:rFonts w:ascii="MS PMincho" w:eastAsia="MS PMincho" w:hAnsi="MS PMincho"/>
                <w:color w:val="262626" w:themeColor="accent6" w:themeShade="80"/>
                <w:lang w:eastAsia="ja-JP"/>
              </w:rPr>
              <w:lastRenderedPageBreak/>
              <w:t>が遅延で終了した後、第二幕もはっきり交代しなかった。さらに、2人の主人公のうちの1人も立ち上がらなかった。</w:t>
            </w:r>
          </w:p>
        </w:tc>
        <w:tc>
          <w:tcPr>
            <w:tcW w:w="376" w:type="pct"/>
            <w:vAlign w:val="center"/>
          </w:tcPr>
          <w:p w14:paraId="157A519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lastRenderedPageBreak/>
              <w:t>まあ</w:t>
            </w:r>
            <w:r w:rsidRPr="004E2BEC">
              <w:rPr>
                <w:rFonts w:ascii="SimSun" w:eastAsia="SimSun" w:hAnsi="SimSun" w:cs="SimSun"/>
                <w:color w:val="262626" w:themeColor="accent6" w:themeShade="80"/>
              </w:rPr>
              <w:lastRenderedPageBreak/>
              <w:t>まあ</w:t>
            </w:r>
          </w:p>
        </w:tc>
        <w:tc>
          <w:tcPr>
            <w:tcW w:w="779" w:type="pct"/>
            <w:vAlign w:val="center"/>
          </w:tcPr>
          <w:p w14:paraId="1099E7E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2016-09-09</w:t>
            </w:r>
          </w:p>
        </w:tc>
        <w:tc>
          <w:tcPr>
            <w:tcW w:w="530" w:type="pct"/>
            <w:vAlign w:val="center"/>
          </w:tcPr>
          <w:p w14:paraId="7B614F2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80</w:t>
            </w:r>
          </w:p>
        </w:tc>
      </w:tr>
      <w:tr w:rsidR="001F6B58" w:rsidRPr="004E2BEC" w14:paraId="6444B2C1" w14:textId="77777777" w:rsidTr="00F862EF">
        <w:tc>
          <w:tcPr>
            <w:tcW w:w="0" w:type="auto"/>
            <w:vAlign w:val="center"/>
          </w:tcPr>
          <w:p w14:paraId="7A15F75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65</w:t>
            </w:r>
          </w:p>
        </w:tc>
        <w:tc>
          <w:tcPr>
            <w:tcW w:w="0" w:type="auto"/>
          </w:tcPr>
          <w:p w14:paraId="37BE6F9D"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好一般啊。。。</w:t>
            </w:r>
          </w:p>
        </w:tc>
        <w:tc>
          <w:tcPr>
            <w:tcW w:w="1840" w:type="pct"/>
          </w:tcPr>
          <w:p w14:paraId="1FCCBE11"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普通。。。</w:t>
            </w:r>
          </w:p>
        </w:tc>
        <w:tc>
          <w:tcPr>
            <w:tcW w:w="376" w:type="pct"/>
            <w:vAlign w:val="center"/>
          </w:tcPr>
          <w:p w14:paraId="0CA4587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7E268E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8</w:t>
            </w:r>
          </w:p>
        </w:tc>
        <w:tc>
          <w:tcPr>
            <w:tcW w:w="530" w:type="pct"/>
            <w:vAlign w:val="center"/>
          </w:tcPr>
          <w:p w14:paraId="63DE5A8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5</w:t>
            </w:r>
          </w:p>
        </w:tc>
      </w:tr>
      <w:tr w:rsidR="001F6B58" w:rsidRPr="004E2BEC" w14:paraId="25A1A5E0" w14:textId="77777777" w:rsidTr="00F862EF">
        <w:tc>
          <w:tcPr>
            <w:tcW w:w="0" w:type="auto"/>
            <w:vAlign w:val="center"/>
          </w:tcPr>
          <w:p w14:paraId="3A8A86A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c>
          <w:tcPr>
            <w:tcW w:w="0" w:type="auto"/>
          </w:tcPr>
          <w:p w14:paraId="6F5CAE20"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距离完全感</w:t>
            </w:r>
            <w:r w:rsidRPr="004E2BEC">
              <w:rPr>
                <w:rFonts w:ascii="SimSun" w:eastAsia="SimSun" w:hAnsi="SimSun" w:cs="SimSun"/>
                <w:color w:val="262626" w:themeColor="accent6" w:themeShade="80"/>
                <w:lang w:eastAsia="zh-CN"/>
              </w:rPr>
              <w:t>动还</w:t>
            </w:r>
            <w:r w:rsidRPr="004E2BEC">
              <w:rPr>
                <w:rFonts w:ascii="MS PMincho" w:eastAsia="MS PMincho" w:hAnsi="MS PMincho"/>
                <w:color w:val="262626" w:themeColor="accent6" w:themeShade="80"/>
                <w:lang w:eastAsia="zh-CN"/>
              </w:rPr>
              <w:t>差了一点点，女主</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男主生出的</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意有些突兀。</w:t>
            </w:r>
            <w:r w:rsidRPr="004E2BEC">
              <w:rPr>
                <w:rFonts w:ascii="MS PMincho" w:eastAsia="MS PMincho" w:hAnsi="MS PMincho"/>
                <w:color w:val="262626" w:themeColor="accent6" w:themeShade="80"/>
              </w:rPr>
              <w:t>另外，新海其</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挺直男的，而且超</w:t>
            </w:r>
            <w:r w:rsidRPr="004E2BEC">
              <w:rPr>
                <w:rFonts w:ascii="SimSun" w:eastAsia="SimSun" w:hAnsi="SimSun" w:cs="SimSun"/>
                <w:color w:val="262626" w:themeColor="accent6" w:themeShade="80"/>
              </w:rPr>
              <w:t>级</w:t>
            </w:r>
            <w:r w:rsidRPr="004E2BEC">
              <w:rPr>
                <w:rFonts w:ascii="MS PMincho" w:eastAsia="MS PMincho" w:hAnsi="MS PMincho"/>
                <w:color w:val="262626" w:themeColor="accent6" w:themeShade="80"/>
              </w:rPr>
              <w:t>fetish……</w:t>
            </w:r>
          </w:p>
        </w:tc>
        <w:tc>
          <w:tcPr>
            <w:tcW w:w="1840" w:type="pct"/>
          </w:tcPr>
          <w:p w14:paraId="5190EC52"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完全に感動したまで、少し 距離があるかも。女主人公 はなんでいきなり男主人公 に愛情を産んだの? さら に、新海は実際は真のおと こで、スーパーフェチ...</w:t>
            </w:r>
          </w:p>
        </w:tc>
        <w:tc>
          <w:tcPr>
            <w:tcW w:w="376" w:type="pct"/>
            <w:vAlign w:val="center"/>
          </w:tcPr>
          <w:p w14:paraId="3FC6F8C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4F43C9B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30" w:type="pct"/>
            <w:vAlign w:val="center"/>
          </w:tcPr>
          <w:p w14:paraId="769DFA8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73</w:t>
            </w:r>
          </w:p>
        </w:tc>
      </w:tr>
      <w:tr w:rsidR="001F6B58" w:rsidRPr="004E2BEC" w14:paraId="20EA213C" w14:textId="77777777" w:rsidTr="00F862EF">
        <w:tc>
          <w:tcPr>
            <w:tcW w:w="0" w:type="auto"/>
            <w:vAlign w:val="center"/>
          </w:tcPr>
          <w:p w14:paraId="4565541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7</w:t>
            </w:r>
          </w:p>
        </w:tc>
        <w:tc>
          <w:tcPr>
            <w:tcW w:w="0" w:type="auto"/>
          </w:tcPr>
          <w:p w14:paraId="5B59099E"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前四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京崇拜看得无比不耐</w:t>
            </w:r>
            <w:r w:rsidRPr="004E2BEC">
              <w:rPr>
                <w:rFonts w:ascii="SimSun" w:eastAsia="SimSun" w:hAnsi="SimSun" w:cs="SimSun"/>
                <w:color w:val="262626" w:themeColor="accent6" w:themeShade="80"/>
                <w:lang w:eastAsia="zh-CN"/>
              </w:rPr>
              <w:t>烦</w:t>
            </w:r>
            <w:r w:rsidRPr="004E2BEC">
              <w:rPr>
                <w:rFonts w:ascii="MS PMincho" w:eastAsia="MS PMincho" w:hAnsi="MS PMincho"/>
                <w:color w:val="262626" w:themeColor="accent6" w:themeShade="80"/>
                <w:lang w:eastAsia="zh-CN"/>
              </w:rPr>
              <w:t>几乎起身出</w:t>
            </w:r>
            <w:r w:rsidRPr="004E2BEC">
              <w:rPr>
                <w:rFonts w:ascii="SimSun" w:eastAsia="SimSun" w:hAnsi="SimSun" w:cs="SimSun"/>
                <w:color w:val="262626" w:themeColor="accent6" w:themeShade="80"/>
                <w:lang w:eastAsia="zh-CN"/>
              </w:rPr>
              <w:t>门</w:t>
            </w:r>
            <w:r w:rsidRPr="004E2BEC">
              <w:rPr>
                <w:rFonts w:ascii="MS PMincho" w:eastAsia="MS PMincho" w:hAnsi="MS PMincho"/>
                <w:color w:val="262626" w:themeColor="accent6" w:themeShade="80"/>
                <w:lang w:eastAsia="zh-CN"/>
              </w:rPr>
              <w:t>去，</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剩十分</w:t>
            </w:r>
            <w:r w:rsidRPr="004E2BEC">
              <w:rPr>
                <w:rFonts w:ascii="SimSun" w:eastAsia="SimSun" w:hAnsi="SimSun" w:cs="SimSun"/>
                <w:color w:val="262626" w:themeColor="accent6" w:themeShade="80"/>
                <w:lang w:eastAsia="zh-CN"/>
              </w:rPr>
              <w:t>钟</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反而开始期待</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哥要怎么</w:t>
            </w:r>
            <w:r w:rsidRPr="004E2BEC">
              <w:rPr>
                <w:rFonts w:ascii="SimSun" w:eastAsia="SimSun" w:hAnsi="SimSun" w:cs="SimSun"/>
                <w:color w:val="262626" w:themeColor="accent6" w:themeShade="80"/>
                <w:lang w:eastAsia="zh-CN"/>
              </w:rPr>
              <w:t>软</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陆</w:t>
            </w:r>
            <w:r w:rsidRPr="004E2BEC">
              <w:rPr>
                <w:rFonts w:ascii="MS PMincho" w:eastAsia="MS PMincho" w:hAnsi="MS PMincho"/>
                <w:color w:val="262626" w:themeColor="accent6" w:themeShade="80"/>
                <w:lang w:eastAsia="zh-CN"/>
              </w:rPr>
              <w:t>。最后免不了的奇迹大甩</w:t>
            </w:r>
            <w:r w:rsidRPr="004E2BEC">
              <w:rPr>
                <w:rFonts w:ascii="SimSun" w:eastAsia="SimSun" w:hAnsi="SimSun" w:cs="SimSun"/>
                <w:color w:val="262626" w:themeColor="accent6" w:themeShade="80"/>
                <w:lang w:eastAsia="zh-CN"/>
              </w:rPr>
              <w:t>卖让</w:t>
            </w:r>
            <w:r w:rsidRPr="004E2BEC">
              <w:rPr>
                <w:rFonts w:ascii="MS PMincho" w:eastAsia="MS PMincho" w:hAnsi="MS PMincho"/>
                <w:color w:val="262626" w:themeColor="accent6" w:themeShade="80"/>
                <w:lang w:eastAsia="zh-CN"/>
              </w:rPr>
              <w:t>人残念，而更残念的大概要属俗套</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都能</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害得到的一个人去看片的自己。至于</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你的名字”如此重要而不可忘却，至今没能琢磨出一个</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意的答案</w:t>
            </w:r>
          </w:p>
        </w:tc>
        <w:tc>
          <w:tcPr>
            <w:tcW w:w="1840" w:type="pct"/>
          </w:tcPr>
          <w:p w14:paraId="01D2E2DF"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12562AC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EB3DCC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30" w:type="pct"/>
            <w:vAlign w:val="center"/>
          </w:tcPr>
          <w:p w14:paraId="2528950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68</w:t>
            </w:r>
          </w:p>
        </w:tc>
      </w:tr>
      <w:tr w:rsidR="001F6B58" w:rsidRPr="004E2BEC" w14:paraId="421CCB02" w14:textId="77777777" w:rsidTr="00F862EF">
        <w:tc>
          <w:tcPr>
            <w:tcW w:w="0" w:type="auto"/>
            <w:vAlign w:val="center"/>
          </w:tcPr>
          <w:p w14:paraId="5109BFA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c>
          <w:tcPr>
            <w:tcW w:w="0" w:type="auto"/>
          </w:tcPr>
          <w:p w14:paraId="7E0A6718"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内心住着的少女</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次</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的是彗星来的那一</w:t>
            </w:r>
            <w:r w:rsidRPr="004E2BEC">
              <w:rPr>
                <w:rFonts w:ascii="MS PMincho" w:eastAsia="MS PMincho" w:hAnsi="MS PMincho"/>
                <w:color w:val="262626" w:themeColor="accent6" w:themeShade="80"/>
                <w:lang w:eastAsia="zh-CN"/>
              </w:rPr>
              <w:lastRenderedPageBreak/>
              <w:t>夜的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向左走向右走的触不到的恋人的故事。</w:t>
            </w:r>
            <w:r w:rsidRPr="004E2BEC">
              <w:rPr>
                <w:rFonts w:ascii="MS PMincho" w:eastAsia="MS PMincho" w:hAnsi="MS PMincho"/>
                <w:color w:val="262626" w:themeColor="accent6" w:themeShade="80"/>
              </w:rPr>
              <w:t>[B-]</w:t>
            </w:r>
          </w:p>
        </w:tc>
        <w:tc>
          <w:tcPr>
            <w:tcW w:w="1840" w:type="pct"/>
          </w:tcPr>
          <w:p w14:paraId="70220677"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新海誠心中にの乙女心は、 彗「星が来たの夜にお互い に</w:t>
            </w:r>
            <w:r w:rsidRPr="004E2BEC">
              <w:rPr>
                <w:rFonts w:ascii="MS PMincho" w:eastAsia="MS PMincho" w:hAnsi="MS PMincho"/>
                <w:color w:val="262626" w:themeColor="accent6" w:themeShade="80"/>
                <w:lang w:eastAsia="ja-JP"/>
              </w:rPr>
              <w:lastRenderedPageBreak/>
              <w:t>触れ合えない恋人同士の 話。」と言う物語を語った</w:t>
            </w:r>
          </w:p>
        </w:tc>
        <w:tc>
          <w:tcPr>
            <w:tcW w:w="376" w:type="pct"/>
            <w:vAlign w:val="center"/>
          </w:tcPr>
          <w:p w14:paraId="645F021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lastRenderedPageBreak/>
              <w:t>まあ</w:t>
            </w:r>
            <w:r w:rsidRPr="004E2BEC">
              <w:rPr>
                <w:rFonts w:ascii="SimSun" w:eastAsia="SimSun" w:hAnsi="SimSun" w:cs="SimSun"/>
                <w:color w:val="262626" w:themeColor="accent6" w:themeShade="80"/>
              </w:rPr>
              <w:lastRenderedPageBreak/>
              <w:t>まあ</w:t>
            </w:r>
          </w:p>
        </w:tc>
        <w:tc>
          <w:tcPr>
            <w:tcW w:w="779" w:type="pct"/>
            <w:vAlign w:val="center"/>
          </w:tcPr>
          <w:p w14:paraId="2BDFCD6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2016-09-10</w:t>
            </w:r>
          </w:p>
        </w:tc>
        <w:tc>
          <w:tcPr>
            <w:tcW w:w="530" w:type="pct"/>
            <w:vAlign w:val="center"/>
          </w:tcPr>
          <w:p w14:paraId="43D79FD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9</w:t>
            </w:r>
          </w:p>
        </w:tc>
      </w:tr>
      <w:tr w:rsidR="001F6B58" w:rsidRPr="004E2BEC" w14:paraId="7D059ACD" w14:textId="77777777" w:rsidTr="00F862EF">
        <w:tc>
          <w:tcPr>
            <w:tcW w:w="0" w:type="auto"/>
            <w:vAlign w:val="center"/>
          </w:tcPr>
          <w:p w14:paraId="65A4F0E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69</w:t>
            </w:r>
          </w:p>
        </w:tc>
        <w:tc>
          <w:tcPr>
            <w:tcW w:w="0" w:type="auto"/>
          </w:tcPr>
          <w:p w14:paraId="03B9C9D3"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无法投入。</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院里小姑娘</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哭得梨花</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雨，回来一</w:t>
            </w:r>
            <w:r w:rsidRPr="004E2BEC">
              <w:rPr>
                <w:rFonts w:ascii="SimSun" w:eastAsia="SimSun" w:hAnsi="SimSun" w:cs="SimSun"/>
                <w:color w:val="262626" w:themeColor="accent6" w:themeShade="80"/>
                <w:lang w:eastAsia="zh-CN"/>
              </w:rPr>
              <w:t>查</w:t>
            </w:r>
            <w:r w:rsidRPr="004E2BEC">
              <w:rPr>
                <w:rFonts w:ascii="MS PMincho" w:eastAsia="MS PMincho" w:hAnsi="MS PMincho"/>
                <w:color w:val="262626" w:themeColor="accent6" w:themeShade="80"/>
                <w:lang w:eastAsia="zh-CN"/>
              </w:rPr>
              <w:t>居然高达8.9分，果然是我老了，豆瓣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是年</w:t>
            </w:r>
            <w:r w:rsidRPr="004E2BEC">
              <w:rPr>
                <w:rFonts w:ascii="SimSun" w:eastAsia="SimSun" w:hAnsi="SimSun" w:cs="SimSun"/>
                <w:color w:val="262626" w:themeColor="accent6" w:themeShade="80"/>
                <w:lang w:eastAsia="zh-CN"/>
              </w:rPr>
              <w:t>轻</w:t>
            </w:r>
            <w:r w:rsidRPr="004E2BEC">
              <w:rPr>
                <w:rFonts w:ascii="MS PMincho" w:eastAsia="MS PMincho" w:hAnsi="MS PMincho"/>
                <w:color w:val="262626" w:themeColor="accent6" w:themeShade="80"/>
                <w:lang w:eastAsia="zh-CN"/>
              </w:rPr>
              <w:t>人的天下。反正在我看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只是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正常</w:t>
            </w:r>
            <w:r w:rsidRPr="004E2BEC">
              <w:rPr>
                <w:rFonts w:ascii="SimSun" w:eastAsia="SimSun" w:hAnsi="SimSun" w:cs="SimSun"/>
                <w:color w:val="262626" w:themeColor="accent6" w:themeShade="80"/>
                <w:lang w:eastAsia="zh-CN"/>
              </w:rPr>
              <w:t>发挥</w:t>
            </w:r>
            <w:r w:rsidRPr="004E2BEC">
              <w:rPr>
                <w:rFonts w:ascii="MS PMincho" w:eastAsia="MS PMincho" w:hAnsi="MS PMincho"/>
                <w:color w:val="262626" w:themeColor="accent6" w:themeShade="80"/>
                <w:lang w:eastAsia="zh-CN"/>
              </w:rPr>
              <w:t>，一</w:t>
            </w:r>
            <w:r w:rsidRPr="004E2BEC">
              <w:rPr>
                <w:rFonts w:ascii="SimSun" w:eastAsia="SimSun" w:hAnsi="SimSun" w:cs="SimSun"/>
                <w:color w:val="262626" w:themeColor="accent6" w:themeShade="80"/>
                <w:lang w:eastAsia="zh-CN"/>
              </w:rPr>
              <w:t>贯</w:t>
            </w:r>
            <w:r w:rsidRPr="004E2BEC">
              <w:rPr>
                <w:rFonts w:ascii="MS PMincho" w:eastAsia="MS PMincho" w:hAnsi="MS PMincho"/>
                <w:color w:val="262626" w:themeColor="accent6" w:themeShade="80"/>
                <w:lang w:eastAsia="zh-CN"/>
              </w:rPr>
              <w:t>的主</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先行，塞点宅男梗，可惜千</w:t>
            </w:r>
            <w:r w:rsidRPr="004E2BEC">
              <w:rPr>
                <w:rFonts w:ascii="SimSun" w:eastAsia="SimSun" w:hAnsi="SimSun" w:cs="SimSun"/>
                <w:color w:val="262626" w:themeColor="accent6" w:themeShade="80"/>
                <w:lang w:eastAsia="zh-CN"/>
              </w:rPr>
              <w:t>疮</w:t>
            </w:r>
            <w:r w:rsidRPr="004E2BEC">
              <w:rPr>
                <w:rFonts w:ascii="MS PMincho" w:eastAsia="MS PMincho" w:hAnsi="MS PMincho"/>
                <w:color w:val="262626" w:themeColor="accent6" w:themeShade="80"/>
                <w:lang w:eastAsia="zh-CN"/>
              </w:rPr>
              <w:t>百孔的故事</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要把情</w:t>
            </w:r>
            <w:r w:rsidRPr="004E2BEC">
              <w:rPr>
                <w:rFonts w:ascii="SimSun" w:eastAsia="SimSun" w:hAnsi="SimSun" w:cs="SimSun"/>
                <w:color w:val="262626" w:themeColor="accent6" w:themeShade="80"/>
                <w:lang w:eastAsia="zh-CN"/>
              </w:rPr>
              <w:t>怀</w:t>
            </w:r>
            <w:r w:rsidRPr="004E2BEC">
              <w:rPr>
                <w:rFonts w:ascii="MS PMincho" w:eastAsia="MS PMincho" w:hAnsi="MS PMincho"/>
                <w:color w:val="262626" w:themeColor="accent6" w:themeShade="80"/>
                <w:lang w:eastAsia="zh-CN"/>
              </w:rPr>
              <w:t>戳漏了。</w:t>
            </w:r>
          </w:p>
        </w:tc>
        <w:tc>
          <w:tcPr>
            <w:tcW w:w="1840" w:type="pct"/>
          </w:tcPr>
          <w:p w14:paraId="09804E37"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投入できません。 シネマ の女の子は、やばいほどみ たいに泣いた、戻って来た 時にチェックすると、8.9 点にまでにあったとは、そ れはやはり私は年を取っ他 のが原因かな。Doubanは すでに若者の世界です。と にかく、私の意見では、こ れは新海誠のちょうど正常 なレベル。いつも通り、テ ーマの優先度は一番高い、 引きこもりのツボをちょっ こ入れて、でも物語は本当 に良くない。</w:t>
            </w:r>
          </w:p>
        </w:tc>
        <w:tc>
          <w:tcPr>
            <w:tcW w:w="376" w:type="pct"/>
            <w:vAlign w:val="center"/>
          </w:tcPr>
          <w:p w14:paraId="1A454E0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FD019C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1D7A6F1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26</w:t>
            </w:r>
          </w:p>
        </w:tc>
      </w:tr>
      <w:tr w:rsidR="001F6B58" w:rsidRPr="004E2BEC" w14:paraId="3B0FEE4A" w14:textId="77777777" w:rsidTr="00F862EF">
        <w:tc>
          <w:tcPr>
            <w:tcW w:w="0" w:type="auto"/>
            <w:vAlign w:val="center"/>
          </w:tcPr>
          <w:p w14:paraId="5B10A08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0</w:t>
            </w:r>
          </w:p>
        </w:tc>
        <w:tc>
          <w:tcPr>
            <w:tcW w:w="0" w:type="auto"/>
          </w:tcPr>
          <w:p w14:paraId="27EC71FB"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并没有非常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画面很美啦，但</w:t>
            </w:r>
            <w:r w:rsidRPr="004E2BEC">
              <w:rPr>
                <w:rFonts w:ascii="SimSun" w:eastAsia="SimSun" w:hAnsi="SimSun" w:cs="SimSun"/>
                <w:color w:val="262626" w:themeColor="accent6" w:themeShade="80"/>
                <w:lang w:eastAsia="zh-CN"/>
              </w:rPr>
              <w:t>剧</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服不了我，大概</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我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从日式中二</w:t>
            </w:r>
            <w:r w:rsidRPr="004E2BEC">
              <w:rPr>
                <w:rFonts w:ascii="SimSun" w:eastAsia="SimSun" w:hAnsi="SimSun" w:cs="SimSun"/>
                <w:color w:val="262626" w:themeColor="accent6" w:themeShade="80"/>
                <w:lang w:eastAsia="zh-CN"/>
              </w:rPr>
              <w:t>审</w:t>
            </w:r>
            <w:r w:rsidRPr="004E2BEC">
              <w:rPr>
                <w:rFonts w:ascii="MS PMincho" w:eastAsia="MS PMincho" w:hAnsi="MS PMincho"/>
                <w:color w:val="262626" w:themeColor="accent6" w:themeShade="80"/>
                <w:lang w:eastAsia="zh-CN"/>
              </w:rPr>
              <w:t>美</w:t>
            </w:r>
            <w:r w:rsidRPr="004E2BEC">
              <w:rPr>
                <w:rFonts w:ascii="SimSun" w:eastAsia="SimSun" w:hAnsi="SimSun" w:cs="SimSun"/>
                <w:color w:val="262626" w:themeColor="accent6" w:themeShade="80"/>
                <w:lang w:eastAsia="zh-CN"/>
              </w:rPr>
              <w:t>毕业</w:t>
            </w:r>
            <w:r w:rsidRPr="004E2BEC">
              <w:rPr>
                <w:rFonts w:ascii="MS PMincho" w:eastAsia="MS PMincho" w:hAnsi="MS PMincho"/>
                <w:color w:val="262626" w:themeColor="accent6" w:themeShade="80"/>
                <w:lang w:eastAsia="zh-CN"/>
              </w:rPr>
              <w:t>了【。</w:t>
            </w:r>
          </w:p>
        </w:tc>
        <w:tc>
          <w:tcPr>
            <w:tcW w:w="1840" w:type="pct"/>
          </w:tcPr>
          <w:p w14:paraId="34DD7078"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あまり触れていない...絵は美しいですが、プロットの説得力がない、私は日本式審美学校から卒業した。</w:t>
            </w:r>
          </w:p>
        </w:tc>
        <w:tc>
          <w:tcPr>
            <w:tcW w:w="376" w:type="pct"/>
            <w:vAlign w:val="center"/>
          </w:tcPr>
          <w:p w14:paraId="2E306D9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2E9AE2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29C9BAC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93</w:t>
            </w:r>
          </w:p>
        </w:tc>
      </w:tr>
      <w:tr w:rsidR="001F6B58" w:rsidRPr="004E2BEC" w14:paraId="1ADEA658" w14:textId="77777777" w:rsidTr="00F862EF">
        <w:tc>
          <w:tcPr>
            <w:tcW w:w="0" w:type="auto"/>
            <w:vAlign w:val="center"/>
          </w:tcPr>
          <w:p w14:paraId="6D355FF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c>
          <w:tcPr>
            <w:tcW w:w="0" w:type="auto"/>
          </w:tcPr>
          <w:p w14:paraId="33AFE485"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人</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并无</w:t>
            </w:r>
            <w:r w:rsidRPr="004E2BEC">
              <w:rPr>
                <w:rFonts w:ascii="SimSun" w:eastAsia="SimSun" w:hAnsi="SimSun" w:cs="SimSun"/>
                <w:color w:val="262626" w:themeColor="accent6" w:themeShade="80"/>
                <w:lang w:eastAsia="zh-CN"/>
              </w:rPr>
              <w:t>长进</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也可</w:t>
            </w:r>
            <w:r w:rsidRPr="004E2BEC">
              <w:rPr>
                <w:rFonts w:ascii="SimSun" w:eastAsia="SimSun" w:hAnsi="SimSun" w:cs="SimSun"/>
                <w:color w:val="262626" w:themeColor="accent6" w:themeShade="80"/>
                <w:lang w:eastAsia="zh-CN"/>
              </w:rPr>
              <w:t>归为</w:t>
            </w:r>
            <w:r w:rsidRPr="004E2BEC">
              <w:rPr>
                <w:rFonts w:ascii="MS PMincho" w:eastAsia="MS PMincho" w:hAnsi="MS PMincho"/>
                <w:color w:val="262626" w:themeColor="accent6" w:themeShade="80"/>
                <w:lang w:eastAsia="zh-CN"/>
              </w:rPr>
              <w:t>作者</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格了。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也有硬</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但前三分之一的</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体</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后面的彗星来</w:t>
            </w:r>
            <w:r w:rsidRPr="004E2BEC">
              <w:rPr>
                <w:rFonts w:ascii="SimSun" w:eastAsia="SimSun" w:hAnsi="SimSun" w:cs="SimSun"/>
                <w:color w:val="262626" w:themeColor="accent6" w:themeShade="80"/>
                <w:lang w:eastAsia="zh-CN"/>
              </w:rPr>
              <w:t>临</w:t>
            </w:r>
            <w:r w:rsidRPr="004E2BEC">
              <w:rPr>
                <w:rFonts w:ascii="MS PMincho" w:eastAsia="MS PMincho" w:hAnsi="MS PMincho"/>
                <w:color w:val="262626" w:themeColor="accent6" w:themeShade="80"/>
                <w:lang w:eastAsia="zh-CN"/>
              </w:rPr>
              <w:t>的那一夜做了有趣的</w:t>
            </w:r>
            <w:r w:rsidRPr="004E2BEC">
              <w:rPr>
                <w:rFonts w:ascii="SimSun" w:eastAsia="SimSun" w:hAnsi="SimSun" w:cs="SimSun"/>
                <w:color w:val="262626" w:themeColor="accent6" w:themeShade="80"/>
                <w:lang w:eastAsia="zh-CN"/>
              </w:rPr>
              <w:t>铺垫</w:t>
            </w:r>
            <w:r w:rsidRPr="004E2BEC">
              <w:rPr>
                <w:rFonts w:ascii="MS PMincho" w:eastAsia="MS PMincho" w:hAnsi="MS PMincho"/>
                <w:color w:val="262626" w:themeColor="accent6" w:themeShade="80"/>
                <w:lang w:eastAsia="zh-CN"/>
              </w:rPr>
              <w:t>。先喜后悲，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情深</w:t>
            </w:r>
            <w:r w:rsidRPr="004E2BEC">
              <w:rPr>
                <w:rFonts w:ascii="SimSun" w:eastAsia="SimSun" w:hAnsi="SimSun" w:cs="SimSun"/>
                <w:color w:val="262626" w:themeColor="accent6" w:themeShade="80"/>
                <w:lang w:eastAsia="zh-CN"/>
              </w:rPr>
              <w:t>缘</w:t>
            </w:r>
            <w:r w:rsidRPr="004E2BEC">
              <w:rPr>
                <w:rFonts w:ascii="MS PMincho" w:eastAsia="MS PMincho" w:hAnsi="MS PMincho"/>
                <w:color w:val="262626" w:themeColor="accent6" w:themeShade="80"/>
                <w:lang w:eastAsia="zh-CN"/>
              </w:rPr>
              <w:t>浅，离</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与追</w:t>
            </w:r>
            <w:r w:rsidRPr="004E2BEC">
              <w:rPr>
                <w:rFonts w:ascii="SimSun" w:eastAsia="SimSun" w:hAnsi="SimSun" w:cs="SimSun"/>
                <w:color w:val="262626" w:themeColor="accent6" w:themeShade="80"/>
                <w:lang w:eastAsia="zh-CN"/>
              </w:rPr>
              <w:t>寻</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中二拯救世界</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得富有一</w:t>
            </w:r>
            <w:r w:rsidRPr="004E2BEC">
              <w:rPr>
                <w:rFonts w:ascii="SimSun" w:eastAsia="SimSun" w:hAnsi="SimSun" w:cs="SimSun"/>
                <w:color w:val="262626" w:themeColor="accent6" w:themeShade="80"/>
                <w:lang w:eastAsia="zh-CN"/>
              </w:rPr>
              <w:t>层</w:t>
            </w:r>
            <w:r w:rsidRPr="004E2BEC">
              <w:rPr>
                <w:rFonts w:ascii="MS PMincho" w:eastAsia="MS PMincho" w:hAnsi="MS PMincho"/>
                <w:color w:val="262626" w:themeColor="accent6" w:themeShade="80"/>
                <w:lang w:eastAsia="zh-CN"/>
              </w:rPr>
              <w:t>特殊的意</w:t>
            </w:r>
            <w:r w:rsidRPr="004E2BEC">
              <w:rPr>
                <w:rFonts w:ascii="SimSun" w:eastAsia="SimSun" w:hAnsi="SimSun" w:cs="SimSun"/>
                <w:color w:val="262626" w:themeColor="accent6" w:themeShade="80"/>
                <w:lang w:eastAsia="zh-CN"/>
              </w:rPr>
              <w:t>义</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尾</w:t>
            </w:r>
            <w:r w:rsidRPr="004E2BEC">
              <w:rPr>
                <w:rFonts w:ascii="MS PMincho" w:eastAsia="MS PMincho" w:hAnsi="MS PMincho"/>
                <w:color w:val="262626" w:themeColor="accent6" w:themeShade="80"/>
                <w:lang w:eastAsia="zh-CN"/>
              </w:rPr>
              <w:lastRenderedPageBreak/>
              <w:t>正符合了“世</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所有的相遇都是久</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重逢”。</w:t>
            </w:r>
          </w:p>
        </w:tc>
        <w:tc>
          <w:tcPr>
            <w:tcW w:w="1840" w:type="pct"/>
          </w:tcPr>
          <w:p w14:paraId="7DDE8EF7"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lastRenderedPageBreak/>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4E2BEC">
              <w:rPr>
                <w:rFonts w:ascii="MS PMincho" w:eastAsia="MS PMincho" w:hAnsi="MS PMincho"/>
                <w:color w:val="262626" w:themeColor="accent6" w:themeShade="80"/>
              </w:rPr>
              <w:t>」と一致しています。</w:t>
            </w:r>
          </w:p>
        </w:tc>
        <w:tc>
          <w:tcPr>
            <w:tcW w:w="376" w:type="pct"/>
            <w:vAlign w:val="center"/>
          </w:tcPr>
          <w:p w14:paraId="5E1F92F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C55E3A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2</w:t>
            </w:r>
          </w:p>
        </w:tc>
        <w:tc>
          <w:tcPr>
            <w:tcW w:w="530" w:type="pct"/>
            <w:vAlign w:val="center"/>
          </w:tcPr>
          <w:p w14:paraId="060C247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8</w:t>
            </w:r>
          </w:p>
        </w:tc>
      </w:tr>
      <w:tr w:rsidR="001F6B58" w:rsidRPr="004E2BEC" w14:paraId="55CEE817" w14:textId="77777777" w:rsidTr="00F862EF">
        <w:tc>
          <w:tcPr>
            <w:tcW w:w="0" w:type="auto"/>
            <w:vAlign w:val="center"/>
          </w:tcPr>
          <w:p w14:paraId="6AA046A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72</w:t>
            </w:r>
          </w:p>
        </w:tc>
        <w:tc>
          <w:tcPr>
            <w:tcW w:w="0" w:type="auto"/>
          </w:tcPr>
          <w:p w14:paraId="21C32F7D"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要被一个完全不成立的</w:t>
            </w:r>
            <w:r w:rsidRPr="004E2BEC">
              <w:rPr>
                <w:rFonts w:ascii="SimSun" w:eastAsia="SimSun" w:hAnsi="SimSun" w:cs="SimSun"/>
                <w:color w:val="262626" w:themeColor="accent6" w:themeShade="80"/>
                <w:lang w:eastAsia="zh-CN"/>
              </w:rPr>
              <w:t>伪爱</w:t>
            </w:r>
            <w:r w:rsidRPr="004E2BEC">
              <w:rPr>
                <w:rFonts w:ascii="MS PMincho" w:eastAsia="MS PMincho" w:hAnsi="MS PMincho"/>
                <w:color w:val="262626" w:themeColor="accent6" w:themeShade="80"/>
                <w:lang w:eastAsia="zh-CN"/>
              </w:rPr>
              <w:t>情故事感</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看到中途音</w:t>
            </w:r>
            <w:r w:rsidRPr="004E2BEC">
              <w:rPr>
                <w:rFonts w:ascii="SimSun" w:eastAsia="SimSun" w:hAnsi="SimSun" w:cs="SimSun"/>
                <w:color w:val="262626" w:themeColor="accent6" w:themeShade="80"/>
                <w:lang w:eastAsia="zh-CN"/>
              </w:rPr>
              <w:t>乐</w:t>
            </w:r>
            <w:r w:rsidRPr="004E2BEC">
              <w:rPr>
                <w:rFonts w:ascii="MS PMincho" w:eastAsia="MS PMincho" w:hAnsi="MS PMincho"/>
                <w:color w:val="262626" w:themeColor="accent6" w:themeShade="80"/>
                <w:lang w:eastAsia="zh-CN"/>
              </w:rPr>
              <w:t>响起画面乱切的</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候我居然</w:t>
            </w:r>
            <w:r w:rsidRPr="004E2BEC">
              <w:rPr>
                <w:rFonts w:ascii="SimSun" w:eastAsia="SimSun" w:hAnsi="SimSun" w:cs="SimSun"/>
                <w:color w:val="262626" w:themeColor="accent6" w:themeShade="80"/>
                <w:lang w:eastAsia="zh-CN"/>
              </w:rPr>
              <w:t>问</w:t>
            </w:r>
            <w:r w:rsidRPr="004E2BEC">
              <w:rPr>
                <w:rFonts w:ascii="MS PMincho" w:eastAsia="MS PMincho" w:hAnsi="MS PMincho"/>
                <w:color w:val="262626" w:themeColor="accent6" w:themeShade="80"/>
                <w:lang w:eastAsia="zh-CN"/>
              </w:rPr>
              <w:t>了旁</w:t>
            </w:r>
            <w:r w:rsidRPr="004E2BEC">
              <w:rPr>
                <w:rFonts w:ascii="SimSun" w:eastAsia="SimSun" w:hAnsi="SimSun" w:cs="SimSun"/>
                <w:color w:val="262626" w:themeColor="accent6" w:themeShade="80"/>
                <w:lang w:eastAsia="zh-CN"/>
              </w:rPr>
              <w:t>边</w:t>
            </w:r>
            <w:r w:rsidRPr="004E2BEC">
              <w:rPr>
                <w:rFonts w:ascii="MS PMincho" w:eastAsia="MS PMincho" w:hAnsi="MS PMincho"/>
                <w:color w:val="262626" w:themeColor="accent6" w:themeShade="80"/>
                <w:lang w:eastAsia="zh-CN"/>
              </w:rPr>
              <w:t>人一句：</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是正片</w:t>
            </w:r>
            <w:r w:rsidRPr="004E2BEC">
              <w:rPr>
                <w:rFonts w:ascii="SimSun" w:eastAsia="SimSun" w:hAnsi="SimSun" w:cs="SimSun"/>
                <w:color w:val="262626" w:themeColor="accent6" w:themeShade="80"/>
                <w:lang w:eastAsia="zh-CN"/>
              </w:rPr>
              <w:t>吗</w:t>
            </w:r>
            <w:r w:rsidRPr="004E2BEC">
              <w:rPr>
                <w:rFonts w:ascii="MS PMincho" w:eastAsia="MS PMincho" w:hAnsi="MS PMincho"/>
                <w:color w:val="262626" w:themeColor="accent6" w:themeShade="80"/>
                <w:lang w:eastAsia="zh-CN"/>
              </w:rPr>
              <w:t>？</w:t>
            </w:r>
          </w:p>
        </w:tc>
        <w:tc>
          <w:tcPr>
            <w:tcW w:w="1840" w:type="pct"/>
          </w:tcPr>
          <w:p w14:paraId="58019870"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なぜ偽の愛の物語に感動さ れないといけないの? そ れと、途中の音楽がいつも 乱入するし、隣の人が「映 画始まってる?」って言っ た。</w:t>
            </w:r>
          </w:p>
        </w:tc>
        <w:tc>
          <w:tcPr>
            <w:tcW w:w="376" w:type="pct"/>
            <w:vAlign w:val="center"/>
          </w:tcPr>
          <w:p w14:paraId="5041EC3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C0FA03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3</w:t>
            </w:r>
          </w:p>
        </w:tc>
        <w:tc>
          <w:tcPr>
            <w:tcW w:w="530" w:type="pct"/>
            <w:vAlign w:val="center"/>
          </w:tcPr>
          <w:p w14:paraId="4E816A1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w:t>
            </w:r>
          </w:p>
        </w:tc>
      </w:tr>
      <w:tr w:rsidR="001F6B58" w:rsidRPr="004E2BEC" w14:paraId="3BD3CD65" w14:textId="77777777" w:rsidTr="00F862EF">
        <w:tc>
          <w:tcPr>
            <w:tcW w:w="0" w:type="auto"/>
            <w:vAlign w:val="center"/>
          </w:tcPr>
          <w:p w14:paraId="7DAA92F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3</w:t>
            </w:r>
          </w:p>
        </w:tc>
        <w:tc>
          <w:tcPr>
            <w:tcW w:w="0" w:type="auto"/>
          </w:tcPr>
          <w:p w14:paraId="13D615E8"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rPr>
              <w:t>华</w:t>
            </w:r>
            <w:r w:rsidRPr="004E2BEC">
              <w:rPr>
                <w:rFonts w:ascii="MS PMincho" w:eastAsia="MS PMincho" w:hAnsi="MS PMincho"/>
                <w:color w:val="262626" w:themeColor="accent6" w:themeShade="80"/>
              </w:rPr>
              <w:t>而不</w:t>
            </w:r>
            <w:r w:rsidRPr="004E2BEC">
              <w:rPr>
                <w:rFonts w:ascii="SimSun" w:eastAsia="SimSun" w:hAnsi="SimSun" w:cs="SimSun"/>
                <w:color w:val="262626" w:themeColor="accent6" w:themeShade="80"/>
              </w:rPr>
              <w:t>实</w:t>
            </w:r>
            <w:r w:rsidRPr="004E2BEC">
              <w:rPr>
                <w:rFonts w:ascii="MS PMincho" w:eastAsia="MS PMincho" w:hAnsi="MS PMincho"/>
                <w:color w:val="262626" w:themeColor="accent6" w:themeShade="80"/>
              </w:rPr>
              <w:t>~</w:t>
            </w:r>
          </w:p>
        </w:tc>
        <w:tc>
          <w:tcPr>
            <w:tcW w:w="1840" w:type="pct"/>
          </w:tcPr>
          <w:p w14:paraId="17133409"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はでであるが中身がない、見かけ倒し.</w:t>
            </w:r>
          </w:p>
        </w:tc>
        <w:tc>
          <w:tcPr>
            <w:tcW w:w="376" w:type="pct"/>
            <w:vAlign w:val="center"/>
          </w:tcPr>
          <w:p w14:paraId="56BFED1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BF6C76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654C513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2</w:t>
            </w:r>
          </w:p>
        </w:tc>
      </w:tr>
      <w:tr w:rsidR="001F6B58" w:rsidRPr="004E2BEC" w14:paraId="1C764CE1" w14:textId="77777777" w:rsidTr="00F862EF">
        <w:tc>
          <w:tcPr>
            <w:tcW w:w="0" w:type="auto"/>
            <w:vAlign w:val="center"/>
          </w:tcPr>
          <w:p w14:paraId="477B7A8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c>
          <w:tcPr>
            <w:tcW w:w="0" w:type="auto"/>
          </w:tcPr>
          <w:p w14:paraId="67194B69"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费</w:t>
            </w:r>
            <w:r w:rsidRPr="004E2BEC">
              <w:rPr>
                <w:rFonts w:ascii="MS PMincho" w:eastAsia="MS PMincho" w:hAnsi="MS PMincho"/>
                <w:color w:val="262626" w:themeColor="accent6" w:themeShade="80"/>
                <w:lang w:eastAsia="zh-CN"/>
              </w:rPr>
              <w:t>老大</w:t>
            </w:r>
            <w:r w:rsidRPr="004E2BEC">
              <w:rPr>
                <w:rFonts w:ascii="SimSun" w:eastAsia="SimSun" w:hAnsi="SimSun" w:cs="SimSun"/>
                <w:color w:val="262626" w:themeColor="accent6" w:themeShade="80"/>
                <w:lang w:eastAsia="zh-CN"/>
              </w:rPr>
              <w:t>劲</w:t>
            </w:r>
            <w:r w:rsidRPr="004E2BEC">
              <w:rPr>
                <w:rFonts w:ascii="MS PMincho" w:eastAsia="MS PMincho" w:hAnsi="MS PMincho"/>
                <w:color w:val="262626" w:themeColor="accent6" w:themeShade="80"/>
                <w:lang w:eastAsia="zh-CN"/>
              </w:rPr>
              <w:t>才能几乎看懂</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故事，悲</w:t>
            </w:r>
            <w:r w:rsidRPr="004E2BEC">
              <w:rPr>
                <w:rFonts w:ascii="SimSun" w:eastAsia="SimSun" w:hAnsi="SimSun" w:cs="SimSun"/>
                <w:color w:val="262626" w:themeColor="accent6" w:themeShade="80"/>
                <w:lang w:eastAsia="zh-CN"/>
              </w:rPr>
              <w:t>伤</w:t>
            </w:r>
            <w:r w:rsidRPr="004E2BEC">
              <w:rPr>
                <w:rFonts w:ascii="MS PMincho" w:eastAsia="MS PMincho" w:hAnsi="MS PMincho"/>
                <w:color w:val="262626" w:themeColor="accent6" w:themeShade="80"/>
                <w:lang w:eastAsia="zh-CN"/>
              </w:rPr>
              <w:t>的不是85后的老去，是已</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弄</w:t>
            </w:r>
            <w:r w:rsidRPr="004E2BEC">
              <w:rPr>
                <w:rFonts w:ascii="SimSun" w:eastAsia="SimSun" w:hAnsi="SimSun" w:cs="SimSun"/>
                <w:color w:val="262626" w:themeColor="accent6" w:themeShade="80"/>
                <w:lang w:eastAsia="zh-CN"/>
              </w:rPr>
              <w:t>丢</w:t>
            </w:r>
            <w:r w:rsidRPr="004E2BEC">
              <w:rPr>
                <w:rFonts w:ascii="MS PMincho" w:eastAsia="MS PMincho" w:hAnsi="MS PMincho"/>
                <w:color w:val="262626" w:themeColor="accent6" w:themeShade="80"/>
                <w:lang w:eastAsia="zh-CN"/>
              </w:rPr>
              <w:t>了少女心。</w:t>
            </w:r>
          </w:p>
        </w:tc>
        <w:tc>
          <w:tcPr>
            <w:tcW w:w="1840" w:type="pct"/>
          </w:tcPr>
          <w:p w14:paraId="506EF354"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この話を理解することは非 常に面倒です、悲しいのは 30代の女の人ではないが、 乙女心はすでに失ったこと だ。</w:t>
            </w:r>
          </w:p>
        </w:tc>
        <w:tc>
          <w:tcPr>
            <w:tcW w:w="376" w:type="pct"/>
            <w:vAlign w:val="center"/>
          </w:tcPr>
          <w:p w14:paraId="4B79C4D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981587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30" w:type="pct"/>
            <w:vAlign w:val="center"/>
          </w:tcPr>
          <w:p w14:paraId="122B26A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31</w:t>
            </w:r>
          </w:p>
        </w:tc>
      </w:tr>
      <w:tr w:rsidR="001F6B58" w:rsidRPr="004E2BEC" w14:paraId="4E59645D" w14:textId="77777777" w:rsidTr="00F862EF">
        <w:tc>
          <w:tcPr>
            <w:tcW w:w="0" w:type="auto"/>
            <w:vAlign w:val="center"/>
          </w:tcPr>
          <w:p w14:paraId="01700B6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5</w:t>
            </w:r>
          </w:p>
        </w:tc>
        <w:tc>
          <w:tcPr>
            <w:tcW w:w="0" w:type="auto"/>
          </w:tcPr>
          <w:p w14:paraId="42729369"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曾有那么一会儿，</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在看柯南：）</w:t>
            </w:r>
          </w:p>
        </w:tc>
        <w:tc>
          <w:tcPr>
            <w:tcW w:w="1840" w:type="pct"/>
          </w:tcPr>
          <w:p w14:paraId="408DFBF0"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しばらくの間、私はコナンを見ていた:)</w:t>
            </w:r>
          </w:p>
        </w:tc>
        <w:tc>
          <w:tcPr>
            <w:tcW w:w="376" w:type="pct"/>
            <w:vAlign w:val="center"/>
          </w:tcPr>
          <w:p w14:paraId="2206EE7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7EF83C7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8</w:t>
            </w:r>
          </w:p>
        </w:tc>
        <w:tc>
          <w:tcPr>
            <w:tcW w:w="530" w:type="pct"/>
            <w:vAlign w:val="center"/>
          </w:tcPr>
          <w:p w14:paraId="1434F2F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7</w:t>
            </w:r>
          </w:p>
        </w:tc>
      </w:tr>
      <w:tr w:rsidR="001F6B58" w:rsidRPr="004E2BEC" w14:paraId="71D14431" w14:textId="77777777" w:rsidTr="00F862EF">
        <w:tc>
          <w:tcPr>
            <w:tcW w:w="0" w:type="auto"/>
            <w:vAlign w:val="center"/>
          </w:tcPr>
          <w:p w14:paraId="566C28F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c>
          <w:tcPr>
            <w:tcW w:w="0" w:type="auto"/>
          </w:tcPr>
          <w:p w14:paraId="0E6B6146"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深夜看完</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以后 我深刻</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成一个老女人了</w:t>
            </w:r>
          </w:p>
        </w:tc>
        <w:tc>
          <w:tcPr>
            <w:tcW w:w="1840" w:type="pct"/>
          </w:tcPr>
          <w:p w14:paraId="487F64FD"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夜遅くなって、この映画を見た後、私は今、おばあさんになったと深く感じます</w:t>
            </w:r>
          </w:p>
        </w:tc>
        <w:tc>
          <w:tcPr>
            <w:tcW w:w="376" w:type="pct"/>
            <w:vAlign w:val="center"/>
          </w:tcPr>
          <w:p w14:paraId="5A521E5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B62E70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3C46590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08</w:t>
            </w:r>
          </w:p>
        </w:tc>
      </w:tr>
      <w:tr w:rsidR="001F6B58" w:rsidRPr="004E2BEC" w14:paraId="70E72408" w14:textId="77777777" w:rsidTr="00F862EF">
        <w:tc>
          <w:tcPr>
            <w:tcW w:w="0" w:type="auto"/>
            <w:vAlign w:val="center"/>
          </w:tcPr>
          <w:p w14:paraId="0431FAE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7</w:t>
            </w:r>
          </w:p>
        </w:tc>
        <w:tc>
          <w:tcPr>
            <w:tcW w:w="0" w:type="auto"/>
          </w:tcPr>
          <w:p w14:paraId="0C73F19A"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模板化的故事很吃香。</w:t>
            </w:r>
          </w:p>
        </w:tc>
        <w:tc>
          <w:tcPr>
            <w:tcW w:w="1840" w:type="pct"/>
          </w:tcPr>
          <w:p w14:paraId="57084775"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テンプレート化のストーリーは非常に人気があります。</w:t>
            </w:r>
          </w:p>
        </w:tc>
        <w:tc>
          <w:tcPr>
            <w:tcW w:w="376" w:type="pct"/>
            <w:vAlign w:val="center"/>
          </w:tcPr>
          <w:p w14:paraId="73AA3B4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4B1029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8</w:t>
            </w:r>
          </w:p>
        </w:tc>
        <w:tc>
          <w:tcPr>
            <w:tcW w:w="530" w:type="pct"/>
            <w:vAlign w:val="center"/>
          </w:tcPr>
          <w:p w14:paraId="75BD0EA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r>
      <w:tr w:rsidR="001F6B58" w:rsidRPr="004E2BEC" w14:paraId="6B39B1A8" w14:textId="77777777" w:rsidTr="00F862EF">
        <w:tc>
          <w:tcPr>
            <w:tcW w:w="0" w:type="auto"/>
            <w:vAlign w:val="center"/>
          </w:tcPr>
          <w:p w14:paraId="6E5E365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8</w:t>
            </w:r>
          </w:p>
        </w:tc>
        <w:tc>
          <w:tcPr>
            <w:tcW w:w="0" w:type="auto"/>
          </w:tcPr>
          <w:p w14:paraId="2F56EBE4"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SimSun" w:eastAsia="SimSun" w:hAnsi="SimSun" w:cs="SimSun"/>
                <w:color w:val="262626" w:themeColor="accent6" w:themeShade="80"/>
                <w:lang w:eastAsia="ja-JP"/>
              </w:rPr>
              <w:t>まあまあ</w:t>
            </w:r>
            <w:r w:rsidRPr="004E2BEC">
              <w:rPr>
                <w:rFonts w:ascii="MS PMincho" w:eastAsia="MS PMincho" w:hAnsi="MS PMincho"/>
                <w:color w:val="262626" w:themeColor="accent6" w:themeShade="80"/>
                <w:lang w:eastAsia="ja-JP"/>
              </w:rPr>
              <w:t>吧。我已</w:t>
            </w:r>
            <w:r w:rsidRPr="004E2BEC">
              <w:rPr>
                <w:rFonts w:ascii="SimSun" w:eastAsia="SimSun" w:hAnsi="SimSun" w:cs="SimSun"/>
                <w:color w:val="262626" w:themeColor="accent6" w:themeShade="80"/>
                <w:lang w:eastAsia="ja-JP"/>
              </w:rPr>
              <w:t>经</w:t>
            </w:r>
            <w:r w:rsidRPr="004E2BEC">
              <w:rPr>
                <w:rFonts w:ascii="MS PMincho" w:eastAsia="MS PMincho" w:hAnsi="MS PMincho"/>
                <w:color w:val="262626" w:themeColor="accent6" w:themeShade="80"/>
                <w:lang w:eastAsia="ja-JP"/>
              </w:rPr>
              <w:t>不相信</w:t>
            </w:r>
            <w:r w:rsidRPr="004E2BEC">
              <w:rPr>
                <w:rFonts w:ascii="SimSun" w:eastAsia="SimSun" w:hAnsi="SimSun" w:cs="SimSun"/>
                <w:color w:val="262626" w:themeColor="accent6" w:themeShade="80"/>
                <w:lang w:eastAsia="ja-JP"/>
              </w:rPr>
              <w:t>这样</w:t>
            </w:r>
            <w:r w:rsidRPr="004E2BEC">
              <w:rPr>
                <w:rFonts w:ascii="MS PMincho" w:eastAsia="MS PMincho" w:hAnsi="MS PMincho"/>
                <w:color w:val="262626" w:themeColor="accent6" w:themeShade="80"/>
                <w:lang w:eastAsia="ja-JP"/>
              </w:rPr>
              <w:t>荒</w:t>
            </w:r>
            <w:r w:rsidRPr="004E2BEC">
              <w:rPr>
                <w:rFonts w:ascii="SimSun" w:eastAsia="SimSun" w:hAnsi="SimSun" w:cs="SimSun"/>
                <w:color w:val="262626" w:themeColor="accent6" w:themeShade="80"/>
                <w:lang w:eastAsia="ja-JP"/>
              </w:rPr>
              <w:t>谬</w:t>
            </w:r>
            <w:r w:rsidRPr="004E2BEC">
              <w:rPr>
                <w:rFonts w:ascii="MS PMincho" w:eastAsia="MS PMincho" w:hAnsi="MS PMincho"/>
                <w:color w:val="262626" w:themeColor="accent6" w:themeShade="80"/>
                <w:lang w:eastAsia="ja-JP"/>
              </w:rPr>
              <w:t>加奇迹的</w:t>
            </w:r>
            <w:r w:rsidRPr="004E2BEC">
              <w:rPr>
                <w:rFonts w:ascii="SimSun" w:eastAsia="SimSun" w:hAnsi="SimSun" w:cs="SimSun"/>
                <w:color w:val="262626" w:themeColor="accent6" w:themeShade="80"/>
                <w:lang w:eastAsia="ja-JP"/>
              </w:rPr>
              <w:t>爱</w:t>
            </w:r>
            <w:r w:rsidRPr="004E2BEC">
              <w:rPr>
                <w:rFonts w:ascii="MS PMincho" w:eastAsia="MS PMincho" w:hAnsi="MS PMincho"/>
                <w:color w:val="262626" w:themeColor="accent6" w:themeShade="80"/>
                <w:lang w:eastAsia="ja-JP"/>
              </w:rPr>
              <w:t>情了。</w:t>
            </w:r>
          </w:p>
        </w:tc>
        <w:tc>
          <w:tcPr>
            <w:tcW w:w="1840" w:type="pct"/>
          </w:tcPr>
          <w:p w14:paraId="34A4464C"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まあまあいいんだけど、 私はすでに、そんなばかげ た奇跡的な愛を信じていま せん。</w:t>
            </w:r>
          </w:p>
        </w:tc>
        <w:tc>
          <w:tcPr>
            <w:tcW w:w="376" w:type="pct"/>
            <w:vAlign w:val="center"/>
          </w:tcPr>
          <w:p w14:paraId="1D299B7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603EE7F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5</w:t>
            </w:r>
          </w:p>
        </w:tc>
        <w:tc>
          <w:tcPr>
            <w:tcW w:w="530" w:type="pct"/>
            <w:vAlign w:val="center"/>
          </w:tcPr>
          <w:p w14:paraId="6856F67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9</w:t>
            </w:r>
          </w:p>
        </w:tc>
      </w:tr>
      <w:tr w:rsidR="001F6B58" w:rsidRPr="004E2BEC" w14:paraId="5B6CDDEA" w14:textId="77777777" w:rsidTr="00F862EF">
        <w:tc>
          <w:tcPr>
            <w:tcW w:w="0" w:type="auto"/>
            <w:vAlign w:val="center"/>
          </w:tcPr>
          <w:p w14:paraId="1F615AF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79</w:t>
            </w:r>
          </w:p>
        </w:tc>
        <w:tc>
          <w:tcPr>
            <w:tcW w:w="0" w:type="auto"/>
          </w:tcPr>
          <w:p w14:paraId="74EC778B"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吾叫四叶…</w:t>
            </w:r>
            <w:r w:rsidRPr="004E2BEC">
              <w:rPr>
                <w:rFonts w:ascii="SimSun" w:eastAsia="SimSun" w:hAnsi="SimSun" w:cs="SimSun"/>
                <w:color w:val="262626" w:themeColor="accent6" w:themeShade="80"/>
                <w:lang w:eastAsia="zh-CN"/>
              </w:rPr>
              <w:t>侬</w:t>
            </w:r>
            <w:r w:rsidRPr="004E2BEC">
              <w:rPr>
                <w:rFonts w:ascii="MS PMincho" w:eastAsia="MS PMincho" w:hAnsi="MS PMincho"/>
                <w:color w:val="262626" w:themeColor="accent6" w:themeShade="80"/>
                <w:lang w:eastAsia="zh-CN"/>
              </w:rPr>
              <w:t>叫撒…我叫立</w:t>
            </w:r>
            <w:r w:rsidRPr="004E2BEC">
              <w:rPr>
                <w:rFonts w:ascii="SimSun" w:eastAsia="SimSun" w:hAnsi="SimSun" w:cs="SimSun"/>
                <w:color w:val="262626" w:themeColor="accent6" w:themeShade="80"/>
                <w:lang w:eastAsia="zh-CN"/>
              </w:rPr>
              <w:t>户</w:t>
            </w:r>
            <w:r w:rsidRPr="004E2BEC">
              <w:rPr>
                <w:rFonts w:ascii="MS PMincho" w:eastAsia="MS PMincho" w:hAnsi="MS PMincho"/>
                <w:color w:val="262626" w:themeColor="accent6" w:themeShade="80"/>
                <w:lang w:eastAsia="zh-CN"/>
              </w:rPr>
              <w:t>…阿拉伐要再涅名字忙季特了好伐～～～</w:t>
            </w:r>
          </w:p>
        </w:tc>
        <w:tc>
          <w:tcPr>
            <w:tcW w:w="1840" w:type="pct"/>
          </w:tcPr>
          <w:p w14:paraId="2EB31552"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お前の名前はなんだ！あたし。。。</w:t>
            </w:r>
            <w:r w:rsidRPr="004E2BEC">
              <w:rPr>
                <w:rFonts w:ascii="MS PMincho" w:eastAsia="MS PMincho" w:hAnsi="MS PMincho"/>
                <w:color w:val="262626" w:themeColor="accent6" w:themeShade="80"/>
              </w:rPr>
              <w:t>四葉。。。</w:t>
            </w:r>
          </w:p>
        </w:tc>
        <w:tc>
          <w:tcPr>
            <w:tcW w:w="376" w:type="pct"/>
            <w:vAlign w:val="center"/>
          </w:tcPr>
          <w:p w14:paraId="2745AE2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3736CCF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9</w:t>
            </w:r>
          </w:p>
        </w:tc>
        <w:tc>
          <w:tcPr>
            <w:tcW w:w="530" w:type="pct"/>
            <w:vAlign w:val="center"/>
          </w:tcPr>
          <w:p w14:paraId="4C61B51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r>
      <w:tr w:rsidR="001F6B58" w:rsidRPr="004E2BEC" w14:paraId="259324C5" w14:textId="77777777" w:rsidTr="00F862EF">
        <w:tc>
          <w:tcPr>
            <w:tcW w:w="0" w:type="auto"/>
            <w:vAlign w:val="center"/>
          </w:tcPr>
          <w:p w14:paraId="7A8A3A7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0</w:t>
            </w:r>
          </w:p>
        </w:tc>
        <w:tc>
          <w:tcPr>
            <w:tcW w:w="0" w:type="auto"/>
          </w:tcPr>
          <w:p w14:paraId="23F0D220"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很好的科幻</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定，却回到了小情小</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当然有很多人受落，但不是我的菜。中</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居然播了4首</w:t>
            </w:r>
            <w:r w:rsidRPr="004E2BEC">
              <w:rPr>
                <w:rFonts w:ascii="SimSun" w:eastAsia="SimSun" w:hAnsi="SimSun" w:cs="SimSun"/>
                <w:color w:val="262626" w:themeColor="accent6" w:themeShade="80"/>
                <w:lang w:eastAsia="zh-CN"/>
              </w:rPr>
              <w:t>带</w:t>
            </w:r>
            <w:r w:rsidRPr="004E2BEC">
              <w:rPr>
                <w:rFonts w:ascii="MS PMincho" w:eastAsia="MS PMincho" w:hAnsi="MS PMincho"/>
                <w:color w:val="262626" w:themeColor="accent6" w:themeShade="80"/>
                <w:lang w:eastAsia="zh-CN"/>
              </w:rPr>
              <w:t>字幕的MV，受不了。</w:t>
            </w:r>
          </w:p>
        </w:tc>
        <w:tc>
          <w:tcPr>
            <w:tcW w:w="1840" w:type="pct"/>
          </w:tcPr>
          <w:p w14:paraId="68B9DDC7"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もちろん良いSF小説の設定 だけど、純粋な愛に戻っ て、好きな方はたくさんい らっしゃるかもしれない が、私は好きではありませ ん。途中で字幕付きのMV が四曲もあって耐えられま せん。</w:t>
            </w:r>
          </w:p>
        </w:tc>
        <w:tc>
          <w:tcPr>
            <w:tcW w:w="376" w:type="pct"/>
            <w:vAlign w:val="center"/>
          </w:tcPr>
          <w:p w14:paraId="3D7E186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297BCE1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0D9EF11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1</w:t>
            </w:r>
          </w:p>
        </w:tc>
      </w:tr>
      <w:tr w:rsidR="001F6B58" w:rsidRPr="004E2BEC" w14:paraId="1EA4DDAD" w14:textId="77777777" w:rsidTr="00F862EF">
        <w:tc>
          <w:tcPr>
            <w:tcW w:w="0" w:type="auto"/>
            <w:vAlign w:val="center"/>
          </w:tcPr>
          <w:p w14:paraId="18F65C4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1</w:t>
            </w:r>
          </w:p>
        </w:tc>
        <w:tc>
          <w:tcPr>
            <w:tcW w:w="0" w:type="auto"/>
          </w:tcPr>
          <w:p w14:paraId="3E3DF66A"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宛如看了一篇微信公众号10 0000+</w:t>
            </w:r>
            <w:r w:rsidRPr="004E2BEC">
              <w:rPr>
                <w:rFonts w:ascii="SimSun" w:eastAsia="SimSun" w:hAnsi="SimSun" w:cs="SimSun"/>
                <w:color w:val="262626" w:themeColor="accent6" w:themeShade="80"/>
                <w:lang w:eastAsia="zh-CN"/>
              </w:rPr>
              <w:t>阅读</w:t>
            </w:r>
            <w:r w:rsidRPr="004E2BEC">
              <w:rPr>
                <w:rFonts w:ascii="MS PMincho" w:eastAsia="MS PMincho" w:hAnsi="MS PMincho"/>
                <w:color w:val="262626" w:themeColor="accent6" w:themeShade="80"/>
                <w:lang w:eastAsia="zh-CN"/>
              </w:rPr>
              <w:t>量的爆款文章啊</w:t>
            </w:r>
          </w:p>
        </w:tc>
        <w:tc>
          <w:tcPr>
            <w:tcW w:w="1840" w:type="pct"/>
          </w:tcPr>
          <w:p w14:paraId="6A232150"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WeChatの読書公式アカウ ントで読書量10 0000+の人 気文章を読見に来たような 気がする。</w:t>
            </w:r>
          </w:p>
        </w:tc>
        <w:tc>
          <w:tcPr>
            <w:tcW w:w="376" w:type="pct"/>
            <w:vAlign w:val="center"/>
          </w:tcPr>
          <w:p w14:paraId="60C1EDF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0AD3699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2</w:t>
            </w:r>
          </w:p>
        </w:tc>
        <w:tc>
          <w:tcPr>
            <w:tcW w:w="530" w:type="pct"/>
            <w:vAlign w:val="center"/>
          </w:tcPr>
          <w:p w14:paraId="6B866A3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6</w:t>
            </w:r>
          </w:p>
        </w:tc>
      </w:tr>
      <w:tr w:rsidR="001F6B58" w:rsidRPr="004E2BEC" w14:paraId="443C77B8" w14:textId="77777777" w:rsidTr="00F862EF">
        <w:tc>
          <w:tcPr>
            <w:tcW w:w="0" w:type="auto"/>
            <w:vAlign w:val="center"/>
          </w:tcPr>
          <w:p w14:paraId="35D903B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w:t>
            </w:r>
          </w:p>
        </w:tc>
        <w:tc>
          <w:tcPr>
            <w:tcW w:w="0" w:type="auto"/>
          </w:tcPr>
          <w:p w14:paraId="616FB94D"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真是个五星</w:t>
            </w:r>
            <w:r w:rsidRPr="004E2BEC">
              <w:rPr>
                <w:rFonts w:ascii="SimSun" w:eastAsia="SimSun" w:hAnsi="SimSun" w:cs="SimSun"/>
                <w:color w:val="262626" w:themeColor="accent6" w:themeShade="80"/>
                <w:lang w:eastAsia="zh-CN"/>
              </w:rPr>
              <w:t>级</w:t>
            </w:r>
            <w:r w:rsidRPr="004E2BEC">
              <w:rPr>
                <w:rFonts w:ascii="MS PMincho" w:eastAsia="MS PMincho" w:hAnsi="MS PMincho"/>
                <w:color w:val="262626" w:themeColor="accent6" w:themeShade="80"/>
                <w:lang w:eastAsia="zh-CN"/>
              </w:rPr>
              <w:t>的日本旅游宣</w:t>
            </w:r>
            <w:r w:rsidRPr="004E2BEC">
              <w:rPr>
                <w:rFonts w:ascii="SimSun" w:eastAsia="SimSun" w:hAnsi="SimSun" w:cs="SimSun"/>
                <w:color w:val="262626" w:themeColor="accent6" w:themeShade="80"/>
                <w:lang w:eastAsia="zh-CN"/>
              </w:rPr>
              <w:t>传</w:t>
            </w:r>
            <w:r w:rsidRPr="004E2BEC">
              <w:rPr>
                <w:rFonts w:ascii="MS PMincho" w:eastAsia="MS PMincho" w:hAnsi="MS PMincho"/>
                <w:color w:val="262626" w:themeColor="accent6" w:themeShade="80"/>
                <w:lang w:eastAsia="zh-CN"/>
              </w:rPr>
              <w:t>片，前半</w:t>
            </w:r>
            <w:r w:rsidRPr="004E2BEC">
              <w:rPr>
                <w:rFonts w:ascii="SimSun" w:eastAsia="SimSun" w:hAnsi="SimSun" w:cs="SimSun"/>
                <w:color w:val="262626" w:themeColor="accent6" w:themeShade="80"/>
                <w:lang w:eastAsia="zh-CN"/>
              </w:rPr>
              <w:t>场</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也五</w:t>
            </w:r>
            <w:r w:rsidRPr="004E2BEC">
              <w:rPr>
                <w:rFonts w:ascii="SimSun" w:eastAsia="SimSun" w:hAnsi="SimSun" w:cs="SimSun"/>
                <w:color w:val="262626" w:themeColor="accent6" w:themeShade="80"/>
                <w:lang w:eastAsia="zh-CN"/>
              </w:rPr>
              <w:t>颗</w:t>
            </w:r>
            <w:r w:rsidRPr="004E2BEC">
              <w:rPr>
                <w:rFonts w:ascii="MS PMincho" w:eastAsia="MS PMincho" w:hAnsi="MS PMincho"/>
                <w:color w:val="262626" w:themeColor="accent6" w:themeShade="80"/>
                <w:lang w:eastAsia="zh-CN"/>
              </w:rPr>
              <w:t>星，后半个小</w:t>
            </w:r>
            <w:r w:rsidRPr="004E2BEC">
              <w:rPr>
                <w:rFonts w:ascii="SimSun" w:eastAsia="SimSun" w:hAnsi="SimSun" w:cs="SimSun"/>
                <w:color w:val="262626" w:themeColor="accent6" w:themeShade="80"/>
                <w:lang w:eastAsia="zh-CN"/>
              </w:rPr>
              <w:t>时节</w:t>
            </w:r>
            <w:r w:rsidRPr="004E2BEC">
              <w:rPr>
                <w:rFonts w:ascii="MS PMincho" w:eastAsia="MS PMincho" w:hAnsi="MS PMincho"/>
                <w:color w:val="262626" w:themeColor="accent6" w:themeShade="80"/>
                <w:lang w:eastAsia="zh-CN"/>
              </w:rPr>
              <w:t>奏</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太奇怪了， 每次黑屏再开始，内心都一个大声</w:t>
            </w:r>
            <w:r w:rsidRPr="004E2BEC">
              <w:rPr>
                <w:rFonts w:ascii="SimSun" w:eastAsia="SimSun" w:hAnsi="SimSun" w:cs="SimSun"/>
                <w:color w:val="262626" w:themeColor="accent6" w:themeShade="80"/>
                <w:lang w:eastAsia="zh-CN"/>
              </w:rPr>
              <w:t>嚎</w:t>
            </w:r>
            <w:r w:rsidRPr="004E2BEC">
              <w:rPr>
                <w:rFonts w:ascii="MS PMincho" w:eastAsia="MS PMincho" w:hAnsi="MS PMincho"/>
                <w:color w:val="262626" w:themeColor="accent6" w:themeShade="80"/>
                <w:lang w:eastAsia="zh-CN"/>
              </w:rPr>
              <w:t>叫：</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没完？！</w:t>
            </w:r>
          </w:p>
        </w:tc>
        <w:tc>
          <w:tcPr>
            <w:tcW w:w="1840" w:type="pct"/>
          </w:tcPr>
          <w:p w14:paraId="16249F8F"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本当に5つ星の日本旅行プ ロモションビデオ、プロッ トの前半も5つ星、最後の 30分のリズムはあまりにも 変だった、何回も黒い画面 から始めてて、「なぜまだ 終わっていないのですか? ! まだ!?」と思った。</w:t>
            </w:r>
          </w:p>
        </w:tc>
        <w:tc>
          <w:tcPr>
            <w:tcW w:w="376" w:type="pct"/>
            <w:vAlign w:val="center"/>
          </w:tcPr>
          <w:p w14:paraId="1609E99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553525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7</w:t>
            </w:r>
          </w:p>
        </w:tc>
        <w:tc>
          <w:tcPr>
            <w:tcW w:w="530" w:type="pct"/>
            <w:vAlign w:val="center"/>
          </w:tcPr>
          <w:p w14:paraId="388AE9E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6</w:t>
            </w:r>
          </w:p>
        </w:tc>
      </w:tr>
      <w:tr w:rsidR="001F6B58" w:rsidRPr="004E2BEC" w14:paraId="6DAD105F" w14:textId="77777777" w:rsidTr="00F862EF">
        <w:tc>
          <w:tcPr>
            <w:tcW w:w="0" w:type="auto"/>
            <w:vAlign w:val="center"/>
          </w:tcPr>
          <w:p w14:paraId="5EC9B32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3</w:t>
            </w:r>
          </w:p>
        </w:tc>
        <w:tc>
          <w:tcPr>
            <w:tcW w:w="0" w:type="auto"/>
          </w:tcPr>
          <w:p w14:paraId="7AEA8275"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机上</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隔了三段看的。不是很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用极大的背景（穿越、彗星、拯救）</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一个小故事（并且</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是怎么</w:t>
            </w:r>
            <w:r w:rsidRPr="004E2BEC">
              <w:rPr>
                <w:rFonts w:ascii="SimSun" w:eastAsia="SimSun" w:hAnsi="SimSun" w:cs="SimSun"/>
                <w:color w:val="262626" w:themeColor="accent6" w:themeShade="80"/>
                <w:lang w:eastAsia="zh-CN"/>
              </w:rPr>
              <w:t>产</w:t>
            </w:r>
            <w:r w:rsidRPr="004E2BEC">
              <w:rPr>
                <w:rFonts w:ascii="MS PMincho" w:eastAsia="MS PMincho" w:hAnsi="MS PMincho"/>
                <w:color w:val="262626" w:themeColor="accent6" w:themeShade="80"/>
                <w:lang w:eastAsia="zh-CN"/>
              </w:rPr>
              <w:t>生的？）。可能是我期待</w:t>
            </w:r>
            <w:r w:rsidRPr="004E2BEC">
              <w:rPr>
                <w:rFonts w:ascii="SimSun" w:eastAsia="SimSun" w:hAnsi="SimSun" w:cs="SimSun"/>
                <w:color w:val="262626" w:themeColor="accent6" w:themeShade="80"/>
                <w:lang w:eastAsia="zh-CN"/>
              </w:rPr>
              <w:t>值</w:t>
            </w:r>
            <w:r w:rsidRPr="004E2BEC">
              <w:rPr>
                <w:rFonts w:ascii="MS PMincho" w:eastAsia="MS PMincho" w:hAnsi="MS PMincho"/>
                <w:color w:val="262626" w:themeColor="accent6" w:themeShade="80"/>
                <w:lang w:eastAsia="zh-CN"/>
              </w:rPr>
              <w:t>太高了，</w:t>
            </w:r>
            <w:r w:rsidRPr="004E2BEC">
              <w:rPr>
                <w:rFonts w:ascii="SimSun" w:eastAsia="SimSun" w:hAnsi="SimSun" w:cs="SimSun"/>
                <w:color w:val="262626" w:themeColor="accent6" w:themeShade="80"/>
                <w:lang w:eastAsia="zh-CN"/>
              </w:rPr>
              <w:t>毕</w:t>
            </w:r>
            <w:r w:rsidRPr="004E2BEC">
              <w:rPr>
                <w:rFonts w:ascii="MS PMincho" w:eastAsia="MS PMincho" w:hAnsi="MS PMincho"/>
                <w:color w:val="262626" w:themeColor="accent6" w:themeShade="80"/>
                <w:lang w:eastAsia="zh-CN"/>
              </w:rPr>
              <w:t>竟是几乎9分片啊，我</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大</w:t>
            </w:r>
            <w:r w:rsidRPr="004E2BEC">
              <w:rPr>
                <w:rFonts w:ascii="SimSun" w:eastAsia="SimSun" w:hAnsi="SimSun" w:cs="SimSun"/>
                <w:color w:val="262626" w:themeColor="accent6" w:themeShade="80"/>
                <w:lang w:eastAsia="zh-CN"/>
              </w:rPr>
              <w:t>鱼</w:t>
            </w:r>
            <w:r w:rsidRPr="004E2BEC">
              <w:rPr>
                <w:rFonts w:ascii="MS PMincho" w:eastAsia="MS PMincho" w:hAnsi="MS PMincho"/>
                <w:color w:val="262626" w:themeColor="accent6" w:themeShade="80"/>
                <w:lang w:eastAsia="zh-CN"/>
              </w:rPr>
              <w:t>海棠在立意上</w:t>
            </w:r>
            <w:r w:rsidRPr="004E2BEC">
              <w:rPr>
                <w:rFonts w:ascii="MS PMincho" w:eastAsia="MS PMincho" w:hAnsi="MS PMincho"/>
                <w:color w:val="262626" w:themeColor="accent6" w:themeShade="80"/>
                <w:lang w:eastAsia="zh-CN"/>
              </w:rPr>
              <w:lastRenderedPageBreak/>
              <w:t>都更宏大（然</w:t>
            </w:r>
            <w:r w:rsidRPr="004E2BEC">
              <w:rPr>
                <w:rFonts w:ascii="SimSun" w:eastAsia="SimSun" w:hAnsi="SimSun" w:cs="SimSun"/>
                <w:color w:val="262626" w:themeColor="accent6" w:themeShade="80"/>
                <w:lang w:eastAsia="zh-CN"/>
              </w:rPr>
              <w:t>则骂</w:t>
            </w:r>
            <w:r w:rsidRPr="004E2BEC">
              <w:rPr>
                <w:rFonts w:ascii="MS PMincho" w:eastAsia="MS PMincho" w:hAnsi="MS PMincho"/>
                <w:color w:val="262626" w:themeColor="accent6" w:themeShade="80"/>
                <w:lang w:eastAsia="zh-CN"/>
              </w:rPr>
              <w:t>声不断）。</w:t>
            </w:r>
          </w:p>
        </w:tc>
        <w:tc>
          <w:tcPr>
            <w:tcW w:w="1840" w:type="pct"/>
          </w:tcPr>
          <w:p w14:paraId="119BB18D"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lastRenderedPageBreak/>
              <w:t>飛行機で見た。 ちょっと した物語を極大な背景(交 差、彗星、救い)を伝える のは本当に好きではありま せん(そして、どうやって 愛が芽生えたのかが謎)。 おそらく、私の期待値があ まりにも高すたかも(評価 がすごく高いから)。</w:t>
            </w:r>
          </w:p>
        </w:tc>
        <w:tc>
          <w:tcPr>
            <w:tcW w:w="376" w:type="pct"/>
            <w:vAlign w:val="center"/>
          </w:tcPr>
          <w:p w14:paraId="1CF7293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50F414C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27</w:t>
            </w:r>
          </w:p>
        </w:tc>
        <w:tc>
          <w:tcPr>
            <w:tcW w:w="530" w:type="pct"/>
            <w:vAlign w:val="center"/>
          </w:tcPr>
          <w:p w14:paraId="3ECD867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r w:rsidR="001F6B58" w:rsidRPr="004E2BEC" w14:paraId="62BA0DC6" w14:textId="77777777" w:rsidTr="00F862EF">
        <w:tc>
          <w:tcPr>
            <w:tcW w:w="0" w:type="auto"/>
            <w:vAlign w:val="center"/>
          </w:tcPr>
          <w:p w14:paraId="2359F7B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84</w:t>
            </w:r>
          </w:p>
        </w:tc>
        <w:tc>
          <w:tcPr>
            <w:tcW w:w="0" w:type="auto"/>
          </w:tcPr>
          <w:p w14:paraId="4D81BE70"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3.5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永</w:t>
            </w:r>
            <w:r w:rsidRPr="004E2BEC">
              <w:rPr>
                <w:rFonts w:ascii="SimSun" w:eastAsia="SimSun" w:hAnsi="SimSun" w:cs="SimSun"/>
                <w:color w:val="262626" w:themeColor="accent6" w:themeShade="80"/>
                <w:lang w:eastAsia="zh-CN"/>
              </w:rPr>
              <w:t>远</w:t>
            </w:r>
            <w:r w:rsidRPr="004E2BEC">
              <w:rPr>
                <w:rFonts w:ascii="MS PMincho" w:eastAsia="MS PMincho" w:hAnsi="MS PMincho"/>
                <w:color w:val="262626" w:themeColor="accent6" w:themeShade="80"/>
                <w:lang w:eastAsia="zh-CN"/>
              </w:rPr>
              <w:t>不能</w:t>
            </w:r>
            <w:r w:rsidRPr="004E2BEC">
              <w:rPr>
                <w:rFonts w:ascii="SimSun" w:eastAsia="SimSun" w:hAnsi="SimSun" w:cs="SimSun"/>
                <w:color w:val="262626" w:themeColor="accent6" w:themeShade="80"/>
                <w:lang w:eastAsia="zh-CN"/>
              </w:rPr>
              <w:t>细</w:t>
            </w:r>
            <w:r w:rsidRPr="004E2BEC">
              <w:rPr>
                <w:rFonts w:ascii="MS PMincho" w:eastAsia="MS PMincho" w:hAnsi="MS PMincho"/>
                <w:color w:val="262626" w:themeColor="accent6" w:themeShade="80"/>
                <w:lang w:eastAsia="zh-CN"/>
              </w:rPr>
              <w:t>想，只要接受他那些</w:t>
            </w:r>
            <w:r w:rsidRPr="004E2BEC">
              <w:rPr>
                <w:rFonts w:ascii="SimSun" w:eastAsia="SimSun" w:hAnsi="SimSun" w:cs="SimSun"/>
                <w:color w:val="262626" w:themeColor="accent6" w:themeShade="80"/>
                <w:lang w:eastAsia="zh-CN"/>
              </w:rPr>
              <w:t>设</w:t>
            </w:r>
            <w:r w:rsidRPr="004E2BEC">
              <w:rPr>
                <w:rFonts w:ascii="MS PMincho" w:eastAsia="MS PMincho" w:hAnsi="MS PMincho"/>
                <w:color w:val="262626" w:themeColor="accent6" w:themeShade="80"/>
                <w:lang w:eastAsia="zh-CN"/>
              </w:rPr>
              <w:t>置和煽情就好，首部</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光看画面和故事</w:t>
            </w:r>
            <w:r w:rsidRPr="004E2BEC">
              <w:rPr>
                <w:rFonts w:ascii="SimSun" w:eastAsia="SimSun" w:hAnsi="SimSun" w:cs="SimSun"/>
                <w:color w:val="262626" w:themeColor="accent6" w:themeShade="80"/>
                <w:lang w:eastAsia="zh-CN"/>
              </w:rPr>
              <w:t>还觉</w:t>
            </w:r>
            <w:r w:rsidRPr="004E2BEC">
              <w:rPr>
                <w:rFonts w:ascii="MS PMincho" w:eastAsia="MS PMincho" w:hAnsi="MS PMincho"/>
                <w:color w:val="262626" w:themeColor="accent6" w:themeShade="80"/>
                <w:lang w:eastAsia="zh-CN"/>
              </w:rPr>
              <w:t>得没有</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但又</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刻能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到一种</w:t>
            </w:r>
            <w:r w:rsidRPr="004E2BEC">
              <w:rPr>
                <w:rFonts w:ascii="SimSun" w:eastAsia="SimSun" w:hAnsi="SimSun" w:cs="SimSun"/>
                <w:color w:val="262626" w:themeColor="accent6" w:themeShade="80"/>
                <w:lang w:eastAsia="zh-CN"/>
              </w:rPr>
              <w:t>别</w:t>
            </w:r>
            <w:r w:rsidRPr="004E2BEC">
              <w:rPr>
                <w:rFonts w:ascii="MS PMincho" w:eastAsia="MS PMincho" w:hAnsi="MS PMincho"/>
                <w:color w:val="262626" w:themeColor="accent6" w:themeShade="80"/>
                <w:lang w:eastAsia="zh-CN"/>
              </w:rPr>
              <w:t>扭，似乎每个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都</w:t>
            </w:r>
            <w:r w:rsidRPr="004E2BEC">
              <w:rPr>
                <w:rFonts w:ascii="SimSun" w:eastAsia="SimSun" w:hAnsi="SimSun" w:cs="SimSun"/>
                <w:color w:val="262626" w:themeColor="accent6" w:themeShade="80"/>
                <w:lang w:eastAsia="zh-CN"/>
              </w:rPr>
              <w:t>挢</w:t>
            </w:r>
            <w:r w:rsidRPr="004E2BEC">
              <w:rPr>
                <w:rFonts w:ascii="MS PMincho" w:eastAsia="MS PMincho" w:hAnsi="MS PMincho"/>
                <w:color w:val="262626" w:themeColor="accent6" w:themeShade="80"/>
                <w:lang w:eastAsia="zh-CN"/>
              </w:rPr>
              <w:t>揉造作地不食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烟火，</w:t>
            </w:r>
            <w:r w:rsidRPr="004E2BEC">
              <w:rPr>
                <w:rFonts w:ascii="SimSun" w:eastAsia="SimSun" w:hAnsi="SimSun" w:cs="SimSun"/>
                <w:color w:val="262626" w:themeColor="accent6" w:themeShade="80"/>
                <w:lang w:eastAsia="zh-CN"/>
              </w:rPr>
              <w:t>转换</w:t>
            </w:r>
            <w:r w:rsidRPr="004E2BEC">
              <w:rPr>
                <w:rFonts w:ascii="MS PMincho" w:eastAsia="MS PMincho" w:hAnsi="MS PMincho"/>
                <w:color w:val="262626" w:themeColor="accent6" w:themeShade="80"/>
                <w:lang w:eastAsia="zh-CN"/>
              </w:rPr>
              <w:t>身体和平行</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老套商</w:t>
            </w:r>
            <w:r w:rsidRPr="004E2BEC">
              <w:rPr>
                <w:rFonts w:ascii="SimSun" w:eastAsia="SimSun" w:hAnsi="SimSun" w:cs="SimSun"/>
                <w:color w:val="262626" w:themeColor="accent6" w:themeShade="80"/>
                <w:lang w:eastAsia="zh-CN"/>
              </w:rPr>
              <w:t>业</w:t>
            </w:r>
            <w:r w:rsidRPr="004E2BEC">
              <w:rPr>
                <w:rFonts w:ascii="MS PMincho" w:eastAsia="MS PMincho" w:hAnsi="MS PMincho"/>
                <w:color w:val="262626" w:themeColor="accent6" w:themeShade="80"/>
                <w:lang w:eastAsia="zh-CN"/>
              </w:rPr>
              <w:t>片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塞上日本</w:t>
            </w:r>
            <w:r w:rsidRPr="004E2BEC">
              <w:rPr>
                <w:rFonts w:ascii="SimSun" w:eastAsia="SimSun" w:hAnsi="SimSun" w:cs="SimSun"/>
                <w:color w:val="262626" w:themeColor="accent6" w:themeShade="80"/>
                <w:lang w:eastAsia="zh-CN"/>
              </w:rPr>
              <w:t>传统</w:t>
            </w:r>
            <w:r w:rsidRPr="004E2BEC">
              <w:rPr>
                <w:rFonts w:ascii="MS PMincho" w:eastAsia="MS PMincho" w:hAnsi="MS PMincho"/>
                <w:color w:val="262626" w:themeColor="accent6" w:themeShade="80"/>
                <w:lang w:eastAsia="zh-CN"/>
              </w:rPr>
              <w:t>的灵魂</w:t>
            </w:r>
            <w:r w:rsidRPr="004E2BEC">
              <w:rPr>
                <w:rFonts w:ascii="SimSun" w:eastAsia="SimSun" w:hAnsi="SimSun" w:cs="SimSun"/>
                <w:color w:val="262626" w:themeColor="accent6" w:themeShade="80"/>
                <w:lang w:eastAsia="zh-CN"/>
              </w:rPr>
              <w:t>轮</w:t>
            </w:r>
            <w:r w:rsidRPr="004E2BEC">
              <w:rPr>
                <w:rFonts w:ascii="MS PMincho" w:eastAsia="MS PMincho" w:hAnsi="MS PMincho"/>
                <w:color w:val="262626" w:themeColor="accent6" w:themeShade="80"/>
                <w:lang w:eastAsia="zh-CN"/>
              </w:rPr>
              <w:t>回也</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挺</w:t>
            </w:r>
            <w:r w:rsidRPr="004E2BEC">
              <w:rPr>
                <w:rFonts w:ascii="SimSun" w:eastAsia="SimSun" w:hAnsi="SimSun" w:cs="SimSun"/>
                <w:color w:val="262626" w:themeColor="accent6" w:themeShade="80"/>
                <w:lang w:eastAsia="zh-CN"/>
              </w:rPr>
              <w:t>牵强</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简单</w:t>
            </w:r>
            <w:r w:rsidRPr="004E2BEC">
              <w:rPr>
                <w:rFonts w:ascii="MS PMincho" w:eastAsia="MS PMincho" w:hAnsi="MS PMincho"/>
                <w:color w:val="262626" w:themeColor="accent6" w:themeShade="80"/>
                <w:lang w:eastAsia="zh-CN"/>
              </w:rPr>
              <w:t>来</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就是那种缺乏深刻的精美</w:t>
            </w:r>
          </w:p>
        </w:tc>
        <w:tc>
          <w:tcPr>
            <w:tcW w:w="1840" w:type="pct"/>
          </w:tcPr>
          <w:p w14:paraId="0573B20C"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4282244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まあまあ</w:t>
            </w:r>
          </w:p>
        </w:tc>
        <w:tc>
          <w:tcPr>
            <w:tcW w:w="779" w:type="pct"/>
            <w:vAlign w:val="center"/>
          </w:tcPr>
          <w:p w14:paraId="15B711F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08</w:t>
            </w:r>
          </w:p>
        </w:tc>
        <w:tc>
          <w:tcPr>
            <w:tcW w:w="530" w:type="pct"/>
            <w:vAlign w:val="center"/>
          </w:tcPr>
          <w:p w14:paraId="2B39C7F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w:t>
            </w:r>
          </w:p>
        </w:tc>
      </w:tr>
    </w:tbl>
    <w:p w14:paraId="16AF4F1B" w14:textId="77777777" w:rsidR="001F6B58" w:rsidRPr="004E2BEC" w:rsidRDefault="001F6B58" w:rsidP="001F6B58">
      <w:pPr>
        <w:pStyle w:val="BodyText"/>
        <w:rPr>
          <w:rFonts w:ascii="MS PMincho" w:eastAsia="MS PMincho" w:hAnsi="MS PMincho"/>
          <w:color w:val="262626" w:themeColor="accent6" w:themeShade="80"/>
        </w:rPr>
      </w:pPr>
    </w:p>
    <w:p w14:paraId="5E7A810B" w14:textId="77777777" w:rsidR="001F6B58" w:rsidRPr="004E2BEC" w:rsidRDefault="001F6B58" w:rsidP="001F6B58">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2 |よくない |12条 |賛同数16097</w:t>
      </w:r>
    </w:p>
    <w:tbl>
      <w:tblPr>
        <w:tblStyle w:val="TableElegant"/>
        <w:tblW w:w="5624" w:type="pct"/>
        <w:tblLook w:val="07E0" w:firstRow="1" w:lastRow="1" w:firstColumn="1" w:lastColumn="1" w:noHBand="1" w:noVBand="1"/>
      </w:tblPr>
      <w:tblGrid>
        <w:gridCol w:w="561"/>
        <w:gridCol w:w="2231"/>
        <w:gridCol w:w="3209"/>
        <w:gridCol w:w="864"/>
        <w:gridCol w:w="1377"/>
        <w:gridCol w:w="952"/>
      </w:tblGrid>
      <w:tr w:rsidR="001F6B58" w:rsidRPr="004E2BEC" w14:paraId="6D62E056" w14:textId="77777777" w:rsidTr="00F862EF">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1CB572B7"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No</w:t>
            </w:r>
          </w:p>
        </w:tc>
        <w:tc>
          <w:tcPr>
            <w:tcW w:w="0" w:type="auto"/>
          </w:tcPr>
          <w:p w14:paraId="77FEA9A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45" w:type="pct"/>
          </w:tcPr>
          <w:p w14:paraId="7FBF36F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70" w:type="pct"/>
            <w:vAlign w:val="center"/>
          </w:tcPr>
          <w:p w14:paraId="65ACB71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49" w:type="pct"/>
            <w:vAlign w:val="center"/>
          </w:tcPr>
          <w:p w14:paraId="2DF7BB1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18" w:type="pct"/>
            <w:vAlign w:val="center"/>
          </w:tcPr>
          <w:p w14:paraId="13D1A99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1F6B58" w:rsidRPr="004E2BEC" w14:paraId="5047F0F5" w14:textId="77777777" w:rsidTr="00F862EF">
        <w:tc>
          <w:tcPr>
            <w:tcW w:w="0" w:type="auto"/>
            <w:vAlign w:val="center"/>
          </w:tcPr>
          <w:p w14:paraId="05453A1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5</w:t>
            </w:r>
          </w:p>
        </w:tc>
        <w:tc>
          <w:tcPr>
            <w:tcW w:w="0" w:type="auto"/>
          </w:tcPr>
          <w:p w14:paraId="4BD1EE67"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谁说</w:t>
            </w:r>
            <w:r w:rsidRPr="004E2BEC">
              <w:rPr>
                <w:rFonts w:ascii="MS PMincho" w:eastAsia="MS PMincho" w:hAnsi="MS PMincho"/>
                <w:color w:val="262626" w:themeColor="accent6" w:themeShade="80"/>
                <w:lang w:eastAsia="zh-CN"/>
              </w:rPr>
              <w:t>新海</w:t>
            </w:r>
            <w:r w:rsidRPr="004E2BEC">
              <w:rPr>
                <w:rFonts w:ascii="SimSun" w:eastAsia="SimSun" w:hAnsi="SimSun" w:cs="SimSun"/>
                <w:color w:val="262626" w:themeColor="accent6" w:themeShade="80"/>
                <w:lang w:eastAsia="zh-CN"/>
              </w:rPr>
              <w:t>诚这</w:t>
            </w:r>
            <w:r w:rsidRPr="004E2BEC">
              <w:rPr>
                <w:rFonts w:ascii="MS PMincho" w:eastAsia="MS PMincho" w:hAnsi="MS PMincho"/>
                <w:color w:val="262626" w:themeColor="accent6" w:themeShade="80"/>
                <w:lang w:eastAsia="zh-CN"/>
              </w:rPr>
              <w:t>次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故事了？啊？大概是他看了一部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一部</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谈</w:t>
            </w:r>
            <w:r w:rsidRPr="004E2BEC">
              <w:rPr>
                <w:rFonts w:ascii="MS PMincho" w:eastAsia="MS PMincho" w:hAnsi="MS PMincho"/>
                <w:color w:val="262626" w:themeColor="accent6" w:themeShade="80"/>
                <w:lang w:eastAsia="zh-CN"/>
              </w:rPr>
              <w:t>着恋</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就失</w:t>
            </w:r>
            <w:r w:rsidRPr="004E2BEC">
              <w:rPr>
                <w:rFonts w:ascii="SimSun" w:eastAsia="SimSun" w:hAnsi="SimSun" w:cs="SimSun"/>
                <w:color w:val="262626" w:themeColor="accent6" w:themeShade="80"/>
                <w:lang w:eastAsia="zh-CN"/>
              </w:rPr>
              <w:t>忆</w:t>
            </w:r>
            <w:r w:rsidRPr="004E2BEC">
              <w:rPr>
                <w:rFonts w:ascii="MS PMincho" w:eastAsia="MS PMincho" w:hAnsi="MS PMincho"/>
                <w:color w:val="262626" w:themeColor="accent6" w:themeShade="80"/>
                <w:lang w:eastAsia="zh-CN"/>
              </w:rPr>
              <w:t>的</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然后</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我要整个牛逼的”，就把几部</w:t>
            </w:r>
            <w:r w:rsidRPr="004E2BEC">
              <w:rPr>
                <w:rFonts w:ascii="SimSun" w:eastAsia="SimSun" w:hAnsi="SimSun" w:cs="SimSun"/>
                <w:color w:val="262626" w:themeColor="accent6" w:themeShade="80"/>
                <w:lang w:eastAsia="zh-CN"/>
              </w:rPr>
              <w:t>电</w:t>
            </w:r>
            <w:r w:rsidRPr="004E2BEC">
              <w:rPr>
                <w:rFonts w:ascii="MS PMincho" w:eastAsia="MS PMincho" w:hAnsi="MS PMincho"/>
                <w:color w:val="262626" w:themeColor="accent6" w:themeShade="80"/>
                <w:lang w:eastAsia="zh-CN"/>
              </w:rPr>
              <w:t>影的材</w:t>
            </w:r>
            <w:r w:rsidRPr="004E2BEC">
              <w:rPr>
                <w:rFonts w:ascii="SimSun" w:eastAsia="SimSun" w:hAnsi="SimSun" w:cs="SimSun"/>
                <w:color w:val="262626" w:themeColor="accent6" w:themeShade="80"/>
                <w:lang w:eastAsia="zh-CN"/>
              </w:rPr>
              <w:t>质</w:t>
            </w:r>
            <w:r w:rsidRPr="004E2BEC">
              <w:rPr>
                <w:rFonts w:ascii="MS PMincho" w:eastAsia="MS PMincho" w:hAnsi="MS PMincho"/>
                <w:color w:val="262626" w:themeColor="accent6" w:themeShade="80"/>
                <w:lang w:eastAsia="zh-CN"/>
              </w:rPr>
              <w:t>糅成了</w:t>
            </w:r>
            <w:r w:rsidRPr="004E2BEC">
              <w:rPr>
                <w:rFonts w:ascii="SimSun" w:eastAsia="SimSun" w:hAnsi="SimSun" w:cs="SimSun"/>
                <w:color w:val="262626" w:themeColor="accent6" w:themeShade="80"/>
                <w:lang w:eastAsia="zh-CN"/>
              </w:rPr>
              <w:t>现</w:t>
            </w:r>
            <w:r w:rsidRPr="004E2BEC">
              <w:rPr>
                <w:rFonts w:ascii="MS PMincho" w:eastAsia="MS PMincho" w:hAnsi="MS PMincho"/>
                <w:color w:val="262626" w:themeColor="accent6" w:themeShade="80"/>
                <w:lang w:eastAsia="zh-CN"/>
              </w:rPr>
              <w:t>在</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叙事乱七八糟，</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bug</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天</w:t>
            </w:r>
            <w:r w:rsidRPr="004E2BEC">
              <w:rPr>
                <w:rFonts w:ascii="SimSun" w:eastAsia="SimSun" w:hAnsi="SimSun" w:cs="SimSun"/>
                <w:color w:val="262626" w:themeColor="accent6" w:themeShade="80"/>
                <w:lang w:eastAsia="zh-CN"/>
              </w:rPr>
              <w:t>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lastRenderedPageBreak/>
              <w:t>动</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就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w:t>
            </w:r>
            <w:r w:rsidRPr="004E2BEC">
              <w:rPr>
                <w:rFonts w:ascii="MS PMincho" w:eastAsia="MS PMincho" w:hAnsi="MS PMincho"/>
                <w:color w:val="262626" w:themeColor="accent6" w:themeShade="80"/>
              </w:rPr>
              <w:t>真是手</w:t>
            </w:r>
            <w:r w:rsidRPr="004E2BEC">
              <w:rPr>
                <w:rFonts w:ascii="SimSun" w:eastAsia="SimSun" w:hAnsi="SimSun" w:cs="SimSun"/>
                <w:color w:val="262626" w:themeColor="accent6" w:themeShade="80"/>
              </w:rPr>
              <w:t>动</w:t>
            </w:r>
            <w:r w:rsidRPr="004E2BEC">
              <w:rPr>
                <w:rFonts w:ascii="MS PMincho" w:eastAsia="MS PMincho" w:hAnsi="MS PMincho"/>
                <w:color w:val="262626" w:themeColor="accent6" w:themeShade="80"/>
              </w:rPr>
              <w:t>再</w:t>
            </w:r>
            <w:r w:rsidRPr="004E2BEC">
              <w:rPr>
                <w:rFonts w:ascii="SimSun" w:eastAsia="SimSun" w:hAnsi="SimSun" w:cs="SimSun"/>
                <w:color w:val="262626" w:themeColor="accent6" w:themeShade="80"/>
              </w:rPr>
              <w:t>见</w:t>
            </w:r>
            <w:r w:rsidRPr="004E2BEC">
              <w:rPr>
                <w:rFonts w:ascii="MS PMincho" w:eastAsia="MS PMincho" w:hAnsi="MS PMincho"/>
                <w:color w:val="262626" w:themeColor="accent6" w:themeShade="80"/>
              </w:rPr>
              <w:t>。</w:t>
            </w:r>
          </w:p>
        </w:tc>
        <w:tc>
          <w:tcPr>
            <w:tcW w:w="1745" w:type="pct"/>
          </w:tcPr>
          <w:p w14:paraId="4FB3B6CA"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lastRenderedPageBreak/>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4E2BEC">
              <w:rPr>
                <w:rFonts w:ascii="MS PMincho" w:eastAsia="MS PMincho" w:hAnsi="MS PMincho"/>
                <w:color w:val="262626" w:themeColor="accent6" w:themeShade="80"/>
              </w:rPr>
              <w:t>さよなら、本気に。</w:t>
            </w:r>
          </w:p>
        </w:tc>
        <w:tc>
          <w:tcPr>
            <w:tcW w:w="470" w:type="pct"/>
            <w:vAlign w:val="center"/>
          </w:tcPr>
          <w:p w14:paraId="3C78474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6D52B40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7</w:t>
            </w:r>
          </w:p>
        </w:tc>
        <w:tc>
          <w:tcPr>
            <w:tcW w:w="518" w:type="pct"/>
            <w:vAlign w:val="center"/>
          </w:tcPr>
          <w:p w14:paraId="18D220F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120</w:t>
            </w:r>
          </w:p>
        </w:tc>
      </w:tr>
      <w:tr w:rsidR="001F6B58" w:rsidRPr="004E2BEC" w14:paraId="3B7D7D34" w14:textId="77777777" w:rsidTr="00F862EF">
        <w:tc>
          <w:tcPr>
            <w:tcW w:w="0" w:type="auto"/>
            <w:vAlign w:val="center"/>
          </w:tcPr>
          <w:p w14:paraId="72F3D48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86</w:t>
            </w:r>
          </w:p>
        </w:tc>
        <w:tc>
          <w:tcPr>
            <w:tcW w:w="0" w:type="auto"/>
          </w:tcPr>
          <w:p w14:paraId="0F2DEE22"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漫的</w:t>
            </w:r>
            <w:r w:rsidRPr="004E2BEC">
              <w:rPr>
                <w:rFonts w:ascii="SimSun" w:eastAsia="SimSun" w:hAnsi="SimSun" w:cs="SimSun"/>
                <w:color w:val="262626" w:themeColor="accent6" w:themeShade="80"/>
                <w:lang w:eastAsia="zh-CN"/>
              </w:rPr>
              <w:t>逻辑</w:t>
            </w:r>
            <w:r w:rsidRPr="004E2BEC">
              <w:rPr>
                <w:rFonts w:ascii="MS PMincho" w:eastAsia="MS PMincho" w:hAnsi="MS PMincho"/>
                <w:color w:val="262626" w:themeColor="accent6" w:themeShade="80"/>
                <w:lang w:eastAsia="zh-CN"/>
              </w:rPr>
              <w:t>着</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令人着急，因</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交</w:t>
            </w:r>
            <w:r w:rsidRPr="004E2BEC">
              <w:rPr>
                <w:rFonts w:ascii="SimSun" w:eastAsia="SimSun" w:hAnsi="SimSun" w:cs="SimSun"/>
                <w:color w:val="262626" w:themeColor="accent6" w:themeShade="80"/>
                <w:lang w:eastAsia="zh-CN"/>
              </w:rPr>
              <w:t>换过</w:t>
            </w:r>
            <w:r w:rsidRPr="004E2BEC">
              <w:rPr>
                <w:rFonts w:ascii="MS PMincho" w:eastAsia="MS PMincho" w:hAnsi="MS PMincho"/>
                <w:color w:val="262626" w:themeColor="accent6" w:themeShade="80"/>
                <w:lang w:eastAsia="zh-CN"/>
              </w:rPr>
              <w:t>身体就一定要喜</w:t>
            </w:r>
            <w:r w:rsidRPr="004E2BEC">
              <w:rPr>
                <w:rFonts w:ascii="SimSun" w:eastAsia="SimSun" w:hAnsi="SimSun" w:cs="SimSun"/>
                <w:color w:val="262626" w:themeColor="accent6" w:themeShade="80"/>
                <w:lang w:eastAsia="zh-CN"/>
              </w:rPr>
              <w:t>欢对</w:t>
            </w:r>
            <w:r w:rsidRPr="004E2BEC">
              <w:rPr>
                <w:rFonts w:ascii="MS PMincho" w:eastAsia="MS PMincho" w:hAnsi="MS PMincho"/>
                <w:color w:val="262626" w:themeColor="accent6" w:themeShade="80"/>
                <w:lang w:eastAsia="zh-CN"/>
              </w:rPr>
              <w:t>方？男主</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会莫名开始思考一些哲学</w:t>
            </w:r>
            <w:r w:rsidRPr="004E2BEC">
              <w:rPr>
                <w:rFonts w:ascii="SimSun" w:eastAsia="SimSun" w:hAnsi="SimSun" w:cs="SimSun"/>
                <w:color w:val="262626" w:themeColor="accent6" w:themeShade="80"/>
                <w:lang w:eastAsia="zh-CN"/>
              </w:rPr>
              <w:t>问题</w:t>
            </w:r>
            <w:r w:rsidRPr="004E2BEC">
              <w:rPr>
                <w:rFonts w:ascii="MS PMincho" w:eastAsia="MS PMincho" w:hAnsi="MS PMincho"/>
                <w:color w:val="262626" w:themeColor="accent6" w:themeShade="80"/>
                <w:lang w:eastAsia="zh-CN"/>
              </w:rPr>
              <w:t>：“我是</w:t>
            </w:r>
            <w:r w:rsidRPr="004E2BEC">
              <w:rPr>
                <w:rFonts w:ascii="SimSun" w:eastAsia="SimSun" w:hAnsi="SimSun" w:cs="SimSun"/>
                <w:color w:val="262626" w:themeColor="accent6" w:themeShade="80"/>
                <w:lang w:eastAsia="zh-CN"/>
              </w:rPr>
              <w:t>谁</w:t>
            </w:r>
            <w:r w:rsidRPr="004E2BEC">
              <w:rPr>
                <w:rFonts w:ascii="MS PMincho" w:eastAsia="MS PMincho" w:hAnsi="MS PMincho"/>
                <w:color w:val="262626" w:themeColor="accent6" w:themeShade="80"/>
                <w:lang w:eastAsia="zh-CN"/>
              </w:rPr>
              <w:t>？我在哪？我要干什么？”空</w:t>
            </w:r>
            <w:r w:rsidRPr="004E2BEC">
              <w:rPr>
                <w:rFonts w:ascii="SimSun" w:eastAsia="SimSun" w:hAnsi="SimSun" w:cs="SimSun"/>
                <w:color w:val="262626" w:themeColor="accent6" w:themeShade="80"/>
                <w:lang w:eastAsia="zh-CN"/>
              </w:rPr>
              <w:t>间转换</w:t>
            </w:r>
            <w:r w:rsidRPr="004E2BEC">
              <w:rPr>
                <w:rFonts w:ascii="MS PMincho" w:eastAsia="MS PMincho" w:hAnsi="MS PMincho"/>
                <w:color w:val="262626" w:themeColor="accent6" w:themeShade="80"/>
                <w:lang w:eastAsia="zh-CN"/>
              </w:rPr>
              <w:t>什么的更是扯淡，拜托，你</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个可不是什么科幻番啊，一个妥妥的</w:t>
            </w:r>
            <w:r w:rsidRPr="004E2BEC">
              <w:rPr>
                <w:rFonts w:ascii="SimSun" w:eastAsia="SimSun" w:hAnsi="SimSun" w:cs="SimSun"/>
                <w:color w:val="262626" w:themeColor="accent6" w:themeShade="80"/>
                <w:lang w:eastAsia="zh-CN"/>
              </w:rPr>
              <w:t>现实</w:t>
            </w:r>
            <w:r w:rsidRPr="004E2BEC">
              <w:rPr>
                <w:rFonts w:ascii="MS PMincho" w:eastAsia="MS PMincho" w:hAnsi="MS PMincho"/>
                <w:color w:val="262626" w:themeColor="accent6" w:themeShade="80"/>
                <w:lang w:eastAsia="zh-CN"/>
              </w:rPr>
              <w:t>番就</w:t>
            </w:r>
            <w:r w:rsidRPr="004E2BEC">
              <w:rPr>
                <w:rFonts w:ascii="SimSun" w:eastAsia="SimSun" w:hAnsi="SimSun" w:cs="SimSun"/>
                <w:color w:val="262626" w:themeColor="accent6" w:themeShade="80"/>
                <w:lang w:eastAsia="zh-CN"/>
              </w:rPr>
              <w:t>这样</w:t>
            </w:r>
            <w:r w:rsidRPr="004E2BEC">
              <w:rPr>
                <w:rFonts w:ascii="MS PMincho" w:eastAsia="MS PMincho" w:hAnsi="MS PMincho"/>
                <w:color w:val="262626" w:themeColor="accent6" w:themeShade="80"/>
                <w:lang w:eastAsia="zh-CN"/>
              </w:rPr>
              <w:t>改得惨不忍睹。也</w:t>
            </w:r>
            <w:r w:rsidRPr="004E2BEC">
              <w:rPr>
                <w:rFonts w:ascii="SimSun" w:eastAsia="SimSun" w:hAnsi="SimSun" w:cs="SimSun"/>
                <w:color w:val="262626" w:themeColor="accent6" w:themeShade="80"/>
                <w:lang w:eastAsia="zh-CN"/>
              </w:rPr>
              <w:t>许</w:t>
            </w:r>
            <w:r w:rsidRPr="004E2BEC">
              <w:rPr>
                <w:rFonts w:ascii="MS PMincho" w:eastAsia="MS PMincho" w:hAnsi="MS PMincho"/>
                <w:color w:val="262626" w:themeColor="accent6" w:themeShade="80"/>
                <w:lang w:eastAsia="zh-CN"/>
              </w:rPr>
              <w:t>是我</w:t>
            </w:r>
            <w:r w:rsidRPr="004E2BEC">
              <w:rPr>
                <w:rFonts w:ascii="SimSun" w:eastAsia="SimSun" w:hAnsi="SimSun" w:cs="SimSun"/>
                <w:color w:val="262626" w:themeColor="accent6" w:themeShade="80"/>
                <w:lang w:eastAsia="zh-CN"/>
              </w:rPr>
              <w:t>们</w:t>
            </w:r>
            <w:r w:rsidRPr="004E2BEC">
              <w:rPr>
                <w:rFonts w:ascii="MS PMincho" w:eastAsia="MS PMincho" w:hAnsi="MS PMincho"/>
                <w:color w:val="262626" w:themeColor="accent6" w:themeShade="80"/>
                <w:lang w:eastAsia="zh-CN"/>
              </w:rPr>
              <w:t>的真</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生活</w:t>
            </w:r>
            <w:r w:rsidRPr="004E2BEC">
              <w:rPr>
                <w:rFonts w:ascii="SimSun" w:eastAsia="SimSun" w:hAnsi="SimSun" w:cs="SimSun"/>
                <w:color w:val="262626" w:themeColor="accent6" w:themeShade="80"/>
                <w:lang w:eastAsia="zh-CN"/>
              </w:rPr>
              <w:t>实</w:t>
            </w:r>
            <w:r w:rsidRPr="004E2BEC">
              <w:rPr>
                <w:rFonts w:ascii="MS PMincho" w:eastAsia="MS PMincho" w:hAnsi="MS PMincho"/>
                <w:color w:val="262626" w:themeColor="accent6" w:themeShade="80"/>
                <w:lang w:eastAsia="zh-CN"/>
              </w:rPr>
              <w:t>在是太无趣了吧，那么我</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什么不去看科幻片呢？</w:t>
            </w:r>
          </w:p>
        </w:tc>
        <w:tc>
          <w:tcPr>
            <w:tcW w:w="1745" w:type="pct"/>
          </w:tcPr>
          <w:p w14:paraId="701537C9"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4E2BEC">
              <w:rPr>
                <w:rFonts w:ascii="MS PMincho" w:eastAsia="MS PMincho" w:hAnsi="MS PMincho"/>
                <w:color w:val="262626" w:themeColor="accent6" w:themeShade="80"/>
              </w:rPr>
              <w:t>」と一致しています。</w:t>
            </w:r>
          </w:p>
        </w:tc>
        <w:tc>
          <w:tcPr>
            <w:tcW w:w="470" w:type="pct"/>
            <w:vAlign w:val="center"/>
          </w:tcPr>
          <w:p w14:paraId="790A0504"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106F52F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19CF29A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506</w:t>
            </w:r>
          </w:p>
        </w:tc>
      </w:tr>
      <w:tr w:rsidR="001F6B58" w:rsidRPr="004E2BEC" w14:paraId="2C208826" w14:textId="77777777" w:rsidTr="00F862EF">
        <w:tc>
          <w:tcPr>
            <w:tcW w:w="0" w:type="auto"/>
            <w:vAlign w:val="center"/>
          </w:tcPr>
          <w:p w14:paraId="5838FAB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7</w:t>
            </w:r>
          </w:p>
        </w:tc>
        <w:tc>
          <w:tcPr>
            <w:tcW w:w="0" w:type="auto"/>
          </w:tcPr>
          <w:p w14:paraId="1CF67175"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和前作相比并没</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有</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好？？反倒在大屏幕更加</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得像在看幻灯片，故事情</w:t>
            </w:r>
            <w:r w:rsidRPr="004E2BEC">
              <w:rPr>
                <w:rFonts w:ascii="SimSun" w:eastAsia="SimSun" w:hAnsi="SimSun" w:cs="SimSun"/>
                <w:color w:val="262626" w:themeColor="accent6" w:themeShade="80"/>
                <w:lang w:eastAsia="zh-CN"/>
              </w:rPr>
              <w:t>节</w:t>
            </w:r>
            <w:r w:rsidRPr="004E2BEC">
              <w:rPr>
                <w:rFonts w:ascii="MS PMincho" w:eastAsia="MS PMincho" w:hAnsi="MS PMincho"/>
                <w:color w:val="262626" w:themeColor="accent6" w:themeShade="80"/>
                <w:lang w:eastAsia="zh-CN"/>
              </w:rPr>
              <w:t>在哪里？</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得太没有人</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性，想要做的很像人却都是完全没有感情的人偶。而且好多个瞬</w:t>
            </w:r>
            <w:r w:rsidRPr="004E2BEC">
              <w:rPr>
                <w:rFonts w:ascii="SimSun" w:eastAsia="SimSun" w:hAnsi="SimSun" w:cs="SimSun"/>
                <w:color w:val="262626" w:themeColor="accent6" w:themeShade="80"/>
                <w:lang w:eastAsia="zh-CN"/>
              </w:rPr>
              <w:t>间</w:t>
            </w:r>
            <w:r w:rsidRPr="004E2BEC">
              <w:rPr>
                <w:rFonts w:ascii="MS PMincho" w:eastAsia="MS PMincho" w:hAnsi="MS PMincho"/>
                <w:color w:val="262626" w:themeColor="accent6" w:themeShade="80"/>
                <w:lang w:eastAsia="zh-CN"/>
              </w:rPr>
              <w:t>都感受到作品透露着深</w:t>
            </w:r>
            <w:r w:rsidRPr="004E2BEC">
              <w:rPr>
                <w:rFonts w:ascii="SimSun" w:eastAsia="SimSun" w:hAnsi="SimSun" w:cs="SimSun"/>
                <w:color w:val="262626" w:themeColor="accent6" w:themeShade="80"/>
                <w:lang w:eastAsia="zh-CN"/>
              </w:rPr>
              <w:t>处</w:t>
            </w:r>
            <w:r w:rsidRPr="004E2BEC">
              <w:rPr>
                <w:rFonts w:ascii="MS PMincho" w:eastAsia="MS PMincho" w:hAnsi="MS PMincho"/>
                <w:color w:val="262626" w:themeColor="accent6" w:themeShade="80"/>
                <w:lang w:eastAsia="zh-CN"/>
              </w:rPr>
              <w:t>的冷漠，和表面包装的浪漫温暖美好相</w:t>
            </w:r>
            <w:r w:rsidRPr="004E2BEC">
              <w:rPr>
                <w:rFonts w:ascii="SimSun" w:eastAsia="SimSun" w:hAnsi="SimSun" w:cs="SimSun"/>
                <w:color w:val="262626" w:themeColor="accent6" w:themeShade="80"/>
                <w:lang w:eastAsia="zh-CN"/>
              </w:rPr>
              <w:t>对</w:t>
            </w:r>
            <w:r w:rsidRPr="004E2BEC">
              <w:rPr>
                <w:rFonts w:ascii="MS PMincho" w:eastAsia="MS PMincho" w:hAnsi="MS PMincho"/>
                <w:color w:val="262626" w:themeColor="accent6" w:themeShade="80"/>
                <w:lang w:eastAsia="zh-CN"/>
              </w:rPr>
              <w:t>比更</w:t>
            </w:r>
            <w:r w:rsidRPr="004E2BEC">
              <w:rPr>
                <w:rFonts w:ascii="SimSun" w:eastAsia="SimSun" w:hAnsi="SimSun" w:cs="SimSun"/>
                <w:color w:val="262626" w:themeColor="accent6" w:themeShade="80"/>
                <w:lang w:eastAsia="zh-CN"/>
              </w:rPr>
              <w:t>让</w:t>
            </w:r>
            <w:r w:rsidRPr="004E2BEC">
              <w:rPr>
                <w:rFonts w:ascii="MS PMincho" w:eastAsia="MS PMincho" w:hAnsi="MS PMincho"/>
                <w:color w:val="262626" w:themeColor="accent6" w:themeShade="80"/>
                <w:lang w:eastAsia="zh-CN"/>
              </w:rPr>
              <w:t>人害怕。</w:t>
            </w:r>
          </w:p>
        </w:tc>
        <w:tc>
          <w:tcPr>
            <w:tcW w:w="1745" w:type="pct"/>
          </w:tcPr>
          <w:p w14:paraId="356B5378"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以前の作品と比べて気分 が良くなっていないか も? ? 代わりに、大き な画面ではスライドを見 ているように見える、物 語はどこですか? 人間の 本性が小さすぎると感 じ、主人公は感情がまっ たくないの人形のような 気がする。そして、表面 が優れていますが、多く の瞬間が作品の深みに無 関心を感じており、表面 が優れています、怖いで すよね。</w:t>
            </w:r>
          </w:p>
        </w:tc>
        <w:tc>
          <w:tcPr>
            <w:tcW w:w="470" w:type="pct"/>
            <w:vAlign w:val="center"/>
          </w:tcPr>
          <w:p w14:paraId="716E04B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4B911A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18" w:type="pct"/>
            <w:vAlign w:val="center"/>
          </w:tcPr>
          <w:p w14:paraId="6AE69CF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98</w:t>
            </w:r>
          </w:p>
        </w:tc>
      </w:tr>
      <w:tr w:rsidR="001F6B58" w:rsidRPr="004E2BEC" w14:paraId="292A3D74" w14:textId="77777777" w:rsidTr="00F862EF">
        <w:tc>
          <w:tcPr>
            <w:tcW w:w="0" w:type="auto"/>
            <w:vAlign w:val="center"/>
          </w:tcPr>
          <w:p w14:paraId="7713DA2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8</w:t>
            </w:r>
          </w:p>
        </w:tc>
        <w:tc>
          <w:tcPr>
            <w:tcW w:w="0" w:type="auto"/>
          </w:tcPr>
          <w:p w14:paraId="4FA57E95"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作画唯美，故事无感。</w:t>
            </w:r>
          </w:p>
        </w:tc>
        <w:tc>
          <w:tcPr>
            <w:tcW w:w="1745" w:type="pct"/>
          </w:tcPr>
          <w:p w14:paraId="1AF607C0"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絵が綺麗、ストーリに興味がない。</w:t>
            </w:r>
          </w:p>
        </w:tc>
        <w:tc>
          <w:tcPr>
            <w:tcW w:w="470" w:type="pct"/>
            <w:vAlign w:val="center"/>
          </w:tcPr>
          <w:p w14:paraId="6B94209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CB465B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7</w:t>
            </w:r>
          </w:p>
        </w:tc>
        <w:tc>
          <w:tcPr>
            <w:tcW w:w="518" w:type="pct"/>
            <w:vAlign w:val="center"/>
          </w:tcPr>
          <w:p w14:paraId="1FAF750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733</w:t>
            </w:r>
          </w:p>
        </w:tc>
      </w:tr>
      <w:tr w:rsidR="001F6B58" w:rsidRPr="004E2BEC" w14:paraId="197A0FF5" w14:textId="77777777" w:rsidTr="00F862EF">
        <w:tc>
          <w:tcPr>
            <w:tcW w:w="0" w:type="auto"/>
            <w:vAlign w:val="center"/>
          </w:tcPr>
          <w:p w14:paraId="54845AC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89</w:t>
            </w:r>
          </w:p>
        </w:tc>
        <w:tc>
          <w:tcPr>
            <w:tcW w:w="0" w:type="auto"/>
          </w:tcPr>
          <w:p w14:paraId="749BD471"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商</w:t>
            </w:r>
            <w:r w:rsidRPr="004E2BEC">
              <w:rPr>
                <w:rFonts w:ascii="SimSun" w:eastAsia="SimSun" w:hAnsi="SimSun" w:cs="SimSun"/>
                <w:color w:val="262626" w:themeColor="accent6" w:themeShade="80"/>
                <w:lang w:eastAsia="zh-CN"/>
              </w:rPr>
              <w:t>业滥</w:t>
            </w:r>
            <w:r w:rsidRPr="004E2BEC">
              <w:rPr>
                <w:rFonts w:ascii="MS PMincho" w:eastAsia="MS PMincho" w:hAnsi="MS PMincho"/>
                <w:color w:val="262626" w:themeColor="accent6" w:themeShade="80"/>
                <w:lang w:eastAsia="zh-CN"/>
              </w:rPr>
              <w:t>情到令人生</w:t>
            </w:r>
            <w:r w:rsidRPr="004E2BEC">
              <w:rPr>
                <w:rFonts w:ascii="SimSun" w:eastAsia="SimSun" w:hAnsi="SimSun" w:cs="SimSun"/>
                <w:color w:val="262626" w:themeColor="accent6" w:themeShade="80"/>
                <w:lang w:eastAsia="zh-CN"/>
              </w:rPr>
              <w:t>厌</w:t>
            </w:r>
            <w:r w:rsidRPr="004E2BEC">
              <w:rPr>
                <w:rFonts w:ascii="MS PMincho" w:eastAsia="MS PMincho" w:hAnsi="MS PMincho"/>
                <w:color w:val="262626" w:themeColor="accent6" w:themeShade="80"/>
                <w:lang w:eastAsia="zh-CN"/>
              </w:rPr>
              <w:t>，在手机</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代交</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那么久然后互相不知道</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不同我也是醉了</w:t>
            </w:r>
          </w:p>
        </w:tc>
        <w:tc>
          <w:tcPr>
            <w:tcW w:w="1745" w:type="pct"/>
          </w:tcPr>
          <w:p w14:paraId="1931E3D2"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商業貿易化すぎる、大嫌いだ。携帯電話の時代で、体を交換した後に自分の世界がしていなかったというのは信じられない。</w:t>
            </w:r>
          </w:p>
        </w:tc>
        <w:tc>
          <w:tcPr>
            <w:tcW w:w="470" w:type="pct"/>
            <w:vAlign w:val="center"/>
          </w:tcPr>
          <w:p w14:paraId="29FDB10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047C324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20</w:t>
            </w:r>
          </w:p>
        </w:tc>
        <w:tc>
          <w:tcPr>
            <w:tcW w:w="518" w:type="pct"/>
            <w:vAlign w:val="center"/>
          </w:tcPr>
          <w:p w14:paraId="2BA2A3F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564</w:t>
            </w:r>
          </w:p>
        </w:tc>
      </w:tr>
      <w:tr w:rsidR="001F6B58" w:rsidRPr="004E2BEC" w14:paraId="0C33FC2E" w14:textId="77777777" w:rsidTr="00F862EF">
        <w:tc>
          <w:tcPr>
            <w:tcW w:w="0" w:type="auto"/>
            <w:vAlign w:val="center"/>
          </w:tcPr>
          <w:p w14:paraId="7AC2E4D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0</w:t>
            </w:r>
          </w:p>
        </w:tc>
        <w:tc>
          <w:tcPr>
            <w:tcW w:w="0" w:type="auto"/>
          </w:tcPr>
          <w:p w14:paraId="21D13CAF"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有种想好了作文</w:t>
            </w:r>
            <w:r w:rsidRPr="004E2BEC">
              <w:rPr>
                <w:rFonts w:ascii="SimSun" w:eastAsia="SimSun" w:hAnsi="SimSun" w:cs="SimSun"/>
                <w:color w:val="262626" w:themeColor="accent6" w:themeShade="80"/>
                <w:lang w:eastAsia="zh-CN"/>
              </w:rPr>
              <w:t>题</w:t>
            </w:r>
            <w:r w:rsidRPr="004E2BEC">
              <w:rPr>
                <w:rFonts w:ascii="MS PMincho" w:eastAsia="MS PMincho" w:hAnsi="MS PMincho"/>
                <w:color w:val="262626" w:themeColor="accent6" w:themeShade="80"/>
                <w:lang w:eastAsia="zh-CN"/>
              </w:rPr>
              <w:t>材却写到一半不知道</w:t>
            </w:r>
            <w:r w:rsidRPr="004E2BEC">
              <w:rPr>
                <w:rFonts w:ascii="SimSun" w:eastAsia="SimSun" w:hAnsi="SimSun" w:cs="SimSun"/>
                <w:color w:val="262626" w:themeColor="accent6" w:themeShade="80"/>
                <w:lang w:eastAsia="zh-CN"/>
              </w:rPr>
              <w:t>该</w:t>
            </w:r>
            <w:r w:rsidRPr="004E2BEC">
              <w:rPr>
                <w:rFonts w:ascii="MS PMincho" w:eastAsia="MS PMincho" w:hAnsi="MS PMincho"/>
                <w:color w:val="262626" w:themeColor="accent6" w:themeShade="80"/>
                <w:lang w:eastAsia="zh-CN"/>
              </w:rPr>
              <w:t>如何</w:t>
            </w:r>
            <w:r w:rsidRPr="004E2BEC">
              <w:rPr>
                <w:rFonts w:ascii="SimSun" w:eastAsia="SimSun" w:hAnsi="SimSun" w:cs="SimSun"/>
                <w:color w:val="262626" w:themeColor="accent6" w:themeShade="80"/>
                <w:lang w:eastAsia="zh-CN"/>
              </w:rPr>
              <w:t>继续</w:t>
            </w:r>
            <w:r w:rsidRPr="004E2BEC">
              <w:rPr>
                <w:rFonts w:ascii="MS PMincho" w:eastAsia="MS PMincho" w:hAnsi="MS PMincho"/>
                <w:color w:val="262626" w:themeColor="accent6" w:themeShade="80"/>
                <w:lang w:eastAsia="zh-CN"/>
              </w:rPr>
              <w:t>写下去，只好用看似浮</w:t>
            </w:r>
            <w:r w:rsidRPr="004E2BEC">
              <w:rPr>
                <w:rFonts w:ascii="SimSun" w:eastAsia="SimSun" w:hAnsi="SimSun" w:cs="SimSun"/>
                <w:color w:val="262626" w:themeColor="accent6" w:themeShade="80"/>
                <w:lang w:eastAsia="zh-CN"/>
              </w:rPr>
              <w:t>华</w:t>
            </w:r>
            <w:r w:rsidRPr="004E2BEC">
              <w:rPr>
                <w:rFonts w:ascii="MS PMincho" w:eastAsia="MS PMincho" w:hAnsi="MS PMincho"/>
                <w:color w:val="262626" w:themeColor="accent6" w:themeShade="80"/>
                <w:lang w:eastAsia="zh-CN"/>
              </w:rPr>
              <w:t>的文字不停渲染</w:t>
            </w:r>
            <w:r w:rsidRPr="004E2BEC">
              <w:rPr>
                <w:rFonts w:ascii="SimSun" w:eastAsia="SimSun" w:hAnsi="SimSun" w:cs="SimSun"/>
                <w:color w:val="262626" w:themeColor="accent6" w:themeShade="80"/>
                <w:lang w:eastAsia="zh-CN"/>
              </w:rPr>
              <w:t>细节</w:t>
            </w:r>
            <w:r w:rsidRPr="004E2BEC">
              <w:rPr>
                <w:rFonts w:ascii="MS PMincho" w:eastAsia="MS PMincho" w:hAnsi="MS PMincho"/>
                <w:color w:val="262626" w:themeColor="accent6" w:themeShade="80"/>
                <w:lang w:eastAsia="zh-CN"/>
              </w:rPr>
              <w:t xml:space="preserve"> 的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 一部失</w:t>
            </w:r>
            <w:r w:rsidRPr="004E2BEC">
              <w:rPr>
                <w:rFonts w:ascii="SimSun" w:eastAsia="SimSun" w:hAnsi="SimSun" w:cs="SimSun"/>
                <w:color w:val="262626" w:themeColor="accent6" w:themeShade="80"/>
                <w:lang w:eastAsia="zh-CN"/>
              </w:rPr>
              <w:t>败</w:t>
            </w:r>
            <w:r w:rsidRPr="004E2BEC">
              <w:rPr>
                <w:rFonts w:ascii="MS PMincho" w:eastAsia="MS PMincho" w:hAnsi="MS PMincho"/>
                <w:color w:val="262626" w:themeColor="accent6" w:themeShade="80"/>
                <w:lang w:eastAsia="zh-CN"/>
              </w:rPr>
              <w:t>的半成品，和</w:t>
            </w:r>
            <w:r w:rsidRPr="004E2BEC">
              <w:rPr>
                <w:rFonts w:ascii="SimSun" w:eastAsia="SimSun" w:hAnsi="SimSun" w:cs="SimSun"/>
                <w:color w:val="262626" w:themeColor="accent6" w:themeShade="80"/>
                <w:lang w:eastAsia="zh-CN"/>
              </w:rPr>
              <w:t>导</w:t>
            </w:r>
            <w:r w:rsidRPr="004E2BEC">
              <w:rPr>
                <w:rFonts w:ascii="MS PMincho" w:eastAsia="MS PMincho" w:hAnsi="MS PMincho"/>
                <w:color w:val="262626" w:themeColor="accent6" w:themeShade="80"/>
                <w:lang w:eastAsia="zh-CN"/>
              </w:rPr>
              <w:t>演其他</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一</w:t>
            </w:r>
            <w:r w:rsidRPr="004E2BEC">
              <w:rPr>
                <w:rFonts w:ascii="SimSun" w:eastAsia="SimSun" w:hAnsi="SimSun" w:cs="SimSun"/>
                <w:color w:val="262626" w:themeColor="accent6" w:themeShade="80"/>
                <w:lang w:eastAsia="zh-CN"/>
              </w:rPr>
              <w:t>样讲</w:t>
            </w:r>
            <w:r w:rsidRPr="004E2BEC">
              <w:rPr>
                <w:rFonts w:ascii="MS PMincho" w:eastAsia="MS PMincho" w:hAnsi="MS PMincho"/>
                <w:color w:val="262626" w:themeColor="accent6" w:themeShade="80"/>
                <w:lang w:eastAsia="zh-CN"/>
              </w:rPr>
              <w:t>不通。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果然</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比</w:t>
            </w:r>
            <w:r w:rsidRPr="004E2BEC">
              <w:rPr>
                <w:rFonts w:ascii="SimSun" w:eastAsia="SimSun" w:hAnsi="SimSun" w:cs="SimSun"/>
                <w:color w:val="262626" w:themeColor="accent6" w:themeShade="80"/>
                <w:lang w:eastAsia="zh-CN"/>
              </w:rPr>
              <w:t>较</w:t>
            </w:r>
            <w:r w:rsidRPr="004E2BEC">
              <w:rPr>
                <w:rFonts w:ascii="MS PMincho" w:eastAsia="MS PMincho" w:hAnsi="MS PMincho"/>
                <w:color w:val="262626" w:themeColor="accent6" w:themeShade="80"/>
                <w:lang w:eastAsia="zh-CN"/>
              </w:rPr>
              <w:t>适合短片集。</w:t>
            </w:r>
            <w:r w:rsidRPr="004E2BEC">
              <w:rPr>
                <w:rFonts w:ascii="SimSun" w:eastAsia="SimSun" w:hAnsi="SimSun" w:cs="SimSun"/>
                <w:color w:val="262626" w:themeColor="accent6" w:themeShade="80"/>
                <w:lang w:eastAsia="zh-CN"/>
              </w:rPr>
              <w:t>长</w:t>
            </w:r>
            <w:r w:rsidRPr="004E2BEC">
              <w:rPr>
                <w:rFonts w:ascii="MS PMincho" w:eastAsia="MS PMincho" w:hAnsi="MS PMincho"/>
                <w:color w:val="262626" w:themeColor="accent6" w:themeShade="80"/>
                <w:lang w:eastAsia="zh-CN"/>
              </w:rPr>
              <w:t>片</w:t>
            </w:r>
            <w:r w:rsidRPr="004E2BEC">
              <w:rPr>
                <w:rFonts w:ascii="SimSun" w:eastAsia="SimSun" w:hAnsi="SimSun" w:cs="SimSun"/>
                <w:color w:val="262626" w:themeColor="accent6" w:themeShade="80"/>
                <w:lang w:eastAsia="zh-CN"/>
              </w:rPr>
              <w:t>总</w:t>
            </w:r>
            <w:r w:rsidRPr="004E2BEC">
              <w:rPr>
                <w:rFonts w:ascii="MS PMincho" w:eastAsia="MS PMincho" w:hAnsi="MS PMincho"/>
                <w:color w:val="262626" w:themeColor="accent6" w:themeShade="80"/>
                <w:lang w:eastAsia="zh-CN"/>
              </w:rPr>
              <w:t>是会暴露他不会</w:t>
            </w:r>
            <w:r w:rsidRPr="004E2BEC">
              <w:rPr>
                <w:rFonts w:ascii="SimSun" w:eastAsia="SimSun" w:hAnsi="SimSun" w:cs="SimSun"/>
                <w:color w:val="262626" w:themeColor="accent6" w:themeShade="80"/>
                <w:lang w:eastAsia="zh-CN"/>
              </w:rPr>
              <w:t>讲</w:t>
            </w:r>
            <w:r w:rsidRPr="004E2BEC">
              <w:rPr>
                <w:rFonts w:ascii="MS PMincho" w:eastAsia="MS PMincho" w:hAnsi="MS PMincho"/>
                <w:color w:val="262626" w:themeColor="accent6" w:themeShade="80"/>
                <w:lang w:eastAsia="zh-CN"/>
              </w:rPr>
              <w:t>完整故事的致命弱点。</w:t>
            </w:r>
          </w:p>
        </w:tc>
        <w:tc>
          <w:tcPr>
            <w:tcW w:w="1745" w:type="pct"/>
          </w:tcPr>
          <w:p w14:paraId="7311CABB"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良いエッセイを書いてい る途中に、どうしたら続 きをかけるのかを知らな いから、一見派手なテキ ストで常に細部の感情を ごまかすしかない感じが する。他の長編映画監督 と同様、半完成品だ。 新 海誠は、短いビデオセッ トにはまだまだ適してい ます。 長編映画は、彼が 完全な話をしないという 致命的な弱点を常に明ら かにするでしょう。</w:t>
            </w:r>
          </w:p>
        </w:tc>
        <w:tc>
          <w:tcPr>
            <w:tcW w:w="470" w:type="pct"/>
            <w:vAlign w:val="center"/>
          </w:tcPr>
          <w:p w14:paraId="0C9B5AE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EFA0F6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4</w:t>
            </w:r>
          </w:p>
        </w:tc>
        <w:tc>
          <w:tcPr>
            <w:tcW w:w="518" w:type="pct"/>
            <w:vAlign w:val="center"/>
          </w:tcPr>
          <w:p w14:paraId="1A2EB07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53</w:t>
            </w:r>
          </w:p>
        </w:tc>
      </w:tr>
      <w:tr w:rsidR="001F6B58" w:rsidRPr="004E2BEC" w14:paraId="1339490F" w14:textId="77777777" w:rsidTr="00F862EF">
        <w:tc>
          <w:tcPr>
            <w:tcW w:w="0" w:type="auto"/>
            <w:vAlign w:val="center"/>
          </w:tcPr>
          <w:p w14:paraId="415E205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1</w:t>
            </w:r>
          </w:p>
        </w:tc>
        <w:tc>
          <w:tcPr>
            <w:tcW w:w="0" w:type="auto"/>
          </w:tcPr>
          <w:p w14:paraId="530C7DB4"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相比</w:t>
            </w:r>
            <w:r w:rsidRPr="004E2BEC">
              <w:rPr>
                <w:rFonts w:ascii="SimSun" w:eastAsia="SimSun" w:hAnsi="SimSun" w:cs="SimSun"/>
                <w:color w:val="262626" w:themeColor="accent6" w:themeShade="80"/>
                <w:lang w:eastAsia="zh-CN"/>
              </w:rPr>
              <w:t>宫</w:t>
            </w:r>
            <w:r w:rsidRPr="004E2BEC">
              <w:rPr>
                <w:rFonts w:ascii="MS PMincho" w:eastAsia="MS PMincho" w:hAnsi="MS PMincho"/>
                <w:color w:val="262626" w:themeColor="accent6" w:themeShade="80"/>
                <w:lang w:eastAsia="zh-CN"/>
              </w:rPr>
              <w:t>崎</w:t>
            </w:r>
            <w:r w:rsidRPr="004E2BEC">
              <w:rPr>
                <w:rFonts w:ascii="SimSun" w:eastAsia="SimSun" w:hAnsi="SimSun" w:cs="SimSun"/>
                <w:color w:val="262626" w:themeColor="accent6" w:themeShade="80"/>
                <w:lang w:eastAsia="zh-CN"/>
              </w:rPr>
              <w:t>骏</w:t>
            </w:r>
            <w:r w:rsidRPr="004E2BEC">
              <w:rPr>
                <w:rFonts w:ascii="MS PMincho" w:eastAsia="MS PMincho" w:hAnsi="MS PMincho"/>
                <w:color w:val="262626" w:themeColor="accent6" w:themeShade="80"/>
                <w:lang w:eastAsia="zh-CN"/>
              </w:rPr>
              <w:t>的奇幻童</w:t>
            </w:r>
            <w:r w:rsidRPr="004E2BEC">
              <w:rPr>
                <w:rFonts w:ascii="SimSun" w:eastAsia="SimSun" w:hAnsi="SimSun" w:cs="SimSun"/>
                <w:color w:val="262626" w:themeColor="accent6" w:themeShade="80"/>
                <w:lang w:eastAsia="zh-CN"/>
              </w:rPr>
              <w:t>话</w:t>
            </w:r>
            <w:r w:rsidRPr="004E2BEC">
              <w:rPr>
                <w:rFonts w:ascii="MS PMincho" w:eastAsia="MS PMincho" w:hAnsi="MS PMincho"/>
                <w:color w:val="262626" w:themeColor="accent6" w:themeShade="80"/>
                <w:lang w:eastAsia="zh-CN"/>
              </w:rPr>
              <w:t>系列，我</w:t>
            </w:r>
            <w:r w:rsidRPr="004E2BEC">
              <w:rPr>
                <w:rFonts w:ascii="SimSun" w:eastAsia="SimSun" w:hAnsi="SimSun" w:cs="SimSun"/>
                <w:color w:val="262626" w:themeColor="accent6" w:themeShade="80"/>
                <w:lang w:eastAsia="zh-CN"/>
              </w:rPr>
              <w:t>显</w:t>
            </w:r>
            <w:r w:rsidRPr="004E2BEC">
              <w:rPr>
                <w:rFonts w:ascii="MS PMincho" w:eastAsia="MS PMincho" w:hAnsi="MS PMincho"/>
                <w:color w:val="262626" w:themeColor="accent6" w:themeShade="80"/>
                <w:lang w:eastAsia="zh-CN"/>
              </w:rPr>
              <w:t>然更</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以接受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装X文</w:t>
            </w:r>
            <w:r w:rsidRPr="004E2BEC">
              <w:rPr>
                <w:rFonts w:ascii="SimSun" w:eastAsia="SimSun" w:hAnsi="SimSun" w:cs="SimSun"/>
                <w:color w:val="262626" w:themeColor="accent6" w:themeShade="80"/>
                <w:lang w:eastAsia="zh-CN"/>
              </w:rPr>
              <w:t>艺</w:t>
            </w:r>
            <w:r w:rsidRPr="004E2BEC">
              <w:rPr>
                <w:rFonts w:ascii="MS PMincho" w:eastAsia="MS PMincho" w:hAnsi="MS PMincho"/>
                <w:color w:val="262626" w:themeColor="accent6" w:themeShade="80"/>
                <w:lang w:eastAsia="zh-CN"/>
              </w:rPr>
              <w:t>神</w:t>
            </w:r>
            <w:r w:rsidRPr="004E2BEC">
              <w:rPr>
                <w:rFonts w:ascii="SimSun" w:eastAsia="SimSun" w:hAnsi="SimSun" w:cs="SimSun"/>
                <w:color w:val="262626" w:themeColor="accent6" w:themeShade="80"/>
                <w:lang w:eastAsia="zh-CN"/>
              </w:rPr>
              <w:t>经</w:t>
            </w:r>
            <w:r w:rsidRPr="004E2BEC">
              <w:rPr>
                <w:rFonts w:ascii="MS PMincho" w:eastAsia="MS PMincho" w:hAnsi="MS PMincho"/>
                <w:color w:val="262626" w:themeColor="accent6" w:themeShade="80"/>
                <w:lang w:eastAsia="zh-CN"/>
              </w:rPr>
              <w:t>病人的思</w:t>
            </w:r>
            <w:r w:rsidRPr="004E2BEC">
              <w:rPr>
                <w:rFonts w:ascii="SimSun" w:eastAsia="SimSun" w:hAnsi="SimSun" w:cs="SimSun"/>
                <w:color w:val="262626" w:themeColor="accent6" w:themeShade="80"/>
                <w:lang w:eastAsia="zh-CN"/>
              </w:rPr>
              <w:t>维</w:t>
            </w:r>
            <w:r w:rsidRPr="004E2BEC">
              <w:rPr>
                <w:rFonts w:ascii="MS PMincho" w:eastAsia="MS PMincho" w:hAnsi="MS PMincho"/>
                <w:color w:val="262626" w:themeColor="accent6" w:themeShade="80"/>
                <w:lang w:eastAsia="zh-CN"/>
              </w:rPr>
              <w:t>，即使你内心再富足，能穿越</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玩</w:t>
            </w:r>
            <w:r w:rsidRPr="004E2BEC">
              <w:rPr>
                <w:rFonts w:ascii="SimSun" w:eastAsia="SimSun" w:hAnsi="SimSun" w:cs="SimSun"/>
                <w:color w:val="262626" w:themeColor="accent6" w:themeShade="80"/>
                <w:lang w:eastAsia="zh-CN"/>
              </w:rPr>
              <w:t>转</w:t>
            </w:r>
            <w:r w:rsidRPr="004E2BEC">
              <w:rPr>
                <w:rFonts w:ascii="MS PMincho" w:eastAsia="MS PMincho" w:hAnsi="MS PMincho"/>
                <w:color w:val="262626" w:themeColor="accent6" w:themeShade="80"/>
                <w:lang w:eastAsia="zh-CN"/>
              </w:rPr>
              <w:t>梦境，也尽量脱离</w:t>
            </w:r>
            <w:r w:rsidRPr="004E2BEC">
              <w:rPr>
                <w:rFonts w:ascii="SimSun" w:eastAsia="SimSun" w:hAnsi="SimSun" w:cs="SimSun"/>
                <w:color w:val="262626" w:themeColor="accent6" w:themeShade="80"/>
                <w:lang w:eastAsia="zh-CN"/>
              </w:rPr>
              <w:t>爱</w:t>
            </w:r>
            <w:r w:rsidRPr="004E2BEC">
              <w:rPr>
                <w:rFonts w:ascii="MS PMincho" w:eastAsia="MS PMincho" w:hAnsi="MS PMincho"/>
                <w:color w:val="262626" w:themeColor="accent6" w:themeShade="80"/>
                <w:lang w:eastAsia="zh-CN"/>
              </w:rPr>
              <w:t>情</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种如今腐朽到无下限的</w:t>
            </w:r>
            <w:r w:rsidRPr="004E2BEC">
              <w:rPr>
                <w:rFonts w:ascii="SimSun" w:eastAsia="SimSun" w:hAnsi="SimSun" w:cs="SimSun"/>
                <w:color w:val="262626" w:themeColor="accent6" w:themeShade="80"/>
                <w:lang w:eastAsia="zh-CN"/>
              </w:rPr>
              <w:t>东</w:t>
            </w:r>
            <w:r w:rsidRPr="004E2BEC">
              <w:rPr>
                <w:rFonts w:ascii="MS PMincho" w:eastAsia="MS PMincho" w:hAnsi="MS PMincho"/>
                <w:color w:val="262626" w:themeColor="accent6" w:themeShade="80"/>
                <w:lang w:eastAsia="zh-CN"/>
              </w:rPr>
              <w:t>西，相比</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不堪的俗世，少一些中二幻想，多一些回</w:t>
            </w:r>
            <w:r w:rsidRPr="004E2BEC">
              <w:rPr>
                <w:rFonts w:ascii="SimSun" w:eastAsia="SimSun" w:hAnsi="SimSun" w:cs="SimSun"/>
                <w:color w:val="262626" w:themeColor="accent6" w:themeShade="80"/>
                <w:lang w:eastAsia="zh-CN"/>
              </w:rPr>
              <w:t>归现实</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这样岂</w:t>
            </w:r>
            <w:r w:rsidRPr="004E2BEC">
              <w:rPr>
                <w:rFonts w:ascii="MS PMincho" w:eastAsia="MS PMincho" w:hAnsi="MS PMincho"/>
                <w:color w:val="262626" w:themeColor="accent6" w:themeShade="80"/>
                <w:lang w:eastAsia="zh-CN"/>
              </w:rPr>
              <w:t>不是更容易被我</w:t>
            </w:r>
            <w:r w:rsidRPr="004E2BEC">
              <w:rPr>
                <w:rFonts w:ascii="SimSun" w:eastAsia="SimSun" w:hAnsi="SimSun" w:cs="SimSun"/>
                <w:color w:val="262626" w:themeColor="accent6" w:themeShade="80"/>
                <w:lang w:eastAsia="zh-CN"/>
              </w:rPr>
              <w:t>们这</w:t>
            </w:r>
            <w:r w:rsidRPr="004E2BEC">
              <w:rPr>
                <w:rFonts w:ascii="MS PMincho" w:eastAsia="MS PMincho" w:hAnsi="MS PMincho"/>
                <w:color w:val="262626" w:themeColor="accent6" w:themeShade="80"/>
                <w:lang w:eastAsia="zh-CN"/>
              </w:rPr>
              <w:t>些刻薄的人接受呢？</w:t>
            </w:r>
          </w:p>
        </w:tc>
        <w:tc>
          <w:tcPr>
            <w:tcW w:w="1745" w:type="pct"/>
          </w:tcPr>
          <w:p w14:paraId="213F4E24"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宮崎駿のファンタジーの おとぎ話シリーズと比べ て、私は明らかに、新海 誠の考えを受け入れるこ とは難しい。ちゅうにび ょうの幻想が少無くし て、現実に戻っていった らどうでしょうか?そし たら、私たちのような厳 しい人間にとっても、も っと受け入れやすいでし ょう?</w:t>
            </w:r>
          </w:p>
        </w:tc>
        <w:tc>
          <w:tcPr>
            <w:tcW w:w="470" w:type="pct"/>
            <w:vAlign w:val="center"/>
          </w:tcPr>
          <w:p w14:paraId="14A57633"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2AB44211"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11</w:t>
            </w:r>
          </w:p>
        </w:tc>
        <w:tc>
          <w:tcPr>
            <w:tcW w:w="518" w:type="pct"/>
            <w:vAlign w:val="center"/>
          </w:tcPr>
          <w:p w14:paraId="6057613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829</w:t>
            </w:r>
          </w:p>
        </w:tc>
      </w:tr>
      <w:tr w:rsidR="001F6B58" w:rsidRPr="004E2BEC" w14:paraId="5FA4E023" w14:textId="77777777" w:rsidTr="00F862EF">
        <w:tc>
          <w:tcPr>
            <w:tcW w:w="0" w:type="auto"/>
            <w:vAlign w:val="center"/>
          </w:tcPr>
          <w:p w14:paraId="17B4824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2</w:t>
            </w:r>
          </w:p>
        </w:tc>
        <w:tc>
          <w:tcPr>
            <w:tcW w:w="0" w:type="auto"/>
          </w:tcPr>
          <w:p w14:paraId="02F63EED"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 xml:space="preserve">彗星来的那一夜 </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片子看着看着就</w:t>
            </w:r>
            <w:r w:rsidRPr="004E2BEC">
              <w:rPr>
                <w:rFonts w:ascii="MS PMincho" w:eastAsia="MS PMincho" w:hAnsi="MS PMincho"/>
                <w:color w:val="262626" w:themeColor="accent6" w:themeShade="80"/>
                <w:lang w:eastAsia="zh-CN"/>
              </w:rPr>
              <w:lastRenderedPageBreak/>
              <w:t>突</w:t>
            </w:r>
            <w:r w:rsidRPr="004E2BEC">
              <w:rPr>
                <w:rFonts w:ascii="SimSun" w:eastAsia="SimSun" w:hAnsi="SimSun" w:cs="SimSun"/>
                <w:color w:val="262626" w:themeColor="accent6" w:themeShade="80"/>
                <w:lang w:eastAsia="zh-CN"/>
              </w:rPr>
              <w:t>变</w:t>
            </w:r>
            <w:r w:rsidRPr="004E2BEC">
              <w:rPr>
                <w:rFonts w:ascii="MS PMincho" w:eastAsia="MS PMincho" w:hAnsi="MS PMincho"/>
                <w:color w:val="262626" w:themeColor="accent6" w:themeShade="80"/>
                <w:lang w:eastAsia="zh-CN"/>
              </w:rPr>
              <w:t>高中生拯救全</w:t>
            </w:r>
            <w:r w:rsidRPr="004E2BEC">
              <w:rPr>
                <w:rFonts w:ascii="SimSun" w:eastAsia="SimSun" w:hAnsi="SimSun" w:cs="SimSun"/>
                <w:color w:val="262626" w:themeColor="accent6" w:themeShade="80"/>
                <w:lang w:eastAsia="zh-CN"/>
              </w:rPr>
              <w:t>镇</w:t>
            </w:r>
            <w:r w:rsidRPr="004E2BEC">
              <w:rPr>
                <w:rFonts w:ascii="MS PMincho" w:eastAsia="MS PMincho" w:hAnsi="MS PMincho"/>
                <w:color w:val="262626" w:themeColor="accent6" w:themeShade="80"/>
                <w:lang w:eastAsia="zh-CN"/>
              </w:rPr>
              <w:t>于天灾了……歇斯底里的喊叫、</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不</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的奔跑、突如其来的泪流</w:t>
            </w:r>
            <w:r w:rsidRPr="004E2BEC">
              <w:rPr>
                <w:rFonts w:ascii="SimSun" w:eastAsia="SimSun" w:hAnsi="SimSun" w:cs="SimSun"/>
                <w:color w:val="262626" w:themeColor="accent6" w:themeShade="80"/>
                <w:lang w:eastAsia="zh-CN"/>
              </w:rPr>
              <w:t>满</w:t>
            </w:r>
            <w:r w:rsidRPr="004E2BEC">
              <w:rPr>
                <w:rFonts w:ascii="MS PMincho" w:eastAsia="MS PMincho" w:hAnsi="MS PMincho"/>
                <w:color w:val="262626" w:themeColor="accent6" w:themeShade="80"/>
                <w:lang w:eastAsia="zh-CN"/>
              </w:rPr>
              <w:t>面没有打</w:t>
            </w:r>
            <w:r w:rsidRPr="004E2BEC">
              <w:rPr>
                <w:rFonts w:ascii="SimSun" w:eastAsia="SimSun" w:hAnsi="SimSun" w:cs="SimSun"/>
                <w:color w:val="262626" w:themeColor="accent6" w:themeShade="80"/>
                <w:lang w:eastAsia="zh-CN"/>
              </w:rPr>
              <w:t>动</w:t>
            </w:r>
            <w:r w:rsidRPr="004E2BEC">
              <w:rPr>
                <w:rFonts w:ascii="MS PMincho" w:eastAsia="MS PMincho" w:hAnsi="MS PMincho"/>
                <w:color w:val="262626" w:themeColor="accent6" w:themeShade="80"/>
                <w:lang w:eastAsia="zh-CN"/>
              </w:rPr>
              <w:t>我。故事</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是不流</w:t>
            </w:r>
            <w:r w:rsidRPr="004E2BEC">
              <w:rPr>
                <w:rFonts w:ascii="SimSun" w:eastAsia="SimSun" w:hAnsi="SimSun" w:cs="SimSun"/>
                <w:color w:val="262626" w:themeColor="accent6" w:themeShade="80"/>
                <w:lang w:eastAsia="zh-CN"/>
              </w:rPr>
              <w:t>畅</w:t>
            </w:r>
            <w:r w:rsidRPr="004E2BEC">
              <w:rPr>
                <w:rFonts w:ascii="MS PMincho" w:eastAsia="MS PMincho" w:hAnsi="MS PMincho"/>
                <w:color w:val="262626" w:themeColor="accent6" w:themeShade="80"/>
                <w:lang w:eastAsia="zh-CN"/>
              </w:rPr>
              <w:t>，</w:t>
            </w:r>
            <w:r w:rsidRPr="004E2BEC">
              <w:rPr>
                <w:rFonts w:ascii="SimSun" w:eastAsia="SimSun" w:hAnsi="SimSun" w:cs="SimSun"/>
                <w:color w:val="262626" w:themeColor="accent6" w:themeShade="80"/>
                <w:lang w:eastAsia="zh-CN"/>
              </w:rPr>
              <w:t>单</w:t>
            </w:r>
            <w:r w:rsidRPr="004E2BEC">
              <w:rPr>
                <w:rFonts w:ascii="MS PMincho" w:eastAsia="MS PMincho" w:hAnsi="MS PMincho"/>
                <w:color w:val="262626" w:themeColor="accent6" w:themeShade="80"/>
                <w:lang w:eastAsia="zh-CN"/>
              </w:rPr>
              <w:t>薄做作。</w:t>
            </w:r>
          </w:p>
        </w:tc>
        <w:tc>
          <w:tcPr>
            <w:tcW w:w="1745" w:type="pct"/>
          </w:tcPr>
          <w:p w14:paraId="3BD8C3DE"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lang w:eastAsia="ja-JP"/>
              </w:rPr>
              <w:lastRenderedPageBreak/>
              <w:t xml:space="preserve">彗星はその夜に来た...そ こからなぜかこの映画は 突然 </w:t>
            </w:r>
            <w:r w:rsidRPr="004E2BEC">
              <w:rPr>
                <w:rFonts w:ascii="MS PMincho" w:eastAsia="MS PMincho" w:hAnsi="MS PMincho"/>
                <w:color w:val="262626" w:themeColor="accent6" w:themeShade="80"/>
                <w:lang w:eastAsia="ja-JP"/>
              </w:rPr>
              <w:lastRenderedPageBreak/>
              <w:t>高校生が自然災害 の町を救助するためのス トーリーとなった。ヒス テリーに叫び、時々走っ て、突然の涙の爆発は私 を動かさなかった。 スト ーリーは肩苦しくて、薄 い。</w:t>
            </w:r>
          </w:p>
        </w:tc>
        <w:tc>
          <w:tcPr>
            <w:tcW w:w="470" w:type="pct"/>
            <w:vAlign w:val="center"/>
          </w:tcPr>
          <w:p w14:paraId="05DEF73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lastRenderedPageBreak/>
              <w:t>よくない</w:t>
            </w:r>
          </w:p>
        </w:tc>
        <w:tc>
          <w:tcPr>
            <w:tcW w:w="749" w:type="pct"/>
            <w:vAlign w:val="center"/>
          </w:tcPr>
          <w:p w14:paraId="55BEC21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1-30</w:t>
            </w:r>
          </w:p>
        </w:tc>
        <w:tc>
          <w:tcPr>
            <w:tcW w:w="518" w:type="pct"/>
            <w:vAlign w:val="center"/>
          </w:tcPr>
          <w:p w14:paraId="122990C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113</w:t>
            </w:r>
          </w:p>
        </w:tc>
      </w:tr>
      <w:tr w:rsidR="001F6B58" w:rsidRPr="004E2BEC" w14:paraId="6813AB21" w14:textId="77777777" w:rsidTr="00F862EF">
        <w:tc>
          <w:tcPr>
            <w:tcW w:w="0" w:type="auto"/>
            <w:vAlign w:val="center"/>
          </w:tcPr>
          <w:p w14:paraId="53378C7C"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lastRenderedPageBreak/>
              <w:t>93</w:t>
            </w:r>
          </w:p>
        </w:tc>
        <w:tc>
          <w:tcPr>
            <w:tcW w:w="0" w:type="auto"/>
          </w:tcPr>
          <w:p w14:paraId="15154EDC"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画</w:t>
            </w:r>
            <w:r w:rsidRPr="004E2BEC">
              <w:rPr>
                <w:rFonts w:ascii="SimSun" w:eastAsia="SimSun" w:hAnsi="SimSun" w:cs="SimSun"/>
                <w:color w:val="262626" w:themeColor="accent6" w:themeShade="80"/>
                <w:lang w:eastAsia="zh-CN"/>
              </w:rPr>
              <w:t>风</w:t>
            </w:r>
            <w:r w:rsidRPr="004E2BEC">
              <w:rPr>
                <w:rFonts w:ascii="MS PMincho" w:eastAsia="MS PMincho" w:hAnsi="MS PMincho"/>
                <w:color w:val="262626" w:themeColor="accent6" w:themeShade="80"/>
                <w:lang w:eastAsia="zh-CN"/>
              </w:rPr>
              <w:t>不喜</w:t>
            </w:r>
            <w:r w:rsidRPr="004E2BEC">
              <w:rPr>
                <w:rFonts w:ascii="SimSun" w:eastAsia="SimSun" w:hAnsi="SimSun" w:cs="SimSun"/>
                <w:color w:val="262626" w:themeColor="accent6" w:themeShade="80"/>
                <w:lang w:eastAsia="zh-CN"/>
              </w:rPr>
              <w:t>欢</w:t>
            </w:r>
            <w:r w:rsidRPr="004E2BEC">
              <w:rPr>
                <w:rFonts w:ascii="MS PMincho" w:eastAsia="MS PMincho" w:hAnsi="MS PMincho"/>
                <w:color w:val="262626" w:themeColor="accent6" w:themeShade="80"/>
                <w:lang w:eastAsia="zh-CN"/>
              </w:rPr>
              <w:t>一生黑。</w:t>
            </w:r>
            <w:r w:rsidRPr="004E2BEC">
              <w:rPr>
                <w:rFonts w:ascii="SimSun" w:eastAsia="SimSun" w:hAnsi="SimSun" w:cs="SimSun"/>
                <w:color w:val="262626" w:themeColor="accent6" w:themeShade="80"/>
                <w:lang w:eastAsia="zh-CN"/>
              </w:rPr>
              <w:t>时</w:t>
            </w:r>
            <w:r w:rsidRPr="004E2BEC">
              <w:rPr>
                <w:rFonts w:ascii="MS PMincho" w:eastAsia="MS PMincho" w:hAnsi="MS PMincho"/>
                <w:color w:val="262626" w:themeColor="accent6" w:themeShade="80"/>
                <w:lang w:eastAsia="zh-CN"/>
              </w:rPr>
              <w:t>空穿梭本来就不好</w:t>
            </w:r>
            <w:r w:rsidRPr="004E2BEC">
              <w:rPr>
                <w:rFonts w:ascii="SimSun" w:eastAsia="SimSun" w:hAnsi="SimSun" w:cs="SimSun"/>
                <w:color w:val="262626" w:themeColor="accent6" w:themeShade="80"/>
                <w:lang w:eastAsia="zh-CN"/>
              </w:rPr>
              <w:t>圆</w:t>
            </w:r>
            <w:r w:rsidRPr="004E2BEC">
              <w:rPr>
                <w:rFonts w:ascii="MS PMincho" w:eastAsia="MS PMincho" w:hAnsi="MS PMincho"/>
                <w:color w:val="262626" w:themeColor="accent6" w:themeShade="80"/>
                <w:lang w:eastAsia="zh-CN"/>
              </w:rPr>
              <w:t>，到后来也就自暴自弃了。</w:t>
            </w:r>
          </w:p>
        </w:tc>
        <w:tc>
          <w:tcPr>
            <w:tcW w:w="1745" w:type="pct"/>
          </w:tcPr>
          <w:p w14:paraId="6D7F1148"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ずっと新海誠のアニメス タイルが気に入らなかっ た。 時空間シャトルを良 い物語をするのは元々難 しいから、後から彼自分 自身もあきらめた。</w:t>
            </w:r>
          </w:p>
        </w:tc>
        <w:tc>
          <w:tcPr>
            <w:tcW w:w="470" w:type="pct"/>
            <w:vAlign w:val="center"/>
          </w:tcPr>
          <w:p w14:paraId="3EC6DC4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6DFEA4E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5D0A1D5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6</w:t>
            </w:r>
          </w:p>
        </w:tc>
      </w:tr>
      <w:tr w:rsidR="001F6B58" w:rsidRPr="004E2BEC" w14:paraId="321F42E5" w14:textId="77777777" w:rsidTr="00F862EF">
        <w:tc>
          <w:tcPr>
            <w:tcW w:w="0" w:type="auto"/>
            <w:vAlign w:val="center"/>
          </w:tcPr>
          <w:p w14:paraId="5598F0BF"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4</w:t>
            </w:r>
          </w:p>
        </w:tc>
        <w:tc>
          <w:tcPr>
            <w:tcW w:w="0" w:type="auto"/>
          </w:tcPr>
          <w:p w14:paraId="6758AE78"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感</w:t>
            </w:r>
            <w:r w:rsidRPr="004E2BEC">
              <w:rPr>
                <w:rFonts w:ascii="SimSun" w:eastAsia="SimSun" w:hAnsi="SimSun" w:cs="SimSun"/>
                <w:color w:val="262626" w:themeColor="accent6" w:themeShade="80"/>
                <w:lang w:eastAsia="zh-CN"/>
              </w:rPr>
              <w:t>觉</w:t>
            </w:r>
            <w:r w:rsidRPr="004E2BEC">
              <w:rPr>
                <w:rFonts w:ascii="MS PMincho" w:eastAsia="MS PMincho" w:hAnsi="MS PMincho"/>
                <w:color w:val="262626" w:themeColor="accent6" w:themeShade="80"/>
                <w:lang w:eastAsia="zh-CN"/>
              </w:rPr>
              <w:t>自己是孤独的。。。</w:t>
            </w:r>
            <w:r w:rsidRPr="004E2BEC">
              <w:rPr>
                <w:rFonts w:ascii="SimSun" w:eastAsia="SimSun" w:hAnsi="SimSun" w:cs="SimSun"/>
                <w:color w:val="262626" w:themeColor="accent6" w:themeShade="80"/>
                <w:lang w:eastAsia="zh-CN"/>
              </w:rPr>
              <w:t>这</w:t>
            </w:r>
            <w:r w:rsidRPr="004E2BEC">
              <w:rPr>
                <w:rFonts w:ascii="MS PMincho" w:eastAsia="MS PMincho" w:hAnsi="MS PMincho"/>
                <w:color w:val="262626" w:themeColor="accent6" w:themeShade="80"/>
                <w:lang w:eastAsia="zh-CN"/>
              </w:rPr>
              <w:t>9分到底是怎么打出来的orz</w:t>
            </w:r>
          </w:p>
        </w:tc>
        <w:tc>
          <w:tcPr>
            <w:tcW w:w="1745" w:type="pct"/>
          </w:tcPr>
          <w:p w14:paraId="502A1EB0"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そう思うの私だ け。。。? 9点と言う高 評価はどこからきたの?</w:t>
            </w:r>
          </w:p>
        </w:tc>
        <w:tc>
          <w:tcPr>
            <w:tcW w:w="470" w:type="pct"/>
            <w:vAlign w:val="center"/>
          </w:tcPr>
          <w:p w14:paraId="7AE831C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38C9C7E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0-08</w:t>
            </w:r>
          </w:p>
        </w:tc>
        <w:tc>
          <w:tcPr>
            <w:tcW w:w="518" w:type="pct"/>
            <w:vAlign w:val="center"/>
          </w:tcPr>
          <w:p w14:paraId="3007B10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74</w:t>
            </w:r>
          </w:p>
        </w:tc>
      </w:tr>
      <w:tr w:rsidR="001F6B58" w:rsidRPr="004E2BEC" w14:paraId="2C077587" w14:textId="77777777" w:rsidTr="00F862EF">
        <w:tc>
          <w:tcPr>
            <w:tcW w:w="0" w:type="auto"/>
            <w:vAlign w:val="center"/>
          </w:tcPr>
          <w:p w14:paraId="74560D8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5</w:t>
            </w:r>
          </w:p>
        </w:tc>
        <w:tc>
          <w:tcPr>
            <w:tcW w:w="0" w:type="auto"/>
          </w:tcPr>
          <w:p w14:paraId="2450DE30" w14:textId="77777777" w:rsidR="001F6B58" w:rsidRPr="004E2BEC" w:rsidRDefault="001F6B58" w:rsidP="00F862EF">
            <w:pPr>
              <w:pStyle w:val="Compact"/>
              <w:rPr>
                <w:rFonts w:ascii="MS PMincho" w:eastAsia="MS PMincho" w:hAnsi="MS PMincho"/>
                <w:color w:val="262626" w:themeColor="accent6" w:themeShade="80"/>
              </w:rPr>
            </w:pPr>
            <w:r w:rsidRPr="004E2BEC">
              <w:rPr>
                <w:rFonts w:ascii="MS PMincho" w:eastAsia="MS PMincho" w:hAnsi="MS PMincho"/>
                <w:color w:val="262626" w:themeColor="accent6" w:themeShade="80"/>
              </w:rPr>
              <w:t>像</w:t>
            </w:r>
            <w:r w:rsidRPr="004E2BEC">
              <w:rPr>
                <w:rFonts w:ascii="SimSun" w:eastAsia="SimSun" w:hAnsi="SimSun" w:cs="SimSun"/>
                <w:color w:val="262626" w:themeColor="accent6" w:themeShade="80"/>
              </w:rPr>
              <w:t>连</w:t>
            </w:r>
            <w:r w:rsidRPr="004E2BEC">
              <w:rPr>
                <w:rFonts w:ascii="MS PMincho" w:eastAsia="MS PMincho" w:hAnsi="MS PMincho"/>
                <w:color w:val="262626" w:themeColor="accent6" w:themeShade="80"/>
              </w:rPr>
              <w:t>看了十集</w:t>
            </w:r>
            <w:r w:rsidRPr="004E2BEC">
              <w:rPr>
                <w:rFonts w:ascii="SimSun" w:eastAsia="SimSun" w:hAnsi="SimSun" w:cs="SimSun"/>
                <w:color w:val="262626" w:themeColor="accent6" w:themeShade="80"/>
              </w:rPr>
              <w:t>电视剧</w:t>
            </w:r>
          </w:p>
        </w:tc>
        <w:tc>
          <w:tcPr>
            <w:tcW w:w="1745" w:type="pct"/>
          </w:tcPr>
          <w:p w14:paraId="4D68A67D"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連続ドラマを見たような 感じ</w:t>
            </w:r>
          </w:p>
        </w:tc>
        <w:tc>
          <w:tcPr>
            <w:tcW w:w="470" w:type="pct"/>
            <w:vAlign w:val="center"/>
          </w:tcPr>
          <w:p w14:paraId="42C7D51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0746985E"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3</w:t>
            </w:r>
          </w:p>
        </w:tc>
        <w:tc>
          <w:tcPr>
            <w:tcW w:w="518" w:type="pct"/>
            <w:vAlign w:val="center"/>
          </w:tcPr>
          <w:p w14:paraId="3A500CCA"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8</w:t>
            </w:r>
          </w:p>
        </w:tc>
      </w:tr>
      <w:tr w:rsidR="001F6B58" w:rsidRPr="004E2BEC" w14:paraId="3A7249AB" w14:textId="77777777" w:rsidTr="00F862EF">
        <w:tc>
          <w:tcPr>
            <w:tcW w:w="0" w:type="auto"/>
            <w:vAlign w:val="center"/>
          </w:tcPr>
          <w:p w14:paraId="3534953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6</w:t>
            </w:r>
          </w:p>
        </w:tc>
        <w:tc>
          <w:tcPr>
            <w:tcW w:w="0" w:type="auto"/>
          </w:tcPr>
          <w:p w14:paraId="3D4CF1F0"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Radwimps的中二比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的中二灵得多。老年人不是不明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不出口的</w:t>
            </w:r>
            <w:r w:rsidRPr="004E2BEC">
              <w:rPr>
                <w:rFonts w:ascii="SimSun" w:eastAsia="SimSun" w:hAnsi="SimSun" w:cs="SimSun"/>
                <w:color w:val="262626" w:themeColor="accent6" w:themeShade="80"/>
                <w:lang w:eastAsia="zh-CN"/>
              </w:rPr>
              <w:t>纯爱</w:t>
            </w:r>
            <w:r w:rsidRPr="004E2BEC">
              <w:rPr>
                <w:rFonts w:ascii="MS PMincho" w:eastAsia="MS PMincho" w:hAnsi="MS PMincho"/>
                <w:color w:val="262626" w:themeColor="accent6" w:themeShade="80"/>
                <w:lang w:eastAsia="zh-CN"/>
              </w:rPr>
              <w:t>，不是不明白霓虹的灾</w:t>
            </w:r>
            <w:r w:rsidRPr="004E2BEC">
              <w:rPr>
                <w:rFonts w:ascii="SimSun" w:eastAsia="SimSun" w:hAnsi="SimSun" w:cs="SimSun"/>
                <w:color w:val="262626" w:themeColor="accent6" w:themeShade="80"/>
                <w:lang w:eastAsia="zh-CN"/>
              </w:rPr>
              <w:t>难</w:t>
            </w:r>
            <w:r w:rsidRPr="004E2BEC">
              <w:rPr>
                <w:rFonts w:ascii="MS PMincho" w:eastAsia="MS PMincho" w:hAnsi="MS PMincho"/>
                <w:color w:val="262626" w:themeColor="accent6" w:themeShade="80"/>
                <w:lang w:eastAsia="zh-CN"/>
              </w:rPr>
              <w:t>恐慌和灾后治愈情</w:t>
            </w:r>
            <w:r w:rsidRPr="004E2BEC">
              <w:rPr>
                <w:rFonts w:ascii="SimSun" w:eastAsia="SimSun" w:hAnsi="SimSun" w:cs="SimSun"/>
                <w:color w:val="262626" w:themeColor="accent6" w:themeShade="80"/>
                <w:lang w:eastAsia="zh-CN"/>
              </w:rPr>
              <w:t>结</w:t>
            </w:r>
            <w:r w:rsidRPr="004E2BEC">
              <w:rPr>
                <w:rFonts w:ascii="MS PMincho" w:eastAsia="MS PMincho" w:hAnsi="MS PMincho"/>
                <w:color w:val="262626" w:themeColor="accent6" w:themeShade="80"/>
                <w:lang w:eastAsia="zh-CN"/>
              </w:rPr>
              <w:t>，但真的很不明白</w:t>
            </w:r>
            <w:r w:rsidRPr="004E2BEC">
              <w:rPr>
                <w:rFonts w:ascii="SimSun" w:eastAsia="SimSun" w:hAnsi="SimSun" w:cs="SimSun"/>
                <w:color w:val="262626" w:themeColor="accent6" w:themeShade="80"/>
                <w:lang w:eastAsia="zh-CN"/>
              </w:rPr>
              <w:t>为</w:t>
            </w:r>
            <w:r w:rsidRPr="004E2BEC">
              <w:rPr>
                <w:rFonts w:ascii="MS PMincho" w:eastAsia="MS PMincho" w:hAnsi="MS PMincho"/>
                <w:color w:val="262626" w:themeColor="accent6" w:themeShade="80"/>
                <w:lang w:eastAsia="zh-CN"/>
              </w:rPr>
              <w:t>撒那么小情小</w:t>
            </w:r>
            <w:r w:rsidRPr="004E2BEC">
              <w:rPr>
                <w:rFonts w:ascii="SimSun" w:eastAsia="SimSun" w:hAnsi="SimSun" w:cs="SimSun"/>
                <w:color w:val="262626" w:themeColor="accent6" w:themeShade="80"/>
                <w:lang w:eastAsia="zh-CN"/>
              </w:rPr>
              <w:t>调</w:t>
            </w:r>
            <w:r w:rsidRPr="004E2BEC">
              <w:rPr>
                <w:rFonts w:ascii="MS PMincho" w:eastAsia="MS PMincho" w:hAnsi="MS PMincho"/>
                <w:color w:val="262626" w:themeColor="accent6" w:themeShade="80"/>
                <w:lang w:eastAsia="zh-CN"/>
              </w:rPr>
              <w:t>的故事非要塞</w:t>
            </w:r>
            <w:r w:rsidRPr="004E2BEC">
              <w:rPr>
                <w:rFonts w:ascii="SimSun" w:eastAsia="SimSun" w:hAnsi="SimSun" w:cs="SimSun"/>
                <w:color w:val="262626" w:themeColor="accent6" w:themeShade="80"/>
                <w:lang w:eastAsia="zh-CN"/>
              </w:rPr>
              <w:t>进</w:t>
            </w:r>
            <w:r w:rsidRPr="004E2BEC">
              <w:rPr>
                <w:rFonts w:ascii="MS PMincho" w:eastAsia="MS PMincho" w:hAnsi="MS PMincho"/>
                <w:color w:val="262626" w:themeColor="accent6" w:themeShade="80"/>
                <w:lang w:eastAsia="zh-CN"/>
              </w:rPr>
              <w:t>如此大的格局中，</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要抓几把互</w:t>
            </w:r>
            <w:r w:rsidRPr="004E2BEC">
              <w:rPr>
                <w:rFonts w:ascii="SimSun" w:eastAsia="SimSun" w:hAnsi="SimSun" w:cs="SimSun"/>
                <w:color w:val="262626" w:themeColor="accent6" w:themeShade="80"/>
                <w:lang w:eastAsia="zh-CN"/>
              </w:rPr>
              <w:t>换</w:t>
            </w:r>
            <w:r w:rsidRPr="004E2BEC">
              <w:rPr>
                <w:rFonts w:ascii="MS PMincho" w:eastAsia="MS PMincho" w:hAnsi="MS PMincho"/>
                <w:color w:val="262626" w:themeColor="accent6" w:themeShade="80"/>
                <w:lang w:eastAsia="zh-CN"/>
              </w:rPr>
              <w:t>身体、穿越和Sliding doors，只能</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明新海</w:t>
            </w:r>
            <w:r w:rsidRPr="004E2BEC">
              <w:rPr>
                <w:rFonts w:ascii="SimSun" w:eastAsia="SimSun" w:hAnsi="SimSun" w:cs="SimSun"/>
                <w:color w:val="262626" w:themeColor="accent6" w:themeShade="80"/>
                <w:lang w:eastAsia="zh-CN"/>
              </w:rPr>
              <w:t>诚</w:t>
            </w:r>
            <w:r w:rsidRPr="004E2BEC">
              <w:rPr>
                <w:rFonts w:ascii="MS PMincho" w:eastAsia="MS PMincho" w:hAnsi="MS PMincho"/>
                <w:color w:val="262626" w:themeColor="accent6" w:themeShade="80"/>
                <w:lang w:eastAsia="zh-CN"/>
              </w:rPr>
              <w:t>自己</w:t>
            </w:r>
            <w:r w:rsidRPr="004E2BEC">
              <w:rPr>
                <w:rFonts w:ascii="SimSun" w:eastAsia="SimSun" w:hAnsi="SimSun" w:cs="SimSun"/>
                <w:color w:val="262626" w:themeColor="accent6" w:themeShade="80"/>
                <w:lang w:eastAsia="zh-CN"/>
              </w:rPr>
              <w:t>脑</w:t>
            </w:r>
            <w:r w:rsidRPr="004E2BEC">
              <w:rPr>
                <w:rFonts w:ascii="MS PMincho" w:eastAsia="MS PMincho" w:hAnsi="MS PMincho"/>
                <w:color w:val="262626" w:themeColor="accent6" w:themeShade="80"/>
                <w:lang w:eastAsia="zh-CN"/>
              </w:rPr>
              <w:t>子里肚子里的确没</w:t>
            </w:r>
            <w:r w:rsidRPr="004E2BEC">
              <w:rPr>
                <w:rFonts w:ascii="SimSun" w:eastAsia="SimSun" w:hAnsi="SimSun" w:cs="SimSun"/>
                <w:color w:val="262626" w:themeColor="accent6" w:themeShade="80"/>
                <w:lang w:eastAsia="zh-CN"/>
              </w:rPr>
              <w:t>啥东</w:t>
            </w:r>
            <w:r w:rsidRPr="004E2BEC">
              <w:rPr>
                <w:rFonts w:ascii="MS PMincho" w:eastAsia="MS PMincho" w:hAnsi="MS PMincho"/>
                <w:color w:val="262626" w:themeColor="accent6" w:themeShade="80"/>
                <w:lang w:eastAsia="zh-CN"/>
              </w:rPr>
              <w:t>西可</w:t>
            </w:r>
            <w:r w:rsidRPr="004E2BEC">
              <w:rPr>
                <w:rFonts w:ascii="SimSun" w:eastAsia="SimSun" w:hAnsi="SimSun" w:cs="SimSun"/>
                <w:color w:val="262626" w:themeColor="accent6" w:themeShade="80"/>
                <w:lang w:eastAsia="zh-CN"/>
              </w:rPr>
              <w:t>说</w:t>
            </w:r>
            <w:r w:rsidRPr="004E2BEC">
              <w:rPr>
                <w:rFonts w:ascii="MS PMincho" w:eastAsia="MS PMincho" w:hAnsi="MS PMincho"/>
                <w:color w:val="262626" w:themeColor="accent6" w:themeShade="80"/>
                <w:lang w:eastAsia="zh-CN"/>
              </w:rPr>
              <w:t>，只剩画面。</w:t>
            </w:r>
          </w:p>
        </w:tc>
        <w:tc>
          <w:tcPr>
            <w:tcW w:w="1745" w:type="pct"/>
          </w:tcPr>
          <w:p w14:paraId="4BEA5C4E"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Radiammpsの中二は、新 海誠の中二精神よりはる かに優れています。 大人 は、口に出さない純粋な 愛を理解していないでは なく、そんなに小さなス トーリを大きな背景に置 いてるのは理解できな い。新海誠は本当に頭の 中は空っぽ、画面しかな い。</w:t>
            </w:r>
          </w:p>
        </w:tc>
        <w:tc>
          <w:tcPr>
            <w:tcW w:w="470" w:type="pct"/>
            <w:vAlign w:val="center"/>
          </w:tcPr>
          <w:p w14:paraId="78E3E730"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SimSun" w:eastAsia="SimSun" w:hAnsi="SimSun" w:cs="SimSun"/>
                <w:color w:val="262626" w:themeColor="accent6" w:themeShade="80"/>
              </w:rPr>
              <w:t>よくない</w:t>
            </w:r>
          </w:p>
        </w:tc>
        <w:tc>
          <w:tcPr>
            <w:tcW w:w="749" w:type="pct"/>
            <w:vAlign w:val="center"/>
          </w:tcPr>
          <w:p w14:paraId="5A2907E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12-05</w:t>
            </w:r>
          </w:p>
        </w:tc>
        <w:tc>
          <w:tcPr>
            <w:tcW w:w="518" w:type="pct"/>
            <w:vAlign w:val="center"/>
          </w:tcPr>
          <w:p w14:paraId="73205538"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63</w:t>
            </w:r>
          </w:p>
        </w:tc>
      </w:tr>
    </w:tbl>
    <w:p w14:paraId="4D80F691" w14:textId="77777777" w:rsidR="001F6B58" w:rsidRPr="004E2BEC" w:rsidRDefault="001F6B58" w:rsidP="001F6B58">
      <w:pPr>
        <w:pStyle w:val="BodyText"/>
        <w:jc w:val="center"/>
        <w:rPr>
          <w:rFonts w:ascii="MS PMincho" w:eastAsia="MS PMincho" w:hAnsi="MS PMincho"/>
          <w:b/>
          <w:color w:val="262626" w:themeColor="accent6" w:themeShade="80"/>
          <w:u w:val="single"/>
        </w:rPr>
      </w:pPr>
      <w:r w:rsidRPr="004E2BEC">
        <w:rPr>
          <w:rFonts w:ascii="MS PMincho" w:eastAsia="MS PMincho" w:hAnsi="MS PMincho"/>
          <w:b/>
          <w:color w:val="262626" w:themeColor="accent6" w:themeShade="80"/>
          <w:u w:val="single"/>
        </w:rPr>
        <w:t>1 |最低 |1条 |賛同数5502</w:t>
      </w:r>
    </w:p>
    <w:tbl>
      <w:tblPr>
        <w:tblStyle w:val="TableElegant"/>
        <w:tblW w:w="5624" w:type="pct"/>
        <w:tblLook w:val="07E0" w:firstRow="1" w:lastRow="1" w:firstColumn="1" w:lastColumn="1" w:noHBand="1" w:noVBand="1"/>
      </w:tblPr>
      <w:tblGrid>
        <w:gridCol w:w="561"/>
        <w:gridCol w:w="2298"/>
        <w:gridCol w:w="3189"/>
        <w:gridCol w:w="778"/>
        <w:gridCol w:w="1410"/>
        <w:gridCol w:w="958"/>
      </w:tblGrid>
      <w:tr w:rsidR="001F6B58" w:rsidRPr="004E2BEC" w14:paraId="0E575A47" w14:textId="77777777" w:rsidTr="00F862EF">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6780038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lastRenderedPageBreak/>
              <w:t>No</w:t>
            </w:r>
          </w:p>
        </w:tc>
        <w:tc>
          <w:tcPr>
            <w:tcW w:w="1251" w:type="pct"/>
            <w:vAlign w:val="center"/>
          </w:tcPr>
          <w:p w14:paraId="3514064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lang w:eastAsia="ja-JP"/>
              </w:rPr>
              <w:t>コメント</w:t>
            </w:r>
          </w:p>
        </w:tc>
        <w:tc>
          <w:tcPr>
            <w:tcW w:w="1736" w:type="pct"/>
            <w:vAlign w:val="center"/>
          </w:tcPr>
          <w:p w14:paraId="5C414FB2"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通訳</w:t>
            </w:r>
          </w:p>
        </w:tc>
        <w:tc>
          <w:tcPr>
            <w:tcW w:w="424" w:type="pct"/>
            <w:vAlign w:val="center"/>
          </w:tcPr>
          <w:p w14:paraId="509B3635"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点数</w:t>
            </w:r>
          </w:p>
        </w:tc>
        <w:tc>
          <w:tcPr>
            <w:tcW w:w="768" w:type="pct"/>
            <w:vAlign w:val="center"/>
          </w:tcPr>
          <w:p w14:paraId="6D7B613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発表時間</w:t>
            </w:r>
          </w:p>
        </w:tc>
        <w:tc>
          <w:tcPr>
            <w:tcW w:w="522" w:type="pct"/>
            <w:vAlign w:val="center"/>
          </w:tcPr>
          <w:p w14:paraId="314DBCF9"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hint="eastAsia"/>
                <w:color w:val="262626" w:themeColor="accent6" w:themeShade="80"/>
              </w:rPr>
              <w:t>賛同数</w:t>
            </w:r>
          </w:p>
        </w:tc>
      </w:tr>
      <w:tr w:rsidR="001F6B58" w:rsidRPr="004E2BEC" w14:paraId="2DB7B467" w14:textId="77777777" w:rsidTr="00F862EF">
        <w:tc>
          <w:tcPr>
            <w:tcW w:w="0" w:type="auto"/>
            <w:vAlign w:val="center"/>
          </w:tcPr>
          <w:p w14:paraId="482F03A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97</w:t>
            </w:r>
          </w:p>
        </w:tc>
        <w:tc>
          <w:tcPr>
            <w:tcW w:w="1251" w:type="pct"/>
          </w:tcPr>
          <w:p w14:paraId="4EABD770" w14:textId="77777777" w:rsidR="001F6B58" w:rsidRPr="004E2BEC" w:rsidRDefault="001F6B58" w:rsidP="00F862EF">
            <w:pPr>
              <w:pStyle w:val="Compact"/>
              <w:rPr>
                <w:rFonts w:ascii="MS PMincho" w:eastAsia="MS PMincho" w:hAnsi="MS PMincho"/>
                <w:color w:val="262626" w:themeColor="accent6" w:themeShade="80"/>
                <w:lang w:eastAsia="zh-CN"/>
              </w:rPr>
            </w:pPr>
            <w:r w:rsidRPr="004E2BEC">
              <w:rPr>
                <w:rFonts w:ascii="MS PMincho" w:eastAsia="MS PMincho" w:hAnsi="MS PMincho"/>
                <w:color w:val="262626" w:themeColor="accent6" w:themeShade="80"/>
                <w:lang w:eastAsia="zh-CN"/>
              </w:rPr>
              <w:t>除了画面都很一般，</w:t>
            </w:r>
            <w:r w:rsidRPr="004E2BEC">
              <w:rPr>
                <w:rFonts w:ascii="SimSun" w:eastAsia="SimSun" w:hAnsi="SimSun" w:cs="SimSun"/>
                <w:color w:val="262626" w:themeColor="accent6" w:themeShade="80"/>
                <w:lang w:eastAsia="zh-CN"/>
              </w:rPr>
              <w:t>还</w:t>
            </w:r>
            <w:r w:rsidRPr="004E2BEC">
              <w:rPr>
                <w:rFonts w:ascii="MS PMincho" w:eastAsia="MS PMincho" w:hAnsi="MS PMincho"/>
                <w:color w:val="262626" w:themeColor="accent6" w:themeShade="80"/>
                <w:lang w:eastAsia="zh-CN"/>
              </w:rPr>
              <w:t>有大家是不是真的没看</w:t>
            </w:r>
            <w:r w:rsidRPr="004E2BEC">
              <w:rPr>
                <w:rFonts w:ascii="SimSun" w:eastAsia="SimSun" w:hAnsi="SimSun" w:cs="SimSun"/>
                <w:color w:val="262626" w:themeColor="accent6" w:themeShade="80"/>
                <w:lang w:eastAsia="zh-CN"/>
              </w:rPr>
              <w:t>过</w:t>
            </w:r>
            <w:r w:rsidRPr="004E2BEC">
              <w:rPr>
                <w:rFonts w:ascii="MS PMincho" w:eastAsia="MS PMincho" w:hAnsi="MS PMincho"/>
                <w:color w:val="262626" w:themeColor="accent6" w:themeShade="80"/>
                <w:lang w:eastAsia="zh-CN"/>
              </w:rPr>
              <w:t>触不到的恋人？</w:t>
            </w:r>
          </w:p>
        </w:tc>
        <w:tc>
          <w:tcPr>
            <w:tcW w:w="1736" w:type="pct"/>
          </w:tcPr>
          <w:p w14:paraId="3174BF40" w14:textId="77777777" w:rsidR="001F6B58" w:rsidRPr="004E2BEC" w:rsidRDefault="001F6B58" w:rsidP="00F862EF">
            <w:pPr>
              <w:pStyle w:val="Compact"/>
              <w:rPr>
                <w:rFonts w:ascii="MS PMincho" w:eastAsia="MS PMincho" w:hAnsi="MS PMincho"/>
                <w:color w:val="262626" w:themeColor="accent6" w:themeShade="80"/>
                <w:lang w:eastAsia="ja-JP"/>
              </w:rPr>
            </w:pPr>
            <w:r w:rsidRPr="004E2BEC">
              <w:rPr>
                <w:rFonts w:ascii="MS PMincho" w:eastAsia="MS PMincho" w:hAnsi="MS PMincho"/>
                <w:color w:val="262626" w:themeColor="accent6" w:themeShade="80"/>
                <w:lang w:eastAsia="ja-JP"/>
              </w:rPr>
              <w:t>画像以外のことが非常に 一般的である、皆さんは 本当に「イルマーレ」を 見たことないの?</w:t>
            </w:r>
          </w:p>
        </w:tc>
        <w:tc>
          <w:tcPr>
            <w:tcW w:w="424" w:type="pct"/>
            <w:vAlign w:val="center"/>
          </w:tcPr>
          <w:p w14:paraId="66D9D2BD"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最低</w:t>
            </w:r>
          </w:p>
        </w:tc>
        <w:tc>
          <w:tcPr>
            <w:tcW w:w="768" w:type="pct"/>
            <w:vAlign w:val="center"/>
          </w:tcPr>
          <w:p w14:paraId="4D768A5B"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2016-09-01</w:t>
            </w:r>
          </w:p>
        </w:tc>
        <w:tc>
          <w:tcPr>
            <w:tcW w:w="522" w:type="pct"/>
            <w:vAlign w:val="center"/>
          </w:tcPr>
          <w:p w14:paraId="57A69BE6" w14:textId="77777777" w:rsidR="001F6B58" w:rsidRPr="004E2BEC" w:rsidRDefault="001F6B58" w:rsidP="00F862EF">
            <w:pPr>
              <w:pStyle w:val="Compact"/>
              <w:jc w:val="center"/>
              <w:rPr>
                <w:rFonts w:ascii="MS PMincho" w:eastAsia="MS PMincho" w:hAnsi="MS PMincho"/>
                <w:color w:val="262626" w:themeColor="accent6" w:themeShade="80"/>
              </w:rPr>
            </w:pPr>
            <w:r w:rsidRPr="004E2BEC">
              <w:rPr>
                <w:rFonts w:ascii="MS PMincho" w:eastAsia="MS PMincho" w:hAnsi="MS PMincho"/>
                <w:color w:val="262626" w:themeColor="accent6" w:themeShade="80"/>
              </w:rPr>
              <w:t>5502</w:t>
            </w:r>
          </w:p>
        </w:tc>
      </w:tr>
    </w:tbl>
    <w:p w14:paraId="7B9091D4" w14:textId="77777777" w:rsidR="001F6B58" w:rsidRPr="004E2BEC" w:rsidRDefault="001F6B58" w:rsidP="001F6B58">
      <w:pPr>
        <w:jc w:val="right"/>
        <w:rPr>
          <w:rFonts w:ascii="ＭＳ Ｐゴシック" w:eastAsia="ＭＳ Ｐゴシック" w:hAnsi="ＭＳ Ｐゴシック"/>
          <w:color w:val="262626" w:themeColor="accent6" w:themeShade="80"/>
          <w:sz w:val="24"/>
          <w:szCs w:val="24"/>
        </w:rPr>
      </w:pPr>
    </w:p>
    <w:p w14:paraId="74377DFB" w14:textId="77777777" w:rsidR="001F6B58" w:rsidRPr="004E2BEC" w:rsidRDefault="001F6B58" w:rsidP="001F6B58">
      <w:pPr>
        <w:rPr>
          <w:rFonts w:ascii="MS Gothic" w:eastAsia="MS Gothic" w:hAnsi="MS Gothic"/>
          <w:color w:val="262626" w:themeColor="accent6" w:themeShade="80"/>
        </w:rPr>
      </w:pPr>
    </w:p>
    <w:p w14:paraId="06DD71C8" w14:textId="618842BD" w:rsidR="00D25865" w:rsidRPr="001F6B58" w:rsidRDefault="00D25865" w:rsidP="009D6891">
      <w:pPr>
        <w:ind w:left="359" w:hangingChars="171" w:hanging="359"/>
        <w:rPr>
          <w:color w:val="000000"/>
          <w:lang w:eastAsia="zh-CN"/>
        </w:rPr>
      </w:pPr>
    </w:p>
    <w:sectPr w:rsidR="00D25865" w:rsidRPr="001F6B58" w:rsidSect="00FC7C9A">
      <w:pgSz w:w="11906" w:h="16838" w:code="9"/>
      <w:pgMar w:top="1418" w:right="1418" w:bottom="1418" w:left="2268"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BA3BFB" w14:textId="77777777" w:rsidR="002571E2" w:rsidRDefault="002571E2">
      <w:r>
        <w:separator/>
      </w:r>
    </w:p>
  </w:endnote>
  <w:endnote w:type="continuationSeparator" w:id="0">
    <w:p w14:paraId="4C6FAA61" w14:textId="77777777" w:rsidR="002571E2" w:rsidRDefault="002571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Yu Gothic Light">
    <w:panose1 w:val="020B0300000000000000"/>
    <w:charset w:val="80"/>
    <w:family w:val="auto"/>
    <w:pitch w:val="variable"/>
    <w:sig w:usb0="E00002FF" w:usb1="2AC7FDFF" w:usb2="00000016" w:usb3="00000000" w:csb0="0002009F" w:csb1="00000000"/>
  </w:font>
  <w:font w:name="Calibri">
    <w:panose1 w:val="020F0502020204030204"/>
    <w:charset w:val="00"/>
    <w:family w:val="auto"/>
    <w:pitch w:val="variable"/>
    <w:sig w:usb0="E00002FF" w:usb1="4000ACFF" w:usb2="00000001" w:usb3="00000000" w:csb0="0000019F" w:csb1="00000000"/>
  </w:font>
  <w:font w:name="Yu Mincho">
    <w:panose1 w:val="02020400000000000000"/>
    <w:charset w:val="80"/>
    <w:family w:val="auto"/>
    <w:pitch w:val="variable"/>
    <w:sig w:usb0="800002E7" w:usb1="2AC7FCFF" w:usb2="00000012" w:usb3="00000000" w:csb0="0002009F" w:csb1="00000000"/>
  </w:font>
  <w:font w:name="Consolas">
    <w:panose1 w:val="020B0609020204030204"/>
    <w:charset w:val="00"/>
    <w:family w:val="auto"/>
    <w:pitch w:val="variable"/>
    <w:sig w:usb0="E10002FF" w:usb1="4000FCFF" w:usb2="00000009" w:usb3="00000000" w:csb0="0000019F" w:csb1="00000000"/>
  </w:font>
  <w:font w:name="SimSun">
    <w:panose1 w:val="02010600030101010101"/>
    <w:charset w:val="86"/>
    <w:family w:val="auto"/>
    <w:pitch w:val="variable"/>
    <w:sig w:usb0="00000003" w:usb1="288F0000" w:usb2="00000016" w:usb3="00000000" w:csb0="00040001" w:csb1="00000000"/>
  </w:font>
  <w:font w:name="MS Mincho">
    <w:panose1 w:val="02020609040205080304"/>
    <w:charset w:val="80"/>
    <w:family w:val="auto"/>
    <w:pitch w:val="variable"/>
    <w:sig w:usb0="E00002FF" w:usb1="6AC7FDFB" w:usb2="08000012" w:usb3="00000000" w:csb0="0002009F"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F862EF" w:rsidRDefault="00F862EF" w:rsidP="00614F6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F862EF" w:rsidRDefault="00F862E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F862EF" w:rsidRDefault="00F862EF" w:rsidP="00614F6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D692E">
      <w:rPr>
        <w:rStyle w:val="PageNumber"/>
        <w:noProof/>
      </w:rPr>
      <w:t>40</w:t>
    </w:r>
    <w:r>
      <w:rPr>
        <w:rStyle w:val="PageNumber"/>
      </w:rPr>
      <w:fldChar w:fldCharType="end"/>
    </w:r>
  </w:p>
  <w:p w14:paraId="1509E80C" w14:textId="77777777" w:rsidR="00F862EF" w:rsidRDefault="00F862E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CC0AAF" w14:textId="77777777" w:rsidR="002571E2" w:rsidRDefault="002571E2">
      <w:r>
        <w:separator/>
      </w:r>
    </w:p>
  </w:footnote>
  <w:footnote w:type="continuationSeparator" w:id="0">
    <w:p w14:paraId="733B063F" w14:textId="77777777" w:rsidR="002571E2" w:rsidRDefault="002571E2">
      <w:r>
        <w:continuationSeparator/>
      </w:r>
    </w:p>
  </w:footnote>
  <w:footnote w:id="1">
    <w:p w14:paraId="176E2AE3" w14:textId="4387CDDF" w:rsidR="00F862EF" w:rsidRDefault="00F862EF">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2">
    <w:p w14:paraId="1ED9C4F2" w14:textId="037E45EF" w:rsidR="00F862EF" w:rsidRPr="00141DFE" w:rsidRDefault="00F862EF">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3">
    <w:p w14:paraId="174C1047" w14:textId="22F8C414" w:rsidR="00F862EF" w:rsidRDefault="00F862EF" w:rsidP="00CE798A">
      <w:pPr>
        <w:pStyle w:val="FootnoteText"/>
      </w:pPr>
      <w:r>
        <w:rPr>
          <w:rStyle w:val="FootnoteReference"/>
        </w:rPr>
        <w:footnoteRef/>
      </w:r>
      <w:r>
        <w:t xml:space="preserve"> </w:t>
      </w:r>
      <w:r w:rsidRPr="00E23119">
        <w:t>Cosley, D., Lam, S. K., Albert, I., Konstan, J. A., &amp; Riedl, J. (2003, April). Is seeing believing?: how recommender system interfaces affect users' opinions. In Proceedings of the SIGCHI conference on Human factors in computing systems (pp. 585-592). ACM.</w:t>
      </w:r>
    </w:p>
  </w:footnote>
  <w:footnote w:id="4">
    <w:p w14:paraId="319A45D6" w14:textId="77777777" w:rsidR="00F862EF" w:rsidRDefault="00F862EF" w:rsidP="00556300">
      <w:pPr>
        <w:pStyle w:val="FootnoteText"/>
      </w:pPr>
      <w:r>
        <w:rPr>
          <w:rStyle w:val="FootnoteReference"/>
        </w:rPr>
        <w:footnoteRef/>
      </w:r>
      <w:r>
        <w:t xml:space="preserve"> </w:t>
      </w:r>
      <w:r w:rsidRPr="00836866">
        <w:rPr>
          <w:color w:val="262626" w:themeColor="accent6" w:themeShade="80"/>
        </w:rPr>
        <w:t>Vygotsky, L. S. (1980). Mind in society: The development of higher psychological processes. Harvard university press.</w:t>
      </w:r>
      <w:r>
        <w:rPr>
          <w:rFonts w:hint="eastAsia"/>
          <w:color w:val="262626" w:themeColor="accent6" w:themeShade="80"/>
        </w:rPr>
        <w:t>43-50</w:t>
      </w:r>
    </w:p>
  </w:footnote>
  <w:footnote w:id="5">
    <w:p w14:paraId="67977097" w14:textId="0690FDB1" w:rsidR="00F862EF" w:rsidRPr="004007C8" w:rsidRDefault="00F862EF">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6">
    <w:p w14:paraId="70C006F3" w14:textId="6A95B540" w:rsidR="00F862EF" w:rsidRPr="008525FC" w:rsidRDefault="00F862EF">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7">
    <w:p w14:paraId="6EB84499" w14:textId="07AB5432" w:rsidR="00F862EF" w:rsidRPr="004007C8" w:rsidRDefault="00F862EF">
      <w:pPr>
        <w:pStyle w:val="FootnoteText"/>
      </w:pPr>
      <w:r>
        <w:rPr>
          <w:rStyle w:val="FootnoteReference"/>
        </w:rPr>
        <w:footnoteRef/>
      </w:r>
      <w:r>
        <w:t xml:space="preserve"> UNESCO</w:t>
      </w:r>
      <w:r>
        <w:rPr>
          <w:rFonts w:hint="eastAsia"/>
        </w:rPr>
        <w:t>データ：</w:t>
      </w:r>
      <w:r w:rsidRPr="009D6891">
        <w:t>http://data.uis.unesco.org/</w:t>
      </w:r>
    </w:p>
  </w:footnote>
  <w:footnote w:id="8">
    <w:p w14:paraId="4E663C51" w14:textId="3C93D646" w:rsidR="00F862EF" w:rsidRPr="000A1382" w:rsidRDefault="00F862EF">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9">
    <w:p w14:paraId="37B56F27" w14:textId="457E1EF8" w:rsidR="00F862EF" w:rsidRDefault="00F862EF">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0">
    <w:p w14:paraId="6375CF08" w14:textId="0670F65F" w:rsidR="00F862EF" w:rsidRPr="00706C53" w:rsidRDefault="00F862EF">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1">
    <w:p w14:paraId="60E36A68" w14:textId="3BAFCA0C" w:rsidR="00F862EF" w:rsidRPr="0098260C" w:rsidRDefault="00F862EF">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2">
    <w:p w14:paraId="14892892" w14:textId="297550D5" w:rsidR="00F862EF" w:rsidRDefault="00F862EF">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3">
    <w:p w14:paraId="35A8E992" w14:textId="72BD00FA" w:rsidR="00F862EF" w:rsidRPr="00CC6810" w:rsidRDefault="00F862EF">
      <w:pPr>
        <w:pStyle w:val="FootnoteText"/>
      </w:pPr>
      <w:r>
        <w:rPr>
          <w:rStyle w:val="FootnoteReference"/>
        </w:rPr>
        <w:footnoteRef/>
      </w:r>
      <w:r>
        <w:t xml:space="preserve"> wechat ticket</w:t>
      </w:r>
      <w:r>
        <w:rPr>
          <w:rFonts w:hint="eastAsia"/>
        </w:rPr>
        <w:t>：</w:t>
      </w:r>
      <w:r>
        <w:t>www.wepiao.com</w:t>
      </w:r>
    </w:p>
  </w:footnote>
  <w:footnote w:id="14">
    <w:p w14:paraId="58C4BD1E" w14:textId="77777777" w:rsidR="00F862EF" w:rsidRDefault="00F862EF" w:rsidP="00A34D07">
      <w:pPr>
        <w:pStyle w:val="FootnoteText"/>
      </w:pPr>
      <w:r>
        <w:rPr>
          <w:rStyle w:val="FootnoteReference"/>
        </w:rPr>
        <w:footnoteRef/>
      </w:r>
      <w:r>
        <w:t xml:space="preserve"> </w:t>
      </w:r>
      <w:r w:rsidRPr="0098260C">
        <w:t>http://www.eiren.org/toukei/data.html</w:t>
      </w:r>
    </w:p>
  </w:footnote>
  <w:footnote w:id="15">
    <w:p w14:paraId="205FCB41" w14:textId="14C7A62D" w:rsidR="00F862EF" w:rsidRPr="00D25865" w:rsidRDefault="00F862EF">
      <w:pPr>
        <w:pStyle w:val="FootnoteText"/>
        <w:rPr>
          <w:rFonts w:eastAsia="MS PMincho"/>
          <w:lang w:eastAsia="zh-CN"/>
        </w:rPr>
      </w:pPr>
      <w:r>
        <w:rPr>
          <w:rStyle w:val="FootnoteReference"/>
        </w:rPr>
        <w:footnoteRef/>
      </w:r>
      <w:r>
        <w:rPr>
          <w:rFonts w:eastAsia="MS PMincho" w:hint="eastAsia"/>
          <w:lang w:eastAsia="zh-CN"/>
        </w:rPr>
        <w:t xml:space="preserve"> 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16">
    <w:p w14:paraId="6487DCF9" w14:textId="36EAD424" w:rsidR="00F862EF" w:rsidRDefault="00F862EF">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17">
    <w:p w14:paraId="1419F129" w14:textId="77777777" w:rsidR="00F862EF" w:rsidRDefault="00F862EF"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18">
    <w:p w14:paraId="58FB1BAB" w14:textId="675D0192" w:rsidR="00F862EF" w:rsidRPr="00662130" w:rsidRDefault="00F862EF"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believing?: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19">
    <w:p w14:paraId="2CE68B06" w14:textId="77777777" w:rsidR="00F862EF" w:rsidRDefault="00F862EF" w:rsidP="00EE277F">
      <w:pPr>
        <w:pStyle w:val="FootnoteText"/>
      </w:pPr>
      <w:r>
        <w:rPr>
          <w:rStyle w:val="FootnoteReference"/>
        </w:rPr>
        <w:footnoteRef/>
      </w:r>
      <w:r>
        <w:t xml:space="preserve"> </w:t>
      </w:r>
      <w:r w:rsidRPr="00EE277F">
        <w:t>http://www.gyao.co.jp/jp/pr/press/2017/01/yahoo201612.html</w:t>
      </w:r>
    </w:p>
  </w:footnote>
  <w:footnote w:id="20">
    <w:p w14:paraId="4DEBFE18" w14:textId="77777777" w:rsidR="00F862EF" w:rsidRDefault="00F862EF"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1">
    <w:p w14:paraId="48A6DAD1" w14:textId="7EC9D27D" w:rsidR="00F862EF" w:rsidRDefault="00F862EF">
      <w:pPr>
        <w:pStyle w:val="FootnoteText"/>
      </w:pPr>
      <w:r>
        <w:rPr>
          <w:rStyle w:val="FootnoteReference"/>
        </w:rPr>
        <w:footnoteRef/>
      </w:r>
      <w:r>
        <w:t xml:space="preserve"> </w:t>
      </w:r>
      <w:r w:rsidRPr="00B55F49">
        <w:t>Gazzaniga, M. S. (2008). Human: The science behind what makes us unique.</w:t>
      </w:r>
    </w:p>
  </w:footnote>
  <w:footnote w:id="22">
    <w:p w14:paraId="552B4B35" w14:textId="5ACC5940" w:rsidR="00F862EF" w:rsidRPr="00E54FA0" w:rsidRDefault="00F862EF">
      <w:pPr>
        <w:pStyle w:val="FootnoteText"/>
      </w:pPr>
      <w:r>
        <w:rPr>
          <w:rStyle w:val="FootnoteReference"/>
        </w:rPr>
        <w:footnoteRef/>
      </w:r>
      <w:r>
        <w:t xml:space="preserve"> </w:t>
      </w:r>
      <w:r w:rsidRPr="00B55F49">
        <w:t>Gazzaniga, M. S. (2008). Human: The science behind what makes us unique.</w:t>
      </w:r>
    </w:p>
  </w:footnote>
  <w:footnote w:id="23">
    <w:p w14:paraId="6D14D7C9" w14:textId="77777777" w:rsidR="00F862EF" w:rsidRDefault="00F862EF" w:rsidP="00306AF0">
      <w:pPr>
        <w:pStyle w:val="FootnoteText"/>
      </w:pPr>
      <w:r>
        <w:rPr>
          <w:rStyle w:val="FootnoteReference"/>
        </w:rPr>
        <w:footnoteRef/>
      </w:r>
      <w:r>
        <w:t xml:space="preserve"> </w:t>
      </w:r>
      <w:r w:rsidRPr="00D93DD9">
        <w:t>Hasson, U., Landesman, O., Knappmeyer, B., Vallines, I., Rubin, N., &amp; Heeger, D. J. (2008). Neurocinematics: The neuroscience of film. Projections, 2(1), 1-26.</w:t>
      </w:r>
    </w:p>
  </w:footnote>
  <w:footnote w:id="24">
    <w:p w14:paraId="0C05A1A7" w14:textId="62C5F5BC" w:rsidR="00F862EF" w:rsidRDefault="00F862EF">
      <w:pPr>
        <w:pStyle w:val="FootnoteText"/>
      </w:pPr>
      <w:r>
        <w:rPr>
          <w:rStyle w:val="FootnoteReference"/>
        </w:rPr>
        <w:footnoteRef/>
      </w:r>
      <w:r>
        <w:t xml:space="preserve"> </w:t>
      </w:r>
      <w:r w:rsidRPr="005F62BC">
        <w:t>Stephens, G. J., Silbert, L. J., &amp; Hasson, U. (2010). Speaker–listener neural coupling underlies successful communication. Proceedings of the National Academy of Sciences, 107(32), 14425-14430.</w:t>
      </w:r>
    </w:p>
  </w:footnote>
  <w:footnote w:id="25">
    <w:p w14:paraId="5DEBDB52" w14:textId="68C59225" w:rsidR="00F862EF" w:rsidRPr="00B14358" w:rsidRDefault="00F862EF">
      <w:pPr>
        <w:pStyle w:val="FootnoteText"/>
      </w:pPr>
      <w:r>
        <w:rPr>
          <w:rStyle w:val="FootnoteReference"/>
        </w:rPr>
        <w:footnoteRef/>
      </w:r>
      <w:r>
        <w:t xml:space="preserve"> </w:t>
      </w:r>
      <w:r w:rsidRPr="00B14358">
        <w:t>Chu, E., &amp; Roy, D. (2017). Audio-Visual Sentiment Analysis for Learning Emotional Arcs in Movies. arXiv preprint arXiv:1712.02896.</w:t>
      </w:r>
    </w:p>
  </w:footnote>
  <w:footnote w:id="26">
    <w:p w14:paraId="31D1E531" w14:textId="77777777" w:rsidR="00F862EF" w:rsidRDefault="00F862EF"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27">
    <w:p w14:paraId="1AB18B19" w14:textId="77777777" w:rsidR="00F862EF" w:rsidRDefault="00F862EF" w:rsidP="0034481B">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3"/>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076E"/>
    <w:rsid w:val="00001892"/>
    <w:rsid w:val="000037CF"/>
    <w:rsid w:val="00004108"/>
    <w:rsid w:val="0000411D"/>
    <w:rsid w:val="0000481B"/>
    <w:rsid w:val="0000499A"/>
    <w:rsid w:val="000054F7"/>
    <w:rsid w:val="00005AF0"/>
    <w:rsid w:val="000077EB"/>
    <w:rsid w:val="00007F55"/>
    <w:rsid w:val="00012B43"/>
    <w:rsid w:val="00013AEE"/>
    <w:rsid w:val="000152BD"/>
    <w:rsid w:val="0001543F"/>
    <w:rsid w:val="00016D8A"/>
    <w:rsid w:val="00023AC7"/>
    <w:rsid w:val="00027A4A"/>
    <w:rsid w:val="000310BE"/>
    <w:rsid w:val="00035162"/>
    <w:rsid w:val="000356EA"/>
    <w:rsid w:val="00036A26"/>
    <w:rsid w:val="00036C07"/>
    <w:rsid w:val="00042875"/>
    <w:rsid w:val="00045D36"/>
    <w:rsid w:val="00046D4E"/>
    <w:rsid w:val="00050CC4"/>
    <w:rsid w:val="00050F15"/>
    <w:rsid w:val="0005213C"/>
    <w:rsid w:val="00052F47"/>
    <w:rsid w:val="0005354F"/>
    <w:rsid w:val="00053CFB"/>
    <w:rsid w:val="000571B9"/>
    <w:rsid w:val="00060593"/>
    <w:rsid w:val="00066C29"/>
    <w:rsid w:val="00077A1B"/>
    <w:rsid w:val="0008048A"/>
    <w:rsid w:val="0008092C"/>
    <w:rsid w:val="00082E1D"/>
    <w:rsid w:val="0008342B"/>
    <w:rsid w:val="00083717"/>
    <w:rsid w:val="00083B58"/>
    <w:rsid w:val="00083D5F"/>
    <w:rsid w:val="00085495"/>
    <w:rsid w:val="00093DEE"/>
    <w:rsid w:val="000942C9"/>
    <w:rsid w:val="000976EC"/>
    <w:rsid w:val="000A1382"/>
    <w:rsid w:val="000A24FC"/>
    <w:rsid w:val="000A2ADE"/>
    <w:rsid w:val="000A50DB"/>
    <w:rsid w:val="000A6B98"/>
    <w:rsid w:val="000B14B5"/>
    <w:rsid w:val="000B1E0E"/>
    <w:rsid w:val="000B3074"/>
    <w:rsid w:val="000C3C61"/>
    <w:rsid w:val="000C3E1E"/>
    <w:rsid w:val="000C6FB5"/>
    <w:rsid w:val="000C7E06"/>
    <w:rsid w:val="000D2C3B"/>
    <w:rsid w:val="000D3415"/>
    <w:rsid w:val="000D3D24"/>
    <w:rsid w:val="000D6277"/>
    <w:rsid w:val="000D6C0B"/>
    <w:rsid w:val="000D70FC"/>
    <w:rsid w:val="000E08C8"/>
    <w:rsid w:val="000E133B"/>
    <w:rsid w:val="000E1D52"/>
    <w:rsid w:val="000E52FD"/>
    <w:rsid w:val="000F2278"/>
    <w:rsid w:val="000F2B20"/>
    <w:rsid w:val="000F2C49"/>
    <w:rsid w:val="000F4DD4"/>
    <w:rsid w:val="000F68DC"/>
    <w:rsid w:val="0010009E"/>
    <w:rsid w:val="00101C11"/>
    <w:rsid w:val="001027DC"/>
    <w:rsid w:val="00103BED"/>
    <w:rsid w:val="00104271"/>
    <w:rsid w:val="00110551"/>
    <w:rsid w:val="0011171D"/>
    <w:rsid w:val="001151F1"/>
    <w:rsid w:val="001174B4"/>
    <w:rsid w:val="00122AA1"/>
    <w:rsid w:val="001238A1"/>
    <w:rsid w:val="001251D9"/>
    <w:rsid w:val="00125BC1"/>
    <w:rsid w:val="00125D1B"/>
    <w:rsid w:val="0012684A"/>
    <w:rsid w:val="0012708C"/>
    <w:rsid w:val="001310DC"/>
    <w:rsid w:val="0014015F"/>
    <w:rsid w:val="001408D9"/>
    <w:rsid w:val="00141A11"/>
    <w:rsid w:val="00141DFE"/>
    <w:rsid w:val="00143A44"/>
    <w:rsid w:val="001502A1"/>
    <w:rsid w:val="00150336"/>
    <w:rsid w:val="00150D34"/>
    <w:rsid w:val="00151889"/>
    <w:rsid w:val="00151D25"/>
    <w:rsid w:val="00152498"/>
    <w:rsid w:val="00152A9C"/>
    <w:rsid w:val="0015333B"/>
    <w:rsid w:val="001550F4"/>
    <w:rsid w:val="001569F7"/>
    <w:rsid w:val="001574CD"/>
    <w:rsid w:val="00163399"/>
    <w:rsid w:val="00163571"/>
    <w:rsid w:val="0016401B"/>
    <w:rsid w:val="00164547"/>
    <w:rsid w:val="00166C79"/>
    <w:rsid w:val="00167B32"/>
    <w:rsid w:val="00170348"/>
    <w:rsid w:val="00174ACE"/>
    <w:rsid w:val="0017625A"/>
    <w:rsid w:val="00185616"/>
    <w:rsid w:val="00185CDC"/>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461A"/>
    <w:rsid w:val="001B54D3"/>
    <w:rsid w:val="001B6821"/>
    <w:rsid w:val="001C4475"/>
    <w:rsid w:val="001C51AA"/>
    <w:rsid w:val="001D6D39"/>
    <w:rsid w:val="001E036D"/>
    <w:rsid w:val="001E05B6"/>
    <w:rsid w:val="001E5151"/>
    <w:rsid w:val="001E710A"/>
    <w:rsid w:val="001E7DDF"/>
    <w:rsid w:val="001F2B29"/>
    <w:rsid w:val="001F6482"/>
    <w:rsid w:val="001F64B3"/>
    <w:rsid w:val="001F6B58"/>
    <w:rsid w:val="00200D79"/>
    <w:rsid w:val="002011E6"/>
    <w:rsid w:val="002027A1"/>
    <w:rsid w:val="0020340D"/>
    <w:rsid w:val="00203EAF"/>
    <w:rsid w:val="00204BD2"/>
    <w:rsid w:val="00205B35"/>
    <w:rsid w:val="002063FB"/>
    <w:rsid w:val="0021173A"/>
    <w:rsid w:val="00213A43"/>
    <w:rsid w:val="0021442B"/>
    <w:rsid w:val="00215579"/>
    <w:rsid w:val="00217609"/>
    <w:rsid w:val="00220A00"/>
    <w:rsid w:val="00221079"/>
    <w:rsid w:val="002249FE"/>
    <w:rsid w:val="00224D19"/>
    <w:rsid w:val="0022712C"/>
    <w:rsid w:val="0023067E"/>
    <w:rsid w:val="002308AB"/>
    <w:rsid w:val="00230F73"/>
    <w:rsid w:val="00232D5E"/>
    <w:rsid w:val="00233DFC"/>
    <w:rsid w:val="00236A8D"/>
    <w:rsid w:val="00242C75"/>
    <w:rsid w:val="00245AA1"/>
    <w:rsid w:val="0025290A"/>
    <w:rsid w:val="00252C4A"/>
    <w:rsid w:val="00254222"/>
    <w:rsid w:val="0025619A"/>
    <w:rsid w:val="002566F4"/>
    <w:rsid w:val="002571E2"/>
    <w:rsid w:val="00263DA2"/>
    <w:rsid w:val="00264720"/>
    <w:rsid w:val="00267AB8"/>
    <w:rsid w:val="00270794"/>
    <w:rsid w:val="00271DF1"/>
    <w:rsid w:val="00272E08"/>
    <w:rsid w:val="002747A9"/>
    <w:rsid w:val="00276CDD"/>
    <w:rsid w:val="00280251"/>
    <w:rsid w:val="00280B02"/>
    <w:rsid w:val="00280BD5"/>
    <w:rsid w:val="00281B0A"/>
    <w:rsid w:val="00284289"/>
    <w:rsid w:val="002844F3"/>
    <w:rsid w:val="00286657"/>
    <w:rsid w:val="002912E3"/>
    <w:rsid w:val="00293736"/>
    <w:rsid w:val="00294C68"/>
    <w:rsid w:val="002A0143"/>
    <w:rsid w:val="002A022E"/>
    <w:rsid w:val="002A248A"/>
    <w:rsid w:val="002A2CB2"/>
    <w:rsid w:val="002A582E"/>
    <w:rsid w:val="002A6926"/>
    <w:rsid w:val="002A6B9E"/>
    <w:rsid w:val="002A6BF3"/>
    <w:rsid w:val="002B0EF4"/>
    <w:rsid w:val="002B5B63"/>
    <w:rsid w:val="002B62FB"/>
    <w:rsid w:val="002C0566"/>
    <w:rsid w:val="002C23CB"/>
    <w:rsid w:val="002C2B8A"/>
    <w:rsid w:val="002D167D"/>
    <w:rsid w:val="002D2386"/>
    <w:rsid w:val="002D38DC"/>
    <w:rsid w:val="002D3E4B"/>
    <w:rsid w:val="002D45D4"/>
    <w:rsid w:val="002D5F90"/>
    <w:rsid w:val="002D65D8"/>
    <w:rsid w:val="002D6A4D"/>
    <w:rsid w:val="002D6AA2"/>
    <w:rsid w:val="002D76E5"/>
    <w:rsid w:val="002E0F09"/>
    <w:rsid w:val="002E1EBB"/>
    <w:rsid w:val="002E3ACC"/>
    <w:rsid w:val="002E477A"/>
    <w:rsid w:val="002E5B03"/>
    <w:rsid w:val="002E7C1F"/>
    <w:rsid w:val="002F2224"/>
    <w:rsid w:val="002F3659"/>
    <w:rsid w:val="002F3666"/>
    <w:rsid w:val="002F41A4"/>
    <w:rsid w:val="003046AA"/>
    <w:rsid w:val="003054CE"/>
    <w:rsid w:val="003062F2"/>
    <w:rsid w:val="00306AF0"/>
    <w:rsid w:val="00306F30"/>
    <w:rsid w:val="0030770A"/>
    <w:rsid w:val="00314147"/>
    <w:rsid w:val="0032297B"/>
    <w:rsid w:val="00323C1B"/>
    <w:rsid w:val="003257E6"/>
    <w:rsid w:val="00332F67"/>
    <w:rsid w:val="0033405D"/>
    <w:rsid w:val="00341BD7"/>
    <w:rsid w:val="003444A4"/>
    <w:rsid w:val="0034481B"/>
    <w:rsid w:val="0035188F"/>
    <w:rsid w:val="003530CE"/>
    <w:rsid w:val="00354CEA"/>
    <w:rsid w:val="0036548A"/>
    <w:rsid w:val="00366548"/>
    <w:rsid w:val="00370BBD"/>
    <w:rsid w:val="00370E99"/>
    <w:rsid w:val="00371117"/>
    <w:rsid w:val="003740F1"/>
    <w:rsid w:val="0037448D"/>
    <w:rsid w:val="00375D14"/>
    <w:rsid w:val="00376025"/>
    <w:rsid w:val="00376DC9"/>
    <w:rsid w:val="00380B32"/>
    <w:rsid w:val="0038401A"/>
    <w:rsid w:val="0038631E"/>
    <w:rsid w:val="00387D78"/>
    <w:rsid w:val="00390264"/>
    <w:rsid w:val="003905A3"/>
    <w:rsid w:val="00390817"/>
    <w:rsid w:val="003948CD"/>
    <w:rsid w:val="00397E81"/>
    <w:rsid w:val="003B2933"/>
    <w:rsid w:val="003B5C35"/>
    <w:rsid w:val="003C1C8B"/>
    <w:rsid w:val="003C2807"/>
    <w:rsid w:val="003C7D72"/>
    <w:rsid w:val="003D1A6A"/>
    <w:rsid w:val="003D20B7"/>
    <w:rsid w:val="003D2FB7"/>
    <w:rsid w:val="003D496D"/>
    <w:rsid w:val="003D5A0C"/>
    <w:rsid w:val="003E0225"/>
    <w:rsid w:val="003E0F3B"/>
    <w:rsid w:val="003E3A19"/>
    <w:rsid w:val="003E3F78"/>
    <w:rsid w:val="003E535A"/>
    <w:rsid w:val="003E7E5A"/>
    <w:rsid w:val="003F0540"/>
    <w:rsid w:val="003F20C1"/>
    <w:rsid w:val="003F3FF1"/>
    <w:rsid w:val="003F5136"/>
    <w:rsid w:val="003F5D3C"/>
    <w:rsid w:val="003F6F00"/>
    <w:rsid w:val="003F73C3"/>
    <w:rsid w:val="004007C8"/>
    <w:rsid w:val="00400C84"/>
    <w:rsid w:val="00402395"/>
    <w:rsid w:val="0040497D"/>
    <w:rsid w:val="0040612C"/>
    <w:rsid w:val="004153F8"/>
    <w:rsid w:val="004154AE"/>
    <w:rsid w:val="00415814"/>
    <w:rsid w:val="00422AB9"/>
    <w:rsid w:val="00422B9C"/>
    <w:rsid w:val="00425161"/>
    <w:rsid w:val="0042594A"/>
    <w:rsid w:val="00427626"/>
    <w:rsid w:val="00432186"/>
    <w:rsid w:val="004343CF"/>
    <w:rsid w:val="00436584"/>
    <w:rsid w:val="00436DF2"/>
    <w:rsid w:val="0044009E"/>
    <w:rsid w:val="00444687"/>
    <w:rsid w:val="00444B54"/>
    <w:rsid w:val="004462A8"/>
    <w:rsid w:val="004477E6"/>
    <w:rsid w:val="004512F1"/>
    <w:rsid w:val="00452021"/>
    <w:rsid w:val="004521A5"/>
    <w:rsid w:val="004537D4"/>
    <w:rsid w:val="00453A9C"/>
    <w:rsid w:val="0045537C"/>
    <w:rsid w:val="00456094"/>
    <w:rsid w:val="004567F0"/>
    <w:rsid w:val="00460249"/>
    <w:rsid w:val="00466110"/>
    <w:rsid w:val="00467D47"/>
    <w:rsid w:val="0047124C"/>
    <w:rsid w:val="004717D8"/>
    <w:rsid w:val="0047235F"/>
    <w:rsid w:val="00474B61"/>
    <w:rsid w:val="004800C6"/>
    <w:rsid w:val="004801E8"/>
    <w:rsid w:val="004842ED"/>
    <w:rsid w:val="00486772"/>
    <w:rsid w:val="0049154D"/>
    <w:rsid w:val="00492D4B"/>
    <w:rsid w:val="00493747"/>
    <w:rsid w:val="00494B26"/>
    <w:rsid w:val="00494E7C"/>
    <w:rsid w:val="004A2444"/>
    <w:rsid w:val="004A3B17"/>
    <w:rsid w:val="004A6116"/>
    <w:rsid w:val="004A682C"/>
    <w:rsid w:val="004A6C51"/>
    <w:rsid w:val="004B6617"/>
    <w:rsid w:val="004C1273"/>
    <w:rsid w:val="004C4897"/>
    <w:rsid w:val="004C553D"/>
    <w:rsid w:val="004C6AE4"/>
    <w:rsid w:val="004C7492"/>
    <w:rsid w:val="004D21EA"/>
    <w:rsid w:val="004D21EF"/>
    <w:rsid w:val="004D360A"/>
    <w:rsid w:val="004D3B1D"/>
    <w:rsid w:val="004D493D"/>
    <w:rsid w:val="004D6AE6"/>
    <w:rsid w:val="004D7599"/>
    <w:rsid w:val="004D7D58"/>
    <w:rsid w:val="004E2BEC"/>
    <w:rsid w:val="004E37AA"/>
    <w:rsid w:val="004E45B8"/>
    <w:rsid w:val="004E5799"/>
    <w:rsid w:val="004F1352"/>
    <w:rsid w:val="004F2C12"/>
    <w:rsid w:val="004F3DE6"/>
    <w:rsid w:val="004F52EE"/>
    <w:rsid w:val="00501FA9"/>
    <w:rsid w:val="00510EA7"/>
    <w:rsid w:val="005126C3"/>
    <w:rsid w:val="005131A6"/>
    <w:rsid w:val="005136F1"/>
    <w:rsid w:val="00513A1B"/>
    <w:rsid w:val="0051537D"/>
    <w:rsid w:val="0051656F"/>
    <w:rsid w:val="00516E20"/>
    <w:rsid w:val="00516E61"/>
    <w:rsid w:val="00517048"/>
    <w:rsid w:val="005217EF"/>
    <w:rsid w:val="0052413D"/>
    <w:rsid w:val="00524A36"/>
    <w:rsid w:val="00525338"/>
    <w:rsid w:val="00525BCD"/>
    <w:rsid w:val="00525C14"/>
    <w:rsid w:val="00526FC1"/>
    <w:rsid w:val="00530BE6"/>
    <w:rsid w:val="00530BF1"/>
    <w:rsid w:val="00534315"/>
    <w:rsid w:val="00536232"/>
    <w:rsid w:val="00537D5C"/>
    <w:rsid w:val="00552551"/>
    <w:rsid w:val="005539ED"/>
    <w:rsid w:val="00555101"/>
    <w:rsid w:val="00556300"/>
    <w:rsid w:val="00560CDA"/>
    <w:rsid w:val="00561236"/>
    <w:rsid w:val="00561330"/>
    <w:rsid w:val="005625E3"/>
    <w:rsid w:val="00562907"/>
    <w:rsid w:val="005629A2"/>
    <w:rsid w:val="0056385B"/>
    <w:rsid w:val="00564D96"/>
    <w:rsid w:val="00571B9B"/>
    <w:rsid w:val="00572B85"/>
    <w:rsid w:val="00574FE8"/>
    <w:rsid w:val="005760D4"/>
    <w:rsid w:val="00576C3E"/>
    <w:rsid w:val="00580E12"/>
    <w:rsid w:val="00583619"/>
    <w:rsid w:val="00583A51"/>
    <w:rsid w:val="00584764"/>
    <w:rsid w:val="00585121"/>
    <w:rsid w:val="0059047E"/>
    <w:rsid w:val="0059071C"/>
    <w:rsid w:val="005914CC"/>
    <w:rsid w:val="00591E0B"/>
    <w:rsid w:val="00591F24"/>
    <w:rsid w:val="0059558F"/>
    <w:rsid w:val="005A067F"/>
    <w:rsid w:val="005A4851"/>
    <w:rsid w:val="005A591D"/>
    <w:rsid w:val="005A654F"/>
    <w:rsid w:val="005B1D2B"/>
    <w:rsid w:val="005B1F40"/>
    <w:rsid w:val="005B2CEB"/>
    <w:rsid w:val="005B32E4"/>
    <w:rsid w:val="005B3A68"/>
    <w:rsid w:val="005B4D39"/>
    <w:rsid w:val="005B589E"/>
    <w:rsid w:val="005B69D8"/>
    <w:rsid w:val="005B76CB"/>
    <w:rsid w:val="005C3157"/>
    <w:rsid w:val="005C3966"/>
    <w:rsid w:val="005C51AA"/>
    <w:rsid w:val="005C64BC"/>
    <w:rsid w:val="005D479B"/>
    <w:rsid w:val="005D47F6"/>
    <w:rsid w:val="005D4B4A"/>
    <w:rsid w:val="005D4EBB"/>
    <w:rsid w:val="005D536E"/>
    <w:rsid w:val="005D5D56"/>
    <w:rsid w:val="005D635B"/>
    <w:rsid w:val="005D6712"/>
    <w:rsid w:val="005E1873"/>
    <w:rsid w:val="005E42AA"/>
    <w:rsid w:val="005F4744"/>
    <w:rsid w:val="005F5458"/>
    <w:rsid w:val="005F62BC"/>
    <w:rsid w:val="0060162F"/>
    <w:rsid w:val="0060173B"/>
    <w:rsid w:val="00601804"/>
    <w:rsid w:val="006018AD"/>
    <w:rsid w:val="00602FB8"/>
    <w:rsid w:val="00611773"/>
    <w:rsid w:val="00612E8B"/>
    <w:rsid w:val="00614F62"/>
    <w:rsid w:val="00620CCA"/>
    <w:rsid w:val="00621378"/>
    <w:rsid w:val="0062197D"/>
    <w:rsid w:val="006220F9"/>
    <w:rsid w:val="00623CED"/>
    <w:rsid w:val="006336CB"/>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3F23"/>
    <w:rsid w:val="00664596"/>
    <w:rsid w:val="00666B61"/>
    <w:rsid w:val="00667A55"/>
    <w:rsid w:val="006709E8"/>
    <w:rsid w:val="006758F3"/>
    <w:rsid w:val="00675D3D"/>
    <w:rsid w:val="006771F3"/>
    <w:rsid w:val="0068060B"/>
    <w:rsid w:val="0068224E"/>
    <w:rsid w:val="00682250"/>
    <w:rsid w:val="006848BA"/>
    <w:rsid w:val="00686F78"/>
    <w:rsid w:val="00690883"/>
    <w:rsid w:val="00693176"/>
    <w:rsid w:val="00696A4E"/>
    <w:rsid w:val="006A7CD3"/>
    <w:rsid w:val="006A7F86"/>
    <w:rsid w:val="006B1A5D"/>
    <w:rsid w:val="006B2802"/>
    <w:rsid w:val="006B490F"/>
    <w:rsid w:val="006B4EC7"/>
    <w:rsid w:val="006B526A"/>
    <w:rsid w:val="006B5663"/>
    <w:rsid w:val="006B7A8E"/>
    <w:rsid w:val="006C424C"/>
    <w:rsid w:val="006C5309"/>
    <w:rsid w:val="006D00D9"/>
    <w:rsid w:val="006D02B0"/>
    <w:rsid w:val="006D0D31"/>
    <w:rsid w:val="006D0DCE"/>
    <w:rsid w:val="006D1648"/>
    <w:rsid w:val="006D1B78"/>
    <w:rsid w:val="006D42B6"/>
    <w:rsid w:val="006D67CB"/>
    <w:rsid w:val="006D7523"/>
    <w:rsid w:val="006E0B01"/>
    <w:rsid w:val="006E35C1"/>
    <w:rsid w:val="006E5649"/>
    <w:rsid w:val="006E64D8"/>
    <w:rsid w:val="006E72C5"/>
    <w:rsid w:val="006F2EDA"/>
    <w:rsid w:val="006F4324"/>
    <w:rsid w:val="00701159"/>
    <w:rsid w:val="00702F60"/>
    <w:rsid w:val="007031FC"/>
    <w:rsid w:val="00706030"/>
    <w:rsid w:val="00706C53"/>
    <w:rsid w:val="00710444"/>
    <w:rsid w:val="00710F4D"/>
    <w:rsid w:val="0071160B"/>
    <w:rsid w:val="00713341"/>
    <w:rsid w:val="007164D2"/>
    <w:rsid w:val="007167BC"/>
    <w:rsid w:val="00722C0E"/>
    <w:rsid w:val="0072348B"/>
    <w:rsid w:val="007239BC"/>
    <w:rsid w:val="00724212"/>
    <w:rsid w:val="00727BE2"/>
    <w:rsid w:val="00727C4C"/>
    <w:rsid w:val="0073047A"/>
    <w:rsid w:val="00730643"/>
    <w:rsid w:val="00732452"/>
    <w:rsid w:val="00732F6D"/>
    <w:rsid w:val="00734EDA"/>
    <w:rsid w:val="00737530"/>
    <w:rsid w:val="00737745"/>
    <w:rsid w:val="00742AA2"/>
    <w:rsid w:val="007441C2"/>
    <w:rsid w:val="007531FA"/>
    <w:rsid w:val="0075380D"/>
    <w:rsid w:val="00755C50"/>
    <w:rsid w:val="0075758B"/>
    <w:rsid w:val="00761BB3"/>
    <w:rsid w:val="00762996"/>
    <w:rsid w:val="00763822"/>
    <w:rsid w:val="007674CF"/>
    <w:rsid w:val="0077026B"/>
    <w:rsid w:val="00770C8A"/>
    <w:rsid w:val="00772269"/>
    <w:rsid w:val="0077336E"/>
    <w:rsid w:val="00775DD9"/>
    <w:rsid w:val="00777479"/>
    <w:rsid w:val="0078023F"/>
    <w:rsid w:val="00780552"/>
    <w:rsid w:val="00785D63"/>
    <w:rsid w:val="007860FF"/>
    <w:rsid w:val="0078749C"/>
    <w:rsid w:val="00791464"/>
    <w:rsid w:val="0079301C"/>
    <w:rsid w:val="007933E8"/>
    <w:rsid w:val="00794CAB"/>
    <w:rsid w:val="00795310"/>
    <w:rsid w:val="00795AF4"/>
    <w:rsid w:val="00795C9E"/>
    <w:rsid w:val="00796325"/>
    <w:rsid w:val="0079678D"/>
    <w:rsid w:val="00796E02"/>
    <w:rsid w:val="00797850"/>
    <w:rsid w:val="007A1F99"/>
    <w:rsid w:val="007A2C4A"/>
    <w:rsid w:val="007A3EAA"/>
    <w:rsid w:val="007A4BD8"/>
    <w:rsid w:val="007A4ED5"/>
    <w:rsid w:val="007B2D4C"/>
    <w:rsid w:val="007B454F"/>
    <w:rsid w:val="007C1125"/>
    <w:rsid w:val="007C2BA9"/>
    <w:rsid w:val="007C5FD5"/>
    <w:rsid w:val="007D21F5"/>
    <w:rsid w:val="007D3E4A"/>
    <w:rsid w:val="007D52E2"/>
    <w:rsid w:val="007D5F4C"/>
    <w:rsid w:val="007E0F6C"/>
    <w:rsid w:val="007E2129"/>
    <w:rsid w:val="007E2ED9"/>
    <w:rsid w:val="007E4549"/>
    <w:rsid w:val="007F349D"/>
    <w:rsid w:val="0080047B"/>
    <w:rsid w:val="00800C36"/>
    <w:rsid w:val="00801D96"/>
    <w:rsid w:val="008025FB"/>
    <w:rsid w:val="00806E41"/>
    <w:rsid w:val="00807E30"/>
    <w:rsid w:val="00812030"/>
    <w:rsid w:val="008165D3"/>
    <w:rsid w:val="0081756D"/>
    <w:rsid w:val="00817779"/>
    <w:rsid w:val="00821545"/>
    <w:rsid w:val="00825800"/>
    <w:rsid w:val="008270D9"/>
    <w:rsid w:val="00827C3B"/>
    <w:rsid w:val="00832844"/>
    <w:rsid w:val="00832B41"/>
    <w:rsid w:val="00833906"/>
    <w:rsid w:val="00834248"/>
    <w:rsid w:val="0083425D"/>
    <w:rsid w:val="00835BAF"/>
    <w:rsid w:val="00836866"/>
    <w:rsid w:val="00837FCB"/>
    <w:rsid w:val="00840564"/>
    <w:rsid w:val="00840F7F"/>
    <w:rsid w:val="00842004"/>
    <w:rsid w:val="00847B48"/>
    <w:rsid w:val="0085043D"/>
    <w:rsid w:val="00850C52"/>
    <w:rsid w:val="008525FC"/>
    <w:rsid w:val="00853F8C"/>
    <w:rsid w:val="0085416F"/>
    <w:rsid w:val="00854BE2"/>
    <w:rsid w:val="00854DA7"/>
    <w:rsid w:val="00854F9B"/>
    <w:rsid w:val="00857A77"/>
    <w:rsid w:val="00860CAE"/>
    <w:rsid w:val="008669F7"/>
    <w:rsid w:val="00874C7C"/>
    <w:rsid w:val="00880113"/>
    <w:rsid w:val="008824DE"/>
    <w:rsid w:val="0088345F"/>
    <w:rsid w:val="00883D19"/>
    <w:rsid w:val="008849DB"/>
    <w:rsid w:val="00885723"/>
    <w:rsid w:val="00885B43"/>
    <w:rsid w:val="008865C4"/>
    <w:rsid w:val="00886A8E"/>
    <w:rsid w:val="00887895"/>
    <w:rsid w:val="00887A25"/>
    <w:rsid w:val="008905AE"/>
    <w:rsid w:val="00895C43"/>
    <w:rsid w:val="008A102C"/>
    <w:rsid w:val="008A1E80"/>
    <w:rsid w:val="008B311C"/>
    <w:rsid w:val="008B312C"/>
    <w:rsid w:val="008B3DB7"/>
    <w:rsid w:val="008B7158"/>
    <w:rsid w:val="008B7BA3"/>
    <w:rsid w:val="008C085F"/>
    <w:rsid w:val="008C15B4"/>
    <w:rsid w:val="008C1B16"/>
    <w:rsid w:val="008C3870"/>
    <w:rsid w:val="008C4430"/>
    <w:rsid w:val="008D04C7"/>
    <w:rsid w:val="008D2D00"/>
    <w:rsid w:val="008D4C68"/>
    <w:rsid w:val="008D692E"/>
    <w:rsid w:val="008D7E11"/>
    <w:rsid w:val="008E3861"/>
    <w:rsid w:val="008E447C"/>
    <w:rsid w:val="008E53F9"/>
    <w:rsid w:val="008E540C"/>
    <w:rsid w:val="008E565B"/>
    <w:rsid w:val="008E65B8"/>
    <w:rsid w:val="008E74CF"/>
    <w:rsid w:val="008E76CE"/>
    <w:rsid w:val="008F103B"/>
    <w:rsid w:val="008F20FA"/>
    <w:rsid w:val="008F22DB"/>
    <w:rsid w:val="008F2303"/>
    <w:rsid w:val="008F2421"/>
    <w:rsid w:val="008F35A6"/>
    <w:rsid w:val="008F4369"/>
    <w:rsid w:val="008F43F4"/>
    <w:rsid w:val="00904BD1"/>
    <w:rsid w:val="009076C5"/>
    <w:rsid w:val="009077BC"/>
    <w:rsid w:val="00907D5A"/>
    <w:rsid w:val="0091572C"/>
    <w:rsid w:val="009159C1"/>
    <w:rsid w:val="00917EB7"/>
    <w:rsid w:val="00923DB0"/>
    <w:rsid w:val="009251C0"/>
    <w:rsid w:val="00931D01"/>
    <w:rsid w:val="009324B8"/>
    <w:rsid w:val="0093333C"/>
    <w:rsid w:val="00933FB3"/>
    <w:rsid w:val="00935334"/>
    <w:rsid w:val="009358D1"/>
    <w:rsid w:val="00936B10"/>
    <w:rsid w:val="0093758F"/>
    <w:rsid w:val="00937A30"/>
    <w:rsid w:val="00941C10"/>
    <w:rsid w:val="0094250E"/>
    <w:rsid w:val="00947E91"/>
    <w:rsid w:val="0095000A"/>
    <w:rsid w:val="00951A01"/>
    <w:rsid w:val="00952BAE"/>
    <w:rsid w:val="00952D06"/>
    <w:rsid w:val="0095396B"/>
    <w:rsid w:val="0096149E"/>
    <w:rsid w:val="00970404"/>
    <w:rsid w:val="00971525"/>
    <w:rsid w:val="0097214C"/>
    <w:rsid w:val="00972CC8"/>
    <w:rsid w:val="009734E5"/>
    <w:rsid w:val="009742A8"/>
    <w:rsid w:val="00974A8B"/>
    <w:rsid w:val="00980406"/>
    <w:rsid w:val="00980455"/>
    <w:rsid w:val="00981611"/>
    <w:rsid w:val="0098260C"/>
    <w:rsid w:val="00982F0C"/>
    <w:rsid w:val="00984322"/>
    <w:rsid w:val="00987974"/>
    <w:rsid w:val="009933BA"/>
    <w:rsid w:val="00995B9F"/>
    <w:rsid w:val="009968C1"/>
    <w:rsid w:val="009978D2"/>
    <w:rsid w:val="009A0E93"/>
    <w:rsid w:val="009A33DC"/>
    <w:rsid w:val="009A456F"/>
    <w:rsid w:val="009A47D3"/>
    <w:rsid w:val="009A56B7"/>
    <w:rsid w:val="009A5F80"/>
    <w:rsid w:val="009A7EA7"/>
    <w:rsid w:val="009B0E4E"/>
    <w:rsid w:val="009B2964"/>
    <w:rsid w:val="009B3C1B"/>
    <w:rsid w:val="009B4FEF"/>
    <w:rsid w:val="009C0521"/>
    <w:rsid w:val="009C5BDF"/>
    <w:rsid w:val="009C628B"/>
    <w:rsid w:val="009C69BC"/>
    <w:rsid w:val="009C6E9D"/>
    <w:rsid w:val="009D076E"/>
    <w:rsid w:val="009D0EC2"/>
    <w:rsid w:val="009D4897"/>
    <w:rsid w:val="009D63A9"/>
    <w:rsid w:val="009D6891"/>
    <w:rsid w:val="009D69F8"/>
    <w:rsid w:val="009D70B2"/>
    <w:rsid w:val="009D7748"/>
    <w:rsid w:val="009E1635"/>
    <w:rsid w:val="009E6A81"/>
    <w:rsid w:val="009F0CCA"/>
    <w:rsid w:val="009F14DD"/>
    <w:rsid w:val="009F1AB2"/>
    <w:rsid w:val="009F250D"/>
    <w:rsid w:val="009F384C"/>
    <w:rsid w:val="009F5EA0"/>
    <w:rsid w:val="009F7179"/>
    <w:rsid w:val="009F7465"/>
    <w:rsid w:val="00A00085"/>
    <w:rsid w:val="00A01948"/>
    <w:rsid w:val="00A02C34"/>
    <w:rsid w:val="00A03E9B"/>
    <w:rsid w:val="00A03FF5"/>
    <w:rsid w:val="00A041B0"/>
    <w:rsid w:val="00A06889"/>
    <w:rsid w:val="00A074AF"/>
    <w:rsid w:val="00A10856"/>
    <w:rsid w:val="00A136F7"/>
    <w:rsid w:val="00A16C80"/>
    <w:rsid w:val="00A231C2"/>
    <w:rsid w:val="00A26630"/>
    <w:rsid w:val="00A26B9A"/>
    <w:rsid w:val="00A34D07"/>
    <w:rsid w:val="00A34F9D"/>
    <w:rsid w:val="00A354CC"/>
    <w:rsid w:val="00A36F6D"/>
    <w:rsid w:val="00A37598"/>
    <w:rsid w:val="00A37BCD"/>
    <w:rsid w:val="00A40080"/>
    <w:rsid w:val="00A40B0E"/>
    <w:rsid w:val="00A412FD"/>
    <w:rsid w:val="00A436ED"/>
    <w:rsid w:val="00A4398D"/>
    <w:rsid w:val="00A43BA2"/>
    <w:rsid w:val="00A44A2D"/>
    <w:rsid w:val="00A44CEB"/>
    <w:rsid w:val="00A4504D"/>
    <w:rsid w:val="00A468B3"/>
    <w:rsid w:val="00A46E51"/>
    <w:rsid w:val="00A50D9D"/>
    <w:rsid w:val="00A50E49"/>
    <w:rsid w:val="00A50F79"/>
    <w:rsid w:val="00A52F9C"/>
    <w:rsid w:val="00A547A3"/>
    <w:rsid w:val="00A55711"/>
    <w:rsid w:val="00A5639F"/>
    <w:rsid w:val="00A57929"/>
    <w:rsid w:val="00A60740"/>
    <w:rsid w:val="00A64860"/>
    <w:rsid w:val="00A64F5E"/>
    <w:rsid w:val="00A65256"/>
    <w:rsid w:val="00A70E63"/>
    <w:rsid w:val="00A74A74"/>
    <w:rsid w:val="00A76348"/>
    <w:rsid w:val="00A81B72"/>
    <w:rsid w:val="00A82AFA"/>
    <w:rsid w:val="00A83484"/>
    <w:rsid w:val="00A851FA"/>
    <w:rsid w:val="00A8557E"/>
    <w:rsid w:val="00A93C9A"/>
    <w:rsid w:val="00A96ED6"/>
    <w:rsid w:val="00AA0126"/>
    <w:rsid w:val="00AA0CA5"/>
    <w:rsid w:val="00AA2A88"/>
    <w:rsid w:val="00AA2C82"/>
    <w:rsid w:val="00AA36C0"/>
    <w:rsid w:val="00AA5579"/>
    <w:rsid w:val="00AB2793"/>
    <w:rsid w:val="00AB584E"/>
    <w:rsid w:val="00AB5B80"/>
    <w:rsid w:val="00AC176F"/>
    <w:rsid w:val="00AC2276"/>
    <w:rsid w:val="00AC3D47"/>
    <w:rsid w:val="00AC4AEA"/>
    <w:rsid w:val="00AC69C6"/>
    <w:rsid w:val="00AC6A5D"/>
    <w:rsid w:val="00AD00EC"/>
    <w:rsid w:val="00AD200C"/>
    <w:rsid w:val="00AE074C"/>
    <w:rsid w:val="00AE0C61"/>
    <w:rsid w:val="00AE1C3A"/>
    <w:rsid w:val="00AE56A4"/>
    <w:rsid w:val="00AE6962"/>
    <w:rsid w:val="00AF14E5"/>
    <w:rsid w:val="00AF1E67"/>
    <w:rsid w:val="00AF3759"/>
    <w:rsid w:val="00AF491F"/>
    <w:rsid w:val="00AF587E"/>
    <w:rsid w:val="00AF732D"/>
    <w:rsid w:val="00AF7E76"/>
    <w:rsid w:val="00B0236F"/>
    <w:rsid w:val="00B04999"/>
    <w:rsid w:val="00B123B5"/>
    <w:rsid w:val="00B1244E"/>
    <w:rsid w:val="00B13C90"/>
    <w:rsid w:val="00B14358"/>
    <w:rsid w:val="00B1452C"/>
    <w:rsid w:val="00B14ED5"/>
    <w:rsid w:val="00B16213"/>
    <w:rsid w:val="00B208A5"/>
    <w:rsid w:val="00B2113D"/>
    <w:rsid w:val="00B23BEE"/>
    <w:rsid w:val="00B274D6"/>
    <w:rsid w:val="00B27E7D"/>
    <w:rsid w:val="00B34738"/>
    <w:rsid w:val="00B34A28"/>
    <w:rsid w:val="00B41207"/>
    <w:rsid w:val="00B44315"/>
    <w:rsid w:val="00B446C6"/>
    <w:rsid w:val="00B467BF"/>
    <w:rsid w:val="00B475DF"/>
    <w:rsid w:val="00B47C21"/>
    <w:rsid w:val="00B50527"/>
    <w:rsid w:val="00B50C64"/>
    <w:rsid w:val="00B53E2A"/>
    <w:rsid w:val="00B55F49"/>
    <w:rsid w:val="00B56744"/>
    <w:rsid w:val="00B57215"/>
    <w:rsid w:val="00B57DC4"/>
    <w:rsid w:val="00B622A8"/>
    <w:rsid w:val="00B63AF7"/>
    <w:rsid w:val="00B66CF8"/>
    <w:rsid w:val="00B6730F"/>
    <w:rsid w:val="00B677BB"/>
    <w:rsid w:val="00B70EC0"/>
    <w:rsid w:val="00B73026"/>
    <w:rsid w:val="00B73A49"/>
    <w:rsid w:val="00B745AC"/>
    <w:rsid w:val="00B750A9"/>
    <w:rsid w:val="00B77D4A"/>
    <w:rsid w:val="00B81054"/>
    <w:rsid w:val="00B819C8"/>
    <w:rsid w:val="00B8494A"/>
    <w:rsid w:val="00B852F3"/>
    <w:rsid w:val="00B87455"/>
    <w:rsid w:val="00B90263"/>
    <w:rsid w:val="00B903B8"/>
    <w:rsid w:val="00B916DB"/>
    <w:rsid w:val="00B91E34"/>
    <w:rsid w:val="00B95F46"/>
    <w:rsid w:val="00B97352"/>
    <w:rsid w:val="00BA07DF"/>
    <w:rsid w:val="00BA0D8F"/>
    <w:rsid w:val="00BA4141"/>
    <w:rsid w:val="00BB04A2"/>
    <w:rsid w:val="00BB3759"/>
    <w:rsid w:val="00BB4620"/>
    <w:rsid w:val="00BB6130"/>
    <w:rsid w:val="00BB6815"/>
    <w:rsid w:val="00BC15FA"/>
    <w:rsid w:val="00BC4221"/>
    <w:rsid w:val="00BC67A2"/>
    <w:rsid w:val="00BD1471"/>
    <w:rsid w:val="00BD2FD4"/>
    <w:rsid w:val="00BD5102"/>
    <w:rsid w:val="00BE107B"/>
    <w:rsid w:val="00BE299D"/>
    <w:rsid w:val="00BE2FA7"/>
    <w:rsid w:val="00BE42D0"/>
    <w:rsid w:val="00BE478A"/>
    <w:rsid w:val="00BE5FDE"/>
    <w:rsid w:val="00BE7CC9"/>
    <w:rsid w:val="00BF65D3"/>
    <w:rsid w:val="00C01001"/>
    <w:rsid w:val="00C036A3"/>
    <w:rsid w:val="00C05168"/>
    <w:rsid w:val="00C05C45"/>
    <w:rsid w:val="00C0675A"/>
    <w:rsid w:val="00C1012B"/>
    <w:rsid w:val="00C10694"/>
    <w:rsid w:val="00C1356C"/>
    <w:rsid w:val="00C144C4"/>
    <w:rsid w:val="00C21842"/>
    <w:rsid w:val="00C23170"/>
    <w:rsid w:val="00C27864"/>
    <w:rsid w:val="00C27F27"/>
    <w:rsid w:val="00C35DAB"/>
    <w:rsid w:val="00C36B49"/>
    <w:rsid w:val="00C40799"/>
    <w:rsid w:val="00C414F0"/>
    <w:rsid w:val="00C420E2"/>
    <w:rsid w:val="00C436C5"/>
    <w:rsid w:val="00C437F4"/>
    <w:rsid w:val="00C452D9"/>
    <w:rsid w:val="00C46865"/>
    <w:rsid w:val="00C47EC5"/>
    <w:rsid w:val="00C509E7"/>
    <w:rsid w:val="00C50D0E"/>
    <w:rsid w:val="00C510E3"/>
    <w:rsid w:val="00C51D22"/>
    <w:rsid w:val="00C527AE"/>
    <w:rsid w:val="00C57DE3"/>
    <w:rsid w:val="00C57F4D"/>
    <w:rsid w:val="00C60118"/>
    <w:rsid w:val="00C606FF"/>
    <w:rsid w:val="00C635DC"/>
    <w:rsid w:val="00C65EF7"/>
    <w:rsid w:val="00C6675B"/>
    <w:rsid w:val="00C66DD8"/>
    <w:rsid w:val="00C703DA"/>
    <w:rsid w:val="00C703E6"/>
    <w:rsid w:val="00C7294B"/>
    <w:rsid w:val="00C739CB"/>
    <w:rsid w:val="00C7521B"/>
    <w:rsid w:val="00C77447"/>
    <w:rsid w:val="00C77451"/>
    <w:rsid w:val="00C77626"/>
    <w:rsid w:val="00C80608"/>
    <w:rsid w:val="00C82B64"/>
    <w:rsid w:val="00C82F77"/>
    <w:rsid w:val="00C83E4C"/>
    <w:rsid w:val="00C90FC7"/>
    <w:rsid w:val="00C913A8"/>
    <w:rsid w:val="00C94A0F"/>
    <w:rsid w:val="00C95B10"/>
    <w:rsid w:val="00CA03E5"/>
    <w:rsid w:val="00CA0E90"/>
    <w:rsid w:val="00CB0619"/>
    <w:rsid w:val="00CB1BD6"/>
    <w:rsid w:val="00CB1FC1"/>
    <w:rsid w:val="00CB2157"/>
    <w:rsid w:val="00CB2EAE"/>
    <w:rsid w:val="00CB3602"/>
    <w:rsid w:val="00CB3730"/>
    <w:rsid w:val="00CB4947"/>
    <w:rsid w:val="00CC28A8"/>
    <w:rsid w:val="00CC28EF"/>
    <w:rsid w:val="00CC4646"/>
    <w:rsid w:val="00CC6810"/>
    <w:rsid w:val="00CD0720"/>
    <w:rsid w:val="00CD0833"/>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06373"/>
    <w:rsid w:val="00D067DC"/>
    <w:rsid w:val="00D07227"/>
    <w:rsid w:val="00D128E2"/>
    <w:rsid w:val="00D14367"/>
    <w:rsid w:val="00D16576"/>
    <w:rsid w:val="00D16F66"/>
    <w:rsid w:val="00D21565"/>
    <w:rsid w:val="00D25865"/>
    <w:rsid w:val="00D3236A"/>
    <w:rsid w:val="00D33D03"/>
    <w:rsid w:val="00D36ED9"/>
    <w:rsid w:val="00D424D4"/>
    <w:rsid w:val="00D44621"/>
    <w:rsid w:val="00D45DAE"/>
    <w:rsid w:val="00D46BAB"/>
    <w:rsid w:val="00D47835"/>
    <w:rsid w:val="00D51329"/>
    <w:rsid w:val="00D51A02"/>
    <w:rsid w:val="00D53D92"/>
    <w:rsid w:val="00D546FB"/>
    <w:rsid w:val="00D54FAD"/>
    <w:rsid w:val="00D564F4"/>
    <w:rsid w:val="00D604BB"/>
    <w:rsid w:val="00D637F9"/>
    <w:rsid w:val="00D65404"/>
    <w:rsid w:val="00D66734"/>
    <w:rsid w:val="00D70922"/>
    <w:rsid w:val="00D72610"/>
    <w:rsid w:val="00D73AEA"/>
    <w:rsid w:val="00D744EA"/>
    <w:rsid w:val="00D74AC1"/>
    <w:rsid w:val="00D74C98"/>
    <w:rsid w:val="00D751D4"/>
    <w:rsid w:val="00D81DE7"/>
    <w:rsid w:val="00D8203E"/>
    <w:rsid w:val="00D93DD9"/>
    <w:rsid w:val="00D97A24"/>
    <w:rsid w:val="00DA3FF7"/>
    <w:rsid w:val="00DA58E8"/>
    <w:rsid w:val="00DA63D4"/>
    <w:rsid w:val="00DB6B33"/>
    <w:rsid w:val="00DB7D13"/>
    <w:rsid w:val="00DC0CAC"/>
    <w:rsid w:val="00DC2522"/>
    <w:rsid w:val="00DC2EA2"/>
    <w:rsid w:val="00DC3008"/>
    <w:rsid w:val="00DC3E34"/>
    <w:rsid w:val="00DC5137"/>
    <w:rsid w:val="00DC55B9"/>
    <w:rsid w:val="00DC5FAF"/>
    <w:rsid w:val="00DD0786"/>
    <w:rsid w:val="00DD07AA"/>
    <w:rsid w:val="00DD24BC"/>
    <w:rsid w:val="00DD3A57"/>
    <w:rsid w:val="00DD5E87"/>
    <w:rsid w:val="00DD6CC3"/>
    <w:rsid w:val="00DE1E98"/>
    <w:rsid w:val="00DE2102"/>
    <w:rsid w:val="00DE3EFE"/>
    <w:rsid w:val="00DE5FEB"/>
    <w:rsid w:val="00DE60CB"/>
    <w:rsid w:val="00DE7356"/>
    <w:rsid w:val="00DE7822"/>
    <w:rsid w:val="00DF0F2E"/>
    <w:rsid w:val="00E01F73"/>
    <w:rsid w:val="00E02E95"/>
    <w:rsid w:val="00E03E5D"/>
    <w:rsid w:val="00E04CC6"/>
    <w:rsid w:val="00E05F8D"/>
    <w:rsid w:val="00E10908"/>
    <w:rsid w:val="00E12AEA"/>
    <w:rsid w:val="00E20C08"/>
    <w:rsid w:val="00E22DBB"/>
    <w:rsid w:val="00E22EEF"/>
    <w:rsid w:val="00E23119"/>
    <w:rsid w:val="00E30E29"/>
    <w:rsid w:val="00E3169D"/>
    <w:rsid w:val="00E33211"/>
    <w:rsid w:val="00E348A4"/>
    <w:rsid w:val="00E3601E"/>
    <w:rsid w:val="00E40D6A"/>
    <w:rsid w:val="00E42466"/>
    <w:rsid w:val="00E4420E"/>
    <w:rsid w:val="00E45349"/>
    <w:rsid w:val="00E46CB3"/>
    <w:rsid w:val="00E512F6"/>
    <w:rsid w:val="00E51397"/>
    <w:rsid w:val="00E537CB"/>
    <w:rsid w:val="00E53C24"/>
    <w:rsid w:val="00E54FA0"/>
    <w:rsid w:val="00E55DAF"/>
    <w:rsid w:val="00E61485"/>
    <w:rsid w:val="00E623B9"/>
    <w:rsid w:val="00E62895"/>
    <w:rsid w:val="00E62A2C"/>
    <w:rsid w:val="00E630DC"/>
    <w:rsid w:val="00E6597E"/>
    <w:rsid w:val="00E669D5"/>
    <w:rsid w:val="00E711B9"/>
    <w:rsid w:val="00E733DF"/>
    <w:rsid w:val="00E739B6"/>
    <w:rsid w:val="00E743B9"/>
    <w:rsid w:val="00E75A21"/>
    <w:rsid w:val="00E76C30"/>
    <w:rsid w:val="00E77B76"/>
    <w:rsid w:val="00E851EA"/>
    <w:rsid w:val="00E87701"/>
    <w:rsid w:val="00E90348"/>
    <w:rsid w:val="00E91064"/>
    <w:rsid w:val="00E941FC"/>
    <w:rsid w:val="00E957C5"/>
    <w:rsid w:val="00E961EA"/>
    <w:rsid w:val="00EA087E"/>
    <w:rsid w:val="00EA08E1"/>
    <w:rsid w:val="00EA152E"/>
    <w:rsid w:val="00EA25E0"/>
    <w:rsid w:val="00EA2691"/>
    <w:rsid w:val="00EA3945"/>
    <w:rsid w:val="00EA46A7"/>
    <w:rsid w:val="00EB270E"/>
    <w:rsid w:val="00EB2739"/>
    <w:rsid w:val="00EB289C"/>
    <w:rsid w:val="00EB49F3"/>
    <w:rsid w:val="00EB70CC"/>
    <w:rsid w:val="00EC09F6"/>
    <w:rsid w:val="00ED002D"/>
    <w:rsid w:val="00ED039E"/>
    <w:rsid w:val="00ED14D1"/>
    <w:rsid w:val="00ED1A09"/>
    <w:rsid w:val="00ED25C9"/>
    <w:rsid w:val="00ED42B9"/>
    <w:rsid w:val="00ED43EB"/>
    <w:rsid w:val="00ED6033"/>
    <w:rsid w:val="00ED622F"/>
    <w:rsid w:val="00EE2705"/>
    <w:rsid w:val="00EE277F"/>
    <w:rsid w:val="00EE29D2"/>
    <w:rsid w:val="00EE3BF9"/>
    <w:rsid w:val="00EE5C1F"/>
    <w:rsid w:val="00EE65F8"/>
    <w:rsid w:val="00EF2504"/>
    <w:rsid w:val="00EF5509"/>
    <w:rsid w:val="00F0007F"/>
    <w:rsid w:val="00F01125"/>
    <w:rsid w:val="00F0163F"/>
    <w:rsid w:val="00F02163"/>
    <w:rsid w:val="00F02EBA"/>
    <w:rsid w:val="00F06104"/>
    <w:rsid w:val="00F07145"/>
    <w:rsid w:val="00F1221C"/>
    <w:rsid w:val="00F13498"/>
    <w:rsid w:val="00F13717"/>
    <w:rsid w:val="00F14ED1"/>
    <w:rsid w:val="00F15C9F"/>
    <w:rsid w:val="00F1686D"/>
    <w:rsid w:val="00F16E2F"/>
    <w:rsid w:val="00F178B9"/>
    <w:rsid w:val="00F17D6B"/>
    <w:rsid w:val="00F22BBE"/>
    <w:rsid w:val="00F23381"/>
    <w:rsid w:val="00F308AE"/>
    <w:rsid w:val="00F31FD3"/>
    <w:rsid w:val="00F323DA"/>
    <w:rsid w:val="00F344DC"/>
    <w:rsid w:val="00F41573"/>
    <w:rsid w:val="00F4368F"/>
    <w:rsid w:val="00F44584"/>
    <w:rsid w:val="00F44DED"/>
    <w:rsid w:val="00F47F0B"/>
    <w:rsid w:val="00F512BE"/>
    <w:rsid w:val="00F51CB6"/>
    <w:rsid w:val="00F545E1"/>
    <w:rsid w:val="00F576E3"/>
    <w:rsid w:val="00F57B72"/>
    <w:rsid w:val="00F61EDF"/>
    <w:rsid w:val="00F62391"/>
    <w:rsid w:val="00F63BF0"/>
    <w:rsid w:val="00F63D2B"/>
    <w:rsid w:val="00F64843"/>
    <w:rsid w:val="00F64BF7"/>
    <w:rsid w:val="00F65FB8"/>
    <w:rsid w:val="00F67313"/>
    <w:rsid w:val="00F676EF"/>
    <w:rsid w:val="00F71A2B"/>
    <w:rsid w:val="00F72778"/>
    <w:rsid w:val="00F736B8"/>
    <w:rsid w:val="00F77328"/>
    <w:rsid w:val="00F81D5A"/>
    <w:rsid w:val="00F85AD2"/>
    <w:rsid w:val="00F862EF"/>
    <w:rsid w:val="00F87F85"/>
    <w:rsid w:val="00F91AB3"/>
    <w:rsid w:val="00F92BB3"/>
    <w:rsid w:val="00F9308B"/>
    <w:rsid w:val="00F93187"/>
    <w:rsid w:val="00FA0350"/>
    <w:rsid w:val="00FA106C"/>
    <w:rsid w:val="00FA49D4"/>
    <w:rsid w:val="00FA549D"/>
    <w:rsid w:val="00FA6167"/>
    <w:rsid w:val="00FB236F"/>
    <w:rsid w:val="00FB267B"/>
    <w:rsid w:val="00FB2967"/>
    <w:rsid w:val="00FB4D58"/>
    <w:rsid w:val="00FB700B"/>
    <w:rsid w:val="00FB78A2"/>
    <w:rsid w:val="00FB79DB"/>
    <w:rsid w:val="00FC031D"/>
    <w:rsid w:val="00FC0EF9"/>
    <w:rsid w:val="00FC1821"/>
    <w:rsid w:val="00FC1C24"/>
    <w:rsid w:val="00FC1DFD"/>
    <w:rsid w:val="00FC24F5"/>
    <w:rsid w:val="00FC3BD0"/>
    <w:rsid w:val="00FC4D15"/>
    <w:rsid w:val="00FC4F6B"/>
    <w:rsid w:val="00FC7C9A"/>
    <w:rsid w:val="00FD12A6"/>
    <w:rsid w:val="00FD1612"/>
    <w:rsid w:val="00FE0FE0"/>
    <w:rsid w:val="00FE7967"/>
    <w:rsid w:val="00FF0843"/>
    <w:rsid w:val="00FF1B18"/>
    <w:rsid w:val="00FF1B36"/>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sz w:val="24"/>
        <w:szCs w:val="24"/>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header" w:uiPriority="99"/>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HTML Typewriter" w:semiHidden="1" w:unhideWhenUsed="1"/>
    <w:lsdException w:name="Normal Table" w:semiHidden="1" w:unhideWhenUsed="1"/>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 w:type="character" w:customStyle="1" w:styleId="HeaderChar">
    <w:name w:val="Header Char"/>
    <w:basedOn w:val="DefaultParagraphFont"/>
    <w:link w:val="Header"/>
    <w:uiPriority w:val="99"/>
    <w:rsid w:val="00614F62"/>
    <w:rPr>
      <w:rFonts w:ascii="MS PMincho" w:eastAsia="ＭＳ Ｐ明朝" w:hAnsi="MS PMincho"/>
      <w:kern w:val="2"/>
      <w:sz w:val="21"/>
      <w:szCs w:val="2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7624">
      <w:bodyDiv w:val="1"/>
      <w:marLeft w:val="0"/>
      <w:marRight w:val="0"/>
      <w:marTop w:val="0"/>
      <w:marBottom w:val="0"/>
      <w:divBdr>
        <w:top w:val="none" w:sz="0" w:space="0" w:color="auto"/>
        <w:left w:val="none" w:sz="0" w:space="0" w:color="auto"/>
        <w:bottom w:val="none" w:sz="0" w:space="0" w:color="auto"/>
        <w:right w:val="none" w:sz="0" w:space="0" w:color="auto"/>
      </w:divBdr>
    </w:div>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157113695">
      <w:bodyDiv w:val="1"/>
      <w:marLeft w:val="0"/>
      <w:marRight w:val="0"/>
      <w:marTop w:val="0"/>
      <w:marBottom w:val="0"/>
      <w:divBdr>
        <w:top w:val="none" w:sz="0" w:space="0" w:color="auto"/>
        <w:left w:val="none" w:sz="0" w:space="0" w:color="auto"/>
        <w:bottom w:val="none" w:sz="0" w:space="0" w:color="auto"/>
        <w:right w:val="none" w:sz="0" w:space="0" w:color="auto"/>
      </w:divBdr>
    </w:div>
    <w:div w:id="181480913">
      <w:bodyDiv w:val="1"/>
      <w:marLeft w:val="0"/>
      <w:marRight w:val="0"/>
      <w:marTop w:val="0"/>
      <w:marBottom w:val="0"/>
      <w:divBdr>
        <w:top w:val="none" w:sz="0" w:space="0" w:color="auto"/>
        <w:left w:val="none" w:sz="0" w:space="0" w:color="auto"/>
        <w:bottom w:val="none" w:sz="0" w:space="0" w:color="auto"/>
        <w:right w:val="none" w:sz="0" w:space="0" w:color="auto"/>
      </w:divBdr>
    </w:div>
    <w:div w:id="204831305">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28873410">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2284263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449205513">
      <w:bodyDiv w:val="1"/>
      <w:marLeft w:val="0"/>
      <w:marRight w:val="0"/>
      <w:marTop w:val="0"/>
      <w:marBottom w:val="0"/>
      <w:divBdr>
        <w:top w:val="none" w:sz="0" w:space="0" w:color="auto"/>
        <w:left w:val="none" w:sz="0" w:space="0" w:color="auto"/>
        <w:bottom w:val="none" w:sz="0" w:space="0" w:color="auto"/>
        <w:right w:val="none" w:sz="0" w:space="0" w:color="auto"/>
      </w:divBdr>
    </w:div>
    <w:div w:id="47966013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24699692">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03967813">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33575930">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35512200">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479149037">
      <w:bodyDiv w:val="1"/>
      <w:marLeft w:val="0"/>
      <w:marRight w:val="0"/>
      <w:marTop w:val="0"/>
      <w:marBottom w:val="0"/>
      <w:divBdr>
        <w:top w:val="none" w:sz="0" w:space="0" w:color="auto"/>
        <w:left w:val="none" w:sz="0" w:space="0" w:color="auto"/>
        <w:bottom w:val="none" w:sz="0" w:space="0" w:color="auto"/>
        <w:right w:val="none" w:sz="0" w:space="0" w:color="auto"/>
      </w:divBdr>
    </w:div>
    <w:div w:id="1532108823">
      <w:bodyDiv w:val="1"/>
      <w:marLeft w:val="0"/>
      <w:marRight w:val="0"/>
      <w:marTop w:val="0"/>
      <w:marBottom w:val="0"/>
      <w:divBdr>
        <w:top w:val="none" w:sz="0" w:space="0" w:color="auto"/>
        <w:left w:val="none" w:sz="0" w:space="0" w:color="auto"/>
        <w:bottom w:val="none" w:sz="0" w:space="0" w:color="auto"/>
        <w:right w:val="none" w:sz="0" w:space="0" w:color="auto"/>
      </w:divBdr>
    </w:div>
    <w:div w:id="1573587772">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79455220">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60855502">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881432231">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19168926">
      <w:bodyDiv w:val="1"/>
      <w:marLeft w:val="0"/>
      <w:marRight w:val="0"/>
      <w:marTop w:val="0"/>
      <w:marBottom w:val="0"/>
      <w:divBdr>
        <w:top w:val="none" w:sz="0" w:space="0" w:color="auto"/>
        <w:left w:val="none" w:sz="0" w:space="0" w:color="auto"/>
        <w:bottom w:val="none" w:sz="0" w:space="0" w:color="auto"/>
        <w:right w:val="none" w:sz="0" w:space="0" w:color="auto"/>
      </w:divBdr>
    </w:div>
    <w:div w:id="1929852576">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3745065">
      <w:bodyDiv w:val="1"/>
      <w:marLeft w:val="0"/>
      <w:marRight w:val="0"/>
      <w:marTop w:val="0"/>
      <w:marBottom w:val="0"/>
      <w:divBdr>
        <w:top w:val="none" w:sz="0" w:space="0" w:color="auto"/>
        <w:left w:val="none" w:sz="0" w:space="0" w:color="auto"/>
        <w:bottom w:val="none" w:sz="0" w:space="0" w:color="auto"/>
        <w:right w:val="none" w:sz="0" w:space="0" w:color="auto"/>
      </w:divBdr>
    </w:div>
    <w:div w:id="2094662199">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24298759">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hyperlink" Target="https://goo.gl/agYoCL" TargetMode="External"/><Relationship Id="rId23" Type="http://schemas.openxmlformats.org/officeDocument/2006/relationships/hyperlink" Target="https://goo.gl/yPv8os" TargetMode="External"/><Relationship Id="rId24" Type="http://schemas.openxmlformats.org/officeDocument/2006/relationships/hyperlink" Target="https://goo.gl/SxuUv8" TargetMode="External"/><Relationship Id="rId25" Type="http://schemas.openxmlformats.org/officeDocument/2006/relationships/hyperlink" Target="https://goo.gl/cMe42U" TargetMode="External"/><Relationship Id="rId26" Type="http://schemas.openxmlformats.org/officeDocument/2006/relationships/hyperlink" Target="https://goo.gl/Q7SU1A" TargetMode="External"/><Relationship Id="rId27" Type="http://schemas.openxmlformats.org/officeDocument/2006/relationships/hyperlink" Target="https://goo.gl/VbdcQt" TargetMode="External"/><Relationship Id="rId28" Type="http://schemas.openxmlformats.org/officeDocument/2006/relationships/image" Target="media/image12.png"/><Relationship Id="rId2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sapprft.gov.cn" TargetMode="External"/><Relationship Id="rId31" Type="http://schemas.openxmlformats.org/officeDocument/2006/relationships/hyperlink" Target="http://data.uis.unesco.org/" TargetMode="External"/><Relationship Id="rId32" Type="http://schemas.openxmlformats.org/officeDocument/2006/relationships/fontTable" Target="fontTable.xm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theme" Target="theme/theme1.xml"/><Relationship Id="rId10" Type="http://schemas.openxmlformats.org/officeDocument/2006/relationships/chart" Target="charts/chart1.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charts/_rels/chart1.xml.rels><?xml version="1.0" encoding="UTF-8" standalone="yes"?>
<Relationships xmlns="http://schemas.openxmlformats.org/package/2006/relationships"><Relationship Id="rId1" Type="http://schemas.microsoft.com/office/2011/relationships/chartStyle" Target="style1.xml"/><Relationship Id="rId2" Type="http://schemas.microsoft.com/office/2011/relationships/chartColorStyle" Target="colors1.xml"/><Relationship Id="rId3"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097432137790515"/>
          <c:y val="0.209498332920716"/>
          <c:w val="0.80513572441897"/>
          <c:h val="0.662669320275349"/>
        </c:manualLayout>
      </c:layout>
      <c:pie3DChart>
        <c:varyColors val="1"/>
        <c:ser>
          <c:idx val="0"/>
          <c:order val="0"/>
          <c:tx>
            <c:strRef>
              <c:f>Sheet1!$B$1</c:f>
              <c:strCache>
                <c:ptCount val="1"/>
                <c:pt idx="0">
                  <c:v>パセント</c:v>
                </c:pt>
              </c:strCache>
            </c:strRef>
          </c:tx>
          <c:dPt>
            <c:idx val="0"/>
            <c:bubble3D val="0"/>
            <c:explosion val="17"/>
            <c:spPr>
              <a:solidFill>
                <a:schemeClr val="dk1">
                  <a:tint val="8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1"/>
            <c:bubble3D val="0"/>
            <c:spPr>
              <a:solidFill>
                <a:schemeClr val="dk1">
                  <a:tint val="5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2"/>
            <c:bubble3D val="0"/>
            <c:spPr>
              <a:solidFill>
                <a:schemeClr val="dk1">
                  <a:tint val="75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3"/>
            <c:bubble3D val="0"/>
            <c:spPr>
              <a:solidFill>
                <a:schemeClr val="dk1">
                  <a:tint val="985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Pt>
            <c:idx val="4"/>
            <c:bubble3D val="0"/>
            <c:spPr>
              <a:solidFill>
                <a:schemeClr val="dk1">
                  <a:tint val="30000"/>
                </a:schemeClr>
              </a:solidFill>
              <a:ln>
                <a:noFill/>
              </a:ln>
              <a:effectLst>
                <a:outerShdw blurRad="88900" sx="102000" sy="102000" algn="ctr" rotWithShape="0">
                  <a:prstClr val="black">
                    <a:alpha val="10000"/>
                  </a:prstClr>
                </a:outerShdw>
              </a:effectLst>
              <a:scene3d>
                <a:camera prst="orthographicFront"/>
                <a:lightRig rig="threePt" dir="t"/>
              </a:scene3d>
              <a:sp3d>
                <a:bevelT w="127000" h="127000"/>
                <a:bevelB w="127000" h="127000"/>
              </a:sp3d>
            </c:spPr>
          </c:dPt>
          <c:dLbls>
            <c:dLbl>
              <c:idx val="0"/>
              <c:layout>
                <c:manualLayout>
                  <c:x val="0.0590624176814656"/>
                  <c:y val="-0.0340010224324246"/>
                </c:manualLayout>
              </c:layout>
              <c:tx>
                <c:rich>
                  <a:bodyPr rot="0" spcFirstLastPara="1" vertOverflow="ellipsis" vert="horz" wrap="square" lIns="38100" tIns="19050" rIns="38100" bIns="19050" anchor="ctr" anchorCtr="1">
                    <a:noAutofit/>
                  </a:bodyPr>
                  <a:lstStyle/>
                  <a:p>
                    <a:pPr>
                      <a:defRPr lang="ja-JP" sz="900" b="1" i="0" u="none" strike="noStrike" kern="1200" spc="0" baseline="0">
                        <a:solidFill>
                          <a:schemeClr val="accent6">
                            <a:lumMod val="50000"/>
                          </a:schemeClr>
                        </a:solidFill>
                        <a:latin typeface="+mn-lt"/>
                        <a:ea typeface="+mn-ea"/>
                        <a:cs typeface="+mn-cs"/>
                      </a:defRPr>
                    </a:pPr>
                    <a:fld id="{6189B08E-5738-C54C-ABBB-5840B1CF2DD6}" type="CATEGORYNAME">
                      <a:rPr lang="ja-JP" altLang="en-US" sz="900">
                        <a:solidFill>
                          <a:schemeClr val="accent6">
                            <a:lumMod val="50000"/>
                          </a:schemeClr>
                        </a:solidFill>
                      </a:rPr>
                      <a:pPr>
                        <a:defRPr lang="ja-JP" sz="900">
                          <a:solidFill>
                            <a:schemeClr val="accent6">
                              <a:lumMod val="50000"/>
                            </a:schemeClr>
                          </a:solidFill>
                        </a:defRPr>
                      </a:pPr>
                      <a:t>[CATEGORY NAME]</a:t>
                    </a:fld>
                    <a:r>
                      <a:rPr lang="ja-JP" altLang="en-US" sz="900">
                        <a:solidFill>
                          <a:schemeClr val="accent6">
                            <a:lumMod val="50000"/>
                          </a:schemeClr>
                        </a:solidFill>
                      </a:rPr>
                      <a:t> </a:t>
                    </a:r>
                    <a:fld id="{AF83A058-508D-6341-AB2F-5E306AC2E80F}" type="PERCENTAGE">
                      <a:rPr lang="en-US" altLang="ja-JP" sz="900" baseline="0">
                        <a:solidFill>
                          <a:schemeClr val="accent6">
                            <a:lumMod val="50000"/>
                          </a:schemeClr>
                        </a:solidFill>
                      </a:rPr>
                      <a:pPr>
                        <a:defRPr lang="ja-JP" sz="900">
                          <a:solidFill>
                            <a:schemeClr val="accent6">
                              <a:lumMod val="50000"/>
                            </a:schemeClr>
                          </a:solidFill>
                        </a:defRPr>
                      </a:pPr>
                      <a:t>[PERCENTAGE]</a:t>
                    </a:fld>
                    <a:endParaRPr lang="ja-JP" altLang="en-US" sz="90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lang="ja-JP"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1225312374043"/>
                      <c:h val="0.0807271487960697"/>
                    </c:manualLayout>
                  </c15:layout>
                  <c15:dlblFieldTable/>
                  <c15:showDataLabelsRange val="0"/>
                </c:ext>
              </c:extLst>
            </c:dLbl>
            <c:dLbl>
              <c:idx val="1"/>
              <c:layout>
                <c:manualLayout>
                  <c:x val="0.126159441678013"/>
                  <c:y val="0.00270912440559058"/>
                </c:manualLayout>
              </c:layout>
              <c:tx>
                <c:rich>
                  <a:bodyPr rot="0" spcFirstLastPara="1" vertOverflow="ellipsis" vert="horz" wrap="square" lIns="38100" tIns="19050" rIns="38100" bIns="19050" anchor="ctr" anchorCtr="1">
                    <a:noAutofit/>
                  </a:bodyPr>
                  <a:lstStyle/>
                  <a:p>
                    <a:pPr>
                      <a:defRPr lang="ja-JP" sz="900" b="1" i="0" u="none" strike="noStrike" kern="1200" spc="0" baseline="0">
                        <a:solidFill>
                          <a:schemeClr val="accent6">
                            <a:lumMod val="50000"/>
                          </a:schemeClr>
                        </a:solidFill>
                        <a:latin typeface="+mn-lt"/>
                        <a:ea typeface="+mn-ea"/>
                        <a:cs typeface="+mn-cs"/>
                      </a:defRPr>
                    </a:pPr>
                    <a:fld id="{494DF80F-39FF-9A45-8343-B79875033EF2}" type="CATEGORYNAME">
                      <a:rPr lang="ja-JP" altLang="en-US" sz="900">
                        <a:solidFill>
                          <a:schemeClr val="accent6">
                            <a:lumMod val="50000"/>
                          </a:schemeClr>
                        </a:solidFill>
                      </a:rPr>
                      <a:pPr>
                        <a:defRPr lang="ja-JP" sz="900">
                          <a:solidFill>
                            <a:schemeClr val="accent6">
                              <a:lumMod val="50000"/>
                            </a:schemeClr>
                          </a:solidFill>
                        </a:defRPr>
                      </a:pPr>
                      <a:t>[CATEGORY NAME]</a:t>
                    </a:fld>
                    <a:r>
                      <a:rPr lang="ja-JP" altLang="en-US" sz="900" baseline="0">
                        <a:solidFill>
                          <a:schemeClr val="accent6">
                            <a:lumMod val="50000"/>
                          </a:schemeClr>
                        </a:solidFill>
                      </a:rPr>
                      <a:t> </a:t>
                    </a:r>
                    <a:fld id="{6938C78E-3A53-3344-843D-FC7814B34EAD}" type="PERCENTAGE">
                      <a:rPr lang="en-US" altLang="ja-JP" sz="900" baseline="0">
                        <a:solidFill>
                          <a:schemeClr val="accent6">
                            <a:lumMod val="50000"/>
                          </a:schemeClr>
                        </a:solidFill>
                      </a:rPr>
                      <a:pPr>
                        <a:defRPr lang="ja-JP"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lang="ja-JP"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39150880021497"/>
                      <c:h val="0.186892930747887"/>
                    </c:manualLayout>
                  </c15:layout>
                  <c15:dlblFieldTable/>
                  <c15:showDataLabelsRange val="0"/>
                </c:ext>
              </c:extLst>
            </c:dLbl>
            <c:dLbl>
              <c:idx val="2"/>
              <c:layout>
                <c:manualLayout>
                  <c:x val="-0.0374560042147089"/>
                  <c:y val="-0.00952148233410398"/>
                </c:manualLayout>
              </c:layout>
              <c:tx>
                <c:rich>
                  <a:bodyPr rot="0" spcFirstLastPara="1" vertOverflow="ellipsis" vert="horz" wrap="square" lIns="38100" tIns="19050" rIns="38100" bIns="19050" anchor="ctr" anchorCtr="1">
                    <a:noAutofit/>
                  </a:bodyPr>
                  <a:lstStyle/>
                  <a:p>
                    <a:pPr>
                      <a:defRPr lang="ja-JP" sz="900" b="1" i="0" u="none" strike="noStrike" kern="1200" spc="0" baseline="0">
                        <a:solidFill>
                          <a:schemeClr val="accent6">
                            <a:lumMod val="50000"/>
                          </a:schemeClr>
                        </a:solidFill>
                        <a:latin typeface="+mn-lt"/>
                        <a:ea typeface="+mn-ea"/>
                        <a:cs typeface="+mn-cs"/>
                      </a:defRPr>
                    </a:pPr>
                    <a:fld id="{505CDFBE-CD57-314D-9E56-3E1EB38EF266}" type="CATEGORYNAME">
                      <a:rPr lang="ja-JP" altLang="en-US" sz="900">
                        <a:solidFill>
                          <a:schemeClr val="accent6">
                            <a:lumMod val="50000"/>
                          </a:schemeClr>
                        </a:solidFill>
                      </a:rPr>
                      <a:pPr>
                        <a:defRPr lang="ja-JP" sz="900">
                          <a:solidFill>
                            <a:schemeClr val="accent6">
                              <a:lumMod val="50000"/>
                            </a:schemeClr>
                          </a:solidFill>
                        </a:defRPr>
                      </a:pPr>
                      <a:t>[CATEGORY NAME]</a:t>
                    </a:fld>
                    <a:r>
                      <a:rPr lang="ja-JP" altLang="en-US" sz="900" baseline="0">
                        <a:solidFill>
                          <a:schemeClr val="accent6">
                            <a:lumMod val="50000"/>
                          </a:schemeClr>
                        </a:solidFill>
                      </a:rPr>
                      <a:t> </a:t>
                    </a:r>
                    <a:fld id="{FD157ABC-1E91-FC44-B749-A9131F379BDE}" type="PERCENTAGE">
                      <a:rPr lang="en-US" altLang="ja-JP" sz="900" baseline="0">
                        <a:solidFill>
                          <a:schemeClr val="accent6">
                            <a:lumMod val="50000"/>
                          </a:schemeClr>
                        </a:solidFill>
                      </a:rPr>
                      <a:pPr>
                        <a:defRPr lang="ja-JP"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lang="ja-JP"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97699259781161"/>
                      <c:h val="0.0705266170026011"/>
                    </c:manualLayout>
                  </c15:layout>
                  <c15:dlblFieldTable/>
                  <c15:showDataLabelsRange val="0"/>
                </c:ext>
              </c:extLst>
            </c:dLbl>
            <c:dLbl>
              <c:idx val="3"/>
              <c:layout>
                <c:manualLayout>
                  <c:x val="-0.0408841579204051"/>
                  <c:y val="0.00820550248695434"/>
                </c:manualLayout>
              </c:layout>
              <c:tx>
                <c:rich>
                  <a:bodyPr rot="0" spcFirstLastPara="1" vertOverflow="ellipsis" vert="horz" wrap="square" lIns="38100" tIns="19050" rIns="38100" bIns="19050" anchor="ctr" anchorCtr="1">
                    <a:noAutofit/>
                  </a:bodyPr>
                  <a:lstStyle/>
                  <a:p>
                    <a:pPr>
                      <a:defRPr lang="ja-JP" sz="900" b="1" i="0" u="none" strike="noStrike" kern="1200" spc="0" baseline="0">
                        <a:solidFill>
                          <a:schemeClr val="accent6">
                            <a:lumMod val="50000"/>
                          </a:schemeClr>
                        </a:solidFill>
                        <a:latin typeface="+mn-lt"/>
                        <a:ea typeface="+mn-ea"/>
                        <a:cs typeface="+mn-cs"/>
                      </a:defRPr>
                    </a:pPr>
                    <a:fld id="{CD857A04-FE12-AE4A-9B68-473441194B59}" type="CATEGORYNAME">
                      <a:rPr lang="ja-JP" altLang="en-US" sz="900">
                        <a:solidFill>
                          <a:schemeClr val="accent6">
                            <a:lumMod val="50000"/>
                          </a:schemeClr>
                        </a:solidFill>
                      </a:rPr>
                      <a:pPr>
                        <a:defRPr lang="ja-JP" sz="900">
                          <a:solidFill>
                            <a:schemeClr val="accent6">
                              <a:lumMod val="50000"/>
                            </a:schemeClr>
                          </a:solidFill>
                        </a:defRPr>
                      </a:pPr>
                      <a:t>[CATEGORY NAME]</a:t>
                    </a:fld>
                    <a:r>
                      <a:rPr lang="ja-JP" altLang="en-US" sz="900" baseline="0">
                        <a:solidFill>
                          <a:schemeClr val="accent6">
                            <a:lumMod val="50000"/>
                          </a:schemeClr>
                        </a:solidFill>
                      </a:rPr>
                      <a:t>  </a:t>
                    </a:r>
                    <a:fld id="{A9F21448-2AD0-8343-B46D-63CBF8EA4213}" type="PERCENTAGE">
                      <a:rPr lang="en-US" altLang="ja-JP" sz="900" baseline="0">
                        <a:solidFill>
                          <a:schemeClr val="accent6">
                            <a:lumMod val="50000"/>
                          </a:schemeClr>
                        </a:solidFill>
                      </a:rPr>
                      <a:pPr>
                        <a:defRPr lang="ja-JP"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lang="ja-JP"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163259459556673"/>
                      <c:h val="0.103193011449314"/>
                    </c:manualLayout>
                  </c15:layout>
                  <c15:dlblFieldTable/>
                  <c15:showDataLabelsRange val="0"/>
                </c:ext>
              </c:extLst>
            </c:dLbl>
            <c:dLbl>
              <c:idx val="4"/>
              <c:layout>
                <c:manualLayout>
                  <c:x val="-0.0714961264666584"/>
                  <c:y val="-0.0367500152721825"/>
                </c:manualLayout>
              </c:layout>
              <c:tx>
                <c:rich>
                  <a:bodyPr rot="0" spcFirstLastPara="1" vertOverflow="ellipsis" vert="horz" wrap="square" lIns="38100" tIns="19050" rIns="38100" bIns="19050" anchor="ctr" anchorCtr="1">
                    <a:noAutofit/>
                  </a:bodyPr>
                  <a:lstStyle/>
                  <a:p>
                    <a:pPr>
                      <a:defRPr lang="ja-JP" sz="900" b="1" i="0" u="none" strike="noStrike" kern="1200" spc="0" baseline="0">
                        <a:solidFill>
                          <a:schemeClr val="accent6">
                            <a:lumMod val="50000"/>
                          </a:schemeClr>
                        </a:solidFill>
                        <a:latin typeface="+mn-lt"/>
                        <a:ea typeface="+mn-ea"/>
                        <a:cs typeface="+mn-cs"/>
                      </a:defRPr>
                    </a:pPr>
                    <a:fld id="{5123E774-2D2A-8344-8438-9974B67F7A20}" type="CATEGORYNAME">
                      <a:rPr lang="ja-JP" altLang="en-US" sz="900">
                        <a:solidFill>
                          <a:schemeClr val="accent6">
                            <a:lumMod val="50000"/>
                          </a:schemeClr>
                        </a:solidFill>
                      </a:rPr>
                      <a:pPr>
                        <a:defRPr lang="ja-JP" sz="900">
                          <a:solidFill>
                            <a:schemeClr val="accent6">
                              <a:lumMod val="50000"/>
                            </a:schemeClr>
                          </a:solidFill>
                        </a:defRPr>
                      </a:pPr>
                      <a:t>[CATEGORY NAME]</a:t>
                    </a:fld>
                    <a:r>
                      <a:rPr lang="ja-JP" altLang="en-US" sz="900" baseline="0">
                        <a:solidFill>
                          <a:schemeClr val="accent6">
                            <a:lumMod val="50000"/>
                          </a:schemeClr>
                        </a:solidFill>
                      </a:rPr>
                      <a:t> </a:t>
                    </a:r>
                    <a:fld id="{0FABC715-0A55-AB4D-81C2-D5EDD8C394BA}" type="PERCENTAGE">
                      <a:rPr lang="en-US" altLang="ja-JP" sz="900" baseline="0">
                        <a:solidFill>
                          <a:schemeClr val="accent6">
                            <a:lumMod val="50000"/>
                          </a:schemeClr>
                        </a:solidFill>
                      </a:rPr>
                      <a:pPr>
                        <a:defRPr lang="ja-JP" sz="900">
                          <a:solidFill>
                            <a:schemeClr val="accent6">
                              <a:lumMod val="50000"/>
                            </a:schemeClr>
                          </a:solidFill>
                        </a:defRPr>
                      </a:pPr>
                      <a:t>[PERCENTAGE]</a:t>
                    </a:fld>
                    <a:endParaRPr lang="ja-JP" altLang="en-US" sz="900" baseline="0">
                      <a:solidFill>
                        <a:schemeClr val="accent6">
                          <a:lumMod val="50000"/>
                        </a:schemeClr>
                      </a:solidFill>
                    </a:endParaRPr>
                  </a:p>
                </c:rich>
              </c:tx>
              <c:spPr>
                <a:noFill/>
                <a:ln>
                  <a:noFill/>
                </a:ln>
                <a:effectLst/>
              </c:spPr>
              <c:txPr>
                <a:bodyPr rot="0" spcFirstLastPara="1" vertOverflow="ellipsis" vert="horz" wrap="square" lIns="38100" tIns="19050" rIns="38100" bIns="19050" anchor="ctr" anchorCtr="1">
                  <a:noAutofit/>
                </a:bodyPr>
                <a:lstStyle/>
                <a:p>
                  <a:pPr>
                    <a:defRPr lang="ja-JP" sz="900" b="1" i="0" u="none" strike="noStrike" kern="1200" spc="0" baseline="0">
                      <a:solidFill>
                        <a:schemeClr val="accent6">
                          <a:lumMod val="50000"/>
                        </a:schemeClr>
                      </a:solidFill>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391399835601"/>
                      <c:h val="0.127309555884935"/>
                    </c:manualLayout>
                  </c15:layout>
                  <c15:dlblFieldTable/>
                  <c15:showDataLabelsRange val="0"/>
                </c:ext>
              </c:extLst>
            </c:dLbl>
            <c:spPr>
              <a:noFill/>
              <a:ln>
                <a:noFill/>
              </a:ln>
              <a:effectLst/>
            </c:spPr>
            <c:txPr>
              <a:bodyPr rot="0" spcFirstLastPara="1" vertOverflow="ellipsis" vert="horz" wrap="square" lIns="38100" tIns="19050" rIns="38100" bIns="19050" anchor="ctr" anchorCtr="1">
                <a:spAutoFit/>
              </a:bodyPr>
              <a:lstStyle/>
              <a:p>
                <a:pPr>
                  <a:defRPr lang="ja-JP" sz="900" b="1" i="0" u="none" strike="noStrike" kern="1200" spc="0" baseline="0">
                    <a:solidFill>
                      <a:schemeClr val="accent6">
                        <a:lumMod val="50000"/>
                      </a:schemeClr>
                    </a:solidFill>
                    <a:latin typeface="+mn-lt"/>
                    <a:ea typeface="+mn-ea"/>
                    <a:cs typeface="+mn-cs"/>
                  </a:defRPr>
                </a:pPr>
                <a:endParaRPr lang="en-US"/>
              </a:p>
            </c:tx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携帯だけ</c:v>
                </c:pt>
                <c:pt idx="1">
                  <c:v>携帯と映画館</c:v>
                </c:pt>
                <c:pt idx="2">
                  <c:v>映画館だけ</c:v>
                </c:pt>
                <c:pt idx="3">
                  <c:v>他の方法</c:v>
                </c:pt>
                <c:pt idx="4">
                  <c:v>買ったことない</c:v>
                </c:pt>
              </c:strCache>
            </c:strRef>
          </c:cat>
          <c:val>
            <c:numRef>
              <c:f>Sheet1!$B$2:$B$6</c:f>
              <c:numCache>
                <c:formatCode>General</c:formatCode>
                <c:ptCount val="5"/>
                <c:pt idx="0">
                  <c:v>42.0</c:v>
                </c:pt>
                <c:pt idx="1">
                  <c:v>20.0</c:v>
                </c:pt>
                <c:pt idx="2">
                  <c:v>13.0</c:v>
                </c:pt>
                <c:pt idx="3">
                  <c:v>3.0</c:v>
                </c:pt>
                <c:pt idx="4">
                  <c:v>22.0</c:v>
                </c:pt>
              </c:numCache>
            </c:numRef>
          </c:val>
        </c:ser>
        <c:dLbls>
          <c:dLblPos val="out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E81D4A-8485-904E-AE1C-EF5B5EAE1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6</Pages>
  <Words>7846</Words>
  <Characters>44728</Characters>
  <Application>Microsoft Macintosh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52470</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柳白猿</cp:lastModifiedBy>
  <cp:revision>10</cp:revision>
  <cp:lastPrinted>2018-02-08T14:51:00Z</cp:lastPrinted>
  <dcterms:created xsi:type="dcterms:W3CDTF">2018-02-08T23:44:00Z</dcterms:created>
  <dcterms:modified xsi:type="dcterms:W3CDTF">2018-02-09T04:23:00Z</dcterms:modified>
</cp:coreProperties>
</file>